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header12.xml" ContentType="application/vnd.openxmlformats-officedocument.wordprocessingml.header+xml"/>
  <Override PartName="/word/footer14.xml" ContentType="application/vnd.openxmlformats-officedocument.wordprocessingml.footer+xml"/>
  <Override PartName="/word/header13.xml" ContentType="application/vnd.openxmlformats-officedocument.wordprocessingml.header+xml"/>
  <Override PartName="/word/footer15.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16.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footer17.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26.xml" ContentType="application/vnd.openxmlformats-officedocument.wordprocessingml.header+xml"/>
  <Override PartName="/word/footer20.xml" ContentType="application/vnd.openxmlformats-officedocument.wordprocessingml.footer+xml"/>
  <Override PartName="/word/header27.xml" ContentType="application/vnd.openxmlformats-officedocument.wordprocessingml.header+xml"/>
  <Override PartName="/word/footer2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BD1954" w14:textId="5C725953" w:rsidR="00941816" w:rsidRPr="005E6AC3" w:rsidRDefault="00A5518C" w:rsidP="00C34F26">
      <w:pPr>
        <w:pStyle w:val="SCSATitle1"/>
      </w:pPr>
      <w:bookmarkStart w:id="0" w:name="_Toc39664651"/>
      <w:r w:rsidRPr="00C34F26">
        <w:rPr>
          <w:noProof/>
        </w:rPr>
        <w:drawing>
          <wp:anchor distT="0" distB="0" distL="114300" distR="114300" simplePos="0" relativeHeight="251594752" behindDoc="1" locked="0" layoutInCell="1" allowOverlap="1" wp14:anchorId="2508AC35" wp14:editId="3CA21C8A">
            <wp:simplePos x="0" y="0"/>
            <wp:positionH relativeFrom="page">
              <wp:align>center</wp:align>
            </wp:positionH>
            <wp:positionV relativeFrom="page">
              <wp:align>center</wp:align>
            </wp:positionV>
            <wp:extent cx="7592400" cy="10738800"/>
            <wp:effectExtent l="0" t="0" r="8890" b="5715"/>
            <wp:wrapNone/>
            <wp:docPr id="1" name="Picture 1" descr="A group of children looking at a globe&#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oup of children looking at a globe&#10;&#10;"/>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92400" cy="10738800"/>
                    </a:xfrm>
                    <a:prstGeom prst="rect">
                      <a:avLst/>
                    </a:prstGeom>
                  </pic:spPr>
                </pic:pic>
              </a:graphicData>
            </a:graphic>
            <wp14:sizeRelH relativeFrom="margin">
              <wp14:pctWidth>0</wp14:pctWidth>
            </wp14:sizeRelH>
            <wp14:sizeRelV relativeFrom="margin">
              <wp14:pctHeight>0</wp14:pctHeight>
            </wp14:sizeRelV>
          </wp:anchor>
        </w:drawing>
      </w:r>
      <w:bookmarkEnd w:id="0"/>
      <w:r w:rsidR="00BC0593" w:rsidRPr="00C34F26">
        <w:t>H</w:t>
      </w:r>
      <w:r w:rsidR="001B4310" w:rsidRPr="00C34F26">
        <w:t>umanities and Social Sciences</w:t>
      </w:r>
    </w:p>
    <w:p w14:paraId="7F22CAE2" w14:textId="6A4889F9" w:rsidR="000C24C8" w:rsidRPr="005E6AC3" w:rsidRDefault="000C24C8" w:rsidP="00C77917">
      <w:pPr>
        <w:pStyle w:val="SCSATitle2"/>
        <w:ind w:left="-397"/>
        <w:rPr>
          <w:caps/>
        </w:rPr>
      </w:pPr>
      <w:r w:rsidRPr="005E6AC3">
        <w:t>Teaching</w:t>
      </w:r>
      <w:r w:rsidR="00493CFA">
        <w:t>,</w:t>
      </w:r>
      <w:r w:rsidRPr="005E6AC3">
        <w:t xml:space="preserve"> </w:t>
      </w:r>
      <w:r w:rsidR="00493CFA">
        <w:t>learning and assessment e</w:t>
      </w:r>
      <w:r w:rsidR="00840549" w:rsidRPr="005E6AC3">
        <w:t>xemplar</w:t>
      </w:r>
    </w:p>
    <w:p w14:paraId="1CF9169C" w14:textId="5A297DD3" w:rsidR="000F19C3" w:rsidRPr="0094499D" w:rsidRDefault="008D3D71" w:rsidP="00C77917">
      <w:pPr>
        <w:pStyle w:val="SCSATitle3"/>
        <w:ind w:left="-397"/>
        <w:rPr>
          <w:caps/>
        </w:rPr>
      </w:pPr>
      <w:r w:rsidRPr="0094499D">
        <w:t xml:space="preserve">Year </w:t>
      </w:r>
      <w:r w:rsidR="00853E16" w:rsidRPr="0094499D">
        <w:t>3</w:t>
      </w:r>
    </w:p>
    <w:p w14:paraId="1AE51E70" w14:textId="77777777" w:rsidR="00F92CF0" w:rsidRDefault="00F92CF0">
      <w:pPr>
        <w:rPr>
          <w:rFonts w:ascii="Montserrat" w:hAnsi="Montserrat"/>
          <w:b/>
          <w:color w:val="FFFFFF" w:themeColor="background1"/>
          <w:sz w:val="32"/>
          <w:szCs w:val="32"/>
          <w:lang w:eastAsia="x-none"/>
        </w:rPr>
        <w:sectPr w:rsidR="00F92CF0" w:rsidSect="00414EB8">
          <w:headerReference w:type="default" r:id="rId9"/>
          <w:footerReference w:type="default" r:id="rId10"/>
          <w:headerReference w:type="first" r:id="rId11"/>
          <w:pgSz w:w="11906" w:h="16838"/>
          <w:pgMar w:top="1644" w:right="3259" w:bottom="1276" w:left="1474" w:header="709" w:footer="709" w:gutter="0"/>
          <w:cols w:space="708"/>
          <w:titlePg/>
          <w:docGrid w:linePitch="360"/>
        </w:sectPr>
      </w:pPr>
    </w:p>
    <w:p w14:paraId="55A46B52" w14:textId="77777777" w:rsidR="00493CFA" w:rsidRPr="00493CFA" w:rsidRDefault="00493CFA" w:rsidP="00493CFA">
      <w:pPr>
        <w:tabs>
          <w:tab w:val="left" w:pos="1896"/>
        </w:tabs>
        <w:rPr>
          <w:rFonts w:ascii="Calibri" w:eastAsia="Times New Roman" w:hAnsi="Calibri" w:cs="Times New Roman"/>
          <w:b/>
          <w:szCs w:val="16"/>
        </w:rPr>
      </w:pPr>
      <w:r w:rsidRPr="00493CFA">
        <w:rPr>
          <w:rFonts w:ascii="Calibri" w:eastAsia="Times New Roman" w:hAnsi="Calibri" w:cs="Times New Roman"/>
          <w:b/>
          <w:szCs w:val="16"/>
        </w:rPr>
        <w:lastRenderedPageBreak/>
        <w:t>Acknowledgement of Country</w:t>
      </w:r>
    </w:p>
    <w:p w14:paraId="1FB618BC" w14:textId="77777777" w:rsidR="00493CFA" w:rsidRPr="00493CFA" w:rsidRDefault="00493CFA" w:rsidP="00493CFA">
      <w:pPr>
        <w:rPr>
          <w:rFonts w:ascii="Calibri" w:eastAsia="Times New Roman" w:hAnsi="Calibri" w:cs="Times New Roman"/>
          <w:szCs w:val="16"/>
        </w:rPr>
      </w:pPr>
      <w:r w:rsidRPr="00493CFA">
        <w:rPr>
          <w:rFonts w:ascii="Calibri" w:eastAsia="Times New Roman" w:hAnsi="Calibri" w:cs="Times New Roman"/>
          <w:szCs w:val="16"/>
        </w:rPr>
        <w:t xml:space="preserve">Kaya. The School Curriculum and Standards Authority (the Authority) acknowledges that our offices are on Whadjuk Noongar </w:t>
      </w:r>
      <w:proofErr w:type="spellStart"/>
      <w:r w:rsidRPr="00493CFA">
        <w:rPr>
          <w:rFonts w:ascii="Calibri" w:eastAsia="Times New Roman" w:hAnsi="Calibri" w:cs="Times New Roman"/>
          <w:szCs w:val="16"/>
        </w:rPr>
        <w:t>boodjar</w:t>
      </w:r>
      <w:proofErr w:type="spellEnd"/>
      <w:r w:rsidRPr="00493CFA">
        <w:rPr>
          <w:rFonts w:ascii="Calibri" w:eastAsia="Times New Roman" w:hAnsi="Calibri" w:cs="Times New Roman"/>
          <w:szCs w:val="16"/>
        </w:rPr>
        <w:t xml:space="preserve"> and that we deliver our services on the country of many traditional custodians and language groups throughout Western Australia. The Authority acknowledges the traditional custodians throughout Western Australia and their continuing connection to land, waters and community. We offer our respect to Elders past and present.</w:t>
      </w:r>
    </w:p>
    <w:p w14:paraId="27DFA603" w14:textId="77777777" w:rsidR="00493CFA" w:rsidRPr="00493CFA" w:rsidRDefault="00493CFA" w:rsidP="00493CFA">
      <w:pPr>
        <w:rPr>
          <w:rFonts w:ascii="Calibri" w:eastAsia="Times New Roman" w:hAnsi="Calibri" w:cs="Times New Roman"/>
          <w:b/>
          <w:szCs w:val="16"/>
        </w:rPr>
      </w:pPr>
      <w:r w:rsidRPr="00493CFA">
        <w:rPr>
          <w:rFonts w:ascii="Calibri" w:eastAsia="Times New Roman" w:hAnsi="Calibri" w:cs="Times New Roman"/>
          <w:b/>
          <w:szCs w:val="16"/>
        </w:rPr>
        <w:t>Background</w:t>
      </w:r>
    </w:p>
    <w:p w14:paraId="49F08008" w14:textId="77777777" w:rsidR="00493CFA" w:rsidRPr="00493CFA" w:rsidRDefault="00493CFA" w:rsidP="00493CFA">
      <w:pPr>
        <w:spacing w:after="0"/>
        <w:rPr>
          <w:rFonts w:ascii="Calibri" w:eastAsia="Times New Roman" w:hAnsi="Calibri" w:cs="Times New Roman"/>
          <w:szCs w:val="16"/>
        </w:rPr>
      </w:pPr>
      <w:r w:rsidRPr="00493CFA">
        <w:rPr>
          <w:rFonts w:ascii="Calibri" w:eastAsia="Times New Roman" w:hAnsi="Calibri" w:cs="Times New Roman"/>
          <w:szCs w:val="16"/>
        </w:rPr>
        <w:t xml:space="preserve">This teaching, learning and assessment exemplar (the exemplar) has been developed by the School Curriculum and Standards Authority (the Authority) as part of the </w:t>
      </w:r>
      <w:r w:rsidRPr="00493CFA">
        <w:rPr>
          <w:rFonts w:ascii="Calibri" w:eastAsia="Times New Roman" w:hAnsi="Calibri" w:cs="Times New Roman"/>
          <w:i/>
          <w:szCs w:val="16"/>
        </w:rPr>
        <w:t xml:space="preserve">School Education Act Employees (Teachers and Administrators) General Agreement 2017 </w:t>
      </w:r>
      <w:r w:rsidRPr="00493CFA">
        <w:rPr>
          <w:rFonts w:ascii="Calibri" w:eastAsia="Times New Roman" w:hAnsi="Calibri" w:cs="Times New Roman"/>
          <w:szCs w:val="16"/>
        </w:rPr>
        <w:t>(Clause 61.1–61.3).</w:t>
      </w:r>
    </w:p>
    <w:p w14:paraId="49A14318" w14:textId="77777777" w:rsidR="00D25F63" w:rsidRPr="00493CFA" w:rsidRDefault="00D25F63" w:rsidP="00493CFA">
      <w:pPr>
        <w:tabs>
          <w:tab w:val="left" w:pos="3119"/>
        </w:tabs>
        <w:spacing w:before="2880"/>
        <w:rPr>
          <w:b/>
          <w:sz w:val="20"/>
          <w:szCs w:val="20"/>
        </w:rPr>
      </w:pPr>
      <w:r w:rsidRPr="00493CFA">
        <w:rPr>
          <w:b/>
          <w:sz w:val="20"/>
          <w:szCs w:val="20"/>
        </w:rPr>
        <w:t>Copyright</w:t>
      </w:r>
    </w:p>
    <w:p w14:paraId="4A97C835" w14:textId="71FB263E" w:rsidR="00D25F63" w:rsidRPr="00493CFA" w:rsidRDefault="00D25F63" w:rsidP="00D25F63">
      <w:pPr>
        <w:rPr>
          <w:sz w:val="20"/>
          <w:szCs w:val="20"/>
        </w:rPr>
      </w:pPr>
      <w:r w:rsidRPr="00493CFA">
        <w:rPr>
          <w:sz w:val="20"/>
          <w:szCs w:val="20"/>
        </w:rPr>
        <w:t>© School Curricul</w:t>
      </w:r>
      <w:r w:rsidR="00B11CB6" w:rsidRPr="00493CFA">
        <w:rPr>
          <w:sz w:val="20"/>
          <w:szCs w:val="20"/>
        </w:rPr>
        <w:t>um and Standards Authority, 202</w:t>
      </w:r>
      <w:r w:rsidR="005652C3">
        <w:rPr>
          <w:sz w:val="20"/>
          <w:szCs w:val="20"/>
        </w:rPr>
        <w:t>5</w:t>
      </w:r>
    </w:p>
    <w:p w14:paraId="3D190A65" w14:textId="77777777" w:rsidR="001F5FCB" w:rsidRPr="001F5FCB" w:rsidRDefault="001F5FCB" w:rsidP="001F5FCB">
      <w:pPr>
        <w:rPr>
          <w:sz w:val="20"/>
          <w:szCs w:val="20"/>
        </w:rPr>
      </w:pPr>
      <w:r w:rsidRPr="001F5FCB">
        <w:rPr>
          <w:sz w:val="20"/>
          <w:szCs w:val="20"/>
        </w:rPr>
        <w:t>This document – apart from any third-party copyright material contained in it – may be freely copied, or communicated on an intranet, for non-commercial purposes in educational institutions, provided that the School Curriculum and Standards Authority (the Authority) is acknowledged as the copyright owner, and that the Authority’s moral rights are not infringed.</w:t>
      </w:r>
    </w:p>
    <w:p w14:paraId="04B09DEF" w14:textId="77777777" w:rsidR="001F5FCB" w:rsidRPr="001F5FCB" w:rsidRDefault="001F5FCB" w:rsidP="001F5FCB">
      <w:pPr>
        <w:rPr>
          <w:sz w:val="20"/>
          <w:szCs w:val="20"/>
        </w:rPr>
      </w:pPr>
      <w:r w:rsidRPr="001F5FCB">
        <w:rPr>
          <w:sz w:val="20"/>
          <w:szCs w:val="20"/>
        </w:rPr>
        <w:t>Copying or communication for any other purpose can be done only within the terms of the</w:t>
      </w:r>
      <w:r w:rsidRPr="001F5FCB">
        <w:rPr>
          <w:i/>
          <w:iCs/>
          <w:sz w:val="20"/>
          <w:szCs w:val="20"/>
        </w:rPr>
        <w:t xml:space="preserve"> Copyright Act 1968</w:t>
      </w:r>
      <w:r w:rsidRPr="001F5FCB">
        <w:rPr>
          <w:sz w:val="20"/>
          <w:szCs w:val="20"/>
        </w:rPr>
        <w:t xml:space="preserve"> or with prior written permission of the Authority. Copying or communication of any third-party copyright material can be done only within the terms of the </w:t>
      </w:r>
      <w:r w:rsidRPr="001F5FCB">
        <w:rPr>
          <w:i/>
          <w:iCs/>
          <w:sz w:val="20"/>
          <w:szCs w:val="20"/>
        </w:rPr>
        <w:t>Copyright Act 1968</w:t>
      </w:r>
      <w:r w:rsidRPr="001F5FCB">
        <w:rPr>
          <w:sz w:val="20"/>
          <w:szCs w:val="20"/>
        </w:rPr>
        <w:t xml:space="preserve"> or with permission of the copyright owners.</w:t>
      </w:r>
    </w:p>
    <w:p w14:paraId="06A79A1E" w14:textId="77777777" w:rsidR="001F5FCB" w:rsidRPr="001F5FCB" w:rsidRDefault="001F5FCB" w:rsidP="001F5FCB">
      <w:pPr>
        <w:rPr>
          <w:sz w:val="20"/>
          <w:szCs w:val="20"/>
        </w:rPr>
      </w:pPr>
      <w:r w:rsidRPr="001F5FCB">
        <w:rPr>
          <w:sz w:val="20"/>
          <w:szCs w:val="20"/>
        </w:rPr>
        <w:t xml:space="preserve">Any content in this document that has been derived from the Australian Curriculum may be used under the terms of the </w:t>
      </w:r>
      <w:hyperlink r:id="rId12" w:tgtFrame="_blank" w:history="1">
        <w:r w:rsidRPr="001F5FCB">
          <w:rPr>
            <w:rStyle w:val="Hyperlink"/>
            <w:sz w:val="20"/>
            <w:szCs w:val="20"/>
          </w:rPr>
          <w:t>Creative Commons Attribution 4.0 International licence</w:t>
        </w:r>
      </w:hyperlink>
      <w:r w:rsidRPr="001F5FCB">
        <w:rPr>
          <w:sz w:val="20"/>
          <w:szCs w:val="20"/>
        </w:rPr>
        <w:t>.</w:t>
      </w:r>
    </w:p>
    <w:p w14:paraId="026940CE" w14:textId="2E183102" w:rsidR="00D25F63" w:rsidRPr="00493CFA" w:rsidRDefault="00D25F63" w:rsidP="00D25F63">
      <w:pPr>
        <w:rPr>
          <w:b/>
          <w:sz w:val="20"/>
          <w:szCs w:val="20"/>
        </w:rPr>
      </w:pPr>
      <w:r w:rsidRPr="00493CFA">
        <w:rPr>
          <w:b/>
          <w:sz w:val="20"/>
          <w:szCs w:val="20"/>
        </w:rPr>
        <w:t>Disclaimer</w:t>
      </w:r>
    </w:p>
    <w:p w14:paraId="31B14606" w14:textId="08B67D2E" w:rsidR="001F5FCB" w:rsidRPr="001F5FCB" w:rsidRDefault="003B4791" w:rsidP="001F5FCB">
      <w:pPr>
        <w:rPr>
          <w:rFonts w:ascii="Calibri" w:eastAsiaTheme="minorHAnsi" w:hAnsi="Calibri" w:cs="Calibri"/>
          <w:sz w:val="20"/>
          <w:szCs w:val="20"/>
        </w:rPr>
      </w:pPr>
      <w:r w:rsidRPr="00E04C9E">
        <w:rPr>
          <w:rFonts w:cstheme="minorHAnsi"/>
          <w:sz w:val="20"/>
          <w:szCs w:val="20"/>
          <w:lang w:val="en-GB"/>
        </w:rPr>
        <w:t>Any resources, such as texts and websites, that may be referred to in this document are provided as examples of resources that teachers can use to support their learning programs. Their inclusion does not imply that they are mandated or that they are the only resources relevant to the course. Teachers must exercise their professional judgement as to the appropriateness of any resources they may wish to use.</w:t>
      </w:r>
    </w:p>
    <w:p w14:paraId="0D30CAE3" w14:textId="66C5A364" w:rsidR="00C51665" w:rsidRPr="00493CFA" w:rsidRDefault="00C51665" w:rsidP="00C51665">
      <w:pPr>
        <w:rPr>
          <w:sz w:val="20"/>
          <w:szCs w:val="20"/>
        </w:rPr>
      </w:pPr>
      <w:r w:rsidRPr="00493CFA">
        <w:rPr>
          <w:sz w:val="20"/>
          <w:szCs w:val="20"/>
        </w:rPr>
        <w:t>Cover image</w:t>
      </w:r>
      <w:r w:rsidR="00F15C63" w:rsidRPr="00493CFA">
        <w:rPr>
          <w:sz w:val="20"/>
          <w:szCs w:val="20"/>
        </w:rPr>
        <w:t xml:space="preserve">s adapted </w:t>
      </w:r>
      <w:r w:rsidRPr="00493CFA">
        <w:rPr>
          <w:sz w:val="20"/>
          <w:szCs w:val="20"/>
        </w:rPr>
        <w:t xml:space="preserve">from: </w:t>
      </w:r>
      <w:r w:rsidR="00F15C63" w:rsidRPr="00493CFA">
        <w:rPr>
          <w:sz w:val="20"/>
          <w:szCs w:val="20"/>
        </w:rPr>
        <w:br/>
      </w:r>
      <w:proofErr w:type="spellStart"/>
      <w:r w:rsidRPr="00493CFA">
        <w:rPr>
          <w:sz w:val="20"/>
          <w:szCs w:val="20"/>
        </w:rPr>
        <w:t>blackred</w:t>
      </w:r>
      <w:proofErr w:type="spellEnd"/>
      <w:r w:rsidRPr="00493CFA">
        <w:rPr>
          <w:sz w:val="20"/>
          <w:szCs w:val="20"/>
        </w:rPr>
        <w:t xml:space="preserve">. (2020). [Stock photograph ID: 1199586270]. Retrieved </w:t>
      </w:r>
      <w:proofErr w:type="gramStart"/>
      <w:r w:rsidRPr="00493CFA">
        <w:rPr>
          <w:sz w:val="20"/>
          <w:szCs w:val="20"/>
        </w:rPr>
        <w:t>July,</w:t>
      </w:r>
      <w:proofErr w:type="gramEnd"/>
      <w:r w:rsidRPr="00493CFA">
        <w:rPr>
          <w:sz w:val="20"/>
          <w:szCs w:val="20"/>
        </w:rPr>
        <w:t xml:space="preserve"> 2021, from </w:t>
      </w:r>
      <w:hyperlink r:id="rId13" w:history="1">
        <w:r w:rsidRPr="00493CFA">
          <w:rPr>
            <w:rStyle w:val="Hyperlink"/>
            <w:sz w:val="20"/>
            <w:szCs w:val="20"/>
          </w:rPr>
          <w:t>https://www.istockphoto.com/</w:t>
        </w:r>
      </w:hyperlink>
    </w:p>
    <w:p w14:paraId="546A0FC6" w14:textId="471A225F" w:rsidR="00C51665" w:rsidRPr="00493CFA" w:rsidRDefault="00C51665" w:rsidP="00C51665">
      <w:pPr>
        <w:rPr>
          <w:rFonts w:eastAsiaTheme="minorHAnsi"/>
          <w:sz w:val="20"/>
          <w:szCs w:val="20"/>
          <w:lang w:eastAsia="en-US"/>
        </w:rPr>
      </w:pPr>
      <w:proofErr w:type="spellStart"/>
      <w:r w:rsidRPr="00493CFA">
        <w:rPr>
          <w:sz w:val="20"/>
          <w:szCs w:val="20"/>
        </w:rPr>
        <w:t>FatCamera</w:t>
      </w:r>
      <w:proofErr w:type="spellEnd"/>
      <w:r w:rsidRPr="00493CFA">
        <w:rPr>
          <w:sz w:val="20"/>
          <w:szCs w:val="20"/>
        </w:rPr>
        <w:t xml:space="preserve">. (2016). [Stock photograph ID: 506102084]. Retrieved </w:t>
      </w:r>
      <w:proofErr w:type="gramStart"/>
      <w:r w:rsidRPr="00493CFA">
        <w:rPr>
          <w:sz w:val="20"/>
          <w:szCs w:val="20"/>
        </w:rPr>
        <w:t>August,</w:t>
      </w:r>
      <w:proofErr w:type="gramEnd"/>
      <w:r w:rsidRPr="00493CFA">
        <w:rPr>
          <w:sz w:val="20"/>
          <w:szCs w:val="20"/>
        </w:rPr>
        <w:t xml:space="preserve"> 2021, </w:t>
      </w:r>
      <w:r w:rsidRPr="002D6C0A">
        <w:rPr>
          <w:sz w:val="20"/>
          <w:szCs w:val="20"/>
        </w:rPr>
        <w:t>from</w:t>
      </w:r>
      <w:r w:rsidRPr="002D6C0A">
        <w:rPr>
          <w:rStyle w:val="Hyperlink"/>
          <w:sz w:val="18"/>
          <w:szCs w:val="18"/>
        </w:rPr>
        <w:t xml:space="preserve"> </w:t>
      </w:r>
      <w:hyperlink r:id="rId14" w:history="1">
        <w:r w:rsidRPr="00493CFA">
          <w:rPr>
            <w:rStyle w:val="Hyperlink"/>
            <w:sz w:val="20"/>
            <w:szCs w:val="20"/>
          </w:rPr>
          <w:t>https://www.istockphoto.com/</w:t>
        </w:r>
      </w:hyperlink>
    </w:p>
    <w:p w14:paraId="563C159D" w14:textId="77777777" w:rsidR="00C51665" w:rsidRDefault="00C51665" w:rsidP="00D25F63">
      <w:pPr>
        <w:pStyle w:val="NormalWeb"/>
        <w:shd w:val="clear" w:color="auto" w:fill="FFFFFF" w:themeFill="background1"/>
        <w:spacing w:beforeAutospacing="0" w:after="0" w:afterAutospacing="0"/>
        <w:rPr>
          <w:rFonts w:ascii="Calibri" w:hAnsi="Calibri" w:cs="Calibri"/>
          <w:sz w:val="16"/>
        </w:rPr>
        <w:sectPr w:rsidR="00C51665" w:rsidSect="00AD1137">
          <w:headerReference w:type="default" r:id="rId15"/>
          <w:footerReference w:type="default" r:id="rId16"/>
          <w:headerReference w:type="first" r:id="rId17"/>
          <w:footerReference w:type="first" r:id="rId18"/>
          <w:pgSz w:w="11906" w:h="16838"/>
          <w:pgMar w:top="1644" w:right="1418" w:bottom="1276" w:left="1418" w:header="680" w:footer="567" w:gutter="0"/>
          <w:pgNumType w:start="1"/>
          <w:cols w:space="708"/>
          <w:titlePg/>
          <w:docGrid w:linePitch="360"/>
        </w:sectPr>
      </w:pPr>
    </w:p>
    <w:sdt>
      <w:sdtPr>
        <w:rPr>
          <w:rFonts w:asciiTheme="minorHAnsi" w:eastAsiaTheme="minorEastAsia" w:hAnsiTheme="minorHAnsi" w:cstheme="minorBidi"/>
          <w:b w:val="0"/>
          <w:bCs w:val="0"/>
          <w:sz w:val="22"/>
          <w:szCs w:val="22"/>
          <w:lang w:eastAsia="en-AU"/>
        </w:rPr>
        <w:id w:val="-549542409"/>
        <w:docPartObj>
          <w:docPartGallery w:val="Table of Contents"/>
          <w:docPartUnique/>
        </w:docPartObj>
      </w:sdtPr>
      <w:sdtEndPr/>
      <w:sdtContent>
        <w:p w14:paraId="7E0F1588" w14:textId="7066DB1E" w:rsidR="00E84CFD" w:rsidRDefault="00E84CFD" w:rsidP="00674B6E">
          <w:pPr>
            <w:pStyle w:val="SCSATOCHeading"/>
          </w:pPr>
          <w:r>
            <w:t>Contents</w:t>
          </w:r>
        </w:p>
        <w:p w14:paraId="774986B5" w14:textId="73ACE4F5" w:rsidR="008B5719" w:rsidRDefault="00D96150">
          <w:pPr>
            <w:pStyle w:val="TOC1"/>
            <w:rPr>
              <w:b w:val="0"/>
              <w:kern w:val="2"/>
              <w:sz w:val="24"/>
              <w:szCs w:val="24"/>
              <w14:ligatures w14:val="standardContextual"/>
            </w:rPr>
          </w:pPr>
          <w:r>
            <w:fldChar w:fldCharType="begin"/>
          </w:r>
          <w:r>
            <w:instrText xml:space="preserve"> TOC \h \z \t "Heading 1,1,Heading 2,2,Term heading 1,1,SCSA Plain Appendix Heading 1,1,SCSA Plain Heading 1,1,SCSA Plain Heading 2,2,SCSA P-10 Exemplar Heading 1,1" </w:instrText>
          </w:r>
          <w:r>
            <w:fldChar w:fldCharType="separate"/>
          </w:r>
          <w:hyperlink w:anchor="_Toc219720513" w:history="1">
            <w:r w:rsidR="008B5719" w:rsidRPr="009B2C1F">
              <w:rPr>
                <w:rStyle w:val="Hyperlink"/>
              </w:rPr>
              <w:t>The Western Australian Curriculum</w:t>
            </w:r>
            <w:r w:rsidR="008B5719">
              <w:rPr>
                <w:webHidden/>
              </w:rPr>
              <w:tab/>
            </w:r>
            <w:r w:rsidR="008B5719">
              <w:rPr>
                <w:webHidden/>
              </w:rPr>
              <w:fldChar w:fldCharType="begin"/>
            </w:r>
            <w:r w:rsidR="008B5719">
              <w:rPr>
                <w:webHidden/>
              </w:rPr>
              <w:instrText xml:space="preserve"> PAGEREF _Toc219720513 \h </w:instrText>
            </w:r>
            <w:r w:rsidR="008B5719">
              <w:rPr>
                <w:webHidden/>
              </w:rPr>
            </w:r>
            <w:r w:rsidR="008B5719">
              <w:rPr>
                <w:webHidden/>
              </w:rPr>
              <w:fldChar w:fldCharType="separate"/>
            </w:r>
            <w:r w:rsidR="00EE7D5E">
              <w:rPr>
                <w:webHidden/>
              </w:rPr>
              <w:t>1</w:t>
            </w:r>
            <w:r w:rsidR="008B5719">
              <w:rPr>
                <w:webHidden/>
              </w:rPr>
              <w:fldChar w:fldCharType="end"/>
            </w:r>
          </w:hyperlink>
        </w:p>
        <w:p w14:paraId="5AC1BBF9" w14:textId="529E2519" w:rsidR="008B5719" w:rsidRDefault="008B5719">
          <w:pPr>
            <w:pStyle w:val="TOC2"/>
            <w:rPr>
              <w:rFonts w:cstheme="minorBidi"/>
              <w:kern w:val="2"/>
              <w:sz w:val="24"/>
              <w:szCs w:val="24"/>
              <w14:ligatures w14:val="standardContextual"/>
            </w:rPr>
          </w:pPr>
          <w:hyperlink w:anchor="_Toc219720514" w:history="1">
            <w:r w:rsidRPr="009B2C1F">
              <w:rPr>
                <w:rStyle w:val="Hyperlink"/>
              </w:rPr>
              <w:t>The Humanities and Social Sciences curriculum</w:t>
            </w:r>
            <w:r>
              <w:rPr>
                <w:webHidden/>
              </w:rPr>
              <w:tab/>
            </w:r>
            <w:r>
              <w:rPr>
                <w:webHidden/>
              </w:rPr>
              <w:fldChar w:fldCharType="begin"/>
            </w:r>
            <w:r>
              <w:rPr>
                <w:webHidden/>
              </w:rPr>
              <w:instrText xml:space="preserve"> PAGEREF _Toc219720514 \h </w:instrText>
            </w:r>
            <w:r>
              <w:rPr>
                <w:webHidden/>
              </w:rPr>
            </w:r>
            <w:r>
              <w:rPr>
                <w:webHidden/>
              </w:rPr>
              <w:fldChar w:fldCharType="separate"/>
            </w:r>
            <w:r w:rsidR="00EE7D5E">
              <w:rPr>
                <w:webHidden/>
              </w:rPr>
              <w:t>1</w:t>
            </w:r>
            <w:r>
              <w:rPr>
                <w:webHidden/>
              </w:rPr>
              <w:fldChar w:fldCharType="end"/>
            </w:r>
          </w:hyperlink>
        </w:p>
        <w:p w14:paraId="555520CA" w14:textId="2459F0D8" w:rsidR="008B5719" w:rsidRDefault="008B5719">
          <w:pPr>
            <w:pStyle w:val="TOC1"/>
            <w:rPr>
              <w:b w:val="0"/>
              <w:kern w:val="2"/>
              <w:sz w:val="24"/>
              <w:szCs w:val="24"/>
              <w14:ligatures w14:val="standardContextual"/>
            </w:rPr>
          </w:pPr>
          <w:hyperlink w:anchor="_Toc219720515" w:history="1">
            <w:r w:rsidRPr="009B2C1F">
              <w:rPr>
                <w:rStyle w:val="Hyperlink"/>
                <w:rFonts w:eastAsia="Batang"/>
              </w:rPr>
              <w:t>This exemplar</w:t>
            </w:r>
            <w:r>
              <w:rPr>
                <w:webHidden/>
              </w:rPr>
              <w:tab/>
            </w:r>
            <w:r>
              <w:rPr>
                <w:webHidden/>
              </w:rPr>
              <w:fldChar w:fldCharType="begin"/>
            </w:r>
            <w:r>
              <w:rPr>
                <w:webHidden/>
              </w:rPr>
              <w:instrText xml:space="preserve"> PAGEREF _Toc219720515 \h </w:instrText>
            </w:r>
            <w:r>
              <w:rPr>
                <w:webHidden/>
              </w:rPr>
            </w:r>
            <w:r>
              <w:rPr>
                <w:webHidden/>
              </w:rPr>
              <w:fldChar w:fldCharType="separate"/>
            </w:r>
            <w:r w:rsidR="00EE7D5E">
              <w:rPr>
                <w:webHidden/>
              </w:rPr>
              <w:t>2</w:t>
            </w:r>
            <w:r>
              <w:rPr>
                <w:webHidden/>
              </w:rPr>
              <w:fldChar w:fldCharType="end"/>
            </w:r>
          </w:hyperlink>
        </w:p>
        <w:p w14:paraId="3DD7BD59" w14:textId="2E75F4F9" w:rsidR="008B5719" w:rsidRDefault="008B5719">
          <w:pPr>
            <w:pStyle w:val="TOC2"/>
            <w:rPr>
              <w:rFonts w:cstheme="minorBidi"/>
              <w:kern w:val="2"/>
              <w:sz w:val="24"/>
              <w:szCs w:val="24"/>
              <w14:ligatures w14:val="standardContextual"/>
            </w:rPr>
          </w:pPr>
          <w:hyperlink w:anchor="_Toc219720516" w:history="1">
            <w:r w:rsidRPr="009B2C1F">
              <w:rPr>
                <w:rStyle w:val="Hyperlink"/>
              </w:rPr>
              <w:t>Catering for diversity</w:t>
            </w:r>
            <w:r>
              <w:rPr>
                <w:webHidden/>
              </w:rPr>
              <w:tab/>
            </w:r>
            <w:r>
              <w:rPr>
                <w:webHidden/>
              </w:rPr>
              <w:fldChar w:fldCharType="begin"/>
            </w:r>
            <w:r>
              <w:rPr>
                <w:webHidden/>
              </w:rPr>
              <w:instrText xml:space="preserve"> PAGEREF _Toc219720516 \h </w:instrText>
            </w:r>
            <w:r>
              <w:rPr>
                <w:webHidden/>
              </w:rPr>
            </w:r>
            <w:r>
              <w:rPr>
                <w:webHidden/>
              </w:rPr>
              <w:fldChar w:fldCharType="separate"/>
            </w:r>
            <w:r w:rsidR="00EE7D5E">
              <w:rPr>
                <w:webHidden/>
              </w:rPr>
              <w:t>2</w:t>
            </w:r>
            <w:r>
              <w:rPr>
                <w:webHidden/>
              </w:rPr>
              <w:fldChar w:fldCharType="end"/>
            </w:r>
          </w:hyperlink>
        </w:p>
        <w:p w14:paraId="1887E29D" w14:textId="06CA53C4" w:rsidR="008B5719" w:rsidRDefault="008B5719">
          <w:pPr>
            <w:pStyle w:val="TOC2"/>
            <w:rPr>
              <w:rFonts w:cstheme="minorBidi"/>
              <w:kern w:val="2"/>
              <w:sz w:val="24"/>
              <w:szCs w:val="24"/>
              <w14:ligatures w14:val="standardContextual"/>
            </w:rPr>
          </w:pPr>
          <w:hyperlink w:anchor="_Toc219720517" w:history="1">
            <w:r w:rsidRPr="009B2C1F">
              <w:rPr>
                <w:rStyle w:val="Hyperlink"/>
              </w:rPr>
              <w:t>Using this exemplar</w:t>
            </w:r>
            <w:r>
              <w:rPr>
                <w:webHidden/>
              </w:rPr>
              <w:tab/>
            </w:r>
            <w:r>
              <w:rPr>
                <w:webHidden/>
              </w:rPr>
              <w:fldChar w:fldCharType="begin"/>
            </w:r>
            <w:r>
              <w:rPr>
                <w:webHidden/>
              </w:rPr>
              <w:instrText xml:space="preserve"> PAGEREF _Toc219720517 \h </w:instrText>
            </w:r>
            <w:r>
              <w:rPr>
                <w:webHidden/>
              </w:rPr>
            </w:r>
            <w:r>
              <w:rPr>
                <w:webHidden/>
              </w:rPr>
              <w:fldChar w:fldCharType="separate"/>
            </w:r>
            <w:r w:rsidR="00EE7D5E">
              <w:rPr>
                <w:webHidden/>
              </w:rPr>
              <w:t>3</w:t>
            </w:r>
            <w:r>
              <w:rPr>
                <w:webHidden/>
              </w:rPr>
              <w:fldChar w:fldCharType="end"/>
            </w:r>
          </w:hyperlink>
        </w:p>
        <w:p w14:paraId="300D6E5D" w14:textId="5704737D" w:rsidR="008B5719" w:rsidRDefault="008B5719">
          <w:pPr>
            <w:pStyle w:val="TOC2"/>
            <w:rPr>
              <w:rFonts w:cstheme="minorBidi"/>
              <w:kern w:val="2"/>
              <w:sz w:val="24"/>
              <w:szCs w:val="24"/>
              <w14:ligatures w14:val="standardContextual"/>
            </w:rPr>
          </w:pPr>
          <w:hyperlink w:anchor="_Toc219720518" w:history="1">
            <w:r w:rsidRPr="009B2C1F">
              <w:rPr>
                <w:rStyle w:val="Hyperlink"/>
              </w:rPr>
              <w:t>Links to electronic resources</w:t>
            </w:r>
            <w:r>
              <w:rPr>
                <w:webHidden/>
              </w:rPr>
              <w:tab/>
            </w:r>
            <w:r>
              <w:rPr>
                <w:webHidden/>
              </w:rPr>
              <w:fldChar w:fldCharType="begin"/>
            </w:r>
            <w:r>
              <w:rPr>
                <w:webHidden/>
              </w:rPr>
              <w:instrText xml:space="preserve"> PAGEREF _Toc219720518 \h </w:instrText>
            </w:r>
            <w:r>
              <w:rPr>
                <w:webHidden/>
              </w:rPr>
            </w:r>
            <w:r>
              <w:rPr>
                <w:webHidden/>
              </w:rPr>
              <w:fldChar w:fldCharType="separate"/>
            </w:r>
            <w:r w:rsidR="00EE7D5E">
              <w:rPr>
                <w:webHidden/>
              </w:rPr>
              <w:t>3</w:t>
            </w:r>
            <w:r>
              <w:rPr>
                <w:webHidden/>
              </w:rPr>
              <w:fldChar w:fldCharType="end"/>
            </w:r>
          </w:hyperlink>
        </w:p>
        <w:p w14:paraId="0E4FAAA6" w14:textId="0F8E43DB" w:rsidR="008B5719" w:rsidRDefault="008B5719">
          <w:pPr>
            <w:pStyle w:val="TOC1"/>
            <w:rPr>
              <w:b w:val="0"/>
              <w:kern w:val="2"/>
              <w:sz w:val="24"/>
              <w:szCs w:val="24"/>
              <w14:ligatures w14:val="standardContextual"/>
            </w:rPr>
          </w:pPr>
          <w:hyperlink w:anchor="_Toc219720519" w:history="1">
            <w:r w:rsidRPr="009B2C1F">
              <w:rPr>
                <w:rStyle w:val="Hyperlink"/>
                <w:rFonts w:eastAsia="Batang"/>
              </w:rPr>
              <w:t>Best practice</w:t>
            </w:r>
            <w:r>
              <w:rPr>
                <w:webHidden/>
              </w:rPr>
              <w:tab/>
            </w:r>
            <w:r>
              <w:rPr>
                <w:webHidden/>
              </w:rPr>
              <w:fldChar w:fldCharType="begin"/>
            </w:r>
            <w:r>
              <w:rPr>
                <w:webHidden/>
              </w:rPr>
              <w:instrText xml:space="preserve"> PAGEREF _Toc219720519 \h </w:instrText>
            </w:r>
            <w:r>
              <w:rPr>
                <w:webHidden/>
              </w:rPr>
            </w:r>
            <w:r>
              <w:rPr>
                <w:webHidden/>
              </w:rPr>
              <w:fldChar w:fldCharType="separate"/>
            </w:r>
            <w:r w:rsidR="00EE7D5E">
              <w:rPr>
                <w:webHidden/>
              </w:rPr>
              <w:t>4</w:t>
            </w:r>
            <w:r>
              <w:rPr>
                <w:webHidden/>
              </w:rPr>
              <w:fldChar w:fldCharType="end"/>
            </w:r>
          </w:hyperlink>
        </w:p>
        <w:p w14:paraId="21525303" w14:textId="7665639D" w:rsidR="008B5719" w:rsidRDefault="008B5719">
          <w:pPr>
            <w:pStyle w:val="TOC2"/>
            <w:rPr>
              <w:rFonts w:cstheme="minorBidi"/>
              <w:kern w:val="2"/>
              <w:sz w:val="24"/>
              <w:szCs w:val="24"/>
              <w14:ligatures w14:val="standardContextual"/>
            </w:rPr>
          </w:pPr>
          <w:hyperlink w:anchor="_Toc219720520" w:history="1">
            <w:r w:rsidRPr="009B2C1F">
              <w:rPr>
                <w:rStyle w:val="Hyperlink"/>
              </w:rPr>
              <w:t>Teaching and learning</w:t>
            </w:r>
            <w:r>
              <w:rPr>
                <w:webHidden/>
              </w:rPr>
              <w:tab/>
            </w:r>
            <w:r>
              <w:rPr>
                <w:webHidden/>
              </w:rPr>
              <w:fldChar w:fldCharType="begin"/>
            </w:r>
            <w:r>
              <w:rPr>
                <w:webHidden/>
              </w:rPr>
              <w:instrText xml:space="preserve"> PAGEREF _Toc219720520 \h </w:instrText>
            </w:r>
            <w:r>
              <w:rPr>
                <w:webHidden/>
              </w:rPr>
            </w:r>
            <w:r>
              <w:rPr>
                <w:webHidden/>
              </w:rPr>
              <w:fldChar w:fldCharType="separate"/>
            </w:r>
            <w:r w:rsidR="00EE7D5E">
              <w:rPr>
                <w:webHidden/>
              </w:rPr>
              <w:t>4</w:t>
            </w:r>
            <w:r>
              <w:rPr>
                <w:webHidden/>
              </w:rPr>
              <w:fldChar w:fldCharType="end"/>
            </w:r>
          </w:hyperlink>
        </w:p>
        <w:p w14:paraId="6E47501C" w14:textId="0D4DDBFC" w:rsidR="008B5719" w:rsidRDefault="008B5719">
          <w:pPr>
            <w:pStyle w:val="TOC2"/>
            <w:rPr>
              <w:rFonts w:cstheme="minorBidi"/>
              <w:kern w:val="2"/>
              <w:sz w:val="24"/>
              <w:szCs w:val="24"/>
              <w14:ligatures w14:val="standardContextual"/>
            </w:rPr>
          </w:pPr>
          <w:hyperlink w:anchor="_Toc219720521" w:history="1">
            <w:r w:rsidRPr="009B2C1F">
              <w:rPr>
                <w:rStyle w:val="Hyperlink"/>
              </w:rPr>
              <w:t>Assessing</w:t>
            </w:r>
            <w:r>
              <w:rPr>
                <w:webHidden/>
              </w:rPr>
              <w:tab/>
            </w:r>
            <w:r>
              <w:rPr>
                <w:webHidden/>
              </w:rPr>
              <w:fldChar w:fldCharType="begin"/>
            </w:r>
            <w:r>
              <w:rPr>
                <w:webHidden/>
              </w:rPr>
              <w:instrText xml:space="preserve"> PAGEREF _Toc219720521 \h </w:instrText>
            </w:r>
            <w:r>
              <w:rPr>
                <w:webHidden/>
              </w:rPr>
            </w:r>
            <w:r>
              <w:rPr>
                <w:webHidden/>
              </w:rPr>
              <w:fldChar w:fldCharType="separate"/>
            </w:r>
            <w:r w:rsidR="00EE7D5E">
              <w:rPr>
                <w:webHidden/>
              </w:rPr>
              <w:t>4</w:t>
            </w:r>
            <w:r>
              <w:rPr>
                <w:webHidden/>
              </w:rPr>
              <w:fldChar w:fldCharType="end"/>
            </w:r>
          </w:hyperlink>
        </w:p>
        <w:p w14:paraId="40D940F3" w14:textId="4AC61265" w:rsidR="008B5719" w:rsidRDefault="008B5719">
          <w:pPr>
            <w:pStyle w:val="TOC2"/>
            <w:rPr>
              <w:rFonts w:cstheme="minorBidi"/>
              <w:kern w:val="2"/>
              <w:sz w:val="24"/>
              <w:szCs w:val="24"/>
              <w14:ligatures w14:val="standardContextual"/>
            </w:rPr>
          </w:pPr>
          <w:hyperlink w:anchor="_Toc219720522" w:history="1">
            <w:r w:rsidRPr="009B2C1F">
              <w:rPr>
                <w:rStyle w:val="Hyperlink"/>
              </w:rPr>
              <w:t>Reflecting</w:t>
            </w:r>
            <w:r>
              <w:rPr>
                <w:webHidden/>
              </w:rPr>
              <w:tab/>
            </w:r>
            <w:r>
              <w:rPr>
                <w:webHidden/>
              </w:rPr>
              <w:fldChar w:fldCharType="begin"/>
            </w:r>
            <w:r>
              <w:rPr>
                <w:webHidden/>
              </w:rPr>
              <w:instrText xml:space="preserve"> PAGEREF _Toc219720522 \h </w:instrText>
            </w:r>
            <w:r>
              <w:rPr>
                <w:webHidden/>
              </w:rPr>
            </w:r>
            <w:r>
              <w:rPr>
                <w:webHidden/>
              </w:rPr>
              <w:fldChar w:fldCharType="separate"/>
            </w:r>
            <w:r w:rsidR="00EE7D5E">
              <w:rPr>
                <w:webHidden/>
              </w:rPr>
              <w:t>4</w:t>
            </w:r>
            <w:r>
              <w:rPr>
                <w:webHidden/>
              </w:rPr>
              <w:fldChar w:fldCharType="end"/>
            </w:r>
          </w:hyperlink>
        </w:p>
        <w:p w14:paraId="699D9100" w14:textId="7CDD85EB" w:rsidR="008B5719" w:rsidRDefault="008B5719">
          <w:pPr>
            <w:pStyle w:val="TOC1"/>
            <w:rPr>
              <w:b w:val="0"/>
              <w:kern w:val="2"/>
              <w:sz w:val="24"/>
              <w:szCs w:val="24"/>
              <w14:ligatures w14:val="standardContextual"/>
            </w:rPr>
          </w:pPr>
          <w:hyperlink w:anchor="_Toc219720523" w:history="1">
            <w:r w:rsidRPr="009B2C1F">
              <w:rPr>
                <w:rStyle w:val="Hyperlink"/>
              </w:rPr>
              <w:t>Year level description</w:t>
            </w:r>
            <w:r>
              <w:rPr>
                <w:webHidden/>
              </w:rPr>
              <w:tab/>
            </w:r>
            <w:r>
              <w:rPr>
                <w:webHidden/>
              </w:rPr>
              <w:fldChar w:fldCharType="begin"/>
            </w:r>
            <w:r>
              <w:rPr>
                <w:webHidden/>
              </w:rPr>
              <w:instrText xml:space="preserve"> PAGEREF _Toc219720523 \h </w:instrText>
            </w:r>
            <w:r>
              <w:rPr>
                <w:webHidden/>
              </w:rPr>
            </w:r>
            <w:r>
              <w:rPr>
                <w:webHidden/>
              </w:rPr>
              <w:fldChar w:fldCharType="separate"/>
            </w:r>
            <w:r w:rsidR="00EE7D5E">
              <w:rPr>
                <w:webHidden/>
              </w:rPr>
              <w:t>5</w:t>
            </w:r>
            <w:r>
              <w:rPr>
                <w:webHidden/>
              </w:rPr>
              <w:fldChar w:fldCharType="end"/>
            </w:r>
          </w:hyperlink>
        </w:p>
        <w:p w14:paraId="5CD0AE53" w14:textId="70A7E6E9" w:rsidR="008B5719" w:rsidRDefault="008B5719">
          <w:pPr>
            <w:pStyle w:val="TOC1"/>
            <w:rPr>
              <w:b w:val="0"/>
              <w:kern w:val="2"/>
              <w:sz w:val="24"/>
              <w:szCs w:val="24"/>
              <w14:ligatures w14:val="standardContextual"/>
            </w:rPr>
          </w:pPr>
          <w:hyperlink w:anchor="_Toc219720524" w:history="1">
            <w:r w:rsidRPr="009B2C1F">
              <w:rPr>
                <w:rStyle w:val="Hyperlink"/>
              </w:rPr>
              <w:t>Achievement standard</w:t>
            </w:r>
            <w:r>
              <w:rPr>
                <w:webHidden/>
              </w:rPr>
              <w:tab/>
            </w:r>
            <w:r>
              <w:rPr>
                <w:webHidden/>
              </w:rPr>
              <w:fldChar w:fldCharType="begin"/>
            </w:r>
            <w:r>
              <w:rPr>
                <w:webHidden/>
              </w:rPr>
              <w:instrText xml:space="preserve"> PAGEREF _Toc219720524 \h </w:instrText>
            </w:r>
            <w:r>
              <w:rPr>
                <w:webHidden/>
              </w:rPr>
            </w:r>
            <w:r>
              <w:rPr>
                <w:webHidden/>
              </w:rPr>
              <w:fldChar w:fldCharType="separate"/>
            </w:r>
            <w:r w:rsidR="00EE7D5E">
              <w:rPr>
                <w:webHidden/>
              </w:rPr>
              <w:t>6</w:t>
            </w:r>
            <w:r>
              <w:rPr>
                <w:webHidden/>
              </w:rPr>
              <w:fldChar w:fldCharType="end"/>
            </w:r>
          </w:hyperlink>
        </w:p>
        <w:p w14:paraId="4CBC939F" w14:textId="1849AD4F" w:rsidR="008B5719" w:rsidRDefault="008B5719">
          <w:pPr>
            <w:pStyle w:val="TOC1"/>
            <w:rPr>
              <w:b w:val="0"/>
              <w:kern w:val="2"/>
              <w:sz w:val="24"/>
              <w:szCs w:val="24"/>
              <w14:ligatures w14:val="standardContextual"/>
            </w:rPr>
          </w:pPr>
          <w:hyperlink w:anchor="_Toc219720525" w:history="1">
            <w:r w:rsidRPr="009B2C1F">
              <w:rPr>
                <w:rStyle w:val="Hyperlink"/>
              </w:rPr>
              <w:t>Term 1</w:t>
            </w:r>
            <w:r>
              <w:rPr>
                <w:webHidden/>
              </w:rPr>
              <w:tab/>
            </w:r>
            <w:r>
              <w:rPr>
                <w:webHidden/>
              </w:rPr>
              <w:fldChar w:fldCharType="begin"/>
            </w:r>
            <w:r>
              <w:rPr>
                <w:webHidden/>
              </w:rPr>
              <w:instrText xml:space="preserve"> PAGEREF _Toc219720525 \h </w:instrText>
            </w:r>
            <w:r>
              <w:rPr>
                <w:webHidden/>
              </w:rPr>
            </w:r>
            <w:r>
              <w:rPr>
                <w:webHidden/>
              </w:rPr>
              <w:fldChar w:fldCharType="separate"/>
            </w:r>
            <w:r w:rsidR="00EE7D5E">
              <w:rPr>
                <w:webHidden/>
              </w:rPr>
              <w:t>7</w:t>
            </w:r>
            <w:r>
              <w:rPr>
                <w:webHidden/>
              </w:rPr>
              <w:fldChar w:fldCharType="end"/>
            </w:r>
          </w:hyperlink>
        </w:p>
        <w:p w14:paraId="7978230F" w14:textId="1FF79370" w:rsidR="008B5719" w:rsidRDefault="008B5719">
          <w:pPr>
            <w:pStyle w:val="TOC1"/>
            <w:rPr>
              <w:b w:val="0"/>
              <w:kern w:val="2"/>
              <w:sz w:val="24"/>
              <w:szCs w:val="24"/>
              <w14:ligatures w14:val="standardContextual"/>
            </w:rPr>
          </w:pPr>
          <w:hyperlink w:anchor="_Toc219720526" w:history="1">
            <w:r w:rsidRPr="009B2C1F">
              <w:rPr>
                <w:rStyle w:val="Hyperlink"/>
              </w:rPr>
              <w:t>Term 2</w:t>
            </w:r>
            <w:r>
              <w:rPr>
                <w:webHidden/>
              </w:rPr>
              <w:tab/>
            </w:r>
            <w:r>
              <w:rPr>
                <w:webHidden/>
              </w:rPr>
              <w:fldChar w:fldCharType="begin"/>
            </w:r>
            <w:r>
              <w:rPr>
                <w:webHidden/>
              </w:rPr>
              <w:instrText xml:space="preserve"> PAGEREF _Toc219720526 \h </w:instrText>
            </w:r>
            <w:r>
              <w:rPr>
                <w:webHidden/>
              </w:rPr>
            </w:r>
            <w:r>
              <w:rPr>
                <w:webHidden/>
              </w:rPr>
              <w:fldChar w:fldCharType="separate"/>
            </w:r>
            <w:r w:rsidR="00EE7D5E">
              <w:rPr>
                <w:webHidden/>
              </w:rPr>
              <w:t>21</w:t>
            </w:r>
            <w:r>
              <w:rPr>
                <w:webHidden/>
              </w:rPr>
              <w:fldChar w:fldCharType="end"/>
            </w:r>
          </w:hyperlink>
        </w:p>
        <w:p w14:paraId="10E5F0A9" w14:textId="64D54003" w:rsidR="008B5719" w:rsidRDefault="008B5719">
          <w:pPr>
            <w:pStyle w:val="TOC1"/>
            <w:rPr>
              <w:b w:val="0"/>
              <w:kern w:val="2"/>
              <w:sz w:val="24"/>
              <w:szCs w:val="24"/>
              <w14:ligatures w14:val="standardContextual"/>
            </w:rPr>
          </w:pPr>
          <w:hyperlink w:anchor="_Toc219720527" w:history="1">
            <w:r w:rsidRPr="009B2C1F">
              <w:rPr>
                <w:rStyle w:val="Hyperlink"/>
              </w:rPr>
              <w:t>Term 3</w:t>
            </w:r>
            <w:r>
              <w:rPr>
                <w:webHidden/>
              </w:rPr>
              <w:tab/>
            </w:r>
            <w:r>
              <w:rPr>
                <w:webHidden/>
              </w:rPr>
              <w:fldChar w:fldCharType="begin"/>
            </w:r>
            <w:r>
              <w:rPr>
                <w:webHidden/>
              </w:rPr>
              <w:instrText xml:space="preserve"> PAGEREF _Toc219720527 \h </w:instrText>
            </w:r>
            <w:r>
              <w:rPr>
                <w:webHidden/>
              </w:rPr>
            </w:r>
            <w:r>
              <w:rPr>
                <w:webHidden/>
              </w:rPr>
              <w:fldChar w:fldCharType="separate"/>
            </w:r>
            <w:r w:rsidR="00EE7D5E">
              <w:rPr>
                <w:webHidden/>
              </w:rPr>
              <w:t>39</w:t>
            </w:r>
            <w:r>
              <w:rPr>
                <w:webHidden/>
              </w:rPr>
              <w:fldChar w:fldCharType="end"/>
            </w:r>
          </w:hyperlink>
        </w:p>
        <w:p w14:paraId="604E40C2" w14:textId="468BBAA5" w:rsidR="008B5719" w:rsidRDefault="008B5719">
          <w:pPr>
            <w:pStyle w:val="TOC1"/>
            <w:rPr>
              <w:b w:val="0"/>
              <w:kern w:val="2"/>
              <w:sz w:val="24"/>
              <w:szCs w:val="24"/>
              <w14:ligatures w14:val="standardContextual"/>
            </w:rPr>
          </w:pPr>
          <w:hyperlink w:anchor="_Toc219720528" w:history="1">
            <w:r w:rsidRPr="009B2C1F">
              <w:rPr>
                <w:rStyle w:val="Hyperlink"/>
              </w:rPr>
              <w:t>Term 4</w:t>
            </w:r>
            <w:r>
              <w:rPr>
                <w:webHidden/>
              </w:rPr>
              <w:tab/>
            </w:r>
            <w:r>
              <w:rPr>
                <w:webHidden/>
              </w:rPr>
              <w:fldChar w:fldCharType="begin"/>
            </w:r>
            <w:r>
              <w:rPr>
                <w:webHidden/>
              </w:rPr>
              <w:instrText xml:space="preserve"> PAGEREF _Toc219720528 \h </w:instrText>
            </w:r>
            <w:r>
              <w:rPr>
                <w:webHidden/>
              </w:rPr>
            </w:r>
            <w:r>
              <w:rPr>
                <w:webHidden/>
              </w:rPr>
              <w:fldChar w:fldCharType="separate"/>
            </w:r>
            <w:r w:rsidR="00EE7D5E">
              <w:rPr>
                <w:webHidden/>
              </w:rPr>
              <w:t>57</w:t>
            </w:r>
            <w:r>
              <w:rPr>
                <w:webHidden/>
              </w:rPr>
              <w:fldChar w:fldCharType="end"/>
            </w:r>
          </w:hyperlink>
        </w:p>
        <w:p w14:paraId="3517499D" w14:textId="60845A7A" w:rsidR="008B5719" w:rsidRDefault="008B5719">
          <w:pPr>
            <w:pStyle w:val="TOC1"/>
            <w:rPr>
              <w:b w:val="0"/>
              <w:kern w:val="2"/>
              <w:sz w:val="24"/>
              <w:szCs w:val="24"/>
              <w14:ligatures w14:val="standardContextual"/>
            </w:rPr>
          </w:pPr>
          <w:hyperlink w:anchor="_Toc219720529" w:history="1">
            <w:r w:rsidRPr="009B2C1F">
              <w:rPr>
                <w:rStyle w:val="Hyperlink"/>
              </w:rPr>
              <w:t>Appendix A</w:t>
            </w:r>
            <w:r>
              <w:rPr>
                <w:webHidden/>
              </w:rPr>
              <w:tab/>
            </w:r>
            <w:r>
              <w:rPr>
                <w:webHidden/>
              </w:rPr>
              <w:fldChar w:fldCharType="begin"/>
            </w:r>
            <w:r>
              <w:rPr>
                <w:webHidden/>
              </w:rPr>
              <w:instrText xml:space="preserve"> PAGEREF _Toc219720529 \h </w:instrText>
            </w:r>
            <w:r>
              <w:rPr>
                <w:webHidden/>
              </w:rPr>
            </w:r>
            <w:r>
              <w:rPr>
                <w:webHidden/>
              </w:rPr>
              <w:fldChar w:fldCharType="separate"/>
            </w:r>
            <w:r w:rsidR="00EE7D5E">
              <w:rPr>
                <w:webHidden/>
              </w:rPr>
              <w:t>73</w:t>
            </w:r>
            <w:r>
              <w:rPr>
                <w:webHidden/>
              </w:rPr>
              <w:fldChar w:fldCharType="end"/>
            </w:r>
          </w:hyperlink>
        </w:p>
        <w:p w14:paraId="596FDE88" w14:textId="3CD5CC02" w:rsidR="008B5719" w:rsidRDefault="008B5719">
          <w:pPr>
            <w:pStyle w:val="TOC1"/>
            <w:rPr>
              <w:b w:val="0"/>
              <w:kern w:val="2"/>
              <w:sz w:val="24"/>
              <w:szCs w:val="24"/>
              <w14:ligatures w14:val="standardContextual"/>
            </w:rPr>
          </w:pPr>
          <w:hyperlink w:anchor="_Toc219720530" w:history="1">
            <w:r w:rsidRPr="009B2C1F">
              <w:rPr>
                <w:rStyle w:val="Hyperlink"/>
              </w:rPr>
              <w:t>Appendix B</w:t>
            </w:r>
            <w:r>
              <w:rPr>
                <w:webHidden/>
              </w:rPr>
              <w:tab/>
            </w:r>
            <w:r>
              <w:rPr>
                <w:webHidden/>
              </w:rPr>
              <w:fldChar w:fldCharType="begin"/>
            </w:r>
            <w:r>
              <w:rPr>
                <w:webHidden/>
              </w:rPr>
              <w:instrText xml:space="preserve"> PAGEREF _Toc219720530 \h </w:instrText>
            </w:r>
            <w:r>
              <w:rPr>
                <w:webHidden/>
              </w:rPr>
            </w:r>
            <w:r>
              <w:rPr>
                <w:webHidden/>
              </w:rPr>
              <w:fldChar w:fldCharType="separate"/>
            </w:r>
            <w:r w:rsidR="00EE7D5E">
              <w:rPr>
                <w:webHidden/>
              </w:rPr>
              <w:t>87</w:t>
            </w:r>
            <w:r>
              <w:rPr>
                <w:webHidden/>
              </w:rPr>
              <w:fldChar w:fldCharType="end"/>
            </w:r>
          </w:hyperlink>
        </w:p>
        <w:p w14:paraId="33B8E0B9" w14:textId="33D83166" w:rsidR="008B5719" w:rsidRDefault="008B5719">
          <w:pPr>
            <w:pStyle w:val="TOC1"/>
            <w:rPr>
              <w:b w:val="0"/>
              <w:kern w:val="2"/>
              <w:sz w:val="24"/>
              <w:szCs w:val="24"/>
              <w14:ligatures w14:val="standardContextual"/>
            </w:rPr>
          </w:pPr>
          <w:hyperlink w:anchor="_Toc219720531" w:history="1">
            <w:r w:rsidRPr="009B2C1F">
              <w:rPr>
                <w:rStyle w:val="Hyperlink"/>
              </w:rPr>
              <w:t>Appendix C</w:t>
            </w:r>
            <w:r>
              <w:rPr>
                <w:webHidden/>
              </w:rPr>
              <w:tab/>
            </w:r>
            <w:r>
              <w:rPr>
                <w:webHidden/>
              </w:rPr>
              <w:fldChar w:fldCharType="begin"/>
            </w:r>
            <w:r>
              <w:rPr>
                <w:webHidden/>
              </w:rPr>
              <w:instrText xml:space="preserve"> PAGEREF _Toc219720531 \h </w:instrText>
            </w:r>
            <w:r>
              <w:rPr>
                <w:webHidden/>
              </w:rPr>
            </w:r>
            <w:r>
              <w:rPr>
                <w:webHidden/>
              </w:rPr>
              <w:fldChar w:fldCharType="separate"/>
            </w:r>
            <w:r w:rsidR="00EE7D5E">
              <w:rPr>
                <w:webHidden/>
              </w:rPr>
              <w:t>93</w:t>
            </w:r>
            <w:r>
              <w:rPr>
                <w:webHidden/>
              </w:rPr>
              <w:fldChar w:fldCharType="end"/>
            </w:r>
          </w:hyperlink>
        </w:p>
        <w:p w14:paraId="5691E076" w14:textId="7EFD9147" w:rsidR="008B5719" w:rsidRDefault="008B5719">
          <w:pPr>
            <w:pStyle w:val="TOC1"/>
            <w:rPr>
              <w:b w:val="0"/>
              <w:kern w:val="2"/>
              <w:sz w:val="24"/>
              <w:szCs w:val="24"/>
              <w14:ligatures w14:val="standardContextual"/>
            </w:rPr>
          </w:pPr>
          <w:hyperlink w:anchor="_Toc219720532" w:history="1">
            <w:r w:rsidRPr="009B2C1F">
              <w:rPr>
                <w:rStyle w:val="Hyperlink"/>
                <w:rFonts w:asciiTheme="majorHAnsi" w:hAnsiTheme="majorHAnsi" w:cstheme="majorHAnsi"/>
              </w:rPr>
              <w:t>Acknowledgements</w:t>
            </w:r>
            <w:r>
              <w:rPr>
                <w:webHidden/>
              </w:rPr>
              <w:tab/>
            </w:r>
            <w:r>
              <w:rPr>
                <w:webHidden/>
              </w:rPr>
              <w:fldChar w:fldCharType="begin"/>
            </w:r>
            <w:r>
              <w:rPr>
                <w:webHidden/>
              </w:rPr>
              <w:instrText xml:space="preserve"> PAGEREF _Toc219720532 \h </w:instrText>
            </w:r>
            <w:r>
              <w:rPr>
                <w:webHidden/>
              </w:rPr>
            </w:r>
            <w:r>
              <w:rPr>
                <w:webHidden/>
              </w:rPr>
              <w:fldChar w:fldCharType="separate"/>
            </w:r>
            <w:r w:rsidR="00EE7D5E">
              <w:rPr>
                <w:webHidden/>
              </w:rPr>
              <w:t>99</w:t>
            </w:r>
            <w:r>
              <w:rPr>
                <w:webHidden/>
              </w:rPr>
              <w:fldChar w:fldCharType="end"/>
            </w:r>
          </w:hyperlink>
        </w:p>
        <w:p w14:paraId="00644DC8" w14:textId="355D051B" w:rsidR="00493CFA" w:rsidRDefault="00D96150" w:rsidP="0044077C">
          <w:pPr>
            <w:rPr>
              <w:bCs/>
            </w:rPr>
          </w:pPr>
          <w:r>
            <w:rPr>
              <w:noProof/>
            </w:rPr>
            <w:fldChar w:fldCharType="end"/>
          </w:r>
        </w:p>
      </w:sdtContent>
    </w:sdt>
    <w:p w14:paraId="70B703E7" w14:textId="77777777" w:rsidR="00493CFA" w:rsidRDefault="00493CFA">
      <w:pPr>
        <w:rPr>
          <w:bCs/>
        </w:rPr>
      </w:pPr>
      <w:r>
        <w:rPr>
          <w:bCs/>
        </w:rPr>
        <w:br w:type="page"/>
      </w:r>
    </w:p>
    <w:p w14:paraId="32071AD1" w14:textId="5AC88D15" w:rsidR="005F6E0B" w:rsidRDefault="005F6E0B">
      <w:r>
        <w:lastRenderedPageBreak/>
        <w:br w:type="page"/>
      </w:r>
    </w:p>
    <w:p w14:paraId="5AD95517" w14:textId="77777777" w:rsidR="00AD1137" w:rsidRPr="0044077C" w:rsidRDefault="00AD1137" w:rsidP="0044077C">
      <w:pPr>
        <w:sectPr w:rsidR="00AD1137" w:rsidRPr="0044077C" w:rsidSect="00EE2E3B">
          <w:headerReference w:type="default" r:id="rId19"/>
          <w:footerReference w:type="default" r:id="rId20"/>
          <w:headerReference w:type="first" r:id="rId21"/>
          <w:footerReference w:type="first" r:id="rId22"/>
          <w:pgSz w:w="11906" w:h="16838"/>
          <w:pgMar w:top="1644" w:right="1418" w:bottom="1276" w:left="1418" w:header="680" w:footer="567" w:gutter="0"/>
          <w:pgNumType w:start="1"/>
          <w:cols w:space="708"/>
          <w:titlePg/>
          <w:docGrid w:linePitch="360"/>
        </w:sectPr>
      </w:pPr>
    </w:p>
    <w:p w14:paraId="58E78218" w14:textId="30F116C3" w:rsidR="002D0068" w:rsidRPr="002D0068" w:rsidRDefault="002D0068" w:rsidP="002D0068">
      <w:pPr>
        <w:pStyle w:val="SCSAPlainHeading1"/>
      </w:pPr>
      <w:bookmarkStart w:id="1" w:name="_Toc206412738"/>
      <w:bookmarkStart w:id="2" w:name="_Toc206414084"/>
      <w:bookmarkStart w:id="3" w:name="_Toc206496355"/>
      <w:bookmarkStart w:id="4" w:name="_Toc219720513"/>
      <w:r w:rsidRPr="002D0068">
        <w:lastRenderedPageBreak/>
        <w:t>The Western Australian Curriculum</w:t>
      </w:r>
      <w:bookmarkEnd w:id="1"/>
      <w:bookmarkEnd w:id="2"/>
      <w:bookmarkEnd w:id="3"/>
      <w:bookmarkEnd w:id="4"/>
    </w:p>
    <w:p w14:paraId="4476C0F0" w14:textId="6515ECAE" w:rsidR="002D0068" w:rsidRPr="002D0068" w:rsidRDefault="002D0068" w:rsidP="002D0068">
      <w:pPr>
        <w:rPr>
          <w:rFonts w:ascii="Calibri" w:eastAsia="Calibri" w:hAnsi="Calibri" w:cs="Calibri"/>
          <w:lang w:eastAsia="en-US"/>
        </w:rPr>
      </w:pPr>
      <w:r w:rsidRPr="002D0068">
        <w:rPr>
          <w:rFonts w:ascii="Calibri" w:eastAsia="Calibri" w:hAnsi="Calibri" w:cs="Calibri"/>
          <w:lang w:eastAsia="en-US"/>
        </w:rPr>
        <w:t xml:space="preserve">The </w:t>
      </w:r>
      <w:r w:rsidRPr="002D0068">
        <w:rPr>
          <w:rFonts w:ascii="Calibri" w:eastAsia="Calibri" w:hAnsi="Calibri" w:cs="Calibri"/>
          <w:i/>
          <w:lang w:eastAsia="en-US"/>
        </w:rPr>
        <w:t>Western Australian Curriculum and Assessment Outline</w:t>
      </w:r>
      <w:r w:rsidRPr="002D0068">
        <w:rPr>
          <w:rFonts w:ascii="Calibri" w:eastAsia="Calibri" w:hAnsi="Calibri" w:cs="Calibri"/>
          <w:lang w:eastAsia="en-US"/>
        </w:rPr>
        <w:t xml:space="preserve"> (the</w:t>
      </w:r>
      <w:r w:rsidRPr="000C6884">
        <w:rPr>
          <w:i/>
          <w:iCs/>
        </w:rPr>
        <w:t xml:space="preserve"> Outline</w:t>
      </w:r>
      <w:r w:rsidRPr="002D0068">
        <w:rPr>
          <w:rFonts w:ascii="Calibri" w:eastAsia="Calibri" w:hAnsi="Calibri" w:cs="Calibri"/>
          <w:lang w:eastAsia="en-US"/>
        </w:rPr>
        <w:t xml:space="preserve"> – </w:t>
      </w:r>
      <w:hyperlink r:id="rId23" w:history="1">
        <w:r w:rsidRPr="002D0068">
          <w:rPr>
            <w:rFonts w:ascii="Calibri" w:eastAsia="Batang" w:hAnsi="Calibri" w:cs="Calibri"/>
            <w:color w:val="580F8B"/>
            <w:u w:val="single"/>
            <w:lang w:eastAsia="zh-CN"/>
          </w:rPr>
          <w:t>https://k10outline.scsa.wa.edu.au/</w:t>
        </w:r>
      </w:hyperlink>
      <w:r w:rsidRPr="002D0068">
        <w:rPr>
          <w:rFonts w:ascii="Calibri" w:eastAsia="Calibri" w:hAnsi="Calibri" w:cs="Calibri"/>
          <w:lang w:eastAsia="en-US"/>
        </w:rPr>
        <w:t xml:space="preserve">) sets out the mandated curriculum, guiding principles for teaching, learning and assessment, and support for teachers in their assessment and reporting of student achievement. The </w:t>
      </w:r>
      <w:r w:rsidRPr="002D0068">
        <w:rPr>
          <w:rFonts w:ascii="Calibri" w:eastAsia="Calibri" w:hAnsi="Calibri" w:cs="Calibri"/>
          <w:i/>
          <w:lang w:eastAsia="en-US"/>
        </w:rPr>
        <w:t>Outline</w:t>
      </w:r>
      <w:r w:rsidRPr="002D0068">
        <w:rPr>
          <w:rFonts w:ascii="Calibri" w:eastAsia="Calibri" w:hAnsi="Calibri" w:cs="Calibri"/>
          <w:lang w:eastAsia="en-US"/>
        </w:rPr>
        <w:t xml:space="preserve"> recognises that all students in Australian schools, or international schools implementing the Western Australian curriculum, are entitled to be given access to the eight learning areas described in the </w:t>
      </w:r>
      <w:r w:rsidRPr="002D0068">
        <w:rPr>
          <w:rFonts w:ascii="Calibri" w:eastAsia="Calibri" w:hAnsi="Calibri" w:cs="Calibri"/>
          <w:i/>
          <w:lang w:eastAsia="en-US"/>
        </w:rPr>
        <w:t xml:space="preserve">Alice Springs </w:t>
      </w:r>
      <w:r w:rsidRPr="002D0068">
        <w:rPr>
          <w:rFonts w:ascii="Calibri" w:eastAsia="Calibri" w:hAnsi="Calibri" w:cs="Calibri"/>
          <w:lang w:eastAsia="en-US"/>
        </w:rPr>
        <w:t>(</w:t>
      </w:r>
      <w:proofErr w:type="spellStart"/>
      <w:r w:rsidRPr="002D0068">
        <w:rPr>
          <w:rFonts w:ascii="Calibri" w:eastAsia="Calibri" w:hAnsi="Calibri" w:cs="Calibri"/>
          <w:i/>
          <w:lang w:eastAsia="en-US"/>
        </w:rPr>
        <w:t>Mparntwe</w:t>
      </w:r>
      <w:proofErr w:type="spellEnd"/>
      <w:r w:rsidRPr="002D0068">
        <w:rPr>
          <w:rFonts w:ascii="Calibri" w:eastAsia="Calibri" w:hAnsi="Calibri" w:cs="Calibri"/>
          <w:lang w:eastAsia="en-US"/>
        </w:rPr>
        <w:t>)</w:t>
      </w:r>
      <w:r w:rsidRPr="002D0068">
        <w:rPr>
          <w:rFonts w:ascii="Calibri" w:eastAsia="Calibri" w:hAnsi="Calibri" w:cs="Calibri"/>
          <w:i/>
          <w:lang w:eastAsia="en-US"/>
        </w:rPr>
        <w:t xml:space="preserve"> Education Declaration</w:t>
      </w:r>
      <w:r w:rsidRPr="002D0068">
        <w:rPr>
          <w:rFonts w:ascii="Calibri" w:eastAsia="Calibri" w:hAnsi="Calibri" w:cs="Calibri"/>
          <w:lang w:eastAsia="en-US"/>
        </w:rPr>
        <w:t>, December 2019.</w:t>
      </w:r>
    </w:p>
    <w:p w14:paraId="1AD49872" w14:textId="77777777" w:rsidR="002D0068" w:rsidRPr="002D0068" w:rsidRDefault="002D0068" w:rsidP="002D0068">
      <w:pPr>
        <w:pStyle w:val="SCSAPlainHeading2"/>
      </w:pPr>
      <w:bookmarkStart w:id="5" w:name="_Toc189752653"/>
      <w:bookmarkStart w:id="6" w:name="_Toc206414085"/>
      <w:bookmarkStart w:id="7" w:name="_Toc206496356"/>
      <w:bookmarkStart w:id="8" w:name="_Toc219720514"/>
      <w:r w:rsidRPr="002D0068">
        <w:t>The Humanities and Social Sciences curriculum</w:t>
      </w:r>
      <w:bookmarkEnd w:id="5"/>
      <w:bookmarkEnd w:id="6"/>
      <w:bookmarkEnd w:id="7"/>
      <w:bookmarkEnd w:id="8"/>
    </w:p>
    <w:p w14:paraId="68E91E69" w14:textId="61012753" w:rsidR="002D0068" w:rsidRPr="002D0068" w:rsidRDefault="002D0068" w:rsidP="002D0068">
      <w:pPr>
        <w:rPr>
          <w:rFonts w:ascii="Calibri" w:eastAsia="Batang" w:hAnsi="Calibri" w:cs="Times New Roman"/>
          <w:lang w:eastAsia="zh-CN"/>
        </w:rPr>
      </w:pPr>
      <w:r w:rsidRPr="002D0068">
        <w:rPr>
          <w:rFonts w:ascii="Calibri" w:eastAsia="Batang" w:hAnsi="Calibri" w:cs="Times New Roman"/>
          <w:lang w:eastAsia="zh-CN"/>
        </w:rPr>
        <w:t>The mandated curriculum is presented in the year</w:t>
      </w:r>
      <w:r w:rsidR="0037685F">
        <w:rPr>
          <w:rFonts w:ascii="Calibri" w:eastAsia="Batang" w:hAnsi="Calibri" w:cs="Times New Roman"/>
          <w:lang w:eastAsia="zh-CN"/>
        </w:rPr>
        <w:t xml:space="preserve"> </w:t>
      </w:r>
      <w:r w:rsidRPr="002D0068">
        <w:rPr>
          <w:rFonts w:ascii="Calibri" w:eastAsia="Batang" w:hAnsi="Calibri" w:cs="Times New Roman"/>
          <w:lang w:eastAsia="zh-CN"/>
        </w:rPr>
        <w:t>level syllabus documents.</w:t>
      </w:r>
    </w:p>
    <w:p w14:paraId="5240898B" w14:textId="69E5D7B9" w:rsidR="002D0068" w:rsidRPr="002D0068" w:rsidRDefault="002D0068" w:rsidP="002D0068">
      <w:pPr>
        <w:spacing w:after="0"/>
        <w:rPr>
          <w:rFonts w:ascii="Calibri" w:eastAsia="Batang" w:hAnsi="Calibri" w:cs="Times New Roman"/>
          <w:lang w:eastAsia="zh-CN"/>
        </w:rPr>
      </w:pPr>
      <w:r w:rsidRPr="002D0068">
        <w:rPr>
          <w:rFonts w:ascii="Calibri" w:eastAsia="Batang" w:hAnsi="Calibri" w:cs="Times New Roman"/>
          <w:lang w:eastAsia="zh-CN"/>
        </w:rPr>
        <w:t>The</w:t>
      </w:r>
      <w:r w:rsidR="0037685F">
        <w:rPr>
          <w:rFonts w:ascii="Calibri" w:eastAsia="Batang" w:hAnsi="Calibri" w:cs="Times New Roman"/>
          <w:lang w:eastAsia="zh-CN"/>
        </w:rPr>
        <w:t xml:space="preserve"> Humanities and Social Sciences</w:t>
      </w:r>
      <w:r w:rsidRPr="002D0068">
        <w:rPr>
          <w:rFonts w:ascii="Calibri" w:eastAsia="Batang" w:hAnsi="Calibri" w:cs="Times New Roman"/>
          <w:lang w:eastAsia="zh-CN"/>
        </w:rPr>
        <w:t xml:space="preserve"> curricul</w:t>
      </w:r>
      <w:r w:rsidR="0037685F">
        <w:rPr>
          <w:rFonts w:ascii="Calibri" w:eastAsia="Batang" w:hAnsi="Calibri" w:cs="Times New Roman"/>
          <w:lang w:eastAsia="zh-CN"/>
        </w:rPr>
        <w:t>um</w:t>
      </w:r>
      <w:r w:rsidRPr="002D0068">
        <w:rPr>
          <w:rFonts w:ascii="Calibri" w:eastAsia="Batang" w:hAnsi="Calibri" w:cs="Times New Roman"/>
          <w:lang w:eastAsia="zh-CN"/>
        </w:rPr>
        <w:t xml:space="preserve"> </w:t>
      </w:r>
      <w:proofErr w:type="gramStart"/>
      <w:r w:rsidRPr="002D0068">
        <w:rPr>
          <w:rFonts w:ascii="Calibri" w:eastAsia="Batang" w:hAnsi="Calibri" w:cs="Times New Roman"/>
          <w:lang w:eastAsia="zh-CN"/>
        </w:rPr>
        <w:t>deliver</w:t>
      </w:r>
      <w:r w:rsidR="0037685F">
        <w:rPr>
          <w:rFonts w:ascii="Calibri" w:eastAsia="Batang" w:hAnsi="Calibri" w:cs="Times New Roman"/>
          <w:lang w:eastAsia="zh-CN"/>
        </w:rPr>
        <w:t>s</w:t>
      </w:r>
      <w:proofErr w:type="gramEnd"/>
      <w:r w:rsidRPr="002D0068">
        <w:rPr>
          <w:rFonts w:ascii="Calibri" w:eastAsia="Batang" w:hAnsi="Calibri" w:cs="Times New Roman"/>
          <w:lang w:eastAsia="zh-CN"/>
        </w:rPr>
        <w:t xml:space="preserve"> a sequential and age-appropriate progression of learning </w:t>
      </w:r>
      <w:r w:rsidR="0037685F">
        <w:rPr>
          <w:rFonts w:ascii="Calibri" w:eastAsia="Batang" w:hAnsi="Calibri" w:cs="Times New Roman"/>
          <w:lang w:eastAsia="zh-CN"/>
        </w:rPr>
        <w:t>with</w:t>
      </w:r>
      <w:r w:rsidRPr="002D0068">
        <w:rPr>
          <w:rFonts w:ascii="Calibri" w:eastAsia="Batang" w:hAnsi="Calibri" w:cs="Times New Roman"/>
          <w:lang w:eastAsia="zh-CN"/>
        </w:rPr>
        <w:t xml:space="preserve"> the following key elements:</w:t>
      </w:r>
    </w:p>
    <w:p w14:paraId="10E98CD0" w14:textId="5277B419" w:rsidR="002D0068" w:rsidRPr="002D0068" w:rsidRDefault="002D0068" w:rsidP="000C6884">
      <w:pPr>
        <w:pStyle w:val="ListParagraph"/>
        <w:numPr>
          <w:ilvl w:val="0"/>
          <w:numId w:val="84"/>
        </w:numPr>
        <w:rPr>
          <w:noProof/>
          <w:lang w:eastAsia="ja-JP"/>
        </w:rPr>
      </w:pPr>
      <w:r w:rsidRPr="002D0068">
        <w:rPr>
          <w:noProof/>
          <w:lang w:eastAsia="ja-JP"/>
        </w:rPr>
        <w:t>a year</w:t>
      </w:r>
      <w:r w:rsidR="0037685F">
        <w:rPr>
          <w:noProof/>
          <w:lang w:eastAsia="ja-JP"/>
        </w:rPr>
        <w:t xml:space="preserve"> </w:t>
      </w:r>
      <w:r w:rsidRPr="002D0068">
        <w:rPr>
          <w:noProof/>
          <w:lang w:eastAsia="ja-JP"/>
        </w:rPr>
        <w:t>level description that provides an overview of the context for teaching and learning in the</w:t>
      </w:r>
      <w:r w:rsidR="000C6884">
        <w:rPr>
          <w:noProof/>
          <w:lang w:eastAsia="ja-JP"/>
        </w:rPr>
        <w:t> </w:t>
      </w:r>
      <w:r w:rsidRPr="002D0068">
        <w:rPr>
          <w:noProof/>
          <w:lang w:eastAsia="ja-JP"/>
        </w:rPr>
        <w:t>year</w:t>
      </w:r>
    </w:p>
    <w:p w14:paraId="6ACBCFF1" w14:textId="77777777" w:rsidR="002D0068" w:rsidRPr="002D0068" w:rsidRDefault="002D0068" w:rsidP="000C6884">
      <w:pPr>
        <w:pStyle w:val="ListParagraph"/>
        <w:numPr>
          <w:ilvl w:val="0"/>
          <w:numId w:val="84"/>
        </w:numPr>
        <w:rPr>
          <w:noProof/>
          <w:lang w:eastAsia="ja-JP"/>
        </w:rPr>
      </w:pPr>
      <w:r w:rsidRPr="002D0068">
        <w:rPr>
          <w:noProof/>
          <w:lang w:eastAsia="ja-JP"/>
        </w:rPr>
        <w:t>a series of content descriptions, populated through strands and sub-strands, that sets out the knowledge, understanding and skills that teachers are expected to teach and students are expected to learn</w:t>
      </w:r>
    </w:p>
    <w:p w14:paraId="27F53C39" w14:textId="13705D17" w:rsidR="002D0068" w:rsidRPr="002D0068" w:rsidRDefault="002D0068" w:rsidP="000C6884">
      <w:pPr>
        <w:pStyle w:val="ListParagraph"/>
        <w:numPr>
          <w:ilvl w:val="0"/>
          <w:numId w:val="84"/>
        </w:numPr>
        <w:rPr>
          <w:lang w:eastAsia="ja-JP"/>
        </w:rPr>
      </w:pPr>
      <w:r w:rsidRPr="000C6884">
        <w:rPr>
          <w:noProof/>
          <w:lang w:eastAsia="ja-JP"/>
        </w:rPr>
        <w:t>an achievement standard that describes an expected level that the majority of students are achieving by the end of a given year of schooling. An achievement standard describes the quality of learning (e.g. the depth of conceptual understanding and the sophistication of skills) that would indicate the student is well</w:t>
      </w:r>
      <w:r w:rsidR="000872CE">
        <w:rPr>
          <w:noProof/>
          <w:lang w:eastAsia="ja-JP"/>
        </w:rPr>
        <w:t xml:space="preserve"> </w:t>
      </w:r>
      <w:r w:rsidRPr="000C6884">
        <w:rPr>
          <w:noProof/>
          <w:lang w:eastAsia="ja-JP"/>
        </w:rPr>
        <w:t>placed to commence the learning required in the next year.</w:t>
      </w:r>
    </w:p>
    <w:p w14:paraId="30AE0A29" w14:textId="77777777" w:rsidR="002D0068" w:rsidRDefault="002D0068">
      <w:r>
        <w:br w:type="page"/>
      </w:r>
    </w:p>
    <w:p w14:paraId="6D00A771" w14:textId="3191B29E" w:rsidR="00493CFA" w:rsidRPr="003B4791" w:rsidRDefault="00493CFA" w:rsidP="003B4791">
      <w:pPr>
        <w:pStyle w:val="SCSAPlainHeading1"/>
        <w:rPr>
          <w:rFonts w:eastAsia="Batang"/>
        </w:rPr>
      </w:pPr>
      <w:bookmarkStart w:id="9" w:name="_Toc189752654"/>
      <w:bookmarkStart w:id="10" w:name="_Toc207797187"/>
      <w:bookmarkStart w:id="11" w:name="_Toc219720515"/>
      <w:r w:rsidRPr="003B4791">
        <w:rPr>
          <w:rFonts w:eastAsia="Batang"/>
        </w:rPr>
        <w:lastRenderedPageBreak/>
        <w:t>This exemplar</w:t>
      </w:r>
      <w:bookmarkEnd w:id="9"/>
      <w:bookmarkEnd w:id="10"/>
      <w:bookmarkEnd w:id="11"/>
    </w:p>
    <w:p w14:paraId="6FD9E35F" w14:textId="1442A285" w:rsidR="002D0068" w:rsidRDefault="002D0068" w:rsidP="002D0068">
      <w:pPr>
        <w:rPr>
          <w:rFonts w:eastAsia="Calibri"/>
          <w:lang w:eastAsia="en-US"/>
        </w:rPr>
      </w:pPr>
      <w:bookmarkStart w:id="12" w:name="_Toc189752655"/>
      <w:bookmarkStart w:id="13" w:name="_Toc207797188"/>
      <w:r w:rsidRPr="00320D04">
        <w:rPr>
          <w:rFonts w:eastAsia="Calibri"/>
          <w:lang w:eastAsia="en-US"/>
        </w:rPr>
        <w:t xml:space="preserve">This Humanities and Social Sciences exemplar </w:t>
      </w:r>
      <w:proofErr w:type="gramStart"/>
      <w:r w:rsidRPr="00320D04">
        <w:rPr>
          <w:rFonts w:eastAsia="Calibri"/>
          <w:lang w:eastAsia="en-US"/>
        </w:rPr>
        <w:t>articulates</w:t>
      </w:r>
      <w:proofErr w:type="gramEnd"/>
      <w:r w:rsidRPr="00320D04">
        <w:rPr>
          <w:rFonts w:eastAsia="Calibri"/>
          <w:lang w:eastAsia="en-US"/>
        </w:rPr>
        <w:t xml:space="preserve"> the content in the </w:t>
      </w:r>
      <w:r w:rsidRPr="00320D04">
        <w:rPr>
          <w:rFonts w:eastAsia="Calibri"/>
          <w:i/>
          <w:lang w:eastAsia="en-US"/>
        </w:rPr>
        <w:t>Outline</w:t>
      </w:r>
      <w:r w:rsidRPr="00320D04">
        <w:rPr>
          <w:rFonts w:eastAsia="Calibri"/>
          <w:lang w:eastAsia="en-US"/>
        </w:rPr>
        <w:t xml:space="preserve"> and approaches to teaching, learning and assessment reflective of the Principles of Teaching, Learning and Assessment. </w:t>
      </w:r>
      <w:r w:rsidRPr="00803B1C">
        <w:rPr>
          <w:rFonts w:eastAsia="Calibri"/>
          <w:lang w:eastAsia="en-US"/>
        </w:rPr>
        <w:t xml:space="preserve">This exemplar presents planning for eight weeks of teaching and learning for each of the four terms, with a time allocation of </w:t>
      </w:r>
      <w:r w:rsidR="009B128A">
        <w:rPr>
          <w:rFonts w:eastAsia="Calibri"/>
          <w:lang w:eastAsia="en-US"/>
        </w:rPr>
        <w:t>two</w:t>
      </w:r>
      <w:r w:rsidRPr="00803B1C">
        <w:rPr>
          <w:rFonts w:eastAsia="Calibri"/>
          <w:lang w:eastAsia="en-US"/>
        </w:rPr>
        <w:t xml:space="preserve"> hours per week. </w:t>
      </w:r>
    </w:p>
    <w:p w14:paraId="0EDFD124" w14:textId="77777777" w:rsidR="00493CFA" w:rsidRPr="00493CFA" w:rsidRDefault="00493CFA" w:rsidP="002D0068">
      <w:pPr>
        <w:pStyle w:val="SCSAPlainHeading2"/>
      </w:pPr>
      <w:bookmarkStart w:id="14" w:name="_Toc219720516"/>
      <w:r w:rsidRPr="00493CFA">
        <w:t>Catering for diversity</w:t>
      </w:r>
      <w:bookmarkEnd w:id="12"/>
      <w:bookmarkEnd w:id="13"/>
      <w:bookmarkEnd w:id="14"/>
    </w:p>
    <w:p w14:paraId="4969541C" w14:textId="77777777" w:rsidR="002D0068" w:rsidRPr="00320D04" w:rsidRDefault="002D0068" w:rsidP="002D0068">
      <w:pPr>
        <w:rPr>
          <w:rFonts w:eastAsia="Batang"/>
        </w:rPr>
      </w:pPr>
      <w:r w:rsidRPr="00320D04">
        <w:rPr>
          <w:rFonts w:eastAsia="Batang"/>
        </w:rPr>
        <w:t>This exemplar provides a suggested approach for the delivery of the curriculum and reflects the rationale, aims and content structure of the learning area. When planning the learning experiences, consideration has been given to ensuring that they are inclusive and can be used in, or adapted for, individual circumstances. It is the classroom teacher who is best placed to consider and respond to (accommodate) the diversity of their students. Reflecting on the learning experiences offered in this exemplar will enable teachers to make appropriate adjustments (where applicable) to better cater for students’ gender, personal interests, achievement levels, socio-economic, cultural and language backgrounds, experiences and local area contexts.</w:t>
      </w:r>
    </w:p>
    <w:p w14:paraId="2BEB1E70" w14:textId="4BC060CA" w:rsidR="002D0068" w:rsidRDefault="002D0068">
      <w:r>
        <w:br w:type="page"/>
      </w:r>
    </w:p>
    <w:p w14:paraId="3BEFC968" w14:textId="77777777" w:rsidR="002D0068" w:rsidRPr="002D0068" w:rsidRDefault="002D0068" w:rsidP="00A11FCE">
      <w:pPr>
        <w:pStyle w:val="SCSAPlainHeading2"/>
      </w:pPr>
      <w:bookmarkStart w:id="15" w:name="_Toc206414088"/>
      <w:bookmarkStart w:id="16" w:name="_Toc206496359"/>
      <w:bookmarkStart w:id="17" w:name="_Toc219720517"/>
      <w:r w:rsidRPr="002D0068">
        <w:lastRenderedPageBreak/>
        <w:t>Using this exemplar</w:t>
      </w:r>
      <w:bookmarkEnd w:id="15"/>
      <w:bookmarkEnd w:id="16"/>
      <w:bookmarkEnd w:id="17"/>
    </w:p>
    <w:p w14:paraId="790E67BB" w14:textId="77777777" w:rsidR="002D0068" w:rsidRPr="002D0068" w:rsidRDefault="002D0068" w:rsidP="002D0068">
      <w:pPr>
        <w:spacing w:after="0"/>
        <w:rPr>
          <w:rFonts w:ascii="Calibri" w:eastAsia="Batang" w:hAnsi="Calibri" w:cs="Times New Roman"/>
          <w:lang w:eastAsia="zh-CN"/>
        </w:rPr>
      </w:pPr>
      <w:r w:rsidRPr="002D0068">
        <w:rPr>
          <w:rFonts w:ascii="Calibri" w:eastAsia="Batang" w:hAnsi="Calibri" w:cs="Times New Roman"/>
          <w:lang w:eastAsia="zh-CN"/>
        </w:rPr>
        <w:t xml:space="preserve">This teaching, learning and assessment exemplar provides suggestions to support the delivery of the mandated curriculum content. The exemplar provides: </w:t>
      </w:r>
    </w:p>
    <w:p w14:paraId="38AE5FAE" w14:textId="77777777" w:rsidR="002D0068" w:rsidRPr="002D0068" w:rsidRDefault="002D0068" w:rsidP="000C6884">
      <w:pPr>
        <w:pStyle w:val="ListParagraph"/>
        <w:numPr>
          <w:ilvl w:val="0"/>
          <w:numId w:val="85"/>
        </w:numPr>
        <w:rPr>
          <w:noProof/>
          <w:lang w:eastAsia="ja-JP"/>
        </w:rPr>
      </w:pPr>
      <w:r w:rsidRPr="002D0068">
        <w:rPr>
          <w:noProof/>
          <w:lang w:eastAsia="ja-JP"/>
        </w:rPr>
        <w:t>a teaching and learning sequence</w:t>
      </w:r>
    </w:p>
    <w:p w14:paraId="14995BAC" w14:textId="1E1E3D21" w:rsidR="002D0068" w:rsidRPr="002D0068" w:rsidRDefault="002D0068" w:rsidP="000C6884">
      <w:pPr>
        <w:pStyle w:val="ListParagraph"/>
        <w:numPr>
          <w:ilvl w:val="0"/>
          <w:numId w:val="85"/>
        </w:numPr>
        <w:rPr>
          <w:noProof/>
          <w:lang w:eastAsia="ja-JP"/>
        </w:rPr>
      </w:pPr>
      <w:r w:rsidRPr="002D0068">
        <w:rPr>
          <w:noProof/>
          <w:lang w:eastAsia="ja-JP"/>
        </w:rPr>
        <w:t>the mandated curriculum content to be taught at each point of the teaching and learning sequence, suggested resources, sample assessment task</w:t>
      </w:r>
      <w:r w:rsidR="008B5719">
        <w:rPr>
          <w:noProof/>
          <w:lang w:eastAsia="ja-JP"/>
        </w:rPr>
        <w:t>s</w:t>
      </w:r>
      <w:r w:rsidRPr="002D0068">
        <w:rPr>
          <w:noProof/>
          <w:lang w:eastAsia="ja-JP"/>
        </w:rPr>
        <w:t xml:space="preserve"> and marking key</w:t>
      </w:r>
      <w:r w:rsidR="008B5719">
        <w:rPr>
          <w:noProof/>
          <w:lang w:eastAsia="ja-JP"/>
        </w:rPr>
        <w:t>s</w:t>
      </w:r>
    </w:p>
    <w:p w14:paraId="5A5E9792" w14:textId="77777777" w:rsidR="002D0068" w:rsidRPr="002D0068" w:rsidRDefault="002D0068" w:rsidP="000C6884">
      <w:pPr>
        <w:pStyle w:val="ListParagraph"/>
        <w:numPr>
          <w:ilvl w:val="0"/>
          <w:numId w:val="85"/>
        </w:numPr>
        <w:rPr>
          <w:noProof/>
          <w:lang w:eastAsia="ja-JP"/>
        </w:rPr>
      </w:pPr>
      <w:r w:rsidRPr="002D0068">
        <w:rPr>
          <w:noProof/>
          <w:lang w:eastAsia="ja-JP"/>
        </w:rPr>
        <w:t>the number of lessons to deliver the teaching and learning experiences</w:t>
      </w:r>
    </w:p>
    <w:p w14:paraId="79E99DD1" w14:textId="77777777" w:rsidR="002D0068" w:rsidRPr="002D0068" w:rsidRDefault="002D0068" w:rsidP="000C6884">
      <w:pPr>
        <w:pStyle w:val="ListParagraph"/>
        <w:numPr>
          <w:ilvl w:val="0"/>
          <w:numId w:val="85"/>
        </w:numPr>
        <w:rPr>
          <w:noProof/>
          <w:lang w:eastAsia="ja-JP"/>
        </w:rPr>
      </w:pPr>
      <w:r w:rsidRPr="002D0068">
        <w:rPr>
          <w:noProof/>
          <w:lang w:eastAsia="ja-JP"/>
        </w:rPr>
        <w:t>learning intentions and support notes that may provide focus questions and additional information and/or examples to assist with the interpretation of curriculum content</w:t>
      </w:r>
    </w:p>
    <w:p w14:paraId="12585CB4" w14:textId="130DADCF" w:rsidR="002D0068" w:rsidRPr="002D0068" w:rsidRDefault="002D0068" w:rsidP="000C6884">
      <w:pPr>
        <w:pStyle w:val="ListParagraph"/>
        <w:numPr>
          <w:ilvl w:val="0"/>
          <w:numId w:val="85"/>
        </w:numPr>
        <w:rPr>
          <w:noProof/>
          <w:lang w:eastAsia="ja-JP"/>
        </w:rPr>
      </w:pPr>
      <w:r w:rsidRPr="002D0068">
        <w:rPr>
          <w:noProof/>
          <w:lang w:eastAsia="ja-JP"/>
        </w:rPr>
        <w:t>support notes to assist teachers to unpack the content and support teaching and learning</w:t>
      </w:r>
      <w:r w:rsidR="000C6884">
        <w:rPr>
          <w:noProof/>
          <w:lang w:eastAsia="ja-JP"/>
        </w:rPr>
        <w:t> </w:t>
      </w:r>
      <w:r w:rsidRPr="002D0068">
        <w:rPr>
          <w:noProof/>
          <w:lang w:eastAsia="ja-JP"/>
        </w:rPr>
        <w:t>experiences</w:t>
      </w:r>
    </w:p>
    <w:p w14:paraId="62E92FF1" w14:textId="77777777" w:rsidR="002D0068" w:rsidRPr="002D0068" w:rsidRDefault="002D0068" w:rsidP="000C6884">
      <w:pPr>
        <w:pStyle w:val="ListParagraph"/>
        <w:numPr>
          <w:ilvl w:val="0"/>
          <w:numId w:val="85"/>
        </w:numPr>
        <w:rPr>
          <w:noProof/>
          <w:lang w:eastAsia="ja-JP"/>
        </w:rPr>
      </w:pPr>
      <w:r w:rsidRPr="002D0068">
        <w:rPr>
          <w:noProof/>
          <w:lang w:eastAsia="ja-JP"/>
        </w:rPr>
        <w:t>teaching and learning experiences that outline the structure of the lesson. These explicitly state each activity that the lesson will progress through and the key focus area for that activity.</w:t>
      </w:r>
    </w:p>
    <w:p w14:paraId="26E1267D" w14:textId="77777777" w:rsidR="002D0068" w:rsidRPr="002D0068" w:rsidRDefault="002D0068" w:rsidP="00A11FCE">
      <w:pPr>
        <w:pStyle w:val="SCSAPlainHeading2"/>
        <w:rPr>
          <w:color w:val="0F4761"/>
          <w:sz w:val="32"/>
          <w:szCs w:val="32"/>
        </w:rPr>
      </w:pPr>
      <w:bookmarkStart w:id="18" w:name="_Toc219720518"/>
      <w:r w:rsidRPr="002D0068">
        <w:t>Links to electronic resources</w:t>
      </w:r>
      <w:bookmarkEnd w:id="18"/>
    </w:p>
    <w:p w14:paraId="268E5F81" w14:textId="79C5A30C" w:rsidR="002D0068" w:rsidRPr="002D0068" w:rsidRDefault="002D0068" w:rsidP="002D0068">
      <w:pPr>
        <w:rPr>
          <w:rFonts w:ascii="Calibri" w:eastAsia="Batang" w:hAnsi="Calibri" w:cs="Times New Roman"/>
          <w:lang w:eastAsia="zh-CN"/>
        </w:rPr>
      </w:pPr>
      <w:r w:rsidRPr="002D0068">
        <w:rPr>
          <w:rFonts w:ascii="Calibri" w:eastAsia="Batang" w:hAnsi="Calibri" w:cs="Times New Roman"/>
          <w:lang w:eastAsia="zh-CN"/>
        </w:rPr>
        <w:t>This sequence of lessons may utilise electronic web-based resources, such as videos and image galleries. Teachers should be present while an electronic resource is in use and close links immediately after a resource, such as a video</w:t>
      </w:r>
      <w:r w:rsidR="0017777E">
        <w:rPr>
          <w:rFonts w:ascii="Calibri" w:eastAsia="Batang" w:hAnsi="Calibri" w:cs="Times New Roman"/>
          <w:lang w:eastAsia="zh-CN"/>
        </w:rPr>
        <w:t>,</w:t>
      </w:r>
      <w:r w:rsidRPr="002D0068">
        <w:rPr>
          <w:rFonts w:ascii="Calibri" w:eastAsia="Batang" w:hAnsi="Calibri" w:cs="Times New Roman"/>
          <w:lang w:eastAsia="zh-CN"/>
        </w:rPr>
        <w:t xml:space="preserve"> has played to prevent default ‘auto play’ of additional videos. Where resources are referred for home study, they should be uploaded through Connect, or an equivalent system, that filters advertising content.</w:t>
      </w:r>
      <w:r w:rsidR="00FA78D6">
        <w:rPr>
          <w:rFonts w:ascii="Calibri" w:eastAsia="Batang" w:hAnsi="Calibri" w:cs="Times New Roman"/>
          <w:lang w:eastAsia="zh-CN"/>
        </w:rPr>
        <w:t xml:space="preserve"> </w:t>
      </w:r>
      <w:r w:rsidR="00FA78D6">
        <w:t>If students are expected to access resources on their own, teacher</w:t>
      </w:r>
      <w:r w:rsidR="00B02513">
        <w:t>s</w:t>
      </w:r>
      <w:r w:rsidR="00FA78D6">
        <w:t xml:space="preserve"> are advised to bookmark the links o</w:t>
      </w:r>
      <w:r w:rsidR="00533A60">
        <w:t>n</w:t>
      </w:r>
      <w:r w:rsidR="00FA78D6">
        <w:t xml:space="preserve"> the device/s to ensure easy access and to avoid unsupervised internet browsing.</w:t>
      </w:r>
    </w:p>
    <w:p w14:paraId="3EF2A663" w14:textId="77777777" w:rsidR="002D0068" w:rsidRDefault="002D0068" w:rsidP="002D0068">
      <w:pPr>
        <w:rPr>
          <w:rFonts w:ascii="Calibri" w:eastAsia="Batang" w:hAnsi="Calibri" w:cs="Calibri"/>
          <w:lang w:eastAsia="zh-CN"/>
        </w:rPr>
      </w:pPr>
      <w:r w:rsidRPr="002D0068">
        <w:rPr>
          <w:rFonts w:ascii="Calibri" w:eastAsia="Batang" w:hAnsi="Calibri" w:cs="Calibri"/>
          <w:lang w:eastAsia="zh-CN"/>
        </w:rPr>
        <w:br w:type="page"/>
      </w:r>
    </w:p>
    <w:p w14:paraId="06F70434" w14:textId="77777777" w:rsidR="002D0068" w:rsidRPr="00320D04" w:rsidRDefault="002D0068" w:rsidP="002D0068">
      <w:pPr>
        <w:pStyle w:val="SCSAPlainHeading1"/>
        <w:rPr>
          <w:rFonts w:eastAsia="Batang"/>
        </w:rPr>
      </w:pPr>
      <w:bookmarkStart w:id="19" w:name="_Toc189752657"/>
      <w:bookmarkStart w:id="20" w:name="_Toc206496360"/>
      <w:bookmarkStart w:id="21" w:name="_Toc219720519"/>
      <w:bookmarkStart w:id="22" w:name="_Hlk206419761"/>
      <w:r w:rsidRPr="00320D04">
        <w:rPr>
          <w:rFonts w:eastAsia="Batang"/>
        </w:rPr>
        <w:lastRenderedPageBreak/>
        <w:t>Best practice</w:t>
      </w:r>
      <w:bookmarkEnd w:id="19"/>
      <w:bookmarkEnd w:id="20"/>
      <w:bookmarkEnd w:id="21"/>
    </w:p>
    <w:p w14:paraId="4D690134" w14:textId="77777777" w:rsidR="002D0068" w:rsidRPr="002D0FAF" w:rsidRDefault="002D0068" w:rsidP="002D0068">
      <w:pPr>
        <w:pStyle w:val="SCSAPlainHeading2"/>
      </w:pPr>
      <w:bookmarkStart w:id="23" w:name="_Toc189752658"/>
      <w:bookmarkStart w:id="24" w:name="_Toc206414089"/>
      <w:bookmarkStart w:id="25" w:name="_Toc206496361"/>
      <w:bookmarkStart w:id="26" w:name="_Toc219720520"/>
      <w:r w:rsidRPr="002D0FAF">
        <w:t>Teaching and learning</w:t>
      </w:r>
      <w:bookmarkEnd w:id="23"/>
      <w:bookmarkEnd w:id="24"/>
      <w:bookmarkEnd w:id="25"/>
      <w:bookmarkEnd w:id="26"/>
    </w:p>
    <w:p w14:paraId="505FF837" w14:textId="77777777" w:rsidR="002D0068" w:rsidRPr="00320D04" w:rsidRDefault="002D0068" w:rsidP="002D0068">
      <w:pPr>
        <w:rPr>
          <w:rFonts w:eastAsia="Batang"/>
        </w:rPr>
      </w:pPr>
      <w:r w:rsidRPr="00320D04">
        <w:rPr>
          <w:rFonts w:eastAsia="Batang"/>
        </w:rPr>
        <w:t xml:space="preserve">The teaching and learning opportunities offered in this exemplar are not exhaustive. Thus, teachers are encouraged to make professional decisions about which learning experiences, and the sequence in which they are delivered, are best suited to their classroom context, </w:t>
      </w:r>
      <w:proofErr w:type="gramStart"/>
      <w:r w:rsidRPr="00320D04">
        <w:rPr>
          <w:rFonts w:eastAsia="Batang"/>
        </w:rPr>
        <w:t>taking into account</w:t>
      </w:r>
      <w:proofErr w:type="gramEnd"/>
      <w:r w:rsidRPr="00320D04">
        <w:rPr>
          <w:rFonts w:eastAsia="Batang"/>
        </w:rPr>
        <w:t xml:space="preserve"> the availability of resources and student ability.</w:t>
      </w:r>
    </w:p>
    <w:p w14:paraId="0CC22509" w14:textId="4D478E36" w:rsidR="002D0068" w:rsidRPr="00320D04" w:rsidRDefault="002D0068" w:rsidP="002D0068">
      <w:pPr>
        <w:rPr>
          <w:rFonts w:eastAsia="Batang"/>
        </w:rPr>
      </w:pPr>
      <w:r w:rsidRPr="00320D04">
        <w:rPr>
          <w:rFonts w:eastAsia="Batang"/>
        </w:rPr>
        <w:t>This sample may prove a useful starting point for amplifying creativity in the classroom, while presenting the embedded expectations of the Western Australian Curriculum: Humanities and Social</w:t>
      </w:r>
      <w:r w:rsidR="005A4044">
        <w:rPr>
          <w:rFonts w:eastAsia="Batang"/>
        </w:rPr>
        <w:t> </w:t>
      </w:r>
      <w:r w:rsidRPr="00320D04">
        <w:rPr>
          <w:rFonts w:eastAsia="Batang"/>
        </w:rPr>
        <w:t>Sciences.</w:t>
      </w:r>
    </w:p>
    <w:p w14:paraId="0F136F96" w14:textId="170D5749" w:rsidR="002D0068" w:rsidRPr="00320D04" w:rsidRDefault="002D0068" w:rsidP="002D0068">
      <w:pPr>
        <w:rPr>
          <w:rFonts w:eastAsia="Calibri"/>
          <w:szCs w:val="24"/>
          <w:lang w:eastAsia="en-US"/>
        </w:rPr>
      </w:pPr>
      <w:r w:rsidRPr="00320D04">
        <w:rPr>
          <w:rFonts w:eastAsia="Batang"/>
        </w:rPr>
        <w:t xml:space="preserve">Teachers may find opportunities to incorporate the General </w:t>
      </w:r>
      <w:r w:rsidR="003E07F4">
        <w:rPr>
          <w:rFonts w:eastAsia="Batang"/>
        </w:rPr>
        <w:t>C</w:t>
      </w:r>
      <w:r w:rsidRPr="00320D04">
        <w:rPr>
          <w:rFonts w:eastAsia="Batang"/>
        </w:rPr>
        <w:t xml:space="preserve">apabilities and the Cross-curriculum </w:t>
      </w:r>
      <w:r w:rsidR="003E07F4">
        <w:rPr>
          <w:rFonts w:eastAsia="Batang"/>
        </w:rPr>
        <w:t>P</w:t>
      </w:r>
      <w:r w:rsidRPr="00320D04">
        <w:rPr>
          <w:rFonts w:eastAsia="Batang"/>
        </w:rPr>
        <w:t>riorities into the teaching and learning program.</w:t>
      </w:r>
    </w:p>
    <w:p w14:paraId="77AC9280" w14:textId="2876C437" w:rsidR="002D0068" w:rsidRPr="00320D04" w:rsidRDefault="002D0068" w:rsidP="002D0068">
      <w:pPr>
        <w:rPr>
          <w:rFonts w:eastAsia="Batang"/>
        </w:rPr>
      </w:pPr>
      <w:r w:rsidRPr="00320D04">
        <w:rPr>
          <w:rFonts w:eastAsia="Batang"/>
          <w:b/>
          <w:bCs/>
        </w:rPr>
        <w:t>Ways of teaching</w:t>
      </w:r>
      <w:r w:rsidRPr="00320D04">
        <w:rPr>
          <w:rFonts w:eastAsia="Batang"/>
        </w:rPr>
        <w:t xml:space="preserve"> – teachers can locate additional information on the Ways of teaching from the School Curriculum and Standards Authority (the Authority) website </w:t>
      </w:r>
      <w:hyperlink r:id="rId24" w:history="1">
        <w:r w:rsidR="00B55FB1" w:rsidRPr="002800EE">
          <w:rPr>
            <w:rStyle w:val="Hyperlink"/>
          </w:rPr>
          <w:t>https://k10outline.scsa.wa.edu.au/home/wa-curriculum/learning-areas/humanities-and-social-sciences/overview/humanities-and-social-sciences-ways-of-teaching</w:t>
        </w:r>
      </w:hyperlink>
      <w:r w:rsidRPr="00320D04">
        <w:rPr>
          <w:rFonts w:eastAsia="Batang"/>
        </w:rPr>
        <w:t>.</w:t>
      </w:r>
    </w:p>
    <w:p w14:paraId="327D1D81" w14:textId="77777777" w:rsidR="002D0068" w:rsidRPr="002D0FAF" w:rsidRDefault="002D0068" w:rsidP="002D0068">
      <w:pPr>
        <w:pStyle w:val="SCSAPlainHeading2"/>
      </w:pPr>
      <w:bookmarkStart w:id="27" w:name="_Toc189752659"/>
      <w:bookmarkStart w:id="28" w:name="_Toc206414090"/>
      <w:bookmarkStart w:id="29" w:name="_Toc206496362"/>
      <w:bookmarkStart w:id="30" w:name="_Toc219720521"/>
      <w:r w:rsidRPr="002D0FAF">
        <w:t>Assessing</w:t>
      </w:r>
      <w:bookmarkEnd w:id="27"/>
      <w:bookmarkEnd w:id="28"/>
      <w:bookmarkEnd w:id="29"/>
      <w:bookmarkEnd w:id="30"/>
    </w:p>
    <w:p w14:paraId="04E1B203" w14:textId="0D4BA257" w:rsidR="002D0068" w:rsidRPr="00320D04" w:rsidRDefault="002D0068" w:rsidP="002D0068">
      <w:pPr>
        <w:rPr>
          <w:rFonts w:eastAsia="Batang"/>
        </w:rPr>
      </w:pPr>
      <w:r w:rsidRPr="00320D04">
        <w:rPr>
          <w:rFonts w:eastAsia="Batang"/>
        </w:rPr>
        <w:t>Assessment, both formative and summative, is an integral part of teaching and learning. Assessment should arise naturally out of the learning experiences provided to students. In addition, assessment should provide regular opportunities for teachers to reflect on student achievement and progress. As part of the support it provides for teachers, this exemplar includes suggested assessment</w:t>
      </w:r>
      <w:r w:rsidRPr="00320D04">
        <w:rPr>
          <w:rFonts w:eastAsia="Batang"/>
          <w:i/>
        </w:rPr>
        <w:t xml:space="preserve"> </w:t>
      </w:r>
      <w:r w:rsidRPr="00320D04">
        <w:rPr>
          <w:rFonts w:eastAsia="Batang"/>
        </w:rPr>
        <w:t xml:space="preserve">points. It is the teacher’s role to consider the contexts of their classroom and students, the range of assessments required, and the sampling of content </w:t>
      </w:r>
      <w:r w:rsidR="0017777E">
        <w:rPr>
          <w:rFonts w:eastAsia="Batang"/>
        </w:rPr>
        <w:t xml:space="preserve">descriptions </w:t>
      </w:r>
      <w:r w:rsidRPr="00320D04">
        <w:rPr>
          <w:rFonts w:eastAsia="Batang"/>
        </w:rPr>
        <w:t>selected to allow their students the opportunity to demonstrate achievement in relation to the year</w:t>
      </w:r>
      <w:r w:rsidR="0017777E">
        <w:rPr>
          <w:rFonts w:eastAsia="Batang"/>
        </w:rPr>
        <w:t xml:space="preserve"> </w:t>
      </w:r>
      <w:r w:rsidRPr="00320D04">
        <w:rPr>
          <w:rFonts w:eastAsia="Batang"/>
        </w:rPr>
        <w:t>level achievement standard. Teachers are best placed to make decisions about whether the suggested assessment</w:t>
      </w:r>
      <w:r w:rsidR="0017777E">
        <w:rPr>
          <w:rFonts w:eastAsia="Batang"/>
        </w:rPr>
        <w:t>/s</w:t>
      </w:r>
      <w:r w:rsidRPr="00320D04">
        <w:rPr>
          <w:rFonts w:eastAsia="Batang"/>
        </w:rPr>
        <w:t xml:space="preserve"> are used as formative or summative assessment and/or for moderation purposes.</w:t>
      </w:r>
      <w:r>
        <w:rPr>
          <w:rFonts w:eastAsia="Batang"/>
        </w:rPr>
        <w:t xml:space="preserve"> </w:t>
      </w:r>
    </w:p>
    <w:p w14:paraId="6176CFE4" w14:textId="73A5772C" w:rsidR="002D0068" w:rsidRPr="00320D04" w:rsidRDefault="002D0068" w:rsidP="002D0068">
      <w:pPr>
        <w:rPr>
          <w:rFonts w:eastAsia="Batang"/>
        </w:rPr>
      </w:pPr>
      <w:r w:rsidRPr="00320D04">
        <w:rPr>
          <w:rFonts w:eastAsia="Batang"/>
          <w:b/>
          <w:bCs/>
        </w:rPr>
        <w:t>Ways of assessing</w:t>
      </w:r>
      <w:r w:rsidRPr="00320D04">
        <w:rPr>
          <w:rFonts w:eastAsia="Batang" w:cs="Raavi"/>
        </w:rPr>
        <w:t xml:space="preserve"> </w:t>
      </w:r>
      <w:r w:rsidRPr="00320D04">
        <w:rPr>
          <w:rFonts w:eastAsia="Batang"/>
        </w:rPr>
        <w:t xml:space="preserve">– a range of assessment strategies that can enable teachers to understand where students are in their learning is available on the Authority website </w:t>
      </w:r>
      <w:hyperlink r:id="rId25" w:history="1">
        <w:r w:rsidR="00C35C1A" w:rsidRPr="002800EE">
          <w:rPr>
            <w:rStyle w:val="Hyperlink"/>
          </w:rPr>
          <w:t>https://k10outline.scsa.wa.edu.au/home/wa-curriculum/learning-areas/humanities-and-social-sciences/overview/humanities-and-social-sciences-ways-of-assessing</w:t>
        </w:r>
      </w:hyperlink>
      <w:r w:rsidRPr="00320D04">
        <w:rPr>
          <w:rFonts w:eastAsia="Calibri" w:cs="Raavi"/>
          <w:kern w:val="2"/>
          <w:szCs w:val="24"/>
          <w:lang w:eastAsia="en-US"/>
          <w14:ligatures w14:val="standardContextual"/>
        </w:rPr>
        <w:t>.</w:t>
      </w:r>
      <w:r w:rsidRPr="00320D04">
        <w:rPr>
          <w:rFonts w:eastAsia="Batang"/>
        </w:rPr>
        <w:t xml:space="preserve"> </w:t>
      </w:r>
    </w:p>
    <w:p w14:paraId="26123D83" w14:textId="77777777" w:rsidR="002D0068" w:rsidRPr="002D0FAF" w:rsidRDefault="002D0068" w:rsidP="002D0068">
      <w:pPr>
        <w:pStyle w:val="SCSAPlainHeading2"/>
      </w:pPr>
      <w:bookmarkStart w:id="31" w:name="_Toc189752660"/>
      <w:bookmarkStart w:id="32" w:name="_Toc206414091"/>
      <w:bookmarkStart w:id="33" w:name="_Toc206496363"/>
      <w:bookmarkStart w:id="34" w:name="_Toc219720522"/>
      <w:r w:rsidRPr="002D0FAF">
        <w:t>Reflecting</w:t>
      </w:r>
      <w:bookmarkEnd w:id="31"/>
      <w:bookmarkEnd w:id="32"/>
      <w:bookmarkEnd w:id="33"/>
      <w:bookmarkEnd w:id="34"/>
    </w:p>
    <w:p w14:paraId="24CEA2B5" w14:textId="77777777" w:rsidR="002D0068" w:rsidRPr="00320D04" w:rsidRDefault="002D0068" w:rsidP="002D0068">
      <w:pPr>
        <w:rPr>
          <w:rFonts w:eastAsia="Batang"/>
        </w:rPr>
      </w:pPr>
      <w:r w:rsidRPr="00320D04">
        <w:rPr>
          <w:rFonts w:eastAsia="Batang"/>
        </w:rPr>
        <w:t>Reflective practice involves a cyclic process during which teachers continually review the effects of their teaching and make appropriate adjustments to their planning. The cycle involves planning, teaching, observing, reflecting and replanning.</w:t>
      </w:r>
    </w:p>
    <w:p w14:paraId="2644C49C" w14:textId="77777777" w:rsidR="002D0068" w:rsidRDefault="002D0068" w:rsidP="002D0068">
      <w:pPr>
        <w:rPr>
          <w:rFonts w:eastAsia="Batang"/>
        </w:rPr>
      </w:pPr>
      <w:r w:rsidRPr="00320D04">
        <w:rPr>
          <w:rFonts w:eastAsia="Batang"/>
        </w:rPr>
        <w:t>This exemplar supports reflective practice and provides flexibility for teachers in their planning. The exemplar shows how content can be combined and revisited throughout the year. Teachers will choose to expand or contract the amount of time spent on developing the required understandings and skills according to their reflective processes and professional judgements about their students’ evolving learning needs.</w:t>
      </w:r>
    </w:p>
    <w:bookmarkEnd w:id="22"/>
    <w:p w14:paraId="656B8061" w14:textId="00E8083D" w:rsidR="002E5F0E" w:rsidRPr="000872CE" w:rsidRDefault="002D0068" w:rsidP="000872CE">
      <w:pPr>
        <w:rPr>
          <w:rFonts w:eastAsia="Batang"/>
        </w:rPr>
      </w:pPr>
      <w:r>
        <w:rPr>
          <w:rFonts w:eastAsia="Batang"/>
        </w:rPr>
        <w:br w:type="page"/>
      </w:r>
    </w:p>
    <w:p w14:paraId="3F9211F5" w14:textId="65E7AC4A" w:rsidR="002D0068" w:rsidRPr="002D0FAF" w:rsidRDefault="000872CE" w:rsidP="002D0068">
      <w:pPr>
        <w:pStyle w:val="SCSAPlainHeading1"/>
      </w:pPr>
      <w:bookmarkStart w:id="35" w:name="_Toc219720523"/>
      <w:r>
        <w:lastRenderedPageBreak/>
        <w:t>Year level description</w:t>
      </w:r>
      <w:bookmarkEnd w:id="35"/>
    </w:p>
    <w:p w14:paraId="6270507B" w14:textId="77777777" w:rsidR="005A4044" w:rsidRPr="005A4044" w:rsidRDefault="005A4044" w:rsidP="003B4791">
      <w:pPr>
        <w:rPr>
          <w:b/>
          <w:bCs/>
          <w:lang w:eastAsia="en-US"/>
        </w:rPr>
      </w:pPr>
      <w:r w:rsidRPr="005A4044">
        <w:rPr>
          <w:lang w:eastAsia="en-US"/>
        </w:rPr>
        <w:t>In the middle to late childhood phase of schooling, students develop a sense of self, their world expands, and they begin to see themselves as members of larger communities. Learning experiences emphasise and lead to an appreciation of both the commonality and diversity of human experience and concerns.</w:t>
      </w:r>
    </w:p>
    <w:p w14:paraId="09CC73CD" w14:textId="77777777" w:rsidR="005A4044" w:rsidRPr="005A4044" w:rsidRDefault="005A4044" w:rsidP="003B4791">
      <w:pPr>
        <w:rPr>
          <w:b/>
          <w:bCs/>
          <w:lang w:eastAsia="en-US"/>
        </w:rPr>
      </w:pPr>
      <w:r w:rsidRPr="005A4044">
        <w:rPr>
          <w:lang w:eastAsia="en-US"/>
        </w:rPr>
        <w:t>In Humanities and Social Sciences, students develop their social skills and ability to work collaboratively. The ability of students to draw on a wider range of sources of information is enhanced by introducing them to experiences beyond their immediate environment, including those of people from other times, places and cultures.</w:t>
      </w:r>
    </w:p>
    <w:p w14:paraId="03832F48" w14:textId="77777777" w:rsidR="005A4044" w:rsidRPr="005A4044" w:rsidRDefault="005A4044" w:rsidP="003B4791">
      <w:pPr>
        <w:rPr>
          <w:b/>
          <w:bCs/>
          <w:lang w:eastAsia="en-US"/>
        </w:rPr>
      </w:pPr>
      <w:r w:rsidRPr="005A4044">
        <w:rPr>
          <w:lang w:eastAsia="en-US"/>
        </w:rPr>
        <w:t>In Year 3, students develop their understanding and application of skills, including questioning and researching, analysing, evaluating, communicating and reflecting. They apply these skills to their daily learning experiences and investigate events, developments, issues and phenomena, both historical and contemporary.</w:t>
      </w:r>
    </w:p>
    <w:p w14:paraId="5AB98C49" w14:textId="77777777" w:rsidR="005A4044" w:rsidRPr="005A4044" w:rsidRDefault="005A4044" w:rsidP="003B4791">
      <w:pPr>
        <w:rPr>
          <w:b/>
          <w:bCs/>
          <w:lang w:eastAsia="en-US"/>
        </w:rPr>
      </w:pPr>
      <w:r w:rsidRPr="005A4044">
        <w:rPr>
          <w:lang w:eastAsia="en-US"/>
        </w:rPr>
        <w:t>Students build on their understanding of civics and citizenship through the concepts of democracy and participation. Using familiar contexts, they consider how and why community groups create rules and make decisions. Students consider their own participation in the local community and how this contributes to society.</w:t>
      </w:r>
    </w:p>
    <w:p w14:paraId="1B47B007" w14:textId="77777777" w:rsidR="005A4044" w:rsidRPr="005A4044" w:rsidRDefault="005A4044" w:rsidP="003B4791">
      <w:pPr>
        <w:rPr>
          <w:b/>
          <w:bCs/>
          <w:lang w:eastAsia="en-US"/>
        </w:rPr>
      </w:pPr>
      <w:r w:rsidRPr="005A4044">
        <w:rPr>
          <w:lang w:eastAsia="en-US"/>
        </w:rPr>
        <w:t>The concepts of place, space, environment and interconnection continue to be developed as a way of thinking. Students examine the similarities and differences between places, with the opportunity to inquire into the natural and human characteristics of places in various locations on the local, regional and national scale. The development of the students’ mental map of the world is extended through a study of the location and characteristics of places in the Southern Hemisphere, including Australia and its near neighbours.</w:t>
      </w:r>
    </w:p>
    <w:p w14:paraId="6E9BE012" w14:textId="2BA2638E" w:rsidR="00DF7CE2" w:rsidRPr="002D0068" w:rsidRDefault="005A4044" w:rsidP="003B4791">
      <w:pPr>
        <w:rPr>
          <w:rFonts w:cs="Mangal"/>
          <w:kern w:val="2"/>
          <w:lang w:eastAsia="en-US"/>
          <w14:ligatures w14:val="standardContextual"/>
        </w:rPr>
      </w:pPr>
      <w:r w:rsidRPr="005A4044">
        <w:rPr>
          <w:lang w:eastAsia="en-US"/>
        </w:rPr>
        <w:t>Students develop their historical understanding through the key concepts of sources, continuity and change, cause and effect, perspectives, empathy and significance. These concepts are investigated within the context of exploring the historical features and diversity of their community as represented in symbols and emblems of significance, and celebrations and commemorations, both locally and in other places around the world.</w:t>
      </w:r>
      <w:r w:rsidR="002D0068" w:rsidRPr="002D0068">
        <w:rPr>
          <w:rFonts w:cs="Mangal"/>
          <w:color w:val="E1231A"/>
          <w:kern w:val="2"/>
          <w:lang w:eastAsia="en-US"/>
          <w14:ligatures w14:val="standardContextual"/>
        </w:rPr>
        <w:br w:type="page"/>
      </w:r>
    </w:p>
    <w:p w14:paraId="1A971462" w14:textId="6BCAA761" w:rsidR="002D0068" w:rsidRPr="002D0FAF" w:rsidRDefault="002D0068" w:rsidP="002D0068">
      <w:pPr>
        <w:pStyle w:val="SCSAPlainHeading1"/>
      </w:pPr>
      <w:bookmarkStart w:id="36" w:name="_Toc206412742"/>
      <w:bookmarkStart w:id="37" w:name="_Toc206414094"/>
      <w:bookmarkStart w:id="38" w:name="_Toc206496366"/>
      <w:bookmarkStart w:id="39" w:name="_Toc219720524"/>
      <w:bookmarkStart w:id="40" w:name="_Hlk190952647"/>
      <w:r w:rsidRPr="002D0FAF">
        <w:lastRenderedPageBreak/>
        <w:t>Achievement standard</w:t>
      </w:r>
      <w:bookmarkEnd w:id="36"/>
      <w:bookmarkEnd w:id="37"/>
      <w:bookmarkEnd w:id="38"/>
      <w:bookmarkEnd w:id="39"/>
    </w:p>
    <w:bookmarkEnd w:id="40"/>
    <w:p w14:paraId="32846C2D" w14:textId="77777777" w:rsidR="005A4044" w:rsidRPr="005A4044" w:rsidRDefault="005A4044" w:rsidP="003B4791">
      <w:pPr>
        <w:rPr>
          <w:b/>
          <w:bCs/>
        </w:rPr>
      </w:pPr>
      <w:r w:rsidRPr="005A4044">
        <w:t>By the end of the year:</w:t>
      </w:r>
    </w:p>
    <w:p w14:paraId="1D36D28A" w14:textId="77777777" w:rsidR="005A4044" w:rsidRPr="005A4044" w:rsidRDefault="005A4044" w:rsidP="003B4791">
      <w:pPr>
        <w:rPr>
          <w:b/>
          <w:bCs/>
        </w:rPr>
      </w:pPr>
      <w:r w:rsidRPr="005A4044">
        <w:t>Students develop questions, locate and collect information and/or data from a variety of sources. They record their information and/or data in a range of formats and use some protocols when referring to the work of others. Students use given criteria to select relevant information, and they interpret information and/or data by sequencing events and identifying different points of view. Students use given decision-making processes to draw simple conclusions and provide explanations, based on information and/or data. They present findings using a range of communication forms appropriate to audience and purpose, using relevant terms, and reflect on these findings to propose an action.</w:t>
      </w:r>
    </w:p>
    <w:p w14:paraId="5B37C9F4" w14:textId="77777777" w:rsidR="005A4044" w:rsidRPr="005A4044" w:rsidRDefault="005A4044" w:rsidP="003B4791">
      <w:pPr>
        <w:rPr>
          <w:b/>
          <w:bCs/>
        </w:rPr>
      </w:pPr>
      <w:r w:rsidRPr="005A4044">
        <w:t>Students identify the importance of rules and the democratic processes that groups follow when making decisions. They describe how people participate in community groups and identify the benefits to both the individual and the community.</w:t>
      </w:r>
    </w:p>
    <w:p w14:paraId="064B7CF8" w14:textId="77777777" w:rsidR="005A4044" w:rsidRPr="005A4044" w:rsidRDefault="005A4044" w:rsidP="003B4791">
      <w:pPr>
        <w:rPr>
          <w:b/>
          <w:bCs/>
        </w:rPr>
      </w:pPr>
      <w:r w:rsidRPr="005A4044">
        <w:t>Students map and locate various boundaries and natural features that define Australia. They describe the diverse characteristics of Australia’s neighbouring countries, identify simple interconnections between people and places, and describe how people’s perceptions of places are influenced.</w:t>
      </w:r>
    </w:p>
    <w:p w14:paraId="6DA0C342" w14:textId="04E7E09B" w:rsidR="00A866C4" w:rsidRDefault="005A4044" w:rsidP="003B4791">
      <w:pPr>
        <w:rPr>
          <w:lang w:eastAsia="en-US"/>
        </w:rPr>
      </w:pPr>
      <w:r w:rsidRPr="005A4044">
        <w:t xml:space="preserve">Students describe an example of continuity and change over time </w:t>
      </w:r>
      <w:proofErr w:type="gramStart"/>
      <w:r w:rsidRPr="005A4044">
        <w:t>in a given</w:t>
      </w:r>
      <w:proofErr w:type="gramEnd"/>
      <w:r w:rsidRPr="005A4044">
        <w:t xml:space="preserve"> area. They identify the contribution of different cultural groups on a community. Students identify the ways people in Australia, and around the world, acknowledge days and events that have historical significance.</w:t>
      </w:r>
      <w:r w:rsidR="00A866C4">
        <w:rPr>
          <w:lang w:eastAsia="en-US"/>
        </w:rPr>
        <w:br w:type="page"/>
      </w:r>
    </w:p>
    <w:p w14:paraId="1651B870" w14:textId="0B98392E" w:rsidR="00FD4327" w:rsidRPr="00FD4327" w:rsidRDefault="00FD4327" w:rsidP="00FD4327">
      <w:pPr>
        <w:rPr>
          <w:rFonts w:eastAsia="SimSun" w:cstheme="minorHAnsi"/>
        </w:rPr>
        <w:sectPr w:rsidR="00FD4327" w:rsidRPr="00FD4327" w:rsidSect="005F6E0B">
          <w:headerReference w:type="default" r:id="rId26"/>
          <w:footerReference w:type="default" r:id="rId27"/>
          <w:headerReference w:type="first" r:id="rId28"/>
          <w:footerReference w:type="first" r:id="rId29"/>
          <w:pgSz w:w="11906" w:h="16838"/>
          <w:pgMar w:top="1644" w:right="1418" w:bottom="1276" w:left="1418" w:header="680" w:footer="567" w:gutter="0"/>
          <w:pgNumType w:start="1"/>
          <w:cols w:space="708"/>
          <w:docGrid w:linePitch="360"/>
        </w:sectPr>
      </w:pPr>
    </w:p>
    <w:p w14:paraId="7B0CACF3" w14:textId="12800274" w:rsidR="007D5654" w:rsidRPr="002D0068" w:rsidRDefault="007D5654" w:rsidP="002D0068">
      <w:r>
        <w:rPr>
          <w:noProof/>
        </w:rPr>
        <w:lastRenderedPageBreak/>
        <w:drawing>
          <wp:anchor distT="0" distB="0" distL="114300" distR="114300" simplePos="0" relativeHeight="251770880" behindDoc="1" locked="0" layoutInCell="1" allowOverlap="1" wp14:anchorId="3225E361" wp14:editId="72917D21">
            <wp:simplePos x="0" y="0"/>
            <wp:positionH relativeFrom="page">
              <wp:align>center</wp:align>
            </wp:positionH>
            <wp:positionV relativeFrom="page">
              <wp:align>center</wp:align>
            </wp:positionV>
            <wp:extent cx="10735200" cy="7588800"/>
            <wp:effectExtent l="0" t="0" r="0" b="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0735200" cy="7588800"/>
                    </a:xfrm>
                    <a:prstGeom prst="rect">
                      <a:avLst/>
                    </a:prstGeom>
                  </pic:spPr>
                </pic:pic>
              </a:graphicData>
            </a:graphic>
            <wp14:sizeRelH relativeFrom="margin">
              <wp14:pctWidth>0</wp14:pctWidth>
            </wp14:sizeRelH>
            <wp14:sizeRelV relativeFrom="margin">
              <wp14:pctHeight>0</wp14:pctHeight>
            </wp14:sizeRelV>
          </wp:anchor>
        </w:drawing>
      </w:r>
    </w:p>
    <w:p w14:paraId="67431D78" w14:textId="45E06B5F" w:rsidR="009C2962" w:rsidRPr="006A3BC0" w:rsidRDefault="009C2962" w:rsidP="0091682C">
      <w:pPr>
        <w:pStyle w:val="Termheading1"/>
        <w:spacing w:before="6240"/>
      </w:pPr>
      <w:bookmarkStart w:id="41" w:name="_Toc48560662"/>
      <w:bookmarkStart w:id="42" w:name="_Toc219720525"/>
      <w:r w:rsidRPr="006A3BC0">
        <w:t>Term</w:t>
      </w:r>
      <w:r w:rsidRPr="00066BD2">
        <w:t xml:space="preserve"> 1</w:t>
      </w:r>
      <w:bookmarkEnd w:id="41"/>
      <w:bookmarkEnd w:id="42"/>
    </w:p>
    <w:p w14:paraId="14CE6794" w14:textId="110995E0" w:rsidR="0070755A" w:rsidRPr="000B57EE" w:rsidRDefault="009C2962" w:rsidP="000B57EE">
      <w:pPr>
        <w:pStyle w:val="SCSATitle2"/>
        <w:rPr>
          <w:color w:val="000000" w:themeColor="text2"/>
        </w:rPr>
      </w:pPr>
      <w:r w:rsidRPr="000B57EE">
        <w:rPr>
          <w:color w:val="000000" w:themeColor="text2"/>
        </w:rPr>
        <w:t>Weeks 1–8</w:t>
      </w:r>
      <w:r w:rsidR="000D42DA" w:rsidRPr="000B57EE">
        <w:rPr>
          <w:color w:val="000000" w:themeColor="text2"/>
        </w:rPr>
        <w:t xml:space="preserve">: </w:t>
      </w:r>
      <w:r w:rsidR="00AB1EBC" w:rsidRPr="000B57EE">
        <w:rPr>
          <w:color w:val="000000" w:themeColor="text2"/>
        </w:rPr>
        <w:t>Civics and Citizenship</w:t>
      </w:r>
    </w:p>
    <w:p w14:paraId="35F19C65" w14:textId="7DE7EF90" w:rsidR="009C2962" w:rsidRDefault="0070755A" w:rsidP="0070755A">
      <w:r>
        <w:br w:type="page"/>
      </w:r>
    </w:p>
    <w:p w14:paraId="7B912035" w14:textId="396423CC" w:rsidR="0070755A" w:rsidRPr="0070755A" w:rsidRDefault="0070755A" w:rsidP="0070755A">
      <w:pPr>
        <w:pStyle w:val="SCSAP-10AssessmentHeading2nospacenoborder"/>
      </w:pPr>
      <w:r>
        <w:lastRenderedPageBreak/>
        <w:t>Term 1 Week 1</w:t>
      </w:r>
    </w:p>
    <w:tbl>
      <w:tblPr>
        <w:tblStyle w:val="SCSAExemplartable"/>
        <w:tblW w:w="4629" w:type="pct"/>
        <w:tblLayout w:type="fixed"/>
        <w:tblLook w:val="04A0" w:firstRow="1" w:lastRow="0" w:firstColumn="1" w:lastColumn="0" w:noHBand="0" w:noVBand="1"/>
      </w:tblPr>
      <w:tblGrid>
        <w:gridCol w:w="4140"/>
        <w:gridCol w:w="4762"/>
        <w:gridCol w:w="5102"/>
      </w:tblGrid>
      <w:tr w:rsidR="00467A78" w:rsidRPr="00B659E9" w14:paraId="103DC4B5" w14:textId="77777777" w:rsidTr="00DC7D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0" w:type="dxa"/>
          </w:tcPr>
          <w:p w14:paraId="11D13475" w14:textId="2DD8B967" w:rsidR="00E70A72" w:rsidRPr="00561EAE" w:rsidRDefault="00E70A72" w:rsidP="00467A78">
            <w:pPr>
              <w:rPr>
                <w:b w:val="0"/>
                <w:kern w:val="2"/>
              </w:rPr>
            </w:pPr>
            <w:bookmarkStart w:id="43" w:name="_Hlk196809596"/>
            <w:r w:rsidRPr="00561EAE">
              <w:rPr>
                <w:kern w:val="2"/>
              </w:rPr>
              <w:t xml:space="preserve">Western Australian </w:t>
            </w:r>
            <w:r w:rsidR="003E07F4">
              <w:rPr>
                <w:kern w:val="2"/>
              </w:rPr>
              <w:t>C</w:t>
            </w:r>
            <w:r w:rsidRPr="00561EAE">
              <w:rPr>
                <w:kern w:val="2"/>
              </w:rPr>
              <w:t>urriculum content</w:t>
            </w:r>
          </w:p>
        </w:tc>
        <w:tc>
          <w:tcPr>
            <w:tcW w:w="4762" w:type="dxa"/>
          </w:tcPr>
          <w:p w14:paraId="21D62D2B" w14:textId="77777777" w:rsidR="00E70A72" w:rsidRPr="0070755A" w:rsidRDefault="00E70A72" w:rsidP="00467A78">
            <w:pPr>
              <w:cnfStyle w:val="100000000000" w:firstRow="1" w:lastRow="0" w:firstColumn="0" w:lastColumn="0" w:oddVBand="0" w:evenVBand="0" w:oddHBand="0" w:evenHBand="0" w:firstRowFirstColumn="0" w:firstRowLastColumn="0" w:lastRowFirstColumn="0" w:lastRowLastColumn="0"/>
              <w:rPr>
                <w:b w:val="0"/>
              </w:rPr>
            </w:pPr>
            <w:r w:rsidRPr="0070755A">
              <w:t>Teaching and learning intentions</w:t>
            </w:r>
          </w:p>
        </w:tc>
        <w:tc>
          <w:tcPr>
            <w:tcW w:w="5102" w:type="dxa"/>
          </w:tcPr>
          <w:p w14:paraId="308F9B18" w14:textId="77777777" w:rsidR="00E70A72" w:rsidRPr="0070755A" w:rsidRDefault="00E70A72" w:rsidP="00467A78">
            <w:pPr>
              <w:cnfStyle w:val="100000000000" w:firstRow="1" w:lastRow="0" w:firstColumn="0" w:lastColumn="0" w:oddVBand="0" w:evenVBand="0" w:oddHBand="0" w:evenHBand="0" w:firstRowFirstColumn="0" w:firstRowLastColumn="0" w:lastRowFirstColumn="0" w:lastRowLastColumn="0"/>
              <w:rPr>
                <w:b w:val="0"/>
              </w:rPr>
            </w:pPr>
            <w:r w:rsidRPr="0070755A">
              <w:t>Learning experiences</w:t>
            </w:r>
          </w:p>
        </w:tc>
      </w:tr>
      <w:tr w:rsidR="00467A78" w:rsidRPr="00B659E9" w14:paraId="2022379A" w14:textId="77777777" w:rsidTr="00DC7D6A">
        <w:tc>
          <w:tcPr>
            <w:cnfStyle w:val="001000000000" w:firstRow="0" w:lastRow="0" w:firstColumn="1" w:lastColumn="0" w:oddVBand="0" w:evenVBand="0" w:oddHBand="0" w:evenHBand="0" w:firstRowFirstColumn="0" w:firstRowLastColumn="0" w:lastRowFirstColumn="0" w:lastRowLastColumn="0"/>
            <w:tcW w:w="4140" w:type="dxa"/>
          </w:tcPr>
          <w:p w14:paraId="7A76788E" w14:textId="77777777" w:rsidR="00E70A72" w:rsidRPr="00B659E9" w:rsidRDefault="00E70A72" w:rsidP="0070755A">
            <w:pPr>
              <w:spacing w:after="0"/>
              <w:rPr>
                <w:rFonts w:ascii="Calibri" w:eastAsia="Yu Mincho" w:hAnsi="Calibri" w:cs="Times New Roman"/>
                <w:b/>
                <w:bCs/>
              </w:rPr>
            </w:pPr>
            <w:r w:rsidRPr="00B659E9">
              <w:rPr>
                <w:rFonts w:ascii="Calibri" w:eastAsia="Yu Mincho" w:hAnsi="Calibri" w:cs="Times New Roman"/>
                <w:b/>
                <w:bCs/>
              </w:rPr>
              <w:t>Knowledge and understanding</w:t>
            </w:r>
          </w:p>
          <w:p w14:paraId="33633318" w14:textId="519C765D" w:rsidR="00E70A72" w:rsidRPr="00B659E9" w:rsidRDefault="00E70A72" w:rsidP="0070755A">
            <w:r w:rsidRPr="00B659E9">
              <w:t>Who makes rules, why rules are important in the school and/or local community, and the consequences of rules not being followed</w:t>
            </w:r>
          </w:p>
          <w:p w14:paraId="7FABE433" w14:textId="77777777" w:rsidR="00E70A72" w:rsidRPr="0070755A" w:rsidRDefault="00E70A72" w:rsidP="0070755A">
            <w:pPr>
              <w:rPr>
                <w:b/>
                <w:bCs/>
              </w:rPr>
            </w:pPr>
            <w:r w:rsidRPr="0070755A">
              <w:rPr>
                <w:b/>
                <w:bCs/>
              </w:rPr>
              <w:t>Humanities and Social Sciences skills</w:t>
            </w:r>
          </w:p>
          <w:p w14:paraId="298A39D2" w14:textId="77777777" w:rsidR="00147284" w:rsidRDefault="00147284" w:rsidP="00147284">
            <w:pPr>
              <w:spacing w:after="0"/>
              <w:rPr>
                <w:u w:color="000000"/>
              </w:rPr>
            </w:pPr>
            <w:r w:rsidRPr="00147284">
              <w:rPr>
                <w:rFonts w:ascii="Calibri" w:hAnsi="Calibri"/>
                <w:b/>
                <w:color w:val="000000" w:themeColor="text1"/>
                <w:u w:color="000000"/>
              </w:rPr>
              <w:t>Questioning and researchin</w:t>
            </w:r>
            <w:r>
              <w:rPr>
                <w:rFonts w:ascii="Calibri" w:hAnsi="Calibri"/>
                <w:b/>
                <w:color w:val="000000" w:themeColor="text1"/>
                <w:u w:color="000000"/>
              </w:rPr>
              <w:t>g</w:t>
            </w:r>
          </w:p>
          <w:p w14:paraId="005E797C" w14:textId="5C3CF4DA" w:rsidR="00E70A72" w:rsidRPr="00B659E9" w:rsidRDefault="00E70A72" w:rsidP="00147284">
            <w:pPr>
              <w:rPr>
                <w:u w:color="000000"/>
              </w:rPr>
            </w:pPr>
            <w:r w:rsidRPr="00147284">
              <w:t>Identify</w:t>
            </w:r>
            <w:r w:rsidRPr="00B659E9">
              <w:rPr>
                <w:u w:color="000000"/>
              </w:rPr>
              <w:t xml:space="preserve"> current understanding of a topic </w:t>
            </w:r>
          </w:p>
          <w:p w14:paraId="0FDB899C" w14:textId="77777777" w:rsidR="00147284" w:rsidRDefault="00E70A72" w:rsidP="00147284">
            <w:pPr>
              <w:spacing w:after="0"/>
              <w:rPr>
                <w:b/>
                <w:u w:color="000000"/>
              </w:rPr>
            </w:pPr>
            <w:r w:rsidRPr="00B659E9">
              <w:rPr>
                <w:b/>
                <w:u w:color="000000"/>
              </w:rPr>
              <w:t>A</w:t>
            </w:r>
            <w:r w:rsidR="00147284">
              <w:rPr>
                <w:b/>
                <w:u w:color="000000"/>
              </w:rPr>
              <w:t>nalysing</w:t>
            </w:r>
          </w:p>
          <w:p w14:paraId="43672E63" w14:textId="31C93AA5" w:rsidR="00E70A72" w:rsidRPr="00B659E9" w:rsidRDefault="00E70A72" w:rsidP="0070755A">
            <w:pPr>
              <w:rPr>
                <w:u w:color="000000"/>
              </w:rPr>
            </w:pPr>
            <w:r w:rsidRPr="00B659E9">
              <w:rPr>
                <w:u w:color="000000"/>
              </w:rPr>
              <w:t xml:space="preserve">Interpret information and/or data collected </w:t>
            </w:r>
          </w:p>
          <w:p w14:paraId="5CD6204D" w14:textId="77777777" w:rsidR="00147284" w:rsidRDefault="00E70A72" w:rsidP="00147284">
            <w:pPr>
              <w:spacing w:after="0"/>
              <w:rPr>
                <w:rFonts w:ascii="Calibri" w:eastAsia="Yu Mincho" w:hAnsi="Calibri" w:cs="Times New Roman"/>
                <w:b/>
                <w:u w:color="000000"/>
              </w:rPr>
            </w:pPr>
            <w:r w:rsidRPr="00B659E9">
              <w:rPr>
                <w:rFonts w:ascii="Calibri" w:eastAsia="Yu Mincho" w:hAnsi="Calibri" w:cs="Times New Roman"/>
                <w:b/>
                <w:u w:color="000000"/>
              </w:rPr>
              <w:t>E</w:t>
            </w:r>
            <w:r w:rsidR="00147284">
              <w:rPr>
                <w:rFonts w:ascii="Calibri" w:eastAsia="Yu Mincho" w:hAnsi="Calibri" w:cs="Times New Roman"/>
                <w:b/>
                <w:u w:color="000000"/>
              </w:rPr>
              <w:t>valuating</w:t>
            </w:r>
          </w:p>
          <w:p w14:paraId="686B697A" w14:textId="1F9276D2" w:rsidR="00E70A72" w:rsidRPr="00B659E9" w:rsidRDefault="00E70A72" w:rsidP="001626F6">
            <w:pPr>
              <w:rPr>
                <w:rFonts w:ascii="Calibri" w:eastAsia="Yu Mincho" w:hAnsi="Calibri" w:cs="Times New Roman"/>
                <w:u w:color="000000"/>
              </w:rPr>
            </w:pPr>
            <w:r w:rsidRPr="00B659E9">
              <w:rPr>
                <w:rFonts w:ascii="Calibri" w:eastAsia="Yu Mincho" w:hAnsi="Calibri" w:cs="Times New Roman"/>
                <w:u w:color="000000"/>
              </w:rPr>
              <w:t xml:space="preserve">Draw conclusions and give explanations based on the information and/or data displayed in texts, tables, graphs and maps </w:t>
            </w:r>
          </w:p>
        </w:tc>
        <w:tc>
          <w:tcPr>
            <w:tcW w:w="4762" w:type="dxa"/>
          </w:tcPr>
          <w:p w14:paraId="7BBA498E" w14:textId="77777777" w:rsidR="00E70A72" w:rsidRPr="00B659E9" w:rsidRDefault="00E70A72" w:rsidP="0070755A">
            <w:pPr>
              <w:spacing w:after="0"/>
              <w:cnfStyle w:val="000000000000" w:firstRow="0" w:lastRow="0" w:firstColumn="0" w:lastColumn="0" w:oddVBand="0" w:evenVBand="0" w:oddHBand="0" w:evenHBand="0" w:firstRowFirstColumn="0" w:firstRowLastColumn="0" w:lastRowFirstColumn="0" w:lastRowLastColumn="0"/>
              <w:rPr>
                <w:rFonts w:ascii="Calibri" w:eastAsia="Yu Mincho" w:hAnsi="Calibri" w:cs="Calibri"/>
                <w:b/>
                <w:color w:val="000000"/>
              </w:rPr>
            </w:pPr>
            <w:r w:rsidRPr="00B659E9">
              <w:rPr>
                <w:rFonts w:ascii="Calibri" w:eastAsia="Yu Mincho" w:hAnsi="Calibri" w:cs="Calibri"/>
                <w:b/>
                <w:color w:val="000000"/>
              </w:rPr>
              <w:t>Key concept</w:t>
            </w:r>
          </w:p>
          <w:p w14:paraId="6A0DF769" w14:textId="3E7792D0" w:rsidR="0070755A" w:rsidRDefault="0070755A" w:rsidP="0070755A">
            <w:pPr>
              <w:cnfStyle w:val="000000000000" w:firstRow="0" w:lastRow="0" w:firstColumn="0" w:lastColumn="0" w:oddVBand="0" w:evenVBand="0" w:oddHBand="0" w:evenHBand="0" w:firstRowFirstColumn="0" w:firstRowLastColumn="0" w:lastRowFirstColumn="0" w:lastRowLastColumn="0"/>
            </w:pPr>
            <w:r>
              <w:t>Justice</w:t>
            </w:r>
          </w:p>
          <w:p w14:paraId="2F03EDB8" w14:textId="3B3E8F58" w:rsidR="00E70A72" w:rsidRPr="0070755A" w:rsidRDefault="00E70A72" w:rsidP="0070755A">
            <w:pPr>
              <w:spacing w:after="0"/>
              <w:cnfStyle w:val="000000000000" w:firstRow="0" w:lastRow="0" w:firstColumn="0" w:lastColumn="0" w:oddVBand="0" w:evenVBand="0" w:oddHBand="0" w:evenHBand="0" w:firstRowFirstColumn="0" w:firstRowLastColumn="0" w:lastRowFirstColumn="0" w:lastRowLastColumn="0"/>
              <w:rPr>
                <w:b/>
                <w:bCs/>
              </w:rPr>
            </w:pPr>
            <w:r w:rsidRPr="0070755A">
              <w:rPr>
                <w:b/>
                <w:bCs/>
              </w:rPr>
              <w:t>Teaching points</w:t>
            </w:r>
          </w:p>
          <w:p w14:paraId="44C36DA1" w14:textId="77777777" w:rsidR="00E70A72" w:rsidRPr="00B659E9" w:rsidRDefault="00E70A72" w:rsidP="009F0211">
            <w:pPr>
              <w:pStyle w:val="ListParagraph"/>
              <w:numPr>
                <w:ilvl w:val="0"/>
                <w:numId w:val="26"/>
              </w:numPr>
              <w:cnfStyle w:val="000000000000" w:firstRow="0" w:lastRow="0" w:firstColumn="0" w:lastColumn="0" w:oddVBand="0" w:evenVBand="0" w:oddHBand="0" w:evenHBand="0" w:firstRowFirstColumn="0" w:firstRowLastColumn="0" w:lastRowFirstColumn="0" w:lastRowLastColumn="0"/>
            </w:pPr>
            <w:r w:rsidRPr="00B659E9">
              <w:t>Rules are a part of our everyday life</w:t>
            </w:r>
          </w:p>
          <w:p w14:paraId="1851A5C3" w14:textId="77777777" w:rsidR="00E70A72" w:rsidRPr="00B659E9" w:rsidRDefault="00E70A72" w:rsidP="009F0211">
            <w:pPr>
              <w:pStyle w:val="ListParagraph"/>
              <w:numPr>
                <w:ilvl w:val="0"/>
                <w:numId w:val="26"/>
              </w:numPr>
              <w:cnfStyle w:val="000000000000" w:firstRow="0" w:lastRow="0" w:firstColumn="0" w:lastColumn="0" w:oddVBand="0" w:evenVBand="0" w:oddHBand="0" w:evenHBand="0" w:firstRowFirstColumn="0" w:firstRowLastColumn="0" w:lastRowFirstColumn="0" w:lastRowLastColumn="0"/>
            </w:pPr>
            <w:r w:rsidRPr="00B659E9">
              <w:t>Rules are designed to keep us safe</w:t>
            </w:r>
          </w:p>
          <w:p w14:paraId="2EFBFEEE" w14:textId="325A69E0" w:rsidR="00E70A72" w:rsidRPr="0070755A" w:rsidRDefault="00E70A72" w:rsidP="009F0211">
            <w:pPr>
              <w:pStyle w:val="ListParagraph"/>
              <w:numPr>
                <w:ilvl w:val="0"/>
                <w:numId w:val="26"/>
              </w:numPr>
              <w:cnfStyle w:val="000000000000" w:firstRow="0" w:lastRow="0" w:firstColumn="0" w:lastColumn="0" w:oddVBand="0" w:evenVBand="0" w:oddHBand="0" w:evenHBand="0" w:firstRowFirstColumn="0" w:firstRowLastColumn="0" w:lastRowFirstColumn="0" w:lastRowLastColumn="0"/>
            </w:pPr>
            <w:r w:rsidRPr="00B659E9">
              <w:t>There are consequences if rules are not adhered to</w:t>
            </w:r>
          </w:p>
          <w:p w14:paraId="146FCE20" w14:textId="77777777" w:rsidR="00E70A72" w:rsidRPr="00B659E9" w:rsidRDefault="00E70A72" w:rsidP="0070755A">
            <w:pPr>
              <w:cnfStyle w:val="000000000000" w:firstRow="0" w:lastRow="0" w:firstColumn="0" w:lastColumn="0" w:oddVBand="0" w:evenVBand="0" w:oddHBand="0" w:evenHBand="0" w:firstRowFirstColumn="0" w:firstRowLastColumn="0" w:lastRowFirstColumn="0" w:lastRowLastColumn="0"/>
              <w:rPr>
                <w:rFonts w:ascii="Calibri" w:eastAsia="Yu Mincho" w:hAnsi="Calibri" w:cs="Times New Roman"/>
                <w:b/>
              </w:rPr>
            </w:pPr>
            <w:r w:rsidRPr="00B659E9">
              <w:rPr>
                <w:rFonts w:ascii="Calibri" w:eastAsia="Yu Mincho" w:hAnsi="Calibri" w:cs="Calibri"/>
                <w:b/>
                <w:color w:val="000000"/>
              </w:rPr>
              <w:t>F</w:t>
            </w:r>
            <w:r w:rsidRPr="00B659E9">
              <w:rPr>
                <w:rFonts w:ascii="Calibri" w:eastAsia="Yu Mincho" w:hAnsi="Calibri" w:cs="Times New Roman"/>
                <w:b/>
              </w:rPr>
              <w:t>ocus questions</w:t>
            </w:r>
          </w:p>
          <w:p w14:paraId="2043570D" w14:textId="77777777" w:rsidR="00E70A72" w:rsidRPr="00B659E9" w:rsidRDefault="00E70A72" w:rsidP="0070755A">
            <w:pPr>
              <w:spacing w:after="0"/>
              <w:cnfStyle w:val="000000000000" w:firstRow="0" w:lastRow="0" w:firstColumn="0" w:lastColumn="0" w:oddVBand="0" w:evenVBand="0" w:oddHBand="0" w:evenHBand="0" w:firstRowFirstColumn="0" w:firstRowLastColumn="0" w:lastRowFirstColumn="0" w:lastRowLastColumn="0"/>
              <w:rPr>
                <w:rFonts w:ascii="Calibri" w:eastAsia="Yu Mincho" w:hAnsi="Calibri" w:cs="Times New Roman"/>
                <w:b/>
              </w:rPr>
            </w:pPr>
            <w:r w:rsidRPr="00B659E9">
              <w:rPr>
                <w:rFonts w:ascii="Calibri" w:eastAsia="Yu Mincho" w:hAnsi="Calibri" w:cs="Times New Roman"/>
                <w:b/>
              </w:rPr>
              <w:t>Learning experience 1</w:t>
            </w:r>
          </w:p>
          <w:p w14:paraId="3166723A" w14:textId="77777777" w:rsidR="00D207DD" w:rsidRDefault="00E70A72" w:rsidP="009F0211">
            <w:pPr>
              <w:pStyle w:val="ListParagraph"/>
              <w:numPr>
                <w:ilvl w:val="0"/>
                <w:numId w:val="26"/>
              </w:numPr>
              <w:cnfStyle w:val="000000000000" w:firstRow="0" w:lastRow="0" w:firstColumn="0" w:lastColumn="0" w:oddVBand="0" w:evenVBand="0" w:oddHBand="0" w:evenHBand="0" w:firstRowFirstColumn="0" w:firstRowLastColumn="0" w:lastRowFirstColumn="0" w:lastRowLastColumn="0"/>
            </w:pPr>
            <w:r w:rsidRPr="00E70A72">
              <w:t>What is a rule?</w:t>
            </w:r>
          </w:p>
          <w:p w14:paraId="14135173" w14:textId="6902F463" w:rsidR="00E70A72" w:rsidRPr="00E70A72" w:rsidRDefault="00E70A72" w:rsidP="009F0211">
            <w:pPr>
              <w:pStyle w:val="ListParagraph"/>
              <w:numPr>
                <w:ilvl w:val="0"/>
                <w:numId w:val="26"/>
              </w:numPr>
              <w:cnfStyle w:val="000000000000" w:firstRow="0" w:lastRow="0" w:firstColumn="0" w:lastColumn="0" w:oddVBand="0" w:evenVBand="0" w:oddHBand="0" w:evenHBand="0" w:firstRowFirstColumn="0" w:firstRowLastColumn="0" w:lastRowFirstColumn="0" w:lastRowLastColumn="0"/>
            </w:pPr>
            <w:r w:rsidRPr="00E70A72">
              <w:t>Why do we have rules?</w:t>
            </w:r>
          </w:p>
          <w:p w14:paraId="44285A61" w14:textId="77777777" w:rsidR="00E70A72" w:rsidRPr="00B659E9" w:rsidRDefault="00E70A72" w:rsidP="009F0211">
            <w:pPr>
              <w:pStyle w:val="ListParagraph"/>
              <w:numPr>
                <w:ilvl w:val="0"/>
                <w:numId w:val="26"/>
              </w:numPr>
              <w:cnfStyle w:val="000000000000" w:firstRow="0" w:lastRow="0" w:firstColumn="0" w:lastColumn="0" w:oddVBand="0" w:evenVBand="0" w:oddHBand="0" w:evenHBand="0" w:firstRowFirstColumn="0" w:firstRowLastColumn="0" w:lastRowFirstColumn="0" w:lastRowLastColumn="0"/>
            </w:pPr>
            <w:r w:rsidRPr="00B659E9">
              <w:t>Who makes rules?</w:t>
            </w:r>
          </w:p>
          <w:p w14:paraId="7A3FA1A4" w14:textId="21C8F8F7" w:rsidR="00E70A72" w:rsidRPr="0070755A" w:rsidRDefault="00E70A72" w:rsidP="009F0211">
            <w:pPr>
              <w:pStyle w:val="ListParagraph"/>
              <w:numPr>
                <w:ilvl w:val="0"/>
                <w:numId w:val="26"/>
              </w:numPr>
              <w:cnfStyle w:val="000000000000" w:firstRow="0" w:lastRow="0" w:firstColumn="0" w:lastColumn="0" w:oddVBand="0" w:evenVBand="0" w:oddHBand="0" w:evenHBand="0" w:firstRowFirstColumn="0" w:firstRowLastColumn="0" w:lastRowFirstColumn="0" w:lastRowLastColumn="0"/>
            </w:pPr>
            <w:r w:rsidRPr="00B659E9">
              <w:t xml:space="preserve">What does the term </w:t>
            </w:r>
            <w:r w:rsidR="00802CDD">
              <w:t>‘</w:t>
            </w:r>
            <w:r w:rsidRPr="00B659E9">
              <w:t>consequence</w:t>
            </w:r>
            <w:r w:rsidR="00802CDD">
              <w:t>’</w:t>
            </w:r>
            <w:r w:rsidRPr="00B659E9">
              <w:t xml:space="preserve"> mean?</w:t>
            </w:r>
          </w:p>
          <w:p w14:paraId="7628FBCC" w14:textId="77777777" w:rsidR="00E70A72" w:rsidRPr="00B659E9" w:rsidRDefault="00E70A72" w:rsidP="0070755A">
            <w:pPr>
              <w:spacing w:after="0"/>
              <w:cnfStyle w:val="000000000000" w:firstRow="0" w:lastRow="0" w:firstColumn="0" w:lastColumn="0" w:oddVBand="0" w:evenVBand="0" w:oddHBand="0" w:evenHBand="0" w:firstRowFirstColumn="0" w:firstRowLastColumn="0" w:lastRowFirstColumn="0" w:lastRowLastColumn="0"/>
              <w:rPr>
                <w:rFonts w:ascii="Calibri" w:eastAsia="Yu Mincho" w:hAnsi="Calibri" w:cs="Times New Roman"/>
                <w:b/>
              </w:rPr>
            </w:pPr>
            <w:r w:rsidRPr="00B659E9">
              <w:rPr>
                <w:rFonts w:ascii="Calibri" w:eastAsia="Yu Mincho" w:hAnsi="Calibri" w:cs="Times New Roman"/>
                <w:b/>
              </w:rPr>
              <w:t>Learning experience 2</w:t>
            </w:r>
          </w:p>
          <w:p w14:paraId="1D50BE9E" w14:textId="77777777" w:rsidR="00E70A72" w:rsidRPr="00B659E9" w:rsidRDefault="00E70A72" w:rsidP="009F0211">
            <w:pPr>
              <w:pStyle w:val="ListParagraph"/>
              <w:numPr>
                <w:ilvl w:val="0"/>
                <w:numId w:val="26"/>
              </w:numPr>
              <w:cnfStyle w:val="000000000000" w:firstRow="0" w:lastRow="0" w:firstColumn="0" w:lastColumn="0" w:oddVBand="0" w:evenVBand="0" w:oddHBand="0" w:evenHBand="0" w:firstRowFirstColumn="0" w:firstRowLastColumn="0" w:lastRowFirstColumn="0" w:lastRowLastColumn="0"/>
            </w:pPr>
            <w:r w:rsidRPr="00B659E9">
              <w:t>What would life be like if there were no rules?</w:t>
            </w:r>
          </w:p>
          <w:p w14:paraId="41C0607E" w14:textId="7E78E6D1" w:rsidR="00E70A72" w:rsidRPr="0070755A" w:rsidRDefault="00E70A72" w:rsidP="009F0211">
            <w:pPr>
              <w:pStyle w:val="ListParagraph"/>
              <w:numPr>
                <w:ilvl w:val="0"/>
                <w:numId w:val="26"/>
              </w:numPr>
              <w:cnfStyle w:val="000000000000" w:firstRow="0" w:lastRow="0" w:firstColumn="0" w:lastColumn="0" w:oddVBand="0" w:evenVBand="0" w:oddHBand="0" w:evenHBand="0" w:firstRowFirstColumn="0" w:firstRowLastColumn="0" w:lastRowFirstColumn="0" w:lastRowLastColumn="0"/>
            </w:pPr>
            <w:r w:rsidRPr="00B659E9">
              <w:t>Why do adults make most of the rules?</w:t>
            </w:r>
          </w:p>
          <w:p w14:paraId="0C42A4C2" w14:textId="77777777" w:rsidR="00E70A72" w:rsidRPr="0070755A" w:rsidRDefault="00E70A72" w:rsidP="00C00372">
            <w:pPr>
              <w:spacing w:after="0"/>
              <w:cnfStyle w:val="000000000000" w:firstRow="0" w:lastRow="0" w:firstColumn="0" w:lastColumn="0" w:oddVBand="0" w:evenVBand="0" w:oddHBand="0" w:evenHBand="0" w:firstRowFirstColumn="0" w:firstRowLastColumn="0" w:lastRowFirstColumn="0" w:lastRowLastColumn="0"/>
              <w:rPr>
                <w:b/>
                <w:bCs/>
              </w:rPr>
            </w:pPr>
            <w:r w:rsidRPr="0070755A">
              <w:rPr>
                <w:b/>
                <w:bCs/>
              </w:rPr>
              <w:t>Support notes</w:t>
            </w:r>
          </w:p>
          <w:p w14:paraId="070AA3F0" w14:textId="7FF58337" w:rsidR="001A2B7D" w:rsidRPr="00B659E9" w:rsidRDefault="00E70A72" w:rsidP="00C00372">
            <w:pPr>
              <w:cnfStyle w:val="000000000000" w:firstRow="0" w:lastRow="0" w:firstColumn="0" w:lastColumn="0" w:oddVBand="0" w:evenVBand="0" w:oddHBand="0" w:evenHBand="0" w:firstRowFirstColumn="0" w:firstRowLastColumn="0" w:lastRowFirstColumn="0" w:lastRowLastColumn="0"/>
            </w:pPr>
            <w:r w:rsidRPr="00B659E9">
              <w:t>Teachers</w:t>
            </w:r>
            <w:r w:rsidR="00F67D6F">
              <w:t xml:space="preserve"> should</w:t>
            </w:r>
            <w:r w:rsidRPr="00B659E9">
              <w:t xml:space="preserve"> choose a rule that is not based on culture, gender or race.</w:t>
            </w:r>
          </w:p>
          <w:p w14:paraId="121B07C4" w14:textId="1B225E2F" w:rsidR="00E70A72" w:rsidRPr="00C00372" w:rsidRDefault="00E70A72" w:rsidP="00C00372">
            <w:pPr>
              <w:cnfStyle w:val="000000000000" w:firstRow="0" w:lastRow="0" w:firstColumn="0" w:lastColumn="0" w:oddVBand="0" w:evenVBand="0" w:oddHBand="0" w:evenHBand="0" w:firstRowFirstColumn="0" w:firstRowLastColumn="0" w:lastRowFirstColumn="0" w:lastRowLastColumn="0"/>
              <w:rPr>
                <w:b/>
                <w:bCs/>
              </w:rPr>
            </w:pPr>
            <w:r w:rsidRPr="00B659E9">
              <w:t>The questions provided in</w:t>
            </w:r>
            <w:r w:rsidR="009B128A">
              <w:t xml:space="preserve"> </w:t>
            </w:r>
            <w:r w:rsidR="009050B4" w:rsidRPr="00C00372">
              <w:t>Rules | Boss for a Week</w:t>
            </w:r>
            <w:r w:rsidR="009B128A">
              <w:t xml:space="preserve"> (Appendix A)</w:t>
            </w:r>
            <w:r w:rsidR="009050B4">
              <w:rPr>
                <w:b/>
                <w:bCs/>
              </w:rPr>
              <w:t xml:space="preserve"> </w:t>
            </w:r>
            <w:r w:rsidRPr="00B659E9">
              <w:t xml:space="preserve">are not exhaustive. Additional or </w:t>
            </w:r>
            <w:r w:rsidRPr="00B659E9">
              <w:lastRenderedPageBreak/>
              <w:t>alternative questions may be developed to guide student inquiry.</w:t>
            </w:r>
          </w:p>
          <w:p w14:paraId="32059DD4" w14:textId="77777777" w:rsidR="00E70A72" w:rsidRPr="00B659E9" w:rsidRDefault="00E70A72" w:rsidP="0070755A">
            <w:pPr>
              <w:spacing w:after="0"/>
              <w:cnfStyle w:val="000000000000" w:firstRow="0" w:lastRow="0" w:firstColumn="0" w:lastColumn="0" w:oddVBand="0" w:evenVBand="0" w:oddHBand="0" w:evenHBand="0" w:firstRowFirstColumn="0" w:firstRowLastColumn="0" w:lastRowFirstColumn="0" w:lastRowLastColumn="0"/>
              <w:rPr>
                <w:rFonts w:ascii="Calibri" w:eastAsia="Yu Mincho" w:hAnsi="Calibri" w:cs="Calibri"/>
                <w:b/>
                <w:color w:val="000000"/>
              </w:rPr>
            </w:pPr>
            <w:r w:rsidRPr="00B659E9">
              <w:rPr>
                <w:rFonts w:ascii="Calibri" w:eastAsia="Yu Mincho" w:hAnsi="Calibri" w:cs="Calibri"/>
                <w:b/>
                <w:color w:val="000000"/>
              </w:rPr>
              <w:t>Suggested assessment point</w:t>
            </w:r>
          </w:p>
          <w:p w14:paraId="1C84ADA0" w14:textId="3351BB96" w:rsidR="00E70A72" w:rsidRPr="00C00372" w:rsidRDefault="00E70A72" w:rsidP="00C00372">
            <w:pPr>
              <w:cnfStyle w:val="000000000000" w:firstRow="0" w:lastRow="0" w:firstColumn="0" w:lastColumn="0" w:oddVBand="0" w:evenVBand="0" w:oddHBand="0" w:evenHBand="0" w:firstRowFirstColumn="0" w:firstRowLastColumn="0" w:lastRowFirstColumn="0" w:lastRowLastColumn="0"/>
              <w:rPr>
                <w:rFonts w:ascii="Calibri" w:eastAsia="Yu Mincho" w:hAnsi="Calibri" w:cs="Calibri"/>
                <w:color w:val="000000"/>
              </w:rPr>
            </w:pPr>
            <w:r w:rsidRPr="00C00372">
              <w:rPr>
                <w:rFonts w:ascii="Calibri" w:eastAsia="Yu Mincho" w:hAnsi="Calibri" w:cs="Calibri"/>
                <w:color w:val="000000"/>
              </w:rPr>
              <w:t>The sticky notes from Learning experience 1 may be used as a formative assessment to determine the students’ ability to recognise the need for a rule and the consequence if the rule is not</w:t>
            </w:r>
            <w:r w:rsidR="003E07F4">
              <w:rPr>
                <w:rFonts w:ascii="Calibri" w:eastAsia="Yu Mincho" w:hAnsi="Calibri" w:cs="Calibri"/>
                <w:color w:val="000000"/>
              </w:rPr>
              <w:t> </w:t>
            </w:r>
            <w:r w:rsidRPr="00C00372">
              <w:rPr>
                <w:rFonts w:ascii="Calibri" w:eastAsia="Yu Mincho" w:hAnsi="Calibri" w:cs="Calibri"/>
                <w:color w:val="000000"/>
              </w:rPr>
              <w:t>followed.</w:t>
            </w:r>
          </w:p>
        </w:tc>
        <w:tc>
          <w:tcPr>
            <w:tcW w:w="5102" w:type="dxa"/>
          </w:tcPr>
          <w:p w14:paraId="2905A446" w14:textId="77777777" w:rsidR="00E70A72" w:rsidRPr="0070755A" w:rsidRDefault="00E70A72" w:rsidP="00DC7D6A">
            <w:pPr>
              <w:spacing w:after="0"/>
              <w:cnfStyle w:val="000000000000" w:firstRow="0" w:lastRow="0" w:firstColumn="0" w:lastColumn="0" w:oddVBand="0" w:evenVBand="0" w:oddHBand="0" w:evenHBand="0" w:firstRowFirstColumn="0" w:firstRowLastColumn="0" w:lastRowFirstColumn="0" w:lastRowLastColumn="0"/>
              <w:rPr>
                <w:b/>
                <w:bCs/>
              </w:rPr>
            </w:pPr>
            <w:r w:rsidRPr="0070755A">
              <w:rPr>
                <w:b/>
                <w:bCs/>
              </w:rPr>
              <w:lastRenderedPageBreak/>
              <w:t>Learning experience 1</w:t>
            </w:r>
          </w:p>
          <w:p w14:paraId="235CBA7E" w14:textId="1083E740" w:rsidR="00E70A72" w:rsidRPr="00B659E9" w:rsidRDefault="00E70A72" w:rsidP="00C8032A">
            <w:pPr>
              <w:spacing w:after="0"/>
              <w:cnfStyle w:val="000000000000" w:firstRow="0" w:lastRow="0" w:firstColumn="0" w:lastColumn="0" w:oddVBand="0" w:evenVBand="0" w:oddHBand="0" w:evenHBand="0" w:firstRowFirstColumn="0" w:firstRowLastColumn="0" w:lastRowFirstColumn="0" w:lastRowLastColumn="0"/>
            </w:pPr>
            <w:r w:rsidRPr="00B659E9">
              <w:t>Introduce a new class rule that will be controversial for students e.g. only students wearing black shoes may sit on a chair.</w:t>
            </w:r>
          </w:p>
          <w:p w14:paraId="376B3CE8" w14:textId="77777777" w:rsidR="00E70A72" w:rsidRPr="00B659E9" w:rsidRDefault="00E70A72" w:rsidP="0070755A">
            <w:pPr>
              <w:spacing w:after="0"/>
              <w:cnfStyle w:val="000000000000" w:firstRow="0" w:lastRow="0" w:firstColumn="0" w:lastColumn="0" w:oddVBand="0" w:evenVBand="0" w:oddHBand="0" w:evenHBand="0" w:firstRowFirstColumn="0" w:firstRowLastColumn="0" w:lastRowFirstColumn="0" w:lastRowLastColumn="0"/>
            </w:pPr>
            <w:r w:rsidRPr="00B659E9">
              <w:t>Using a think-pair-share strategy or similar, students engage in a peer discussion to consider:</w:t>
            </w:r>
          </w:p>
          <w:p w14:paraId="280C4E8C" w14:textId="77777777" w:rsidR="00E70A72" w:rsidRPr="00B659E9" w:rsidRDefault="00E70A72" w:rsidP="009F0211">
            <w:pPr>
              <w:pStyle w:val="ListParagraph"/>
              <w:numPr>
                <w:ilvl w:val="0"/>
                <w:numId w:val="26"/>
              </w:numPr>
              <w:cnfStyle w:val="000000000000" w:firstRow="0" w:lastRow="0" w:firstColumn="0" w:lastColumn="0" w:oddVBand="0" w:evenVBand="0" w:oddHBand="0" w:evenHBand="0" w:firstRowFirstColumn="0" w:firstRowLastColumn="0" w:lastRowFirstColumn="0" w:lastRowLastColumn="0"/>
            </w:pPr>
            <w:r w:rsidRPr="00B659E9">
              <w:t>Is this a fair rule?</w:t>
            </w:r>
          </w:p>
          <w:p w14:paraId="7B2E2886" w14:textId="77777777" w:rsidR="00E70A72" w:rsidRPr="00B659E9" w:rsidRDefault="00E70A72" w:rsidP="009F0211">
            <w:pPr>
              <w:pStyle w:val="ListParagraph"/>
              <w:numPr>
                <w:ilvl w:val="0"/>
                <w:numId w:val="26"/>
              </w:numPr>
              <w:cnfStyle w:val="000000000000" w:firstRow="0" w:lastRow="0" w:firstColumn="0" w:lastColumn="0" w:oddVBand="0" w:evenVBand="0" w:oddHBand="0" w:evenHBand="0" w:firstRowFirstColumn="0" w:firstRowLastColumn="0" w:lastRowFirstColumn="0" w:lastRowLastColumn="0"/>
            </w:pPr>
            <w:r w:rsidRPr="00B659E9">
              <w:t>Why/why not?</w:t>
            </w:r>
          </w:p>
          <w:p w14:paraId="34D58A73" w14:textId="77777777" w:rsidR="00E70A72" w:rsidRPr="00B659E9" w:rsidRDefault="00E70A72" w:rsidP="009F0211">
            <w:pPr>
              <w:pStyle w:val="ListParagraph"/>
              <w:numPr>
                <w:ilvl w:val="0"/>
                <w:numId w:val="26"/>
              </w:numPr>
              <w:cnfStyle w:val="000000000000" w:firstRow="0" w:lastRow="0" w:firstColumn="0" w:lastColumn="0" w:oddVBand="0" w:evenVBand="0" w:oddHBand="0" w:evenHBand="0" w:firstRowFirstColumn="0" w:firstRowLastColumn="0" w:lastRowFirstColumn="0" w:lastRowLastColumn="0"/>
            </w:pPr>
            <w:r w:rsidRPr="00B659E9">
              <w:t>Where else do we have rules?</w:t>
            </w:r>
          </w:p>
          <w:p w14:paraId="7F2D3BA9" w14:textId="77777777" w:rsidR="00E70A72" w:rsidRPr="00B659E9" w:rsidRDefault="00E70A72" w:rsidP="0070755A">
            <w:pPr>
              <w:cnfStyle w:val="000000000000" w:firstRow="0" w:lastRow="0" w:firstColumn="0" w:lastColumn="0" w:oddVBand="0" w:evenVBand="0" w:oddHBand="0" w:evenHBand="0" w:firstRowFirstColumn="0" w:firstRowLastColumn="0" w:lastRowFirstColumn="0" w:lastRowLastColumn="0"/>
            </w:pPr>
            <w:r w:rsidRPr="00B659E9">
              <w:t>As a class, discuss and decide on a definition for what is meant by the term ‘rule’ in the context of this unit of work.</w:t>
            </w:r>
          </w:p>
          <w:p w14:paraId="0556B317" w14:textId="2BB4EA19" w:rsidR="00E70A72" w:rsidRPr="00B659E9" w:rsidRDefault="00E70A72" w:rsidP="0070755A">
            <w:pPr>
              <w:cnfStyle w:val="000000000000" w:firstRow="0" w:lastRow="0" w:firstColumn="0" w:lastColumn="0" w:oddVBand="0" w:evenVBand="0" w:oddHBand="0" w:evenHBand="0" w:firstRowFirstColumn="0" w:firstRowLastColumn="0" w:lastRowFirstColumn="0" w:lastRowLastColumn="0"/>
            </w:pPr>
            <w:r w:rsidRPr="00B659E9">
              <w:t>Complete a class brainstorm for rules students follow in their everyday life. Write the rules on strips of paper. Students categorise the rules based on where the rules are applied e.g. home, school, the community (</w:t>
            </w:r>
            <w:r w:rsidR="009050B4">
              <w:t>use</w:t>
            </w:r>
            <w:r w:rsidR="009B128A">
              <w:t xml:space="preserve"> the</w:t>
            </w:r>
            <w:r w:rsidR="009050B4">
              <w:t xml:space="preserve"> Rules </w:t>
            </w:r>
            <w:r w:rsidR="003F31CE">
              <w:t>g</w:t>
            </w:r>
            <w:r w:rsidR="009050B4">
              <w:t xml:space="preserve">raphic </w:t>
            </w:r>
            <w:r w:rsidR="003F31CE">
              <w:t>o</w:t>
            </w:r>
            <w:r w:rsidR="009050B4">
              <w:t xml:space="preserve">rganiser in </w:t>
            </w:r>
            <w:r w:rsidRPr="00B659E9">
              <w:t>Appendix A</w:t>
            </w:r>
            <w:r w:rsidR="009050B4">
              <w:t>)</w:t>
            </w:r>
            <w:r w:rsidR="00802CDD">
              <w:t>.</w:t>
            </w:r>
            <w:r w:rsidRPr="00B659E9">
              <w:t xml:space="preserve"> </w:t>
            </w:r>
          </w:p>
          <w:p w14:paraId="6A213406" w14:textId="77777777" w:rsidR="00E70A72" w:rsidRPr="00B659E9" w:rsidRDefault="00E70A72" w:rsidP="0070755A">
            <w:pPr>
              <w:spacing w:after="0"/>
              <w:cnfStyle w:val="000000000000" w:firstRow="0" w:lastRow="0" w:firstColumn="0" w:lastColumn="0" w:oddVBand="0" w:evenVBand="0" w:oddHBand="0" w:evenHBand="0" w:firstRowFirstColumn="0" w:firstRowLastColumn="0" w:lastRowFirstColumn="0" w:lastRowLastColumn="0"/>
              <w:rPr>
                <w:rFonts w:ascii="Calibri" w:eastAsia="Yu Mincho" w:hAnsi="Calibri" w:cs="Times New Roman"/>
              </w:rPr>
            </w:pPr>
            <w:r w:rsidRPr="00B659E9">
              <w:rPr>
                <w:rFonts w:ascii="Calibri" w:eastAsia="Yu Mincho" w:hAnsi="Calibri" w:cs="Times New Roman"/>
              </w:rPr>
              <w:t>Ask students to consider:</w:t>
            </w:r>
          </w:p>
          <w:p w14:paraId="16D5ACA3" w14:textId="77777777" w:rsidR="00E70A72" w:rsidRPr="00B659E9" w:rsidRDefault="00E70A72" w:rsidP="009F0211">
            <w:pPr>
              <w:pStyle w:val="ListParagraph"/>
              <w:numPr>
                <w:ilvl w:val="0"/>
                <w:numId w:val="26"/>
              </w:numPr>
              <w:cnfStyle w:val="000000000000" w:firstRow="0" w:lastRow="0" w:firstColumn="0" w:lastColumn="0" w:oddVBand="0" w:evenVBand="0" w:oddHBand="0" w:evenHBand="0" w:firstRowFirstColumn="0" w:firstRowLastColumn="0" w:lastRowFirstColumn="0" w:lastRowLastColumn="0"/>
            </w:pPr>
            <w:r w:rsidRPr="00B659E9">
              <w:t>Do some rules apply in more than one place?</w:t>
            </w:r>
          </w:p>
          <w:p w14:paraId="1E4CB69E" w14:textId="77777777" w:rsidR="00E70A72" w:rsidRPr="00B659E9" w:rsidRDefault="00E70A72" w:rsidP="009F0211">
            <w:pPr>
              <w:pStyle w:val="ListParagraph"/>
              <w:numPr>
                <w:ilvl w:val="0"/>
                <w:numId w:val="26"/>
              </w:numPr>
              <w:cnfStyle w:val="000000000000" w:firstRow="0" w:lastRow="0" w:firstColumn="0" w:lastColumn="0" w:oddVBand="0" w:evenVBand="0" w:oddHBand="0" w:evenHBand="0" w:firstRowFirstColumn="0" w:firstRowLastColumn="0" w:lastRowFirstColumn="0" w:lastRowLastColumn="0"/>
            </w:pPr>
            <w:r w:rsidRPr="00B659E9">
              <w:t>What is the purpose of rules?</w:t>
            </w:r>
          </w:p>
          <w:p w14:paraId="0006973B" w14:textId="77777777" w:rsidR="00E70A72" w:rsidRPr="00B659E9" w:rsidRDefault="00E70A72" w:rsidP="009F0211">
            <w:pPr>
              <w:pStyle w:val="ListParagraph"/>
              <w:numPr>
                <w:ilvl w:val="0"/>
                <w:numId w:val="26"/>
              </w:numPr>
              <w:cnfStyle w:val="000000000000" w:firstRow="0" w:lastRow="0" w:firstColumn="0" w:lastColumn="0" w:oddVBand="0" w:evenVBand="0" w:oddHBand="0" w:evenHBand="0" w:firstRowFirstColumn="0" w:firstRowLastColumn="0" w:lastRowFirstColumn="0" w:lastRowLastColumn="0"/>
            </w:pPr>
            <w:r w:rsidRPr="00B659E9">
              <w:t>What happens if we do not follow the rules?</w:t>
            </w:r>
          </w:p>
          <w:p w14:paraId="17E45F05" w14:textId="77777777" w:rsidR="00E70A72" w:rsidRPr="00B659E9" w:rsidRDefault="00E70A72" w:rsidP="0070755A">
            <w:pPr>
              <w:cnfStyle w:val="000000000000" w:firstRow="0" w:lastRow="0" w:firstColumn="0" w:lastColumn="0" w:oddVBand="0" w:evenVBand="0" w:oddHBand="0" w:evenHBand="0" w:firstRowFirstColumn="0" w:firstRowLastColumn="0" w:lastRowFirstColumn="0" w:lastRowLastColumn="0"/>
            </w:pPr>
            <w:r w:rsidRPr="00B659E9">
              <w:t xml:space="preserve">Provide students with a sticky note. Students select a rule from those provided, or another of their choice, </w:t>
            </w:r>
            <w:r w:rsidRPr="00B659E9">
              <w:lastRenderedPageBreak/>
              <w:t>to write on the sticky note. Students are asked to add why the rule is in place and what the consequence is if the rule is not followed.</w:t>
            </w:r>
          </w:p>
          <w:p w14:paraId="2F1DF938" w14:textId="79546D37" w:rsidR="00E70A72" w:rsidRPr="00B659E9" w:rsidRDefault="00DC7D6A" w:rsidP="00DC7D6A">
            <w:pPr>
              <w:spacing w:after="0"/>
              <w:cnfStyle w:val="000000000000" w:firstRow="0" w:lastRow="0" w:firstColumn="0" w:lastColumn="0" w:oddVBand="0" w:evenVBand="0" w:oddHBand="0" w:evenHBand="0" w:firstRowFirstColumn="0" w:firstRowLastColumn="0" w:lastRowFirstColumn="0" w:lastRowLastColumn="0"/>
              <w:rPr>
                <w:rFonts w:ascii="Calibri" w:eastAsia="Yu Mincho" w:hAnsi="Calibri" w:cs="Times New Roman"/>
                <w:b/>
              </w:rPr>
            </w:pPr>
            <w:r w:rsidRPr="00DC7D6A">
              <w:rPr>
                <w:rFonts w:ascii="Calibri" w:eastAsia="Yu Mincho" w:hAnsi="Calibri" w:cs="Times New Roman"/>
                <w:b/>
              </w:rPr>
              <w:t>Learning experience</w:t>
            </w:r>
            <w:r w:rsidR="00E70A72" w:rsidRPr="00B659E9">
              <w:rPr>
                <w:rFonts w:ascii="Calibri" w:eastAsia="Yu Mincho" w:hAnsi="Calibri" w:cs="Times New Roman"/>
                <w:b/>
              </w:rPr>
              <w:t xml:space="preserve"> 2</w:t>
            </w:r>
          </w:p>
          <w:p w14:paraId="5840C84F" w14:textId="45199656" w:rsidR="009050B4" w:rsidRDefault="00E70A72" w:rsidP="00C00372">
            <w:pPr>
              <w:spacing w:after="0"/>
              <w:cnfStyle w:val="000000000000" w:firstRow="0" w:lastRow="0" w:firstColumn="0" w:lastColumn="0" w:oddVBand="0" w:evenVBand="0" w:oddHBand="0" w:evenHBand="0" w:firstRowFirstColumn="0" w:firstRowLastColumn="0" w:lastRowFirstColumn="0" w:lastRowLastColumn="0"/>
              <w:rPr>
                <w:rFonts w:ascii="Calibri" w:eastAsia="Yu Mincho" w:hAnsi="Calibri" w:cs="Times New Roman"/>
              </w:rPr>
            </w:pPr>
            <w:r w:rsidRPr="00B659E9">
              <w:rPr>
                <w:rFonts w:ascii="Calibri" w:eastAsia="Yu Mincho" w:hAnsi="Calibri" w:cs="Times New Roman"/>
              </w:rPr>
              <w:t xml:space="preserve">Read a book involving rules, such as </w:t>
            </w:r>
            <w:r w:rsidRPr="00B659E9">
              <w:rPr>
                <w:rFonts w:ascii="Calibri" w:eastAsia="Yu Mincho" w:hAnsi="Calibri" w:cs="Times New Roman"/>
                <w:i/>
              </w:rPr>
              <w:t>Boss for a Week</w:t>
            </w:r>
            <w:r w:rsidRPr="00B659E9">
              <w:rPr>
                <w:rFonts w:ascii="Calibri" w:eastAsia="Yu Mincho" w:hAnsi="Calibri" w:cs="Times New Roman"/>
              </w:rPr>
              <w:t xml:space="preserve"> by Libby Handy</w:t>
            </w:r>
            <w:r w:rsidR="00255DA3">
              <w:rPr>
                <w:rFonts w:ascii="Calibri" w:eastAsia="Yu Mincho" w:hAnsi="Calibri" w:cs="Times New Roman"/>
              </w:rPr>
              <w:t>. A reading of the text is</w:t>
            </w:r>
            <w:r w:rsidR="009050B4">
              <w:rPr>
                <w:rFonts w:ascii="Calibri" w:eastAsia="Yu Mincho" w:hAnsi="Calibri" w:cs="Times New Roman"/>
              </w:rPr>
              <w:t xml:space="preserve"> available at:</w:t>
            </w:r>
          </w:p>
          <w:p w14:paraId="6846B8C6" w14:textId="440DFF5A" w:rsidR="00D8512E" w:rsidRPr="00C00372" w:rsidRDefault="00D8512E" w:rsidP="00D8512E">
            <w:pPr>
              <w:pStyle w:val="ListParagraph"/>
              <w:numPr>
                <w:ilvl w:val="0"/>
                <w:numId w:val="91"/>
              </w:numPr>
              <w:cnfStyle w:val="000000000000" w:firstRow="0" w:lastRow="0" w:firstColumn="0" w:lastColumn="0" w:oddVBand="0" w:evenVBand="0" w:oddHBand="0" w:evenHBand="0" w:firstRowFirstColumn="0" w:firstRowLastColumn="0" w:lastRowFirstColumn="0" w:lastRowLastColumn="0"/>
              <w:rPr>
                <w:rFonts w:ascii="Calibri" w:eastAsia="Yu Mincho" w:hAnsi="Calibri" w:cs="Times New Roman"/>
              </w:rPr>
            </w:pPr>
            <w:r>
              <w:rPr>
                <w:rFonts w:ascii="Calibri" w:eastAsia="Yu Mincho" w:hAnsi="Calibri" w:cs="Times New Roman"/>
              </w:rPr>
              <w:t xml:space="preserve">S. Wolfe </w:t>
            </w:r>
            <w:r w:rsidRPr="00D8512E">
              <w:rPr>
                <w:rFonts w:ascii="Calibri" w:eastAsia="Yu Mincho" w:hAnsi="Calibri" w:cs="Times New Roman"/>
              </w:rPr>
              <w:t xml:space="preserve">– </w:t>
            </w:r>
            <w:r>
              <w:rPr>
                <w:rFonts w:ascii="Calibri" w:eastAsia="Yu Mincho" w:hAnsi="Calibri" w:cs="Times New Roman"/>
              </w:rPr>
              <w:t>Boss for a Week</w:t>
            </w:r>
          </w:p>
          <w:p w14:paraId="7AEB4EE8" w14:textId="089C75D5" w:rsidR="00E70A72" w:rsidRPr="00C00372" w:rsidRDefault="00467A78" w:rsidP="00C00372">
            <w:pPr>
              <w:pStyle w:val="ListParagraph"/>
              <w:ind w:left="360"/>
              <w:cnfStyle w:val="000000000000" w:firstRow="0" w:lastRow="0" w:firstColumn="0" w:lastColumn="0" w:oddVBand="0" w:evenVBand="0" w:oddHBand="0" w:evenHBand="0" w:firstRowFirstColumn="0" w:firstRowLastColumn="0" w:lastRowFirstColumn="0" w:lastRowLastColumn="0"/>
              <w:rPr>
                <w:rFonts w:ascii="Calibri" w:eastAsia="Yu Mincho" w:hAnsi="Calibri" w:cs="Times New Roman"/>
              </w:rPr>
            </w:pPr>
            <w:hyperlink r:id="rId31" w:history="1">
              <w:r w:rsidRPr="005A3BA6">
                <w:rPr>
                  <w:rStyle w:val="Hyperlink"/>
                </w:rPr>
                <w:t>https://www.youtube.com/watch?​v=IO55R3S4Wvc</w:t>
              </w:r>
            </w:hyperlink>
            <w:r w:rsidR="00D8512E">
              <w:t>.</w:t>
            </w:r>
          </w:p>
          <w:p w14:paraId="303F0594" w14:textId="51FDC134" w:rsidR="00E70A72" w:rsidRPr="00B659E9" w:rsidRDefault="00E70A72" w:rsidP="0070755A">
            <w:pPr>
              <w:cnfStyle w:val="000000000000" w:firstRow="0" w:lastRow="0" w:firstColumn="0" w:lastColumn="0" w:oddVBand="0" w:evenVBand="0" w:oddHBand="0" w:evenHBand="0" w:firstRowFirstColumn="0" w:firstRowLastColumn="0" w:lastRowFirstColumn="0" w:lastRowLastColumn="0"/>
              <w:rPr>
                <w:rFonts w:ascii="Calibri" w:eastAsia="Yu Mincho" w:hAnsi="Calibri" w:cs="Times New Roman"/>
              </w:rPr>
            </w:pPr>
            <w:r w:rsidRPr="00B659E9">
              <w:rPr>
                <w:rFonts w:ascii="Calibri" w:eastAsia="Yu Mincho" w:hAnsi="Calibri" w:cs="Times New Roman"/>
              </w:rPr>
              <w:t>Place students in co</w:t>
            </w:r>
            <w:r w:rsidR="00697129">
              <w:rPr>
                <w:rFonts w:ascii="Calibri" w:eastAsia="Yu Mincho" w:hAnsi="Calibri" w:cs="Times New Roman"/>
              </w:rPr>
              <w:t>llaborative</w:t>
            </w:r>
            <w:r w:rsidRPr="00B659E9">
              <w:rPr>
                <w:rFonts w:ascii="Calibri" w:eastAsia="Yu Mincho" w:hAnsi="Calibri" w:cs="Times New Roman"/>
              </w:rPr>
              <w:t xml:space="preserve"> learning groups. Students discuss the ideas and questions provided</w:t>
            </w:r>
            <w:r w:rsidR="009050B4">
              <w:rPr>
                <w:rFonts w:ascii="Calibri" w:eastAsia="Yu Mincho" w:hAnsi="Calibri" w:cs="Times New Roman"/>
              </w:rPr>
              <w:t xml:space="preserve"> in Appendix A</w:t>
            </w:r>
            <w:r w:rsidRPr="00B659E9">
              <w:rPr>
                <w:rFonts w:ascii="Calibri" w:eastAsia="Yu Mincho" w:hAnsi="Calibri" w:cs="Times New Roman"/>
              </w:rPr>
              <w:t xml:space="preserve"> and record their responses on large pieces of paper.</w:t>
            </w:r>
          </w:p>
          <w:p w14:paraId="7CC5DCCC" w14:textId="77777777" w:rsidR="00E70A72" w:rsidRPr="00B659E9" w:rsidRDefault="00E70A72" w:rsidP="0070755A">
            <w:pPr>
              <w:cnfStyle w:val="000000000000" w:firstRow="0" w:lastRow="0" w:firstColumn="0" w:lastColumn="0" w:oddVBand="0" w:evenVBand="0" w:oddHBand="0" w:evenHBand="0" w:firstRowFirstColumn="0" w:firstRowLastColumn="0" w:lastRowFirstColumn="0" w:lastRowLastColumn="0"/>
              <w:rPr>
                <w:rFonts w:ascii="Calibri" w:eastAsia="Yu Mincho" w:hAnsi="Calibri" w:cs="Times New Roman"/>
              </w:rPr>
            </w:pPr>
            <w:r w:rsidRPr="00B659E9">
              <w:rPr>
                <w:rFonts w:ascii="Calibri" w:eastAsia="Yu Mincho" w:hAnsi="Calibri" w:cs="Times New Roman"/>
              </w:rPr>
              <w:t>Students engage in a peer reflection exercise, such as a gallery walk, to provide additional information and/or feedback on each group’s work.</w:t>
            </w:r>
          </w:p>
          <w:p w14:paraId="4DB47CBD" w14:textId="77777777" w:rsidR="00E70A72" w:rsidRPr="00B659E9" w:rsidRDefault="00E70A72" w:rsidP="0070755A">
            <w:pPr>
              <w:cnfStyle w:val="000000000000" w:firstRow="0" w:lastRow="0" w:firstColumn="0" w:lastColumn="0" w:oddVBand="0" w:evenVBand="0" w:oddHBand="0" w:evenHBand="0" w:firstRowFirstColumn="0" w:firstRowLastColumn="0" w:lastRowFirstColumn="0" w:lastRowLastColumn="0"/>
              <w:rPr>
                <w:rFonts w:ascii="Calibri" w:eastAsia="Yu Mincho" w:hAnsi="Calibri" w:cs="Times New Roman"/>
              </w:rPr>
            </w:pPr>
            <w:r w:rsidRPr="00B659E9">
              <w:rPr>
                <w:rFonts w:ascii="Calibri" w:eastAsia="Yu Mincho" w:hAnsi="Calibri" w:cs="Times New Roman"/>
              </w:rPr>
              <w:t>Conduct a plenary session to discuss the ideas from the activity.</w:t>
            </w:r>
          </w:p>
        </w:tc>
      </w:tr>
      <w:bookmarkEnd w:id="43"/>
    </w:tbl>
    <w:p w14:paraId="0F01B3C0" w14:textId="77777777" w:rsidR="004236EC" w:rsidRDefault="004236EC" w:rsidP="004236EC">
      <w:pPr>
        <w:rPr>
          <w:lang w:eastAsia="ja-JP"/>
        </w:rPr>
      </w:pPr>
      <w:r>
        <w:lastRenderedPageBreak/>
        <w:br w:type="page"/>
      </w:r>
    </w:p>
    <w:p w14:paraId="15800BB0" w14:textId="33539FDC" w:rsidR="004236EC" w:rsidRDefault="004236EC" w:rsidP="004236EC">
      <w:pPr>
        <w:pStyle w:val="SCSAP-10AssessmentHeading2nospacenoborder"/>
      </w:pPr>
      <w:r>
        <w:lastRenderedPageBreak/>
        <w:t>Term 1 Week 2</w:t>
      </w:r>
    </w:p>
    <w:tbl>
      <w:tblPr>
        <w:tblStyle w:val="SCSAExemplartable"/>
        <w:tblW w:w="4628" w:type="pct"/>
        <w:tblLayout w:type="fixed"/>
        <w:tblLook w:val="04A0" w:firstRow="1" w:lastRow="0" w:firstColumn="1" w:lastColumn="0" w:noHBand="0" w:noVBand="1"/>
      </w:tblPr>
      <w:tblGrid>
        <w:gridCol w:w="4137"/>
        <w:gridCol w:w="4762"/>
        <w:gridCol w:w="5102"/>
      </w:tblGrid>
      <w:tr w:rsidR="00E70A72" w:rsidRPr="00B659E9" w14:paraId="5D3ADCF9" w14:textId="77777777" w:rsidTr="00561E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8" w:type="dxa"/>
          </w:tcPr>
          <w:p w14:paraId="28B71ED2" w14:textId="347C9E0B" w:rsidR="00E70A72" w:rsidRPr="00B659E9" w:rsidRDefault="00E70A72" w:rsidP="0070755A">
            <w:pPr>
              <w:rPr>
                <w:b w:val="0"/>
              </w:rPr>
            </w:pPr>
            <w:bookmarkStart w:id="44" w:name="_Hlk196809765"/>
            <w:r w:rsidRPr="00B659E9">
              <w:t xml:space="preserve">Western Australian </w:t>
            </w:r>
            <w:r w:rsidR="003E07F4">
              <w:t>C</w:t>
            </w:r>
            <w:r w:rsidRPr="00B659E9">
              <w:t>urriculum content</w:t>
            </w:r>
          </w:p>
        </w:tc>
        <w:tc>
          <w:tcPr>
            <w:tcW w:w="4762" w:type="dxa"/>
          </w:tcPr>
          <w:p w14:paraId="14262FC7" w14:textId="77777777" w:rsidR="00E70A72" w:rsidRPr="00B659E9" w:rsidRDefault="00E70A72" w:rsidP="0070755A">
            <w:pPr>
              <w:cnfStyle w:val="100000000000" w:firstRow="1" w:lastRow="0" w:firstColumn="0" w:lastColumn="0" w:oddVBand="0" w:evenVBand="0" w:oddHBand="0" w:evenHBand="0" w:firstRowFirstColumn="0" w:firstRowLastColumn="0" w:lastRowFirstColumn="0" w:lastRowLastColumn="0"/>
              <w:rPr>
                <w:b w:val="0"/>
              </w:rPr>
            </w:pPr>
            <w:r w:rsidRPr="00B659E9">
              <w:t>Teaching and learning intentions</w:t>
            </w:r>
          </w:p>
        </w:tc>
        <w:tc>
          <w:tcPr>
            <w:tcW w:w="5102" w:type="dxa"/>
          </w:tcPr>
          <w:p w14:paraId="18039A15" w14:textId="77777777" w:rsidR="00E70A72" w:rsidRPr="00B659E9" w:rsidRDefault="00E70A72" w:rsidP="0070755A">
            <w:pPr>
              <w:cnfStyle w:val="100000000000" w:firstRow="1" w:lastRow="0" w:firstColumn="0" w:lastColumn="0" w:oddVBand="0" w:evenVBand="0" w:oddHBand="0" w:evenHBand="0" w:firstRowFirstColumn="0" w:firstRowLastColumn="0" w:lastRowFirstColumn="0" w:lastRowLastColumn="0"/>
              <w:rPr>
                <w:b w:val="0"/>
              </w:rPr>
            </w:pPr>
            <w:r w:rsidRPr="00B659E9">
              <w:t>Learning experiences</w:t>
            </w:r>
          </w:p>
        </w:tc>
      </w:tr>
      <w:tr w:rsidR="00E70A72" w:rsidRPr="00B659E9" w14:paraId="4993E718" w14:textId="77777777" w:rsidTr="00561EAE">
        <w:tc>
          <w:tcPr>
            <w:cnfStyle w:val="001000000000" w:firstRow="0" w:lastRow="0" w:firstColumn="1" w:lastColumn="0" w:oddVBand="0" w:evenVBand="0" w:oddHBand="0" w:evenHBand="0" w:firstRowFirstColumn="0" w:firstRowLastColumn="0" w:lastRowFirstColumn="0" w:lastRowLastColumn="0"/>
            <w:tcW w:w="4138" w:type="dxa"/>
          </w:tcPr>
          <w:p w14:paraId="3DAF9B09" w14:textId="77777777" w:rsidR="00E70A72" w:rsidRPr="0070755A" w:rsidRDefault="00E70A72" w:rsidP="0070755A">
            <w:pPr>
              <w:spacing w:after="0"/>
              <w:rPr>
                <w:b/>
                <w:bCs/>
              </w:rPr>
            </w:pPr>
            <w:r w:rsidRPr="0070755A">
              <w:rPr>
                <w:b/>
                <w:bCs/>
              </w:rPr>
              <w:t>Knowledge and understanding</w:t>
            </w:r>
          </w:p>
          <w:p w14:paraId="14DB736D" w14:textId="77777777" w:rsidR="00E70A72" w:rsidRPr="00B659E9" w:rsidRDefault="00E70A72" w:rsidP="0070755A">
            <w:r w:rsidRPr="00B659E9">
              <w:t>Who makes rules, why rules are important in the school and/or local community, and the consequences of rules not being followed</w:t>
            </w:r>
          </w:p>
          <w:p w14:paraId="76374E49" w14:textId="31932E6E" w:rsidR="00E70A72" w:rsidRPr="00B659E9" w:rsidRDefault="00E70A72" w:rsidP="0070755A">
            <w:r w:rsidRPr="00B659E9">
              <w:t>Why people participate in community groups, and how students can actively participate and contribute to their local community</w:t>
            </w:r>
          </w:p>
          <w:p w14:paraId="42C33E68" w14:textId="77777777" w:rsidR="00E70A72" w:rsidRPr="0070755A" w:rsidRDefault="00E70A72" w:rsidP="0070755A">
            <w:pPr>
              <w:rPr>
                <w:b/>
                <w:bCs/>
              </w:rPr>
            </w:pPr>
            <w:r w:rsidRPr="0070755A">
              <w:rPr>
                <w:b/>
                <w:bCs/>
              </w:rPr>
              <w:t>Humanities and Social Sciences skills</w:t>
            </w:r>
          </w:p>
          <w:p w14:paraId="42740040" w14:textId="77777777" w:rsidR="00147284" w:rsidRDefault="00147284" w:rsidP="00147284">
            <w:pPr>
              <w:spacing w:after="0"/>
            </w:pPr>
            <w:r w:rsidRPr="00147284">
              <w:rPr>
                <w:rFonts w:ascii="Calibri" w:hAnsi="Calibri"/>
                <w:b/>
                <w:bCs/>
                <w:color w:val="000000" w:themeColor="text1"/>
              </w:rPr>
              <w:t>Questioning and researching</w:t>
            </w:r>
          </w:p>
          <w:p w14:paraId="573DE73C" w14:textId="554E9341" w:rsidR="00E70A72" w:rsidRPr="00B659E9" w:rsidRDefault="00E70A72" w:rsidP="00147284">
            <w:r w:rsidRPr="00B659E9">
              <w:t xml:space="preserve">Identify current understanding of a topic </w:t>
            </w:r>
          </w:p>
          <w:p w14:paraId="0F098FB1" w14:textId="77777777" w:rsidR="00147284" w:rsidRPr="00147284" w:rsidRDefault="00E70A72" w:rsidP="00147284">
            <w:pPr>
              <w:spacing w:after="0"/>
              <w:rPr>
                <w:b/>
                <w:bCs/>
              </w:rPr>
            </w:pPr>
            <w:r w:rsidRPr="00147284">
              <w:rPr>
                <w:b/>
                <w:bCs/>
              </w:rPr>
              <w:t>E</w:t>
            </w:r>
            <w:r w:rsidR="00147284" w:rsidRPr="00147284">
              <w:rPr>
                <w:b/>
                <w:bCs/>
              </w:rPr>
              <w:t>valuating</w:t>
            </w:r>
          </w:p>
          <w:p w14:paraId="7CDCBF43" w14:textId="68047BAD" w:rsidR="00E70A72" w:rsidRPr="00B659E9" w:rsidRDefault="00E70A72" w:rsidP="0070755A">
            <w:r w:rsidRPr="00B659E9">
              <w:t xml:space="preserve">Use decision-making processes </w:t>
            </w:r>
          </w:p>
        </w:tc>
        <w:tc>
          <w:tcPr>
            <w:tcW w:w="4762" w:type="dxa"/>
          </w:tcPr>
          <w:p w14:paraId="3BA25EB5" w14:textId="77777777" w:rsidR="00E70A72" w:rsidRPr="0070755A" w:rsidRDefault="00E70A72" w:rsidP="0070755A">
            <w:pPr>
              <w:spacing w:after="0"/>
              <w:cnfStyle w:val="000000000000" w:firstRow="0" w:lastRow="0" w:firstColumn="0" w:lastColumn="0" w:oddVBand="0" w:evenVBand="0" w:oddHBand="0" w:evenHBand="0" w:firstRowFirstColumn="0" w:firstRowLastColumn="0" w:lastRowFirstColumn="0" w:lastRowLastColumn="0"/>
              <w:rPr>
                <w:b/>
                <w:bCs/>
              </w:rPr>
            </w:pPr>
            <w:r w:rsidRPr="0070755A">
              <w:rPr>
                <w:b/>
                <w:bCs/>
              </w:rPr>
              <w:t>Key concepts</w:t>
            </w:r>
          </w:p>
          <w:p w14:paraId="5F1818D9" w14:textId="77777777" w:rsidR="00E70A72" w:rsidRPr="00B659E9" w:rsidRDefault="00E70A72" w:rsidP="0070755A">
            <w:pPr>
              <w:cnfStyle w:val="000000000000" w:firstRow="0" w:lastRow="0" w:firstColumn="0" w:lastColumn="0" w:oddVBand="0" w:evenVBand="0" w:oddHBand="0" w:evenHBand="0" w:firstRowFirstColumn="0" w:firstRowLastColumn="0" w:lastRowFirstColumn="0" w:lastRowLastColumn="0"/>
            </w:pPr>
            <w:r w:rsidRPr="00B659E9">
              <w:t>Justice, Participation</w:t>
            </w:r>
          </w:p>
          <w:p w14:paraId="3A7E2788" w14:textId="77777777" w:rsidR="00E70A72" w:rsidRPr="0070755A" w:rsidRDefault="00E70A72" w:rsidP="004236EC">
            <w:pPr>
              <w:spacing w:after="0"/>
              <w:cnfStyle w:val="000000000000" w:firstRow="0" w:lastRow="0" w:firstColumn="0" w:lastColumn="0" w:oddVBand="0" w:evenVBand="0" w:oddHBand="0" w:evenHBand="0" w:firstRowFirstColumn="0" w:firstRowLastColumn="0" w:lastRowFirstColumn="0" w:lastRowLastColumn="0"/>
              <w:rPr>
                <w:b/>
                <w:bCs/>
              </w:rPr>
            </w:pPr>
            <w:r w:rsidRPr="0070755A">
              <w:rPr>
                <w:b/>
                <w:bCs/>
              </w:rPr>
              <w:t>Teaching points</w:t>
            </w:r>
          </w:p>
          <w:p w14:paraId="14BF5910" w14:textId="77777777" w:rsidR="00E70A72" w:rsidRPr="00B659E9" w:rsidRDefault="00E70A72" w:rsidP="009F0211">
            <w:pPr>
              <w:pStyle w:val="ListParagraph"/>
              <w:numPr>
                <w:ilvl w:val="0"/>
                <w:numId w:val="25"/>
              </w:numPr>
              <w:cnfStyle w:val="000000000000" w:firstRow="0" w:lastRow="0" w:firstColumn="0" w:lastColumn="0" w:oddVBand="0" w:evenVBand="0" w:oddHBand="0" w:evenHBand="0" w:firstRowFirstColumn="0" w:firstRowLastColumn="0" w:lastRowFirstColumn="0" w:lastRowLastColumn="0"/>
            </w:pPr>
            <w:r w:rsidRPr="00B659E9">
              <w:t>Rules serve a purpose</w:t>
            </w:r>
          </w:p>
          <w:p w14:paraId="0BC86753" w14:textId="77777777" w:rsidR="00E70A72" w:rsidRPr="00B659E9" w:rsidRDefault="00E70A72" w:rsidP="009F0211">
            <w:pPr>
              <w:pStyle w:val="ListParagraph"/>
              <w:numPr>
                <w:ilvl w:val="0"/>
                <w:numId w:val="25"/>
              </w:numPr>
              <w:cnfStyle w:val="000000000000" w:firstRow="0" w:lastRow="0" w:firstColumn="0" w:lastColumn="0" w:oddVBand="0" w:evenVBand="0" w:oddHBand="0" w:evenHBand="0" w:firstRowFirstColumn="0" w:firstRowLastColumn="0" w:lastRowFirstColumn="0" w:lastRowLastColumn="0"/>
            </w:pPr>
            <w:r w:rsidRPr="00B659E9">
              <w:t>A good community member follows community rules</w:t>
            </w:r>
          </w:p>
          <w:p w14:paraId="3B414F25" w14:textId="2A0F3C97" w:rsidR="00E70A72" w:rsidRPr="00B659E9" w:rsidRDefault="00E70A72" w:rsidP="009F0211">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cs="Calibri"/>
                <w:bCs/>
                <w:color w:val="000000"/>
              </w:rPr>
            </w:pPr>
            <w:r w:rsidRPr="00B659E9">
              <w:rPr>
                <w:rFonts w:cs="Calibri"/>
                <w:color w:val="000000"/>
              </w:rPr>
              <w:t>Volunteers participate in communities without expecting anything in return</w:t>
            </w:r>
          </w:p>
          <w:p w14:paraId="53861030" w14:textId="77777777" w:rsidR="00E70A72" w:rsidRPr="0070755A" w:rsidRDefault="00E70A72" w:rsidP="0070755A">
            <w:pPr>
              <w:cnfStyle w:val="000000000000" w:firstRow="0" w:lastRow="0" w:firstColumn="0" w:lastColumn="0" w:oddVBand="0" w:evenVBand="0" w:oddHBand="0" w:evenHBand="0" w:firstRowFirstColumn="0" w:firstRowLastColumn="0" w:lastRowFirstColumn="0" w:lastRowLastColumn="0"/>
              <w:rPr>
                <w:b/>
                <w:bCs/>
              </w:rPr>
            </w:pPr>
            <w:r w:rsidRPr="0070755A">
              <w:rPr>
                <w:b/>
                <w:bCs/>
              </w:rPr>
              <w:t>Focus questions</w:t>
            </w:r>
          </w:p>
          <w:p w14:paraId="5927E1CB" w14:textId="77777777" w:rsidR="00E70A72" w:rsidRPr="0070755A" w:rsidRDefault="00E70A72" w:rsidP="004236EC">
            <w:pPr>
              <w:spacing w:after="0"/>
              <w:cnfStyle w:val="000000000000" w:firstRow="0" w:lastRow="0" w:firstColumn="0" w:lastColumn="0" w:oddVBand="0" w:evenVBand="0" w:oddHBand="0" w:evenHBand="0" w:firstRowFirstColumn="0" w:firstRowLastColumn="0" w:lastRowFirstColumn="0" w:lastRowLastColumn="0"/>
              <w:rPr>
                <w:b/>
                <w:bCs/>
              </w:rPr>
            </w:pPr>
            <w:r w:rsidRPr="0070755A">
              <w:rPr>
                <w:b/>
                <w:bCs/>
              </w:rPr>
              <w:t>Learning experience 1</w:t>
            </w:r>
          </w:p>
          <w:p w14:paraId="6A0E1936" w14:textId="77777777" w:rsidR="00E70A72" w:rsidRPr="00B659E9" w:rsidRDefault="00E70A72" w:rsidP="009F0211">
            <w:pPr>
              <w:pStyle w:val="ListParagraph"/>
              <w:numPr>
                <w:ilvl w:val="0"/>
                <w:numId w:val="25"/>
              </w:numPr>
              <w:cnfStyle w:val="000000000000" w:firstRow="0" w:lastRow="0" w:firstColumn="0" w:lastColumn="0" w:oddVBand="0" w:evenVBand="0" w:oddHBand="0" w:evenHBand="0" w:firstRowFirstColumn="0" w:firstRowLastColumn="0" w:lastRowFirstColumn="0" w:lastRowLastColumn="0"/>
            </w:pPr>
            <w:r w:rsidRPr="00B659E9">
              <w:t>Why do we have consequences when rules are not followed?</w:t>
            </w:r>
          </w:p>
          <w:p w14:paraId="39EA1F1C" w14:textId="77777777" w:rsidR="00E70A72" w:rsidRPr="00B659E9" w:rsidRDefault="00E70A72" w:rsidP="009F0211">
            <w:pPr>
              <w:pStyle w:val="ListParagraph"/>
              <w:numPr>
                <w:ilvl w:val="0"/>
                <w:numId w:val="25"/>
              </w:numPr>
              <w:cnfStyle w:val="000000000000" w:firstRow="0" w:lastRow="0" w:firstColumn="0" w:lastColumn="0" w:oddVBand="0" w:evenVBand="0" w:oddHBand="0" w:evenHBand="0" w:firstRowFirstColumn="0" w:firstRowLastColumn="0" w:lastRowFirstColumn="0" w:lastRowLastColumn="0"/>
            </w:pPr>
            <w:r w:rsidRPr="00B659E9">
              <w:t>What are the consequences we have at school?</w:t>
            </w:r>
          </w:p>
          <w:p w14:paraId="12E8DABD" w14:textId="77777777" w:rsidR="004236EC" w:rsidRDefault="00E70A72" w:rsidP="009F0211">
            <w:pPr>
              <w:pStyle w:val="ListParagraph"/>
              <w:numPr>
                <w:ilvl w:val="0"/>
                <w:numId w:val="25"/>
              </w:numPr>
              <w:cnfStyle w:val="000000000000" w:firstRow="0" w:lastRow="0" w:firstColumn="0" w:lastColumn="0" w:oddVBand="0" w:evenVBand="0" w:oddHBand="0" w:evenHBand="0" w:firstRowFirstColumn="0" w:firstRowLastColumn="0" w:lastRowFirstColumn="0" w:lastRowLastColumn="0"/>
            </w:pPr>
            <w:r w:rsidRPr="00B659E9">
              <w:t>What are the consequences you have at home?</w:t>
            </w:r>
          </w:p>
          <w:p w14:paraId="584CD698" w14:textId="7D8C8B06" w:rsidR="00E70A72" w:rsidRPr="00B659E9" w:rsidRDefault="00E70A72" w:rsidP="009F0211">
            <w:pPr>
              <w:pStyle w:val="ListParagraph"/>
              <w:numPr>
                <w:ilvl w:val="0"/>
                <w:numId w:val="25"/>
              </w:numPr>
              <w:cnfStyle w:val="000000000000" w:firstRow="0" w:lastRow="0" w:firstColumn="0" w:lastColumn="0" w:oddVBand="0" w:evenVBand="0" w:oddHBand="0" w:evenHBand="0" w:firstRowFirstColumn="0" w:firstRowLastColumn="0" w:lastRowFirstColumn="0" w:lastRowLastColumn="0"/>
            </w:pPr>
            <w:r w:rsidRPr="00B659E9">
              <w:t>What are the consequences we have in the community?</w:t>
            </w:r>
          </w:p>
          <w:p w14:paraId="16D16F9F" w14:textId="77777777" w:rsidR="00E70A72" w:rsidRPr="0070755A" w:rsidRDefault="00E70A72" w:rsidP="0070755A">
            <w:pPr>
              <w:spacing w:after="0"/>
              <w:cnfStyle w:val="000000000000" w:firstRow="0" w:lastRow="0" w:firstColumn="0" w:lastColumn="0" w:oddVBand="0" w:evenVBand="0" w:oddHBand="0" w:evenHBand="0" w:firstRowFirstColumn="0" w:firstRowLastColumn="0" w:lastRowFirstColumn="0" w:lastRowLastColumn="0"/>
              <w:rPr>
                <w:b/>
                <w:bCs/>
              </w:rPr>
            </w:pPr>
            <w:r w:rsidRPr="0070755A">
              <w:rPr>
                <w:b/>
                <w:bCs/>
              </w:rPr>
              <w:t>Learning experience 2</w:t>
            </w:r>
          </w:p>
          <w:p w14:paraId="7BB3D789" w14:textId="77777777" w:rsidR="00E70A72" w:rsidRPr="00B659E9" w:rsidRDefault="00E70A72" w:rsidP="009F0211">
            <w:pPr>
              <w:pStyle w:val="ListParagraph"/>
              <w:numPr>
                <w:ilvl w:val="0"/>
                <w:numId w:val="25"/>
              </w:numPr>
              <w:cnfStyle w:val="000000000000" w:firstRow="0" w:lastRow="0" w:firstColumn="0" w:lastColumn="0" w:oddVBand="0" w:evenVBand="0" w:oddHBand="0" w:evenHBand="0" w:firstRowFirstColumn="0" w:firstRowLastColumn="0" w:lastRowFirstColumn="0" w:lastRowLastColumn="0"/>
            </w:pPr>
            <w:r w:rsidRPr="00B659E9">
              <w:t>What is a volunteer?</w:t>
            </w:r>
          </w:p>
          <w:p w14:paraId="3D60AC7D" w14:textId="77777777" w:rsidR="00E70A72" w:rsidRPr="00B659E9" w:rsidRDefault="00E70A72" w:rsidP="009F0211">
            <w:pPr>
              <w:pStyle w:val="ListParagraph"/>
              <w:numPr>
                <w:ilvl w:val="0"/>
                <w:numId w:val="25"/>
              </w:numPr>
              <w:cnfStyle w:val="000000000000" w:firstRow="0" w:lastRow="0" w:firstColumn="0" w:lastColumn="0" w:oddVBand="0" w:evenVBand="0" w:oddHBand="0" w:evenHBand="0" w:firstRowFirstColumn="0" w:firstRowLastColumn="0" w:lastRowFirstColumn="0" w:lastRowLastColumn="0"/>
            </w:pPr>
            <w:r w:rsidRPr="00B659E9">
              <w:t>Who can be a volunteer?</w:t>
            </w:r>
          </w:p>
          <w:p w14:paraId="40C60BDB" w14:textId="77777777" w:rsidR="00E70A72" w:rsidRPr="00B659E9" w:rsidRDefault="00E70A72" w:rsidP="009F0211">
            <w:pPr>
              <w:pStyle w:val="ListParagraph"/>
              <w:numPr>
                <w:ilvl w:val="0"/>
                <w:numId w:val="25"/>
              </w:numPr>
              <w:cnfStyle w:val="000000000000" w:firstRow="0" w:lastRow="0" w:firstColumn="0" w:lastColumn="0" w:oddVBand="0" w:evenVBand="0" w:oddHBand="0" w:evenHBand="0" w:firstRowFirstColumn="0" w:firstRowLastColumn="0" w:lastRowFirstColumn="0" w:lastRowLastColumn="0"/>
            </w:pPr>
            <w:r w:rsidRPr="00B659E9">
              <w:t>Why do people choose to volunteer?</w:t>
            </w:r>
          </w:p>
          <w:p w14:paraId="07069000" w14:textId="7BBEC96D" w:rsidR="00E70A72" w:rsidRPr="00B659E9" w:rsidRDefault="00E70A72" w:rsidP="009F0211">
            <w:pPr>
              <w:pStyle w:val="ListParagraph"/>
              <w:numPr>
                <w:ilvl w:val="0"/>
                <w:numId w:val="25"/>
              </w:numPr>
              <w:cnfStyle w:val="000000000000" w:firstRow="0" w:lastRow="0" w:firstColumn="0" w:lastColumn="0" w:oddVBand="0" w:evenVBand="0" w:oddHBand="0" w:evenHBand="0" w:firstRowFirstColumn="0" w:firstRowLastColumn="0" w:lastRowFirstColumn="0" w:lastRowLastColumn="0"/>
            </w:pPr>
            <w:r w:rsidRPr="00B659E9">
              <w:lastRenderedPageBreak/>
              <w:t>What are ways we can volunteer in our community?</w:t>
            </w:r>
          </w:p>
          <w:p w14:paraId="21CF0341" w14:textId="77777777" w:rsidR="00E70A72" w:rsidRPr="004236EC" w:rsidRDefault="00E70A72" w:rsidP="00923D0C">
            <w:pPr>
              <w:keepNext/>
              <w:spacing w:after="0"/>
              <w:cnfStyle w:val="000000000000" w:firstRow="0" w:lastRow="0" w:firstColumn="0" w:lastColumn="0" w:oddVBand="0" w:evenVBand="0" w:oddHBand="0" w:evenHBand="0" w:firstRowFirstColumn="0" w:firstRowLastColumn="0" w:lastRowFirstColumn="0" w:lastRowLastColumn="0"/>
              <w:rPr>
                <w:b/>
                <w:bCs/>
              </w:rPr>
            </w:pPr>
            <w:r w:rsidRPr="004236EC">
              <w:rPr>
                <w:b/>
                <w:bCs/>
              </w:rPr>
              <w:t>Support notes</w:t>
            </w:r>
          </w:p>
          <w:p w14:paraId="66221BFD" w14:textId="3102BA71" w:rsidR="00E70A72" w:rsidRPr="00B659E9" w:rsidRDefault="00E304CF" w:rsidP="00C00372">
            <w:pPr>
              <w:cnfStyle w:val="000000000000" w:firstRow="0" w:lastRow="0" w:firstColumn="0" w:lastColumn="0" w:oddVBand="0" w:evenVBand="0" w:oddHBand="0" w:evenHBand="0" w:firstRowFirstColumn="0" w:firstRowLastColumn="0" w:lastRowFirstColumn="0" w:lastRowLastColumn="0"/>
            </w:pPr>
            <w:r>
              <w:t>L</w:t>
            </w:r>
            <w:r w:rsidR="00E70A72" w:rsidRPr="00B659E9">
              <w:t>earning experience</w:t>
            </w:r>
            <w:r>
              <w:t xml:space="preserve"> 1</w:t>
            </w:r>
            <w:r w:rsidR="00E70A72" w:rsidRPr="00B659E9">
              <w:t xml:space="preserve"> focuses on the consequences of everyone not following rules, highlighting that rules can only keep us safe if everyone follows them.</w:t>
            </w:r>
          </w:p>
          <w:p w14:paraId="4598AC60" w14:textId="77777777" w:rsidR="00E70A72" w:rsidRPr="00B659E9" w:rsidRDefault="00E70A72" w:rsidP="00C00372">
            <w:pPr>
              <w:cnfStyle w:val="000000000000" w:firstRow="0" w:lastRow="0" w:firstColumn="0" w:lastColumn="0" w:oddVBand="0" w:evenVBand="0" w:oddHBand="0" w:evenHBand="0" w:firstRowFirstColumn="0" w:firstRowLastColumn="0" w:lastRowFirstColumn="0" w:lastRowLastColumn="0"/>
            </w:pPr>
            <w:r w:rsidRPr="00B659E9">
              <w:t>Teachers must consider the context of their community and the students in the class prior to discussing rules and consequences at students’ homes.</w:t>
            </w:r>
          </w:p>
        </w:tc>
        <w:tc>
          <w:tcPr>
            <w:tcW w:w="5102" w:type="dxa"/>
          </w:tcPr>
          <w:p w14:paraId="0D19B532" w14:textId="77777777" w:rsidR="00E70A72" w:rsidRPr="004236EC" w:rsidRDefault="00E70A72" w:rsidP="004236EC">
            <w:pPr>
              <w:cnfStyle w:val="000000000000" w:firstRow="0" w:lastRow="0" w:firstColumn="0" w:lastColumn="0" w:oddVBand="0" w:evenVBand="0" w:oddHBand="0" w:evenHBand="0" w:firstRowFirstColumn="0" w:firstRowLastColumn="0" w:lastRowFirstColumn="0" w:lastRowLastColumn="0"/>
              <w:rPr>
                <w:b/>
                <w:bCs/>
              </w:rPr>
            </w:pPr>
            <w:r w:rsidRPr="004236EC">
              <w:rPr>
                <w:b/>
                <w:bCs/>
              </w:rPr>
              <w:lastRenderedPageBreak/>
              <w:t>Learning experience 1</w:t>
            </w:r>
          </w:p>
          <w:p w14:paraId="41013EB2" w14:textId="6A76AD31" w:rsidR="00E70A72" w:rsidRPr="00B659E9" w:rsidRDefault="00E70A72" w:rsidP="00C8032A">
            <w:pPr>
              <w:spacing w:after="0"/>
              <w:cnfStyle w:val="000000000000" w:firstRow="0" w:lastRow="0" w:firstColumn="0" w:lastColumn="0" w:oddVBand="0" w:evenVBand="0" w:oddHBand="0" w:evenHBand="0" w:firstRowFirstColumn="0" w:firstRowLastColumn="0" w:lastRowFirstColumn="0" w:lastRowLastColumn="0"/>
            </w:pPr>
            <w:r w:rsidRPr="00B659E9">
              <w:t xml:space="preserve">Revisit the text </w:t>
            </w:r>
            <w:r w:rsidRPr="00B659E9">
              <w:rPr>
                <w:i/>
              </w:rPr>
              <w:t>Boss for a Week</w:t>
            </w:r>
            <w:r w:rsidR="00255DA3">
              <w:t xml:space="preserve"> and review the</w:t>
            </w:r>
            <w:r w:rsidR="00D8512E">
              <w:t xml:space="preserve"> completed</w:t>
            </w:r>
            <w:r w:rsidR="00255DA3">
              <w:t xml:space="preserve"> </w:t>
            </w:r>
            <w:r w:rsidRPr="00B659E9">
              <w:t xml:space="preserve">brainstorm </w:t>
            </w:r>
            <w:r w:rsidR="00D8512E">
              <w:t xml:space="preserve">from Week 1 </w:t>
            </w:r>
            <w:r w:rsidRPr="00B659E9">
              <w:t xml:space="preserve">of the </w:t>
            </w:r>
            <w:proofErr w:type="gramStart"/>
            <w:r w:rsidRPr="00B659E9">
              <w:t>rules</w:t>
            </w:r>
            <w:proofErr w:type="gramEnd"/>
            <w:r w:rsidR="00D8512E">
              <w:t xml:space="preserve"> students</w:t>
            </w:r>
            <w:r w:rsidRPr="00B659E9">
              <w:t xml:space="preserve"> follow in their everyday life</w:t>
            </w:r>
            <w:r w:rsidR="00255DA3">
              <w:t>.</w:t>
            </w:r>
          </w:p>
          <w:p w14:paraId="67CF15A4" w14:textId="3B5FBEF5" w:rsidR="00E70A72" w:rsidRPr="00B659E9" w:rsidRDefault="00E70A72" w:rsidP="004236EC">
            <w:pPr>
              <w:cnfStyle w:val="000000000000" w:firstRow="0" w:lastRow="0" w:firstColumn="0" w:lastColumn="0" w:oddVBand="0" w:evenVBand="0" w:oddHBand="0" w:evenHBand="0" w:firstRowFirstColumn="0" w:firstRowLastColumn="0" w:lastRowFirstColumn="0" w:lastRowLastColumn="0"/>
            </w:pPr>
            <w:r w:rsidRPr="00B659E9">
              <w:t>Explain to the students that they will be changing a rule for just one person (themselves) as occurred in the text and model how this could be done. Engage students in a discussion regarding the consequences of this rule change e.g. only Year 6 students are allowed to play on the oval. The consequence would be that the other students in the school would not be able to play sport safely.</w:t>
            </w:r>
          </w:p>
          <w:p w14:paraId="0E7E32C3" w14:textId="77777777" w:rsidR="00E70A72" w:rsidRPr="00B659E9" w:rsidRDefault="00E70A72" w:rsidP="004236EC">
            <w:pPr>
              <w:cnfStyle w:val="000000000000" w:firstRow="0" w:lastRow="0" w:firstColumn="0" w:lastColumn="0" w:oddVBand="0" w:evenVBand="0" w:oddHBand="0" w:evenHBand="0" w:firstRowFirstColumn="0" w:firstRowLastColumn="0" w:lastRowFirstColumn="0" w:lastRowLastColumn="0"/>
            </w:pPr>
            <w:r w:rsidRPr="00B659E9">
              <w:t>Students choose five rules they would change in their home. They complete a list of the rule changes, explaining the consequences that accompany each change.</w:t>
            </w:r>
          </w:p>
          <w:p w14:paraId="7C1CA3AF" w14:textId="0857BB3F" w:rsidR="00E70A72" w:rsidRPr="00B659E9" w:rsidRDefault="00E70A72" w:rsidP="004236EC">
            <w:pPr>
              <w:cnfStyle w:val="000000000000" w:firstRow="0" w:lastRow="0" w:firstColumn="0" w:lastColumn="0" w:oddVBand="0" w:evenVBand="0" w:oddHBand="0" w:evenHBand="0" w:firstRowFirstColumn="0" w:firstRowLastColumn="0" w:lastRowFirstColumn="0" w:lastRowLastColumn="0"/>
            </w:pPr>
            <w:r w:rsidRPr="00B659E9">
              <w:t>Students share their rule changes with their peers.</w:t>
            </w:r>
          </w:p>
          <w:p w14:paraId="71C06B9B" w14:textId="08232EAF" w:rsidR="00E70A72" w:rsidRPr="004236EC" w:rsidRDefault="00DC7D6A" w:rsidP="00DC7D6A">
            <w:pPr>
              <w:spacing w:after="0"/>
              <w:cnfStyle w:val="000000000000" w:firstRow="0" w:lastRow="0" w:firstColumn="0" w:lastColumn="0" w:oddVBand="0" w:evenVBand="0" w:oddHBand="0" w:evenHBand="0" w:firstRowFirstColumn="0" w:firstRowLastColumn="0" w:lastRowFirstColumn="0" w:lastRowLastColumn="0"/>
              <w:rPr>
                <w:b/>
                <w:bCs/>
              </w:rPr>
            </w:pPr>
            <w:r w:rsidRPr="00DC7D6A">
              <w:rPr>
                <w:b/>
                <w:bCs/>
              </w:rPr>
              <w:t>Learning experience</w:t>
            </w:r>
            <w:r w:rsidR="00E70A72" w:rsidRPr="004236EC">
              <w:rPr>
                <w:b/>
                <w:bCs/>
              </w:rPr>
              <w:t xml:space="preserve"> 2</w:t>
            </w:r>
          </w:p>
          <w:p w14:paraId="07B4397C" w14:textId="65995E4E" w:rsidR="00E70A72" w:rsidRPr="00B659E9" w:rsidRDefault="00E70A72" w:rsidP="00C8032A">
            <w:pPr>
              <w:spacing w:after="0"/>
              <w:cnfStyle w:val="000000000000" w:firstRow="0" w:lastRow="0" w:firstColumn="0" w:lastColumn="0" w:oddVBand="0" w:evenVBand="0" w:oddHBand="0" w:evenHBand="0" w:firstRowFirstColumn="0" w:firstRowLastColumn="0" w:lastRowFirstColumn="0" w:lastRowLastColumn="0"/>
            </w:pPr>
            <w:r w:rsidRPr="00B659E9">
              <w:t>Introduce the term ‘volunteer’ to establish students’ prior knowledge. Students participate in a call</w:t>
            </w:r>
            <w:r w:rsidR="002B537F">
              <w:t xml:space="preserve"> </w:t>
            </w:r>
            <w:r w:rsidRPr="00B659E9">
              <w:t xml:space="preserve">out to identify the different volunteers in the school </w:t>
            </w:r>
            <w:r>
              <w:t xml:space="preserve">and/or </w:t>
            </w:r>
            <w:r w:rsidRPr="00B659E9">
              <w:t>community, such as parent helpers, school canteen</w:t>
            </w:r>
            <w:r w:rsidR="009463D1">
              <w:t xml:space="preserve"> workers and</w:t>
            </w:r>
            <w:r w:rsidRPr="00B659E9">
              <w:t xml:space="preserve"> sporting club coaches. </w:t>
            </w:r>
          </w:p>
          <w:p w14:paraId="280DFD3A" w14:textId="47C3C022" w:rsidR="00E70A72" w:rsidRPr="00B659E9" w:rsidRDefault="00822485" w:rsidP="00C77917">
            <w:pPr>
              <w:spacing w:after="0"/>
              <w:cnfStyle w:val="000000000000" w:firstRow="0" w:lastRow="0" w:firstColumn="0" w:lastColumn="0" w:oddVBand="0" w:evenVBand="0" w:oddHBand="0" w:evenHBand="0" w:firstRowFirstColumn="0" w:firstRowLastColumn="0" w:lastRowFirstColumn="0" w:lastRowLastColumn="0"/>
            </w:pPr>
            <w:r>
              <w:lastRenderedPageBreak/>
              <w:t>Students watch short video presentation on volunteers</w:t>
            </w:r>
            <w:r w:rsidR="00E70A72" w:rsidRPr="00B659E9">
              <w:t>:</w:t>
            </w:r>
          </w:p>
          <w:p w14:paraId="3BB84FDF" w14:textId="7BAC7D21" w:rsidR="00E70A72" w:rsidRPr="00B659E9" w:rsidRDefault="00BB4897" w:rsidP="009F0211">
            <w:pPr>
              <w:numPr>
                <w:ilvl w:val="0"/>
                <w:numId w:val="18"/>
              </w:numPr>
              <w:spacing w:after="200"/>
              <w:cnfStyle w:val="000000000000" w:firstRow="0" w:lastRow="0" w:firstColumn="0" w:lastColumn="0" w:oddVBand="0" w:evenVBand="0" w:oddHBand="0" w:evenHBand="0" w:firstRowFirstColumn="0" w:firstRowLastColumn="0" w:lastRowFirstColumn="0" w:lastRowLastColumn="0"/>
              <w:rPr>
                <w:rFonts w:ascii="Calibri" w:eastAsia="Yu Mincho" w:hAnsi="Calibri" w:cs="Times New Roman"/>
              </w:rPr>
            </w:pPr>
            <w:r>
              <w:rPr>
                <w:rFonts w:ascii="Calibri" w:eastAsia="Yu Mincho" w:hAnsi="Calibri" w:cs="Times New Roman"/>
              </w:rPr>
              <w:t xml:space="preserve">Sesame Street </w:t>
            </w:r>
            <w:r w:rsidRPr="00B659E9">
              <w:rPr>
                <w:rFonts w:ascii="Calibri" w:eastAsia="Yu Mincho" w:hAnsi="Calibri" w:cs="Times New Roman"/>
              </w:rPr>
              <w:t xml:space="preserve">– </w:t>
            </w:r>
            <w:r w:rsidR="00E70A72" w:rsidRPr="00B659E9">
              <w:rPr>
                <w:rFonts w:ascii="Calibri" w:eastAsia="Yu Mincho" w:hAnsi="Calibri" w:cs="Times New Roman"/>
              </w:rPr>
              <w:t>Usher</w:t>
            </w:r>
            <w:r>
              <w:rPr>
                <w:rFonts w:ascii="Calibri" w:eastAsia="Yu Mincho" w:hAnsi="Calibri" w:cs="Times New Roman"/>
              </w:rPr>
              <w:t xml:space="preserve"> </w:t>
            </w:r>
            <w:r w:rsidR="003E07F4">
              <w:rPr>
                <w:rFonts w:ascii="Calibri" w:eastAsia="Yu Mincho" w:hAnsi="Calibri" w:cs="Times New Roman"/>
              </w:rPr>
              <w:t xml:space="preserve">– </w:t>
            </w:r>
            <w:r w:rsidR="00E70A72" w:rsidRPr="00B659E9">
              <w:rPr>
                <w:rFonts w:ascii="Calibri" w:eastAsia="Yu Mincho" w:hAnsi="Calibri" w:cs="Times New Roman"/>
              </w:rPr>
              <w:t>Volunteer</w:t>
            </w:r>
            <w:r w:rsidR="00E70A72" w:rsidRPr="00B659E9">
              <w:rPr>
                <w:rFonts w:ascii="Calibri" w:eastAsia="Yu Mincho" w:hAnsi="Calibri" w:cs="Times New Roman"/>
              </w:rPr>
              <w:br/>
            </w:r>
            <w:hyperlink r:id="rId32" w:history="1">
              <w:r w:rsidR="00E70A72" w:rsidRPr="00B659E9">
                <w:rPr>
                  <w:rFonts w:ascii="Calibri" w:eastAsia="Yu Mincho" w:hAnsi="Calibri" w:cs="Times New Roman"/>
                  <w:color w:val="580F8B"/>
                  <w:szCs w:val="20"/>
                  <w:u w:val="single"/>
                </w:rPr>
                <w:t>https://www.youtube.com/watch?v=5cysG5M1PFA</w:t>
              </w:r>
            </w:hyperlink>
            <w:r w:rsidR="00E70A72" w:rsidRPr="00B659E9">
              <w:rPr>
                <w:rFonts w:ascii="Calibri" w:eastAsia="Yu Mincho" w:hAnsi="Calibri" w:cs="Times New Roman"/>
              </w:rPr>
              <w:t>.</w:t>
            </w:r>
          </w:p>
          <w:p w14:paraId="28DCE186" w14:textId="3EBEC392" w:rsidR="00E70A72" w:rsidRDefault="00E70A72" w:rsidP="004236EC">
            <w:pPr>
              <w:cnfStyle w:val="000000000000" w:firstRow="0" w:lastRow="0" w:firstColumn="0" w:lastColumn="0" w:oddVBand="0" w:evenVBand="0" w:oddHBand="0" w:evenHBand="0" w:firstRowFirstColumn="0" w:firstRowLastColumn="0" w:lastRowFirstColumn="0" w:lastRowLastColumn="0"/>
            </w:pPr>
            <w:r w:rsidRPr="00B659E9">
              <w:t>P</w:t>
            </w:r>
            <w:r w:rsidR="001F1D4B">
              <w:t>lace</w:t>
            </w:r>
            <w:r w:rsidRPr="00B659E9">
              <w:t xml:space="preserve"> students into small groups and give each group a section of the community as their </w:t>
            </w:r>
            <w:proofErr w:type="gramStart"/>
            <w:r w:rsidRPr="00B659E9">
              <w:t>focus</w:t>
            </w:r>
            <w:r w:rsidR="003E07F4">
              <w:t>;</w:t>
            </w:r>
            <w:proofErr w:type="gramEnd"/>
            <w:r w:rsidRPr="00B659E9">
              <w:t xml:space="preserve"> </w:t>
            </w:r>
            <w:r w:rsidR="003E07F4">
              <w:t>for example,</w:t>
            </w:r>
            <w:r w:rsidRPr="00B659E9">
              <w:t xml:space="preserve"> </w:t>
            </w:r>
            <w:r w:rsidR="00D123AB">
              <w:t>neighbour</w:t>
            </w:r>
            <w:r w:rsidRPr="00B659E9">
              <w:t xml:space="preserve">, school, sporting club, </w:t>
            </w:r>
            <w:r w:rsidR="00D123AB">
              <w:t>local park or nature reserve</w:t>
            </w:r>
            <w:r w:rsidRPr="00B659E9">
              <w:t xml:space="preserve">. In groups, students list the </w:t>
            </w:r>
            <w:r w:rsidR="00D123AB" w:rsidRPr="00B659E9">
              <w:t xml:space="preserve">ways </w:t>
            </w:r>
            <w:r w:rsidR="00D123AB">
              <w:t xml:space="preserve">people could </w:t>
            </w:r>
            <w:r w:rsidR="00D123AB" w:rsidRPr="00B659E9">
              <w:t>volunteer</w:t>
            </w:r>
            <w:r w:rsidR="00D123AB">
              <w:t xml:space="preserve"> to</w:t>
            </w:r>
            <w:r w:rsidRPr="00B659E9">
              <w:t xml:space="preserve"> help their given section of the community.</w:t>
            </w:r>
          </w:p>
          <w:p w14:paraId="77882372" w14:textId="55A6D5C1" w:rsidR="00D123AB" w:rsidRPr="00B659E9" w:rsidRDefault="00D123AB" w:rsidP="004236EC">
            <w:pPr>
              <w:cnfStyle w:val="000000000000" w:firstRow="0" w:lastRow="0" w:firstColumn="0" w:lastColumn="0" w:oddVBand="0" w:evenVBand="0" w:oddHBand="0" w:evenHBand="0" w:firstRowFirstColumn="0" w:firstRowLastColumn="0" w:lastRowFirstColumn="0" w:lastRowLastColumn="0"/>
            </w:pPr>
            <w:r>
              <w:t xml:space="preserve">For </w:t>
            </w:r>
            <w:r w:rsidR="001F1D4B">
              <w:t>example,</w:t>
            </w:r>
            <w:r>
              <w:t xml:space="preserve"> gardening, mowing a lawn, looking after a pet, doing the shopping</w:t>
            </w:r>
            <w:r w:rsidR="00296D46">
              <w:t xml:space="preserve"> or </w:t>
            </w:r>
            <w:r>
              <w:t xml:space="preserve">cooking a meal </w:t>
            </w:r>
            <w:r w:rsidR="00296D46">
              <w:t>for an elderly person</w:t>
            </w:r>
            <w:r w:rsidR="001F1D4B">
              <w:t>.</w:t>
            </w:r>
          </w:p>
          <w:p w14:paraId="3CC49E68" w14:textId="2D4A816B" w:rsidR="00E70A72" w:rsidRPr="00B659E9" w:rsidRDefault="00E70A72" w:rsidP="004236EC">
            <w:pPr>
              <w:cnfStyle w:val="000000000000" w:firstRow="0" w:lastRow="0" w:firstColumn="0" w:lastColumn="0" w:oddVBand="0" w:evenVBand="0" w:oddHBand="0" w:evenHBand="0" w:firstRowFirstColumn="0" w:firstRowLastColumn="0" w:lastRowFirstColumn="0" w:lastRowLastColumn="0"/>
            </w:pPr>
            <w:r w:rsidRPr="00B659E9">
              <w:t>Students complete a gallery walk</w:t>
            </w:r>
            <w:r w:rsidR="00AF42A3">
              <w:t xml:space="preserve"> and</w:t>
            </w:r>
            <w:r w:rsidRPr="00B659E9">
              <w:t xml:space="preserve"> add their ideas to other lists.</w:t>
            </w:r>
          </w:p>
          <w:p w14:paraId="01139FC9" w14:textId="0003BF12" w:rsidR="00E70A72" w:rsidRPr="00B659E9" w:rsidRDefault="00E70A72" w:rsidP="004236EC">
            <w:pPr>
              <w:cnfStyle w:val="000000000000" w:firstRow="0" w:lastRow="0" w:firstColumn="0" w:lastColumn="0" w:oddVBand="0" w:evenVBand="0" w:oddHBand="0" w:evenHBand="0" w:firstRowFirstColumn="0" w:firstRowLastColumn="0" w:lastRowFirstColumn="0" w:lastRowLastColumn="0"/>
            </w:pPr>
            <w:r w:rsidRPr="00B659E9">
              <w:t>Discuss the groups as a class and address any misconceptions.</w:t>
            </w:r>
          </w:p>
          <w:p w14:paraId="68E58E60" w14:textId="77777777" w:rsidR="00E70A72" w:rsidRPr="00B659E9" w:rsidRDefault="00E70A72" w:rsidP="004236EC">
            <w:pPr>
              <w:cnfStyle w:val="000000000000" w:firstRow="0" w:lastRow="0" w:firstColumn="0" w:lastColumn="0" w:oddVBand="0" w:evenVBand="0" w:oddHBand="0" w:evenHBand="0" w:firstRowFirstColumn="0" w:firstRowLastColumn="0" w:lastRowFirstColumn="0" w:lastRowLastColumn="0"/>
            </w:pPr>
            <w:r w:rsidRPr="00B659E9">
              <w:t>Conduct a plenary session to discuss how everyone contributes to the community.</w:t>
            </w:r>
          </w:p>
        </w:tc>
      </w:tr>
      <w:bookmarkEnd w:id="44"/>
    </w:tbl>
    <w:p w14:paraId="2ACA09E1" w14:textId="3EF88723" w:rsidR="00463F08" w:rsidRDefault="00463F08" w:rsidP="00463F08">
      <w:r>
        <w:lastRenderedPageBreak/>
        <w:br w:type="page"/>
      </w:r>
    </w:p>
    <w:p w14:paraId="73FB9E24" w14:textId="064439D2" w:rsidR="004236EC" w:rsidRDefault="004236EC" w:rsidP="004236EC">
      <w:pPr>
        <w:pStyle w:val="SCSAP-10AssessmentHeading2nospacenoborder"/>
      </w:pPr>
      <w:r>
        <w:lastRenderedPageBreak/>
        <w:t>Term 1 Week 3</w:t>
      </w:r>
    </w:p>
    <w:tbl>
      <w:tblPr>
        <w:tblStyle w:val="SCSAExemplartable"/>
        <w:tblW w:w="4628" w:type="pct"/>
        <w:tblLayout w:type="fixed"/>
        <w:tblLook w:val="04A0" w:firstRow="1" w:lastRow="0" w:firstColumn="1" w:lastColumn="0" w:noHBand="0" w:noVBand="1"/>
      </w:tblPr>
      <w:tblGrid>
        <w:gridCol w:w="4137"/>
        <w:gridCol w:w="4762"/>
        <w:gridCol w:w="5102"/>
      </w:tblGrid>
      <w:tr w:rsidR="00E70A72" w:rsidRPr="00B659E9" w14:paraId="3F67BD40" w14:textId="77777777" w:rsidTr="00561EAE">
        <w:trPr>
          <w:cnfStyle w:val="100000000000" w:firstRow="1" w:lastRow="0" w:firstColumn="0" w:lastColumn="0" w:oddVBand="0" w:evenVBand="0" w:oddHBand="0"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4138" w:type="dxa"/>
          </w:tcPr>
          <w:p w14:paraId="209EBC16" w14:textId="622DD2D3" w:rsidR="00E70A72" w:rsidRPr="00B659E9" w:rsidRDefault="00E70A72" w:rsidP="004236EC">
            <w:pPr>
              <w:ind w:right="-76"/>
              <w:rPr>
                <w:b w:val="0"/>
              </w:rPr>
            </w:pPr>
            <w:r w:rsidRPr="00B659E9">
              <w:br w:type="page"/>
              <w:t xml:space="preserve">Western Australian </w:t>
            </w:r>
            <w:r w:rsidR="003E07F4">
              <w:t>C</w:t>
            </w:r>
            <w:r w:rsidRPr="00B659E9">
              <w:t>urriculum content</w:t>
            </w:r>
          </w:p>
        </w:tc>
        <w:tc>
          <w:tcPr>
            <w:tcW w:w="4762" w:type="dxa"/>
          </w:tcPr>
          <w:p w14:paraId="04A26E50" w14:textId="77777777" w:rsidR="00E70A72" w:rsidRPr="00B659E9" w:rsidRDefault="00E70A72" w:rsidP="004236EC">
            <w:pPr>
              <w:ind w:right="-76"/>
              <w:cnfStyle w:val="100000000000" w:firstRow="1" w:lastRow="0" w:firstColumn="0" w:lastColumn="0" w:oddVBand="0" w:evenVBand="0" w:oddHBand="0" w:evenHBand="0" w:firstRowFirstColumn="0" w:firstRowLastColumn="0" w:lastRowFirstColumn="0" w:lastRowLastColumn="0"/>
              <w:rPr>
                <w:b w:val="0"/>
              </w:rPr>
            </w:pPr>
            <w:r w:rsidRPr="00B659E9">
              <w:t>Teaching and learning intentions</w:t>
            </w:r>
          </w:p>
        </w:tc>
        <w:tc>
          <w:tcPr>
            <w:tcW w:w="5102" w:type="dxa"/>
          </w:tcPr>
          <w:p w14:paraId="666EB021" w14:textId="77777777" w:rsidR="00E70A72" w:rsidRPr="00B659E9" w:rsidRDefault="00E70A72" w:rsidP="004236EC">
            <w:pPr>
              <w:ind w:right="-76"/>
              <w:cnfStyle w:val="100000000000" w:firstRow="1" w:lastRow="0" w:firstColumn="0" w:lastColumn="0" w:oddVBand="0" w:evenVBand="0" w:oddHBand="0" w:evenHBand="0" w:firstRowFirstColumn="0" w:firstRowLastColumn="0" w:lastRowFirstColumn="0" w:lastRowLastColumn="0"/>
              <w:rPr>
                <w:b w:val="0"/>
              </w:rPr>
            </w:pPr>
            <w:r w:rsidRPr="00B659E9">
              <w:t>Learning experiences</w:t>
            </w:r>
          </w:p>
        </w:tc>
      </w:tr>
      <w:tr w:rsidR="00E70A72" w:rsidRPr="00B659E9" w14:paraId="3763CDCA" w14:textId="77777777" w:rsidTr="00561EAE">
        <w:tc>
          <w:tcPr>
            <w:cnfStyle w:val="001000000000" w:firstRow="0" w:lastRow="0" w:firstColumn="1" w:lastColumn="0" w:oddVBand="0" w:evenVBand="0" w:oddHBand="0" w:evenHBand="0" w:firstRowFirstColumn="0" w:firstRowLastColumn="0" w:lastRowFirstColumn="0" w:lastRowLastColumn="0"/>
            <w:tcW w:w="4138" w:type="dxa"/>
          </w:tcPr>
          <w:p w14:paraId="2A586640" w14:textId="77777777" w:rsidR="00E70A72" w:rsidRPr="004236EC" w:rsidRDefault="00E70A72" w:rsidP="004236EC">
            <w:pPr>
              <w:spacing w:after="0"/>
              <w:rPr>
                <w:rFonts w:cs="Times New Roman"/>
                <w:b/>
                <w:bCs/>
              </w:rPr>
            </w:pPr>
            <w:r w:rsidRPr="004236EC">
              <w:rPr>
                <w:rFonts w:cs="Times New Roman"/>
                <w:b/>
                <w:bCs/>
              </w:rPr>
              <w:t>Knowledge and understanding</w:t>
            </w:r>
          </w:p>
          <w:p w14:paraId="6306EEC9" w14:textId="3A4B6E5A" w:rsidR="00E70A72" w:rsidRPr="004236EC" w:rsidRDefault="00E70A72" w:rsidP="001626F6">
            <w:r w:rsidRPr="00B659E9">
              <w:t>Why people participate in community groups, and how students can actively participate and contribute to their local community</w:t>
            </w:r>
          </w:p>
          <w:p w14:paraId="1C037F7F" w14:textId="77777777" w:rsidR="00E70A72" w:rsidRPr="004236EC" w:rsidRDefault="00E70A72" w:rsidP="007E6E29">
            <w:pPr>
              <w:rPr>
                <w:b/>
                <w:bCs/>
              </w:rPr>
            </w:pPr>
            <w:r w:rsidRPr="004236EC">
              <w:rPr>
                <w:b/>
                <w:bCs/>
              </w:rPr>
              <w:t>Humanities and Social Sciences skills</w:t>
            </w:r>
          </w:p>
          <w:p w14:paraId="1CEDDEE2" w14:textId="77777777" w:rsidR="00147284" w:rsidRDefault="00E70A72" w:rsidP="00147284">
            <w:pPr>
              <w:spacing w:after="0"/>
              <w:rPr>
                <w:rFonts w:ascii="Calibri" w:eastAsia="Yu Mincho" w:hAnsi="Calibri" w:cs="Times New Roman"/>
                <w:b/>
              </w:rPr>
            </w:pPr>
            <w:r w:rsidRPr="00B659E9">
              <w:rPr>
                <w:rFonts w:ascii="Calibri" w:eastAsia="Yu Mincho" w:hAnsi="Calibri" w:cs="Times New Roman"/>
                <w:b/>
              </w:rPr>
              <w:t>A</w:t>
            </w:r>
            <w:r w:rsidR="00147284">
              <w:rPr>
                <w:rFonts w:ascii="Calibri" w:eastAsia="Yu Mincho" w:hAnsi="Calibri" w:cs="Times New Roman"/>
                <w:b/>
              </w:rPr>
              <w:t>nalysing</w:t>
            </w:r>
          </w:p>
          <w:p w14:paraId="1C5BD2EA" w14:textId="55544527" w:rsidR="00E70A72" w:rsidRPr="00B659E9" w:rsidRDefault="00E70A72" w:rsidP="004236EC">
            <w:pPr>
              <w:rPr>
                <w:rFonts w:ascii="Calibri" w:eastAsia="Yu Mincho" w:hAnsi="Calibri" w:cs="Times New Roman"/>
              </w:rPr>
            </w:pPr>
            <w:r w:rsidRPr="00B659E9">
              <w:rPr>
                <w:rFonts w:ascii="Calibri" w:eastAsia="Yu Mincho" w:hAnsi="Calibri" w:cs="Times New Roman"/>
              </w:rPr>
              <w:t>Id</w:t>
            </w:r>
            <w:r w:rsidRPr="004236EC">
              <w:t>entify different points of view in information and/o</w:t>
            </w:r>
            <w:r w:rsidRPr="00B659E9">
              <w:rPr>
                <w:rFonts w:ascii="Calibri" w:eastAsia="Yu Mincho" w:hAnsi="Calibri" w:cs="Times New Roman"/>
              </w:rPr>
              <w:t>r data</w:t>
            </w:r>
          </w:p>
          <w:p w14:paraId="6B8681B4" w14:textId="77777777" w:rsidR="00147284" w:rsidRDefault="00E70A72" w:rsidP="00147284">
            <w:pPr>
              <w:spacing w:after="0"/>
              <w:rPr>
                <w:rFonts w:ascii="Calibri" w:eastAsia="Yu Mincho" w:hAnsi="Calibri" w:cs="Times New Roman"/>
                <w:b/>
              </w:rPr>
            </w:pPr>
            <w:r w:rsidRPr="00B659E9">
              <w:rPr>
                <w:rFonts w:ascii="Calibri" w:eastAsia="Yu Mincho" w:hAnsi="Calibri" w:cs="Times New Roman"/>
                <w:b/>
              </w:rPr>
              <w:t>E</w:t>
            </w:r>
            <w:r w:rsidR="00147284">
              <w:rPr>
                <w:rFonts w:ascii="Calibri" w:eastAsia="Yu Mincho" w:hAnsi="Calibri" w:cs="Times New Roman"/>
                <w:b/>
              </w:rPr>
              <w:t>valuating</w:t>
            </w:r>
          </w:p>
          <w:p w14:paraId="09B7183B" w14:textId="756CD724" w:rsidR="00E70A72" w:rsidRPr="00B659E9" w:rsidRDefault="00E70A72" w:rsidP="004236EC">
            <w:pPr>
              <w:rPr>
                <w:rFonts w:ascii="Calibri" w:eastAsia="Yu Mincho" w:hAnsi="Calibri" w:cs="Times New Roman"/>
              </w:rPr>
            </w:pPr>
            <w:r w:rsidRPr="00B659E9">
              <w:rPr>
                <w:rFonts w:ascii="Calibri" w:eastAsia="Yu Mincho" w:hAnsi="Calibri" w:cs="Times New Roman"/>
              </w:rPr>
              <w:t>Use decisi</w:t>
            </w:r>
            <w:r w:rsidRPr="004236EC">
              <w:t>on-making processe</w:t>
            </w:r>
            <w:r w:rsidRPr="00B659E9">
              <w:rPr>
                <w:rFonts w:ascii="Calibri" w:eastAsia="Yu Mincho" w:hAnsi="Calibri" w:cs="Times New Roman"/>
              </w:rPr>
              <w:t xml:space="preserve">s </w:t>
            </w:r>
          </w:p>
          <w:p w14:paraId="7BAB4286" w14:textId="77777777" w:rsidR="00147284" w:rsidRDefault="00E70A72" w:rsidP="00147284">
            <w:pPr>
              <w:spacing w:after="0"/>
              <w:rPr>
                <w:rFonts w:ascii="Calibri" w:eastAsia="Yu Mincho" w:hAnsi="Calibri" w:cs="Times New Roman"/>
                <w:b/>
              </w:rPr>
            </w:pPr>
            <w:r w:rsidRPr="00B659E9">
              <w:rPr>
                <w:rFonts w:ascii="Calibri" w:eastAsia="Yu Mincho" w:hAnsi="Calibri" w:cs="Times New Roman"/>
                <w:b/>
              </w:rPr>
              <w:t>C</w:t>
            </w:r>
            <w:r w:rsidR="00147284">
              <w:rPr>
                <w:rFonts w:ascii="Calibri" w:eastAsia="Yu Mincho" w:hAnsi="Calibri" w:cs="Times New Roman"/>
                <w:b/>
              </w:rPr>
              <w:t>ommunicating and reflecting</w:t>
            </w:r>
          </w:p>
          <w:p w14:paraId="583F7A2B" w14:textId="6AFAEC38" w:rsidR="00E70A72" w:rsidRPr="00B659E9" w:rsidRDefault="00E70A72" w:rsidP="004236EC">
            <w:pPr>
              <w:rPr>
                <w:rFonts w:ascii="Calibri" w:eastAsia="Yu Mincho" w:hAnsi="Calibri" w:cs="Times New Roman"/>
              </w:rPr>
            </w:pPr>
            <w:r w:rsidRPr="00B659E9">
              <w:rPr>
                <w:rFonts w:ascii="Calibri" w:eastAsia="Yu Mincho" w:hAnsi="Calibri" w:cs="Times New Roman"/>
              </w:rPr>
              <w:t>Present</w:t>
            </w:r>
            <w:r w:rsidRPr="004236EC">
              <w:t xml:space="preserve"> findings and conclusions in a range of communication forms appropriate to audience and purp</w:t>
            </w:r>
            <w:r w:rsidRPr="00B659E9">
              <w:rPr>
                <w:rFonts w:ascii="Calibri" w:eastAsia="Yu Mincho" w:hAnsi="Calibri" w:cs="Times New Roman"/>
              </w:rPr>
              <w:t>ose, using relevant terms</w:t>
            </w:r>
          </w:p>
        </w:tc>
        <w:tc>
          <w:tcPr>
            <w:tcW w:w="4762" w:type="dxa"/>
          </w:tcPr>
          <w:p w14:paraId="163E9CA4" w14:textId="77777777" w:rsidR="00E70A72" w:rsidRPr="004236EC" w:rsidRDefault="00E70A72" w:rsidP="004236EC">
            <w:pPr>
              <w:spacing w:after="0"/>
              <w:cnfStyle w:val="000000000000" w:firstRow="0" w:lastRow="0" w:firstColumn="0" w:lastColumn="0" w:oddVBand="0" w:evenVBand="0" w:oddHBand="0" w:evenHBand="0" w:firstRowFirstColumn="0" w:firstRowLastColumn="0" w:lastRowFirstColumn="0" w:lastRowLastColumn="0"/>
              <w:rPr>
                <w:b/>
                <w:bCs/>
              </w:rPr>
            </w:pPr>
            <w:r w:rsidRPr="004236EC">
              <w:rPr>
                <w:b/>
                <w:bCs/>
              </w:rPr>
              <w:t>Key concept</w:t>
            </w:r>
          </w:p>
          <w:p w14:paraId="7B0BEAF5" w14:textId="77777777" w:rsidR="00E70A72" w:rsidRPr="00B659E9" w:rsidRDefault="00E70A72" w:rsidP="004236EC">
            <w:pPr>
              <w:cnfStyle w:val="000000000000" w:firstRow="0" w:lastRow="0" w:firstColumn="0" w:lastColumn="0" w:oddVBand="0" w:evenVBand="0" w:oddHBand="0" w:evenHBand="0" w:firstRowFirstColumn="0" w:firstRowLastColumn="0" w:lastRowFirstColumn="0" w:lastRowLastColumn="0"/>
            </w:pPr>
            <w:r w:rsidRPr="00B659E9">
              <w:t>Participation</w:t>
            </w:r>
          </w:p>
          <w:p w14:paraId="1341BFBA" w14:textId="77777777" w:rsidR="00E70A72" w:rsidRPr="004236EC" w:rsidRDefault="00E70A72" w:rsidP="004236EC">
            <w:pPr>
              <w:spacing w:after="0"/>
              <w:cnfStyle w:val="000000000000" w:firstRow="0" w:lastRow="0" w:firstColumn="0" w:lastColumn="0" w:oddVBand="0" w:evenVBand="0" w:oddHBand="0" w:evenHBand="0" w:firstRowFirstColumn="0" w:firstRowLastColumn="0" w:lastRowFirstColumn="0" w:lastRowLastColumn="0"/>
              <w:rPr>
                <w:b/>
                <w:bCs/>
              </w:rPr>
            </w:pPr>
            <w:r w:rsidRPr="004236EC">
              <w:rPr>
                <w:b/>
                <w:bCs/>
              </w:rPr>
              <w:t>Teaching point</w:t>
            </w:r>
          </w:p>
          <w:p w14:paraId="5C650CD3" w14:textId="24B87B7B" w:rsidR="00E70A72" w:rsidRPr="004236EC" w:rsidRDefault="00E70A72" w:rsidP="009F0211">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bCs/>
              </w:rPr>
            </w:pPr>
            <w:r w:rsidRPr="00B659E9">
              <w:t>People participate in community groups for different reasons</w:t>
            </w:r>
          </w:p>
          <w:p w14:paraId="2BA9D4B8" w14:textId="77777777" w:rsidR="00E70A72" w:rsidRPr="00B659E9" w:rsidRDefault="00E70A72" w:rsidP="00C00372">
            <w:pPr>
              <w:spacing w:after="0"/>
              <w:cnfStyle w:val="000000000000" w:firstRow="0" w:lastRow="0" w:firstColumn="0" w:lastColumn="0" w:oddVBand="0" w:evenVBand="0" w:oddHBand="0" w:evenHBand="0" w:firstRowFirstColumn="0" w:firstRowLastColumn="0" w:lastRowFirstColumn="0" w:lastRowLastColumn="0"/>
            </w:pPr>
            <w:r w:rsidRPr="004236EC">
              <w:rPr>
                <w:b/>
                <w:bCs/>
              </w:rPr>
              <w:t>Focus</w:t>
            </w:r>
            <w:r w:rsidRPr="00B659E9">
              <w:t xml:space="preserve"> </w:t>
            </w:r>
            <w:r w:rsidRPr="004236EC">
              <w:rPr>
                <w:b/>
                <w:bCs/>
              </w:rPr>
              <w:t>questions</w:t>
            </w:r>
          </w:p>
          <w:p w14:paraId="6B90AC57" w14:textId="4399A421" w:rsidR="005923E7" w:rsidRDefault="005923E7" w:rsidP="009F0211">
            <w:pPr>
              <w:pStyle w:val="ListParagraph"/>
              <w:numPr>
                <w:ilvl w:val="0"/>
                <w:numId w:val="25"/>
              </w:numPr>
              <w:cnfStyle w:val="000000000000" w:firstRow="0" w:lastRow="0" w:firstColumn="0" w:lastColumn="0" w:oddVBand="0" w:evenVBand="0" w:oddHBand="0" w:evenHBand="0" w:firstRowFirstColumn="0" w:firstRowLastColumn="0" w:lastRowFirstColumn="0" w:lastRowLastColumn="0"/>
            </w:pPr>
            <w:r>
              <w:t>What is a community group?</w:t>
            </w:r>
          </w:p>
          <w:p w14:paraId="4AE2A77A" w14:textId="53EDF9B0" w:rsidR="00E70A72" w:rsidRPr="00B659E9" w:rsidRDefault="00E70A72" w:rsidP="009F0211">
            <w:pPr>
              <w:pStyle w:val="ListParagraph"/>
              <w:numPr>
                <w:ilvl w:val="0"/>
                <w:numId w:val="25"/>
              </w:numPr>
              <w:cnfStyle w:val="000000000000" w:firstRow="0" w:lastRow="0" w:firstColumn="0" w:lastColumn="0" w:oddVBand="0" w:evenVBand="0" w:oddHBand="0" w:evenHBand="0" w:firstRowFirstColumn="0" w:firstRowLastColumn="0" w:lastRowFirstColumn="0" w:lastRowLastColumn="0"/>
            </w:pPr>
            <w:r w:rsidRPr="00B659E9">
              <w:t>What are the purposes of community groups?</w:t>
            </w:r>
          </w:p>
          <w:p w14:paraId="743FC2AB" w14:textId="77777777" w:rsidR="00E70A72" w:rsidRPr="00B659E9" w:rsidRDefault="00E70A72" w:rsidP="009F0211">
            <w:pPr>
              <w:pStyle w:val="ListParagraph"/>
              <w:numPr>
                <w:ilvl w:val="0"/>
                <w:numId w:val="25"/>
              </w:numPr>
              <w:cnfStyle w:val="000000000000" w:firstRow="0" w:lastRow="0" w:firstColumn="0" w:lastColumn="0" w:oddVBand="0" w:evenVBand="0" w:oddHBand="0" w:evenHBand="0" w:firstRowFirstColumn="0" w:firstRowLastColumn="0" w:lastRowFirstColumn="0" w:lastRowLastColumn="0"/>
            </w:pPr>
            <w:r w:rsidRPr="00B659E9">
              <w:t>Why would people want to join a group?</w:t>
            </w:r>
          </w:p>
          <w:p w14:paraId="4D1C01AC" w14:textId="77777777" w:rsidR="00E70A72" w:rsidRPr="00B659E9" w:rsidRDefault="00E70A72" w:rsidP="009F0211">
            <w:pPr>
              <w:pStyle w:val="ListParagraph"/>
              <w:numPr>
                <w:ilvl w:val="0"/>
                <w:numId w:val="25"/>
              </w:numPr>
              <w:cnfStyle w:val="000000000000" w:firstRow="0" w:lastRow="0" w:firstColumn="0" w:lastColumn="0" w:oddVBand="0" w:evenVBand="0" w:oddHBand="0" w:evenHBand="0" w:firstRowFirstColumn="0" w:firstRowLastColumn="0" w:lastRowFirstColumn="0" w:lastRowLastColumn="0"/>
            </w:pPr>
            <w:r w:rsidRPr="00B659E9">
              <w:t>How can people join a group?</w:t>
            </w:r>
          </w:p>
          <w:p w14:paraId="4678FE86" w14:textId="77777777" w:rsidR="00E70A72" w:rsidRPr="00B659E9" w:rsidRDefault="00E70A72" w:rsidP="009F0211">
            <w:pPr>
              <w:pStyle w:val="ListParagraph"/>
              <w:numPr>
                <w:ilvl w:val="0"/>
                <w:numId w:val="25"/>
              </w:numPr>
              <w:cnfStyle w:val="000000000000" w:firstRow="0" w:lastRow="0" w:firstColumn="0" w:lastColumn="0" w:oddVBand="0" w:evenVBand="0" w:oddHBand="0" w:evenHBand="0" w:firstRowFirstColumn="0" w:firstRowLastColumn="0" w:lastRowFirstColumn="0" w:lastRowLastColumn="0"/>
            </w:pPr>
            <w:r w:rsidRPr="00B659E9">
              <w:t>What might stop people from joining a group?</w:t>
            </w:r>
          </w:p>
          <w:p w14:paraId="2AC928C2" w14:textId="77777777" w:rsidR="00E70A72" w:rsidRPr="004236EC" w:rsidRDefault="00E70A72" w:rsidP="00C00372">
            <w:pPr>
              <w:spacing w:after="0"/>
              <w:cnfStyle w:val="000000000000" w:firstRow="0" w:lastRow="0" w:firstColumn="0" w:lastColumn="0" w:oddVBand="0" w:evenVBand="0" w:oddHBand="0" w:evenHBand="0" w:firstRowFirstColumn="0" w:firstRowLastColumn="0" w:lastRowFirstColumn="0" w:lastRowLastColumn="0"/>
              <w:rPr>
                <w:rFonts w:cs="Times New Roman"/>
                <w:b/>
                <w:bCs/>
              </w:rPr>
            </w:pPr>
            <w:r w:rsidRPr="004236EC">
              <w:rPr>
                <w:rFonts w:cs="Times New Roman"/>
                <w:b/>
                <w:bCs/>
              </w:rPr>
              <w:t>Support note</w:t>
            </w:r>
          </w:p>
          <w:p w14:paraId="20A10978" w14:textId="77777777" w:rsidR="00E70A72" w:rsidRPr="001E1AC6" w:rsidRDefault="00E70A72" w:rsidP="00C00372">
            <w:pPr>
              <w:cnfStyle w:val="000000000000" w:firstRow="0" w:lastRow="0" w:firstColumn="0" w:lastColumn="0" w:oddVBand="0" w:evenVBand="0" w:oddHBand="0" w:evenHBand="0" w:firstRowFirstColumn="0" w:firstRowLastColumn="0" w:lastRowFirstColumn="0" w:lastRowLastColumn="0"/>
              <w:rPr>
                <w:rFonts w:cs="Times New Roman"/>
              </w:rPr>
            </w:pPr>
            <w:r w:rsidRPr="001E1AC6">
              <w:rPr>
                <w:rFonts w:cs="Times New Roman"/>
              </w:rPr>
              <w:t xml:space="preserve">Teachers will need to investigate local community groups, and gather information on each, through websites or brochures. </w:t>
            </w:r>
          </w:p>
        </w:tc>
        <w:tc>
          <w:tcPr>
            <w:tcW w:w="5102" w:type="dxa"/>
          </w:tcPr>
          <w:p w14:paraId="5CF4FA5D" w14:textId="7053855C" w:rsidR="00E70A72" w:rsidRPr="004236EC" w:rsidRDefault="00DC7D6A" w:rsidP="00DC7D6A">
            <w:pPr>
              <w:spacing w:after="0"/>
              <w:cnfStyle w:val="000000000000" w:firstRow="0" w:lastRow="0" w:firstColumn="0" w:lastColumn="0" w:oddVBand="0" w:evenVBand="0" w:oddHBand="0" w:evenHBand="0" w:firstRowFirstColumn="0" w:firstRowLastColumn="0" w:lastRowFirstColumn="0" w:lastRowLastColumn="0"/>
              <w:rPr>
                <w:b/>
                <w:bCs/>
              </w:rPr>
            </w:pPr>
            <w:r w:rsidRPr="00DC7D6A">
              <w:rPr>
                <w:b/>
                <w:bCs/>
              </w:rPr>
              <w:t>Learning experience</w:t>
            </w:r>
            <w:r w:rsidR="00E70A72" w:rsidRPr="004236EC">
              <w:rPr>
                <w:b/>
                <w:bCs/>
              </w:rPr>
              <w:t xml:space="preserve"> 1 </w:t>
            </w:r>
            <w:r w:rsidR="007104AD" w:rsidRPr="004236EC">
              <w:rPr>
                <w:b/>
                <w:bCs/>
              </w:rPr>
              <w:t>(2 hours)</w:t>
            </w:r>
          </w:p>
          <w:p w14:paraId="5054B01E" w14:textId="62A81474" w:rsidR="00E70A72" w:rsidRPr="00B659E9" w:rsidRDefault="00E70A72" w:rsidP="00C8032A">
            <w:pPr>
              <w:spacing w:after="0"/>
              <w:cnfStyle w:val="000000000000" w:firstRow="0" w:lastRow="0" w:firstColumn="0" w:lastColumn="0" w:oddVBand="0" w:evenVBand="0" w:oddHBand="0" w:evenHBand="0" w:firstRowFirstColumn="0" w:firstRowLastColumn="0" w:lastRowFirstColumn="0" w:lastRowLastColumn="0"/>
            </w:pPr>
            <w:r w:rsidRPr="00B659E9">
              <w:t xml:space="preserve">Choose </w:t>
            </w:r>
            <w:proofErr w:type="gramStart"/>
            <w:r w:rsidRPr="00B659E9">
              <w:t>a number of</w:t>
            </w:r>
            <w:proofErr w:type="gramEnd"/>
            <w:r w:rsidRPr="00B659E9">
              <w:t xml:space="preserve"> </w:t>
            </w:r>
            <w:r w:rsidR="00822277">
              <w:t>community</w:t>
            </w:r>
            <w:r w:rsidRPr="00B659E9">
              <w:t xml:space="preserve"> groups that are relevant to the context of the local community. Source or make information sheets about each group.</w:t>
            </w:r>
          </w:p>
          <w:p w14:paraId="5BF55D6B" w14:textId="77777777" w:rsidR="00E70A72" w:rsidRPr="00B659E9" w:rsidRDefault="00E70A72" w:rsidP="004236EC">
            <w:pPr>
              <w:cnfStyle w:val="000000000000" w:firstRow="0" w:lastRow="0" w:firstColumn="0" w:lastColumn="0" w:oddVBand="0" w:evenVBand="0" w:oddHBand="0" w:evenHBand="0" w:firstRowFirstColumn="0" w:firstRowLastColumn="0" w:lastRowFirstColumn="0" w:lastRowLastColumn="0"/>
            </w:pPr>
            <w:r w:rsidRPr="00B659E9">
              <w:t>The teacher (or students) reads information on each community group. Students make brief notes using keywords. Guide the students to consider the name and role of the group.</w:t>
            </w:r>
          </w:p>
          <w:p w14:paraId="6F0DA8A3" w14:textId="77777777" w:rsidR="00E70A72" w:rsidRPr="00B659E9" w:rsidRDefault="00E70A72" w:rsidP="004236EC">
            <w:pPr>
              <w:cnfStyle w:val="000000000000" w:firstRow="0" w:lastRow="0" w:firstColumn="0" w:lastColumn="0" w:oddVBand="0" w:evenVBand="0" w:oddHBand="0" w:evenHBand="0" w:firstRowFirstColumn="0" w:firstRowLastColumn="0" w:lastRowFirstColumn="0" w:lastRowLastColumn="0"/>
            </w:pPr>
            <w:r w:rsidRPr="00B659E9">
              <w:t xml:space="preserve">Hold a class discussion to ensure understanding and briefly summarise the findings. </w:t>
            </w:r>
          </w:p>
          <w:p w14:paraId="20D8C755" w14:textId="327F0607" w:rsidR="00E70A72" w:rsidRPr="004236EC" w:rsidRDefault="00E70A72" w:rsidP="004236EC">
            <w:pPr>
              <w:cnfStyle w:val="000000000000" w:firstRow="0" w:lastRow="0" w:firstColumn="0" w:lastColumn="0" w:oddVBand="0" w:evenVBand="0" w:oddHBand="0" w:evenHBand="0" w:firstRowFirstColumn="0" w:firstRowLastColumn="0" w:lastRowFirstColumn="0" w:lastRowLastColumn="0"/>
            </w:pPr>
            <w:r w:rsidRPr="00B659E9">
              <w:t xml:space="preserve">Students work in pairs or small groups to develop a jigsaw puzzle or matching game, where each ‘question’ piece has a matching ‘answer’ e.g. a community group and their focus (such as, the RSPCA </w:t>
            </w:r>
            <w:r w:rsidR="00225239">
              <w:sym w:font="Wingdings" w:char="F0E0"/>
            </w:r>
            <w:r w:rsidRPr="00B659E9">
              <w:t xml:space="preserve"> animal welfare).</w:t>
            </w:r>
          </w:p>
        </w:tc>
      </w:tr>
    </w:tbl>
    <w:p w14:paraId="7F49FA52" w14:textId="77777777" w:rsidR="00443930" w:rsidRDefault="00443930">
      <w:pPr>
        <w:rPr>
          <w:rFonts w:asciiTheme="majorHAnsi" w:eastAsiaTheme="majorEastAsia" w:hAnsiTheme="majorHAnsi" w:cstheme="majorBidi"/>
          <w:b/>
          <w:bCs/>
          <w:kern w:val="2"/>
          <w:sz w:val="28"/>
          <w:szCs w:val="28"/>
          <w:lang w:eastAsia="ja-JP"/>
          <w14:ligatures w14:val="standardContextual"/>
        </w:rPr>
      </w:pPr>
      <w:r>
        <w:br w:type="page"/>
      </w:r>
    </w:p>
    <w:p w14:paraId="6C6FC7D9" w14:textId="0ADA99C6" w:rsidR="00B4707D" w:rsidRDefault="004236EC" w:rsidP="004236EC">
      <w:pPr>
        <w:pStyle w:val="SCSAP-10AssessmentHeading2nospacenoborder"/>
      </w:pPr>
      <w:r>
        <w:lastRenderedPageBreak/>
        <w:t>Term 1 Week 4</w:t>
      </w:r>
    </w:p>
    <w:tbl>
      <w:tblPr>
        <w:tblStyle w:val="SCSAExemplartable"/>
        <w:tblW w:w="4629" w:type="pct"/>
        <w:tblLayout w:type="fixed"/>
        <w:tblLook w:val="04A0" w:firstRow="1" w:lastRow="0" w:firstColumn="1" w:lastColumn="0" w:noHBand="0" w:noVBand="1"/>
      </w:tblPr>
      <w:tblGrid>
        <w:gridCol w:w="4140"/>
        <w:gridCol w:w="4762"/>
        <w:gridCol w:w="5102"/>
      </w:tblGrid>
      <w:tr w:rsidR="00E70A72" w:rsidRPr="0015738F" w14:paraId="03DE656F" w14:textId="77777777" w:rsidTr="00561EAE">
        <w:trPr>
          <w:cnfStyle w:val="100000000000" w:firstRow="1" w:lastRow="0" w:firstColumn="0" w:lastColumn="0" w:oddVBand="0" w:evenVBand="0" w:oddHBand="0"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4140" w:type="dxa"/>
          </w:tcPr>
          <w:p w14:paraId="58799543" w14:textId="2AE96108" w:rsidR="00E70A72" w:rsidRPr="0015738F" w:rsidRDefault="00E70A72" w:rsidP="00561EAE">
            <w:pPr>
              <w:rPr>
                <w:b w:val="0"/>
              </w:rPr>
            </w:pPr>
            <w:r w:rsidRPr="0015738F">
              <w:br w:type="page"/>
              <w:t xml:space="preserve">Western Australian </w:t>
            </w:r>
            <w:r w:rsidR="003E07F4">
              <w:t>C</w:t>
            </w:r>
            <w:r w:rsidRPr="0015738F">
              <w:t>urriculum content</w:t>
            </w:r>
          </w:p>
        </w:tc>
        <w:tc>
          <w:tcPr>
            <w:tcW w:w="4762" w:type="dxa"/>
          </w:tcPr>
          <w:p w14:paraId="4B6009AD" w14:textId="77777777" w:rsidR="00E70A72" w:rsidRPr="0015738F" w:rsidRDefault="00E70A72" w:rsidP="00561EAE">
            <w:pPr>
              <w:cnfStyle w:val="100000000000" w:firstRow="1" w:lastRow="0" w:firstColumn="0" w:lastColumn="0" w:oddVBand="0" w:evenVBand="0" w:oddHBand="0" w:evenHBand="0" w:firstRowFirstColumn="0" w:firstRowLastColumn="0" w:lastRowFirstColumn="0" w:lastRowLastColumn="0"/>
              <w:rPr>
                <w:b w:val="0"/>
              </w:rPr>
            </w:pPr>
            <w:r w:rsidRPr="0015738F">
              <w:t>Teaching and learning intentions</w:t>
            </w:r>
          </w:p>
        </w:tc>
        <w:tc>
          <w:tcPr>
            <w:tcW w:w="5102" w:type="dxa"/>
          </w:tcPr>
          <w:p w14:paraId="3E5FFFA0" w14:textId="77777777" w:rsidR="00E70A72" w:rsidRPr="0015738F" w:rsidRDefault="00E70A72" w:rsidP="00561EAE">
            <w:pPr>
              <w:cnfStyle w:val="100000000000" w:firstRow="1" w:lastRow="0" w:firstColumn="0" w:lastColumn="0" w:oddVBand="0" w:evenVBand="0" w:oddHBand="0" w:evenHBand="0" w:firstRowFirstColumn="0" w:firstRowLastColumn="0" w:lastRowFirstColumn="0" w:lastRowLastColumn="0"/>
              <w:rPr>
                <w:b w:val="0"/>
              </w:rPr>
            </w:pPr>
            <w:r w:rsidRPr="0015738F">
              <w:t>Learning experiences</w:t>
            </w:r>
          </w:p>
        </w:tc>
      </w:tr>
      <w:tr w:rsidR="00E70A72" w:rsidRPr="0015738F" w14:paraId="20753F77" w14:textId="77777777" w:rsidTr="00561EAE">
        <w:tc>
          <w:tcPr>
            <w:cnfStyle w:val="001000000000" w:firstRow="0" w:lastRow="0" w:firstColumn="1" w:lastColumn="0" w:oddVBand="0" w:evenVBand="0" w:oddHBand="0" w:evenHBand="0" w:firstRowFirstColumn="0" w:firstRowLastColumn="0" w:lastRowFirstColumn="0" w:lastRowLastColumn="0"/>
            <w:tcW w:w="4140" w:type="dxa"/>
          </w:tcPr>
          <w:p w14:paraId="66408564" w14:textId="77777777" w:rsidR="00E70A72" w:rsidRPr="004236EC" w:rsidRDefault="00E70A72" w:rsidP="004236EC">
            <w:pPr>
              <w:spacing w:after="0"/>
              <w:rPr>
                <w:b/>
                <w:bCs/>
              </w:rPr>
            </w:pPr>
            <w:r w:rsidRPr="004236EC">
              <w:rPr>
                <w:b/>
                <w:bCs/>
              </w:rPr>
              <w:t>Knowledge and understanding</w:t>
            </w:r>
          </w:p>
          <w:p w14:paraId="3E2BF301" w14:textId="12FADF34" w:rsidR="00E70A72" w:rsidRPr="0015738F" w:rsidRDefault="00E70A72" w:rsidP="004236EC">
            <w:r w:rsidRPr="0015738F">
              <w:t>Why people participate in community groups, and how students can actively participate and contribute to their local community</w:t>
            </w:r>
          </w:p>
          <w:p w14:paraId="37165391" w14:textId="77777777" w:rsidR="00E70A72" w:rsidRPr="004236EC" w:rsidRDefault="00E70A72" w:rsidP="007E6E29">
            <w:pPr>
              <w:rPr>
                <w:b/>
                <w:bCs/>
              </w:rPr>
            </w:pPr>
            <w:r w:rsidRPr="004236EC">
              <w:rPr>
                <w:b/>
                <w:bCs/>
              </w:rPr>
              <w:t>Humanities and Social Sciences skills</w:t>
            </w:r>
          </w:p>
          <w:p w14:paraId="4F280246" w14:textId="77777777" w:rsidR="00147284" w:rsidRDefault="00147284" w:rsidP="00147284">
            <w:pPr>
              <w:spacing w:after="0"/>
            </w:pPr>
            <w:r w:rsidRPr="00147284">
              <w:rPr>
                <w:rFonts w:ascii="Calibri" w:hAnsi="Calibri"/>
                <w:b/>
                <w:bCs/>
                <w:color w:val="000000" w:themeColor="text1"/>
              </w:rPr>
              <w:t>Questioning and researching</w:t>
            </w:r>
          </w:p>
          <w:p w14:paraId="6E90B239" w14:textId="35D1DD6A" w:rsidR="00E70A72" w:rsidRPr="0015738F" w:rsidRDefault="00E70A72" w:rsidP="00147284">
            <w:r w:rsidRPr="0015738F">
              <w:t xml:space="preserve">Develop a range of focus questions to </w:t>
            </w:r>
            <w:r w:rsidRPr="00147284">
              <w:t>investigate</w:t>
            </w:r>
          </w:p>
          <w:p w14:paraId="5C608D75" w14:textId="77777777" w:rsidR="00147284" w:rsidRPr="00147284" w:rsidRDefault="00E70A72" w:rsidP="00147284">
            <w:pPr>
              <w:spacing w:after="0"/>
              <w:rPr>
                <w:b/>
                <w:bCs/>
              </w:rPr>
            </w:pPr>
            <w:r w:rsidRPr="00147284">
              <w:rPr>
                <w:b/>
                <w:bCs/>
              </w:rPr>
              <w:t>A</w:t>
            </w:r>
            <w:r w:rsidR="00147284" w:rsidRPr="00147284">
              <w:rPr>
                <w:b/>
                <w:bCs/>
              </w:rPr>
              <w:t>nalysing</w:t>
            </w:r>
          </w:p>
          <w:p w14:paraId="1148F13A" w14:textId="7F1FA12F" w:rsidR="00E70A72" w:rsidRPr="0015738F" w:rsidRDefault="00E70A72" w:rsidP="004236EC">
            <w:r w:rsidRPr="0015738F">
              <w:t>Identify different points of view in information and/or data</w:t>
            </w:r>
          </w:p>
          <w:p w14:paraId="74E06267" w14:textId="77777777" w:rsidR="00147284" w:rsidRPr="00147284" w:rsidRDefault="00E70A72" w:rsidP="00147284">
            <w:pPr>
              <w:spacing w:after="0"/>
              <w:rPr>
                <w:b/>
                <w:bCs/>
              </w:rPr>
            </w:pPr>
            <w:r w:rsidRPr="00147284">
              <w:rPr>
                <w:b/>
                <w:bCs/>
              </w:rPr>
              <w:t>E</w:t>
            </w:r>
            <w:r w:rsidR="00147284" w:rsidRPr="00147284">
              <w:rPr>
                <w:b/>
                <w:bCs/>
              </w:rPr>
              <w:t>valuating</w:t>
            </w:r>
          </w:p>
          <w:p w14:paraId="365AEBC7" w14:textId="514F93A8" w:rsidR="00E70A72" w:rsidRPr="0015738F" w:rsidRDefault="00E70A72" w:rsidP="004236EC">
            <w:r w:rsidRPr="0015738F">
              <w:t>Use d</w:t>
            </w:r>
            <w:r w:rsidRPr="004236EC">
              <w:t>ecision-making processe</w:t>
            </w:r>
            <w:r w:rsidRPr="0015738F">
              <w:t xml:space="preserve">s </w:t>
            </w:r>
          </w:p>
          <w:p w14:paraId="444EB2C8" w14:textId="77777777" w:rsidR="00147284" w:rsidRPr="00AD38BE" w:rsidRDefault="00147284" w:rsidP="00147284">
            <w:pPr>
              <w:spacing w:after="0"/>
              <w:rPr>
                <w:b/>
                <w:bCs/>
              </w:rPr>
            </w:pPr>
            <w:r w:rsidRPr="00AD38BE">
              <w:rPr>
                <w:b/>
                <w:bCs/>
              </w:rPr>
              <w:t>Communicating and reflecting</w:t>
            </w:r>
          </w:p>
          <w:p w14:paraId="6FD6B636" w14:textId="37451E39" w:rsidR="00E70A72" w:rsidRPr="004236EC" w:rsidRDefault="00E70A72" w:rsidP="004236EC">
            <w:pPr>
              <w:spacing w:after="0"/>
            </w:pPr>
            <w:r w:rsidRPr="0015738F">
              <w:t>Present findings and conclusions in a range of communication forms appropriate to audience and purpose, using relevant terms</w:t>
            </w:r>
          </w:p>
        </w:tc>
        <w:tc>
          <w:tcPr>
            <w:tcW w:w="4762" w:type="dxa"/>
          </w:tcPr>
          <w:p w14:paraId="1B1933B9" w14:textId="77777777" w:rsidR="00E70A72" w:rsidRPr="004236EC" w:rsidRDefault="00E70A72" w:rsidP="004236EC">
            <w:pPr>
              <w:spacing w:after="0"/>
              <w:cnfStyle w:val="000000000000" w:firstRow="0" w:lastRow="0" w:firstColumn="0" w:lastColumn="0" w:oddVBand="0" w:evenVBand="0" w:oddHBand="0" w:evenHBand="0" w:firstRowFirstColumn="0" w:firstRowLastColumn="0" w:lastRowFirstColumn="0" w:lastRowLastColumn="0"/>
              <w:rPr>
                <w:b/>
                <w:bCs/>
              </w:rPr>
            </w:pPr>
            <w:r w:rsidRPr="004236EC">
              <w:rPr>
                <w:b/>
                <w:bCs/>
              </w:rPr>
              <w:t>Key concept</w:t>
            </w:r>
          </w:p>
          <w:p w14:paraId="30E20EA8" w14:textId="77777777" w:rsidR="00E70A72" w:rsidRPr="0015738F" w:rsidRDefault="00E70A72" w:rsidP="004236EC">
            <w:pPr>
              <w:cnfStyle w:val="000000000000" w:firstRow="0" w:lastRow="0" w:firstColumn="0" w:lastColumn="0" w:oddVBand="0" w:evenVBand="0" w:oddHBand="0" w:evenHBand="0" w:firstRowFirstColumn="0" w:firstRowLastColumn="0" w:lastRowFirstColumn="0" w:lastRowLastColumn="0"/>
            </w:pPr>
            <w:r w:rsidRPr="0015738F">
              <w:t>Participation</w:t>
            </w:r>
          </w:p>
          <w:p w14:paraId="6B5923B0" w14:textId="77777777" w:rsidR="00E70A72" w:rsidRPr="004236EC" w:rsidRDefault="00E70A72" w:rsidP="004236EC">
            <w:pPr>
              <w:spacing w:after="0"/>
              <w:cnfStyle w:val="000000000000" w:firstRow="0" w:lastRow="0" w:firstColumn="0" w:lastColumn="0" w:oddVBand="0" w:evenVBand="0" w:oddHBand="0" w:evenHBand="0" w:firstRowFirstColumn="0" w:firstRowLastColumn="0" w:lastRowFirstColumn="0" w:lastRowLastColumn="0"/>
              <w:rPr>
                <w:b/>
                <w:bCs/>
              </w:rPr>
            </w:pPr>
            <w:r w:rsidRPr="004236EC">
              <w:rPr>
                <w:b/>
                <w:bCs/>
              </w:rPr>
              <w:t>Teaching point</w:t>
            </w:r>
          </w:p>
          <w:p w14:paraId="55BAFCEA" w14:textId="4E171B93" w:rsidR="00E70A72" w:rsidRPr="004236EC" w:rsidRDefault="00E70A72" w:rsidP="009F0211">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bCs/>
              </w:rPr>
            </w:pPr>
            <w:r w:rsidRPr="0015738F">
              <w:t>People participate in community groups for different reasons</w:t>
            </w:r>
          </w:p>
          <w:p w14:paraId="01857F18" w14:textId="77777777" w:rsidR="00E70A72" w:rsidRPr="004236EC" w:rsidRDefault="00E70A72" w:rsidP="004236EC">
            <w:pPr>
              <w:cnfStyle w:val="000000000000" w:firstRow="0" w:lastRow="0" w:firstColumn="0" w:lastColumn="0" w:oddVBand="0" w:evenVBand="0" w:oddHBand="0" w:evenHBand="0" w:firstRowFirstColumn="0" w:firstRowLastColumn="0" w:lastRowFirstColumn="0" w:lastRowLastColumn="0"/>
              <w:rPr>
                <w:b/>
                <w:bCs/>
              </w:rPr>
            </w:pPr>
            <w:r w:rsidRPr="004236EC">
              <w:rPr>
                <w:b/>
                <w:bCs/>
              </w:rPr>
              <w:t>Focus questions</w:t>
            </w:r>
          </w:p>
          <w:p w14:paraId="79696646" w14:textId="77777777" w:rsidR="00E70A72" w:rsidRPr="004236EC" w:rsidRDefault="00E70A72" w:rsidP="004236EC">
            <w:pPr>
              <w:spacing w:after="0"/>
              <w:cnfStyle w:val="000000000000" w:firstRow="0" w:lastRow="0" w:firstColumn="0" w:lastColumn="0" w:oddVBand="0" w:evenVBand="0" w:oddHBand="0" w:evenHBand="0" w:firstRowFirstColumn="0" w:firstRowLastColumn="0" w:lastRowFirstColumn="0" w:lastRowLastColumn="0"/>
              <w:rPr>
                <w:b/>
                <w:bCs/>
              </w:rPr>
            </w:pPr>
            <w:r w:rsidRPr="004236EC">
              <w:rPr>
                <w:b/>
                <w:bCs/>
              </w:rPr>
              <w:t>Learning experience 1</w:t>
            </w:r>
          </w:p>
          <w:p w14:paraId="0B95BB68" w14:textId="77777777" w:rsidR="00E70A72" w:rsidRPr="0015738F" w:rsidRDefault="00E70A72" w:rsidP="009F0211">
            <w:pPr>
              <w:pStyle w:val="ListParagraph"/>
              <w:numPr>
                <w:ilvl w:val="0"/>
                <w:numId w:val="25"/>
              </w:numPr>
              <w:cnfStyle w:val="000000000000" w:firstRow="0" w:lastRow="0" w:firstColumn="0" w:lastColumn="0" w:oddVBand="0" w:evenVBand="0" w:oddHBand="0" w:evenHBand="0" w:firstRowFirstColumn="0" w:firstRowLastColumn="0" w:lastRowFirstColumn="0" w:lastRowLastColumn="0"/>
            </w:pPr>
            <w:r w:rsidRPr="0015738F">
              <w:t>What is a community?</w:t>
            </w:r>
          </w:p>
          <w:p w14:paraId="0A4334AA" w14:textId="77777777" w:rsidR="00E70A72" w:rsidRPr="0015738F" w:rsidRDefault="00E70A72" w:rsidP="009F0211">
            <w:pPr>
              <w:pStyle w:val="ListParagraph"/>
              <w:numPr>
                <w:ilvl w:val="0"/>
                <w:numId w:val="25"/>
              </w:numPr>
              <w:cnfStyle w:val="000000000000" w:firstRow="0" w:lastRow="0" w:firstColumn="0" w:lastColumn="0" w:oddVBand="0" w:evenVBand="0" w:oddHBand="0" w:evenHBand="0" w:firstRowFirstColumn="0" w:firstRowLastColumn="0" w:lastRowFirstColumn="0" w:lastRowLastColumn="0"/>
            </w:pPr>
            <w:r w:rsidRPr="0015738F">
              <w:t>Who are the people in the local community?</w:t>
            </w:r>
          </w:p>
          <w:p w14:paraId="2C7FAA12" w14:textId="4BB95A40" w:rsidR="00296D46" w:rsidRDefault="00E70A72" w:rsidP="009F0211">
            <w:pPr>
              <w:pStyle w:val="ListParagraph"/>
              <w:numPr>
                <w:ilvl w:val="0"/>
                <w:numId w:val="25"/>
              </w:numPr>
              <w:cnfStyle w:val="000000000000" w:firstRow="0" w:lastRow="0" w:firstColumn="0" w:lastColumn="0" w:oddVBand="0" w:evenVBand="0" w:oddHBand="0" w:evenHBand="0" w:firstRowFirstColumn="0" w:firstRowLastColumn="0" w:lastRowFirstColumn="0" w:lastRowLastColumn="0"/>
            </w:pPr>
            <w:r w:rsidRPr="0015738F">
              <w:t>How can we contribute to the local community?</w:t>
            </w:r>
          </w:p>
          <w:p w14:paraId="3B172BC9" w14:textId="4E69AB6C" w:rsidR="00296D46" w:rsidRPr="0015738F" w:rsidRDefault="00296D46" w:rsidP="00C00372">
            <w:pPr>
              <w:spacing w:after="0"/>
              <w:cnfStyle w:val="000000000000" w:firstRow="0" w:lastRow="0" w:firstColumn="0" w:lastColumn="0" w:oddVBand="0" w:evenVBand="0" w:oddHBand="0" w:evenHBand="0" w:firstRowFirstColumn="0" w:firstRowLastColumn="0" w:lastRowFirstColumn="0" w:lastRowLastColumn="0"/>
            </w:pPr>
            <w:r>
              <w:t xml:space="preserve">For the </w:t>
            </w:r>
            <w:r w:rsidR="00AF42A3">
              <w:t>photograph</w:t>
            </w:r>
            <w:r w:rsidR="003920B0">
              <w:t>s</w:t>
            </w:r>
            <w:r>
              <w:t xml:space="preserve"> in the activity</w:t>
            </w:r>
            <w:r w:rsidR="00653473">
              <w:t>:</w:t>
            </w:r>
          </w:p>
          <w:p w14:paraId="550E2788" w14:textId="41C94614" w:rsidR="00460FE7" w:rsidRPr="009A2FD0" w:rsidRDefault="00460FE7" w:rsidP="009F0211">
            <w:pPr>
              <w:pStyle w:val="ListParagraph"/>
              <w:numPr>
                <w:ilvl w:val="0"/>
                <w:numId w:val="25"/>
              </w:numPr>
              <w:cnfStyle w:val="000000000000" w:firstRow="0" w:lastRow="0" w:firstColumn="0" w:lastColumn="0" w:oddVBand="0" w:evenVBand="0" w:oddHBand="0" w:evenHBand="0" w:firstRowFirstColumn="0" w:firstRowLastColumn="0" w:lastRowFirstColumn="0" w:lastRowLastColumn="0"/>
            </w:pPr>
            <w:r w:rsidRPr="009A2FD0">
              <w:t>What do people do here?</w:t>
            </w:r>
          </w:p>
          <w:p w14:paraId="6587DB28" w14:textId="3F18AFE5" w:rsidR="00E70A72" w:rsidRPr="0015738F" w:rsidRDefault="00460FE7" w:rsidP="009F0211">
            <w:pPr>
              <w:pStyle w:val="ListParagraph"/>
              <w:numPr>
                <w:ilvl w:val="0"/>
                <w:numId w:val="25"/>
              </w:numPr>
              <w:cnfStyle w:val="000000000000" w:firstRow="0" w:lastRow="0" w:firstColumn="0" w:lastColumn="0" w:oddVBand="0" w:evenVBand="0" w:oddHBand="0" w:evenHBand="0" w:firstRowFirstColumn="0" w:firstRowLastColumn="0" w:lastRowFirstColumn="0" w:lastRowLastColumn="0"/>
            </w:pPr>
            <w:r w:rsidRPr="009A2FD0">
              <w:t xml:space="preserve">How does the place help </w:t>
            </w:r>
            <w:r w:rsidR="00296D46">
              <w:t xml:space="preserve">members of </w:t>
            </w:r>
            <w:r w:rsidRPr="009A2FD0">
              <w:t>the community?</w:t>
            </w:r>
          </w:p>
          <w:p w14:paraId="27EF68DF" w14:textId="77777777" w:rsidR="00E70A72" w:rsidRPr="004236EC" w:rsidRDefault="00E70A72" w:rsidP="004236EC">
            <w:pPr>
              <w:spacing w:after="0"/>
              <w:cnfStyle w:val="000000000000" w:firstRow="0" w:lastRow="0" w:firstColumn="0" w:lastColumn="0" w:oddVBand="0" w:evenVBand="0" w:oddHBand="0" w:evenHBand="0" w:firstRowFirstColumn="0" w:firstRowLastColumn="0" w:lastRowFirstColumn="0" w:lastRowLastColumn="0"/>
              <w:rPr>
                <w:b/>
                <w:bCs/>
              </w:rPr>
            </w:pPr>
            <w:r w:rsidRPr="004236EC">
              <w:rPr>
                <w:b/>
                <w:bCs/>
              </w:rPr>
              <w:t>Learning experience 2</w:t>
            </w:r>
          </w:p>
          <w:p w14:paraId="2696F699" w14:textId="77777777" w:rsidR="00E70A72" w:rsidRPr="0015738F" w:rsidRDefault="00E70A72" w:rsidP="009F0211">
            <w:pPr>
              <w:pStyle w:val="ListParagraph"/>
              <w:numPr>
                <w:ilvl w:val="0"/>
                <w:numId w:val="25"/>
              </w:numPr>
              <w:cnfStyle w:val="000000000000" w:firstRow="0" w:lastRow="0" w:firstColumn="0" w:lastColumn="0" w:oddVBand="0" w:evenVBand="0" w:oddHBand="0" w:evenHBand="0" w:firstRowFirstColumn="0" w:firstRowLastColumn="0" w:lastRowFirstColumn="0" w:lastRowLastColumn="0"/>
            </w:pPr>
            <w:r w:rsidRPr="0015738F">
              <w:t>What is a survey?</w:t>
            </w:r>
          </w:p>
          <w:p w14:paraId="087F1F48" w14:textId="77777777" w:rsidR="00E70A72" w:rsidRPr="0015738F" w:rsidRDefault="00E70A72" w:rsidP="009F0211">
            <w:pPr>
              <w:pStyle w:val="ListParagraph"/>
              <w:numPr>
                <w:ilvl w:val="0"/>
                <w:numId w:val="25"/>
              </w:numPr>
              <w:cnfStyle w:val="000000000000" w:firstRow="0" w:lastRow="0" w:firstColumn="0" w:lastColumn="0" w:oddVBand="0" w:evenVBand="0" w:oddHBand="0" w:evenHBand="0" w:firstRowFirstColumn="0" w:firstRowLastColumn="0" w:lastRowFirstColumn="0" w:lastRowLastColumn="0"/>
            </w:pPr>
            <w:r w:rsidRPr="0015738F">
              <w:t>Why do we conduct surveys?</w:t>
            </w:r>
          </w:p>
          <w:p w14:paraId="0FDFBC84" w14:textId="77777777" w:rsidR="00E70A72" w:rsidRPr="0015738F" w:rsidRDefault="00E70A72" w:rsidP="009F0211">
            <w:pPr>
              <w:pStyle w:val="ListParagraph"/>
              <w:numPr>
                <w:ilvl w:val="0"/>
                <w:numId w:val="25"/>
              </w:numPr>
              <w:cnfStyle w:val="000000000000" w:firstRow="0" w:lastRow="0" w:firstColumn="0" w:lastColumn="0" w:oddVBand="0" w:evenVBand="0" w:oddHBand="0" w:evenHBand="0" w:firstRowFirstColumn="0" w:firstRowLastColumn="0" w:lastRowFirstColumn="0" w:lastRowLastColumn="0"/>
            </w:pPr>
            <w:r w:rsidRPr="0015738F">
              <w:t>What should we consider when asking people to answer our questions?</w:t>
            </w:r>
          </w:p>
          <w:p w14:paraId="154FBFA4" w14:textId="77777777" w:rsidR="00E70A72" w:rsidRPr="0015738F" w:rsidRDefault="00E70A72" w:rsidP="009F0211">
            <w:pPr>
              <w:pStyle w:val="ListParagraph"/>
              <w:numPr>
                <w:ilvl w:val="0"/>
                <w:numId w:val="25"/>
              </w:numPr>
              <w:cnfStyle w:val="000000000000" w:firstRow="0" w:lastRow="0" w:firstColumn="0" w:lastColumn="0" w:oddVBand="0" w:evenVBand="0" w:oddHBand="0" w:evenHBand="0" w:firstRowFirstColumn="0" w:firstRowLastColumn="0" w:lastRowFirstColumn="0" w:lastRowLastColumn="0"/>
            </w:pPr>
            <w:r w:rsidRPr="0015738F">
              <w:t>What do we need to find out in this survey?</w:t>
            </w:r>
          </w:p>
          <w:p w14:paraId="1C7A088A" w14:textId="11E597A0" w:rsidR="00E70A72" w:rsidRDefault="00822485" w:rsidP="00DC7D6A">
            <w:pPr>
              <w:keepNext/>
              <w:spacing w:after="0"/>
              <w:cnfStyle w:val="000000000000" w:firstRow="0" w:lastRow="0" w:firstColumn="0" w:lastColumn="0" w:oddVBand="0" w:evenVBand="0" w:oddHBand="0" w:evenHBand="0" w:firstRowFirstColumn="0" w:firstRowLastColumn="0" w:lastRowFirstColumn="0" w:lastRowLastColumn="0"/>
              <w:rPr>
                <w:rFonts w:ascii="Calibri" w:eastAsia="Yu Mincho" w:hAnsi="Calibri" w:cs="Times New Roman"/>
                <w:b/>
                <w:bCs/>
              </w:rPr>
            </w:pPr>
            <w:r w:rsidRPr="00C00372">
              <w:rPr>
                <w:rFonts w:ascii="Calibri" w:eastAsia="Yu Mincho" w:hAnsi="Calibri" w:cs="Times New Roman"/>
                <w:b/>
                <w:bCs/>
              </w:rPr>
              <w:lastRenderedPageBreak/>
              <w:t>Support note</w:t>
            </w:r>
          </w:p>
          <w:p w14:paraId="2F77A616" w14:textId="321B093C" w:rsidR="00822485" w:rsidRPr="001E784E" w:rsidRDefault="00822485" w:rsidP="001626F6">
            <w:pPr>
              <w:cnfStyle w:val="000000000000" w:firstRow="0" w:lastRow="0" w:firstColumn="0" w:lastColumn="0" w:oddVBand="0" w:evenVBand="0" w:oddHBand="0" w:evenHBand="0" w:firstRowFirstColumn="0" w:firstRowLastColumn="0" w:lastRowFirstColumn="0" w:lastRowLastColumn="0"/>
            </w:pPr>
            <w:r>
              <w:t xml:space="preserve">Before commencing </w:t>
            </w:r>
            <w:r w:rsidR="00D8512E">
              <w:t>L</w:t>
            </w:r>
            <w:r>
              <w:t xml:space="preserve">earning experience 1, take photographs of the school grounds and local community areas, such as parks, nature reserves or a community garden. </w:t>
            </w:r>
          </w:p>
        </w:tc>
        <w:tc>
          <w:tcPr>
            <w:tcW w:w="5102" w:type="dxa"/>
          </w:tcPr>
          <w:p w14:paraId="1C2B539D" w14:textId="4642F7C2" w:rsidR="00E70A72" w:rsidRPr="00F60BBB" w:rsidRDefault="00DC7D6A" w:rsidP="00DC7D6A">
            <w:pPr>
              <w:spacing w:after="0"/>
              <w:cnfStyle w:val="000000000000" w:firstRow="0" w:lastRow="0" w:firstColumn="0" w:lastColumn="0" w:oddVBand="0" w:evenVBand="0" w:oddHBand="0" w:evenHBand="0" w:firstRowFirstColumn="0" w:firstRowLastColumn="0" w:lastRowFirstColumn="0" w:lastRowLastColumn="0"/>
              <w:rPr>
                <w:b/>
                <w:bCs/>
              </w:rPr>
            </w:pPr>
            <w:r w:rsidRPr="00DC7D6A">
              <w:rPr>
                <w:b/>
                <w:bCs/>
              </w:rPr>
              <w:lastRenderedPageBreak/>
              <w:t>Learning experience</w:t>
            </w:r>
            <w:r w:rsidR="00E70A72" w:rsidRPr="00F60BBB">
              <w:rPr>
                <w:b/>
                <w:bCs/>
              </w:rPr>
              <w:t xml:space="preserve"> 1 </w:t>
            </w:r>
          </w:p>
          <w:p w14:paraId="3FE52F92" w14:textId="56A660B4" w:rsidR="00E70A72" w:rsidRPr="0015738F" w:rsidRDefault="00E70A72" w:rsidP="00C8032A">
            <w:pPr>
              <w:spacing w:after="0"/>
              <w:cnfStyle w:val="000000000000" w:firstRow="0" w:lastRow="0" w:firstColumn="0" w:lastColumn="0" w:oddVBand="0" w:evenVBand="0" w:oddHBand="0" w:evenHBand="0" w:firstRowFirstColumn="0" w:firstRowLastColumn="0" w:lastRowFirstColumn="0" w:lastRowLastColumn="0"/>
            </w:pPr>
            <w:r w:rsidRPr="0015738F">
              <w:t xml:space="preserve">Share a text about community members working together, such as </w:t>
            </w:r>
            <w:r w:rsidRPr="0015738F">
              <w:rPr>
                <w:i/>
              </w:rPr>
              <w:t>Belonging</w:t>
            </w:r>
            <w:r w:rsidRPr="0015738F">
              <w:t xml:space="preserve"> by Jeannie Baker. Conduct a class discussion with the students using the focus questions. </w:t>
            </w:r>
          </w:p>
          <w:p w14:paraId="07EBEAA5" w14:textId="471D4D3E" w:rsidR="00227812" w:rsidRDefault="00736558" w:rsidP="00F60BBB">
            <w:pPr>
              <w:spacing w:after="0"/>
              <w:cnfStyle w:val="000000000000" w:firstRow="0" w:lastRow="0" w:firstColumn="0" w:lastColumn="0" w:oddVBand="0" w:evenVBand="0" w:oddHBand="0" w:evenHBand="0" w:firstRowFirstColumn="0" w:firstRowLastColumn="0" w:lastRowFirstColumn="0" w:lastRowLastColumn="0"/>
            </w:pPr>
            <w:r>
              <w:t xml:space="preserve">Place </w:t>
            </w:r>
            <w:r w:rsidR="001C0938">
              <w:t>the photographs</w:t>
            </w:r>
            <w:r w:rsidR="002772BE">
              <w:t xml:space="preserve"> taken of the school grounds and local community</w:t>
            </w:r>
            <w:r>
              <w:t xml:space="preserve"> around the </w:t>
            </w:r>
            <w:r w:rsidR="001C0938">
              <w:t>classroom</w:t>
            </w:r>
            <w:r w:rsidR="00227812">
              <w:t xml:space="preserve"> </w:t>
            </w:r>
            <w:r w:rsidR="007508BD">
              <w:t xml:space="preserve">on </w:t>
            </w:r>
            <w:r w:rsidR="00227812">
              <w:t xml:space="preserve">large </w:t>
            </w:r>
            <w:r w:rsidR="00460FE7">
              <w:t xml:space="preserve">pieces of </w:t>
            </w:r>
            <w:r w:rsidR="00227812">
              <w:t>paper</w:t>
            </w:r>
            <w:r>
              <w:t xml:space="preserve">. In groups, </w:t>
            </w:r>
            <w:r w:rsidR="00653473">
              <w:t xml:space="preserve">students </w:t>
            </w:r>
            <w:r w:rsidR="00227812">
              <w:t>rotate around the photographs and</w:t>
            </w:r>
            <w:r>
              <w:t xml:space="preserve"> record </w:t>
            </w:r>
            <w:r w:rsidR="001C0938">
              <w:t>responses to the following question</w:t>
            </w:r>
            <w:r w:rsidR="00653473">
              <w:t>s</w:t>
            </w:r>
            <w:r w:rsidR="001C0938">
              <w:t>:</w:t>
            </w:r>
          </w:p>
          <w:p w14:paraId="002F5B98" w14:textId="10F8F23F" w:rsidR="009A2FD0" w:rsidRDefault="009A2FD0" w:rsidP="009F0211">
            <w:pPr>
              <w:pStyle w:val="ListParagraph"/>
              <w:numPr>
                <w:ilvl w:val="0"/>
                <w:numId w:val="29"/>
              </w:numPr>
              <w:cnfStyle w:val="000000000000" w:firstRow="0" w:lastRow="0" w:firstColumn="0" w:lastColumn="0" w:oddVBand="0" w:evenVBand="0" w:oddHBand="0" w:evenHBand="0" w:firstRowFirstColumn="0" w:firstRowLastColumn="0" w:lastRowFirstColumn="0" w:lastRowLastColumn="0"/>
            </w:pPr>
            <w:r>
              <w:t>What do you see?</w:t>
            </w:r>
          </w:p>
          <w:p w14:paraId="3BA8D054" w14:textId="3988A3F7" w:rsidR="009A2FD0" w:rsidRDefault="009A2FD0" w:rsidP="009F0211">
            <w:pPr>
              <w:pStyle w:val="ListParagraph"/>
              <w:numPr>
                <w:ilvl w:val="0"/>
                <w:numId w:val="29"/>
              </w:numPr>
              <w:cnfStyle w:val="000000000000" w:firstRow="0" w:lastRow="0" w:firstColumn="0" w:lastColumn="0" w:oddVBand="0" w:evenVBand="0" w:oddHBand="0" w:evenHBand="0" w:firstRowFirstColumn="0" w:firstRowLastColumn="0" w:lastRowFirstColumn="0" w:lastRowLastColumn="0"/>
            </w:pPr>
            <w:r>
              <w:t>What do you wonder?</w:t>
            </w:r>
          </w:p>
          <w:p w14:paraId="5BBEDC6F" w14:textId="19FC3C7F" w:rsidR="009A2FD0" w:rsidRPr="009A2FD0" w:rsidRDefault="009A2FD0" w:rsidP="009F0211">
            <w:pPr>
              <w:pStyle w:val="ListParagraph"/>
              <w:numPr>
                <w:ilvl w:val="0"/>
                <w:numId w:val="29"/>
              </w:numPr>
              <w:cnfStyle w:val="000000000000" w:firstRow="0" w:lastRow="0" w:firstColumn="0" w:lastColumn="0" w:oddVBand="0" w:evenVBand="0" w:oddHBand="0" w:evenHBand="0" w:firstRowFirstColumn="0" w:firstRowLastColumn="0" w:lastRowFirstColumn="0" w:lastRowLastColumn="0"/>
            </w:pPr>
            <w:r>
              <w:t>What things happen here?</w:t>
            </w:r>
          </w:p>
          <w:p w14:paraId="0EA83B6E" w14:textId="4A2914E5" w:rsidR="00E70A72" w:rsidRPr="0015738F" w:rsidRDefault="009A2FD0" w:rsidP="00F60BBB">
            <w:pPr>
              <w:cnfStyle w:val="000000000000" w:firstRow="0" w:lastRow="0" w:firstColumn="0" w:lastColumn="0" w:oddVBand="0" w:evenVBand="0" w:oddHBand="0" w:evenHBand="0" w:firstRowFirstColumn="0" w:firstRowLastColumn="0" w:lastRowFirstColumn="0" w:lastRowLastColumn="0"/>
            </w:pPr>
            <w:r>
              <w:t>B</w:t>
            </w:r>
            <w:r w:rsidR="00460FE7">
              <w:t xml:space="preserve">ring the students together to discuss </w:t>
            </w:r>
            <w:r w:rsidR="00296D46">
              <w:t xml:space="preserve">this activity and use the </w:t>
            </w:r>
            <w:r w:rsidR="00016046">
              <w:t>f</w:t>
            </w:r>
            <w:r w:rsidR="00296D46">
              <w:t>ocus questions to direct the discussion.</w:t>
            </w:r>
          </w:p>
          <w:p w14:paraId="66FCA5A1" w14:textId="2CDCE5D3" w:rsidR="00E70A72" w:rsidRDefault="00DC7D6A" w:rsidP="00DC7D6A">
            <w:pPr>
              <w:spacing w:after="0"/>
              <w:cnfStyle w:val="000000000000" w:firstRow="0" w:lastRow="0" w:firstColumn="0" w:lastColumn="0" w:oddVBand="0" w:evenVBand="0" w:oddHBand="0" w:evenHBand="0" w:firstRowFirstColumn="0" w:firstRowLastColumn="0" w:lastRowFirstColumn="0" w:lastRowLastColumn="0"/>
              <w:rPr>
                <w:b/>
              </w:rPr>
            </w:pPr>
            <w:r w:rsidRPr="00DC7D6A">
              <w:rPr>
                <w:b/>
              </w:rPr>
              <w:t>Learning experience</w:t>
            </w:r>
            <w:r w:rsidR="00E70A72" w:rsidRPr="00665E5C">
              <w:rPr>
                <w:b/>
              </w:rPr>
              <w:t xml:space="preserve"> 2</w:t>
            </w:r>
          </w:p>
          <w:p w14:paraId="056AF3F3" w14:textId="25137913" w:rsidR="00E70A72" w:rsidRPr="0015738F" w:rsidRDefault="00E70A72" w:rsidP="00C8032A">
            <w:pPr>
              <w:spacing w:after="0"/>
              <w:cnfStyle w:val="000000000000" w:firstRow="0" w:lastRow="0" w:firstColumn="0" w:lastColumn="0" w:oddVBand="0" w:evenVBand="0" w:oddHBand="0" w:evenHBand="0" w:firstRowFirstColumn="0" w:firstRowLastColumn="0" w:lastRowFirstColumn="0" w:lastRowLastColumn="0"/>
            </w:pPr>
            <w:r w:rsidRPr="0015738F">
              <w:t>Develop a survey with the students to find out what groups their parents and other staff participate in. Discuss protocols</w:t>
            </w:r>
            <w:r w:rsidR="00653473">
              <w:t>,</w:t>
            </w:r>
            <w:r w:rsidRPr="0015738F">
              <w:t xml:space="preserve"> such as only asking known family members or teachers, asking politely and keeping confidentiality if needed.</w:t>
            </w:r>
          </w:p>
          <w:p w14:paraId="731D5850" w14:textId="77777777" w:rsidR="00E70A72" w:rsidRPr="0015738F" w:rsidRDefault="00E70A72" w:rsidP="00F60BBB">
            <w:pPr>
              <w:spacing w:after="0"/>
              <w:cnfStyle w:val="000000000000" w:firstRow="0" w:lastRow="0" w:firstColumn="0" w:lastColumn="0" w:oddVBand="0" w:evenVBand="0" w:oddHBand="0" w:evenHBand="0" w:firstRowFirstColumn="0" w:firstRowLastColumn="0" w:lastRowFirstColumn="0" w:lastRowLastColumn="0"/>
            </w:pPr>
            <w:r w:rsidRPr="0015738F">
              <w:t>Include questions, such as:</w:t>
            </w:r>
          </w:p>
          <w:p w14:paraId="27A3BFA1" w14:textId="4BCC247E" w:rsidR="00296D46" w:rsidRPr="004E2DD4" w:rsidRDefault="002116E0" w:rsidP="009F0211">
            <w:pPr>
              <w:pStyle w:val="ListParagraph"/>
              <w:numPr>
                <w:ilvl w:val="0"/>
                <w:numId w:val="29"/>
              </w:numPr>
              <w:cnfStyle w:val="000000000000" w:firstRow="0" w:lastRow="0" w:firstColumn="0" w:lastColumn="0" w:oddVBand="0" w:evenVBand="0" w:oddHBand="0" w:evenHBand="0" w:firstRowFirstColumn="0" w:firstRowLastColumn="0" w:lastRowFirstColumn="0" w:lastRowLastColumn="0"/>
            </w:pPr>
            <w:r>
              <w:t>Do you volunteer for any community groups?</w:t>
            </w:r>
          </w:p>
          <w:p w14:paraId="5AA17B8F" w14:textId="77777777" w:rsidR="00E70A72" w:rsidRPr="0015738F" w:rsidRDefault="00E70A72" w:rsidP="009F0211">
            <w:pPr>
              <w:pStyle w:val="ListParagraph"/>
              <w:numPr>
                <w:ilvl w:val="0"/>
                <w:numId w:val="29"/>
              </w:numPr>
              <w:cnfStyle w:val="000000000000" w:firstRow="0" w:lastRow="0" w:firstColumn="0" w:lastColumn="0" w:oddVBand="0" w:evenVBand="0" w:oddHBand="0" w:evenHBand="0" w:firstRowFirstColumn="0" w:firstRowLastColumn="0" w:lastRowFirstColumn="0" w:lastRowLastColumn="0"/>
            </w:pPr>
            <w:r w:rsidRPr="0015738F">
              <w:t>Why do you volunteer?</w:t>
            </w:r>
          </w:p>
          <w:p w14:paraId="33319003" w14:textId="5295FC3C" w:rsidR="00E70A72" w:rsidRPr="00801B3D" w:rsidRDefault="00E70A72" w:rsidP="009F0211">
            <w:pPr>
              <w:pStyle w:val="ListParagraph"/>
              <w:numPr>
                <w:ilvl w:val="0"/>
                <w:numId w:val="29"/>
              </w:numPr>
              <w:cnfStyle w:val="000000000000" w:firstRow="0" w:lastRow="0" w:firstColumn="0" w:lastColumn="0" w:oddVBand="0" w:evenVBand="0" w:oddHBand="0" w:evenHBand="0" w:firstRowFirstColumn="0" w:firstRowLastColumn="0" w:lastRowFirstColumn="0" w:lastRowLastColumn="0"/>
            </w:pPr>
            <w:r w:rsidRPr="0015738F">
              <w:lastRenderedPageBreak/>
              <w:t>What is your role?</w:t>
            </w:r>
          </w:p>
          <w:p w14:paraId="5DC9A2BE" w14:textId="49484559" w:rsidR="00227812" w:rsidRPr="0015738F" w:rsidRDefault="00E70A72" w:rsidP="00C00372">
            <w:pPr>
              <w:cnfStyle w:val="000000000000" w:firstRow="0" w:lastRow="0" w:firstColumn="0" w:lastColumn="0" w:oddVBand="0" w:evenVBand="0" w:oddHBand="0" w:evenHBand="0" w:firstRowFirstColumn="0" w:firstRowLastColumn="0" w:lastRowFirstColumn="0" w:lastRowLastColumn="0"/>
            </w:pPr>
            <w:r w:rsidRPr="0015738F">
              <w:t>Send one or two students to collect the answers from the staff.</w:t>
            </w:r>
          </w:p>
          <w:p w14:paraId="7CD20776" w14:textId="74995147" w:rsidR="00E70A72" w:rsidRPr="00F60BBB" w:rsidRDefault="00E70A72" w:rsidP="00C00372">
            <w:pPr>
              <w:cnfStyle w:val="000000000000" w:firstRow="0" w:lastRow="0" w:firstColumn="0" w:lastColumn="0" w:oddVBand="0" w:evenVBand="0" w:oddHBand="0" w:evenHBand="0" w:firstRowFirstColumn="0" w:firstRowLastColumn="0" w:lastRowFirstColumn="0" w:lastRowLastColumn="0"/>
            </w:pPr>
            <w:r w:rsidRPr="0015738F">
              <w:t>Have all students ask their family members.</w:t>
            </w:r>
          </w:p>
        </w:tc>
      </w:tr>
    </w:tbl>
    <w:p w14:paraId="2B4C39C0" w14:textId="77777777" w:rsidR="000B41DC" w:rsidRDefault="000B41DC" w:rsidP="000B41DC"/>
    <w:p w14:paraId="7140283E" w14:textId="77777777" w:rsidR="000B41DC" w:rsidRDefault="000B41DC">
      <w:r>
        <w:br w:type="page"/>
      </w:r>
    </w:p>
    <w:p w14:paraId="247C32A7" w14:textId="3017142C" w:rsidR="00336348" w:rsidRDefault="000B41DC" w:rsidP="000B41DC">
      <w:pPr>
        <w:pStyle w:val="SCSAP-10AssessmentHeading2nospacenoborder"/>
      </w:pPr>
      <w:r>
        <w:lastRenderedPageBreak/>
        <w:t>Term 1 Week 5</w:t>
      </w:r>
    </w:p>
    <w:tbl>
      <w:tblPr>
        <w:tblStyle w:val="SCSAExemplartable"/>
        <w:tblW w:w="4628" w:type="pct"/>
        <w:tblLayout w:type="fixed"/>
        <w:tblLook w:val="04A0" w:firstRow="1" w:lastRow="0" w:firstColumn="1" w:lastColumn="0" w:noHBand="0" w:noVBand="1"/>
      </w:tblPr>
      <w:tblGrid>
        <w:gridCol w:w="4137"/>
        <w:gridCol w:w="4762"/>
        <w:gridCol w:w="5102"/>
      </w:tblGrid>
      <w:tr w:rsidR="00E70A72" w:rsidRPr="0015738F" w14:paraId="5EE4FE6B" w14:textId="77777777" w:rsidTr="00561EAE">
        <w:trPr>
          <w:cnfStyle w:val="100000000000" w:firstRow="1" w:lastRow="0" w:firstColumn="0" w:lastColumn="0" w:oddVBand="0" w:evenVBand="0" w:oddHBand="0"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4138" w:type="dxa"/>
          </w:tcPr>
          <w:p w14:paraId="3B20C4D3" w14:textId="2A23077E" w:rsidR="00E70A72" w:rsidRPr="0015738F" w:rsidRDefault="00E70A72" w:rsidP="00E60FFB">
            <w:pPr>
              <w:rPr>
                <w:b w:val="0"/>
              </w:rPr>
            </w:pPr>
            <w:r w:rsidRPr="0015738F">
              <w:t xml:space="preserve">Western Australian </w:t>
            </w:r>
            <w:r w:rsidR="003E07F4">
              <w:t>C</w:t>
            </w:r>
            <w:r w:rsidRPr="0015738F">
              <w:t>urriculum content</w:t>
            </w:r>
          </w:p>
        </w:tc>
        <w:tc>
          <w:tcPr>
            <w:tcW w:w="4762" w:type="dxa"/>
          </w:tcPr>
          <w:p w14:paraId="732BA286" w14:textId="77777777" w:rsidR="00E70A72" w:rsidRPr="0015738F" w:rsidRDefault="00E70A72" w:rsidP="00E60FFB">
            <w:pPr>
              <w:cnfStyle w:val="100000000000" w:firstRow="1" w:lastRow="0" w:firstColumn="0" w:lastColumn="0" w:oddVBand="0" w:evenVBand="0" w:oddHBand="0" w:evenHBand="0" w:firstRowFirstColumn="0" w:firstRowLastColumn="0" w:lastRowFirstColumn="0" w:lastRowLastColumn="0"/>
              <w:rPr>
                <w:b w:val="0"/>
              </w:rPr>
            </w:pPr>
            <w:r w:rsidRPr="0015738F">
              <w:t>Teaching and learning intentions</w:t>
            </w:r>
          </w:p>
        </w:tc>
        <w:tc>
          <w:tcPr>
            <w:tcW w:w="5102" w:type="dxa"/>
          </w:tcPr>
          <w:p w14:paraId="6C06E0A5" w14:textId="77777777" w:rsidR="00E70A72" w:rsidRPr="0015738F" w:rsidRDefault="00E70A72" w:rsidP="00E60FFB">
            <w:pPr>
              <w:cnfStyle w:val="100000000000" w:firstRow="1" w:lastRow="0" w:firstColumn="0" w:lastColumn="0" w:oddVBand="0" w:evenVBand="0" w:oddHBand="0" w:evenHBand="0" w:firstRowFirstColumn="0" w:firstRowLastColumn="0" w:lastRowFirstColumn="0" w:lastRowLastColumn="0"/>
              <w:rPr>
                <w:b w:val="0"/>
              </w:rPr>
            </w:pPr>
            <w:r w:rsidRPr="0015738F">
              <w:t>Learning experiences</w:t>
            </w:r>
          </w:p>
        </w:tc>
      </w:tr>
      <w:tr w:rsidR="00E70A72" w:rsidRPr="0015738F" w14:paraId="1B09E7CB" w14:textId="77777777" w:rsidTr="00561EAE">
        <w:tc>
          <w:tcPr>
            <w:cnfStyle w:val="001000000000" w:firstRow="0" w:lastRow="0" w:firstColumn="1" w:lastColumn="0" w:oddVBand="0" w:evenVBand="0" w:oddHBand="0" w:evenHBand="0" w:firstRowFirstColumn="0" w:firstRowLastColumn="0" w:lastRowFirstColumn="0" w:lastRowLastColumn="0"/>
            <w:tcW w:w="4138" w:type="dxa"/>
          </w:tcPr>
          <w:p w14:paraId="54DC3940" w14:textId="77777777" w:rsidR="00E70A72" w:rsidRPr="000B41DC" w:rsidRDefault="00E70A72" w:rsidP="000B41DC">
            <w:pPr>
              <w:spacing w:after="0"/>
              <w:rPr>
                <w:b/>
                <w:bCs/>
              </w:rPr>
            </w:pPr>
            <w:r w:rsidRPr="000B41DC">
              <w:rPr>
                <w:b/>
                <w:bCs/>
              </w:rPr>
              <w:t>Knowledge and understanding</w:t>
            </w:r>
          </w:p>
          <w:p w14:paraId="1F8D2531" w14:textId="77777777" w:rsidR="00E70A72" w:rsidRPr="0015738F" w:rsidRDefault="00E70A72" w:rsidP="000B41DC">
            <w:r w:rsidRPr="0015738F">
              <w:t>Why people participate in community groups, and how students can actively participate and contribute to their local community</w:t>
            </w:r>
          </w:p>
          <w:p w14:paraId="04D89395" w14:textId="77777777" w:rsidR="00E70A72" w:rsidRPr="000B41DC" w:rsidRDefault="00E70A72" w:rsidP="007E6E29">
            <w:pPr>
              <w:rPr>
                <w:b/>
                <w:bCs/>
              </w:rPr>
            </w:pPr>
            <w:r w:rsidRPr="000B41DC">
              <w:rPr>
                <w:b/>
                <w:bCs/>
              </w:rPr>
              <w:t>Humanities and Social Sciences skills</w:t>
            </w:r>
          </w:p>
          <w:p w14:paraId="0019D2FC" w14:textId="77777777" w:rsidR="00147284" w:rsidRDefault="00147284" w:rsidP="00147284">
            <w:pPr>
              <w:spacing w:after="0"/>
              <w:rPr>
                <w:rFonts w:ascii="Calibri" w:eastAsia="Yu Mincho" w:hAnsi="Calibri" w:cs="Times New Roman"/>
              </w:rPr>
            </w:pPr>
            <w:r w:rsidRPr="00147284">
              <w:rPr>
                <w:rFonts w:ascii="Calibri" w:eastAsia="Yu Mincho" w:hAnsi="Calibri" w:cs="Times New Roman"/>
                <w:b/>
                <w:color w:val="000000" w:themeColor="text1"/>
              </w:rPr>
              <w:t>Questioning and researching</w:t>
            </w:r>
          </w:p>
          <w:p w14:paraId="3F7047D9" w14:textId="4F36B064" w:rsidR="002C3ED4" w:rsidRPr="005D02EF" w:rsidRDefault="002C3ED4" w:rsidP="00147284">
            <w:r w:rsidRPr="00B659E9">
              <w:t>Develop a range of focus questions to investigate</w:t>
            </w:r>
          </w:p>
          <w:p w14:paraId="48B331E7" w14:textId="77777777" w:rsidR="00902D4A" w:rsidRDefault="00E70A72" w:rsidP="00147284">
            <w:pPr>
              <w:rPr>
                <w:u w:color="000000"/>
                <w:lang w:val="en-US"/>
              </w:rPr>
            </w:pPr>
            <w:r w:rsidRPr="0015738F">
              <w:rPr>
                <w:u w:color="000000"/>
                <w:lang w:val="en-US"/>
              </w:rPr>
              <w:t>Record selected information and/or data</w:t>
            </w:r>
          </w:p>
          <w:p w14:paraId="1D8E5671" w14:textId="77777777" w:rsidR="00902D4A" w:rsidRPr="00147284" w:rsidRDefault="00902D4A" w:rsidP="00902D4A">
            <w:pPr>
              <w:spacing w:after="0"/>
              <w:rPr>
                <w:b/>
                <w:bCs/>
              </w:rPr>
            </w:pPr>
            <w:r w:rsidRPr="00147284">
              <w:rPr>
                <w:b/>
                <w:bCs/>
              </w:rPr>
              <w:t>Evaluating</w:t>
            </w:r>
          </w:p>
          <w:p w14:paraId="03A27940" w14:textId="7896F9A0" w:rsidR="00E70A72" w:rsidRPr="0015738F" w:rsidRDefault="00902D4A" w:rsidP="00902D4A">
            <w:pPr>
              <w:rPr>
                <w:u w:color="000000"/>
                <w:lang w:val="en-US"/>
              </w:rPr>
            </w:pPr>
            <w:r w:rsidRPr="0015738F">
              <w:rPr>
                <w:rFonts w:ascii="Calibri" w:eastAsia="Calibri" w:hAnsi="Calibri" w:cs="Calibri"/>
                <w:bCs/>
                <w:color w:val="000000"/>
                <w:u w:color="000000"/>
                <w:lang w:val="en-US"/>
              </w:rPr>
              <w:t>Use decision-making processes</w:t>
            </w:r>
            <w:r w:rsidR="00E70A72" w:rsidRPr="0015738F">
              <w:rPr>
                <w:u w:color="000000"/>
                <w:lang w:val="en-US"/>
              </w:rPr>
              <w:t xml:space="preserve"> </w:t>
            </w:r>
          </w:p>
          <w:p w14:paraId="59D01EBA" w14:textId="77777777" w:rsidR="00147284" w:rsidRPr="00AD38BE" w:rsidRDefault="00147284" w:rsidP="00147284">
            <w:pPr>
              <w:spacing w:after="0"/>
              <w:rPr>
                <w:b/>
                <w:bCs/>
              </w:rPr>
            </w:pPr>
            <w:r w:rsidRPr="00AD38BE">
              <w:rPr>
                <w:b/>
                <w:bCs/>
              </w:rPr>
              <w:t>Communicating and reflecting</w:t>
            </w:r>
          </w:p>
          <w:p w14:paraId="53B9900C" w14:textId="70EFD76D" w:rsidR="00E70A72" w:rsidRPr="00801B3D" w:rsidRDefault="00E70A72" w:rsidP="000B41DC">
            <w:pPr>
              <w:rPr>
                <w:rFonts w:ascii="Calibri" w:eastAsia="Yu Mincho" w:hAnsi="Calibri" w:cs="Times New Roman"/>
              </w:rPr>
            </w:pPr>
            <w:r w:rsidRPr="0015738F">
              <w:rPr>
                <w:rFonts w:ascii="Calibri" w:eastAsia="Yu Mincho" w:hAnsi="Calibri" w:cs="Times New Roman"/>
              </w:rPr>
              <w:t>Present findings and conclusions in a range of communication forms, appropriate to audience and purpose, using relevant terms</w:t>
            </w:r>
          </w:p>
          <w:p w14:paraId="10D7F96C" w14:textId="5C726C7B" w:rsidR="00E70A72" w:rsidRPr="0015738F" w:rsidRDefault="00E70A72" w:rsidP="001626F6">
            <w:pPr>
              <w:rPr>
                <w:rFonts w:ascii="Calibri" w:eastAsia="Calibri" w:hAnsi="Calibri" w:cs="Calibri"/>
                <w:bCs/>
                <w:color w:val="000000"/>
                <w:u w:color="000000"/>
                <w:lang w:val="en-US"/>
              </w:rPr>
            </w:pPr>
            <w:r w:rsidRPr="0015738F">
              <w:rPr>
                <w:rFonts w:ascii="Calibri" w:eastAsia="Calibri" w:hAnsi="Calibri" w:cs="Calibri"/>
                <w:bCs/>
                <w:color w:val="000000"/>
                <w:u w:color="000000"/>
                <w:lang w:val="en-US"/>
              </w:rPr>
              <w:t xml:space="preserve"> </w:t>
            </w:r>
          </w:p>
        </w:tc>
        <w:tc>
          <w:tcPr>
            <w:tcW w:w="4762" w:type="dxa"/>
          </w:tcPr>
          <w:p w14:paraId="48886EA3" w14:textId="77777777" w:rsidR="00E70A72" w:rsidRPr="000B41DC" w:rsidRDefault="00E70A72" w:rsidP="000B41DC">
            <w:pPr>
              <w:spacing w:after="0"/>
              <w:cnfStyle w:val="000000000000" w:firstRow="0" w:lastRow="0" w:firstColumn="0" w:lastColumn="0" w:oddVBand="0" w:evenVBand="0" w:oddHBand="0" w:evenHBand="0" w:firstRowFirstColumn="0" w:firstRowLastColumn="0" w:lastRowFirstColumn="0" w:lastRowLastColumn="0"/>
              <w:rPr>
                <w:b/>
                <w:bCs/>
              </w:rPr>
            </w:pPr>
            <w:r w:rsidRPr="000B41DC">
              <w:rPr>
                <w:b/>
                <w:bCs/>
              </w:rPr>
              <w:t>Key concept</w:t>
            </w:r>
          </w:p>
          <w:p w14:paraId="35094B37" w14:textId="77777777" w:rsidR="00E70A72" w:rsidRPr="0015738F" w:rsidRDefault="00E70A72" w:rsidP="000B41DC">
            <w:pPr>
              <w:cnfStyle w:val="000000000000" w:firstRow="0" w:lastRow="0" w:firstColumn="0" w:lastColumn="0" w:oddVBand="0" w:evenVBand="0" w:oddHBand="0" w:evenHBand="0" w:firstRowFirstColumn="0" w:firstRowLastColumn="0" w:lastRowFirstColumn="0" w:lastRowLastColumn="0"/>
            </w:pPr>
            <w:r w:rsidRPr="0015738F">
              <w:t>Participation</w:t>
            </w:r>
          </w:p>
          <w:p w14:paraId="40975B51" w14:textId="77777777" w:rsidR="00E70A72" w:rsidRPr="000B41DC" w:rsidRDefault="00E70A72" w:rsidP="000B41DC">
            <w:pPr>
              <w:spacing w:after="0"/>
              <w:cnfStyle w:val="000000000000" w:firstRow="0" w:lastRow="0" w:firstColumn="0" w:lastColumn="0" w:oddVBand="0" w:evenVBand="0" w:oddHBand="0" w:evenHBand="0" w:firstRowFirstColumn="0" w:firstRowLastColumn="0" w:lastRowFirstColumn="0" w:lastRowLastColumn="0"/>
              <w:rPr>
                <w:rFonts w:cs="Calibri"/>
                <w:b/>
                <w:bCs/>
                <w:color w:val="000000"/>
              </w:rPr>
            </w:pPr>
            <w:r w:rsidRPr="000B41DC">
              <w:rPr>
                <w:rFonts w:cs="Calibri"/>
                <w:b/>
                <w:bCs/>
                <w:color w:val="000000"/>
              </w:rPr>
              <w:t>Teaching points</w:t>
            </w:r>
          </w:p>
          <w:p w14:paraId="608B07FA" w14:textId="56C4AB99" w:rsidR="00D353BD" w:rsidRPr="000B41DC" w:rsidRDefault="00D353BD" w:rsidP="009F0211">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cs="Calibri"/>
                <w:color w:val="000000"/>
              </w:rPr>
            </w:pPr>
            <w:r w:rsidRPr="000B41DC">
              <w:rPr>
                <w:rFonts w:cs="Calibri"/>
                <w:bCs/>
                <w:color w:val="000000"/>
              </w:rPr>
              <w:t>People participate in the community in different ways</w:t>
            </w:r>
          </w:p>
          <w:p w14:paraId="06C969BA" w14:textId="3321CBA0" w:rsidR="004E2DD4" w:rsidRPr="000B41DC" w:rsidRDefault="00D353BD" w:rsidP="009F0211">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cs="Calibri"/>
                <w:color w:val="000000"/>
              </w:rPr>
            </w:pPr>
            <w:r w:rsidRPr="000B41DC">
              <w:rPr>
                <w:rFonts w:cs="Calibri"/>
                <w:bCs/>
                <w:color w:val="000000"/>
              </w:rPr>
              <w:t>The ways students can participate in the local community</w:t>
            </w:r>
          </w:p>
          <w:p w14:paraId="01EEC9DF" w14:textId="77777777" w:rsidR="00E70A72" w:rsidRPr="000B41DC" w:rsidRDefault="00E70A72" w:rsidP="000B41DC">
            <w:pPr>
              <w:spacing w:after="0"/>
              <w:cnfStyle w:val="000000000000" w:firstRow="0" w:lastRow="0" w:firstColumn="0" w:lastColumn="0" w:oddVBand="0" w:evenVBand="0" w:oddHBand="0" w:evenHBand="0" w:firstRowFirstColumn="0" w:firstRowLastColumn="0" w:lastRowFirstColumn="0" w:lastRowLastColumn="0"/>
              <w:rPr>
                <w:b/>
                <w:bCs/>
              </w:rPr>
            </w:pPr>
            <w:r w:rsidRPr="000B41DC">
              <w:rPr>
                <w:b/>
                <w:bCs/>
              </w:rPr>
              <w:t>Focus questions</w:t>
            </w:r>
          </w:p>
          <w:p w14:paraId="40C32849" w14:textId="77777777" w:rsidR="00E70A72" w:rsidRPr="000B41DC" w:rsidRDefault="00E70A72" w:rsidP="009F0211">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cs="Calibri"/>
                <w:color w:val="000000"/>
              </w:rPr>
            </w:pPr>
            <w:r w:rsidRPr="000B41DC">
              <w:rPr>
                <w:rFonts w:cs="Calibri"/>
                <w:color w:val="000000"/>
              </w:rPr>
              <w:t>What are the reasons people volunteer in the community?</w:t>
            </w:r>
          </w:p>
          <w:p w14:paraId="19ED474F" w14:textId="77777777" w:rsidR="00E70A72" w:rsidRPr="000B41DC" w:rsidRDefault="00E70A72" w:rsidP="009F0211">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cs="Calibri"/>
                <w:color w:val="000000"/>
              </w:rPr>
            </w:pPr>
            <w:r w:rsidRPr="000B41DC">
              <w:rPr>
                <w:rFonts w:cs="Calibri"/>
                <w:color w:val="000000"/>
              </w:rPr>
              <w:t>How do volunteers contribute to the community?</w:t>
            </w:r>
          </w:p>
          <w:p w14:paraId="3DCCEF1D" w14:textId="409A1549" w:rsidR="004E2DD4" w:rsidRPr="000B41DC" w:rsidRDefault="00E70A72" w:rsidP="009F0211">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cs="Calibri"/>
                <w:color w:val="000000"/>
              </w:rPr>
            </w:pPr>
            <w:r w:rsidRPr="000B41DC">
              <w:rPr>
                <w:rFonts w:cs="Calibri"/>
                <w:color w:val="000000"/>
              </w:rPr>
              <w:t>How can you participate and contribute to the community?</w:t>
            </w:r>
          </w:p>
          <w:p w14:paraId="189917E0" w14:textId="77777777" w:rsidR="00E70A72" w:rsidRPr="000B41DC" w:rsidRDefault="00E70A72" w:rsidP="000B41DC">
            <w:pPr>
              <w:spacing w:after="0"/>
              <w:cnfStyle w:val="000000000000" w:firstRow="0" w:lastRow="0" w:firstColumn="0" w:lastColumn="0" w:oddVBand="0" w:evenVBand="0" w:oddHBand="0" w:evenHBand="0" w:firstRowFirstColumn="0" w:firstRowLastColumn="0" w:lastRowFirstColumn="0" w:lastRowLastColumn="0"/>
              <w:rPr>
                <w:b/>
                <w:bCs/>
              </w:rPr>
            </w:pPr>
            <w:r w:rsidRPr="000B41DC">
              <w:rPr>
                <w:b/>
                <w:bCs/>
              </w:rPr>
              <w:t>Support note</w:t>
            </w:r>
          </w:p>
          <w:p w14:paraId="5C2D72BB" w14:textId="33A61E1D" w:rsidR="00E70A72" w:rsidRPr="0015738F" w:rsidRDefault="00E70A72" w:rsidP="000B41DC">
            <w:pPr>
              <w:cnfStyle w:val="000000000000" w:firstRow="0" w:lastRow="0" w:firstColumn="0" w:lastColumn="0" w:oddVBand="0" w:evenVBand="0" w:oddHBand="0" w:evenHBand="0" w:firstRowFirstColumn="0" w:firstRowLastColumn="0" w:lastRowFirstColumn="0" w:lastRowLastColumn="0"/>
            </w:pPr>
            <w:r w:rsidRPr="0015738F">
              <w:t>If it is not possible to have a volunteer attend, an alternative activity should be considered.</w:t>
            </w:r>
          </w:p>
        </w:tc>
        <w:tc>
          <w:tcPr>
            <w:tcW w:w="5102" w:type="dxa"/>
          </w:tcPr>
          <w:p w14:paraId="363D3539" w14:textId="40365850" w:rsidR="00923D0C" w:rsidRDefault="00DC7D6A" w:rsidP="00DC7D6A">
            <w:pPr>
              <w:spacing w:after="0"/>
              <w:cnfStyle w:val="000000000000" w:firstRow="0" w:lastRow="0" w:firstColumn="0" w:lastColumn="0" w:oddVBand="0" w:evenVBand="0" w:oddHBand="0" w:evenHBand="0" w:firstRowFirstColumn="0" w:firstRowLastColumn="0" w:lastRowFirstColumn="0" w:lastRowLastColumn="0"/>
              <w:rPr>
                <w:b/>
                <w:bCs/>
              </w:rPr>
            </w:pPr>
            <w:r w:rsidRPr="00DC7D6A">
              <w:rPr>
                <w:b/>
                <w:bCs/>
              </w:rPr>
              <w:t>Learning experience</w:t>
            </w:r>
            <w:r w:rsidR="00E70A72" w:rsidRPr="000B41DC">
              <w:rPr>
                <w:b/>
                <w:bCs/>
              </w:rPr>
              <w:t xml:space="preserve"> 1</w:t>
            </w:r>
          </w:p>
          <w:p w14:paraId="07D301A1" w14:textId="02E30F82" w:rsidR="00E70A72" w:rsidRPr="0015738F" w:rsidRDefault="00E70A72" w:rsidP="00C8032A">
            <w:pPr>
              <w:spacing w:after="0"/>
              <w:cnfStyle w:val="000000000000" w:firstRow="0" w:lastRow="0" w:firstColumn="0" w:lastColumn="0" w:oddVBand="0" w:evenVBand="0" w:oddHBand="0" w:evenHBand="0" w:firstRowFirstColumn="0" w:firstRowLastColumn="0" w:lastRowFirstColumn="0" w:lastRowLastColumn="0"/>
              <w:rPr>
                <w:bCs/>
              </w:rPr>
            </w:pPr>
            <w:r w:rsidRPr="0015738F">
              <w:rPr>
                <w:bCs/>
              </w:rPr>
              <w:t>Collate the findings</w:t>
            </w:r>
            <w:r>
              <w:rPr>
                <w:bCs/>
              </w:rPr>
              <w:t xml:space="preserve"> from last week’s survey</w:t>
            </w:r>
            <w:r w:rsidRPr="0015738F">
              <w:rPr>
                <w:bCs/>
              </w:rPr>
              <w:t xml:space="preserve"> in a table or graph. Discuss the findings using the </w:t>
            </w:r>
            <w:r w:rsidR="00016046">
              <w:rPr>
                <w:bCs/>
              </w:rPr>
              <w:t>f</w:t>
            </w:r>
            <w:r w:rsidRPr="0015738F">
              <w:rPr>
                <w:bCs/>
              </w:rPr>
              <w:t>ocus questions</w:t>
            </w:r>
            <w:r w:rsidR="00D353BD">
              <w:rPr>
                <w:bCs/>
              </w:rPr>
              <w:t>.</w:t>
            </w:r>
          </w:p>
          <w:p w14:paraId="44F22174" w14:textId="5BD6A200" w:rsidR="00E70A72" w:rsidRPr="0015738F" w:rsidRDefault="00E70A72" w:rsidP="000B41DC">
            <w:pPr>
              <w:cnfStyle w:val="000000000000" w:firstRow="0" w:lastRow="0" w:firstColumn="0" w:lastColumn="0" w:oddVBand="0" w:evenVBand="0" w:oddHBand="0" w:evenHBand="0" w:firstRowFirstColumn="0" w:firstRowLastColumn="0" w:lastRowFirstColumn="0" w:lastRowLastColumn="0"/>
              <w:rPr>
                <w:bCs/>
              </w:rPr>
            </w:pPr>
            <w:r w:rsidRPr="0015738F">
              <w:rPr>
                <w:bCs/>
              </w:rPr>
              <w:t xml:space="preserve">Ask the students to think of what groups they would like to join when they are older. Have them write a paragraph to explain </w:t>
            </w:r>
            <w:r w:rsidR="00971552">
              <w:rPr>
                <w:bCs/>
              </w:rPr>
              <w:t>why</w:t>
            </w:r>
            <w:r w:rsidRPr="0015738F">
              <w:rPr>
                <w:bCs/>
              </w:rPr>
              <w:t>.</w:t>
            </w:r>
          </w:p>
          <w:p w14:paraId="17FA402D" w14:textId="5BC13155" w:rsidR="00E70A72" w:rsidRPr="000B41DC" w:rsidRDefault="00DC7D6A" w:rsidP="00DC7D6A">
            <w:pPr>
              <w:spacing w:after="0"/>
              <w:cnfStyle w:val="000000000000" w:firstRow="0" w:lastRow="0" w:firstColumn="0" w:lastColumn="0" w:oddVBand="0" w:evenVBand="0" w:oddHBand="0" w:evenHBand="0" w:firstRowFirstColumn="0" w:firstRowLastColumn="0" w:lastRowFirstColumn="0" w:lastRowLastColumn="0"/>
              <w:rPr>
                <w:b/>
                <w:bCs/>
              </w:rPr>
            </w:pPr>
            <w:r w:rsidRPr="00DC7D6A">
              <w:rPr>
                <w:b/>
                <w:bCs/>
              </w:rPr>
              <w:t>Learning experience</w:t>
            </w:r>
            <w:r w:rsidR="00E70A72" w:rsidRPr="000B41DC">
              <w:rPr>
                <w:b/>
                <w:bCs/>
              </w:rPr>
              <w:t xml:space="preserve"> 2</w:t>
            </w:r>
          </w:p>
          <w:p w14:paraId="767CBA70" w14:textId="58E459B9" w:rsidR="00E70A72" w:rsidRPr="0015738F" w:rsidRDefault="00E70A72" w:rsidP="00C8032A">
            <w:pPr>
              <w:spacing w:after="0"/>
              <w:cnfStyle w:val="000000000000" w:firstRow="0" w:lastRow="0" w:firstColumn="0" w:lastColumn="0" w:oddVBand="0" w:evenVBand="0" w:oddHBand="0" w:evenHBand="0" w:firstRowFirstColumn="0" w:firstRowLastColumn="0" w:lastRowFirstColumn="0" w:lastRowLastColumn="0"/>
              <w:rPr>
                <w:bCs/>
              </w:rPr>
            </w:pPr>
            <w:r>
              <w:rPr>
                <w:bCs/>
              </w:rPr>
              <w:t xml:space="preserve">Revise the types of </w:t>
            </w:r>
            <w:r w:rsidR="00B95D7A">
              <w:rPr>
                <w:bCs/>
              </w:rPr>
              <w:t>people</w:t>
            </w:r>
            <w:r w:rsidR="00B95D7A" w:rsidRPr="0015738F">
              <w:rPr>
                <w:bCs/>
              </w:rPr>
              <w:t xml:space="preserve"> </w:t>
            </w:r>
            <w:r w:rsidRPr="0015738F">
              <w:rPr>
                <w:bCs/>
              </w:rPr>
              <w:t xml:space="preserve">who contribute to groups e.g. </w:t>
            </w:r>
            <w:r w:rsidR="00B95D7A">
              <w:rPr>
                <w:bCs/>
              </w:rPr>
              <w:t xml:space="preserve">parents as </w:t>
            </w:r>
            <w:r w:rsidRPr="0015738F">
              <w:rPr>
                <w:bCs/>
              </w:rPr>
              <w:t xml:space="preserve">football coaches, </w:t>
            </w:r>
            <w:r w:rsidR="00B95D7A">
              <w:rPr>
                <w:bCs/>
              </w:rPr>
              <w:t>family members working</w:t>
            </w:r>
            <w:r w:rsidR="00B95D7A" w:rsidRPr="0015738F">
              <w:rPr>
                <w:bCs/>
              </w:rPr>
              <w:t xml:space="preserve"> </w:t>
            </w:r>
            <w:r w:rsidRPr="0015738F">
              <w:rPr>
                <w:bCs/>
              </w:rPr>
              <w:t>in the canteen, members of the P</w:t>
            </w:r>
            <w:r w:rsidR="00A81D35">
              <w:rPr>
                <w:bCs/>
              </w:rPr>
              <w:t xml:space="preserve"> </w:t>
            </w:r>
            <w:r w:rsidRPr="0015738F">
              <w:rPr>
                <w:bCs/>
              </w:rPr>
              <w:t>&amp;</w:t>
            </w:r>
            <w:r w:rsidR="00A81D35">
              <w:rPr>
                <w:bCs/>
              </w:rPr>
              <w:t xml:space="preserve"> </w:t>
            </w:r>
            <w:r w:rsidRPr="0015738F">
              <w:rPr>
                <w:bCs/>
              </w:rPr>
              <w:t>C, firefighters, choir members</w:t>
            </w:r>
            <w:r w:rsidR="00B95D7A">
              <w:rPr>
                <w:bCs/>
              </w:rPr>
              <w:t>, teachers running a club</w:t>
            </w:r>
            <w:r w:rsidR="00121875">
              <w:rPr>
                <w:bCs/>
              </w:rPr>
              <w:t>.</w:t>
            </w:r>
          </w:p>
          <w:p w14:paraId="2A094E74" w14:textId="691E96E9" w:rsidR="00E70A72" w:rsidRPr="0015738F" w:rsidRDefault="00E70A72" w:rsidP="000B41DC">
            <w:pPr>
              <w:cnfStyle w:val="000000000000" w:firstRow="0" w:lastRow="0" w:firstColumn="0" w:lastColumn="0" w:oddVBand="0" w:evenVBand="0" w:oddHBand="0" w:evenHBand="0" w:firstRowFirstColumn="0" w:firstRowLastColumn="0" w:lastRowFirstColumn="0" w:lastRowLastColumn="0"/>
              <w:rPr>
                <w:bCs/>
              </w:rPr>
            </w:pPr>
            <w:r w:rsidRPr="0015738F">
              <w:rPr>
                <w:bCs/>
              </w:rPr>
              <w:t xml:space="preserve">Vote on who the class would like to </w:t>
            </w:r>
            <w:r w:rsidR="00121875">
              <w:rPr>
                <w:bCs/>
              </w:rPr>
              <w:t xml:space="preserve">invite over to </w:t>
            </w:r>
            <w:r w:rsidRPr="0015738F">
              <w:rPr>
                <w:bCs/>
              </w:rPr>
              <w:t xml:space="preserve">hear more about. </w:t>
            </w:r>
          </w:p>
          <w:p w14:paraId="4213840B" w14:textId="4B52ED24" w:rsidR="00E70A72" w:rsidRPr="0015738F" w:rsidRDefault="00E70A72" w:rsidP="000B41DC">
            <w:pPr>
              <w:cnfStyle w:val="000000000000" w:firstRow="0" w:lastRow="0" w:firstColumn="0" w:lastColumn="0" w:oddVBand="0" w:evenVBand="0" w:oddHBand="0" w:evenHBand="0" w:firstRowFirstColumn="0" w:firstRowLastColumn="0" w:lastRowFirstColumn="0" w:lastRowLastColumn="0"/>
            </w:pPr>
            <w:r w:rsidRPr="0015738F">
              <w:t>As a class, plan for the guest</w:t>
            </w:r>
            <w:r w:rsidR="00B95D7A">
              <w:t>'</w:t>
            </w:r>
            <w:r w:rsidR="00971552">
              <w:t>s</w:t>
            </w:r>
            <w:r w:rsidRPr="0015738F">
              <w:t xml:space="preserve"> visit.</w:t>
            </w:r>
            <w:r>
              <w:t xml:space="preserve"> Have students work in small groups to write invitations or develop one with the whole class.</w:t>
            </w:r>
          </w:p>
          <w:p w14:paraId="5C148A49" w14:textId="56E5BADC" w:rsidR="00AA10D7" w:rsidRPr="00E70A72" w:rsidRDefault="00E70A72" w:rsidP="000B41DC">
            <w:pPr>
              <w:cnfStyle w:val="000000000000" w:firstRow="0" w:lastRow="0" w:firstColumn="0" w:lastColumn="0" w:oddVBand="0" w:evenVBand="0" w:oddHBand="0" w:evenHBand="0" w:firstRowFirstColumn="0" w:firstRowLastColumn="0" w:lastRowFirstColumn="0" w:lastRowLastColumn="0"/>
              <w:rPr>
                <w:bCs/>
              </w:rPr>
            </w:pPr>
            <w:r w:rsidRPr="0015738F">
              <w:rPr>
                <w:bCs/>
              </w:rPr>
              <w:t xml:space="preserve">As a class, </w:t>
            </w:r>
            <w:r w:rsidR="00FB4C49">
              <w:rPr>
                <w:bCs/>
              </w:rPr>
              <w:t>develop focus</w:t>
            </w:r>
            <w:r w:rsidRPr="0015738F">
              <w:rPr>
                <w:bCs/>
              </w:rPr>
              <w:t xml:space="preserve"> questions to ask the invited</w:t>
            </w:r>
            <w:r w:rsidR="00B95D7A">
              <w:rPr>
                <w:bCs/>
              </w:rPr>
              <w:t xml:space="preserve"> guest</w:t>
            </w:r>
            <w:r w:rsidRPr="0015738F">
              <w:rPr>
                <w:bCs/>
              </w:rPr>
              <w:t>.</w:t>
            </w:r>
            <w:r>
              <w:rPr>
                <w:bCs/>
              </w:rPr>
              <w:t xml:space="preserve"> Include questions</w:t>
            </w:r>
            <w:r w:rsidRPr="000A06A4">
              <w:rPr>
                <w:bCs/>
              </w:rPr>
              <w:t xml:space="preserve"> about what they do as a volunteer and their reasons for </w:t>
            </w:r>
            <w:r w:rsidR="00B95D7A">
              <w:rPr>
                <w:bCs/>
              </w:rPr>
              <w:t>their participation in the group.</w:t>
            </w:r>
          </w:p>
        </w:tc>
      </w:tr>
    </w:tbl>
    <w:p w14:paraId="69B9C90A" w14:textId="77777777" w:rsidR="000B41DC" w:rsidRDefault="000B41DC">
      <w:r>
        <w:br w:type="page"/>
      </w:r>
    </w:p>
    <w:p w14:paraId="4C1C5A69" w14:textId="244F7E6B" w:rsidR="00C70D10" w:rsidRDefault="000B41DC" w:rsidP="000B41DC">
      <w:pPr>
        <w:pStyle w:val="SCSAP-10AssessmentHeading2nospacenoborder"/>
      </w:pPr>
      <w:r>
        <w:lastRenderedPageBreak/>
        <w:t>Term 1 Week 6</w:t>
      </w:r>
    </w:p>
    <w:tbl>
      <w:tblPr>
        <w:tblStyle w:val="SCSAExemplartable"/>
        <w:tblW w:w="4628" w:type="pct"/>
        <w:tblLayout w:type="fixed"/>
        <w:tblLook w:val="04A0" w:firstRow="1" w:lastRow="0" w:firstColumn="1" w:lastColumn="0" w:noHBand="0" w:noVBand="1"/>
      </w:tblPr>
      <w:tblGrid>
        <w:gridCol w:w="4137"/>
        <w:gridCol w:w="4762"/>
        <w:gridCol w:w="5102"/>
      </w:tblGrid>
      <w:tr w:rsidR="000B41DC" w:rsidRPr="0015738F" w14:paraId="24AB9B6E" w14:textId="77777777" w:rsidTr="00561EAE">
        <w:trPr>
          <w:cnfStyle w:val="100000000000" w:firstRow="1" w:lastRow="0" w:firstColumn="0" w:lastColumn="0" w:oddVBand="0" w:evenVBand="0" w:oddHBand="0"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4138" w:type="dxa"/>
          </w:tcPr>
          <w:p w14:paraId="26F297C7" w14:textId="61B82CB4" w:rsidR="000B41DC" w:rsidRPr="0015738F" w:rsidRDefault="000B41DC" w:rsidP="001626F6">
            <w:pPr>
              <w:rPr>
                <w:b w:val="0"/>
              </w:rPr>
            </w:pPr>
            <w:r w:rsidRPr="0015738F">
              <w:t xml:space="preserve">Western Australian </w:t>
            </w:r>
            <w:r w:rsidR="007456BA">
              <w:t>C</w:t>
            </w:r>
            <w:r w:rsidRPr="0015738F">
              <w:t>urriculum content</w:t>
            </w:r>
          </w:p>
        </w:tc>
        <w:tc>
          <w:tcPr>
            <w:tcW w:w="4762" w:type="dxa"/>
          </w:tcPr>
          <w:p w14:paraId="43B569C3" w14:textId="77777777" w:rsidR="000B41DC" w:rsidRPr="0015738F" w:rsidRDefault="000B41DC" w:rsidP="001626F6">
            <w:pPr>
              <w:cnfStyle w:val="100000000000" w:firstRow="1" w:lastRow="0" w:firstColumn="0" w:lastColumn="0" w:oddVBand="0" w:evenVBand="0" w:oddHBand="0" w:evenHBand="0" w:firstRowFirstColumn="0" w:firstRowLastColumn="0" w:lastRowFirstColumn="0" w:lastRowLastColumn="0"/>
              <w:rPr>
                <w:b w:val="0"/>
              </w:rPr>
            </w:pPr>
            <w:r w:rsidRPr="0015738F">
              <w:t>Teaching and learning intentions</w:t>
            </w:r>
          </w:p>
        </w:tc>
        <w:tc>
          <w:tcPr>
            <w:tcW w:w="5102" w:type="dxa"/>
          </w:tcPr>
          <w:p w14:paraId="21A727B9" w14:textId="77777777" w:rsidR="000B41DC" w:rsidRPr="0015738F" w:rsidRDefault="000B41DC" w:rsidP="001626F6">
            <w:pPr>
              <w:cnfStyle w:val="100000000000" w:firstRow="1" w:lastRow="0" w:firstColumn="0" w:lastColumn="0" w:oddVBand="0" w:evenVBand="0" w:oddHBand="0" w:evenHBand="0" w:firstRowFirstColumn="0" w:firstRowLastColumn="0" w:lastRowFirstColumn="0" w:lastRowLastColumn="0"/>
              <w:rPr>
                <w:b w:val="0"/>
              </w:rPr>
            </w:pPr>
            <w:r w:rsidRPr="0015738F">
              <w:t>Learning experiences</w:t>
            </w:r>
          </w:p>
        </w:tc>
      </w:tr>
      <w:tr w:rsidR="000B41DC" w:rsidRPr="000A06A4" w14:paraId="6DC24F31" w14:textId="77777777" w:rsidTr="00DC7D6A">
        <w:trPr>
          <w:trHeight w:val="567"/>
        </w:trPr>
        <w:tc>
          <w:tcPr>
            <w:cnfStyle w:val="001000000000" w:firstRow="0" w:lastRow="0" w:firstColumn="1" w:lastColumn="0" w:oddVBand="0" w:evenVBand="0" w:oddHBand="0" w:evenHBand="0" w:firstRowFirstColumn="0" w:firstRowLastColumn="0" w:lastRowFirstColumn="0" w:lastRowLastColumn="0"/>
            <w:tcW w:w="4138" w:type="dxa"/>
          </w:tcPr>
          <w:p w14:paraId="6DD3A958" w14:textId="77777777" w:rsidR="000B41DC" w:rsidRPr="000B41DC" w:rsidRDefault="000B41DC" w:rsidP="000B41DC">
            <w:pPr>
              <w:spacing w:after="0"/>
              <w:rPr>
                <w:b/>
                <w:bCs/>
              </w:rPr>
            </w:pPr>
            <w:r w:rsidRPr="000B41DC">
              <w:rPr>
                <w:b/>
                <w:bCs/>
              </w:rPr>
              <w:t>Knowledge and understanding</w:t>
            </w:r>
          </w:p>
          <w:p w14:paraId="6C1492D9" w14:textId="77777777" w:rsidR="000B41DC" w:rsidRPr="000A06A4" w:rsidRDefault="000B41DC" w:rsidP="000B41DC">
            <w:r w:rsidRPr="000A06A4">
              <w:t xml:space="preserve">Why people participate in community groups, and how </w:t>
            </w:r>
            <w:r w:rsidRPr="00801B3D">
              <w:t>students</w:t>
            </w:r>
            <w:r w:rsidRPr="000A06A4">
              <w:t xml:space="preserve"> can actively participate and contribute to their local community</w:t>
            </w:r>
          </w:p>
          <w:p w14:paraId="6C526EAA" w14:textId="77777777" w:rsidR="000B41DC" w:rsidRPr="000B41DC" w:rsidRDefault="000B41DC" w:rsidP="007E6E29">
            <w:pPr>
              <w:rPr>
                <w:b/>
                <w:bCs/>
              </w:rPr>
            </w:pPr>
            <w:r w:rsidRPr="000B41DC">
              <w:rPr>
                <w:b/>
                <w:bCs/>
              </w:rPr>
              <w:t>Humanities and Social Sciences skills</w:t>
            </w:r>
          </w:p>
          <w:p w14:paraId="16AE6AC1" w14:textId="77777777" w:rsidR="00147284" w:rsidRDefault="00147284" w:rsidP="00147284">
            <w:pPr>
              <w:spacing w:after="0"/>
              <w:rPr>
                <w:rFonts w:eastAsia="Calibri" w:cs="Calibri"/>
                <w:bCs/>
                <w:color w:val="000000"/>
                <w:u w:color="000000"/>
                <w:lang w:val="en-US"/>
              </w:rPr>
            </w:pPr>
            <w:r w:rsidRPr="00147284">
              <w:rPr>
                <w:rFonts w:ascii="Calibri" w:eastAsia="Calibri" w:hAnsi="Calibri" w:cs="Calibri"/>
                <w:b/>
                <w:color w:val="000000" w:themeColor="text1"/>
                <w:u w:color="000000"/>
                <w:lang w:val="en-US"/>
              </w:rPr>
              <w:t>Questioning and researching</w:t>
            </w:r>
          </w:p>
          <w:p w14:paraId="316C55E3" w14:textId="332467C9" w:rsidR="000B41DC" w:rsidRDefault="000B41DC" w:rsidP="00147284">
            <w:pPr>
              <w:rPr>
                <w:u w:color="000000"/>
                <w:lang w:val="en-US"/>
              </w:rPr>
            </w:pPr>
            <w:r w:rsidRPr="000A06A4">
              <w:rPr>
                <w:u w:color="000000"/>
                <w:lang w:val="en-US"/>
              </w:rPr>
              <w:t xml:space="preserve">Record selected information and/or data </w:t>
            </w:r>
          </w:p>
          <w:p w14:paraId="3203CDB4" w14:textId="77777777" w:rsidR="00902D4A" w:rsidRPr="00147284" w:rsidRDefault="00902D4A" w:rsidP="00902D4A">
            <w:pPr>
              <w:spacing w:after="0"/>
              <w:rPr>
                <w:b/>
                <w:bCs/>
              </w:rPr>
            </w:pPr>
            <w:r w:rsidRPr="00147284">
              <w:rPr>
                <w:b/>
                <w:bCs/>
              </w:rPr>
              <w:t>Evaluating</w:t>
            </w:r>
          </w:p>
          <w:p w14:paraId="59E7F08A" w14:textId="56F737A0" w:rsidR="00902D4A" w:rsidRPr="000A06A4" w:rsidRDefault="00902D4A" w:rsidP="00902D4A">
            <w:pPr>
              <w:rPr>
                <w:u w:color="000000"/>
                <w:lang w:val="en-US"/>
              </w:rPr>
            </w:pPr>
            <w:r w:rsidRPr="000A06A4">
              <w:rPr>
                <w:rFonts w:eastAsia="Calibri" w:cs="Calibri"/>
                <w:bCs/>
                <w:color w:val="000000"/>
                <w:u w:color="000000"/>
                <w:lang w:val="en-US"/>
              </w:rPr>
              <w:t>Use decision-making processes</w:t>
            </w:r>
          </w:p>
          <w:p w14:paraId="02A9F665" w14:textId="77777777" w:rsidR="00147284" w:rsidRPr="00AD38BE" w:rsidRDefault="00147284" w:rsidP="00147284">
            <w:pPr>
              <w:spacing w:after="0"/>
              <w:rPr>
                <w:b/>
                <w:bCs/>
              </w:rPr>
            </w:pPr>
            <w:r w:rsidRPr="00AD38BE">
              <w:rPr>
                <w:b/>
                <w:bCs/>
              </w:rPr>
              <w:t>Communicating and reflecting</w:t>
            </w:r>
          </w:p>
          <w:p w14:paraId="2427AF1F" w14:textId="25E9B8DE" w:rsidR="000B41DC" w:rsidRPr="00801B3D" w:rsidRDefault="000B41DC" w:rsidP="000B41DC">
            <w:r w:rsidRPr="000A06A4">
              <w:t>Present findings and conclusions in a range of communication forms appropriate to audience and purpose, using relevant terms</w:t>
            </w:r>
          </w:p>
          <w:p w14:paraId="217600F2" w14:textId="5EF82C6A" w:rsidR="000B41DC" w:rsidRPr="000A06A4" w:rsidRDefault="000B41DC" w:rsidP="000B41DC">
            <w:pPr>
              <w:rPr>
                <w:rFonts w:eastAsia="Calibri" w:cs="Calibri"/>
                <w:bCs/>
                <w:color w:val="000000"/>
                <w:u w:color="000000"/>
                <w:lang w:val="en-US"/>
              </w:rPr>
            </w:pPr>
            <w:r w:rsidRPr="000A06A4">
              <w:rPr>
                <w:rFonts w:eastAsia="Calibri" w:cs="Calibri"/>
                <w:bCs/>
                <w:color w:val="000000"/>
                <w:u w:color="000000"/>
                <w:lang w:val="en-US"/>
              </w:rPr>
              <w:t xml:space="preserve"> </w:t>
            </w:r>
          </w:p>
        </w:tc>
        <w:tc>
          <w:tcPr>
            <w:tcW w:w="4762" w:type="dxa"/>
          </w:tcPr>
          <w:p w14:paraId="470EFEBC" w14:textId="77777777" w:rsidR="000B41DC" w:rsidRPr="000B41DC" w:rsidRDefault="000B41DC" w:rsidP="000B41DC">
            <w:pPr>
              <w:spacing w:after="0"/>
              <w:cnfStyle w:val="000000000000" w:firstRow="0" w:lastRow="0" w:firstColumn="0" w:lastColumn="0" w:oddVBand="0" w:evenVBand="0" w:oddHBand="0" w:evenHBand="0" w:firstRowFirstColumn="0" w:firstRowLastColumn="0" w:lastRowFirstColumn="0" w:lastRowLastColumn="0"/>
              <w:rPr>
                <w:b/>
                <w:bCs/>
              </w:rPr>
            </w:pPr>
            <w:r w:rsidRPr="000B41DC">
              <w:rPr>
                <w:b/>
                <w:bCs/>
              </w:rPr>
              <w:t>Key concept</w:t>
            </w:r>
          </w:p>
          <w:p w14:paraId="254F3C54" w14:textId="77777777" w:rsidR="000B41DC" w:rsidRPr="000B41DC" w:rsidRDefault="000B41DC" w:rsidP="000B41DC">
            <w:pPr>
              <w:cnfStyle w:val="000000000000" w:firstRow="0" w:lastRow="0" w:firstColumn="0" w:lastColumn="0" w:oddVBand="0" w:evenVBand="0" w:oddHBand="0" w:evenHBand="0" w:firstRowFirstColumn="0" w:firstRowLastColumn="0" w:lastRowFirstColumn="0" w:lastRowLastColumn="0"/>
            </w:pPr>
            <w:r w:rsidRPr="000B41DC">
              <w:t>Participation</w:t>
            </w:r>
          </w:p>
          <w:p w14:paraId="6BCA27AC" w14:textId="77777777" w:rsidR="000B41DC" w:rsidRPr="000B41DC" w:rsidRDefault="000B41DC" w:rsidP="000B41DC">
            <w:pPr>
              <w:spacing w:after="0"/>
              <w:cnfStyle w:val="000000000000" w:firstRow="0" w:lastRow="0" w:firstColumn="0" w:lastColumn="0" w:oddVBand="0" w:evenVBand="0" w:oddHBand="0" w:evenHBand="0" w:firstRowFirstColumn="0" w:firstRowLastColumn="0" w:lastRowFirstColumn="0" w:lastRowLastColumn="0"/>
              <w:rPr>
                <w:rFonts w:cs="Calibri"/>
                <w:b/>
                <w:bCs/>
                <w:color w:val="000000"/>
              </w:rPr>
            </w:pPr>
            <w:r w:rsidRPr="000B41DC">
              <w:rPr>
                <w:rFonts w:cs="Calibri"/>
                <w:b/>
                <w:bCs/>
                <w:color w:val="000000"/>
              </w:rPr>
              <w:t>Teaching points</w:t>
            </w:r>
          </w:p>
          <w:p w14:paraId="4560E46D" w14:textId="77777777" w:rsidR="000B41DC" w:rsidRPr="000B41DC" w:rsidRDefault="000B41DC" w:rsidP="009F0211">
            <w:pPr>
              <w:pStyle w:val="ListParagraph"/>
              <w:numPr>
                <w:ilvl w:val="0"/>
                <w:numId w:val="25"/>
              </w:numPr>
              <w:cnfStyle w:val="000000000000" w:firstRow="0" w:lastRow="0" w:firstColumn="0" w:lastColumn="0" w:oddVBand="0" w:evenVBand="0" w:oddHBand="0" w:evenHBand="0" w:firstRowFirstColumn="0" w:firstRowLastColumn="0" w:lastRowFirstColumn="0" w:lastRowLastColumn="0"/>
            </w:pPr>
            <w:r w:rsidRPr="000B41DC">
              <w:t>People participate in the community in different ways</w:t>
            </w:r>
          </w:p>
          <w:p w14:paraId="3127F5A7" w14:textId="77777777" w:rsidR="000B41DC" w:rsidRPr="000B41DC" w:rsidRDefault="000B41DC" w:rsidP="009F0211">
            <w:pPr>
              <w:pStyle w:val="ListParagraph"/>
              <w:numPr>
                <w:ilvl w:val="0"/>
                <w:numId w:val="25"/>
              </w:numPr>
              <w:cnfStyle w:val="000000000000" w:firstRow="0" w:lastRow="0" w:firstColumn="0" w:lastColumn="0" w:oddVBand="0" w:evenVBand="0" w:oddHBand="0" w:evenHBand="0" w:firstRowFirstColumn="0" w:firstRowLastColumn="0" w:lastRowFirstColumn="0" w:lastRowLastColumn="0"/>
            </w:pPr>
            <w:r w:rsidRPr="000B41DC">
              <w:t>The ways students can participate in the local community</w:t>
            </w:r>
          </w:p>
          <w:p w14:paraId="6507C927" w14:textId="77777777" w:rsidR="000B41DC" w:rsidRPr="000B41DC" w:rsidRDefault="000B41DC" w:rsidP="000B41DC">
            <w:pPr>
              <w:spacing w:after="0"/>
              <w:cnfStyle w:val="000000000000" w:firstRow="0" w:lastRow="0" w:firstColumn="0" w:lastColumn="0" w:oddVBand="0" w:evenVBand="0" w:oddHBand="0" w:evenHBand="0" w:firstRowFirstColumn="0" w:firstRowLastColumn="0" w:lastRowFirstColumn="0" w:lastRowLastColumn="0"/>
              <w:rPr>
                <w:b/>
                <w:bCs/>
              </w:rPr>
            </w:pPr>
            <w:r w:rsidRPr="000B41DC">
              <w:rPr>
                <w:b/>
                <w:bCs/>
              </w:rPr>
              <w:t>Focus questions</w:t>
            </w:r>
          </w:p>
          <w:p w14:paraId="76BCD3ED" w14:textId="77777777" w:rsidR="000B41DC" w:rsidRPr="000B41DC" w:rsidRDefault="000B41DC" w:rsidP="009F0211">
            <w:pPr>
              <w:pStyle w:val="ListParagraph"/>
              <w:numPr>
                <w:ilvl w:val="0"/>
                <w:numId w:val="25"/>
              </w:numPr>
              <w:cnfStyle w:val="000000000000" w:firstRow="0" w:lastRow="0" w:firstColumn="0" w:lastColumn="0" w:oddVBand="0" w:evenVBand="0" w:oddHBand="0" w:evenHBand="0" w:firstRowFirstColumn="0" w:firstRowLastColumn="0" w:lastRowFirstColumn="0" w:lastRowLastColumn="0"/>
            </w:pPr>
            <w:r w:rsidRPr="000B41DC">
              <w:t>What are the reasons people volunteer their time in the community?</w:t>
            </w:r>
          </w:p>
          <w:p w14:paraId="451B277B" w14:textId="77777777" w:rsidR="000B41DC" w:rsidRPr="000B41DC" w:rsidRDefault="000B41DC" w:rsidP="009F0211">
            <w:pPr>
              <w:pStyle w:val="ListParagraph"/>
              <w:numPr>
                <w:ilvl w:val="0"/>
                <w:numId w:val="25"/>
              </w:numPr>
              <w:cnfStyle w:val="000000000000" w:firstRow="0" w:lastRow="0" w:firstColumn="0" w:lastColumn="0" w:oddVBand="0" w:evenVBand="0" w:oddHBand="0" w:evenHBand="0" w:firstRowFirstColumn="0" w:firstRowLastColumn="0" w:lastRowFirstColumn="0" w:lastRowLastColumn="0"/>
            </w:pPr>
            <w:r w:rsidRPr="000B41DC">
              <w:t>How do volunteers contribute to the community?</w:t>
            </w:r>
          </w:p>
          <w:p w14:paraId="3DC6613E" w14:textId="77777777" w:rsidR="000B41DC" w:rsidRPr="000B41DC" w:rsidRDefault="000B41DC" w:rsidP="009F0211">
            <w:pPr>
              <w:pStyle w:val="ListParagraph"/>
              <w:numPr>
                <w:ilvl w:val="0"/>
                <w:numId w:val="25"/>
              </w:numPr>
              <w:cnfStyle w:val="000000000000" w:firstRow="0" w:lastRow="0" w:firstColumn="0" w:lastColumn="0" w:oddVBand="0" w:evenVBand="0" w:oddHBand="0" w:evenHBand="0" w:firstRowFirstColumn="0" w:firstRowLastColumn="0" w:lastRowFirstColumn="0" w:lastRowLastColumn="0"/>
            </w:pPr>
            <w:r w:rsidRPr="000B41DC">
              <w:t>How can you participate and contribute to the community?</w:t>
            </w:r>
          </w:p>
          <w:p w14:paraId="7E8D4CE7" w14:textId="77777777" w:rsidR="000B41DC" w:rsidRPr="000B41DC" w:rsidRDefault="000B41DC" w:rsidP="000B41DC">
            <w:pPr>
              <w:spacing w:after="0"/>
              <w:cnfStyle w:val="000000000000" w:firstRow="0" w:lastRow="0" w:firstColumn="0" w:lastColumn="0" w:oddVBand="0" w:evenVBand="0" w:oddHBand="0" w:evenHBand="0" w:firstRowFirstColumn="0" w:firstRowLastColumn="0" w:lastRowFirstColumn="0" w:lastRowLastColumn="0"/>
              <w:rPr>
                <w:b/>
                <w:bCs/>
              </w:rPr>
            </w:pPr>
            <w:r w:rsidRPr="000B41DC">
              <w:rPr>
                <w:b/>
                <w:bCs/>
              </w:rPr>
              <w:t>Support note</w:t>
            </w:r>
          </w:p>
          <w:p w14:paraId="0DCC41C4" w14:textId="77777777" w:rsidR="000B41DC" w:rsidRPr="000B41DC" w:rsidRDefault="000B41DC" w:rsidP="000B41DC">
            <w:pPr>
              <w:cnfStyle w:val="000000000000" w:firstRow="0" w:lastRow="0" w:firstColumn="0" w:lastColumn="0" w:oddVBand="0" w:evenVBand="0" w:oddHBand="0" w:evenHBand="0" w:firstRowFirstColumn="0" w:firstRowLastColumn="0" w:lastRowFirstColumn="0" w:lastRowLastColumn="0"/>
            </w:pPr>
            <w:r w:rsidRPr="000B41DC">
              <w:t>If it is not possible to have a volunteer attend, an alternative activity should be considered.</w:t>
            </w:r>
          </w:p>
          <w:p w14:paraId="7003BBD1" w14:textId="463E719F" w:rsidR="000B41DC" w:rsidRPr="000B41DC" w:rsidRDefault="000B41DC" w:rsidP="000B41DC">
            <w:pPr>
              <w:spacing w:after="0"/>
              <w:cnfStyle w:val="000000000000" w:firstRow="0" w:lastRow="0" w:firstColumn="0" w:lastColumn="0" w:oddVBand="0" w:evenVBand="0" w:oddHBand="0" w:evenHBand="0" w:firstRowFirstColumn="0" w:firstRowLastColumn="0" w:lastRowFirstColumn="0" w:lastRowLastColumn="0"/>
              <w:rPr>
                <w:b/>
                <w:bCs/>
              </w:rPr>
            </w:pPr>
            <w:r w:rsidRPr="000B41DC">
              <w:rPr>
                <w:b/>
                <w:bCs/>
              </w:rPr>
              <w:t>Suggested assessment point</w:t>
            </w:r>
          </w:p>
          <w:p w14:paraId="5A4922EE" w14:textId="77777777" w:rsidR="000B41DC" w:rsidRPr="000B41DC" w:rsidRDefault="000B41DC" w:rsidP="000B41DC">
            <w:pPr>
              <w:cnfStyle w:val="000000000000" w:firstRow="0" w:lastRow="0" w:firstColumn="0" w:lastColumn="0" w:oddVBand="0" w:evenVBand="0" w:oddHBand="0" w:evenHBand="0" w:firstRowFirstColumn="0" w:firstRowLastColumn="0" w:lastRowFirstColumn="0" w:lastRowLastColumn="0"/>
            </w:pPr>
            <w:r w:rsidRPr="000B41DC">
              <w:t>Learning experience 2 allows students to demonstrate their knowledge and understanding of community participation.</w:t>
            </w:r>
          </w:p>
          <w:p w14:paraId="42CDF4C7" w14:textId="77777777" w:rsidR="000B41DC" w:rsidRPr="000A06A4" w:rsidRDefault="000B41DC" w:rsidP="000B41DC">
            <w:pPr>
              <w:cnfStyle w:val="000000000000" w:firstRow="0" w:lastRow="0" w:firstColumn="0" w:lastColumn="0" w:oddVBand="0" w:evenVBand="0" w:oddHBand="0" w:evenHBand="0" w:firstRowFirstColumn="0" w:firstRowLastColumn="0" w:lastRowFirstColumn="0" w:lastRowLastColumn="0"/>
            </w:pPr>
            <w:r w:rsidRPr="000B41DC">
              <w:lastRenderedPageBreak/>
              <w:t>It is at the discretion of the teacher and the school to determine if students will follow through on their proposal for a community project.</w:t>
            </w:r>
          </w:p>
        </w:tc>
        <w:tc>
          <w:tcPr>
            <w:tcW w:w="5102" w:type="dxa"/>
          </w:tcPr>
          <w:p w14:paraId="72345AD8" w14:textId="58D4B105" w:rsidR="000B41DC" w:rsidRPr="000B41DC" w:rsidRDefault="00DC7D6A" w:rsidP="00DC7D6A">
            <w:pPr>
              <w:spacing w:after="0" w:line="262" w:lineRule="auto"/>
              <w:cnfStyle w:val="000000000000" w:firstRow="0" w:lastRow="0" w:firstColumn="0" w:lastColumn="0" w:oddVBand="0" w:evenVBand="0" w:oddHBand="0" w:evenHBand="0" w:firstRowFirstColumn="0" w:firstRowLastColumn="0" w:lastRowFirstColumn="0" w:lastRowLastColumn="0"/>
              <w:rPr>
                <w:b/>
                <w:bCs/>
              </w:rPr>
            </w:pPr>
            <w:r w:rsidRPr="00DC7D6A">
              <w:rPr>
                <w:b/>
                <w:bCs/>
              </w:rPr>
              <w:lastRenderedPageBreak/>
              <w:t>Learning experience</w:t>
            </w:r>
            <w:r w:rsidR="000B41DC" w:rsidRPr="000B41DC">
              <w:rPr>
                <w:b/>
                <w:bCs/>
              </w:rPr>
              <w:t xml:space="preserve"> 1</w:t>
            </w:r>
          </w:p>
          <w:p w14:paraId="2CC3B803" w14:textId="77777777" w:rsidR="000B41DC" w:rsidRPr="000A06A4" w:rsidRDefault="000B41DC" w:rsidP="00C8032A">
            <w:pPr>
              <w:spacing w:after="0" w:line="262" w:lineRule="auto"/>
              <w:cnfStyle w:val="000000000000" w:firstRow="0" w:lastRow="0" w:firstColumn="0" w:lastColumn="0" w:oddVBand="0" w:evenVBand="0" w:oddHBand="0" w:evenHBand="0" w:firstRowFirstColumn="0" w:firstRowLastColumn="0" w:lastRowFirstColumn="0" w:lastRowLastColumn="0"/>
              <w:rPr>
                <w:rFonts w:cs="Calibri"/>
                <w:bCs/>
                <w:color w:val="000000"/>
              </w:rPr>
            </w:pPr>
            <w:r w:rsidRPr="009A6476">
              <w:rPr>
                <w:bCs/>
              </w:rPr>
              <w:t>Students ask the guest the prepared questions. Allow opportunity for other questions as they arise. Teachers can</w:t>
            </w:r>
            <w:r w:rsidRPr="0015738F">
              <w:rPr>
                <w:rFonts w:cs="Calibri"/>
                <w:bCs/>
                <w:color w:val="000000"/>
              </w:rPr>
              <w:t xml:space="preserve"> write the responses down or assign a scribe for each question (depending on the writing ability of students</w:t>
            </w:r>
            <w:r>
              <w:rPr>
                <w:rFonts w:cs="Calibri"/>
                <w:bCs/>
                <w:color w:val="000000"/>
              </w:rPr>
              <w:t>).</w:t>
            </w:r>
          </w:p>
          <w:p w14:paraId="6B770921" w14:textId="70608DBC" w:rsidR="000B41DC" w:rsidRPr="0015738F" w:rsidRDefault="000B41DC" w:rsidP="000B41DC">
            <w:pPr>
              <w:spacing w:line="262" w:lineRule="auto"/>
              <w:cnfStyle w:val="000000000000" w:firstRow="0" w:lastRow="0" w:firstColumn="0" w:lastColumn="0" w:oddVBand="0" w:evenVBand="0" w:oddHBand="0" w:evenHBand="0" w:firstRowFirstColumn="0" w:firstRowLastColumn="0" w:lastRowFirstColumn="0" w:lastRowLastColumn="0"/>
              <w:rPr>
                <w:bCs/>
              </w:rPr>
            </w:pPr>
            <w:r w:rsidRPr="0015738F">
              <w:rPr>
                <w:bCs/>
              </w:rPr>
              <w:t>During a plenary session, encourage students to explain why the</w:t>
            </w:r>
            <w:r>
              <w:rPr>
                <w:bCs/>
              </w:rPr>
              <w:t xml:space="preserve"> guest’s</w:t>
            </w:r>
            <w:r w:rsidRPr="0015738F">
              <w:rPr>
                <w:bCs/>
              </w:rPr>
              <w:t xml:space="preserve"> contributions</w:t>
            </w:r>
            <w:r w:rsidR="008A6E35">
              <w:rPr>
                <w:bCs/>
              </w:rPr>
              <w:t xml:space="preserve"> to the community</w:t>
            </w:r>
            <w:r w:rsidRPr="0015738F">
              <w:rPr>
                <w:bCs/>
              </w:rPr>
              <w:t xml:space="preserve"> are important.</w:t>
            </w:r>
          </w:p>
          <w:p w14:paraId="50A6201D" w14:textId="30C6721F" w:rsidR="000B41DC" w:rsidRPr="000B41DC" w:rsidRDefault="00DC7D6A" w:rsidP="00DC7D6A">
            <w:pPr>
              <w:spacing w:after="0" w:line="262" w:lineRule="auto"/>
              <w:cnfStyle w:val="000000000000" w:firstRow="0" w:lastRow="0" w:firstColumn="0" w:lastColumn="0" w:oddVBand="0" w:evenVBand="0" w:oddHBand="0" w:evenHBand="0" w:firstRowFirstColumn="0" w:firstRowLastColumn="0" w:lastRowFirstColumn="0" w:lastRowLastColumn="0"/>
              <w:rPr>
                <w:b/>
                <w:bCs/>
              </w:rPr>
            </w:pPr>
            <w:r w:rsidRPr="00DC7D6A">
              <w:rPr>
                <w:b/>
                <w:bCs/>
              </w:rPr>
              <w:t>Learning experience</w:t>
            </w:r>
            <w:r w:rsidR="000B41DC" w:rsidRPr="000B41DC">
              <w:rPr>
                <w:b/>
                <w:bCs/>
              </w:rPr>
              <w:t xml:space="preserve"> 2</w:t>
            </w:r>
          </w:p>
          <w:p w14:paraId="54EF88E4" w14:textId="7AD75DC0" w:rsidR="000B41DC" w:rsidRPr="000A06A4" w:rsidRDefault="000B41DC" w:rsidP="00C8032A">
            <w:pPr>
              <w:spacing w:after="0" w:line="262" w:lineRule="auto"/>
              <w:cnfStyle w:val="000000000000" w:firstRow="0" w:lastRow="0" w:firstColumn="0" w:lastColumn="0" w:oddVBand="0" w:evenVBand="0" w:oddHBand="0" w:evenHBand="0" w:firstRowFirstColumn="0" w:firstRowLastColumn="0" w:lastRowFirstColumn="0" w:lastRowLastColumn="0"/>
            </w:pPr>
            <w:r w:rsidRPr="000A06A4">
              <w:t xml:space="preserve">Review previous lessons regarding community participation. Explain to students that they will work collaboratively with a group of peers to develop an idea for a community project that will add value to and/or benefit the school </w:t>
            </w:r>
            <w:r>
              <w:t xml:space="preserve">or larger </w:t>
            </w:r>
            <w:r w:rsidRPr="000A06A4">
              <w:t>community (e.g. vegetable garden, clean-up day</w:t>
            </w:r>
            <w:r>
              <w:t>, replant a local park</w:t>
            </w:r>
            <w:r w:rsidRPr="000A06A4">
              <w:t>). The project should be something that allows all students in the class to participate.</w:t>
            </w:r>
          </w:p>
          <w:p w14:paraId="04638300" w14:textId="77777777" w:rsidR="000B41DC" w:rsidRPr="000A06A4" w:rsidRDefault="000B41DC" w:rsidP="000B41DC">
            <w:pPr>
              <w:spacing w:after="0" w:line="262" w:lineRule="auto"/>
              <w:cnfStyle w:val="000000000000" w:firstRow="0" w:lastRow="0" w:firstColumn="0" w:lastColumn="0" w:oddVBand="0" w:evenVBand="0" w:oddHBand="0" w:evenHBand="0" w:firstRowFirstColumn="0" w:firstRowLastColumn="0" w:lastRowFirstColumn="0" w:lastRowLastColumn="0"/>
            </w:pPr>
            <w:r w:rsidRPr="000A06A4">
              <w:t>Groups brainstorm ideas for community participation. Students should consider:</w:t>
            </w:r>
          </w:p>
          <w:p w14:paraId="78A54740" w14:textId="77777777" w:rsidR="000B41DC" w:rsidRPr="000A06A4" w:rsidRDefault="000B41DC" w:rsidP="009F0211">
            <w:pPr>
              <w:numPr>
                <w:ilvl w:val="0"/>
                <w:numId w:val="7"/>
              </w:numPr>
              <w:spacing w:line="262" w:lineRule="auto"/>
              <w:ind w:left="357" w:hanging="357"/>
              <w:contextualSpacing/>
              <w:cnfStyle w:val="000000000000" w:firstRow="0" w:lastRow="0" w:firstColumn="0" w:lastColumn="0" w:oddVBand="0" w:evenVBand="0" w:oddHBand="0" w:evenHBand="0" w:firstRowFirstColumn="0" w:firstRowLastColumn="0" w:lastRowFirstColumn="0" w:lastRowLastColumn="0"/>
              <w:rPr>
                <w:rFonts w:ascii="Calibri" w:eastAsia="Yu Mincho" w:hAnsi="Calibri" w:cs="Calibri"/>
                <w:color w:val="000000"/>
              </w:rPr>
            </w:pPr>
            <w:r w:rsidRPr="000A06A4">
              <w:rPr>
                <w:rFonts w:ascii="Calibri" w:eastAsia="Yu Mincho" w:hAnsi="Calibri" w:cs="Calibri"/>
                <w:color w:val="000000"/>
              </w:rPr>
              <w:t>the purpose of the group</w:t>
            </w:r>
          </w:p>
          <w:p w14:paraId="77AB618D" w14:textId="77777777" w:rsidR="000B41DC" w:rsidRPr="000A06A4" w:rsidRDefault="000B41DC" w:rsidP="009F0211">
            <w:pPr>
              <w:numPr>
                <w:ilvl w:val="0"/>
                <w:numId w:val="7"/>
              </w:numPr>
              <w:spacing w:line="262" w:lineRule="auto"/>
              <w:ind w:left="357" w:hanging="357"/>
              <w:contextualSpacing/>
              <w:cnfStyle w:val="000000000000" w:firstRow="0" w:lastRow="0" w:firstColumn="0" w:lastColumn="0" w:oddVBand="0" w:evenVBand="0" w:oddHBand="0" w:evenHBand="0" w:firstRowFirstColumn="0" w:firstRowLastColumn="0" w:lastRowFirstColumn="0" w:lastRowLastColumn="0"/>
              <w:rPr>
                <w:rFonts w:ascii="Calibri" w:eastAsia="Yu Mincho" w:hAnsi="Calibri" w:cs="Calibri"/>
                <w:color w:val="000000"/>
              </w:rPr>
            </w:pPr>
            <w:r w:rsidRPr="000A06A4">
              <w:rPr>
                <w:rFonts w:ascii="Calibri" w:eastAsia="Yu Mincho" w:hAnsi="Calibri" w:cs="Calibri"/>
                <w:color w:val="000000"/>
              </w:rPr>
              <w:t>why the students feel the school</w:t>
            </w:r>
            <w:r>
              <w:rPr>
                <w:rFonts w:ascii="Calibri" w:eastAsia="Yu Mincho" w:hAnsi="Calibri" w:cs="Calibri"/>
                <w:color w:val="000000"/>
              </w:rPr>
              <w:t xml:space="preserve"> or</w:t>
            </w:r>
            <w:r w:rsidRPr="000A06A4">
              <w:rPr>
                <w:rFonts w:ascii="Calibri" w:eastAsia="Yu Mincho" w:hAnsi="Calibri" w:cs="Calibri"/>
                <w:color w:val="000000"/>
              </w:rPr>
              <w:t xml:space="preserve"> community needs the group</w:t>
            </w:r>
          </w:p>
          <w:p w14:paraId="60566735" w14:textId="46D04B70" w:rsidR="000B41DC" w:rsidRPr="000B41DC" w:rsidRDefault="000B41DC" w:rsidP="009F0211">
            <w:pPr>
              <w:numPr>
                <w:ilvl w:val="0"/>
                <w:numId w:val="7"/>
              </w:numPr>
              <w:spacing w:after="80" w:line="262" w:lineRule="auto"/>
              <w:ind w:left="357" w:hanging="357"/>
              <w:contextualSpacing/>
              <w:cnfStyle w:val="000000000000" w:firstRow="0" w:lastRow="0" w:firstColumn="0" w:lastColumn="0" w:oddVBand="0" w:evenVBand="0" w:oddHBand="0" w:evenHBand="0" w:firstRowFirstColumn="0" w:firstRowLastColumn="0" w:lastRowFirstColumn="0" w:lastRowLastColumn="0"/>
              <w:rPr>
                <w:rFonts w:ascii="Calibri" w:eastAsia="Yu Mincho" w:hAnsi="Calibri" w:cs="Calibri"/>
                <w:color w:val="000000"/>
              </w:rPr>
            </w:pPr>
            <w:r w:rsidRPr="000A06A4">
              <w:rPr>
                <w:rFonts w:ascii="Calibri" w:eastAsia="Yu Mincho" w:hAnsi="Calibri" w:cs="Calibri"/>
                <w:color w:val="000000"/>
              </w:rPr>
              <w:t>the amount of time that would be committed to the group.</w:t>
            </w:r>
          </w:p>
        </w:tc>
      </w:tr>
    </w:tbl>
    <w:p w14:paraId="4BAD6D0A" w14:textId="77777777" w:rsidR="00DC7D6A" w:rsidRDefault="00DC7D6A" w:rsidP="00C77917">
      <w:pPr>
        <w:pStyle w:val="SCSAP-10AssessmentHeading2nospacenoborder"/>
      </w:pPr>
    </w:p>
    <w:p w14:paraId="57EFA079" w14:textId="77777777" w:rsidR="00DC7D6A" w:rsidRDefault="00DC7D6A">
      <w:pPr>
        <w:rPr>
          <w:rFonts w:asciiTheme="majorHAnsi" w:eastAsiaTheme="majorEastAsia" w:hAnsiTheme="majorHAnsi" w:cstheme="majorBidi"/>
          <w:b/>
          <w:bCs/>
          <w:kern w:val="2"/>
          <w:sz w:val="28"/>
          <w:szCs w:val="28"/>
          <w:lang w:eastAsia="ja-JP"/>
          <w14:ligatures w14:val="standardContextual"/>
        </w:rPr>
      </w:pPr>
      <w:r>
        <w:br w:type="page"/>
      </w:r>
    </w:p>
    <w:p w14:paraId="3F65E191" w14:textId="573CF0D3" w:rsidR="000B41DC" w:rsidRDefault="00C77917" w:rsidP="00C77917">
      <w:pPr>
        <w:pStyle w:val="SCSAP-10AssessmentHeading2nospacenoborder"/>
      </w:pPr>
      <w:r>
        <w:lastRenderedPageBreak/>
        <w:t>Term 1 Week 7</w:t>
      </w:r>
    </w:p>
    <w:tbl>
      <w:tblPr>
        <w:tblStyle w:val="SCSAExemplartable"/>
        <w:tblW w:w="4628" w:type="pct"/>
        <w:tblLayout w:type="fixed"/>
        <w:tblLook w:val="04A0" w:firstRow="1" w:lastRow="0" w:firstColumn="1" w:lastColumn="0" w:noHBand="0" w:noVBand="1"/>
      </w:tblPr>
      <w:tblGrid>
        <w:gridCol w:w="4137"/>
        <w:gridCol w:w="4762"/>
        <w:gridCol w:w="5102"/>
      </w:tblGrid>
      <w:tr w:rsidR="00E70A72" w:rsidRPr="00AB1D0C" w14:paraId="1C144EA8" w14:textId="77777777" w:rsidTr="00717737">
        <w:trPr>
          <w:cnfStyle w:val="100000000000" w:firstRow="1" w:lastRow="0" w:firstColumn="0" w:lastColumn="0" w:oddVBand="0" w:evenVBand="0" w:oddHBand="0"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4138" w:type="dxa"/>
          </w:tcPr>
          <w:p w14:paraId="7DD733D8" w14:textId="6BD2AF9D" w:rsidR="00E70A72" w:rsidRPr="00C77917" w:rsidRDefault="00E70A72" w:rsidP="00C77917">
            <w:pPr>
              <w:rPr>
                <w:b w:val="0"/>
                <w:szCs w:val="24"/>
              </w:rPr>
            </w:pPr>
            <w:r w:rsidRPr="00C77917">
              <w:rPr>
                <w:szCs w:val="24"/>
              </w:rPr>
              <w:br w:type="page"/>
              <w:t xml:space="preserve">Western Australian </w:t>
            </w:r>
            <w:r w:rsidR="007456BA">
              <w:rPr>
                <w:szCs w:val="24"/>
              </w:rPr>
              <w:t>C</w:t>
            </w:r>
            <w:r w:rsidRPr="00C77917">
              <w:rPr>
                <w:szCs w:val="24"/>
              </w:rPr>
              <w:t>urriculum content</w:t>
            </w:r>
          </w:p>
        </w:tc>
        <w:tc>
          <w:tcPr>
            <w:tcW w:w="4762" w:type="dxa"/>
          </w:tcPr>
          <w:p w14:paraId="43ECF362" w14:textId="77777777" w:rsidR="00E70A72" w:rsidRPr="00C77917" w:rsidRDefault="00E70A72" w:rsidP="00C77917">
            <w:pPr>
              <w:cnfStyle w:val="100000000000" w:firstRow="1" w:lastRow="0" w:firstColumn="0" w:lastColumn="0" w:oddVBand="0" w:evenVBand="0" w:oddHBand="0" w:evenHBand="0" w:firstRowFirstColumn="0" w:firstRowLastColumn="0" w:lastRowFirstColumn="0" w:lastRowLastColumn="0"/>
              <w:rPr>
                <w:b w:val="0"/>
                <w:szCs w:val="24"/>
              </w:rPr>
            </w:pPr>
            <w:r w:rsidRPr="00C77917">
              <w:rPr>
                <w:szCs w:val="24"/>
              </w:rPr>
              <w:t>Teaching and learning intentions</w:t>
            </w:r>
          </w:p>
        </w:tc>
        <w:tc>
          <w:tcPr>
            <w:tcW w:w="5102" w:type="dxa"/>
          </w:tcPr>
          <w:p w14:paraId="7441D1A3" w14:textId="77777777" w:rsidR="00E70A72" w:rsidRPr="00C77917" w:rsidRDefault="00E70A72" w:rsidP="00C77917">
            <w:pPr>
              <w:cnfStyle w:val="100000000000" w:firstRow="1" w:lastRow="0" w:firstColumn="0" w:lastColumn="0" w:oddVBand="0" w:evenVBand="0" w:oddHBand="0" w:evenHBand="0" w:firstRowFirstColumn="0" w:firstRowLastColumn="0" w:lastRowFirstColumn="0" w:lastRowLastColumn="0"/>
              <w:rPr>
                <w:b w:val="0"/>
                <w:szCs w:val="24"/>
              </w:rPr>
            </w:pPr>
            <w:r w:rsidRPr="00C77917">
              <w:rPr>
                <w:szCs w:val="24"/>
              </w:rPr>
              <w:t>Learning experiences</w:t>
            </w:r>
          </w:p>
        </w:tc>
      </w:tr>
      <w:tr w:rsidR="00E70A72" w:rsidRPr="00AB1D0C" w14:paraId="02311F6B" w14:textId="77777777" w:rsidTr="00717737">
        <w:tc>
          <w:tcPr>
            <w:cnfStyle w:val="001000000000" w:firstRow="0" w:lastRow="0" w:firstColumn="1" w:lastColumn="0" w:oddVBand="0" w:evenVBand="0" w:oddHBand="0" w:evenHBand="0" w:firstRowFirstColumn="0" w:firstRowLastColumn="0" w:lastRowFirstColumn="0" w:lastRowLastColumn="0"/>
            <w:tcW w:w="4138" w:type="dxa"/>
          </w:tcPr>
          <w:p w14:paraId="543C58CB" w14:textId="77777777" w:rsidR="00E70A72" w:rsidRPr="00C77917" w:rsidRDefault="00E70A72" w:rsidP="00C77917">
            <w:pPr>
              <w:spacing w:after="0"/>
              <w:rPr>
                <w:rFonts w:cs="Times New Roman"/>
                <w:b/>
                <w:bCs/>
              </w:rPr>
            </w:pPr>
            <w:r w:rsidRPr="00C77917">
              <w:rPr>
                <w:rFonts w:cs="Times New Roman"/>
                <w:b/>
                <w:bCs/>
              </w:rPr>
              <w:t>Knowledge and understanding</w:t>
            </w:r>
          </w:p>
          <w:p w14:paraId="2A273BA3" w14:textId="77777777" w:rsidR="00E70A72" w:rsidRPr="00AB1D0C" w:rsidRDefault="00E70A72" w:rsidP="00C77917">
            <w:pPr>
              <w:rPr>
                <w:rFonts w:cs="Times New Roman"/>
              </w:rPr>
            </w:pPr>
            <w:r w:rsidRPr="00AB1D0C">
              <w:rPr>
                <w:rFonts w:cs="Times New Roman"/>
              </w:rPr>
              <w:t>Why people participate in community groups, and how students can actively participate and contribute to their local community</w:t>
            </w:r>
          </w:p>
          <w:p w14:paraId="3E27B887" w14:textId="77777777" w:rsidR="00E70A72" w:rsidRPr="00C77917" w:rsidRDefault="00E70A72" w:rsidP="007E6E29">
            <w:pPr>
              <w:rPr>
                <w:rFonts w:cs="Times New Roman"/>
                <w:b/>
                <w:bCs/>
              </w:rPr>
            </w:pPr>
            <w:r w:rsidRPr="00C77917">
              <w:rPr>
                <w:rFonts w:cs="Times New Roman"/>
                <w:b/>
                <w:bCs/>
              </w:rPr>
              <w:t>Humanities and Social Sciences skills</w:t>
            </w:r>
          </w:p>
          <w:p w14:paraId="5E810581" w14:textId="77777777" w:rsidR="00147284" w:rsidRPr="00147284" w:rsidRDefault="00147284" w:rsidP="00147284">
            <w:pPr>
              <w:spacing w:after="0"/>
              <w:rPr>
                <w:b/>
                <w:bCs/>
              </w:rPr>
            </w:pPr>
            <w:r w:rsidRPr="00147284">
              <w:rPr>
                <w:b/>
                <w:bCs/>
              </w:rPr>
              <w:t>Analysing</w:t>
            </w:r>
          </w:p>
          <w:p w14:paraId="358F1091" w14:textId="6E3A3DEF" w:rsidR="00E70A72" w:rsidRDefault="00E70A72" w:rsidP="00C77917">
            <w:pPr>
              <w:rPr>
                <w:rFonts w:cs="Times New Roman"/>
              </w:rPr>
            </w:pPr>
            <w:r w:rsidRPr="00AB1D0C">
              <w:rPr>
                <w:rFonts w:cs="Times New Roman"/>
              </w:rPr>
              <w:t>Interpret information and/or data collected</w:t>
            </w:r>
          </w:p>
          <w:p w14:paraId="7F45FF87" w14:textId="77777777" w:rsidR="00902D4A" w:rsidRPr="00147284" w:rsidRDefault="00902D4A" w:rsidP="00902D4A">
            <w:pPr>
              <w:spacing w:after="0"/>
              <w:rPr>
                <w:b/>
                <w:bCs/>
              </w:rPr>
            </w:pPr>
            <w:r w:rsidRPr="00147284">
              <w:rPr>
                <w:b/>
                <w:bCs/>
              </w:rPr>
              <w:t>Evaluating</w:t>
            </w:r>
          </w:p>
          <w:p w14:paraId="3B68E165" w14:textId="77777777" w:rsidR="00902D4A" w:rsidRPr="00AB1D0C" w:rsidRDefault="00902D4A" w:rsidP="00902D4A">
            <w:pPr>
              <w:rPr>
                <w:rFonts w:cs="Times New Roman"/>
                <w:bCs/>
                <w:lang w:val="en-US"/>
              </w:rPr>
            </w:pPr>
            <w:r w:rsidRPr="00AB1D0C">
              <w:rPr>
                <w:rFonts w:cs="Times New Roman"/>
                <w:bCs/>
                <w:lang w:val="en-US"/>
              </w:rPr>
              <w:t xml:space="preserve">Use decision-making processes </w:t>
            </w:r>
          </w:p>
          <w:p w14:paraId="66FA1232" w14:textId="77777777" w:rsidR="00147284" w:rsidRPr="00AD38BE" w:rsidRDefault="00147284" w:rsidP="00147284">
            <w:pPr>
              <w:spacing w:after="0"/>
              <w:rPr>
                <w:b/>
                <w:bCs/>
              </w:rPr>
            </w:pPr>
            <w:r w:rsidRPr="00AD38BE">
              <w:rPr>
                <w:b/>
                <w:bCs/>
              </w:rPr>
              <w:t>Communicating and reflecting</w:t>
            </w:r>
          </w:p>
          <w:p w14:paraId="21B3BC3D" w14:textId="4F7A8016" w:rsidR="00103134" w:rsidRPr="00801B3D" w:rsidRDefault="00103134" w:rsidP="00C77917">
            <w:pPr>
              <w:rPr>
                <w:rFonts w:cs="Times New Roman"/>
              </w:rPr>
            </w:pPr>
            <w:r>
              <w:t>Present findings and conclusions in a range of communication forms appropriate to audience and purpose, using relevant terms</w:t>
            </w:r>
          </w:p>
          <w:p w14:paraId="328467E1" w14:textId="04CC73E5" w:rsidR="00D06406" w:rsidRPr="00C77917" w:rsidRDefault="00E70A72" w:rsidP="00C77917">
            <w:pPr>
              <w:rPr>
                <w:rFonts w:cs="Times New Roman"/>
              </w:rPr>
            </w:pPr>
            <w:r w:rsidRPr="00AB1D0C">
              <w:rPr>
                <w:rFonts w:cs="Times New Roman"/>
              </w:rPr>
              <w:t>Reflect on learning and act on findings in different ways</w:t>
            </w:r>
          </w:p>
        </w:tc>
        <w:tc>
          <w:tcPr>
            <w:tcW w:w="4762" w:type="dxa"/>
          </w:tcPr>
          <w:p w14:paraId="1C91F4B6" w14:textId="77777777" w:rsidR="00E70A72" w:rsidRPr="00C77917" w:rsidRDefault="00E70A72" w:rsidP="00C77917">
            <w:pPr>
              <w:spacing w:after="0"/>
              <w:cnfStyle w:val="000000000000" w:firstRow="0" w:lastRow="0" w:firstColumn="0" w:lastColumn="0" w:oddVBand="0" w:evenVBand="0" w:oddHBand="0" w:evenHBand="0" w:firstRowFirstColumn="0" w:firstRowLastColumn="0" w:lastRowFirstColumn="0" w:lastRowLastColumn="0"/>
              <w:rPr>
                <w:rFonts w:cs="Times New Roman"/>
                <w:b/>
                <w:bCs/>
              </w:rPr>
            </w:pPr>
            <w:r w:rsidRPr="00C77917">
              <w:rPr>
                <w:rFonts w:cs="Times New Roman"/>
                <w:b/>
                <w:bCs/>
              </w:rPr>
              <w:t>Key concept</w:t>
            </w:r>
          </w:p>
          <w:p w14:paraId="2665B905" w14:textId="77777777" w:rsidR="00E70A72" w:rsidRPr="00AB1D0C" w:rsidRDefault="00E70A72" w:rsidP="00C77917">
            <w:pPr>
              <w:cnfStyle w:val="000000000000" w:firstRow="0" w:lastRow="0" w:firstColumn="0" w:lastColumn="0" w:oddVBand="0" w:evenVBand="0" w:oddHBand="0" w:evenHBand="0" w:firstRowFirstColumn="0" w:firstRowLastColumn="0" w:lastRowFirstColumn="0" w:lastRowLastColumn="0"/>
              <w:rPr>
                <w:rFonts w:cs="Times New Roman"/>
              </w:rPr>
            </w:pPr>
            <w:r w:rsidRPr="00AB1D0C">
              <w:rPr>
                <w:rFonts w:cs="Times New Roman"/>
              </w:rPr>
              <w:t>Participation</w:t>
            </w:r>
          </w:p>
          <w:p w14:paraId="2777B28F" w14:textId="77777777" w:rsidR="00E70A72" w:rsidRPr="00C77917" w:rsidRDefault="00E70A72" w:rsidP="00C77917">
            <w:pPr>
              <w:spacing w:after="0"/>
              <w:cnfStyle w:val="000000000000" w:firstRow="0" w:lastRow="0" w:firstColumn="0" w:lastColumn="0" w:oddVBand="0" w:evenVBand="0" w:oddHBand="0" w:evenHBand="0" w:firstRowFirstColumn="0" w:firstRowLastColumn="0" w:lastRowFirstColumn="0" w:lastRowLastColumn="0"/>
              <w:rPr>
                <w:b/>
                <w:bCs/>
                <w:color w:val="000000"/>
              </w:rPr>
            </w:pPr>
            <w:r w:rsidRPr="00C77917">
              <w:rPr>
                <w:b/>
                <w:bCs/>
                <w:color w:val="000000"/>
              </w:rPr>
              <w:t>Teaching points</w:t>
            </w:r>
          </w:p>
          <w:p w14:paraId="59665A91" w14:textId="29468F63" w:rsidR="00AF403C" w:rsidRPr="00C77917" w:rsidRDefault="00AF403C" w:rsidP="009F0211">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color w:val="000000"/>
              </w:rPr>
            </w:pPr>
            <w:r w:rsidRPr="00C77917">
              <w:rPr>
                <w:color w:val="000000"/>
              </w:rPr>
              <w:t>Students can plan to be active participants in the local community</w:t>
            </w:r>
          </w:p>
          <w:p w14:paraId="13A02166" w14:textId="2809EFDF" w:rsidR="0003202F" w:rsidRPr="00C77917" w:rsidRDefault="00AF403C" w:rsidP="009F0211">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color w:val="000000"/>
              </w:rPr>
            </w:pPr>
            <w:r w:rsidRPr="00C77917">
              <w:rPr>
                <w:color w:val="000000"/>
              </w:rPr>
              <w:t>There are benefits to volunteering for both the community and the volunteers</w:t>
            </w:r>
          </w:p>
          <w:p w14:paraId="14A608D9" w14:textId="77777777" w:rsidR="00E70A72" w:rsidRPr="00C77917" w:rsidRDefault="00E70A72" w:rsidP="00C77917">
            <w:pPr>
              <w:spacing w:after="0"/>
              <w:cnfStyle w:val="000000000000" w:firstRow="0" w:lastRow="0" w:firstColumn="0" w:lastColumn="0" w:oddVBand="0" w:evenVBand="0" w:oddHBand="0" w:evenHBand="0" w:firstRowFirstColumn="0" w:firstRowLastColumn="0" w:lastRowFirstColumn="0" w:lastRowLastColumn="0"/>
              <w:rPr>
                <w:rFonts w:cs="Times New Roman"/>
                <w:b/>
                <w:bCs/>
              </w:rPr>
            </w:pPr>
            <w:r w:rsidRPr="00C77917">
              <w:rPr>
                <w:rFonts w:cs="Times New Roman"/>
                <w:b/>
                <w:bCs/>
              </w:rPr>
              <w:t>Support note</w:t>
            </w:r>
          </w:p>
          <w:p w14:paraId="40AE227B" w14:textId="77777777" w:rsidR="00E70A72" w:rsidRPr="00AB1D0C" w:rsidRDefault="00E70A72" w:rsidP="00C77917">
            <w:pPr>
              <w:cnfStyle w:val="000000000000" w:firstRow="0" w:lastRow="0" w:firstColumn="0" w:lastColumn="0" w:oddVBand="0" w:evenVBand="0" w:oddHBand="0" w:evenHBand="0" w:firstRowFirstColumn="0" w:firstRowLastColumn="0" w:lastRowFirstColumn="0" w:lastRowLastColumn="0"/>
              <w:rPr>
                <w:rFonts w:cs="Times New Roman"/>
              </w:rPr>
            </w:pPr>
            <w:r w:rsidRPr="00AB1D0C">
              <w:rPr>
                <w:rFonts w:cs="Times New Roman"/>
              </w:rPr>
              <w:t>Teachers should access samples of brochures from varying sources.</w:t>
            </w:r>
          </w:p>
          <w:p w14:paraId="736DA49E" w14:textId="77777777" w:rsidR="00E70A72" w:rsidRPr="00C77917" w:rsidRDefault="00E70A72" w:rsidP="00C77917">
            <w:pPr>
              <w:spacing w:after="0"/>
              <w:cnfStyle w:val="000000000000" w:firstRow="0" w:lastRow="0" w:firstColumn="0" w:lastColumn="0" w:oddVBand="0" w:evenVBand="0" w:oddHBand="0" w:evenHBand="0" w:firstRowFirstColumn="0" w:firstRowLastColumn="0" w:lastRowFirstColumn="0" w:lastRowLastColumn="0"/>
              <w:rPr>
                <w:rFonts w:cs="Times New Roman"/>
                <w:b/>
                <w:bCs/>
              </w:rPr>
            </w:pPr>
            <w:r w:rsidRPr="00C77917">
              <w:rPr>
                <w:rFonts w:cs="Times New Roman"/>
                <w:b/>
                <w:bCs/>
              </w:rPr>
              <w:t>Suggested assessment point</w:t>
            </w:r>
          </w:p>
          <w:p w14:paraId="047E2079" w14:textId="77777777" w:rsidR="00E70A72" w:rsidRDefault="00E70A72" w:rsidP="00C77917">
            <w:pPr>
              <w:cnfStyle w:val="000000000000" w:firstRow="0" w:lastRow="0" w:firstColumn="0" w:lastColumn="0" w:oddVBand="0" w:evenVBand="0" w:oddHBand="0" w:evenHBand="0" w:firstRowFirstColumn="0" w:firstRowLastColumn="0" w:lastRowFirstColumn="0" w:lastRowLastColumn="0"/>
              <w:rPr>
                <w:rFonts w:cs="Times New Roman"/>
              </w:rPr>
            </w:pPr>
            <w:r w:rsidRPr="00AB1D0C">
              <w:rPr>
                <w:rFonts w:cs="Times New Roman"/>
              </w:rPr>
              <w:t>The pamphlet will provide an opportunity for teachers to determine if students can demonstrate the criteria established for the task.</w:t>
            </w:r>
          </w:p>
          <w:p w14:paraId="50513CBB" w14:textId="26BC6AC0" w:rsidR="00884BC0" w:rsidRPr="00AB1D0C" w:rsidRDefault="00884BC0" w:rsidP="00C77917">
            <w:pPr>
              <w:cnfStyle w:val="000000000000" w:firstRow="0" w:lastRow="0" w:firstColumn="0" w:lastColumn="0" w:oddVBand="0" w:evenVBand="0" w:oddHBand="0" w:evenHBand="0" w:firstRowFirstColumn="0" w:firstRowLastColumn="0" w:lastRowFirstColumn="0" w:lastRowLastColumn="0"/>
              <w:rPr>
                <w:rFonts w:cs="Times New Roman"/>
              </w:rPr>
            </w:pPr>
          </w:p>
        </w:tc>
        <w:tc>
          <w:tcPr>
            <w:tcW w:w="5102" w:type="dxa"/>
          </w:tcPr>
          <w:p w14:paraId="5793AB2C" w14:textId="63E3CD0C" w:rsidR="00E70A72" w:rsidRDefault="00DC7D6A" w:rsidP="00DC7D6A">
            <w:pPr>
              <w:spacing w:after="0"/>
              <w:cnfStyle w:val="000000000000" w:firstRow="0" w:lastRow="0" w:firstColumn="0" w:lastColumn="0" w:oddVBand="0" w:evenVBand="0" w:oddHBand="0" w:evenHBand="0" w:firstRowFirstColumn="0" w:firstRowLastColumn="0" w:lastRowFirstColumn="0" w:lastRowLastColumn="0"/>
              <w:rPr>
                <w:b/>
                <w:bCs/>
              </w:rPr>
            </w:pPr>
            <w:r w:rsidRPr="00DC7D6A">
              <w:rPr>
                <w:b/>
                <w:bCs/>
              </w:rPr>
              <w:t>Learning experience</w:t>
            </w:r>
            <w:r w:rsidR="00E70A72" w:rsidRPr="00C77917">
              <w:rPr>
                <w:b/>
                <w:bCs/>
              </w:rPr>
              <w:t xml:space="preserve"> 1</w:t>
            </w:r>
          </w:p>
          <w:p w14:paraId="571A9DA3" w14:textId="715D43A2" w:rsidR="00E70A72" w:rsidRDefault="00E70A72" w:rsidP="00C8032A">
            <w:pPr>
              <w:spacing w:after="0"/>
              <w:cnfStyle w:val="000000000000" w:firstRow="0" w:lastRow="0" w:firstColumn="0" w:lastColumn="0" w:oddVBand="0" w:evenVBand="0" w:oddHBand="0" w:evenHBand="0" w:firstRowFirstColumn="0" w:firstRowLastColumn="0" w:lastRowFirstColumn="0" w:lastRowLastColumn="0"/>
            </w:pPr>
            <w:r>
              <w:t>Review the work started in Learning experience 2 o</w:t>
            </w:r>
            <w:r w:rsidR="0003202F">
              <w:t>f</w:t>
            </w:r>
            <w:r w:rsidR="00B95D7A">
              <w:t xml:space="preserve"> </w:t>
            </w:r>
            <w:r>
              <w:t xml:space="preserve">Week 6. Allow more time if needed. </w:t>
            </w:r>
          </w:p>
          <w:p w14:paraId="331E4A36" w14:textId="77777777" w:rsidR="00E70A72" w:rsidRPr="000A06A4" w:rsidRDefault="00E70A72" w:rsidP="00C77917">
            <w:pPr>
              <w:spacing w:line="262" w:lineRule="auto"/>
              <w:cnfStyle w:val="000000000000" w:firstRow="0" w:lastRow="0" w:firstColumn="0" w:lastColumn="0" w:oddVBand="0" w:evenVBand="0" w:oddHBand="0" w:evenHBand="0" w:firstRowFirstColumn="0" w:firstRowLastColumn="0" w:lastRowFirstColumn="0" w:lastRowLastColumn="0"/>
            </w:pPr>
            <w:r w:rsidRPr="000A06A4">
              <w:t>Each group presents their ideas to the rest of the class. Using an open or secret vote, students choose the idea they would like to pursue.</w:t>
            </w:r>
          </w:p>
          <w:p w14:paraId="2C11C4D9" w14:textId="5EA4C378" w:rsidR="00E70A72" w:rsidRPr="00C77917" w:rsidRDefault="00DC7D6A" w:rsidP="00DC7D6A">
            <w:pPr>
              <w:spacing w:after="0"/>
              <w:cnfStyle w:val="000000000000" w:firstRow="0" w:lastRow="0" w:firstColumn="0" w:lastColumn="0" w:oddVBand="0" w:evenVBand="0" w:oddHBand="0" w:evenHBand="0" w:firstRowFirstColumn="0" w:firstRowLastColumn="0" w:lastRowFirstColumn="0" w:lastRowLastColumn="0"/>
              <w:rPr>
                <w:b/>
                <w:bCs/>
              </w:rPr>
            </w:pPr>
            <w:r w:rsidRPr="00DC7D6A">
              <w:rPr>
                <w:b/>
                <w:bCs/>
              </w:rPr>
              <w:t>Learning experience</w:t>
            </w:r>
            <w:r w:rsidR="00E70A72" w:rsidRPr="00C77917">
              <w:rPr>
                <w:b/>
                <w:bCs/>
              </w:rPr>
              <w:t xml:space="preserve"> 2</w:t>
            </w:r>
          </w:p>
          <w:p w14:paraId="26994C0F" w14:textId="72BA4EA2" w:rsidR="00E70A72" w:rsidRPr="00807863" w:rsidRDefault="00E70A72" w:rsidP="00C77917">
            <w:pPr>
              <w:spacing w:line="262" w:lineRule="auto"/>
              <w:cnfStyle w:val="000000000000" w:firstRow="0" w:lastRow="0" w:firstColumn="0" w:lastColumn="0" w:oddVBand="0" w:evenVBand="0" w:oddHBand="0" w:evenHBand="0" w:firstRowFirstColumn="0" w:firstRowLastColumn="0" w:lastRowFirstColumn="0" w:lastRowLastColumn="0"/>
              <w:rPr>
                <w:b/>
                <w:bCs/>
              </w:rPr>
            </w:pPr>
            <w:r w:rsidRPr="00AB1D0C">
              <w:t>Explain to students that they will be working individually to create a pamphlet to promote the community project planned by the class.</w:t>
            </w:r>
          </w:p>
          <w:p w14:paraId="6207AD58" w14:textId="2FD992E6" w:rsidR="00E70A72" w:rsidRPr="00AB1D0C" w:rsidRDefault="00E70A72" w:rsidP="00C77917">
            <w:pPr>
              <w:spacing w:after="0" w:line="262" w:lineRule="auto"/>
              <w:cnfStyle w:val="000000000000" w:firstRow="0" w:lastRow="0" w:firstColumn="0" w:lastColumn="0" w:oddVBand="0" w:evenVBand="0" w:oddHBand="0" w:evenHBand="0" w:firstRowFirstColumn="0" w:firstRowLastColumn="0" w:lastRowFirstColumn="0" w:lastRowLastColumn="0"/>
            </w:pPr>
            <w:r w:rsidRPr="00AB1D0C">
              <w:t>If students have not been exposed to pamphlets, sample</w:t>
            </w:r>
            <w:r w:rsidR="00264E5E">
              <w:t>s</w:t>
            </w:r>
            <w:r w:rsidRPr="00AB1D0C">
              <w:t xml:space="preserve"> may be downloaded from:</w:t>
            </w:r>
          </w:p>
          <w:p w14:paraId="5B91F743" w14:textId="51B63732" w:rsidR="00E70A72" w:rsidRPr="00AB1D0C" w:rsidRDefault="00BB4897" w:rsidP="009F0211">
            <w:pPr>
              <w:pStyle w:val="ListParagraph"/>
              <w:numPr>
                <w:ilvl w:val="0"/>
                <w:numId w:val="20"/>
              </w:numPr>
              <w:spacing w:line="262" w:lineRule="auto"/>
              <w:cnfStyle w:val="000000000000" w:firstRow="0" w:lastRow="0" w:firstColumn="0" w:lastColumn="0" w:oddVBand="0" w:evenVBand="0" w:oddHBand="0" w:evenHBand="0" w:firstRowFirstColumn="0" w:firstRowLastColumn="0" w:lastRowFirstColumn="0" w:lastRowLastColumn="0"/>
            </w:pPr>
            <w:r>
              <w:t xml:space="preserve">Examples.com </w:t>
            </w:r>
            <w:r w:rsidRPr="00731EF0">
              <w:t>–</w:t>
            </w:r>
            <w:r w:rsidRPr="00AB1D0C">
              <w:t xml:space="preserve"> </w:t>
            </w:r>
            <w:r w:rsidR="00E70A72" w:rsidRPr="00AB1D0C">
              <w:t xml:space="preserve">14+ charity brochure examples </w:t>
            </w:r>
            <w:r w:rsidR="00E70A72" w:rsidRPr="00AB1D0C">
              <w:br/>
            </w:r>
            <w:hyperlink r:id="rId33" w:history="1">
              <w:r w:rsidR="00E70A72" w:rsidRPr="00C77917">
                <w:rPr>
                  <w:color w:val="580F8B"/>
                  <w:u w:val="single"/>
                </w:rPr>
                <w:t>https://www.examples.com/design/charity-brochure.html</w:t>
              </w:r>
            </w:hyperlink>
            <w:r w:rsidR="00E70A72" w:rsidRPr="00AB1D0C">
              <w:t>.</w:t>
            </w:r>
          </w:p>
          <w:p w14:paraId="09C7AD92" w14:textId="77777777" w:rsidR="00E70A72" w:rsidRPr="00AB1D0C" w:rsidRDefault="00E70A72" w:rsidP="00C77917">
            <w:pPr>
              <w:spacing w:after="0" w:line="262" w:lineRule="auto"/>
              <w:cnfStyle w:val="000000000000" w:firstRow="0" w:lastRow="0" w:firstColumn="0" w:lastColumn="0" w:oddVBand="0" w:evenVBand="0" w:oddHBand="0" w:evenHBand="0" w:firstRowFirstColumn="0" w:firstRowLastColumn="0" w:lastRowFirstColumn="0" w:lastRowLastColumn="0"/>
            </w:pPr>
            <w:r w:rsidRPr="00AB1D0C">
              <w:t>Discuss the components of the pamphlet. Create a class set of criteria for the contents of the pamphlet, such as:</w:t>
            </w:r>
          </w:p>
          <w:p w14:paraId="4C5A608D" w14:textId="77777777" w:rsidR="00E70A72" w:rsidRPr="00AB1D0C" w:rsidRDefault="00E70A72" w:rsidP="009F0211">
            <w:pPr>
              <w:pStyle w:val="ListParagraph"/>
              <w:numPr>
                <w:ilvl w:val="0"/>
                <w:numId w:val="20"/>
              </w:numPr>
              <w:spacing w:line="240" w:lineRule="auto"/>
              <w:ind w:left="357" w:hanging="357"/>
              <w:cnfStyle w:val="000000000000" w:firstRow="0" w:lastRow="0" w:firstColumn="0" w:lastColumn="0" w:oddVBand="0" w:evenVBand="0" w:oddHBand="0" w:evenHBand="0" w:firstRowFirstColumn="0" w:firstRowLastColumn="0" w:lastRowFirstColumn="0" w:lastRowLastColumn="0"/>
            </w:pPr>
            <w:r w:rsidRPr="00AB1D0C">
              <w:t>the purpose of the project</w:t>
            </w:r>
          </w:p>
          <w:p w14:paraId="4236E900" w14:textId="5E1AE8AD" w:rsidR="00E70A72" w:rsidRPr="00AB1D0C" w:rsidRDefault="00E70A72" w:rsidP="009F0211">
            <w:pPr>
              <w:pStyle w:val="ListParagraph"/>
              <w:numPr>
                <w:ilvl w:val="0"/>
                <w:numId w:val="20"/>
              </w:numPr>
              <w:spacing w:line="240" w:lineRule="auto"/>
              <w:ind w:left="357" w:hanging="357"/>
              <w:cnfStyle w:val="000000000000" w:firstRow="0" w:lastRow="0" w:firstColumn="0" w:lastColumn="0" w:oddVBand="0" w:evenVBand="0" w:oddHBand="0" w:evenHBand="0" w:firstRowFirstColumn="0" w:firstRowLastColumn="0" w:lastRowFirstColumn="0" w:lastRowLastColumn="0"/>
            </w:pPr>
            <w:r w:rsidRPr="00AB1D0C">
              <w:t>the benefit</w:t>
            </w:r>
            <w:r w:rsidR="003B6165">
              <w:t>/s</w:t>
            </w:r>
            <w:r w:rsidRPr="00AB1D0C">
              <w:t xml:space="preserve"> to the school community</w:t>
            </w:r>
          </w:p>
          <w:p w14:paraId="4F956E6E" w14:textId="6D855EA1" w:rsidR="00E70A72" w:rsidRPr="00AB1D0C" w:rsidRDefault="003B6165" w:rsidP="009F0211">
            <w:pPr>
              <w:pStyle w:val="ListParagraph"/>
              <w:numPr>
                <w:ilvl w:val="0"/>
                <w:numId w:val="20"/>
              </w:numPr>
              <w:spacing w:line="240" w:lineRule="auto"/>
              <w:ind w:left="357" w:hanging="357"/>
              <w:cnfStyle w:val="000000000000" w:firstRow="0" w:lastRow="0" w:firstColumn="0" w:lastColumn="0" w:oddVBand="0" w:evenVBand="0" w:oddHBand="0" w:evenHBand="0" w:firstRowFirstColumn="0" w:firstRowLastColumn="0" w:lastRowFirstColumn="0" w:lastRowLastColumn="0"/>
            </w:pPr>
            <w:r>
              <w:t xml:space="preserve">the </w:t>
            </w:r>
            <w:r w:rsidR="00E70A72" w:rsidRPr="00AB1D0C">
              <w:t>participants of the project</w:t>
            </w:r>
          </w:p>
          <w:p w14:paraId="32BA4C1A" w14:textId="05A1BC01" w:rsidR="00E70A72" w:rsidRPr="00AB1D0C" w:rsidRDefault="003B6165" w:rsidP="009F0211">
            <w:pPr>
              <w:pStyle w:val="ListParagraph"/>
              <w:numPr>
                <w:ilvl w:val="0"/>
                <w:numId w:val="20"/>
              </w:numPr>
              <w:spacing w:line="240" w:lineRule="auto"/>
              <w:ind w:left="357" w:hanging="357"/>
              <w:cnfStyle w:val="000000000000" w:firstRow="0" w:lastRow="0" w:firstColumn="0" w:lastColumn="0" w:oddVBand="0" w:evenVBand="0" w:oddHBand="0" w:evenHBand="0" w:firstRowFirstColumn="0" w:firstRowLastColumn="0" w:lastRowFirstColumn="0" w:lastRowLastColumn="0"/>
            </w:pPr>
            <w:r>
              <w:t xml:space="preserve">the </w:t>
            </w:r>
            <w:r w:rsidR="00E70A72" w:rsidRPr="00AB1D0C">
              <w:t>reasons why the whole class should be a part of the project</w:t>
            </w:r>
          </w:p>
          <w:p w14:paraId="300648A1" w14:textId="77777777" w:rsidR="00E70A72" w:rsidRPr="00AB1D0C" w:rsidRDefault="00E70A72" w:rsidP="009F0211">
            <w:pPr>
              <w:pStyle w:val="ListParagraph"/>
              <w:numPr>
                <w:ilvl w:val="0"/>
                <w:numId w:val="20"/>
              </w:numPr>
              <w:spacing w:line="240" w:lineRule="auto"/>
              <w:ind w:left="357" w:hanging="357"/>
              <w:cnfStyle w:val="000000000000" w:firstRow="0" w:lastRow="0" w:firstColumn="0" w:lastColumn="0" w:oddVBand="0" w:evenVBand="0" w:oddHBand="0" w:evenHBand="0" w:firstRowFirstColumn="0" w:firstRowLastColumn="0" w:lastRowFirstColumn="0" w:lastRowLastColumn="0"/>
            </w:pPr>
            <w:r w:rsidRPr="00AB1D0C">
              <w:t>the activities involved to complete the project</w:t>
            </w:r>
          </w:p>
          <w:p w14:paraId="7C1D1164" w14:textId="77777777" w:rsidR="00E70A72" w:rsidRPr="00AB1D0C" w:rsidRDefault="00E70A72" w:rsidP="009F0211">
            <w:pPr>
              <w:pStyle w:val="ListParagraph"/>
              <w:numPr>
                <w:ilvl w:val="0"/>
                <w:numId w:val="20"/>
              </w:numPr>
              <w:spacing w:after="0" w:line="240" w:lineRule="auto"/>
              <w:ind w:left="357" w:hanging="357"/>
              <w:cnfStyle w:val="000000000000" w:firstRow="0" w:lastRow="0" w:firstColumn="0" w:lastColumn="0" w:oddVBand="0" w:evenVBand="0" w:oddHBand="0" w:evenHBand="0" w:firstRowFirstColumn="0" w:firstRowLastColumn="0" w:lastRowFirstColumn="0" w:lastRowLastColumn="0"/>
            </w:pPr>
            <w:r w:rsidRPr="00AB1D0C">
              <w:t>any tasks or roles to be allocated.</w:t>
            </w:r>
          </w:p>
        </w:tc>
      </w:tr>
    </w:tbl>
    <w:p w14:paraId="5BD215FE" w14:textId="7F231023" w:rsidR="000B57EE" w:rsidRDefault="009A0C93" w:rsidP="005A60E7">
      <w:pPr>
        <w:pStyle w:val="SCSAP-10AssessmentHeading2nospacenoborder"/>
      </w:pPr>
      <w:r w:rsidRPr="00160577">
        <w:rPr>
          <w:sz w:val="2"/>
          <w:szCs w:val="2"/>
        </w:rPr>
        <w:br w:type="page"/>
      </w:r>
      <w:r w:rsidR="000B57EE">
        <w:lastRenderedPageBreak/>
        <w:t>Term 1 Week 8</w:t>
      </w:r>
    </w:p>
    <w:p w14:paraId="62930302" w14:textId="25A2A4D1" w:rsidR="009A0C93" w:rsidRPr="00160577" w:rsidRDefault="009A0C93" w:rsidP="005A60E7">
      <w:pPr>
        <w:spacing w:after="0"/>
        <w:rPr>
          <w:sz w:val="2"/>
          <w:szCs w:val="2"/>
        </w:rPr>
      </w:pPr>
    </w:p>
    <w:tbl>
      <w:tblPr>
        <w:tblStyle w:val="SCSAExemplartable"/>
        <w:tblW w:w="4628" w:type="pct"/>
        <w:tblLayout w:type="fixed"/>
        <w:tblLook w:val="04A0" w:firstRow="1" w:lastRow="0" w:firstColumn="1" w:lastColumn="0" w:noHBand="0" w:noVBand="1"/>
      </w:tblPr>
      <w:tblGrid>
        <w:gridCol w:w="4137"/>
        <w:gridCol w:w="4762"/>
        <w:gridCol w:w="5102"/>
      </w:tblGrid>
      <w:tr w:rsidR="00E70A72" w:rsidRPr="00AB1D0C" w14:paraId="0C502B0F" w14:textId="77777777" w:rsidTr="00717737">
        <w:trPr>
          <w:cnfStyle w:val="100000000000" w:firstRow="1" w:lastRow="0" w:firstColumn="0" w:lastColumn="0" w:oddVBand="0" w:evenVBand="0" w:oddHBand="0"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4138" w:type="dxa"/>
          </w:tcPr>
          <w:p w14:paraId="2CA0CE44" w14:textId="283CE552" w:rsidR="00E70A72" w:rsidRPr="00AB1D0C" w:rsidRDefault="00E70A72" w:rsidP="005A60E7">
            <w:pPr>
              <w:rPr>
                <w:b w:val="0"/>
              </w:rPr>
            </w:pPr>
            <w:r w:rsidRPr="00AB1D0C">
              <w:br w:type="page"/>
              <w:t xml:space="preserve">Western Australian </w:t>
            </w:r>
            <w:r w:rsidR="007456BA">
              <w:t>C</w:t>
            </w:r>
            <w:r w:rsidRPr="00AB1D0C">
              <w:t>urriculum content</w:t>
            </w:r>
          </w:p>
        </w:tc>
        <w:tc>
          <w:tcPr>
            <w:tcW w:w="4762" w:type="dxa"/>
          </w:tcPr>
          <w:p w14:paraId="3015DDC5" w14:textId="77777777" w:rsidR="00E70A72" w:rsidRPr="00AB1D0C" w:rsidRDefault="00E70A72" w:rsidP="005A60E7">
            <w:pPr>
              <w:cnfStyle w:val="100000000000" w:firstRow="1" w:lastRow="0" w:firstColumn="0" w:lastColumn="0" w:oddVBand="0" w:evenVBand="0" w:oddHBand="0" w:evenHBand="0" w:firstRowFirstColumn="0" w:firstRowLastColumn="0" w:lastRowFirstColumn="0" w:lastRowLastColumn="0"/>
              <w:rPr>
                <w:b w:val="0"/>
              </w:rPr>
            </w:pPr>
            <w:r w:rsidRPr="00AB1D0C">
              <w:t>Teaching and learning intentions</w:t>
            </w:r>
          </w:p>
        </w:tc>
        <w:tc>
          <w:tcPr>
            <w:tcW w:w="5102" w:type="dxa"/>
          </w:tcPr>
          <w:p w14:paraId="51E9AAF4" w14:textId="77777777" w:rsidR="00E70A72" w:rsidRPr="00AB1D0C" w:rsidRDefault="00E70A72" w:rsidP="005A60E7">
            <w:pPr>
              <w:cnfStyle w:val="100000000000" w:firstRow="1" w:lastRow="0" w:firstColumn="0" w:lastColumn="0" w:oddVBand="0" w:evenVBand="0" w:oddHBand="0" w:evenHBand="0" w:firstRowFirstColumn="0" w:firstRowLastColumn="0" w:lastRowFirstColumn="0" w:lastRowLastColumn="0"/>
              <w:rPr>
                <w:b w:val="0"/>
              </w:rPr>
            </w:pPr>
            <w:r w:rsidRPr="00AB1D0C">
              <w:t>Learning experiences</w:t>
            </w:r>
          </w:p>
        </w:tc>
      </w:tr>
      <w:tr w:rsidR="00E70A72" w:rsidRPr="00AB1D0C" w14:paraId="79D48A91" w14:textId="77777777" w:rsidTr="00DC7D6A">
        <w:trPr>
          <w:trHeight w:val="567"/>
        </w:trPr>
        <w:tc>
          <w:tcPr>
            <w:cnfStyle w:val="001000000000" w:firstRow="0" w:lastRow="0" w:firstColumn="1" w:lastColumn="0" w:oddVBand="0" w:evenVBand="0" w:oddHBand="0" w:evenHBand="0" w:firstRowFirstColumn="0" w:firstRowLastColumn="0" w:lastRowFirstColumn="0" w:lastRowLastColumn="0"/>
            <w:tcW w:w="4138" w:type="dxa"/>
          </w:tcPr>
          <w:p w14:paraId="19296C87" w14:textId="77777777" w:rsidR="00E70A72" w:rsidRPr="00C77917" w:rsidRDefault="00E70A72" w:rsidP="00C77917">
            <w:pPr>
              <w:spacing w:after="0"/>
              <w:rPr>
                <w:rFonts w:cs="Times New Roman"/>
                <w:b/>
                <w:bCs/>
              </w:rPr>
            </w:pPr>
            <w:r w:rsidRPr="00C77917">
              <w:rPr>
                <w:rFonts w:cs="Times New Roman"/>
                <w:b/>
                <w:bCs/>
              </w:rPr>
              <w:t>Knowledge and understanding</w:t>
            </w:r>
          </w:p>
          <w:p w14:paraId="46A3DFD9" w14:textId="5A56D592" w:rsidR="00E70A72" w:rsidRPr="00AB1D0C" w:rsidRDefault="00E70A72" w:rsidP="00C77917">
            <w:pPr>
              <w:rPr>
                <w:rFonts w:cs="Times New Roman"/>
              </w:rPr>
            </w:pPr>
            <w:r w:rsidRPr="00AB1D0C">
              <w:rPr>
                <w:rFonts w:cs="Times New Roman"/>
              </w:rPr>
              <w:t>Why people participate in community groups, and how students can actively participate and contribute to their local community</w:t>
            </w:r>
          </w:p>
          <w:p w14:paraId="17CF5370" w14:textId="77777777" w:rsidR="00E70A72" w:rsidRPr="00C77917" w:rsidRDefault="00E70A72" w:rsidP="007E6E29">
            <w:pPr>
              <w:rPr>
                <w:rFonts w:cs="Times New Roman"/>
                <w:b/>
                <w:bCs/>
              </w:rPr>
            </w:pPr>
            <w:r w:rsidRPr="00C77917">
              <w:rPr>
                <w:rFonts w:cs="Times New Roman"/>
                <w:b/>
                <w:bCs/>
              </w:rPr>
              <w:t>Humanities and Social Sciences skills</w:t>
            </w:r>
          </w:p>
          <w:p w14:paraId="191A1736" w14:textId="77777777" w:rsidR="00147284" w:rsidRPr="00147284" w:rsidRDefault="00147284" w:rsidP="00147284">
            <w:pPr>
              <w:spacing w:after="0"/>
              <w:rPr>
                <w:b/>
                <w:bCs/>
              </w:rPr>
            </w:pPr>
            <w:r w:rsidRPr="00147284">
              <w:rPr>
                <w:b/>
                <w:bCs/>
              </w:rPr>
              <w:t>Analysing</w:t>
            </w:r>
          </w:p>
          <w:p w14:paraId="2E07D5C4" w14:textId="2B132909" w:rsidR="00103134" w:rsidRDefault="00E70A72" w:rsidP="00C77917">
            <w:r w:rsidRPr="00AB1D0C">
              <w:t>Interpret information and/or data collected</w:t>
            </w:r>
          </w:p>
          <w:p w14:paraId="7A92B222" w14:textId="77777777" w:rsidR="00F44509" w:rsidRPr="00147284" w:rsidRDefault="00F44509" w:rsidP="00F44509">
            <w:pPr>
              <w:spacing w:after="0"/>
              <w:rPr>
                <w:b/>
                <w:bCs/>
              </w:rPr>
            </w:pPr>
            <w:r w:rsidRPr="00147284">
              <w:rPr>
                <w:b/>
                <w:bCs/>
              </w:rPr>
              <w:t>Evaluating</w:t>
            </w:r>
          </w:p>
          <w:p w14:paraId="68C8AEC5" w14:textId="77777777" w:rsidR="00F44509" w:rsidRPr="00AB1D0C" w:rsidRDefault="00F44509" w:rsidP="00F44509">
            <w:pPr>
              <w:rPr>
                <w:lang w:val="en-US"/>
              </w:rPr>
            </w:pPr>
            <w:r w:rsidRPr="00AB1D0C">
              <w:rPr>
                <w:lang w:val="en-US"/>
              </w:rPr>
              <w:t xml:space="preserve">Use decision-making processes </w:t>
            </w:r>
          </w:p>
          <w:p w14:paraId="7C3A0389" w14:textId="77777777" w:rsidR="00147284" w:rsidRPr="00AD38BE" w:rsidRDefault="00147284" w:rsidP="00147284">
            <w:pPr>
              <w:spacing w:after="0"/>
              <w:rPr>
                <w:b/>
                <w:bCs/>
              </w:rPr>
            </w:pPr>
            <w:r w:rsidRPr="00AD38BE">
              <w:rPr>
                <w:b/>
                <w:bCs/>
              </w:rPr>
              <w:t>Communicating and reflecting</w:t>
            </w:r>
          </w:p>
          <w:p w14:paraId="6FA8FD6E" w14:textId="42698527" w:rsidR="00E70A72" w:rsidRPr="00801B3D" w:rsidRDefault="00103134" w:rsidP="00C77917">
            <w:pPr>
              <w:rPr>
                <w:rFonts w:cs="Times New Roman"/>
              </w:rPr>
            </w:pPr>
            <w:r w:rsidRPr="00C77917">
              <w:t>P</w:t>
            </w:r>
            <w:r>
              <w:t>resent findings and conclusions in a range of communication forms appropriate to audience and purpose, using relevant terms</w:t>
            </w:r>
          </w:p>
          <w:p w14:paraId="07160918" w14:textId="1A29D9BC" w:rsidR="00E70A72" w:rsidRPr="00DC7D6A" w:rsidRDefault="00E70A72" w:rsidP="00DC7D6A">
            <w:pPr>
              <w:spacing w:after="0"/>
              <w:rPr>
                <w:rFonts w:cs="Times New Roman"/>
              </w:rPr>
            </w:pPr>
            <w:r w:rsidRPr="00AB1D0C">
              <w:rPr>
                <w:rFonts w:cs="Times New Roman"/>
              </w:rPr>
              <w:t>Reflect on learning and act on findings in different ways</w:t>
            </w:r>
          </w:p>
        </w:tc>
        <w:tc>
          <w:tcPr>
            <w:tcW w:w="4762" w:type="dxa"/>
          </w:tcPr>
          <w:p w14:paraId="73679490" w14:textId="77777777" w:rsidR="00E70A72" w:rsidRPr="00C77917" w:rsidRDefault="00E70A72" w:rsidP="00C77917">
            <w:pPr>
              <w:spacing w:after="0"/>
              <w:cnfStyle w:val="000000000000" w:firstRow="0" w:lastRow="0" w:firstColumn="0" w:lastColumn="0" w:oddVBand="0" w:evenVBand="0" w:oddHBand="0" w:evenHBand="0" w:firstRowFirstColumn="0" w:firstRowLastColumn="0" w:lastRowFirstColumn="0" w:lastRowLastColumn="0"/>
              <w:rPr>
                <w:rFonts w:cs="Times New Roman"/>
                <w:b/>
                <w:bCs/>
              </w:rPr>
            </w:pPr>
            <w:r w:rsidRPr="00C77917">
              <w:rPr>
                <w:rFonts w:cs="Times New Roman"/>
                <w:b/>
                <w:bCs/>
              </w:rPr>
              <w:t>Key concept</w:t>
            </w:r>
          </w:p>
          <w:p w14:paraId="67BB5704" w14:textId="77777777" w:rsidR="00E70A72" w:rsidRPr="00AB1D0C" w:rsidRDefault="00E70A72" w:rsidP="00C77917">
            <w:pPr>
              <w:cnfStyle w:val="000000000000" w:firstRow="0" w:lastRow="0" w:firstColumn="0" w:lastColumn="0" w:oddVBand="0" w:evenVBand="0" w:oddHBand="0" w:evenHBand="0" w:firstRowFirstColumn="0" w:firstRowLastColumn="0" w:lastRowFirstColumn="0" w:lastRowLastColumn="0"/>
              <w:rPr>
                <w:rFonts w:cs="Times New Roman"/>
              </w:rPr>
            </w:pPr>
            <w:r w:rsidRPr="00AB1D0C">
              <w:rPr>
                <w:rFonts w:cs="Times New Roman"/>
              </w:rPr>
              <w:t>Participation</w:t>
            </w:r>
          </w:p>
          <w:p w14:paraId="1906144A" w14:textId="77777777" w:rsidR="00E70A72" w:rsidRPr="00C77917" w:rsidRDefault="00E70A72" w:rsidP="00C77917">
            <w:pPr>
              <w:spacing w:after="0"/>
              <w:cnfStyle w:val="000000000000" w:firstRow="0" w:lastRow="0" w:firstColumn="0" w:lastColumn="0" w:oddVBand="0" w:evenVBand="0" w:oddHBand="0" w:evenHBand="0" w:firstRowFirstColumn="0" w:firstRowLastColumn="0" w:lastRowFirstColumn="0" w:lastRowLastColumn="0"/>
              <w:rPr>
                <w:b/>
                <w:bCs/>
                <w:color w:val="000000"/>
              </w:rPr>
            </w:pPr>
            <w:r w:rsidRPr="00C77917">
              <w:rPr>
                <w:b/>
                <w:bCs/>
                <w:color w:val="000000"/>
              </w:rPr>
              <w:t>Teaching points</w:t>
            </w:r>
          </w:p>
          <w:p w14:paraId="19451A93" w14:textId="77777777" w:rsidR="00E70A72" w:rsidRPr="007A43D8" w:rsidRDefault="00E70A72" w:rsidP="009F0211">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color w:val="000000"/>
              </w:rPr>
            </w:pPr>
            <w:r w:rsidRPr="007A43D8">
              <w:rPr>
                <w:color w:val="000000"/>
              </w:rPr>
              <w:t>Students can plan to be active participants in the local community</w:t>
            </w:r>
          </w:p>
          <w:p w14:paraId="62202B49" w14:textId="7612BD53" w:rsidR="00E70A72" w:rsidRPr="007A43D8" w:rsidRDefault="00E70A72" w:rsidP="009F0211">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bCs/>
                <w:color w:val="000000"/>
              </w:rPr>
            </w:pPr>
            <w:r w:rsidRPr="007A43D8">
              <w:rPr>
                <w:color w:val="000000"/>
              </w:rPr>
              <w:t>There are benefits to volunteering for both the community and the volunteers</w:t>
            </w:r>
          </w:p>
          <w:p w14:paraId="633E8868" w14:textId="77777777" w:rsidR="00E70A72" w:rsidRPr="00C77917" w:rsidRDefault="00E70A72" w:rsidP="00C77917">
            <w:pPr>
              <w:spacing w:after="0"/>
              <w:cnfStyle w:val="000000000000" w:firstRow="0" w:lastRow="0" w:firstColumn="0" w:lastColumn="0" w:oddVBand="0" w:evenVBand="0" w:oddHBand="0" w:evenHBand="0" w:firstRowFirstColumn="0" w:firstRowLastColumn="0" w:lastRowFirstColumn="0" w:lastRowLastColumn="0"/>
              <w:rPr>
                <w:rFonts w:cs="Times New Roman"/>
                <w:b/>
                <w:bCs/>
              </w:rPr>
            </w:pPr>
            <w:r w:rsidRPr="00C77917">
              <w:rPr>
                <w:rFonts w:cs="Times New Roman"/>
                <w:b/>
                <w:bCs/>
              </w:rPr>
              <w:t>Suggested assessment point</w:t>
            </w:r>
          </w:p>
          <w:p w14:paraId="7103D96A" w14:textId="77777777" w:rsidR="00E70A72" w:rsidRPr="00AB1D0C" w:rsidRDefault="00E70A72" w:rsidP="00C77917">
            <w:pPr>
              <w:cnfStyle w:val="000000000000" w:firstRow="0" w:lastRow="0" w:firstColumn="0" w:lastColumn="0" w:oddVBand="0" w:evenVBand="0" w:oddHBand="0" w:evenHBand="0" w:firstRowFirstColumn="0" w:firstRowLastColumn="0" w:lastRowFirstColumn="0" w:lastRowLastColumn="0"/>
              <w:rPr>
                <w:rFonts w:cs="Times New Roman"/>
              </w:rPr>
            </w:pPr>
            <w:r w:rsidRPr="00AB1D0C">
              <w:rPr>
                <w:rFonts w:cs="Times New Roman"/>
              </w:rPr>
              <w:t>The pamphlet will provide an opportunity for teachers to determine if students can demonstrate the criteria established for the task.</w:t>
            </w:r>
          </w:p>
        </w:tc>
        <w:tc>
          <w:tcPr>
            <w:tcW w:w="5102" w:type="dxa"/>
          </w:tcPr>
          <w:p w14:paraId="3BB8BD55" w14:textId="163EE8A2" w:rsidR="00E70A72" w:rsidRDefault="00DC7D6A" w:rsidP="00DC7D6A">
            <w:pPr>
              <w:spacing w:after="0"/>
              <w:cnfStyle w:val="000000000000" w:firstRow="0" w:lastRow="0" w:firstColumn="0" w:lastColumn="0" w:oddVBand="0" w:evenVBand="0" w:oddHBand="0" w:evenHBand="0" w:firstRowFirstColumn="0" w:firstRowLastColumn="0" w:lastRowFirstColumn="0" w:lastRowLastColumn="0"/>
              <w:rPr>
                <w:rFonts w:cs="Times New Roman"/>
                <w:b/>
                <w:bCs/>
              </w:rPr>
            </w:pPr>
            <w:r w:rsidRPr="00DC7D6A">
              <w:rPr>
                <w:rFonts w:cs="Times New Roman"/>
                <w:b/>
                <w:bCs/>
              </w:rPr>
              <w:t>Learning experience</w:t>
            </w:r>
            <w:r w:rsidR="00E70A72" w:rsidRPr="00C77917">
              <w:rPr>
                <w:rFonts w:cs="Times New Roman"/>
                <w:b/>
                <w:bCs/>
              </w:rPr>
              <w:t xml:space="preserve"> </w:t>
            </w:r>
            <w:r w:rsidR="002F5824" w:rsidRPr="00C77917">
              <w:rPr>
                <w:rFonts w:cs="Times New Roman"/>
                <w:b/>
                <w:bCs/>
              </w:rPr>
              <w:t>(2 hours)</w:t>
            </w:r>
          </w:p>
          <w:p w14:paraId="2532F938" w14:textId="2FEB5D66" w:rsidR="00E70A72" w:rsidRDefault="00E70A72" w:rsidP="00C77917">
            <w:pPr>
              <w:cnfStyle w:val="000000000000" w:firstRow="0" w:lastRow="0" w:firstColumn="0" w:lastColumn="0" w:oddVBand="0" w:evenVBand="0" w:oddHBand="0" w:evenHBand="0" w:firstRowFirstColumn="0" w:firstRowLastColumn="0" w:lastRowFirstColumn="0" w:lastRowLastColumn="0"/>
              <w:rPr>
                <w:rFonts w:cs="Times New Roman"/>
                <w:bCs/>
              </w:rPr>
            </w:pPr>
            <w:r w:rsidRPr="00AB1D0C">
              <w:rPr>
                <w:rFonts w:cs="Times New Roman"/>
                <w:bCs/>
              </w:rPr>
              <w:t>Continue working on the community project pamphlet (created digitally or manually)</w:t>
            </w:r>
            <w:r>
              <w:rPr>
                <w:rFonts w:cs="Times New Roman"/>
                <w:bCs/>
              </w:rPr>
              <w:t>.</w:t>
            </w:r>
          </w:p>
          <w:p w14:paraId="358992E1" w14:textId="00D16EDF" w:rsidR="00E70A72" w:rsidRPr="000B57EE" w:rsidRDefault="00E70A72" w:rsidP="00C77917">
            <w:pPr>
              <w:cnfStyle w:val="000000000000" w:firstRow="0" w:lastRow="0" w:firstColumn="0" w:lastColumn="0" w:oddVBand="0" w:evenVBand="0" w:oddHBand="0" w:evenHBand="0" w:firstRowFirstColumn="0" w:firstRowLastColumn="0" w:lastRowFirstColumn="0" w:lastRowLastColumn="0"/>
              <w:rPr>
                <w:rFonts w:cs="Times New Roman"/>
                <w:bCs/>
              </w:rPr>
            </w:pPr>
            <w:r>
              <w:rPr>
                <w:rFonts w:cs="Times New Roman"/>
                <w:bCs/>
              </w:rPr>
              <w:t>Once complete</w:t>
            </w:r>
            <w:r w:rsidR="003B6165">
              <w:rPr>
                <w:rFonts w:cs="Times New Roman"/>
                <w:bCs/>
              </w:rPr>
              <w:t>,</w:t>
            </w:r>
            <w:r>
              <w:rPr>
                <w:rFonts w:cs="Times New Roman"/>
                <w:bCs/>
              </w:rPr>
              <w:t xml:space="preserve"> provide opportunities for self-reflection and sharing.</w:t>
            </w:r>
          </w:p>
        </w:tc>
      </w:tr>
    </w:tbl>
    <w:p w14:paraId="3D395FD2" w14:textId="77777777" w:rsidR="00EF25C9" w:rsidRDefault="00EF25C9">
      <w:pPr>
        <w:rPr>
          <w:rFonts w:ascii="Century Gothic" w:hAnsi="Century Gothic" w:cs="Times New Roman"/>
          <w:noProof/>
          <w:spacing w:val="15"/>
          <w:sz w:val="2"/>
          <w:szCs w:val="2"/>
        </w:rPr>
        <w:sectPr w:rsidR="00EF25C9" w:rsidSect="00255ADA">
          <w:headerReference w:type="default" r:id="rId34"/>
          <w:footerReference w:type="default" r:id="rId35"/>
          <w:headerReference w:type="first" r:id="rId36"/>
          <w:footerReference w:type="first" r:id="rId37"/>
          <w:pgSz w:w="16838" w:h="11906" w:orient="landscape" w:code="9"/>
          <w:pgMar w:top="1644" w:right="851" w:bottom="1276" w:left="851" w:header="680" w:footer="567" w:gutter="0"/>
          <w:cols w:space="708"/>
          <w:docGrid w:linePitch="360"/>
        </w:sectPr>
      </w:pPr>
    </w:p>
    <w:p w14:paraId="4CED2A96" w14:textId="5D546D18" w:rsidR="00186FC9" w:rsidRPr="00160577" w:rsidRDefault="00186FC9">
      <w:pPr>
        <w:rPr>
          <w:rFonts w:ascii="Century Gothic" w:hAnsi="Century Gothic" w:cs="Times New Roman"/>
          <w:noProof/>
          <w:spacing w:val="15"/>
          <w:sz w:val="2"/>
          <w:szCs w:val="2"/>
        </w:rPr>
        <w:sectPr w:rsidR="00186FC9" w:rsidRPr="00160577" w:rsidSect="00255ADA">
          <w:headerReference w:type="default" r:id="rId38"/>
          <w:footerReference w:type="default" r:id="rId39"/>
          <w:pgSz w:w="16838" w:h="11906" w:orient="landscape" w:code="9"/>
          <w:pgMar w:top="1644" w:right="851" w:bottom="1276" w:left="851" w:header="680" w:footer="567" w:gutter="0"/>
          <w:cols w:space="708"/>
          <w:docGrid w:linePitch="360"/>
        </w:sectPr>
      </w:pPr>
    </w:p>
    <w:p w14:paraId="02639534" w14:textId="7060AB43" w:rsidR="00B318C1" w:rsidRPr="00950093" w:rsidRDefault="00B318C1" w:rsidP="000B57EE">
      <w:r>
        <w:rPr>
          <w:rFonts w:cs="Times New Roman"/>
          <w:noProof/>
          <w:spacing w:val="15"/>
          <w:sz w:val="28"/>
          <w:szCs w:val="28"/>
        </w:rPr>
        <w:lastRenderedPageBreak/>
        <w:drawing>
          <wp:anchor distT="0" distB="0" distL="114300" distR="114300" simplePos="0" relativeHeight="251774976" behindDoc="1" locked="0" layoutInCell="1" allowOverlap="1" wp14:anchorId="47972545" wp14:editId="0CFF925A">
            <wp:simplePos x="0" y="0"/>
            <wp:positionH relativeFrom="page">
              <wp:align>center</wp:align>
            </wp:positionH>
            <wp:positionV relativeFrom="page">
              <wp:align>center</wp:align>
            </wp:positionV>
            <wp:extent cx="10735200" cy="7588800"/>
            <wp:effectExtent l="0" t="0" r="0" b="0"/>
            <wp:wrapNone/>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0735200" cy="7588800"/>
                    </a:xfrm>
                    <a:prstGeom prst="rect">
                      <a:avLst/>
                    </a:prstGeom>
                  </pic:spPr>
                </pic:pic>
              </a:graphicData>
            </a:graphic>
            <wp14:sizeRelH relativeFrom="margin">
              <wp14:pctWidth>0</wp14:pctWidth>
            </wp14:sizeRelH>
            <wp14:sizeRelV relativeFrom="margin">
              <wp14:pctHeight>0</wp14:pctHeight>
            </wp14:sizeRelV>
          </wp:anchor>
        </w:drawing>
      </w:r>
    </w:p>
    <w:p w14:paraId="31BF0200" w14:textId="1C75090C" w:rsidR="009C2962" w:rsidRPr="00BA4A9C" w:rsidRDefault="009C2962" w:rsidP="000B57EE">
      <w:pPr>
        <w:pStyle w:val="Termheading1"/>
        <w:spacing w:before="6360"/>
        <w:ind w:right="10883"/>
      </w:pPr>
      <w:bookmarkStart w:id="45" w:name="_Toc219720526"/>
      <w:r w:rsidRPr="00BA4A9C">
        <w:t>Ter</w:t>
      </w:r>
      <w:bookmarkStart w:id="46" w:name="_Hlk207867948"/>
      <w:r w:rsidRPr="00BA4A9C">
        <w:t>m 2</w:t>
      </w:r>
      <w:bookmarkEnd w:id="45"/>
    </w:p>
    <w:p w14:paraId="4D098AA6" w14:textId="77B47A41" w:rsidR="00E97BE5" w:rsidRPr="000B57EE" w:rsidRDefault="009C2962" w:rsidP="000B57EE">
      <w:pPr>
        <w:pStyle w:val="SCSATitle2"/>
        <w:rPr>
          <w:noProof/>
          <w:color w:val="000000" w:themeColor="text2"/>
          <w:spacing w:val="15"/>
        </w:rPr>
        <w:sectPr w:rsidR="00E97BE5" w:rsidRPr="000B57EE" w:rsidSect="00186FC9">
          <w:pgSz w:w="16838" w:h="11906" w:orient="landscape" w:code="9"/>
          <w:pgMar w:top="1644" w:right="1418" w:bottom="1276" w:left="1418" w:header="680" w:footer="567" w:gutter="0"/>
          <w:cols w:space="708"/>
          <w:docGrid w:linePitch="360"/>
        </w:sectPr>
      </w:pPr>
      <w:r w:rsidRPr="000B57EE">
        <w:rPr>
          <w:color w:val="000000" w:themeColor="text2"/>
        </w:rPr>
        <w:t>Weeks 1–8</w:t>
      </w:r>
      <w:r w:rsidR="000D42DA" w:rsidRPr="000B57EE">
        <w:rPr>
          <w:color w:val="000000" w:themeColor="text2"/>
        </w:rPr>
        <w:t xml:space="preserve">: </w:t>
      </w:r>
      <w:r w:rsidR="0097153F" w:rsidRPr="000B57EE">
        <w:rPr>
          <w:color w:val="000000" w:themeColor="text2"/>
        </w:rPr>
        <w:t>Hi</w:t>
      </w:r>
      <w:bookmarkEnd w:id="46"/>
      <w:r w:rsidR="0097153F" w:rsidRPr="000B57EE">
        <w:rPr>
          <w:color w:val="000000" w:themeColor="text2"/>
        </w:rPr>
        <w:t>story</w:t>
      </w:r>
    </w:p>
    <w:p w14:paraId="12701C97" w14:textId="3914E3A6" w:rsidR="000B57EE" w:rsidRDefault="000B57EE" w:rsidP="000B57EE">
      <w:pPr>
        <w:pStyle w:val="SCSAP-10AssessmentHeading2nospacenoborder"/>
      </w:pPr>
      <w:r>
        <w:lastRenderedPageBreak/>
        <w:t>Term 2 Week 1</w:t>
      </w:r>
    </w:p>
    <w:tbl>
      <w:tblPr>
        <w:tblStyle w:val="SCSAExemplartable"/>
        <w:tblW w:w="4629" w:type="pct"/>
        <w:tblLayout w:type="fixed"/>
        <w:tblLook w:val="04A0" w:firstRow="1" w:lastRow="0" w:firstColumn="1" w:lastColumn="0" w:noHBand="0" w:noVBand="1"/>
      </w:tblPr>
      <w:tblGrid>
        <w:gridCol w:w="4140"/>
        <w:gridCol w:w="4762"/>
        <w:gridCol w:w="5102"/>
      </w:tblGrid>
      <w:tr w:rsidR="00D77EF6" w14:paraId="449EDDBC" w14:textId="77777777" w:rsidTr="008319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9" w:type="dxa"/>
          </w:tcPr>
          <w:p w14:paraId="78BC4433" w14:textId="167914BE" w:rsidR="00D77EF6" w:rsidRPr="00EB376A" w:rsidRDefault="00D77EF6" w:rsidP="000B57EE">
            <w:r>
              <w:br w:type="page"/>
              <w:t xml:space="preserve">Western Australian </w:t>
            </w:r>
            <w:r w:rsidR="007456BA">
              <w:t>C</w:t>
            </w:r>
            <w:r>
              <w:t>urriculum content</w:t>
            </w:r>
          </w:p>
        </w:tc>
        <w:tc>
          <w:tcPr>
            <w:tcW w:w="4762" w:type="dxa"/>
          </w:tcPr>
          <w:p w14:paraId="6991525C" w14:textId="77777777" w:rsidR="00D77EF6" w:rsidRPr="0009684F" w:rsidRDefault="00D77EF6" w:rsidP="000B57EE">
            <w:pPr>
              <w:cnfStyle w:val="100000000000" w:firstRow="1" w:lastRow="0" w:firstColumn="0" w:lastColumn="0" w:oddVBand="0" w:evenVBand="0" w:oddHBand="0" w:evenHBand="0" w:firstRowFirstColumn="0" w:firstRowLastColumn="0" w:lastRowFirstColumn="0" w:lastRowLastColumn="0"/>
            </w:pPr>
            <w:r>
              <w:t>Teaching and learning i</w:t>
            </w:r>
            <w:r w:rsidRPr="00C657EE">
              <w:t>ntentions</w:t>
            </w:r>
          </w:p>
        </w:tc>
        <w:tc>
          <w:tcPr>
            <w:tcW w:w="5102" w:type="dxa"/>
          </w:tcPr>
          <w:p w14:paraId="07117AC0" w14:textId="1C1DCEB1" w:rsidR="00D77EF6" w:rsidRPr="0009684F" w:rsidRDefault="002E5F0E" w:rsidP="000B57EE">
            <w:pPr>
              <w:cnfStyle w:val="100000000000" w:firstRow="1" w:lastRow="0" w:firstColumn="0" w:lastColumn="0" w:oddVBand="0" w:evenVBand="0" w:oddHBand="0" w:evenHBand="0" w:firstRowFirstColumn="0" w:firstRowLastColumn="0" w:lastRowFirstColumn="0" w:lastRowLastColumn="0"/>
            </w:pPr>
            <w:r>
              <w:t>L</w:t>
            </w:r>
            <w:r w:rsidR="00D77EF6">
              <w:t>earning experiences</w:t>
            </w:r>
          </w:p>
        </w:tc>
      </w:tr>
      <w:tr w:rsidR="00D77EF6" w14:paraId="7C167FC3" w14:textId="77777777" w:rsidTr="008319BA">
        <w:tc>
          <w:tcPr>
            <w:cnfStyle w:val="001000000000" w:firstRow="0" w:lastRow="0" w:firstColumn="1" w:lastColumn="0" w:oddVBand="0" w:evenVBand="0" w:oddHBand="0" w:evenHBand="0" w:firstRowFirstColumn="0" w:firstRowLastColumn="0" w:lastRowFirstColumn="0" w:lastRowLastColumn="0"/>
            <w:tcW w:w="4139" w:type="dxa"/>
          </w:tcPr>
          <w:p w14:paraId="1AC21A69" w14:textId="77777777" w:rsidR="00D77EF6" w:rsidRPr="000B57EE" w:rsidRDefault="00D77EF6" w:rsidP="000B57EE">
            <w:pPr>
              <w:spacing w:after="0"/>
              <w:rPr>
                <w:b/>
                <w:bCs/>
              </w:rPr>
            </w:pPr>
            <w:r w:rsidRPr="000B57EE">
              <w:rPr>
                <w:b/>
                <w:bCs/>
              </w:rPr>
              <w:t>Knowledge and understanding</w:t>
            </w:r>
          </w:p>
          <w:p w14:paraId="237BE5D1" w14:textId="25BF97C2" w:rsidR="00D77EF6" w:rsidRPr="00D90A52" w:rsidRDefault="00D77EF6" w:rsidP="000B57EE">
            <w:r w:rsidRPr="003941DD">
              <w:rPr>
                <w:bCs/>
              </w:rPr>
              <w:t>One important example of change and one</w:t>
            </w:r>
            <w:r>
              <w:t xml:space="preserve"> important example of continuity over time in the local community, region or state/territory </w:t>
            </w:r>
          </w:p>
          <w:p w14:paraId="632C5B31" w14:textId="77777777" w:rsidR="00D77EF6" w:rsidRPr="000B57EE" w:rsidRDefault="00D77EF6" w:rsidP="007E6E29">
            <w:pPr>
              <w:rPr>
                <w:b/>
                <w:bCs/>
              </w:rPr>
            </w:pPr>
            <w:r w:rsidRPr="000B57EE">
              <w:rPr>
                <w:b/>
                <w:bCs/>
              </w:rPr>
              <w:t>Humanities and Social Sciences skills</w:t>
            </w:r>
          </w:p>
          <w:p w14:paraId="664F11B3" w14:textId="77777777" w:rsidR="00674B6E" w:rsidRDefault="00674B6E" w:rsidP="00674B6E">
            <w:pPr>
              <w:spacing w:after="0"/>
            </w:pPr>
            <w:r w:rsidRPr="00E9027A">
              <w:rPr>
                <w:b/>
                <w:bCs/>
              </w:rPr>
              <w:t>Questioning</w:t>
            </w:r>
            <w:r>
              <w:t xml:space="preserve"> </w:t>
            </w:r>
            <w:r w:rsidRPr="00E9027A">
              <w:rPr>
                <w:b/>
                <w:bCs/>
              </w:rPr>
              <w:t>and researching</w:t>
            </w:r>
          </w:p>
          <w:p w14:paraId="37B33F97" w14:textId="4E09BAC6" w:rsidR="00D77EF6" w:rsidRDefault="00D77EF6" w:rsidP="000B57EE">
            <w:r>
              <w:t xml:space="preserve">Identify current understanding of a topic </w:t>
            </w:r>
          </w:p>
          <w:p w14:paraId="641ECEB5" w14:textId="663ED659" w:rsidR="00C4725B" w:rsidRDefault="00D77EF6" w:rsidP="000B57EE">
            <w:r>
              <w:t xml:space="preserve">Locate and collect information from a variety of sources </w:t>
            </w:r>
          </w:p>
          <w:p w14:paraId="361DD72A" w14:textId="574C568C" w:rsidR="00520D5A" w:rsidRPr="00CF7029" w:rsidRDefault="00674B6E" w:rsidP="000B57EE">
            <w:r w:rsidRPr="00E9027A">
              <w:rPr>
                <w:b/>
                <w:bCs/>
              </w:rPr>
              <w:t>Analysing</w:t>
            </w:r>
            <w:r w:rsidRPr="00CF7029">
              <w:t xml:space="preserve"> </w:t>
            </w:r>
            <w:r w:rsidR="00520D5A" w:rsidRPr="00CF7029">
              <w:t>Interpret information and/or data collected</w:t>
            </w:r>
          </w:p>
          <w:p w14:paraId="09EAAB2B" w14:textId="77777777" w:rsidR="00147284" w:rsidRPr="00AD38BE" w:rsidRDefault="00147284" w:rsidP="00147284">
            <w:pPr>
              <w:spacing w:after="0"/>
              <w:rPr>
                <w:b/>
                <w:bCs/>
              </w:rPr>
            </w:pPr>
            <w:r w:rsidRPr="00AD38BE">
              <w:rPr>
                <w:b/>
                <w:bCs/>
              </w:rPr>
              <w:t>Communicating and reflecting</w:t>
            </w:r>
          </w:p>
          <w:p w14:paraId="0E190F89" w14:textId="086FD11B" w:rsidR="00520D5A" w:rsidRPr="00CF7029" w:rsidRDefault="00520D5A" w:rsidP="000B57EE">
            <w:r w:rsidRPr="00CF7029">
              <w:t>Present findings and conclusions in a range of communication forms appropriate to audience and purpose, using relevant terms</w:t>
            </w:r>
          </w:p>
          <w:p w14:paraId="402D3C0A" w14:textId="128A992D" w:rsidR="00D77EF6" w:rsidRPr="00236268" w:rsidRDefault="00D77EF6" w:rsidP="00D77EF6">
            <w:pPr>
              <w:rPr>
                <w:bCs/>
                <w:lang w:val="en-US"/>
              </w:rPr>
            </w:pPr>
          </w:p>
        </w:tc>
        <w:tc>
          <w:tcPr>
            <w:tcW w:w="4762" w:type="dxa"/>
          </w:tcPr>
          <w:p w14:paraId="2265294C" w14:textId="7F82D93C" w:rsidR="00D77EF6" w:rsidRPr="000B57EE" w:rsidRDefault="00D77EF6" w:rsidP="000B57EE">
            <w:pPr>
              <w:spacing w:after="0"/>
              <w:cnfStyle w:val="000000000000" w:firstRow="0" w:lastRow="0" w:firstColumn="0" w:lastColumn="0" w:oddVBand="0" w:evenVBand="0" w:oddHBand="0" w:evenHBand="0" w:firstRowFirstColumn="0" w:firstRowLastColumn="0" w:lastRowFirstColumn="0" w:lastRowLastColumn="0"/>
              <w:rPr>
                <w:b/>
                <w:bCs/>
              </w:rPr>
            </w:pPr>
            <w:r w:rsidRPr="000B57EE">
              <w:rPr>
                <w:b/>
                <w:bCs/>
              </w:rPr>
              <w:t xml:space="preserve">Key </w:t>
            </w:r>
            <w:r w:rsidR="007747E6">
              <w:rPr>
                <w:b/>
                <w:bCs/>
              </w:rPr>
              <w:t>c</w:t>
            </w:r>
            <w:r w:rsidRPr="000B57EE">
              <w:rPr>
                <w:b/>
                <w:bCs/>
              </w:rPr>
              <w:t>oncepts</w:t>
            </w:r>
          </w:p>
          <w:p w14:paraId="1DEDFE09" w14:textId="77777777" w:rsidR="00D77EF6" w:rsidRDefault="00D77EF6" w:rsidP="000B57EE">
            <w:pPr>
              <w:cnfStyle w:val="000000000000" w:firstRow="0" w:lastRow="0" w:firstColumn="0" w:lastColumn="0" w:oddVBand="0" w:evenVBand="0" w:oddHBand="0" w:evenHBand="0" w:firstRowFirstColumn="0" w:firstRowLastColumn="0" w:lastRowFirstColumn="0" w:lastRowLastColumn="0"/>
            </w:pPr>
            <w:r>
              <w:t>Continuity and change, Cause and effect, Sources</w:t>
            </w:r>
          </w:p>
          <w:p w14:paraId="4E37664D" w14:textId="77777777" w:rsidR="00D77EF6" w:rsidRPr="000B57EE" w:rsidRDefault="00D77EF6" w:rsidP="000B57EE">
            <w:pPr>
              <w:spacing w:after="0"/>
              <w:cnfStyle w:val="000000000000" w:firstRow="0" w:lastRow="0" w:firstColumn="0" w:lastColumn="0" w:oddVBand="0" w:evenVBand="0" w:oddHBand="0" w:evenHBand="0" w:firstRowFirstColumn="0" w:firstRowLastColumn="0" w:lastRowFirstColumn="0" w:lastRowLastColumn="0"/>
              <w:rPr>
                <w:b/>
                <w:bCs/>
              </w:rPr>
            </w:pPr>
            <w:r w:rsidRPr="000B57EE">
              <w:rPr>
                <w:b/>
                <w:bCs/>
              </w:rPr>
              <w:t>Teaching points</w:t>
            </w:r>
          </w:p>
          <w:p w14:paraId="3E5C794E" w14:textId="77777777" w:rsidR="00D77EF6" w:rsidRPr="000B57EE" w:rsidRDefault="00D77EF6" w:rsidP="009F0211">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bCs/>
              </w:rPr>
            </w:pPr>
            <w:r>
              <w:t>Changes in the community, region and state</w:t>
            </w:r>
          </w:p>
          <w:p w14:paraId="7CA67D4C" w14:textId="77777777" w:rsidR="00D77EF6" w:rsidRPr="000B57EE" w:rsidRDefault="00D77EF6" w:rsidP="009F0211">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bCs/>
              </w:rPr>
            </w:pPr>
            <w:r>
              <w:t>What has remained the same in the community, region and state</w:t>
            </w:r>
          </w:p>
          <w:p w14:paraId="1A21D641" w14:textId="77777777" w:rsidR="00D77EF6" w:rsidRPr="000B57EE" w:rsidRDefault="00D77EF6" w:rsidP="009F0211">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bCs/>
              </w:rPr>
            </w:pPr>
            <w:r>
              <w:t>Changes to transport over the years</w:t>
            </w:r>
          </w:p>
          <w:p w14:paraId="1F254904" w14:textId="77777777" w:rsidR="00D77EF6" w:rsidRPr="000B57EE" w:rsidRDefault="00D77EF6" w:rsidP="009F0211">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bCs/>
              </w:rPr>
            </w:pPr>
            <w:r>
              <w:t>The importance of continuity and change</w:t>
            </w:r>
          </w:p>
          <w:p w14:paraId="746EEA47" w14:textId="77777777" w:rsidR="00D77EF6" w:rsidRPr="000B57EE" w:rsidRDefault="00D77EF6" w:rsidP="009F0211">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bCs/>
              </w:rPr>
            </w:pPr>
            <w:r>
              <w:t>Information from sources</w:t>
            </w:r>
          </w:p>
          <w:p w14:paraId="5E1E9F1A" w14:textId="77777777" w:rsidR="00D77EF6" w:rsidRPr="000B57EE" w:rsidRDefault="00D77EF6" w:rsidP="000B57EE">
            <w:pPr>
              <w:cnfStyle w:val="000000000000" w:firstRow="0" w:lastRow="0" w:firstColumn="0" w:lastColumn="0" w:oddVBand="0" w:evenVBand="0" w:oddHBand="0" w:evenHBand="0" w:firstRowFirstColumn="0" w:firstRowLastColumn="0" w:lastRowFirstColumn="0" w:lastRowLastColumn="0"/>
              <w:rPr>
                <w:b/>
                <w:bCs/>
              </w:rPr>
            </w:pPr>
            <w:r w:rsidRPr="000B57EE">
              <w:rPr>
                <w:b/>
                <w:bCs/>
              </w:rPr>
              <w:t>Focus questions</w:t>
            </w:r>
          </w:p>
          <w:p w14:paraId="57CA8548" w14:textId="77777777" w:rsidR="00D77EF6" w:rsidRPr="000B57EE" w:rsidRDefault="00D77EF6" w:rsidP="000B57EE">
            <w:pPr>
              <w:spacing w:after="0"/>
              <w:cnfStyle w:val="000000000000" w:firstRow="0" w:lastRow="0" w:firstColumn="0" w:lastColumn="0" w:oddVBand="0" w:evenVBand="0" w:oddHBand="0" w:evenHBand="0" w:firstRowFirstColumn="0" w:firstRowLastColumn="0" w:lastRowFirstColumn="0" w:lastRowLastColumn="0"/>
              <w:rPr>
                <w:b/>
                <w:bCs/>
              </w:rPr>
            </w:pPr>
            <w:r w:rsidRPr="000B57EE">
              <w:rPr>
                <w:b/>
                <w:bCs/>
              </w:rPr>
              <w:t>Learning experience 1</w:t>
            </w:r>
          </w:p>
          <w:p w14:paraId="0F67F706" w14:textId="77777777" w:rsidR="00D77EF6" w:rsidRDefault="00D77EF6" w:rsidP="009F0211">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t>What is new in our community?</w:t>
            </w:r>
          </w:p>
          <w:p w14:paraId="227C48D2" w14:textId="77777777" w:rsidR="00D77EF6" w:rsidRDefault="00D77EF6" w:rsidP="009F0211">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t>What is old in our community?</w:t>
            </w:r>
          </w:p>
          <w:p w14:paraId="15025724" w14:textId="77777777" w:rsidR="00D77EF6" w:rsidRDefault="00D77EF6" w:rsidP="009F0211">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t>Why do some things change?</w:t>
            </w:r>
          </w:p>
          <w:p w14:paraId="15D5B20F" w14:textId="77777777" w:rsidR="00D77EF6" w:rsidRDefault="00D77EF6" w:rsidP="009F0211">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t>Why do some things stay the same?</w:t>
            </w:r>
          </w:p>
          <w:p w14:paraId="421CA2D8" w14:textId="77777777" w:rsidR="00D77EF6" w:rsidRPr="000B57EE" w:rsidRDefault="00D77EF6" w:rsidP="000B57EE">
            <w:pPr>
              <w:spacing w:after="0"/>
              <w:cnfStyle w:val="000000000000" w:firstRow="0" w:lastRow="0" w:firstColumn="0" w:lastColumn="0" w:oddVBand="0" w:evenVBand="0" w:oddHBand="0" w:evenHBand="0" w:firstRowFirstColumn="0" w:firstRowLastColumn="0" w:lastRowFirstColumn="0" w:lastRowLastColumn="0"/>
              <w:rPr>
                <w:b/>
                <w:bCs/>
              </w:rPr>
            </w:pPr>
            <w:r w:rsidRPr="000B57EE">
              <w:rPr>
                <w:b/>
                <w:bCs/>
              </w:rPr>
              <w:t>Learning experience 2</w:t>
            </w:r>
          </w:p>
          <w:p w14:paraId="5FA0178D" w14:textId="77777777" w:rsidR="00D77EF6" w:rsidRDefault="00D77EF6" w:rsidP="009F0211">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t>What are the ways we travel today?</w:t>
            </w:r>
          </w:p>
          <w:p w14:paraId="1BB46952" w14:textId="77777777" w:rsidR="00D77EF6" w:rsidRDefault="00D77EF6" w:rsidP="009F0211">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t>How did people travel in the past?</w:t>
            </w:r>
          </w:p>
          <w:p w14:paraId="7339343F" w14:textId="77777777" w:rsidR="00D77EF6" w:rsidRDefault="00D77EF6" w:rsidP="009F0211">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t>What is similar in transport today and in the past? Why?</w:t>
            </w:r>
          </w:p>
          <w:p w14:paraId="74963D55" w14:textId="59D4BE18" w:rsidR="00D77EF6" w:rsidRPr="000B57EE" w:rsidRDefault="00D77EF6">
            <w:pPr>
              <w:keepNext/>
              <w:spacing w:after="0"/>
              <w:cnfStyle w:val="000000000000" w:firstRow="0" w:lastRow="0" w:firstColumn="0" w:lastColumn="0" w:oddVBand="0" w:evenVBand="0" w:oddHBand="0" w:evenHBand="0" w:firstRowFirstColumn="0" w:firstRowLastColumn="0" w:lastRowFirstColumn="0" w:lastRowLastColumn="0"/>
              <w:rPr>
                <w:b/>
                <w:bCs/>
              </w:rPr>
            </w:pPr>
            <w:r w:rsidRPr="000B57EE">
              <w:rPr>
                <w:b/>
                <w:bCs/>
              </w:rPr>
              <w:t>Support note</w:t>
            </w:r>
            <w:r w:rsidR="002B537F">
              <w:rPr>
                <w:b/>
                <w:bCs/>
              </w:rPr>
              <w:t>s</w:t>
            </w:r>
          </w:p>
          <w:p w14:paraId="42BBEE2C" w14:textId="386DD069" w:rsidR="00D77EF6" w:rsidRDefault="00D77EF6">
            <w:pPr>
              <w:cnfStyle w:val="000000000000" w:firstRow="0" w:lastRow="0" w:firstColumn="0" w:lastColumn="0" w:oddVBand="0" w:evenVBand="0" w:oddHBand="0" w:evenHBand="0" w:firstRowFirstColumn="0" w:firstRowLastColumn="0" w:lastRowFirstColumn="0" w:lastRowLastColumn="0"/>
            </w:pPr>
            <w:r>
              <w:t xml:space="preserve">If maps and images of the local area are not available, teachers may source similar resources </w:t>
            </w:r>
            <w:r>
              <w:lastRenderedPageBreak/>
              <w:t>to demonstrate continuity and change in an alternative area.</w:t>
            </w:r>
          </w:p>
          <w:p w14:paraId="7E6E70DC" w14:textId="3BF7D061" w:rsidR="003D78F0" w:rsidRDefault="003D78F0" w:rsidP="003D78F0">
            <w:pPr>
              <w:cnfStyle w:val="000000000000" w:firstRow="0" w:lastRow="0" w:firstColumn="0" w:lastColumn="0" w:oddVBand="0" w:evenVBand="0" w:oddHBand="0" w:evenHBand="0" w:firstRowFirstColumn="0" w:firstRowLastColumn="0" w:lastRowFirstColumn="0" w:lastRowLastColumn="0"/>
            </w:pPr>
            <w:r>
              <w:t xml:space="preserve">Before commencing </w:t>
            </w:r>
            <w:r w:rsidR="00C00372">
              <w:t>L</w:t>
            </w:r>
            <w:r>
              <w:t>earning experience 2, teacher will need to do an online image search to source pictures of modes of transport.</w:t>
            </w:r>
          </w:p>
          <w:p w14:paraId="3EACF769" w14:textId="77777777" w:rsidR="00D77EF6" w:rsidRPr="000B57EE" w:rsidRDefault="00D77EF6" w:rsidP="000B57EE">
            <w:pPr>
              <w:spacing w:after="0"/>
              <w:cnfStyle w:val="000000000000" w:firstRow="0" w:lastRow="0" w:firstColumn="0" w:lastColumn="0" w:oddVBand="0" w:evenVBand="0" w:oddHBand="0" w:evenHBand="0" w:firstRowFirstColumn="0" w:firstRowLastColumn="0" w:lastRowFirstColumn="0" w:lastRowLastColumn="0"/>
              <w:rPr>
                <w:b/>
                <w:bCs/>
              </w:rPr>
            </w:pPr>
            <w:r w:rsidRPr="000B57EE">
              <w:rPr>
                <w:b/>
                <w:bCs/>
              </w:rPr>
              <w:t>Suggested assessment point</w:t>
            </w:r>
          </w:p>
          <w:p w14:paraId="0C9C406E" w14:textId="77777777" w:rsidR="00D77EF6" w:rsidRPr="00EB5B58" w:rsidRDefault="00D77EF6" w:rsidP="000B57EE">
            <w:pPr>
              <w:cnfStyle w:val="000000000000" w:firstRow="0" w:lastRow="0" w:firstColumn="0" w:lastColumn="0" w:oddVBand="0" w:evenVBand="0" w:oddHBand="0" w:evenHBand="0" w:firstRowFirstColumn="0" w:firstRowLastColumn="0" w:lastRowFirstColumn="0" w:lastRowLastColumn="0"/>
            </w:pPr>
            <w:r>
              <w:t>Flow charts produced by students will indicate the students’ ability to translate the newly learnt information.</w:t>
            </w:r>
          </w:p>
        </w:tc>
        <w:tc>
          <w:tcPr>
            <w:tcW w:w="5102" w:type="dxa"/>
          </w:tcPr>
          <w:p w14:paraId="616061CC" w14:textId="6EC1C6D6" w:rsidR="00D77EF6" w:rsidRPr="007A43D8" w:rsidRDefault="00DC7D6A" w:rsidP="00DC7D6A">
            <w:pPr>
              <w:spacing w:after="0"/>
              <w:cnfStyle w:val="000000000000" w:firstRow="0" w:lastRow="0" w:firstColumn="0" w:lastColumn="0" w:oddVBand="0" w:evenVBand="0" w:oddHBand="0" w:evenHBand="0" w:firstRowFirstColumn="0" w:firstRowLastColumn="0" w:lastRowFirstColumn="0" w:lastRowLastColumn="0"/>
              <w:rPr>
                <w:b/>
                <w:bCs/>
              </w:rPr>
            </w:pPr>
            <w:r w:rsidRPr="00DC7D6A">
              <w:rPr>
                <w:b/>
                <w:bCs/>
              </w:rPr>
              <w:lastRenderedPageBreak/>
              <w:t>Learning experience</w:t>
            </w:r>
            <w:r w:rsidR="00D77EF6" w:rsidRPr="007A43D8">
              <w:rPr>
                <w:b/>
                <w:bCs/>
              </w:rPr>
              <w:t xml:space="preserve"> 1</w:t>
            </w:r>
          </w:p>
          <w:p w14:paraId="14B16E8C" w14:textId="765160F2" w:rsidR="000246AD" w:rsidRDefault="00D77EF6" w:rsidP="007A43D8">
            <w:pPr>
              <w:spacing w:after="0"/>
              <w:cnfStyle w:val="000000000000" w:firstRow="0" w:lastRow="0" w:firstColumn="0" w:lastColumn="0" w:oddVBand="0" w:evenVBand="0" w:oddHBand="0" w:evenHBand="0" w:firstRowFirstColumn="0" w:firstRowLastColumn="0" w:lastRowFirstColumn="0" w:lastRowLastColumn="0"/>
            </w:pPr>
            <w:r>
              <w:t xml:space="preserve">Read students a story about the importance of change, such as </w:t>
            </w:r>
            <w:r w:rsidRPr="000246AD">
              <w:rPr>
                <w:i/>
              </w:rPr>
              <w:t xml:space="preserve">Little Tree </w:t>
            </w:r>
            <w:r>
              <w:t xml:space="preserve">by Loren Long. </w:t>
            </w:r>
            <w:r w:rsidR="000246AD">
              <w:t>A</w:t>
            </w:r>
            <w:r>
              <w:t xml:space="preserve"> reading of the text is available at:</w:t>
            </w:r>
          </w:p>
          <w:p w14:paraId="4994C4E5" w14:textId="12FF63DF" w:rsidR="00D77EF6" w:rsidRDefault="003E7F9B" w:rsidP="009F0211">
            <w:pPr>
              <w:pStyle w:val="ListParagraph"/>
              <w:numPr>
                <w:ilvl w:val="0"/>
                <w:numId w:val="22"/>
              </w:numPr>
              <w:cnfStyle w:val="000000000000" w:firstRow="0" w:lastRow="0" w:firstColumn="0" w:lastColumn="0" w:oddVBand="0" w:evenVBand="0" w:oddHBand="0" w:evenHBand="0" w:firstRowFirstColumn="0" w:firstRowLastColumn="0" w:lastRowFirstColumn="0" w:lastRowLastColumn="0"/>
            </w:pPr>
            <w:r>
              <w:t>Brightly Storytime</w:t>
            </w:r>
            <w:r w:rsidRPr="007A43D8">
              <w:rPr>
                <w:i/>
                <w:iCs/>
              </w:rPr>
              <w:t xml:space="preserve"> </w:t>
            </w:r>
            <w:r w:rsidRPr="00731EF0">
              <w:t>–</w:t>
            </w:r>
            <w:r>
              <w:t xml:space="preserve"> </w:t>
            </w:r>
            <w:r w:rsidR="00D77EF6" w:rsidRPr="007A43D8">
              <w:rPr>
                <w:i/>
                <w:iCs/>
              </w:rPr>
              <w:t>Little Tree</w:t>
            </w:r>
            <w:r w:rsidR="00D77EF6">
              <w:t xml:space="preserve"> </w:t>
            </w:r>
            <w:r w:rsidR="00D77EF6">
              <w:br/>
            </w:r>
            <w:hyperlink r:id="rId40" w:history="1">
              <w:r w:rsidR="00D77EF6" w:rsidRPr="00196763">
                <w:rPr>
                  <w:rStyle w:val="Hyperlink"/>
                </w:rPr>
                <w:t>https://www.youtube.com/watch?v=CGquWvJH39M</w:t>
              </w:r>
            </w:hyperlink>
            <w:r w:rsidR="00D77EF6" w:rsidRPr="00AE7F69">
              <w:t>.</w:t>
            </w:r>
          </w:p>
          <w:p w14:paraId="6B5273B5" w14:textId="54E4611B" w:rsidR="00D77EF6" w:rsidRDefault="00D77EF6" w:rsidP="007A43D8">
            <w:pPr>
              <w:cnfStyle w:val="000000000000" w:firstRow="0" w:lastRow="0" w:firstColumn="0" w:lastColumn="0" w:oddVBand="0" w:evenVBand="0" w:oddHBand="0" w:evenHBand="0" w:firstRowFirstColumn="0" w:firstRowLastColumn="0" w:lastRowFirstColumn="0" w:lastRowLastColumn="0"/>
            </w:pPr>
            <w:r>
              <w:t xml:space="preserve">Students engage in a think-pair-share strategy, discussing responses to the </w:t>
            </w:r>
            <w:r w:rsidR="00016046">
              <w:t>f</w:t>
            </w:r>
            <w:r>
              <w:t>ocus questions.</w:t>
            </w:r>
          </w:p>
          <w:p w14:paraId="552DE3E2" w14:textId="77777777" w:rsidR="00D77EF6" w:rsidRDefault="00D77EF6" w:rsidP="007A43D8">
            <w:pPr>
              <w:cnfStyle w:val="000000000000" w:firstRow="0" w:lastRow="0" w:firstColumn="0" w:lastColumn="0" w:oddVBand="0" w:evenVBand="0" w:oddHBand="0" w:evenHBand="0" w:firstRowFirstColumn="0" w:firstRowLastColumn="0" w:lastRowFirstColumn="0" w:lastRowLastColumn="0"/>
            </w:pPr>
            <w:r>
              <w:t>Ask students to think about things that have changed over time in their lives.</w:t>
            </w:r>
          </w:p>
          <w:p w14:paraId="5C8C3C20" w14:textId="0A08F385" w:rsidR="00D77EF6" w:rsidRDefault="00D77EF6" w:rsidP="007A43D8">
            <w:pPr>
              <w:cnfStyle w:val="000000000000" w:firstRow="0" w:lastRow="0" w:firstColumn="0" w:lastColumn="0" w:oddVBand="0" w:evenVBand="0" w:oddHBand="0" w:evenHBand="0" w:firstRowFirstColumn="0" w:firstRowLastColumn="0" w:lastRowFirstColumn="0" w:lastRowLastColumn="0"/>
            </w:pPr>
            <w:r>
              <w:t>Provide students with an early map of the local area and a current map. Include photos of the area with a similar time</w:t>
            </w:r>
            <w:r w:rsidR="000246AD">
              <w:t xml:space="preserve"> </w:t>
            </w:r>
            <w:r>
              <w:t>frame, if available. Students list what has stayed the same and what is very different. Discuss why certain things have changed more than others.</w:t>
            </w:r>
          </w:p>
          <w:p w14:paraId="0AEB8E77" w14:textId="586E3827" w:rsidR="00D77EF6" w:rsidRDefault="00D77EF6" w:rsidP="007A43D8">
            <w:pPr>
              <w:cnfStyle w:val="000000000000" w:firstRow="0" w:lastRow="0" w:firstColumn="0" w:lastColumn="0" w:oddVBand="0" w:evenVBand="0" w:oddHBand="0" w:evenHBand="0" w:firstRowFirstColumn="0" w:firstRowLastColumn="0" w:lastRowFirstColumn="0" w:lastRowLastColumn="0"/>
            </w:pPr>
            <w:r>
              <w:t xml:space="preserve">Use the </w:t>
            </w:r>
            <w:r w:rsidR="00016046">
              <w:t>f</w:t>
            </w:r>
            <w:r>
              <w:t>ocus questions to guide students to consider the importance of continuity and change.</w:t>
            </w:r>
          </w:p>
          <w:p w14:paraId="09C521DB" w14:textId="4FBB79BC" w:rsidR="00D77EF6" w:rsidRPr="007A43D8" w:rsidRDefault="00DC7D6A" w:rsidP="00DC7D6A">
            <w:pPr>
              <w:spacing w:after="0"/>
              <w:cnfStyle w:val="000000000000" w:firstRow="0" w:lastRow="0" w:firstColumn="0" w:lastColumn="0" w:oddVBand="0" w:evenVBand="0" w:oddHBand="0" w:evenHBand="0" w:firstRowFirstColumn="0" w:firstRowLastColumn="0" w:lastRowFirstColumn="0" w:lastRowLastColumn="0"/>
              <w:rPr>
                <w:b/>
                <w:bCs/>
              </w:rPr>
            </w:pPr>
            <w:r w:rsidRPr="00DC7D6A">
              <w:rPr>
                <w:b/>
                <w:bCs/>
              </w:rPr>
              <w:t>Learning experience</w:t>
            </w:r>
            <w:r w:rsidR="00D77EF6" w:rsidRPr="007A43D8">
              <w:rPr>
                <w:b/>
                <w:bCs/>
              </w:rPr>
              <w:t xml:space="preserve"> 2</w:t>
            </w:r>
          </w:p>
          <w:p w14:paraId="6AB091FE" w14:textId="24C5830A" w:rsidR="00D77EF6" w:rsidRPr="000E6C84" w:rsidRDefault="00D77EF6" w:rsidP="007A43D8">
            <w:pPr>
              <w:cnfStyle w:val="000000000000" w:firstRow="0" w:lastRow="0" w:firstColumn="0" w:lastColumn="0" w:oddVBand="0" w:evenVBand="0" w:oddHBand="0" w:evenHBand="0" w:firstRowFirstColumn="0" w:firstRowLastColumn="0" w:lastRowFirstColumn="0" w:lastRowLastColumn="0"/>
            </w:pPr>
            <w:r>
              <w:t>View short videos outlining the history of transport (</w:t>
            </w:r>
            <w:r w:rsidR="00255DA3">
              <w:t xml:space="preserve">suggestions available in the History resources table in </w:t>
            </w:r>
            <w:r w:rsidR="000E7299">
              <w:t>Appendix </w:t>
            </w:r>
            <w:r>
              <w:t>A)</w:t>
            </w:r>
            <w:r w:rsidR="006F175F">
              <w:t>.</w:t>
            </w:r>
          </w:p>
          <w:p w14:paraId="12DDA966" w14:textId="4840D51F" w:rsidR="00D77EF6" w:rsidRDefault="00D77EF6" w:rsidP="007A43D8">
            <w:pPr>
              <w:cnfStyle w:val="000000000000" w:firstRow="0" w:lastRow="0" w:firstColumn="0" w:lastColumn="0" w:oddVBand="0" w:evenVBand="0" w:oddHBand="0" w:evenHBand="0" w:firstRowFirstColumn="0" w:firstRowLastColumn="0" w:lastRowFirstColumn="0" w:lastRowLastColumn="0"/>
            </w:pPr>
            <w:r>
              <w:lastRenderedPageBreak/>
              <w:t xml:space="preserve">Invite students to discuss what they know about transport by posing the </w:t>
            </w:r>
            <w:r w:rsidR="00016046">
              <w:t>f</w:t>
            </w:r>
            <w:r>
              <w:t>ocus questions.</w:t>
            </w:r>
          </w:p>
          <w:p w14:paraId="5CB865A6" w14:textId="273D1BF5" w:rsidR="00D77EF6" w:rsidRDefault="00D77EF6" w:rsidP="007A43D8">
            <w:pPr>
              <w:cnfStyle w:val="000000000000" w:firstRow="0" w:lastRow="0" w:firstColumn="0" w:lastColumn="0" w:oddVBand="0" w:evenVBand="0" w:oddHBand="0" w:evenHBand="0" w:firstRowFirstColumn="0" w:firstRowLastColumn="0" w:lastRowFirstColumn="0" w:lastRowLastColumn="0"/>
            </w:pPr>
            <w:r>
              <w:t>Organise students into groups and allocate each group a mode of transport (e.g. aeroplanes, automobiles, bicycles, scooters, trains). Provide each group with pictures depicting their mode of transport over time. The groups attempt to create a pictorial timeline by placing the pictures in chronological</w:t>
            </w:r>
            <w:r w:rsidR="007074FC">
              <w:t xml:space="preserve"> order from oldest to newest</w:t>
            </w:r>
            <w:r w:rsidR="00D82A28">
              <w:t>.</w:t>
            </w:r>
          </w:p>
          <w:p w14:paraId="292088F8" w14:textId="568042CB" w:rsidR="00D77EF6" w:rsidRDefault="00D77EF6" w:rsidP="007A43D8">
            <w:pPr>
              <w:cnfStyle w:val="000000000000" w:firstRow="0" w:lastRow="0" w:firstColumn="0" w:lastColumn="0" w:oddVBand="0" w:evenVBand="0" w:oddHBand="0" w:evenHBand="0" w:firstRowFirstColumn="0" w:firstRowLastColumn="0" w:lastRowFirstColumn="0" w:lastRowLastColumn="0"/>
            </w:pPr>
            <w:r>
              <w:t xml:space="preserve">Groups swap modes of transport </w:t>
            </w:r>
            <w:proofErr w:type="gramStart"/>
            <w:r>
              <w:t>in order to</w:t>
            </w:r>
            <w:proofErr w:type="gramEnd"/>
            <w:r>
              <w:t xml:space="preserve"> view all the pictures. Students explain why they </w:t>
            </w:r>
            <w:r w:rsidR="000246AD">
              <w:t xml:space="preserve">ordered </w:t>
            </w:r>
            <w:r>
              <w:t>the</w:t>
            </w:r>
            <w:r w:rsidR="007074FC">
              <w:t xml:space="preserve"> pictures </w:t>
            </w:r>
            <w:r w:rsidR="000246AD">
              <w:t>as they did</w:t>
            </w:r>
            <w:r w:rsidR="007074FC">
              <w:t xml:space="preserve"> </w:t>
            </w:r>
            <w:r>
              <w:t xml:space="preserve">by referring to what they see in the picture e.g. this bike has no </w:t>
            </w:r>
            <w:r w:rsidR="00544048">
              <w:t>pedals;</w:t>
            </w:r>
            <w:r>
              <w:t xml:space="preserve"> this one has an engine.</w:t>
            </w:r>
          </w:p>
          <w:p w14:paraId="603348A4" w14:textId="77777777" w:rsidR="00D77EF6" w:rsidRDefault="00D77EF6" w:rsidP="007A43D8">
            <w:pPr>
              <w:spacing w:after="0"/>
              <w:cnfStyle w:val="000000000000" w:firstRow="0" w:lastRow="0" w:firstColumn="0" w:lastColumn="0" w:oddVBand="0" w:evenVBand="0" w:oddHBand="0" w:evenHBand="0" w:firstRowFirstColumn="0" w:firstRowLastColumn="0" w:lastRowFirstColumn="0" w:lastRowLastColumn="0"/>
            </w:pPr>
            <w:r>
              <w:t>Invite students to discuss the pictures as a source. Pose the following questions.</w:t>
            </w:r>
          </w:p>
          <w:p w14:paraId="173D0FB3" w14:textId="368DF135" w:rsidR="00F43FB5" w:rsidRDefault="00F43FB5" w:rsidP="009F0211">
            <w:pPr>
              <w:pStyle w:val="ListParagraph"/>
              <w:numPr>
                <w:ilvl w:val="0"/>
                <w:numId w:val="23"/>
              </w:numPr>
              <w:cnfStyle w:val="000000000000" w:firstRow="0" w:lastRow="0" w:firstColumn="0" w:lastColumn="0" w:oddVBand="0" w:evenVBand="0" w:oddHBand="0" w:evenHBand="0" w:firstRowFirstColumn="0" w:firstRowLastColumn="0" w:lastRowFirstColumn="0" w:lastRowLastColumn="0"/>
            </w:pPr>
            <w:r>
              <w:t>Why do we take/keep pictures and photos?</w:t>
            </w:r>
          </w:p>
          <w:p w14:paraId="23A7EC07" w14:textId="1C8F1550" w:rsidR="00D77EF6" w:rsidRPr="00AA5796" w:rsidRDefault="00F43FB5" w:rsidP="009F0211">
            <w:pPr>
              <w:pStyle w:val="ListParagraph"/>
              <w:numPr>
                <w:ilvl w:val="0"/>
                <w:numId w:val="23"/>
              </w:numPr>
              <w:cnfStyle w:val="000000000000" w:firstRow="0" w:lastRow="0" w:firstColumn="0" w:lastColumn="0" w:oddVBand="0" w:evenVBand="0" w:oddHBand="0" w:evenHBand="0" w:firstRowFirstColumn="0" w:firstRowLastColumn="0" w:lastRowFirstColumn="0" w:lastRowLastColumn="0"/>
            </w:pPr>
            <w:r>
              <w:t>What information do they give us?</w:t>
            </w:r>
          </w:p>
        </w:tc>
      </w:tr>
    </w:tbl>
    <w:p w14:paraId="74DF69E8" w14:textId="77777777" w:rsidR="007A43D8" w:rsidRDefault="007A43D8">
      <w:r>
        <w:lastRenderedPageBreak/>
        <w:br w:type="page"/>
      </w:r>
    </w:p>
    <w:p w14:paraId="10A5AF61" w14:textId="5F9691B3" w:rsidR="00443BE9" w:rsidRPr="000E6C84" w:rsidRDefault="007A43D8" w:rsidP="007A43D8">
      <w:pPr>
        <w:pStyle w:val="SCSAP-10AssessmentHeading2nospacenoborder"/>
      </w:pPr>
      <w:r>
        <w:lastRenderedPageBreak/>
        <w:t>Term 2 Week 2</w:t>
      </w:r>
    </w:p>
    <w:tbl>
      <w:tblPr>
        <w:tblStyle w:val="SCSAExemplartable"/>
        <w:tblW w:w="4628" w:type="pct"/>
        <w:tblLayout w:type="fixed"/>
        <w:tblLook w:val="04A0" w:firstRow="1" w:lastRow="0" w:firstColumn="1" w:lastColumn="0" w:noHBand="0" w:noVBand="1"/>
      </w:tblPr>
      <w:tblGrid>
        <w:gridCol w:w="4137"/>
        <w:gridCol w:w="4762"/>
        <w:gridCol w:w="5102"/>
      </w:tblGrid>
      <w:tr w:rsidR="0097153F" w14:paraId="5A06F859" w14:textId="77777777" w:rsidTr="00D06F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8" w:type="dxa"/>
          </w:tcPr>
          <w:p w14:paraId="493FFDCA" w14:textId="09551CFB" w:rsidR="0097153F" w:rsidRPr="0097153F" w:rsidRDefault="0097153F" w:rsidP="007A43D8">
            <w:r w:rsidRPr="0097153F">
              <w:t xml:space="preserve">Western Australian </w:t>
            </w:r>
            <w:r w:rsidR="007456BA">
              <w:t>C</w:t>
            </w:r>
            <w:r w:rsidRPr="0097153F">
              <w:t>urriculum content</w:t>
            </w:r>
          </w:p>
        </w:tc>
        <w:tc>
          <w:tcPr>
            <w:tcW w:w="4762" w:type="dxa"/>
          </w:tcPr>
          <w:p w14:paraId="36F80F44" w14:textId="76B76909" w:rsidR="0097153F" w:rsidRPr="0097153F" w:rsidRDefault="0097153F" w:rsidP="007A43D8">
            <w:pPr>
              <w:cnfStyle w:val="100000000000" w:firstRow="1" w:lastRow="0" w:firstColumn="0" w:lastColumn="0" w:oddVBand="0" w:evenVBand="0" w:oddHBand="0" w:evenHBand="0" w:firstRowFirstColumn="0" w:firstRowLastColumn="0" w:lastRowFirstColumn="0" w:lastRowLastColumn="0"/>
              <w:rPr>
                <w:b w:val="0"/>
              </w:rPr>
            </w:pPr>
            <w:r w:rsidRPr="0097153F">
              <w:t>Teaching and learning intentions</w:t>
            </w:r>
          </w:p>
        </w:tc>
        <w:tc>
          <w:tcPr>
            <w:tcW w:w="5102" w:type="dxa"/>
          </w:tcPr>
          <w:p w14:paraId="656E7838" w14:textId="4CE55471" w:rsidR="0097153F" w:rsidRPr="00D06FE0" w:rsidRDefault="002E5F0E" w:rsidP="00D06FE0">
            <w:pPr>
              <w:cnfStyle w:val="100000000000" w:firstRow="1" w:lastRow="0" w:firstColumn="0" w:lastColumn="0" w:oddVBand="0" w:evenVBand="0" w:oddHBand="0" w:evenHBand="0" w:firstRowFirstColumn="0" w:firstRowLastColumn="0" w:lastRowFirstColumn="0" w:lastRowLastColumn="0"/>
            </w:pPr>
            <w:r w:rsidRPr="00D06FE0">
              <w:t>L</w:t>
            </w:r>
            <w:r w:rsidR="00B03C94" w:rsidRPr="00D06FE0">
              <w:t>earning experiences</w:t>
            </w:r>
          </w:p>
        </w:tc>
      </w:tr>
      <w:tr w:rsidR="00663272" w14:paraId="266FE9B0" w14:textId="77777777" w:rsidTr="00D06FE0">
        <w:tc>
          <w:tcPr>
            <w:cnfStyle w:val="001000000000" w:firstRow="0" w:lastRow="0" w:firstColumn="1" w:lastColumn="0" w:oddVBand="0" w:evenVBand="0" w:oddHBand="0" w:evenHBand="0" w:firstRowFirstColumn="0" w:firstRowLastColumn="0" w:lastRowFirstColumn="0" w:lastRowLastColumn="0"/>
            <w:tcW w:w="4138" w:type="dxa"/>
          </w:tcPr>
          <w:p w14:paraId="2DAD7396" w14:textId="7CCF6648" w:rsidR="00663272" w:rsidRPr="007A43D8" w:rsidRDefault="00663272" w:rsidP="007A43D8">
            <w:pPr>
              <w:spacing w:after="0"/>
              <w:rPr>
                <w:b/>
              </w:rPr>
            </w:pPr>
            <w:r w:rsidRPr="007A43D8">
              <w:rPr>
                <w:b/>
              </w:rPr>
              <w:t>Knowledge</w:t>
            </w:r>
            <w:r w:rsidR="00F50533" w:rsidRPr="007A43D8">
              <w:rPr>
                <w:b/>
              </w:rPr>
              <w:t xml:space="preserve"> and understanding</w:t>
            </w:r>
          </w:p>
          <w:p w14:paraId="4C3B7EEB" w14:textId="77777777" w:rsidR="00520D5A" w:rsidRPr="00F7005E" w:rsidRDefault="00520D5A" w:rsidP="007A43D8">
            <w:r w:rsidRPr="003D0C1A">
              <w:t>One</w:t>
            </w:r>
            <w:r w:rsidRPr="00F7005E">
              <w:t xml:space="preserve"> important example of change and </w:t>
            </w:r>
            <w:r w:rsidRPr="003D0C1A">
              <w:t>one</w:t>
            </w:r>
            <w:r w:rsidRPr="00F7005E">
              <w:t xml:space="preserve"> important example of continuity over time in the local community, region or state/territory</w:t>
            </w:r>
          </w:p>
          <w:p w14:paraId="13DA3D8D" w14:textId="77777777" w:rsidR="00F50533" w:rsidRPr="007A43D8" w:rsidRDefault="00F50533" w:rsidP="007E6E29">
            <w:pPr>
              <w:rPr>
                <w:b/>
              </w:rPr>
            </w:pPr>
            <w:r w:rsidRPr="007A43D8">
              <w:rPr>
                <w:b/>
              </w:rPr>
              <w:t>Humanities and Social Sciences skills</w:t>
            </w:r>
          </w:p>
          <w:p w14:paraId="494FEF46" w14:textId="77777777" w:rsidR="00147284" w:rsidRDefault="00147284" w:rsidP="00147284">
            <w:pPr>
              <w:spacing w:after="0"/>
              <w:rPr>
                <w:bCs/>
              </w:rPr>
            </w:pPr>
            <w:r w:rsidRPr="00147284">
              <w:rPr>
                <w:rFonts w:ascii="Calibri" w:hAnsi="Calibri"/>
                <w:b/>
                <w:color w:val="000000" w:themeColor="text1"/>
              </w:rPr>
              <w:t>Questioning and researching</w:t>
            </w:r>
          </w:p>
          <w:p w14:paraId="72F4B637" w14:textId="59D0C42F" w:rsidR="00552C7B" w:rsidRDefault="00B11CB6" w:rsidP="00147284">
            <w:r>
              <w:t xml:space="preserve">Identify current understanding of a topic </w:t>
            </w:r>
          </w:p>
          <w:p w14:paraId="22E022A6" w14:textId="77777777" w:rsidR="00F44509" w:rsidRDefault="00F44509" w:rsidP="00F44509">
            <w:r>
              <w:t xml:space="preserve">Record selected information and/or data </w:t>
            </w:r>
          </w:p>
          <w:p w14:paraId="4E0B04B0" w14:textId="77777777" w:rsidR="00147284" w:rsidRDefault="00147284" w:rsidP="00147284">
            <w:pPr>
              <w:spacing w:after="0"/>
              <w:rPr>
                <w:bCs/>
              </w:rPr>
            </w:pPr>
            <w:r w:rsidRPr="00147284">
              <w:rPr>
                <w:b/>
                <w:bCs/>
              </w:rPr>
              <w:t>Evaluating</w:t>
            </w:r>
            <w:r>
              <w:rPr>
                <w:bCs/>
              </w:rPr>
              <w:t xml:space="preserve"> </w:t>
            </w:r>
          </w:p>
          <w:p w14:paraId="110FFF41" w14:textId="50E524BD" w:rsidR="00205510" w:rsidRDefault="00205510" w:rsidP="007A43D8">
            <w:pPr>
              <w:rPr>
                <w:bCs/>
              </w:rPr>
            </w:pPr>
            <w:r>
              <w:rPr>
                <w:bCs/>
              </w:rPr>
              <w:t xml:space="preserve">Draw conclusions and give explanations based on the information and/or data displayed in texts, tables, graphs and maps </w:t>
            </w:r>
          </w:p>
          <w:p w14:paraId="5CA60D68" w14:textId="77777777" w:rsidR="00147284" w:rsidRPr="00AD38BE" w:rsidRDefault="00147284" w:rsidP="00147284">
            <w:pPr>
              <w:spacing w:after="0"/>
              <w:rPr>
                <w:b/>
                <w:bCs/>
              </w:rPr>
            </w:pPr>
            <w:r w:rsidRPr="00AD38BE">
              <w:rPr>
                <w:b/>
                <w:bCs/>
              </w:rPr>
              <w:t>Communicating and reflecting</w:t>
            </w:r>
          </w:p>
          <w:p w14:paraId="287B07F0" w14:textId="0B9E1040" w:rsidR="00FF578F" w:rsidRPr="00CF7029" w:rsidRDefault="00FF578F" w:rsidP="007A43D8">
            <w:r w:rsidRPr="00CF7029">
              <w:t>Present findings and conclusions in a range of communication forms appropriate to audience and purpose, using relevant terms</w:t>
            </w:r>
          </w:p>
          <w:p w14:paraId="57F40B60" w14:textId="124058D0" w:rsidR="00443CE7" w:rsidRPr="00443CE7" w:rsidRDefault="00443CE7" w:rsidP="000A6747">
            <w:pPr>
              <w:spacing w:line="264" w:lineRule="auto"/>
              <w:rPr>
                <w:bCs/>
              </w:rPr>
            </w:pPr>
          </w:p>
        </w:tc>
        <w:tc>
          <w:tcPr>
            <w:tcW w:w="4762" w:type="dxa"/>
          </w:tcPr>
          <w:p w14:paraId="4865483A" w14:textId="63840C2C" w:rsidR="00663272" w:rsidRPr="007A43D8" w:rsidRDefault="00DA6B64" w:rsidP="004939F0">
            <w:pPr>
              <w:spacing w:after="0" w:line="266" w:lineRule="auto"/>
              <w:cnfStyle w:val="000000000000" w:firstRow="0" w:lastRow="0" w:firstColumn="0" w:lastColumn="0" w:oddVBand="0" w:evenVBand="0" w:oddHBand="0" w:evenHBand="0" w:firstRowFirstColumn="0" w:firstRowLastColumn="0" w:lastRowFirstColumn="0" w:lastRowLastColumn="0"/>
              <w:rPr>
                <w:b/>
                <w:bCs/>
              </w:rPr>
            </w:pPr>
            <w:r w:rsidRPr="007A43D8">
              <w:rPr>
                <w:b/>
                <w:bCs/>
              </w:rPr>
              <w:t xml:space="preserve">Key </w:t>
            </w:r>
            <w:r w:rsidR="007747E6">
              <w:rPr>
                <w:b/>
                <w:bCs/>
              </w:rPr>
              <w:t>c</w:t>
            </w:r>
            <w:r w:rsidRPr="007A43D8">
              <w:rPr>
                <w:b/>
                <w:bCs/>
              </w:rPr>
              <w:t>oncepts</w:t>
            </w:r>
          </w:p>
          <w:p w14:paraId="7198BB69" w14:textId="5354B661" w:rsidR="00552C7B" w:rsidRDefault="00552C7B" w:rsidP="004939F0">
            <w:pPr>
              <w:spacing w:line="266" w:lineRule="auto"/>
              <w:cnfStyle w:val="000000000000" w:firstRow="0" w:lastRow="0" w:firstColumn="0" w:lastColumn="0" w:oddVBand="0" w:evenVBand="0" w:oddHBand="0" w:evenHBand="0" w:firstRowFirstColumn="0" w:firstRowLastColumn="0" w:lastRowFirstColumn="0" w:lastRowLastColumn="0"/>
            </w:pPr>
            <w:r>
              <w:t>Continuity and c</w:t>
            </w:r>
            <w:r w:rsidR="00DA6B64">
              <w:t>hange, C</w:t>
            </w:r>
            <w:r>
              <w:t>ause and effect</w:t>
            </w:r>
            <w:r w:rsidR="00DA6B64">
              <w:t>, S</w:t>
            </w:r>
            <w:r>
              <w:t>ource</w:t>
            </w:r>
            <w:r w:rsidR="00863C7E">
              <w:t>s</w:t>
            </w:r>
          </w:p>
          <w:p w14:paraId="2A0B799E" w14:textId="77777777" w:rsidR="00CD2547" w:rsidRPr="007A43D8" w:rsidRDefault="00CD2547" w:rsidP="004939F0">
            <w:pPr>
              <w:spacing w:after="0" w:line="266" w:lineRule="auto"/>
              <w:cnfStyle w:val="000000000000" w:firstRow="0" w:lastRow="0" w:firstColumn="0" w:lastColumn="0" w:oddVBand="0" w:evenVBand="0" w:oddHBand="0" w:evenHBand="0" w:firstRowFirstColumn="0" w:firstRowLastColumn="0" w:lastRowFirstColumn="0" w:lastRowLastColumn="0"/>
              <w:rPr>
                <w:b/>
                <w:bCs/>
              </w:rPr>
            </w:pPr>
            <w:r w:rsidRPr="007A43D8">
              <w:rPr>
                <w:b/>
                <w:bCs/>
              </w:rPr>
              <w:t>Teaching points</w:t>
            </w:r>
          </w:p>
          <w:p w14:paraId="6F44297B" w14:textId="3E6CEBCA" w:rsidR="00CD2547" w:rsidRDefault="00072248" w:rsidP="009F0211">
            <w:pPr>
              <w:pStyle w:val="ListParagraph"/>
              <w:numPr>
                <w:ilvl w:val="0"/>
                <w:numId w:val="24"/>
              </w:numPr>
              <w:spacing w:line="266" w:lineRule="auto"/>
              <w:cnfStyle w:val="000000000000" w:firstRow="0" w:lastRow="0" w:firstColumn="0" w:lastColumn="0" w:oddVBand="0" w:evenVBand="0" w:oddHBand="0" w:evenHBand="0" w:firstRowFirstColumn="0" w:firstRowLastColumn="0" w:lastRowFirstColumn="0" w:lastRowLastColumn="0"/>
            </w:pPr>
            <w:r>
              <w:t xml:space="preserve">Changes over time reflect the changing needs of people and </w:t>
            </w:r>
            <w:r w:rsidR="0066653A">
              <w:t xml:space="preserve">the </w:t>
            </w:r>
            <w:r>
              <w:t>modernisation of society</w:t>
            </w:r>
          </w:p>
          <w:p w14:paraId="1C332B8F" w14:textId="739E8856" w:rsidR="00072248" w:rsidRDefault="00072248" w:rsidP="009F0211">
            <w:pPr>
              <w:pStyle w:val="ListParagraph"/>
              <w:numPr>
                <w:ilvl w:val="0"/>
                <w:numId w:val="24"/>
              </w:numPr>
              <w:spacing w:line="266" w:lineRule="auto"/>
              <w:cnfStyle w:val="000000000000" w:firstRow="0" w:lastRow="0" w:firstColumn="0" w:lastColumn="0" w:oddVBand="0" w:evenVBand="0" w:oddHBand="0" w:evenHBand="0" w:firstRowFirstColumn="0" w:firstRowLastColumn="0" w:lastRowFirstColumn="0" w:lastRowLastColumn="0"/>
            </w:pPr>
            <w:r>
              <w:t>Continuity provides a study of what has remained over time</w:t>
            </w:r>
            <w:r w:rsidR="00937666">
              <w:t xml:space="preserve"> and </w:t>
            </w:r>
            <w:r w:rsidR="00DA6B64">
              <w:t xml:space="preserve">may have </w:t>
            </w:r>
            <w:r w:rsidR="00937666">
              <w:t>trends and alterations impacting it</w:t>
            </w:r>
          </w:p>
          <w:p w14:paraId="3354EF4A" w14:textId="5D111A50" w:rsidR="0063146F" w:rsidRPr="007A43D8" w:rsidRDefault="00663272" w:rsidP="004939F0">
            <w:pPr>
              <w:spacing w:line="266" w:lineRule="auto"/>
              <w:cnfStyle w:val="000000000000" w:firstRow="0" w:lastRow="0" w:firstColumn="0" w:lastColumn="0" w:oddVBand="0" w:evenVBand="0" w:oddHBand="0" w:evenHBand="0" w:firstRowFirstColumn="0" w:firstRowLastColumn="0" w:lastRowFirstColumn="0" w:lastRowLastColumn="0"/>
              <w:rPr>
                <w:b/>
                <w:bCs/>
              </w:rPr>
            </w:pPr>
            <w:r w:rsidRPr="007A43D8">
              <w:rPr>
                <w:b/>
                <w:bCs/>
              </w:rPr>
              <w:t>Focus questions</w:t>
            </w:r>
          </w:p>
          <w:p w14:paraId="1573C620" w14:textId="7B5222F1" w:rsidR="0063146F" w:rsidRPr="007A43D8" w:rsidRDefault="0063146F" w:rsidP="004939F0">
            <w:pPr>
              <w:spacing w:after="0" w:line="266" w:lineRule="auto"/>
              <w:cnfStyle w:val="000000000000" w:firstRow="0" w:lastRow="0" w:firstColumn="0" w:lastColumn="0" w:oddVBand="0" w:evenVBand="0" w:oddHBand="0" w:evenHBand="0" w:firstRowFirstColumn="0" w:firstRowLastColumn="0" w:lastRowFirstColumn="0" w:lastRowLastColumn="0"/>
              <w:rPr>
                <w:b/>
                <w:bCs/>
              </w:rPr>
            </w:pPr>
            <w:r w:rsidRPr="007A43D8">
              <w:rPr>
                <w:b/>
                <w:bCs/>
              </w:rPr>
              <w:t>Learning experience 1</w:t>
            </w:r>
          </w:p>
          <w:p w14:paraId="054E6902" w14:textId="74CD6DD4" w:rsidR="00205510" w:rsidRDefault="001C0157" w:rsidP="009F0211">
            <w:pPr>
              <w:pStyle w:val="ListParagraph"/>
              <w:numPr>
                <w:ilvl w:val="0"/>
                <w:numId w:val="24"/>
              </w:numPr>
              <w:spacing w:line="266" w:lineRule="auto"/>
              <w:cnfStyle w:val="000000000000" w:firstRow="0" w:lastRow="0" w:firstColumn="0" w:lastColumn="0" w:oddVBand="0" w:evenVBand="0" w:oddHBand="0" w:evenHBand="0" w:firstRowFirstColumn="0" w:firstRowLastColumn="0" w:lastRowFirstColumn="0" w:lastRowLastColumn="0"/>
            </w:pPr>
            <w:r>
              <w:t>How has transport changed over time?</w:t>
            </w:r>
          </w:p>
          <w:p w14:paraId="07FB4BF0" w14:textId="7E1CEC16" w:rsidR="001C0157" w:rsidRDefault="001C0157" w:rsidP="009F0211">
            <w:pPr>
              <w:pStyle w:val="ListParagraph"/>
              <w:numPr>
                <w:ilvl w:val="0"/>
                <w:numId w:val="24"/>
              </w:numPr>
              <w:spacing w:line="266" w:lineRule="auto"/>
              <w:cnfStyle w:val="000000000000" w:firstRow="0" w:lastRow="0" w:firstColumn="0" w:lastColumn="0" w:oddVBand="0" w:evenVBand="0" w:oddHBand="0" w:evenHBand="0" w:firstRowFirstColumn="0" w:firstRowLastColumn="0" w:lastRowFirstColumn="0" w:lastRowLastColumn="0"/>
            </w:pPr>
            <w:r>
              <w:t>What has stayed the same?</w:t>
            </w:r>
          </w:p>
          <w:p w14:paraId="369A1289" w14:textId="26AF8A87" w:rsidR="001C0157" w:rsidRDefault="00F50533" w:rsidP="009F0211">
            <w:pPr>
              <w:pStyle w:val="ListParagraph"/>
              <w:numPr>
                <w:ilvl w:val="0"/>
                <w:numId w:val="24"/>
              </w:numPr>
              <w:spacing w:line="266" w:lineRule="auto"/>
              <w:cnfStyle w:val="000000000000" w:firstRow="0" w:lastRow="0" w:firstColumn="0" w:lastColumn="0" w:oddVBand="0" w:evenVBand="0" w:oddHBand="0" w:evenHBand="0" w:firstRowFirstColumn="0" w:firstRowLastColumn="0" w:lastRowFirstColumn="0" w:lastRowLastColumn="0"/>
            </w:pPr>
            <w:r>
              <w:t>Why have some</w:t>
            </w:r>
            <w:r w:rsidR="005D6B78">
              <w:t xml:space="preserve"> </w:t>
            </w:r>
            <w:r>
              <w:t>things not changed?</w:t>
            </w:r>
          </w:p>
          <w:p w14:paraId="213E725C" w14:textId="47A3CFC5" w:rsidR="001C0157" w:rsidRDefault="001C0157" w:rsidP="009F0211">
            <w:pPr>
              <w:pStyle w:val="ListParagraph"/>
              <w:numPr>
                <w:ilvl w:val="0"/>
                <w:numId w:val="24"/>
              </w:numPr>
              <w:spacing w:line="266" w:lineRule="auto"/>
              <w:cnfStyle w:val="000000000000" w:firstRow="0" w:lastRow="0" w:firstColumn="0" w:lastColumn="0" w:oddVBand="0" w:evenVBand="0" w:oddHBand="0" w:evenHBand="0" w:firstRowFirstColumn="0" w:firstRowLastColumn="0" w:lastRowFirstColumn="0" w:lastRowLastColumn="0"/>
            </w:pPr>
            <w:r>
              <w:t xml:space="preserve">How have the </w:t>
            </w:r>
            <w:r w:rsidR="00F50533">
              <w:t>changes improved our daily life?</w:t>
            </w:r>
          </w:p>
          <w:p w14:paraId="1516AAE7" w14:textId="5A531023" w:rsidR="00937666" w:rsidRPr="007A43D8" w:rsidRDefault="00937666" w:rsidP="004939F0">
            <w:pPr>
              <w:spacing w:after="0" w:line="266" w:lineRule="auto"/>
              <w:cnfStyle w:val="000000000000" w:firstRow="0" w:lastRow="0" w:firstColumn="0" w:lastColumn="0" w:oddVBand="0" w:evenVBand="0" w:oddHBand="0" w:evenHBand="0" w:firstRowFirstColumn="0" w:firstRowLastColumn="0" w:lastRowFirstColumn="0" w:lastRowLastColumn="0"/>
              <w:rPr>
                <w:b/>
                <w:bCs/>
              </w:rPr>
            </w:pPr>
            <w:r w:rsidRPr="007A43D8">
              <w:rPr>
                <w:b/>
                <w:bCs/>
              </w:rPr>
              <w:t>Learning experience 2</w:t>
            </w:r>
          </w:p>
          <w:p w14:paraId="652CCC0A" w14:textId="5BD3DBC2" w:rsidR="00B31478" w:rsidRPr="00F86608" w:rsidRDefault="00B31478" w:rsidP="009F0211">
            <w:pPr>
              <w:pStyle w:val="ListParagraph"/>
              <w:numPr>
                <w:ilvl w:val="0"/>
                <w:numId w:val="24"/>
              </w:numPr>
              <w:spacing w:line="266" w:lineRule="auto"/>
              <w:cnfStyle w:val="000000000000" w:firstRow="0" w:lastRow="0" w:firstColumn="0" w:lastColumn="0" w:oddVBand="0" w:evenVBand="0" w:oddHBand="0" w:evenHBand="0" w:firstRowFirstColumn="0" w:firstRowLastColumn="0" w:lastRowFirstColumn="0" w:lastRowLastColumn="0"/>
            </w:pPr>
            <w:r w:rsidRPr="00F86608">
              <w:t xml:space="preserve">How was this place used by the Aboriginal people before European </w:t>
            </w:r>
            <w:r w:rsidR="00A43421">
              <w:t>colonisation</w:t>
            </w:r>
            <w:r>
              <w:t>?</w:t>
            </w:r>
          </w:p>
          <w:p w14:paraId="7DA3A2AF" w14:textId="7D38EA34" w:rsidR="00B31478" w:rsidRDefault="00B31478" w:rsidP="009F0211">
            <w:pPr>
              <w:pStyle w:val="ListParagraph"/>
              <w:numPr>
                <w:ilvl w:val="0"/>
                <w:numId w:val="24"/>
              </w:numPr>
              <w:spacing w:line="266" w:lineRule="auto"/>
              <w:cnfStyle w:val="000000000000" w:firstRow="0" w:lastRow="0" w:firstColumn="0" w:lastColumn="0" w:oddVBand="0" w:evenVBand="0" w:oddHBand="0" w:evenHBand="0" w:firstRowFirstColumn="0" w:firstRowLastColumn="0" w:lastRowFirstColumn="0" w:lastRowLastColumn="0"/>
            </w:pPr>
            <w:r w:rsidRPr="00F86608">
              <w:t>Wh</w:t>
            </w:r>
            <w:r w:rsidR="00C0698E">
              <w:t>y</w:t>
            </w:r>
            <w:r w:rsidRPr="00F86608">
              <w:t xml:space="preserve"> was it important to </w:t>
            </w:r>
            <w:r>
              <w:t>t</w:t>
            </w:r>
            <w:r w:rsidRPr="00F86608">
              <w:t>hem?</w:t>
            </w:r>
          </w:p>
          <w:p w14:paraId="1CF45F3D" w14:textId="184FCB13" w:rsidR="00B31478" w:rsidRDefault="00B31478" w:rsidP="009F0211">
            <w:pPr>
              <w:pStyle w:val="ListParagraph"/>
              <w:numPr>
                <w:ilvl w:val="0"/>
                <w:numId w:val="24"/>
              </w:numPr>
              <w:spacing w:line="266" w:lineRule="auto"/>
              <w:cnfStyle w:val="000000000000" w:firstRow="0" w:lastRow="0" w:firstColumn="0" w:lastColumn="0" w:oddVBand="0" w:evenVBand="0" w:oddHBand="0" w:evenHBand="0" w:firstRowFirstColumn="0" w:firstRowLastColumn="0" w:lastRowFirstColumn="0" w:lastRowLastColumn="0"/>
            </w:pPr>
            <w:r>
              <w:t>What has changed over time?</w:t>
            </w:r>
          </w:p>
          <w:p w14:paraId="7FF2A5D2" w14:textId="1CABDE35" w:rsidR="00B31478" w:rsidRDefault="00B31478" w:rsidP="009F0211">
            <w:pPr>
              <w:pStyle w:val="ListParagraph"/>
              <w:numPr>
                <w:ilvl w:val="0"/>
                <w:numId w:val="24"/>
              </w:numPr>
              <w:spacing w:line="266" w:lineRule="auto"/>
              <w:cnfStyle w:val="000000000000" w:firstRow="0" w:lastRow="0" w:firstColumn="0" w:lastColumn="0" w:oddVBand="0" w:evenVBand="0" w:oddHBand="0" w:evenHBand="0" w:firstRowFirstColumn="0" w:firstRowLastColumn="0" w:lastRowFirstColumn="0" w:lastRowLastColumn="0"/>
            </w:pPr>
            <w:r>
              <w:t xml:space="preserve">How is </w:t>
            </w:r>
            <w:r w:rsidR="00CA3550">
              <w:t>this place</w:t>
            </w:r>
            <w:r>
              <w:t xml:space="preserve"> used now?</w:t>
            </w:r>
          </w:p>
          <w:p w14:paraId="585165F0" w14:textId="0F690ECF" w:rsidR="00B31478" w:rsidRPr="007A43D8" w:rsidRDefault="00B31478" w:rsidP="004939F0">
            <w:pPr>
              <w:spacing w:after="0" w:line="266" w:lineRule="auto"/>
              <w:cnfStyle w:val="000000000000" w:firstRow="0" w:lastRow="0" w:firstColumn="0" w:lastColumn="0" w:oddVBand="0" w:evenVBand="0" w:oddHBand="0" w:evenHBand="0" w:firstRowFirstColumn="0" w:firstRowLastColumn="0" w:lastRowFirstColumn="0" w:lastRowLastColumn="0"/>
              <w:rPr>
                <w:b/>
                <w:bCs/>
              </w:rPr>
            </w:pPr>
            <w:r w:rsidRPr="007A43D8">
              <w:rPr>
                <w:b/>
                <w:bCs/>
              </w:rPr>
              <w:t>Support note</w:t>
            </w:r>
          </w:p>
          <w:p w14:paraId="604CFBEB" w14:textId="0CCBB799" w:rsidR="00B31478" w:rsidRDefault="00B31478" w:rsidP="004939F0">
            <w:pPr>
              <w:spacing w:line="266" w:lineRule="auto"/>
              <w:cnfStyle w:val="000000000000" w:firstRow="0" w:lastRow="0" w:firstColumn="0" w:lastColumn="0" w:oddVBand="0" w:evenVBand="0" w:oddHBand="0" w:evenHBand="0" w:firstRowFirstColumn="0" w:firstRowLastColumn="0" w:lastRowFirstColumn="0" w:lastRowLastColumn="0"/>
            </w:pPr>
            <w:r w:rsidRPr="00414212">
              <w:rPr>
                <w:bCs/>
              </w:rPr>
              <w:t xml:space="preserve">Teachers can organise a visit to </w:t>
            </w:r>
            <w:proofErr w:type="spellStart"/>
            <w:r w:rsidR="00423BEA" w:rsidRPr="00423BEA">
              <w:rPr>
                <w:bCs/>
              </w:rPr>
              <w:t>Kaarta</w:t>
            </w:r>
            <w:proofErr w:type="spellEnd"/>
            <w:r w:rsidR="00423BEA" w:rsidRPr="00423BEA">
              <w:rPr>
                <w:bCs/>
              </w:rPr>
              <w:t xml:space="preserve"> </w:t>
            </w:r>
            <w:proofErr w:type="spellStart"/>
            <w:r w:rsidR="00423BEA" w:rsidRPr="00423BEA">
              <w:rPr>
                <w:bCs/>
              </w:rPr>
              <w:t>Koomba</w:t>
            </w:r>
            <w:proofErr w:type="spellEnd"/>
            <w:r w:rsidR="00423BEA">
              <w:rPr>
                <w:bCs/>
              </w:rPr>
              <w:t>/</w:t>
            </w:r>
            <w:r w:rsidR="006F175F">
              <w:rPr>
                <w:bCs/>
              </w:rPr>
              <w:t>Kings</w:t>
            </w:r>
            <w:r w:rsidRPr="00414212">
              <w:rPr>
                <w:bCs/>
              </w:rPr>
              <w:t xml:space="preserve"> Park or research it through the </w:t>
            </w:r>
            <w:r w:rsidR="007750E6">
              <w:rPr>
                <w:bCs/>
              </w:rPr>
              <w:lastRenderedPageBreak/>
              <w:t>w</w:t>
            </w:r>
            <w:r w:rsidRPr="00414212">
              <w:rPr>
                <w:bCs/>
              </w:rPr>
              <w:t>ebsite</w:t>
            </w:r>
            <w:r w:rsidR="00F5457F">
              <w:t xml:space="preserve">: </w:t>
            </w:r>
            <w:hyperlink r:id="rId41" w:history="1">
              <w:r w:rsidR="00F5457F" w:rsidRPr="00414212">
                <w:rPr>
                  <w:rStyle w:val="Hyperlink"/>
                  <w:bCs/>
                </w:rPr>
                <w:t>https://www.bgpa.wa.gov.au/koora-koora-kaarta-koomba</w:t>
              </w:r>
            </w:hyperlink>
            <w:r w:rsidR="007750E6">
              <w:t>.</w:t>
            </w:r>
          </w:p>
          <w:p w14:paraId="6C5943A0" w14:textId="0EC1142E" w:rsidR="00E37C19" w:rsidRPr="00414212" w:rsidRDefault="00E37C19" w:rsidP="000F75A4">
            <w:pPr>
              <w:pStyle w:val="ListParagraph"/>
              <w:spacing w:line="264" w:lineRule="auto"/>
              <w:cnfStyle w:val="000000000000" w:firstRow="0" w:lastRow="0" w:firstColumn="0" w:lastColumn="0" w:oddVBand="0" w:evenVBand="0" w:oddHBand="0" w:evenHBand="0" w:firstRowFirstColumn="0" w:firstRowLastColumn="0" w:lastRowFirstColumn="0" w:lastRowLastColumn="0"/>
              <w:rPr>
                <w:strike/>
              </w:rPr>
            </w:pPr>
          </w:p>
        </w:tc>
        <w:tc>
          <w:tcPr>
            <w:tcW w:w="5102" w:type="dxa"/>
          </w:tcPr>
          <w:p w14:paraId="0D09BED4" w14:textId="043F3F42" w:rsidR="000A1888" w:rsidRPr="004939F0" w:rsidRDefault="00DC7D6A" w:rsidP="00DC7D6A">
            <w:pPr>
              <w:spacing w:after="0"/>
              <w:cnfStyle w:val="000000000000" w:firstRow="0" w:lastRow="0" w:firstColumn="0" w:lastColumn="0" w:oddVBand="0" w:evenVBand="0" w:oddHBand="0" w:evenHBand="0" w:firstRowFirstColumn="0" w:firstRowLastColumn="0" w:lastRowFirstColumn="0" w:lastRowLastColumn="0"/>
              <w:rPr>
                <w:b/>
              </w:rPr>
            </w:pPr>
            <w:r w:rsidRPr="00DC7D6A">
              <w:rPr>
                <w:b/>
              </w:rPr>
              <w:lastRenderedPageBreak/>
              <w:t>Learning experience</w:t>
            </w:r>
            <w:r w:rsidR="005124B8" w:rsidRPr="004939F0">
              <w:rPr>
                <w:b/>
              </w:rPr>
              <w:t xml:space="preserve"> 1</w:t>
            </w:r>
          </w:p>
          <w:p w14:paraId="2966934B" w14:textId="22E2B5AB" w:rsidR="009D1165" w:rsidRPr="004939F0" w:rsidRDefault="000A1888" w:rsidP="004939F0">
            <w:pPr>
              <w:spacing w:after="0"/>
              <w:cnfStyle w:val="000000000000" w:firstRow="0" w:lastRow="0" w:firstColumn="0" w:lastColumn="0" w:oddVBand="0" w:evenVBand="0" w:oddHBand="0" w:evenHBand="0" w:firstRowFirstColumn="0" w:firstRowLastColumn="0" w:lastRowFirstColumn="0" w:lastRowLastColumn="0"/>
            </w:pPr>
            <w:r w:rsidRPr="004939F0">
              <w:t>Watch a brief excerpt</w:t>
            </w:r>
            <w:r w:rsidR="00BA70D6" w:rsidRPr="004939F0">
              <w:t xml:space="preserve"> </w:t>
            </w:r>
            <w:r w:rsidRPr="004939F0">
              <w:t>from</w:t>
            </w:r>
            <w:r w:rsidR="009D1165" w:rsidRPr="004939F0">
              <w:t>:</w:t>
            </w:r>
          </w:p>
          <w:p w14:paraId="2571844B" w14:textId="30084AD2" w:rsidR="0063146F" w:rsidRPr="004939F0" w:rsidRDefault="003E7F9B" w:rsidP="009F0211">
            <w:pPr>
              <w:pStyle w:val="ListParagraph"/>
              <w:numPr>
                <w:ilvl w:val="0"/>
                <w:numId w:val="30"/>
              </w:numPr>
              <w:cnfStyle w:val="000000000000" w:firstRow="0" w:lastRow="0" w:firstColumn="0" w:lastColumn="0" w:oddVBand="0" w:evenVBand="0" w:oddHBand="0" w:evenHBand="0" w:firstRowFirstColumn="0" w:firstRowLastColumn="0" w:lastRowFirstColumn="0" w:lastRowLastColumn="0"/>
            </w:pPr>
            <w:r w:rsidRPr="004939F0">
              <w:rPr>
                <w:iCs/>
              </w:rPr>
              <w:t xml:space="preserve">My Place for Teachers – </w:t>
            </w:r>
            <w:r w:rsidR="000F75A4" w:rsidRPr="004939F0">
              <w:rPr>
                <w:iCs/>
              </w:rPr>
              <w:t>1888</w:t>
            </w:r>
            <w:r w:rsidR="007750E6">
              <w:rPr>
                <w:iCs/>
              </w:rPr>
              <w:t>:</w:t>
            </w:r>
            <w:r w:rsidR="000F75A4" w:rsidRPr="004939F0">
              <w:rPr>
                <w:iCs/>
              </w:rPr>
              <w:t xml:space="preserve"> Victoria, Episode 13 – </w:t>
            </w:r>
            <w:r w:rsidR="009D1165" w:rsidRPr="004939F0">
              <w:rPr>
                <w:iCs/>
              </w:rPr>
              <w:t xml:space="preserve">The </w:t>
            </w:r>
            <w:r w:rsidR="005256A7" w:rsidRPr="004939F0">
              <w:rPr>
                <w:iCs/>
              </w:rPr>
              <w:t>h</w:t>
            </w:r>
            <w:r w:rsidR="009D1165" w:rsidRPr="004939F0">
              <w:rPr>
                <w:iCs/>
              </w:rPr>
              <w:t xml:space="preserve">orse and </w:t>
            </w:r>
            <w:r w:rsidR="005256A7" w:rsidRPr="004939F0">
              <w:rPr>
                <w:iCs/>
              </w:rPr>
              <w:t>c</w:t>
            </w:r>
            <w:r w:rsidR="009D1165" w:rsidRPr="004939F0">
              <w:rPr>
                <w:iCs/>
              </w:rPr>
              <w:t>arriage</w:t>
            </w:r>
            <w:r w:rsidR="000F75A4" w:rsidRPr="004939F0">
              <w:rPr>
                <w:iCs/>
              </w:rPr>
              <w:t xml:space="preserve"> </w:t>
            </w:r>
            <w:r w:rsidR="00ED5EA3" w:rsidRPr="004939F0">
              <w:rPr>
                <w:iCs/>
              </w:rPr>
              <w:br/>
            </w:r>
            <w:hyperlink r:id="rId42" w:history="1">
              <w:r w:rsidR="0063146F" w:rsidRPr="004939F0">
                <w:rPr>
                  <w:rStyle w:val="Hyperlink"/>
                  <w:bCs/>
                </w:rPr>
                <w:t>https://myplace.edu.au/teaching_activities/clip/3749?tab=History</w:t>
              </w:r>
            </w:hyperlink>
            <w:r w:rsidR="007750E6">
              <w:t>.</w:t>
            </w:r>
          </w:p>
          <w:p w14:paraId="2EB2A94C" w14:textId="3A702E95" w:rsidR="008F1C22" w:rsidRPr="004939F0" w:rsidRDefault="000F75A4" w:rsidP="004939F0">
            <w:pPr>
              <w:cnfStyle w:val="000000000000" w:firstRow="0" w:lastRow="0" w:firstColumn="0" w:lastColumn="0" w:oddVBand="0" w:evenVBand="0" w:oddHBand="0" w:evenHBand="0" w:firstRowFirstColumn="0" w:firstRowLastColumn="0" w:lastRowFirstColumn="0" w:lastRowLastColumn="0"/>
              <w:rPr>
                <w:rStyle w:val="Hyperlink"/>
                <w:bCs/>
                <w:color w:val="auto"/>
                <w:u w:val="none"/>
              </w:rPr>
            </w:pPr>
            <w:r w:rsidRPr="004939F0">
              <w:t xml:space="preserve">Stop the </w:t>
            </w:r>
            <w:r w:rsidR="00A12CB2" w:rsidRPr="004939F0">
              <w:t>video</w:t>
            </w:r>
            <w:r w:rsidRPr="004939F0">
              <w:t xml:space="preserve"> at</w:t>
            </w:r>
            <w:r w:rsidR="00A12CB2" w:rsidRPr="004939F0">
              <w:t xml:space="preserve"> the</w:t>
            </w:r>
            <w:r w:rsidRPr="004939F0">
              <w:t xml:space="preserve"> 1</w:t>
            </w:r>
            <w:r w:rsidR="001E1AC6">
              <w:t>:</w:t>
            </w:r>
            <w:r w:rsidRPr="004939F0">
              <w:t>14</w:t>
            </w:r>
            <w:r w:rsidR="00A12CB2" w:rsidRPr="004939F0">
              <w:t>-</w:t>
            </w:r>
            <w:r w:rsidRPr="004939F0">
              <w:t>minute</w:t>
            </w:r>
            <w:r w:rsidR="00A12CB2" w:rsidRPr="004939F0">
              <w:t xml:space="preserve"> mark</w:t>
            </w:r>
            <w:r w:rsidR="00ED5EA3" w:rsidRPr="004939F0">
              <w:t>.</w:t>
            </w:r>
            <w:r w:rsidRPr="004939F0">
              <w:t xml:space="preserve"> </w:t>
            </w:r>
            <w:r w:rsidRPr="004939F0">
              <w:br/>
              <w:t xml:space="preserve">Note: </w:t>
            </w:r>
            <w:r w:rsidR="001E1AC6">
              <w:t>S</w:t>
            </w:r>
            <w:r w:rsidRPr="004939F0">
              <w:t>tills from the episode are available on this page.</w:t>
            </w:r>
          </w:p>
          <w:p w14:paraId="5BA2A84A" w14:textId="32C61464" w:rsidR="00DE686A" w:rsidRPr="004939F0" w:rsidRDefault="000A1888" w:rsidP="004939F0">
            <w:pPr>
              <w:cnfStyle w:val="000000000000" w:firstRow="0" w:lastRow="0" w:firstColumn="0" w:lastColumn="0" w:oddVBand="0" w:evenVBand="0" w:oddHBand="0" w:evenHBand="0" w:firstRowFirstColumn="0" w:firstRowLastColumn="0" w:lastRowFirstColumn="0" w:lastRowLastColumn="0"/>
            </w:pPr>
            <w:r w:rsidRPr="004939F0">
              <w:t xml:space="preserve">Students record their observations of the horse and carriage using a strategy such as see-think-wonder. </w:t>
            </w:r>
            <w:r w:rsidR="00524211" w:rsidRPr="004939F0">
              <w:t xml:space="preserve">Students may need this </w:t>
            </w:r>
            <w:r w:rsidR="009A1F6E" w:rsidRPr="004939F0">
              <w:t xml:space="preserve">strategy </w:t>
            </w:r>
            <w:r w:rsidR="00524211" w:rsidRPr="004939F0">
              <w:t>modelled</w:t>
            </w:r>
            <w:r w:rsidR="009E60E5" w:rsidRPr="004939F0">
              <w:t>,</w:t>
            </w:r>
            <w:r w:rsidR="00524211" w:rsidRPr="004939F0">
              <w:t xml:space="preserve"> in particular</w:t>
            </w:r>
            <w:r w:rsidR="00DE686A" w:rsidRPr="004939F0">
              <w:t xml:space="preserve"> the </w:t>
            </w:r>
            <w:r w:rsidR="00524211" w:rsidRPr="004939F0">
              <w:t xml:space="preserve">open-ended questioning for the </w:t>
            </w:r>
            <w:r w:rsidR="00A8446D">
              <w:t>‘</w:t>
            </w:r>
            <w:r w:rsidR="00524211" w:rsidRPr="004939F0">
              <w:t>wonder</w:t>
            </w:r>
            <w:r w:rsidR="00A8446D">
              <w:t>’</w:t>
            </w:r>
            <w:r w:rsidR="00524211" w:rsidRPr="004939F0">
              <w:t xml:space="preserve"> section. </w:t>
            </w:r>
            <w:r w:rsidRPr="004939F0">
              <w:t>Additional stimulus pictures</w:t>
            </w:r>
            <w:r w:rsidR="00A8446D">
              <w:t xml:space="preserve"> should be provided</w:t>
            </w:r>
            <w:r w:rsidRPr="004939F0">
              <w:t xml:space="preserve"> </w:t>
            </w:r>
            <w:r w:rsidR="00DE686A" w:rsidRPr="004939F0">
              <w:t>for closer observation.</w:t>
            </w:r>
          </w:p>
          <w:p w14:paraId="31B1BF6C" w14:textId="43D19DE1" w:rsidR="000A1888" w:rsidRPr="004939F0" w:rsidRDefault="009E60E5" w:rsidP="00DC7D6A">
            <w:pPr>
              <w:spacing w:after="0"/>
              <w:cnfStyle w:val="000000000000" w:firstRow="0" w:lastRow="0" w:firstColumn="0" w:lastColumn="0" w:oddVBand="0" w:evenVBand="0" w:oddHBand="0" w:evenHBand="0" w:firstRowFirstColumn="0" w:firstRowLastColumn="0" w:lastRowFirstColumn="0" w:lastRowLastColumn="0"/>
            </w:pPr>
            <w:r w:rsidRPr="004939F0">
              <w:t>Students who require</w:t>
            </w:r>
            <w:r w:rsidR="000A1888" w:rsidRPr="004939F0">
              <w:t xml:space="preserve"> scaffo</w:t>
            </w:r>
            <w:r w:rsidRPr="004939F0">
              <w:t>lding for this task could</w:t>
            </w:r>
            <w:r w:rsidR="00DE686A" w:rsidRPr="004939F0">
              <w:t xml:space="preserve"> consider:</w:t>
            </w:r>
          </w:p>
          <w:p w14:paraId="0B0953CD" w14:textId="60CD52AC" w:rsidR="000A1888" w:rsidRPr="004939F0" w:rsidRDefault="000A1888" w:rsidP="009F0211">
            <w:pPr>
              <w:pStyle w:val="ListParagraph"/>
              <w:numPr>
                <w:ilvl w:val="0"/>
                <w:numId w:val="30"/>
              </w:numPr>
              <w:cnfStyle w:val="000000000000" w:firstRow="0" w:lastRow="0" w:firstColumn="0" w:lastColumn="0" w:oddVBand="0" w:evenVBand="0" w:oddHBand="0" w:evenHBand="0" w:firstRowFirstColumn="0" w:firstRowLastColumn="0" w:lastRowFirstColumn="0" w:lastRowLastColumn="0"/>
            </w:pPr>
            <w:r w:rsidRPr="004939F0">
              <w:t xml:space="preserve">How long ago </w:t>
            </w:r>
            <w:r w:rsidR="003B65F0" w:rsidRPr="004939F0">
              <w:t xml:space="preserve">was </w:t>
            </w:r>
            <w:r w:rsidRPr="004939F0">
              <w:t>the horse and carriage</w:t>
            </w:r>
            <w:r w:rsidR="00597528" w:rsidRPr="004939F0">
              <w:t xml:space="preserve"> </w:t>
            </w:r>
            <w:r w:rsidRPr="004939F0">
              <w:t>used</w:t>
            </w:r>
            <w:r w:rsidR="003B65F0" w:rsidRPr="004939F0">
              <w:t>?</w:t>
            </w:r>
          </w:p>
          <w:p w14:paraId="7FE09079" w14:textId="67D8922F" w:rsidR="000A1888" w:rsidRPr="004939F0" w:rsidRDefault="000A1888" w:rsidP="009F0211">
            <w:pPr>
              <w:pStyle w:val="ListParagraph"/>
              <w:numPr>
                <w:ilvl w:val="0"/>
                <w:numId w:val="30"/>
              </w:numPr>
              <w:cnfStyle w:val="000000000000" w:firstRow="0" w:lastRow="0" w:firstColumn="0" w:lastColumn="0" w:oddVBand="0" w:evenVBand="0" w:oddHBand="0" w:evenHBand="0" w:firstRowFirstColumn="0" w:firstRowLastColumn="0" w:lastRowFirstColumn="0" w:lastRowLastColumn="0"/>
            </w:pPr>
            <w:r w:rsidRPr="004939F0">
              <w:t>What</w:t>
            </w:r>
            <w:r w:rsidR="00F34014" w:rsidRPr="004939F0">
              <w:t xml:space="preserve"> was</w:t>
            </w:r>
            <w:r w:rsidRPr="004939F0">
              <w:t xml:space="preserve"> the horse and carriage used for</w:t>
            </w:r>
            <w:r w:rsidR="00456763" w:rsidRPr="004939F0">
              <w:t>?</w:t>
            </w:r>
          </w:p>
          <w:p w14:paraId="65136A37" w14:textId="28D01442" w:rsidR="000A1888" w:rsidRPr="004939F0" w:rsidRDefault="000A1888" w:rsidP="009F0211">
            <w:pPr>
              <w:pStyle w:val="ListParagraph"/>
              <w:numPr>
                <w:ilvl w:val="0"/>
                <w:numId w:val="30"/>
              </w:numPr>
              <w:cnfStyle w:val="000000000000" w:firstRow="0" w:lastRow="0" w:firstColumn="0" w:lastColumn="0" w:oddVBand="0" w:evenVBand="0" w:oddHBand="0" w:evenHBand="0" w:firstRowFirstColumn="0" w:firstRowLastColumn="0" w:lastRowFirstColumn="0" w:lastRowLastColumn="0"/>
            </w:pPr>
            <w:r w:rsidRPr="004939F0">
              <w:t>Who used the horse and carriage</w:t>
            </w:r>
            <w:r w:rsidR="00456763" w:rsidRPr="004939F0">
              <w:t>?</w:t>
            </w:r>
          </w:p>
          <w:p w14:paraId="34DEAE5A" w14:textId="03B756BB" w:rsidR="000A1888" w:rsidRPr="004939F0" w:rsidRDefault="000A1888" w:rsidP="009F0211">
            <w:pPr>
              <w:pStyle w:val="ListParagraph"/>
              <w:numPr>
                <w:ilvl w:val="0"/>
                <w:numId w:val="30"/>
              </w:numPr>
              <w:cnfStyle w:val="000000000000" w:firstRow="0" w:lastRow="0" w:firstColumn="0" w:lastColumn="0" w:oddVBand="0" w:evenVBand="0" w:oddHBand="0" w:evenHBand="0" w:firstRowFirstColumn="0" w:firstRowLastColumn="0" w:lastRowFirstColumn="0" w:lastRowLastColumn="0"/>
            </w:pPr>
            <w:r w:rsidRPr="004939F0">
              <w:t>Would the horse and carriage have a place in modern society?</w:t>
            </w:r>
            <w:r w:rsidR="009A1F6E" w:rsidRPr="004939F0">
              <w:t xml:space="preserve"> Why/</w:t>
            </w:r>
            <w:r w:rsidR="00ED5EA3" w:rsidRPr="004939F0">
              <w:t>w</w:t>
            </w:r>
            <w:r w:rsidR="0066653A" w:rsidRPr="004939F0">
              <w:t>hy not?</w:t>
            </w:r>
          </w:p>
          <w:p w14:paraId="5DD37B86" w14:textId="780C4811" w:rsidR="000A1888" w:rsidRPr="004939F0" w:rsidRDefault="006B0CB8" w:rsidP="009F0211">
            <w:pPr>
              <w:pStyle w:val="ListParagraph"/>
              <w:numPr>
                <w:ilvl w:val="0"/>
                <w:numId w:val="30"/>
              </w:numPr>
              <w:cnfStyle w:val="000000000000" w:firstRow="0" w:lastRow="0" w:firstColumn="0" w:lastColumn="0" w:oddVBand="0" w:evenVBand="0" w:oddHBand="0" w:evenHBand="0" w:firstRowFirstColumn="0" w:firstRowLastColumn="0" w:lastRowFirstColumn="0" w:lastRowLastColumn="0"/>
            </w:pPr>
            <w:r w:rsidRPr="004939F0">
              <w:t>What are the s</w:t>
            </w:r>
            <w:r w:rsidR="000A1888" w:rsidRPr="004939F0">
              <w:t xml:space="preserve">imilarities </w:t>
            </w:r>
            <w:r w:rsidRPr="004939F0">
              <w:t>between</w:t>
            </w:r>
            <w:r w:rsidR="000A1888" w:rsidRPr="004939F0">
              <w:t xml:space="preserve"> the horse and carriage and </w:t>
            </w:r>
            <w:r w:rsidRPr="004939F0">
              <w:t xml:space="preserve">today’s </w:t>
            </w:r>
            <w:r w:rsidR="000A1888" w:rsidRPr="004939F0">
              <w:t>transport</w:t>
            </w:r>
            <w:r w:rsidRPr="004939F0">
              <w:t>?</w:t>
            </w:r>
          </w:p>
          <w:p w14:paraId="1536B2CD" w14:textId="21EA971A" w:rsidR="000A1888" w:rsidRPr="004939F0" w:rsidRDefault="006B0CB8" w:rsidP="009F0211">
            <w:pPr>
              <w:pStyle w:val="ListParagraph"/>
              <w:numPr>
                <w:ilvl w:val="0"/>
                <w:numId w:val="30"/>
              </w:numPr>
              <w:cnfStyle w:val="000000000000" w:firstRow="0" w:lastRow="0" w:firstColumn="0" w:lastColumn="0" w:oddVBand="0" w:evenVBand="0" w:oddHBand="0" w:evenHBand="0" w:firstRowFirstColumn="0" w:firstRowLastColumn="0" w:lastRowFirstColumn="0" w:lastRowLastColumn="0"/>
            </w:pPr>
            <w:r w:rsidRPr="004939F0">
              <w:lastRenderedPageBreak/>
              <w:t>What are the d</w:t>
            </w:r>
            <w:r w:rsidR="000A1888" w:rsidRPr="004939F0">
              <w:t xml:space="preserve">ifferences </w:t>
            </w:r>
            <w:r w:rsidRPr="004939F0">
              <w:t>between</w:t>
            </w:r>
            <w:r w:rsidR="000A1888" w:rsidRPr="004939F0">
              <w:t xml:space="preserve"> the horse and carriage and </w:t>
            </w:r>
            <w:r w:rsidRPr="004939F0">
              <w:t xml:space="preserve">today’s </w:t>
            </w:r>
            <w:r w:rsidR="000A1888" w:rsidRPr="004939F0">
              <w:t>transport</w:t>
            </w:r>
            <w:r w:rsidRPr="004939F0">
              <w:t>?</w:t>
            </w:r>
          </w:p>
          <w:p w14:paraId="6E762442" w14:textId="77777777" w:rsidR="000A1888" w:rsidRPr="004939F0" w:rsidRDefault="000A1888" w:rsidP="00147284">
            <w:pPr>
              <w:cnfStyle w:val="000000000000" w:firstRow="0" w:lastRow="0" w:firstColumn="0" w:lastColumn="0" w:oddVBand="0" w:evenVBand="0" w:oddHBand="0" w:evenHBand="0" w:firstRowFirstColumn="0" w:firstRowLastColumn="0" w:lastRowFirstColumn="0" w:lastRowLastColumn="0"/>
            </w:pPr>
            <w:r w:rsidRPr="004939F0">
              <w:t>Students work in pairs to discuss and share their ideas.</w:t>
            </w:r>
          </w:p>
          <w:p w14:paraId="4559E43F" w14:textId="6197171D" w:rsidR="000A1888" w:rsidRPr="004939F0" w:rsidRDefault="000A1888" w:rsidP="00147284">
            <w:pPr>
              <w:cnfStyle w:val="000000000000" w:firstRow="0" w:lastRow="0" w:firstColumn="0" w:lastColumn="0" w:oddVBand="0" w:evenVBand="0" w:oddHBand="0" w:evenHBand="0" w:firstRowFirstColumn="0" w:firstRowLastColumn="0" w:lastRowFirstColumn="0" w:lastRowLastColumn="0"/>
            </w:pPr>
            <w:r w:rsidRPr="004939F0">
              <w:t xml:space="preserve">As a class, share ideas and investigate </w:t>
            </w:r>
            <w:r w:rsidR="00D46975" w:rsidRPr="004939F0">
              <w:t>the wonderings of the students</w:t>
            </w:r>
            <w:r w:rsidR="000F75A4" w:rsidRPr="004939F0">
              <w:t>.</w:t>
            </w:r>
          </w:p>
          <w:p w14:paraId="08BFAFDC" w14:textId="5CB1DD5B" w:rsidR="00857E88" w:rsidRPr="004939F0" w:rsidRDefault="00DC7D6A" w:rsidP="00DC7D6A">
            <w:pPr>
              <w:spacing w:after="0"/>
              <w:cnfStyle w:val="000000000000" w:firstRow="0" w:lastRow="0" w:firstColumn="0" w:lastColumn="0" w:oddVBand="0" w:evenVBand="0" w:oddHBand="0" w:evenHBand="0" w:firstRowFirstColumn="0" w:firstRowLastColumn="0" w:lastRowFirstColumn="0" w:lastRowLastColumn="0"/>
              <w:rPr>
                <w:b/>
                <w:bCs/>
              </w:rPr>
            </w:pPr>
            <w:r w:rsidRPr="00DC7D6A">
              <w:rPr>
                <w:b/>
                <w:bCs/>
              </w:rPr>
              <w:t>Learning experience</w:t>
            </w:r>
            <w:r w:rsidR="00857E88" w:rsidRPr="004939F0">
              <w:rPr>
                <w:b/>
                <w:bCs/>
              </w:rPr>
              <w:t xml:space="preserve"> 2</w:t>
            </w:r>
          </w:p>
          <w:p w14:paraId="13C2FF7D" w14:textId="7409172B" w:rsidR="00F61FEA" w:rsidRDefault="00650D4F" w:rsidP="00C8032A">
            <w:pPr>
              <w:spacing w:after="0"/>
              <w:cnfStyle w:val="000000000000" w:firstRow="0" w:lastRow="0" w:firstColumn="0" w:lastColumn="0" w:oddVBand="0" w:evenVBand="0" w:oddHBand="0" w:evenHBand="0" w:firstRowFirstColumn="0" w:firstRowLastColumn="0" w:lastRowFirstColumn="0" w:lastRowLastColumn="0"/>
            </w:pPr>
            <w:r w:rsidRPr="004939F0">
              <w:t xml:space="preserve">Remind students that there are parts of the local community that remain the same over time. </w:t>
            </w:r>
            <w:proofErr w:type="spellStart"/>
            <w:r w:rsidR="00423BEA" w:rsidRPr="00423BEA">
              <w:rPr>
                <w:bCs/>
              </w:rPr>
              <w:t>Kaarta</w:t>
            </w:r>
            <w:proofErr w:type="spellEnd"/>
            <w:r w:rsidR="00423BEA" w:rsidRPr="00423BEA">
              <w:rPr>
                <w:bCs/>
              </w:rPr>
              <w:t xml:space="preserve"> </w:t>
            </w:r>
            <w:proofErr w:type="spellStart"/>
            <w:r w:rsidR="00423BEA" w:rsidRPr="00423BEA">
              <w:rPr>
                <w:bCs/>
              </w:rPr>
              <w:t>Koomba</w:t>
            </w:r>
            <w:proofErr w:type="spellEnd"/>
            <w:r w:rsidR="00423BEA">
              <w:rPr>
                <w:bCs/>
              </w:rPr>
              <w:t>/</w:t>
            </w:r>
            <w:r w:rsidRPr="004939F0">
              <w:t xml:space="preserve">Kings Park will be used as an example for this </w:t>
            </w:r>
            <w:r w:rsidR="00B31478" w:rsidRPr="004939F0">
              <w:t>lesson,</w:t>
            </w:r>
            <w:r w:rsidRPr="004939F0">
              <w:t xml:space="preserve"> but </w:t>
            </w:r>
            <w:r w:rsidR="00614817" w:rsidRPr="004939F0">
              <w:t xml:space="preserve">an </w:t>
            </w:r>
            <w:r w:rsidRPr="004939F0">
              <w:t xml:space="preserve">alternative place can be selected. </w:t>
            </w:r>
          </w:p>
          <w:p w14:paraId="1FCE7142" w14:textId="3B9525D3" w:rsidR="00650D4F" w:rsidRPr="004939F0" w:rsidRDefault="00F61FEA" w:rsidP="00DC7D6A">
            <w:pPr>
              <w:spacing w:after="0"/>
              <w:cnfStyle w:val="000000000000" w:firstRow="0" w:lastRow="0" w:firstColumn="0" w:lastColumn="0" w:oddVBand="0" w:evenVBand="0" w:oddHBand="0" w:evenHBand="0" w:firstRowFirstColumn="0" w:firstRowLastColumn="0" w:lastRowFirstColumn="0" w:lastRowLastColumn="0"/>
            </w:pPr>
            <w:r>
              <w:t>Show the National Library of Australia’s</w:t>
            </w:r>
            <w:r w:rsidR="00650D4F" w:rsidRPr="004939F0">
              <w:t xml:space="preserve"> map search feature on the </w:t>
            </w:r>
            <w:r>
              <w:t>board:</w:t>
            </w:r>
            <w:r w:rsidR="00442C8F" w:rsidRPr="004939F0">
              <w:t xml:space="preserve"> </w:t>
            </w:r>
          </w:p>
          <w:p w14:paraId="4348A1E0" w14:textId="4BCA535B" w:rsidR="00F61FEA" w:rsidRDefault="003E7F9B" w:rsidP="009F0211">
            <w:pPr>
              <w:pStyle w:val="ListParagraph"/>
              <w:numPr>
                <w:ilvl w:val="0"/>
                <w:numId w:val="30"/>
              </w:numPr>
              <w:cnfStyle w:val="000000000000" w:firstRow="0" w:lastRow="0" w:firstColumn="0" w:lastColumn="0" w:oddVBand="0" w:evenVBand="0" w:oddHBand="0" w:evenHBand="0" w:firstRowFirstColumn="0" w:firstRowLastColumn="0" w:lastRowFirstColumn="0" w:lastRowLastColumn="0"/>
            </w:pPr>
            <w:r>
              <w:t xml:space="preserve">National Library of Australia </w:t>
            </w:r>
            <w:r w:rsidRPr="00731EF0">
              <w:t xml:space="preserve">– </w:t>
            </w:r>
            <w:r>
              <w:t>Map</w:t>
            </w:r>
            <w:r w:rsidR="00F61FEA">
              <w:t xml:space="preserve"> Search </w:t>
            </w:r>
          </w:p>
          <w:p w14:paraId="53AAC16D" w14:textId="269AE932" w:rsidR="00650D4F" w:rsidRPr="004939F0" w:rsidRDefault="00F61FEA" w:rsidP="00C00372">
            <w:pPr>
              <w:pStyle w:val="ListParagraph"/>
              <w:ind w:left="360"/>
              <w:cnfStyle w:val="000000000000" w:firstRow="0" w:lastRow="0" w:firstColumn="0" w:lastColumn="0" w:oddVBand="0" w:evenVBand="0" w:oddHBand="0" w:evenHBand="0" w:firstRowFirstColumn="0" w:firstRowLastColumn="0" w:lastRowFirstColumn="0" w:lastRowLastColumn="0"/>
            </w:pPr>
            <w:hyperlink r:id="rId43" w:history="1">
              <w:r w:rsidRPr="00F61FEA">
                <w:rPr>
                  <w:rStyle w:val="Hyperlink"/>
                  <w:bCs/>
                </w:rPr>
                <w:t>https://mapsearch.nla.gov.au/</w:t>
              </w:r>
            </w:hyperlink>
            <w:r>
              <w:rPr>
                <w:bCs/>
              </w:rPr>
              <w:t>.</w:t>
            </w:r>
          </w:p>
          <w:p w14:paraId="33543DE9" w14:textId="63D8EEF6" w:rsidR="00614817" w:rsidRPr="004939F0" w:rsidRDefault="00442C8F" w:rsidP="005A60E7">
            <w:pPr>
              <w:cnfStyle w:val="000000000000" w:firstRow="0" w:lastRow="0" w:firstColumn="0" w:lastColumn="0" w:oddVBand="0" w:evenVBand="0" w:oddHBand="0" w:evenHBand="0" w:firstRowFirstColumn="0" w:firstRowLastColumn="0" w:lastRowFirstColumn="0" w:lastRowLastColumn="0"/>
            </w:pPr>
            <w:r w:rsidRPr="004939F0">
              <w:t xml:space="preserve">The website </w:t>
            </w:r>
            <w:r w:rsidR="00585634" w:rsidRPr="004939F0">
              <w:t>provides opportunity to</w:t>
            </w:r>
            <w:r w:rsidRPr="004939F0">
              <w:t xml:space="preserve"> show historical maps as overlays. Place different overlays on the</w:t>
            </w:r>
            <w:r w:rsidR="00B4755F" w:rsidRPr="004939F0">
              <w:t xml:space="preserve"> main</w:t>
            </w:r>
            <w:r w:rsidRPr="004939F0">
              <w:t xml:space="preserve"> map and asks students to locate </w:t>
            </w:r>
            <w:proofErr w:type="spellStart"/>
            <w:r w:rsidR="00423BEA" w:rsidRPr="00423BEA">
              <w:rPr>
                <w:bCs/>
              </w:rPr>
              <w:t>Kaarta</w:t>
            </w:r>
            <w:proofErr w:type="spellEnd"/>
            <w:r w:rsidR="00423BEA" w:rsidRPr="00423BEA">
              <w:rPr>
                <w:bCs/>
              </w:rPr>
              <w:t xml:space="preserve"> </w:t>
            </w:r>
            <w:proofErr w:type="spellStart"/>
            <w:r w:rsidR="00423BEA" w:rsidRPr="00423BEA">
              <w:rPr>
                <w:bCs/>
              </w:rPr>
              <w:t>Koomba</w:t>
            </w:r>
            <w:proofErr w:type="spellEnd"/>
            <w:r w:rsidR="00423BEA">
              <w:rPr>
                <w:bCs/>
              </w:rPr>
              <w:t>/</w:t>
            </w:r>
            <w:r w:rsidRPr="004939F0">
              <w:t>Kings Park on each</w:t>
            </w:r>
            <w:r w:rsidR="00B4755F" w:rsidRPr="004939F0">
              <w:t xml:space="preserve"> to </w:t>
            </w:r>
            <w:r w:rsidR="00DE0FDF" w:rsidRPr="004939F0">
              <w:t>reinforce</w:t>
            </w:r>
            <w:r w:rsidR="00B4755F" w:rsidRPr="004939F0">
              <w:t xml:space="preserve"> the learning that the area has remained as </w:t>
            </w:r>
            <w:r w:rsidR="00614817" w:rsidRPr="004939F0">
              <w:t xml:space="preserve">a natural space since the time before European </w:t>
            </w:r>
            <w:r w:rsidR="002772BE">
              <w:t>colonisation</w:t>
            </w:r>
            <w:r w:rsidRPr="004939F0">
              <w:t>.</w:t>
            </w:r>
            <w:r w:rsidR="00B4755F" w:rsidRPr="004939F0">
              <w:t xml:space="preserve"> </w:t>
            </w:r>
          </w:p>
          <w:p w14:paraId="52E76E1D" w14:textId="675F6AB7" w:rsidR="00603F09" w:rsidRPr="004939F0" w:rsidRDefault="00B4755F" w:rsidP="005A60E7">
            <w:pPr>
              <w:cnfStyle w:val="000000000000" w:firstRow="0" w:lastRow="0" w:firstColumn="0" w:lastColumn="0" w:oddVBand="0" w:evenVBand="0" w:oddHBand="0" w:evenHBand="0" w:firstRowFirstColumn="0" w:firstRowLastColumn="0" w:lastRowFirstColumn="0" w:lastRowLastColumn="0"/>
            </w:pPr>
            <w:r w:rsidRPr="004939F0">
              <w:t>Discuss who would have used the land before it became a park</w:t>
            </w:r>
            <w:r w:rsidR="00B31478" w:rsidRPr="004939F0">
              <w:t xml:space="preserve">. </w:t>
            </w:r>
            <w:r w:rsidR="00614817" w:rsidRPr="004939F0">
              <w:t>Research the name that the Whadjuk</w:t>
            </w:r>
            <w:r w:rsidR="00B02560">
              <w:t xml:space="preserve"> </w:t>
            </w:r>
            <w:r w:rsidR="00614817" w:rsidRPr="004939F0">
              <w:lastRenderedPageBreak/>
              <w:t>Noongar people use</w:t>
            </w:r>
            <w:r w:rsidR="00A43421">
              <w:t xml:space="preserve"> </w:t>
            </w:r>
            <w:r w:rsidR="00423BEA">
              <w:t>for this area</w:t>
            </w:r>
            <w:r w:rsidR="00B31478" w:rsidRPr="004939F0">
              <w:t xml:space="preserve"> and why and how they use</w:t>
            </w:r>
            <w:r w:rsidR="00423BEA">
              <w:t>d</w:t>
            </w:r>
            <w:r w:rsidR="00B31478" w:rsidRPr="004939F0">
              <w:t xml:space="preserve"> the area</w:t>
            </w:r>
            <w:r w:rsidR="00423BEA">
              <w:t xml:space="preserve"> before colonisation</w:t>
            </w:r>
            <w:r w:rsidR="00B31478" w:rsidRPr="004939F0">
              <w:t>.</w:t>
            </w:r>
          </w:p>
          <w:p w14:paraId="26F58C6C" w14:textId="3C45554B" w:rsidR="00603F09" w:rsidRDefault="00603F09" w:rsidP="005A60E7">
            <w:pPr>
              <w:cnfStyle w:val="000000000000" w:firstRow="0" w:lastRow="0" w:firstColumn="0" w:lastColumn="0" w:oddVBand="0" w:evenVBand="0" w:oddHBand="0" w:evenHBand="0" w:firstRowFirstColumn="0" w:firstRowLastColumn="0" w:lastRowFirstColumn="0" w:lastRowLastColumn="0"/>
            </w:pPr>
            <w:r>
              <w:t xml:space="preserve">Pose the </w:t>
            </w:r>
            <w:r w:rsidR="007240C8">
              <w:t>question</w:t>
            </w:r>
            <w:r w:rsidR="00A43421">
              <w:t>s</w:t>
            </w:r>
            <w:r w:rsidR="00231810">
              <w:t>,</w:t>
            </w:r>
            <w:r w:rsidR="00A43421">
              <w:t xml:space="preserve"> Do the Whadjuk Noongar still use the land in the same way? How do people use </w:t>
            </w:r>
            <w:proofErr w:type="spellStart"/>
            <w:r w:rsidR="000664F7" w:rsidRPr="00423BEA">
              <w:rPr>
                <w:bCs/>
              </w:rPr>
              <w:t>Kaarta</w:t>
            </w:r>
            <w:proofErr w:type="spellEnd"/>
            <w:r w:rsidR="000664F7" w:rsidRPr="00423BEA">
              <w:rPr>
                <w:bCs/>
              </w:rPr>
              <w:t xml:space="preserve"> </w:t>
            </w:r>
            <w:proofErr w:type="spellStart"/>
            <w:r w:rsidR="000664F7" w:rsidRPr="00423BEA">
              <w:rPr>
                <w:bCs/>
              </w:rPr>
              <w:t>Koomba</w:t>
            </w:r>
            <w:proofErr w:type="spellEnd"/>
            <w:r w:rsidR="000664F7">
              <w:rPr>
                <w:bCs/>
              </w:rPr>
              <w:t>/</w:t>
            </w:r>
            <w:r w:rsidR="00A43421">
              <w:t>Kings Park now?</w:t>
            </w:r>
          </w:p>
          <w:p w14:paraId="3208475C" w14:textId="4AE5E7AD" w:rsidR="00603F09" w:rsidRDefault="00603F09" w:rsidP="005A60E7">
            <w:pPr>
              <w:cnfStyle w:val="000000000000" w:firstRow="0" w:lastRow="0" w:firstColumn="0" w:lastColumn="0" w:oddVBand="0" w:evenVBand="0" w:oddHBand="0" w:evenHBand="0" w:firstRowFirstColumn="0" w:firstRowLastColumn="0" w:lastRowFirstColumn="0" w:lastRowLastColumn="0"/>
            </w:pPr>
            <w:r>
              <w:t xml:space="preserve">Students work in pairs and write responses on </w:t>
            </w:r>
            <w:r w:rsidR="00614817">
              <w:t>sticky</w:t>
            </w:r>
            <w:r>
              <w:t xml:space="preserve"> notes and stick them onto a large piece of paper.</w:t>
            </w:r>
          </w:p>
          <w:p w14:paraId="1A89F509" w14:textId="387860A5" w:rsidR="00DE0FDF" w:rsidRDefault="00B31478" w:rsidP="005A60E7">
            <w:pPr>
              <w:cnfStyle w:val="000000000000" w:firstRow="0" w:lastRow="0" w:firstColumn="0" w:lastColumn="0" w:oddVBand="0" w:evenVBand="0" w:oddHBand="0" w:evenHBand="0" w:firstRowFirstColumn="0" w:firstRowLastColumn="0" w:lastRowFirstColumn="0" w:lastRowLastColumn="0"/>
            </w:pPr>
            <w:r>
              <w:t>Discuss the</w:t>
            </w:r>
            <w:r w:rsidR="00DE0FDF">
              <w:t xml:space="preserve"> responses</w:t>
            </w:r>
            <w:r>
              <w:t xml:space="preserve"> </w:t>
            </w:r>
            <w:r w:rsidR="00DE0FDF">
              <w:t xml:space="preserve">to identify what things have been added to the park </w:t>
            </w:r>
            <w:r w:rsidR="00614817">
              <w:t xml:space="preserve">over time </w:t>
            </w:r>
            <w:r w:rsidR="00DE0FDF">
              <w:t xml:space="preserve">and what things </w:t>
            </w:r>
            <w:r w:rsidR="00614817">
              <w:t>have remained</w:t>
            </w:r>
            <w:r w:rsidR="00DE0FDF">
              <w:t xml:space="preserve"> the same.</w:t>
            </w:r>
          </w:p>
          <w:p w14:paraId="1433E89F" w14:textId="5E3511CA" w:rsidR="00F326AA" w:rsidRPr="00AE3A3D" w:rsidRDefault="00DE0FDF" w:rsidP="005A60E7">
            <w:pPr>
              <w:cnfStyle w:val="000000000000" w:firstRow="0" w:lastRow="0" w:firstColumn="0" w:lastColumn="0" w:oddVBand="0" w:evenVBand="0" w:oddHBand="0" w:evenHBand="0" w:firstRowFirstColumn="0" w:firstRowLastColumn="0" w:lastRowFirstColumn="0" w:lastRowLastColumn="0"/>
              <w:rPr>
                <w:strike/>
              </w:rPr>
            </w:pPr>
            <w:r>
              <w:t>Students work in pairs to c</w:t>
            </w:r>
            <w:r w:rsidR="007240C8">
              <w:t xml:space="preserve">reate a </w:t>
            </w:r>
            <w:r w:rsidR="00614817">
              <w:t>T</w:t>
            </w:r>
            <w:r w:rsidR="007240C8">
              <w:t>-chart</w:t>
            </w:r>
            <w:r w:rsidR="00614817">
              <w:t xml:space="preserve"> by sorting</w:t>
            </w:r>
            <w:r w:rsidR="00231810">
              <w:t xml:space="preserve"> the</w:t>
            </w:r>
            <w:r w:rsidR="00614817">
              <w:t xml:space="preserve"> sticky notes, either physically or </w:t>
            </w:r>
            <w:r w:rsidR="007240C8">
              <w:t>on an online platform such as Canva</w:t>
            </w:r>
            <w:r w:rsidR="00CA3550">
              <w:rPr>
                <w:rFonts w:cstheme="minorHAnsi"/>
              </w:rPr>
              <w:t>®</w:t>
            </w:r>
            <w:r w:rsidR="00614817">
              <w:t xml:space="preserve">. </w:t>
            </w:r>
            <w:r w:rsidR="007240C8">
              <w:t xml:space="preserve"> </w:t>
            </w:r>
          </w:p>
        </w:tc>
      </w:tr>
    </w:tbl>
    <w:p w14:paraId="51085B02" w14:textId="77777777" w:rsidR="005A60E7" w:rsidRDefault="005A60E7" w:rsidP="005A60E7">
      <w:pPr>
        <w:rPr>
          <w:lang w:eastAsia="ja-JP"/>
        </w:rPr>
      </w:pPr>
      <w:r>
        <w:lastRenderedPageBreak/>
        <w:br w:type="page"/>
      </w:r>
    </w:p>
    <w:p w14:paraId="1342A020" w14:textId="48982D79" w:rsidR="005A60E7" w:rsidRPr="000E6C84" w:rsidRDefault="005A60E7" w:rsidP="005A60E7">
      <w:pPr>
        <w:pStyle w:val="SCSAP-10AssessmentHeading2nospacenoborder"/>
      </w:pPr>
      <w:r>
        <w:lastRenderedPageBreak/>
        <w:t>Term 2 Week 3</w:t>
      </w:r>
    </w:p>
    <w:p w14:paraId="6DC8BA77" w14:textId="7E05A2EB" w:rsidR="00120292" w:rsidRPr="005A79B8" w:rsidRDefault="00120292" w:rsidP="005A60E7">
      <w:pPr>
        <w:spacing w:after="0"/>
        <w:rPr>
          <w:sz w:val="2"/>
          <w:szCs w:val="2"/>
        </w:rPr>
      </w:pPr>
    </w:p>
    <w:tbl>
      <w:tblPr>
        <w:tblStyle w:val="SCSAExemplartable"/>
        <w:tblW w:w="4628" w:type="pct"/>
        <w:tblLayout w:type="fixed"/>
        <w:tblLook w:val="04A0" w:firstRow="1" w:lastRow="0" w:firstColumn="1" w:lastColumn="0" w:noHBand="0" w:noVBand="1"/>
      </w:tblPr>
      <w:tblGrid>
        <w:gridCol w:w="4137"/>
        <w:gridCol w:w="4762"/>
        <w:gridCol w:w="5102"/>
      </w:tblGrid>
      <w:tr w:rsidR="00F326AA" w14:paraId="379B6910" w14:textId="77777777" w:rsidTr="00D06F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8" w:type="dxa"/>
          </w:tcPr>
          <w:p w14:paraId="5BB3ED3A" w14:textId="7FA16A06" w:rsidR="00F326AA" w:rsidRPr="00EB376A" w:rsidRDefault="00F326AA" w:rsidP="005A60E7">
            <w:r>
              <w:t xml:space="preserve">Western Australian </w:t>
            </w:r>
            <w:r w:rsidR="007456BA">
              <w:t>C</w:t>
            </w:r>
            <w:r>
              <w:t>urriculum content</w:t>
            </w:r>
          </w:p>
        </w:tc>
        <w:tc>
          <w:tcPr>
            <w:tcW w:w="4762" w:type="dxa"/>
          </w:tcPr>
          <w:p w14:paraId="20A0A051" w14:textId="77777777" w:rsidR="00F326AA" w:rsidRPr="0009684F" w:rsidRDefault="00F326AA" w:rsidP="005A60E7">
            <w:pPr>
              <w:cnfStyle w:val="100000000000" w:firstRow="1" w:lastRow="0" w:firstColumn="0" w:lastColumn="0" w:oddVBand="0" w:evenVBand="0" w:oddHBand="0" w:evenHBand="0" w:firstRowFirstColumn="0" w:firstRowLastColumn="0" w:lastRowFirstColumn="0" w:lastRowLastColumn="0"/>
            </w:pPr>
            <w:r>
              <w:t>Teaching and learning i</w:t>
            </w:r>
            <w:r w:rsidRPr="00C657EE">
              <w:t>ntentions</w:t>
            </w:r>
          </w:p>
        </w:tc>
        <w:tc>
          <w:tcPr>
            <w:tcW w:w="5102" w:type="dxa"/>
          </w:tcPr>
          <w:p w14:paraId="4D32F986" w14:textId="5B0FEE63" w:rsidR="00F326AA" w:rsidRPr="0009684F" w:rsidRDefault="002E5F0E" w:rsidP="005A60E7">
            <w:pPr>
              <w:cnfStyle w:val="100000000000" w:firstRow="1" w:lastRow="0" w:firstColumn="0" w:lastColumn="0" w:oddVBand="0" w:evenVBand="0" w:oddHBand="0" w:evenHBand="0" w:firstRowFirstColumn="0" w:firstRowLastColumn="0" w:lastRowFirstColumn="0" w:lastRowLastColumn="0"/>
            </w:pPr>
            <w:r>
              <w:t>L</w:t>
            </w:r>
            <w:r w:rsidR="00F326AA">
              <w:t>earning experiences</w:t>
            </w:r>
          </w:p>
        </w:tc>
      </w:tr>
      <w:tr w:rsidR="00F326AA" w14:paraId="3454B614" w14:textId="77777777" w:rsidTr="00D06FE0">
        <w:tc>
          <w:tcPr>
            <w:cnfStyle w:val="001000000000" w:firstRow="0" w:lastRow="0" w:firstColumn="1" w:lastColumn="0" w:oddVBand="0" w:evenVBand="0" w:oddHBand="0" w:evenHBand="0" w:firstRowFirstColumn="0" w:firstRowLastColumn="0" w:lastRowFirstColumn="0" w:lastRowLastColumn="0"/>
            <w:tcW w:w="4138" w:type="dxa"/>
          </w:tcPr>
          <w:p w14:paraId="70E47D35" w14:textId="5EDC48DB" w:rsidR="00F326AA" w:rsidRPr="005A60E7" w:rsidRDefault="00F326AA" w:rsidP="005A60E7">
            <w:pPr>
              <w:spacing w:after="0"/>
              <w:rPr>
                <w:b/>
              </w:rPr>
            </w:pPr>
            <w:r w:rsidRPr="005A60E7">
              <w:rPr>
                <w:b/>
              </w:rPr>
              <w:t>Knowledge</w:t>
            </w:r>
            <w:r w:rsidR="009A1F6E" w:rsidRPr="005A60E7">
              <w:rPr>
                <w:b/>
              </w:rPr>
              <w:t xml:space="preserve"> and understanding</w:t>
            </w:r>
          </w:p>
          <w:p w14:paraId="20D952BD" w14:textId="294A5D2C" w:rsidR="00F326AA" w:rsidRPr="00A4245D" w:rsidRDefault="00B65F6F" w:rsidP="00257991">
            <w:r>
              <w:t>The role that different cultural groups have played in the development and character of the local community compared with development in another community</w:t>
            </w:r>
          </w:p>
          <w:p w14:paraId="6BBFD298" w14:textId="1EADCB87" w:rsidR="009A1F6E" w:rsidRPr="005A60E7" w:rsidRDefault="009A1F6E" w:rsidP="00257991">
            <w:pPr>
              <w:rPr>
                <w:b/>
              </w:rPr>
            </w:pPr>
            <w:r w:rsidRPr="005A60E7">
              <w:rPr>
                <w:b/>
              </w:rPr>
              <w:t>Humanities and Social Sciences skills</w:t>
            </w:r>
          </w:p>
          <w:p w14:paraId="44A5A830" w14:textId="77777777" w:rsidR="00147284" w:rsidRDefault="00147284" w:rsidP="00147284">
            <w:pPr>
              <w:spacing w:after="0"/>
            </w:pPr>
            <w:r w:rsidRPr="00147284">
              <w:rPr>
                <w:rFonts w:ascii="Calibri" w:hAnsi="Calibri"/>
                <w:b/>
                <w:bCs/>
                <w:color w:val="000000" w:themeColor="text1"/>
              </w:rPr>
              <w:t>Questioning and researching</w:t>
            </w:r>
          </w:p>
          <w:p w14:paraId="7B812F71" w14:textId="4D580431" w:rsidR="00F326AA" w:rsidRDefault="00B11CB6" w:rsidP="00147284">
            <w:r>
              <w:t xml:space="preserve">Identify current understanding of a topic </w:t>
            </w:r>
          </w:p>
          <w:p w14:paraId="2605FF08" w14:textId="223211DB" w:rsidR="00F326AA" w:rsidRPr="0076000A" w:rsidRDefault="00F326AA" w:rsidP="00147284">
            <w:r>
              <w:t xml:space="preserve">Record selected information and/or data </w:t>
            </w:r>
          </w:p>
          <w:p w14:paraId="086406C6" w14:textId="77777777" w:rsidR="00147284" w:rsidRDefault="00147284" w:rsidP="00147284">
            <w:pPr>
              <w:spacing w:after="0"/>
            </w:pPr>
            <w:r w:rsidRPr="00147284">
              <w:rPr>
                <w:b/>
                <w:bCs/>
              </w:rPr>
              <w:t>Evaluating</w:t>
            </w:r>
          </w:p>
          <w:p w14:paraId="0DE1859D" w14:textId="01BF4752" w:rsidR="00F326AA" w:rsidRDefault="00F326AA" w:rsidP="005A60E7">
            <w:r>
              <w:t xml:space="preserve">Draw conclusions and give explanations based </w:t>
            </w:r>
            <w:r w:rsidRPr="00257991">
              <w:t>on</w:t>
            </w:r>
            <w:r>
              <w:t xml:space="preserve"> the information and/or data displayed in texts, tables, graphs and maps </w:t>
            </w:r>
          </w:p>
          <w:p w14:paraId="5BFA634E" w14:textId="77777777" w:rsidR="00147284" w:rsidRPr="00AD38BE" w:rsidRDefault="00147284" w:rsidP="00147284">
            <w:pPr>
              <w:spacing w:after="0"/>
              <w:rPr>
                <w:b/>
                <w:bCs/>
              </w:rPr>
            </w:pPr>
            <w:r w:rsidRPr="00AD38BE">
              <w:rPr>
                <w:b/>
                <w:bCs/>
              </w:rPr>
              <w:t>Communicating and reflecting</w:t>
            </w:r>
          </w:p>
          <w:p w14:paraId="79C01FE5" w14:textId="004A2F09" w:rsidR="00F326AA" w:rsidRPr="006C1002" w:rsidRDefault="00001597" w:rsidP="005A60E7">
            <w:r>
              <w:t>Present findings</w:t>
            </w:r>
            <w:r w:rsidR="00D556D9">
              <w:t xml:space="preserve"> and conclusions</w:t>
            </w:r>
            <w:r>
              <w:t xml:space="preserve"> in a range </w:t>
            </w:r>
            <w:r w:rsidR="00D556D9">
              <w:t xml:space="preserve">of communication forms </w:t>
            </w:r>
            <w:r>
              <w:t>appropriate to audience and purpose, using relevant terms</w:t>
            </w:r>
          </w:p>
        </w:tc>
        <w:tc>
          <w:tcPr>
            <w:tcW w:w="4762" w:type="dxa"/>
          </w:tcPr>
          <w:p w14:paraId="5A948A34" w14:textId="34F84A6D" w:rsidR="00F326AA" w:rsidRPr="005A60E7" w:rsidRDefault="009C78C4" w:rsidP="005A60E7">
            <w:pPr>
              <w:spacing w:after="0"/>
              <w:cnfStyle w:val="000000000000" w:firstRow="0" w:lastRow="0" w:firstColumn="0" w:lastColumn="0" w:oddVBand="0" w:evenVBand="0" w:oddHBand="0" w:evenHBand="0" w:firstRowFirstColumn="0" w:firstRowLastColumn="0" w:lastRowFirstColumn="0" w:lastRowLastColumn="0"/>
              <w:rPr>
                <w:b/>
              </w:rPr>
            </w:pPr>
            <w:r w:rsidRPr="005A60E7">
              <w:rPr>
                <w:b/>
              </w:rPr>
              <w:t xml:space="preserve">Key </w:t>
            </w:r>
            <w:r w:rsidR="007747E6">
              <w:rPr>
                <w:b/>
              </w:rPr>
              <w:t>c</w:t>
            </w:r>
            <w:r w:rsidRPr="005A60E7">
              <w:rPr>
                <w:b/>
              </w:rPr>
              <w:t>oncepts</w:t>
            </w:r>
          </w:p>
          <w:p w14:paraId="4AA9EAE0" w14:textId="4039DE72" w:rsidR="00001597" w:rsidRDefault="00001597" w:rsidP="005A60E7">
            <w:pPr>
              <w:cnfStyle w:val="000000000000" w:firstRow="0" w:lastRow="0" w:firstColumn="0" w:lastColumn="0" w:oddVBand="0" w:evenVBand="0" w:oddHBand="0" w:evenHBand="0" w:firstRowFirstColumn="0" w:firstRowLastColumn="0" w:lastRowFirstColumn="0" w:lastRowLastColumn="0"/>
            </w:pPr>
            <w:r w:rsidRPr="00936CA2">
              <w:t>Continuity and change,</w:t>
            </w:r>
            <w:r w:rsidR="00936CA2" w:rsidRPr="00936CA2">
              <w:t xml:space="preserve"> Significance</w:t>
            </w:r>
          </w:p>
          <w:p w14:paraId="4D56A779" w14:textId="77777777" w:rsidR="00DA6B64" w:rsidRPr="005A60E7" w:rsidRDefault="00DA6B64" w:rsidP="005A60E7">
            <w:pPr>
              <w:spacing w:after="0"/>
              <w:cnfStyle w:val="000000000000" w:firstRow="0" w:lastRow="0" w:firstColumn="0" w:lastColumn="0" w:oddVBand="0" w:evenVBand="0" w:oddHBand="0" w:evenHBand="0" w:firstRowFirstColumn="0" w:firstRowLastColumn="0" w:lastRowFirstColumn="0" w:lastRowLastColumn="0"/>
              <w:rPr>
                <w:b/>
              </w:rPr>
            </w:pPr>
            <w:r w:rsidRPr="005A60E7">
              <w:rPr>
                <w:b/>
              </w:rPr>
              <w:t>Teaching points</w:t>
            </w:r>
          </w:p>
          <w:p w14:paraId="4255A917" w14:textId="23E130EC" w:rsidR="00DA6B64" w:rsidRDefault="00DA6B64" w:rsidP="009F0211">
            <w:pPr>
              <w:pStyle w:val="ListParagraph"/>
              <w:numPr>
                <w:ilvl w:val="0"/>
                <w:numId w:val="31"/>
              </w:numPr>
              <w:cnfStyle w:val="000000000000" w:firstRow="0" w:lastRow="0" w:firstColumn="0" w:lastColumn="0" w:oddVBand="0" w:evenVBand="0" w:oddHBand="0" w:evenHBand="0" w:firstRowFirstColumn="0" w:firstRowLastColumn="0" w:lastRowFirstColumn="0" w:lastRowLastColumn="0"/>
            </w:pPr>
            <w:r>
              <w:t>The role of different cultural groups in</w:t>
            </w:r>
            <w:r w:rsidR="00F4712C">
              <w:t xml:space="preserve"> the development of</w:t>
            </w:r>
            <w:r>
              <w:t xml:space="preserve"> the local community</w:t>
            </w:r>
          </w:p>
          <w:p w14:paraId="2A6BF38F" w14:textId="111E93F2" w:rsidR="00DA6B64" w:rsidRPr="00DA6B64" w:rsidRDefault="00DA6B64" w:rsidP="009F0211">
            <w:pPr>
              <w:pStyle w:val="ListParagraph"/>
              <w:numPr>
                <w:ilvl w:val="0"/>
                <w:numId w:val="31"/>
              </w:numPr>
              <w:cnfStyle w:val="000000000000" w:firstRow="0" w:lastRow="0" w:firstColumn="0" w:lastColumn="0" w:oddVBand="0" w:evenVBand="0" w:oddHBand="0" w:evenHBand="0" w:firstRowFirstColumn="0" w:firstRowLastColumn="0" w:lastRowFirstColumn="0" w:lastRowLastColumn="0"/>
            </w:pPr>
            <w:r>
              <w:t xml:space="preserve">The role of different </w:t>
            </w:r>
            <w:r w:rsidR="00F4712C">
              <w:t>cultural groups in the development of another community</w:t>
            </w:r>
          </w:p>
          <w:p w14:paraId="41013FEA" w14:textId="1E8E2D72" w:rsidR="00F326AA" w:rsidRPr="005A60E7" w:rsidRDefault="00F326AA" w:rsidP="005A60E7">
            <w:pPr>
              <w:spacing w:after="0"/>
              <w:cnfStyle w:val="000000000000" w:firstRow="0" w:lastRow="0" w:firstColumn="0" w:lastColumn="0" w:oddVBand="0" w:evenVBand="0" w:oddHBand="0" w:evenHBand="0" w:firstRowFirstColumn="0" w:firstRowLastColumn="0" w:lastRowFirstColumn="0" w:lastRowLastColumn="0"/>
              <w:rPr>
                <w:b/>
              </w:rPr>
            </w:pPr>
            <w:r w:rsidRPr="005A60E7">
              <w:rPr>
                <w:b/>
              </w:rPr>
              <w:t>Focus questions</w:t>
            </w:r>
          </w:p>
          <w:p w14:paraId="578B803E" w14:textId="77777777" w:rsidR="00142882" w:rsidRDefault="00142882" w:rsidP="009F0211">
            <w:pPr>
              <w:pStyle w:val="ListParagraph"/>
              <w:numPr>
                <w:ilvl w:val="0"/>
                <w:numId w:val="31"/>
              </w:numPr>
              <w:cnfStyle w:val="000000000000" w:firstRow="0" w:lastRow="0" w:firstColumn="0" w:lastColumn="0" w:oddVBand="0" w:evenVBand="0" w:oddHBand="0" w:evenHBand="0" w:firstRowFirstColumn="0" w:firstRowLastColumn="0" w:lastRowFirstColumn="0" w:lastRowLastColumn="0"/>
            </w:pPr>
            <w:r>
              <w:t>What do we mean by cultural groups?</w:t>
            </w:r>
          </w:p>
          <w:p w14:paraId="1DC3AC3B" w14:textId="49AF2FD2" w:rsidR="00142882" w:rsidRPr="003972F5" w:rsidRDefault="00142882" w:rsidP="009F0211">
            <w:pPr>
              <w:pStyle w:val="ListParagraph"/>
              <w:numPr>
                <w:ilvl w:val="0"/>
                <w:numId w:val="31"/>
              </w:numPr>
              <w:cnfStyle w:val="000000000000" w:firstRow="0" w:lastRow="0" w:firstColumn="0" w:lastColumn="0" w:oddVBand="0" w:evenVBand="0" w:oddHBand="0" w:evenHBand="0" w:firstRowFirstColumn="0" w:firstRowLastColumn="0" w:lastRowFirstColumn="0" w:lastRowLastColumn="0"/>
            </w:pPr>
            <w:r w:rsidRPr="003972F5">
              <w:t xml:space="preserve">What are the different cultural groups </w:t>
            </w:r>
            <w:r w:rsidR="00CA3550">
              <w:t xml:space="preserve">represented </w:t>
            </w:r>
            <w:r w:rsidRPr="003972F5">
              <w:t>in our class?</w:t>
            </w:r>
          </w:p>
          <w:p w14:paraId="19F39580" w14:textId="11D69C9D" w:rsidR="00BE4D4D" w:rsidRDefault="00BE4D4D" w:rsidP="009F0211">
            <w:pPr>
              <w:pStyle w:val="ListParagraph"/>
              <w:numPr>
                <w:ilvl w:val="0"/>
                <w:numId w:val="31"/>
              </w:numPr>
              <w:cnfStyle w:val="000000000000" w:firstRow="0" w:lastRow="0" w:firstColumn="0" w:lastColumn="0" w:oddVBand="0" w:evenVBand="0" w:oddHBand="0" w:evenHBand="0" w:firstRowFirstColumn="0" w:firstRowLastColumn="0" w:lastRowFirstColumn="0" w:lastRowLastColumn="0"/>
            </w:pPr>
            <w:r>
              <w:t>Whe</w:t>
            </w:r>
            <w:r w:rsidR="00EB1D0A">
              <w:t>re would we find evidence of</w:t>
            </w:r>
            <w:r>
              <w:t xml:space="preserve"> cultural group</w:t>
            </w:r>
            <w:r w:rsidR="00EB1D0A">
              <w:t>s</w:t>
            </w:r>
            <w:r>
              <w:t xml:space="preserve"> in the community?</w:t>
            </w:r>
          </w:p>
          <w:p w14:paraId="0C1C47A6" w14:textId="7A5D92C7" w:rsidR="00812531" w:rsidRDefault="00812531" w:rsidP="009F0211">
            <w:pPr>
              <w:pStyle w:val="ListParagraph"/>
              <w:numPr>
                <w:ilvl w:val="0"/>
                <w:numId w:val="31"/>
              </w:numPr>
              <w:cnfStyle w:val="000000000000" w:firstRow="0" w:lastRow="0" w:firstColumn="0" w:lastColumn="0" w:oddVBand="0" w:evenVBand="0" w:oddHBand="0" w:evenHBand="0" w:firstRowFirstColumn="0" w:firstRowLastColumn="0" w:lastRowFirstColumn="0" w:lastRowLastColumn="0"/>
            </w:pPr>
            <w:r>
              <w:t>How many different cultural groups are in our community?</w:t>
            </w:r>
          </w:p>
          <w:p w14:paraId="122BC565" w14:textId="63B05754" w:rsidR="00812531" w:rsidRDefault="00812531" w:rsidP="009F0211">
            <w:pPr>
              <w:pStyle w:val="ListParagraph"/>
              <w:numPr>
                <w:ilvl w:val="0"/>
                <w:numId w:val="31"/>
              </w:numPr>
              <w:cnfStyle w:val="000000000000" w:firstRow="0" w:lastRow="0" w:firstColumn="0" w:lastColumn="0" w:oddVBand="0" w:evenVBand="0" w:oddHBand="0" w:evenHBand="0" w:firstRowFirstColumn="0" w:firstRowLastColumn="0" w:lastRowFirstColumn="0" w:lastRowLastColumn="0"/>
            </w:pPr>
            <w:r>
              <w:t>What are the different cultural groups in Australia?</w:t>
            </w:r>
          </w:p>
          <w:p w14:paraId="3A100699" w14:textId="783247DD" w:rsidR="00F326AA" w:rsidRPr="005A60E7" w:rsidRDefault="00F326AA" w:rsidP="00C00372">
            <w:pPr>
              <w:spacing w:after="0"/>
              <w:cnfStyle w:val="000000000000" w:firstRow="0" w:lastRow="0" w:firstColumn="0" w:lastColumn="0" w:oddVBand="0" w:evenVBand="0" w:oddHBand="0" w:evenHBand="0" w:firstRowFirstColumn="0" w:firstRowLastColumn="0" w:lastRowFirstColumn="0" w:lastRowLastColumn="0"/>
              <w:rPr>
                <w:b/>
              </w:rPr>
            </w:pPr>
            <w:r w:rsidRPr="005A60E7">
              <w:rPr>
                <w:b/>
              </w:rPr>
              <w:t>Support notes</w:t>
            </w:r>
          </w:p>
          <w:p w14:paraId="23116784" w14:textId="7CF06D97" w:rsidR="00082DB7" w:rsidRDefault="007A4379" w:rsidP="00C00372">
            <w:pPr>
              <w:cnfStyle w:val="000000000000" w:firstRow="0" w:lastRow="0" w:firstColumn="0" w:lastColumn="0" w:oddVBand="0" w:evenVBand="0" w:oddHBand="0" w:evenHBand="0" w:firstRowFirstColumn="0" w:firstRowLastColumn="0" w:lastRowFirstColumn="0" w:lastRowLastColumn="0"/>
            </w:pPr>
            <w:r>
              <w:t>A cultural group can be defined as</w:t>
            </w:r>
            <w:r w:rsidR="00C7199B">
              <w:t xml:space="preserve"> a group of </w:t>
            </w:r>
            <w:r w:rsidR="002D04EE">
              <w:t>people with common ties, such as</w:t>
            </w:r>
            <w:r w:rsidR="00C7199B">
              <w:t xml:space="preserve"> belief, nationality, race, language etc</w:t>
            </w:r>
            <w:r w:rsidR="000F1603">
              <w:t>.</w:t>
            </w:r>
          </w:p>
          <w:p w14:paraId="063CA8E5" w14:textId="44205884" w:rsidR="00093F33" w:rsidRDefault="00093F33" w:rsidP="00C00372">
            <w:pPr>
              <w:cnfStyle w:val="000000000000" w:firstRow="0" w:lastRow="0" w:firstColumn="0" w:lastColumn="0" w:oddVBand="0" w:evenVBand="0" w:oddHBand="0" w:evenHBand="0" w:firstRowFirstColumn="0" w:firstRowLastColumn="0" w:lastRowFirstColumn="0" w:lastRowLastColumn="0"/>
            </w:pPr>
            <w:r>
              <w:lastRenderedPageBreak/>
              <w:t xml:space="preserve">It is suggested that teachers </w:t>
            </w:r>
            <w:r w:rsidR="00A52EC1">
              <w:t>source/</w:t>
            </w:r>
            <w:r>
              <w:t xml:space="preserve">take photos </w:t>
            </w:r>
            <w:r w:rsidR="00A52EC1">
              <w:t xml:space="preserve">of </w:t>
            </w:r>
            <w:r>
              <w:t>places in the local community that highlight the different cultural groups.</w:t>
            </w:r>
          </w:p>
          <w:p w14:paraId="2A922E74" w14:textId="5C9E411F" w:rsidR="00F326AA" w:rsidRPr="00934290" w:rsidRDefault="00926C02" w:rsidP="00C00372">
            <w:pPr>
              <w:cnfStyle w:val="000000000000" w:firstRow="0" w:lastRow="0" w:firstColumn="0" w:lastColumn="0" w:oddVBand="0" w:evenVBand="0" w:oddHBand="0" w:evenHBand="0" w:firstRowFirstColumn="0" w:firstRowLastColumn="0" w:lastRowFirstColumn="0" w:lastRowLastColumn="0"/>
            </w:pPr>
            <w:r>
              <w:t xml:space="preserve">Information and assistance from parents and grandparents may enrich </w:t>
            </w:r>
            <w:r w:rsidR="00C00372">
              <w:t>L</w:t>
            </w:r>
            <w:r>
              <w:t>earning experience</w:t>
            </w:r>
            <w:r w:rsidR="00F67D6F">
              <w:t xml:space="preserve"> 2</w:t>
            </w:r>
            <w:r>
              <w:t>. The additional knowledge an</w:t>
            </w:r>
            <w:r w:rsidR="002D04EE">
              <w:t>d background they can provide of</w:t>
            </w:r>
            <w:r>
              <w:t xml:space="preserve"> their culture will enhance </w:t>
            </w:r>
            <w:r w:rsidR="00DA295F">
              <w:t xml:space="preserve">the </w:t>
            </w:r>
            <w:r>
              <w:t>students</w:t>
            </w:r>
            <w:r w:rsidR="002D04EE">
              <w:t>’</w:t>
            </w:r>
            <w:r>
              <w:t xml:space="preserve"> understanding.</w:t>
            </w:r>
          </w:p>
        </w:tc>
        <w:tc>
          <w:tcPr>
            <w:tcW w:w="5102" w:type="dxa"/>
          </w:tcPr>
          <w:p w14:paraId="450CDB47" w14:textId="2D50721C" w:rsidR="00F326AA" w:rsidRPr="005A60E7" w:rsidRDefault="00DC7D6A" w:rsidP="00DC7D6A">
            <w:pPr>
              <w:spacing w:after="0"/>
              <w:cnfStyle w:val="000000000000" w:firstRow="0" w:lastRow="0" w:firstColumn="0" w:lastColumn="0" w:oddVBand="0" w:evenVBand="0" w:oddHBand="0" w:evenHBand="0" w:firstRowFirstColumn="0" w:firstRowLastColumn="0" w:lastRowFirstColumn="0" w:lastRowLastColumn="0"/>
              <w:rPr>
                <w:b/>
                <w:bCs/>
              </w:rPr>
            </w:pPr>
            <w:r w:rsidRPr="00DC7D6A">
              <w:rPr>
                <w:b/>
                <w:bCs/>
              </w:rPr>
              <w:lastRenderedPageBreak/>
              <w:t>Learning experience</w:t>
            </w:r>
            <w:r w:rsidR="00F326AA" w:rsidRPr="005A60E7">
              <w:rPr>
                <w:b/>
                <w:bCs/>
              </w:rPr>
              <w:t xml:space="preserve"> 1</w:t>
            </w:r>
          </w:p>
          <w:p w14:paraId="68B21843" w14:textId="6A8A4781" w:rsidR="00C406E9" w:rsidRDefault="002364AB" w:rsidP="005A60E7">
            <w:pPr>
              <w:cnfStyle w:val="000000000000" w:firstRow="0" w:lastRow="0" w:firstColumn="0" w:lastColumn="0" w:oddVBand="0" w:evenVBand="0" w:oddHBand="0" w:evenHBand="0" w:firstRowFirstColumn="0" w:firstRowLastColumn="0" w:lastRowFirstColumn="0" w:lastRowLastColumn="0"/>
            </w:pPr>
            <w:r>
              <w:t xml:space="preserve">Download a series of images that illustrate </w:t>
            </w:r>
            <w:proofErr w:type="spellStart"/>
            <w:r w:rsidR="008D2B75">
              <w:t>Rubibi</w:t>
            </w:r>
            <w:proofErr w:type="spellEnd"/>
            <w:r w:rsidR="00423BEA">
              <w:t>/Broome’s</w:t>
            </w:r>
            <w:r w:rsidR="008D2B75">
              <w:t xml:space="preserve"> </w:t>
            </w:r>
            <w:r>
              <w:t>cultural heritage, such as pearling, China</w:t>
            </w:r>
            <w:r w:rsidR="00F401F3">
              <w:t>t</w:t>
            </w:r>
            <w:r>
              <w:t>own</w:t>
            </w:r>
            <w:r w:rsidR="008D2B75">
              <w:t xml:space="preserve"> and</w:t>
            </w:r>
            <w:r>
              <w:t xml:space="preserve"> the Japanese </w:t>
            </w:r>
            <w:r w:rsidR="00F401F3">
              <w:t>C</w:t>
            </w:r>
            <w:r>
              <w:t>emetery</w:t>
            </w:r>
            <w:r w:rsidR="008D2B75">
              <w:t>.</w:t>
            </w:r>
            <w:r w:rsidR="00F401F3">
              <w:t xml:space="preserve"> </w:t>
            </w:r>
          </w:p>
          <w:p w14:paraId="07282DEA" w14:textId="6D4F0CFA" w:rsidR="002364AB" w:rsidRDefault="002364AB" w:rsidP="005A60E7">
            <w:pPr>
              <w:cnfStyle w:val="000000000000" w:firstRow="0" w:lastRow="0" w:firstColumn="0" w:lastColumn="0" w:oddVBand="0" w:evenVBand="0" w:oddHBand="0" w:evenHBand="0" w:firstRowFirstColumn="0" w:firstRowLastColumn="0" w:lastRowFirstColumn="0" w:lastRowLastColumn="0"/>
            </w:pPr>
            <w:r>
              <w:t>As a class, discuss and refine a definition of the term ‘cultural group’</w:t>
            </w:r>
            <w:r w:rsidR="00AC603D">
              <w:t>.</w:t>
            </w:r>
          </w:p>
          <w:p w14:paraId="5BEA37B2" w14:textId="32F7BFF2" w:rsidR="00505449" w:rsidRDefault="002364AB" w:rsidP="005A60E7">
            <w:pPr>
              <w:cnfStyle w:val="000000000000" w:firstRow="0" w:lastRow="0" w:firstColumn="0" w:lastColumn="0" w:oddVBand="0" w:evenVBand="0" w:oddHBand="0" w:evenHBand="0" w:firstRowFirstColumn="0" w:firstRowLastColumn="0" w:lastRowFirstColumn="0" w:lastRowLastColumn="0"/>
            </w:pPr>
            <w:r>
              <w:t>Identify and d</w:t>
            </w:r>
            <w:r w:rsidR="00505449">
              <w:t xml:space="preserve">iscuss the cultural influences on Broome </w:t>
            </w:r>
            <w:r>
              <w:t>that can be seen in the images.</w:t>
            </w:r>
          </w:p>
          <w:p w14:paraId="76675772" w14:textId="18A55D94" w:rsidR="00125C9D" w:rsidRPr="00E64C0D" w:rsidRDefault="00F4712C" w:rsidP="005A60E7">
            <w:pPr>
              <w:cnfStyle w:val="000000000000" w:firstRow="0" w:lastRow="0" w:firstColumn="0" w:lastColumn="0" w:oddVBand="0" w:evenVBand="0" w:oddHBand="0" w:evenHBand="0" w:firstRowFirstColumn="0" w:firstRowLastColumn="0" w:lastRowFirstColumn="0" w:lastRowLastColumn="0"/>
            </w:pPr>
            <w:r>
              <w:t>B</w:t>
            </w:r>
            <w:r w:rsidR="00C63A32">
              <w:t>rainstorm the cultural groups i</w:t>
            </w:r>
            <w:r w:rsidR="00125C9D">
              <w:t>n</w:t>
            </w:r>
            <w:r w:rsidR="002364AB">
              <w:t xml:space="preserve"> your</w:t>
            </w:r>
            <w:r w:rsidR="00125C9D">
              <w:t xml:space="preserve"> </w:t>
            </w:r>
            <w:r w:rsidR="00C63A32">
              <w:t xml:space="preserve">local </w:t>
            </w:r>
            <w:r w:rsidR="00125C9D">
              <w:t xml:space="preserve">community. </w:t>
            </w:r>
            <w:r w:rsidR="00A52EC1">
              <w:t xml:space="preserve">Put </w:t>
            </w:r>
            <w:r w:rsidR="00753D9A">
              <w:t>each</w:t>
            </w:r>
            <w:r w:rsidR="00A52EC1">
              <w:t xml:space="preserve"> cultura</w:t>
            </w:r>
            <w:r w:rsidR="000E7299">
              <w:t xml:space="preserve">l group as </w:t>
            </w:r>
            <w:r w:rsidR="00753D9A">
              <w:t xml:space="preserve">a </w:t>
            </w:r>
            <w:r w:rsidR="000E7299">
              <w:t xml:space="preserve">heading on </w:t>
            </w:r>
            <w:r w:rsidR="00753D9A">
              <w:t xml:space="preserve">an </w:t>
            </w:r>
            <w:r w:rsidR="000E7299">
              <w:t>A3 </w:t>
            </w:r>
            <w:r w:rsidR="00753D9A">
              <w:t xml:space="preserve">piece of </w:t>
            </w:r>
            <w:r w:rsidR="00A52EC1">
              <w:t>paper. In small groups</w:t>
            </w:r>
            <w:r w:rsidR="005D6B78">
              <w:t>,</w:t>
            </w:r>
            <w:r w:rsidR="00A52EC1">
              <w:t xml:space="preserve"> s</w:t>
            </w:r>
            <w:r w:rsidR="00125C9D">
              <w:t xml:space="preserve">tudents create a list </w:t>
            </w:r>
            <w:r w:rsidR="00386343">
              <w:t xml:space="preserve">of ways </w:t>
            </w:r>
            <w:r w:rsidR="00125C9D">
              <w:t>th</w:t>
            </w:r>
            <w:r w:rsidR="00753D9A">
              <w:t>at</w:t>
            </w:r>
            <w:r w:rsidR="00125C9D">
              <w:t xml:space="preserve"> group has influenced the development and character of the community.</w:t>
            </w:r>
            <w:r w:rsidR="00160FE0">
              <w:t xml:space="preserve"> </w:t>
            </w:r>
          </w:p>
          <w:p w14:paraId="7CA3DD26" w14:textId="77777777" w:rsidR="0042328E" w:rsidRDefault="00093F33" w:rsidP="005A60E7">
            <w:pPr>
              <w:cnfStyle w:val="000000000000" w:firstRow="0" w:lastRow="0" w:firstColumn="0" w:lastColumn="0" w:oddVBand="0" w:evenVBand="0" w:oddHBand="0" w:evenHBand="0" w:firstRowFirstColumn="0" w:firstRowLastColumn="0" w:lastRowFirstColumn="0" w:lastRowLastColumn="0"/>
            </w:pPr>
            <w:r>
              <w:t xml:space="preserve">Discuss how students know what different cultural groups have been important in the community. </w:t>
            </w:r>
            <w:r w:rsidR="00C63A32">
              <w:t xml:space="preserve">Pictures and other available </w:t>
            </w:r>
            <w:r w:rsidR="00C7199B">
              <w:t>sources could b</w:t>
            </w:r>
            <w:r w:rsidR="0042328E">
              <w:t>e used to stimulate discussion.</w:t>
            </w:r>
          </w:p>
          <w:p w14:paraId="6902600E" w14:textId="0987D193" w:rsidR="00F326AA" w:rsidRDefault="00093F33" w:rsidP="005A60E7">
            <w:pPr>
              <w:spacing w:after="0"/>
              <w:cnfStyle w:val="000000000000" w:firstRow="0" w:lastRow="0" w:firstColumn="0" w:lastColumn="0" w:oddVBand="0" w:evenVBand="0" w:oddHBand="0" w:evenHBand="0" w:firstRowFirstColumn="0" w:firstRowLastColumn="0" w:lastRowFirstColumn="0" w:lastRowLastColumn="0"/>
            </w:pPr>
            <w:r>
              <w:t>You could consider</w:t>
            </w:r>
            <w:r w:rsidR="005229EA">
              <w:t>:</w:t>
            </w:r>
          </w:p>
          <w:p w14:paraId="20467EA2" w14:textId="35DF7E90" w:rsidR="00897C8A" w:rsidRDefault="00897C8A" w:rsidP="009F0211">
            <w:pPr>
              <w:pStyle w:val="ListParagraph"/>
              <w:numPr>
                <w:ilvl w:val="0"/>
                <w:numId w:val="32"/>
              </w:numPr>
              <w:cnfStyle w:val="000000000000" w:firstRow="0" w:lastRow="0" w:firstColumn="0" w:lastColumn="0" w:oddVBand="0" w:evenVBand="0" w:oddHBand="0" w:evenHBand="0" w:firstRowFirstColumn="0" w:firstRowLastColumn="0" w:lastRowFirstColumn="0" w:lastRowLastColumn="0"/>
            </w:pPr>
            <w:r>
              <w:t>architecture</w:t>
            </w:r>
          </w:p>
          <w:p w14:paraId="579D5981" w14:textId="660383D7" w:rsidR="00897C8A" w:rsidRDefault="003A7B05" w:rsidP="009F0211">
            <w:pPr>
              <w:pStyle w:val="ListParagraph"/>
              <w:numPr>
                <w:ilvl w:val="0"/>
                <w:numId w:val="32"/>
              </w:numPr>
              <w:cnfStyle w:val="000000000000" w:firstRow="0" w:lastRow="0" w:firstColumn="0" w:lastColumn="0" w:oddVBand="0" w:evenVBand="0" w:oddHBand="0" w:evenHBand="0" w:firstRowFirstColumn="0" w:firstRowLastColumn="0" w:lastRowFirstColumn="0" w:lastRowLastColumn="0"/>
            </w:pPr>
            <w:r>
              <w:t>commercial outlets</w:t>
            </w:r>
            <w:r w:rsidR="00702F9C">
              <w:t xml:space="preserve"> </w:t>
            </w:r>
            <w:r>
              <w:t>–</w:t>
            </w:r>
            <w:r w:rsidR="00702F9C">
              <w:t xml:space="preserve"> </w:t>
            </w:r>
            <w:r w:rsidR="00897C8A">
              <w:t xml:space="preserve">particular stores selling </w:t>
            </w:r>
            <w:proofErr w:type="gramStart"/>
            <w:r w:rsidR="00897C8A">
              <w:t>particular products</w:t>
            </w:r>
            <w:proofErr w:type="gramEnd"/>
          </w:p>
          <w:p w14:paraId="24AC9A5D" w14:textId="77777777" w:rsidR="00D7300E" w:rsidRDefault="00D7300E" w:rsidP="009F0211">
            <w:pPr>
              <w:pStyle w:val="ListParagraph"/>
              <w:numPr>
                <w:ilvl w:val="0"/>
                <w:numId w:val="32"/>
              </w:numPr>
              <w:cnfStyle w:val="000000000000" w:firstRow="0" w:lastRow="0" w:firstColumn="0" w:lastColumn="0" w:oddVBand="0" w:evenVBand="0" w:oddHBand="0" w:evenHBand="0" w:firstRowFirstColumn="0" w:firstRowLastColumn="0" w:lastRowFirstColumn="0" w:lastRowLastColumn="0"/>
            </w:pPr>
            <w:r>
              <w:t>hospitals</w:t>
            </w:r>
          </w:p>
          <w:p w14:paraId="5674E1A6" w14:textId="77777777" w:rsidR="00D7300E" w:rsidRDefault="00D7300E" w:rsidP="009F0211">
            <w:pPr>
              <w:pStyle w:val="ListParagraph"/>
              <w:numPr>
                <w:ilvl w:val="0"/>
                <w:numId w:val="32"/>
              </w:numPr>
              <w:cnfStyle w:val="000000000000" w:firstRow="0" w:lastRow="0" w:firstColumn="0" w:lastColumn="0" w:oddVBand="0" w:evenVBand="0" w:oddHBand="0" w:evenHBand="0" w:firstRowFirstColumn="0" w:firstRowLastColumn="0" w:lastRowFirstColumn="0" w:lastRowLastColumn="0"/>
            </w:pPr>
            <w:r>
              <w:t>market gardens or farms</w:t>
            </w:r>
          </w:p>
          <w:p w14:paraId="7CC81224" w14:textId="77777777" w:rsidR="00D7300E" w:rsidRDefault="00D7300E" w:rsidP="009F0211">
            <w:pPr>
              <w:pStyle w:val="ListParagraph"/>
              <w:numPr>
                <w:ilvl w:val="0"/>
                <w:numId w:val="32"/>
              </w:numPr>
              <w:cnfStyle w:val="000000000000" w:firstRow="0" w:lastRow="0" w:firstColumn="0" w:lastColumn="0" w:oddVBand="0" w:evenVBand="0" w:oddHBand="0" w:evenHBand="0" w:firstRowFirstColumn="0" w:firstRowLastColumn="0" w:lastRowFirstColumn="0" w:lastRowLastColumn="0"/>
            </w:pPr>
            <w:r>
              <w:lastRenderedPageBreak/>
              <w:t>religious buildings</w:t>
            </w:r>
          </w:p>
          <w:p w14:paraId="26805794" w14:textId="00BEB4BC" w:rsidR="00D7300E" w:rsidRDefault="00D7300E" w:rsidP="009F0211">
            <w:pPr>
              <w:pStyle w:val="ListParagraph"/>
              <w:numPr>
                <w:ilvl w:val="0"/>
                <w:numId w:val="32"/>
              </w:numPr>
              <w:cnfStyle w:val="000000000000" w:firstRow="0" w:lastRow="0" w:firstColumn="0" w:lastColumn="0" w:oddVBand="0" w:evenVBand="0" w:oddHBand="0" w:evenHBand="0" w:firstRowFirstColumn="0" w:firstRowLastColumn="0" w:lastRowFirstColumn="0" w:lastRowLastColumn="0"/>
            </w:pPr>
            <w:r>
              <w:t>schools</w:t>
            </w:r>
          </w:p>
          <w:p w14:paraId="4878E2D9" w14:textId="002ED8F9" w:rsidR="00093F33" w:rsidRDefault="00093F33" w:rsidP="009F0211">
            <w:pPr>
              <w:pStyle w:val="ListParagraph"/>
              <w:numPr>
                <w:ilvl w:val="0"/>
                <w:numId w:val="32"/>
              </w:numPr>
              <w:cnfStyle w:val="000000000000" w:firstRow="0" w:lastRow="0" w:firstColumn="0" w:lastColumn="0" w:oddVBand="0" w:evenVBand="0" w:oddHBand="0" w:evenHBand="0" w:firstRowFirstColumn="0" w:firstRowLastColumn="0" w:lastRowFirstColumn="0" w:lastRowLastColumn="0"/>
            </w:pPr>
            <w:r>
              <w:t>street names</w:t>
            </w:r>
          </w:p>
          <w:p w14:paraId="5E841C4F" w14:textId="2F283E01" w:rsidR="00093F33" w:rsidRDefault="005D6B78" w:rsidP="009F0211">
            <w:pPr>
              <w:pStyle w:val="ListParagraph"/>
              <w:numPr>
                <w:ilvl w:val="0"/>
                <w:numId w:val="32"/>
              </w:numPr>
              <w:cnfStyle w:val="000000000000" w:firstRow="0" w:lastRow="0" w:firstColumn="0" w:lastColumn="0" w:oddVBand="0" w:evenVBand="0" w:oddHBand="0" w:evenHBand="0" w:firstRowFirstColumn="0" w:firstRowLastColumn="0" w:lastRowFirstColumn="0" w:lastRowLastColumn="0"/>
            </w:pPr>
            <w:r>
              <w:t xml:space="preserve">the </w:t>
            </w:r>
            <w:r w:rsidR="00093F33">
              <w:t>food industry</w:t>
            </w:r>
            <w:r w:rsidR="002D04EE">
              <w:t>,</w:t>
            </w:r>
            <w:r w:rsidR="00093F33">
              <w:t xml:space="preserve"> including different types of restaurants</w:t>
            </w:r>
            <w:r w:rsidR="00D7300E">
              <w:t>.</w:t>
            </w:r>
          </w:p>
          <w:p w14:paraId="7F9ACD87" w14:textId="011BDFCA" w:rsidR="00386343" w:rsidRDefault="00386343" w:rsidP="005A60E7">
            <w:pPr>
              <w:cnfStyle w:val="000000000000" w:firstRow="0" w:lastRow="0" w:firstColumn="0" w:lastColumn="0" w:oddVBand="0" w:evenVBand="0" w:oddHBand="0" w:evenHBand="0" w:firstRowFirstColumn="0" w:firstRowLastColumn="0" w:lastRowFirstColumn="0" w:lastRowLastColumn="0"/>
            </w:pPr>
            <w:r>
              <w:t>Students may add extra information to the</w:t>
            </w:r>
            <w:r w:rsidR="00DA295F">
              <w:t>ir group’s</w:t>
            </w:r>
            <w:r>
              <w:t xml:space="preserve"> list after this discussion.</w:t>
            </w:r>
          </w:p>
          <w:p w14:paraId="1B2BDCD1" w14:textId="0EDD008B" w:rsidR="00F326AA" w:rsidRDefault="00DC7D6A" w:rsidP="00DC7D6A">
            <w:pPr>
              <w:spacing w:after="0"/>
              <w:cnfStyle w:val="000000000000" w:firstRow="0" w:lastRow="0" w:firstColumn="0" w:lastColumn="0" w:oddVBand="0" w:evenVBand="0" w:oddHBand="0" w:evenHBand="0" w:firstRowFirstColumn="0" w:firstRowLastColumn="0" w:lastRowFirstColumn="0" w:lastRowLastColumn="0"/>
              <w:rPr>
                <w:b/>
              </w:rPr>
            </w:pPr>
            <w:r w:rsidRPr="00DC7D6A">
              <w:rPr>
                <w:b/>
              </w:rPr>
              <w:t>Learning experience</w:t>
            </w:r>
            <w:r w:rsidR="00F326AA">
              <w:rPr>
                <w:b/>
              </w:rPr>
              <w:t xml:space="preserve"> 2</w:t>
            </w:r>
          </w:p>
          <w:p w14:paraId="41208E2C" w14:textId="5CEC6B4E" w:rsidR="00F326AA" w:rsidRDefault="00DA295F" w:rsidP="00DC7D6A">
            <w:pPr>
              <w:spacing w:after="0"/>
              <w:cnfStyle w:val="000000000000" w:firstRow="0" w:lastRow="0" w:firstColumn="0" w:lastColumn="0" w:oddVBand="0" w:evenVBand="0" w:oddHBand="0" w:evenHBand="0" w:firstRowFirstColumn="0" w:firstRowLastColumn="0" w:lastRowFirstColumn="0" w:lastRowLastColumn="0"/>
            </w:pPr>
            <w:r>
              <w:t>F</w:t>
            </w:r>
            <w:r w:rsidR="00C63A32">
              <w:t>ocus on the different cultural influence</w:t>
            </w:r>
            <w:r w:rsidR="007A4379">
              <w:t>s</w:t>
            </w:r>
            <w:r w:rsidR="00C63A32">
              <w:t xml:space="preserve"> in the local commu</w:t>
            </w:r>
            <w:r w:rsidR="0095068C">
              <w:t xml:space="preserve">nity through a selection of one or </w:t>
            </w:r>
            <w:r w:rsidR="00C63A32">
              <w:t>more of the following</w:t>
            </w:r>
            <w:r w:rsidR="00702F9C">
              <w:t>:</w:t>
            </w:r>
          </w:p>
          <w:p w14:paraId="37B75CD0" w14:textId="4B1AAF51" w:rsidR="00C63A32" w:rsidRDefault="00C63A32" w:rsidP="009F0211">
            <w:pPr>
              <w:pStyle w:val="ListParagraph"/>
              <w:numPr>
                <w:ilvl w:val="0"/>
                <w:numId w:val="33"/>
              </w:numPr>
              <w:cnfStyle w:val="000000000000" w:firstRow="0" w:lastRow="0" w:firstColumn="0" w:lastColumn="0" w:oddVBand="0" w:evenVBand="0" w:oddHBand="0" w:evenHBand="0" w:firstRowFirstColumn="0" w:firstRowLastColumn="0" w:lastRowFirstColumn="0" w:lastRowLastColumn="0"/>
            </w:pPr>
            <w:r>
              <w:t>Role</w:t>
            </w:r>
            <w:r w:rsidR="00702F9C">
              <w:t>-</w:t>
            </w:r>
            <w:r>
              <w:t>play</w:t>
            </w:r>
          </w:p>
          <w:p w14:paraId="25392CB0" w14:textId="0ED4155B" w:rsidR="00C63A32" w:rsidRDefault="00062A02" w:rsidP="009F0211">
            <w:pPr>
              <w:pStyle w:val="ListParagraph"/>
              <w:numPr>
                <w:ilvl w:val="1"/>
                <w:numId w:val="33"/>
              </w:numPr>
              <w:cnfStyle w:val="000000000000" w:firstRow="0" w:lastRow="0" w:firstColumn="0" w:lastColumn="0" w:oddVBand="0" w:evenVBand="0" w:oddHBand="0" w:evenHBand="0" w:firstRowFirstColumn="0" w:firstRowLastColumn="0" w:lastRowFirstColumn="0" w:lastRowLastColumn="0"/>
            </w:pPr>
            <w:r>
              <w:t xml:space="preserve">act out </w:t>
            </w:r>
            <w:r w:rsidR="00384E5D">
              <w:t>s</w:t>
            </w:r>
            <w:r w:rsidR="00C63A32">
              <w:t>ituations/events involving cultural groups that have influenced the community</w:t>
            </w:r>
          </w:p>
          <w:p w14:paraId="16744283" w14:textId="77777777" w:rsidR="00C358C3" w:rsidRDefault="00C358C3" w:rsidP="00C00372">
            <w:pPr>
              <w:pStyle w:val="ListParagraph"/>
              <w:numPr>
                <w:ilvl w:val="0"/>
                <w:numId w:val="87"/>
              </w:numPr>
              <w:ind w:left="421"/>
              <w:cnfStyle w:val="000000000000" w:firstRow="0" w:lastRow="0" w:firstColumn="0" w:lastColumn="0" w:oddVBand="0" w:evenVBand="0" w:oddHBand="0" w:evenHBand="0" w:firstRowFirstColumn="0" w:firstRowLastColumn="0" w:lastRowFirstColumn="0" w:lastRowLastColumn="0"/>
            </w:pPr>
            <w:r>
              <w:t>Share a picture book</w:t>
            </w:r>
          </w:p>
          <w:p w14:paraId="43E3263A" w14:textId="5441295E" w:rsidR="00C63A32" w:rsidRDefault="00C358C3" w:rsidP="00C00372">
            <w:pPr>
              <w:pStyle w:val="ListParagraph"/>
              <w:numPr>
                <w:ilvl w:val="0"/>
                <w:numId w:val="88"/>
              </w:numPr>
              <w:cnfStyle w:val="000000000000" w:firstRow="0" w:lastRow="0" w:firstColumn="0" w:lastColumn="0" w:oddVBand="0" w:evenVBand="0" w:oddHBand="0" w:evenHBand="0" w:firstRowFirstColumn="0" w:firstRowLastColumn="0" w:lastRowFirstColumn="0" w:lastRowLastColumn="0"/>
            </w:pPr>
            <w:r>
              <w:t>Read and discuss a relevant picture book</w:t>
            </w:r>
            <w:r w:rsidR="00CC050F">
              <w:t>,</w:t>
            </w:r>
            <w:r>
              <w:t xml:space="preserve"> such as </w:t>
            </w:r>
            <w:r w:rsidRPr="00C00372">
              <w:rPr>
                <w:i/>
                <w:iCs/>
              </w:rPr>
              <w:t xml:space="preserve">I’m Australian </w:t>
            </w:r>
            <w:r w:rsidR="00C00372">
              <w:rPr>
                <w:i/>
                <w:iCs/>
              </w:rPr>
              <w:t>T</w:t>
            </w:r>
            <w:r w:rsidRPr="00C00372">
              <w:rPr>
                <w:i/>
                <w:iCs/>
              </w:rPr>
              <w:t>oo</w:t>
            </w:r>
            <w:r>
              <w:t xml:space="preserve"> by Mem Fox </w:t>
            </w:r>
          </w:p>
          <w:p w14:paraId="54D7FA02" w14:textId="28B9F142" w:rsidR="00C63A32" w:rsidRDefault="00C63A32" w:rsidP="009F0211">
            <w:pPr>
              <w:pStyle w:val="ListParagraph"/>
              <w:numPr>
                <w:ilvl w:val="0"/>
                <w:numId w:val="33"/>
              </w:numPr>
              <w:cnfStyle w:val="000000000000" w:firstRow="0" w:lastRow="0" w:firstColumn="0" w:lastColumn="0" w:oddVBand="0" w:evenVBand="0" w:oddHBand="0" w:evenHBand="0" w:firstRowFirstColumn="0" w:firstRowLastColumn="0" w:lastRowFirstColumn="0" w:lastRowLastColumn="0"/>
            </w:pPr>
            <w:r>
              <w:t>Food day</w:t>
            </w:r>
          </w:p>
          <w:p w14:paraId="15871E69" w14:textId="2E496E1C" w:rsidR="00C63A32" w:rsidRDefault="00384E5D" w:rsidP="009F0211">
            <w:pPr>
              <w:pStyle w:val="ListParagraph"/>
              <w:numPr>
                <w:ilvl w:val="1"/>
                <w:numId w:val="33"/>
              </w:numPr>
              <w:cnfStyle w:val="000000000000" w:firstRow="0" w:lastRow="0" w:firstColumn="0" w:lastColumn="0" w:oddVBand="0" w:evenVBand="0" w:oddHBand="0" w:evenHBand="0" w:firstRowFirstColumn="0" w:firstRowLastColumn="0" w:lastRowFirstColumn="0" w:lastRowLastColumn="0"/>
            </w:pPr>
            <w:r>
              <w:t>p</w:t>
            </w:r>
            <w:r w:rsidR="00926C02">
              <w:t>repare foods based on the cultural groups in the class</w:t>
            </w:r>
          </w:p>
          <w:p w14:paraId="0F960651" w14:textId="415E6E5D" w:rsidR="00926C02" w:rsidRDefault="00384E5D" w:rsidP="009F0211">
            <w:pPr>
              <w:pStyle w:val="ListParagraph"/>
              <w:numPr>
                <w:ilvl w:val="1"/>
                <w:numId w:val="33"/>
              </w:numPr>
              <w:cnfStyle w:val="000000000000" w:firstRow="0" w:lastRow="0" w:firstColumn="0" w:lastColumn="0" w:oddVBand="0" w:evenVBand="0" w:oddHBand="0" w:evenHBand="0" w:firstRowFirstColumn="0" w:firstRowLastColumn="0" w:lastRowFirstColumn="0" w:lastRowLastColumn="0"/>
            </w:pPr>
            <w:r>
              <w:t>i</w:t>
            </w:r>
            <w:r w:rsidR="00926C02">
              <w:t>nvite parents to come and share cooking</w:t>
            </w:r>
            <w:r w:rsidR="00DA295F">
              <w:t xml:space="preserve"> or</w:t>
            </w:r>
            <w:r w:rsidR="00BD6246">
              <w:t xml:space="preserve"> </w:t>
            </w:r>
            <w:r w:rsidR="00926C02">
              <w:t>food with the students</w:t>
            </w:r>
            <w:r w:rsidR="0095068C">
              <w:t>.</w:t>
            </w:r>
          </w:p>
          <w:p w14:paraId="4EAE4AAC" w14:textId="4843D21E" w:rsidR="00926C02" w:rsidRDefault="00926C02" w:rsidP="009F0211">
            <w:pPr>
              <w:pStyle w:val="ListParagraph"/>
              <w:numPr>
                <w:ilvl w:val="0"/>
                <w:numId w:val="33"/>
              </w:numPr>
              <w:cnfStyle w:val="000000000000" w:firstRow="0" w:lastRow="0" w:firstColumn="0" w:lastColumn="0" w:oddVBand="0" w:evenVBand="0" w:oddHBand="0" w:evenHBand="0" w:firstRowFirstColumn="0" w:firstRowLastColumn="0" w:lastRowFirstColumn="0" w:lastRowLastColumn="0"/>
            </w:pPr>
            <w:r>
              <w:t xml:space="preserve">Cultural </w:t>
            </w:r>
            <w:r w:rsidR="00384E5D">
              <w:t>d</w:t>
            </w:r>
            <w:r>
              <w:t xml:space="preserve">ress </w:t>
            </w:r>
            <w:r w:rsidR="00384E5D">
              <w:t>d</w:t>
            </w:r>
            <w:r>
              <w:t>ay</w:t>
            </w:r>
          </w:p>
          <w:p w14:paraId="311839BC" w14:textId="62DCEC83" w:rsidR="00926C02" w:rsidRDefault="00384E5D" w:rsidP="009F0211">
            <w:pPr>
              <w:pStyle w:val="ListParagraph"/>
              <w:numPr>
                <w:ilvl w:val="1"/>
                <w:numId w:val="33"/>
              </w:numPr>
              <w:cnfStyle w:val="000000000000" w:firstRow="0" w:lastRow="0" w:firstColumn="0" w:lastColumn="0" w:oddVBand="0" w:evenVBand="0" w:oddHBand="0" w:evenHBand="0" w:firstRowFirstColumn="0" w:firstRowLastColumn="0" w:lastRowFirstColumn="0" w:lastRowLastColumn="0"/>
            </w:pPr>
            <w:r>
              <w:t>i</w:t>
            </w:r>
            <w:r w:rsidR="00926C02">
              <w:t>nvite students to wear their national</w:t>
            </w:r>
            <w:r w:rsidR="00E4299D">
              <w:t xml:space="preserve"> dress</w:t>
            </w:r>
          </w:p>
          <w:p w14:paraId="39D58966" w14:textId="696E522D" w:rsidR="00926C02" w:rsidRDefault="00384E5D" w:rsidP="009F0211">
            <w:pPr>
              <w:pStyle w:val="ListParagraph"/>
              <w:numPr>
                <w:ilvl w:val="1"/>
                <w:numId w:val="33"/>
              </w:numPr>
              <w:cnfStyle w:val="000000000000" w:firstRow="0" w:lastRow="0" w:firstColumn="0" w:lastColumn="0" w:oddVBand="0" w:evenVBand="0" w:oddHBand="0" w:evenHBand="0" w:firstRowFirstColumn="0" w:firstRowLastColumn="0" w:lastRowFirstColumn="0" w:lastRowLastColumn="0"/>
            </w:pPr>
            <w:r>
              <w:lastRenderedPageBreak/>
              <w:t>i</w:t>
            </w:r>
            <w:r w:rsidR="00926C02">
              <w:t>nvite students to wear clothing indicative of their culture</w:t>
            </w:r>
            <w:r w:rsidR="00DA295F">
              <w:t>.</w:t>
            </w:r>
          </w:p>
          <w:p w14:paraId="24824318" w14:textId="7B561573" w:rsidR="00FB78A8" w:rsidRPr="00F253D8" w:rsidRDefault="00FB78A8" w:rsidP="005A60E7">
            <w:pPr>
              <w:cnfStyle w:val="000000000000" w:firstRow="0" w:lastRow="0" w:firstColumn="0" w:lastColumn="0" w:oddVBand="0" w:evenVBand="0" w:oddHBand="0" w:evenHBand="0" w:firstRowFirstColumn="0" w:firstRowLastColumn="0" w:lastRowFirstColumn="0" w:lastRowLastColumn="0"/>
            </w:pPr>
            <w:r>
              <w:t xml:space="preserve">Prior to engaging in one or more of the above, students should investigate the meaning and significance behind what they </w:t>
            </w:r>
            <w:r w:rsidRPr="005A60E7">
              <w:t>are</w:t>
            </w:r>
            <w:r>
              <w:t xml:space="preserve"> doing (e.g. significance of national</w:t>
            </w:r>
            <w:r w:rsidR="00E4299D">
              <w:t xml:space="preserve"> dress</w:t>
            </w:r>
            <w:r>
              <w:t>).</w:t>
            </w:r>
            <w:r w:rsidR="00CA0359">
              <w:t xml:space="preserve"> </w:t>
            </w:r>
            <w:r>
              <w:t>Links should be made to the local community</w:t>
            </w:r>
            <w:r w:rsidR="00C358C3">
              <w:t>.</w:t>
            </w:r>
          </w:p>
        </w:tc>
      </w:tr>
    </w:tbl>
    <w:p w14:paraId="297B8E51" w14:textId="241189E2" w:rsidR="00AA10D7" w:rsidRDefault="005A60E7">
      <w:r>
        <w:lastRenderedPageBreak/>
        <w:br w:type="page"/>
      </w:r>
    </w:p>
    <w:p w14:paraId="54673226" w14:textId="60EF59D4" w:rsidR="00AA10D7" w:rsidRDefault="005A60E7" w:rsidP="005A60E7">
      <w:pPr>
        <w:pStyle w:val="SCSAP-10AssessmentHeading2nospacenoborder"/>
      </w:pPr>
      <w:r>
        <w:lastRenderedPageBreak/>
        <w:t>Term 2 Week 4</w:t>
      </w:r>
    </w:p>
    <w:tbl>
      <w:tblPr>
        <w:tblStyle w:val="SCSAExemplartable"/>
        <w:tblW w:w="4628" w:type="pct"/>
        <w:tblLayout w:type="fixed"/>
        <w:tblLook w:val="04A0" w:firstRow="1" w:lastRow="0" w:firstColumn="1" w:lastColumn="0" w:noHBand="0" w:noVBand="1"/>
      </w:tblPr>
      <w:tblGrid>
        <w:gridCol w:w="4137"/>
        <w:gridCol w:w="4762"/>
        <w:gridCol w:w="5102"/>
      </w:tblGrid>
      <w:tr w:rsidR="005826D4" w14:paraId="170F4449" w14:textId="77777777" w:rsidTr="00D06F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8" w:type="dxa"/>
          </w:tcPr>
          <w:p w14:paraId="2105D61E" w14:textId="74AF3BC4" w:rsidR="005826D4" w:rsidRPr="00EB376A" w:rsidRDefault="005826D4" w:rsidP="007E6E29">
            <w:r w:rsidRPr="00811FEB">
              <w:t xml:space="preserve">Western Australian </w:t>
            </w:r>
            <w:r w:rsidR="007456BA">
              <w:t>C</w:t>
            </w:r>
            <w:r w:rsidRPr="00811FEB">
              <w:t>urriculum content</w:t>
            </w:r>
          </w:p>
        </w:tc>
        <w:tc>
          <w:tcPr>
            <w:tcW w:w="4762" w:type="dxa"/>
          </w:tcPr>
          <w:p w14:paraId="77F3FE28" w14:textId="77777777" w:rsidR="005826D4" w:rsidRPr="0009684F" w:rsidRDefault="005826D4" w:rsidP="007E6E29">
            <w:pPr>
              <w:cnfStyle w:val="100000000000" w:firstRow="1" w:lastRow="0" w:firstColumn="0" w:lastColumn="0" w:oddVBand="0" w:evenVBand="0" w:oddHBand="0" w:evenHBand="0" w:firstRowFirstColumn="0" w:firstRowLastColumn="0" w:lastRowFirstColumn="0" w:lastRowLastColumn="0"/>
            </w:pPr>
            <w:r>
              <w:t>Teaching and learning i</w:t>
            </w:r>
            <w:r w:rsidRPr="00C657EE">
              <w:t>ntentions</w:t>
            </w:r>
          </w:p>
        </w:tc>
        <w:tc>
          <w:tcPr>
            <w:tcW w:w="5102" w:type="dxa"/>
          </w:tcPr>
          <w:p w14:paraId="666A4CC0" w14:textId="47C2C576" w:rsidR="005826D4" w:rsidRPr="0009684F" w:rsidRDefault="002E5F0E" w:rsidP="007E6E29">
            <w:pPr>
              <w:cnfStyle w:val="100000000000" w:firstRow="1" w:lastRow="0" w:firstColumn="0" w:lastColumn="0" w:oddVBand="0" w:evenVBand="0" w:oddHBand="0" w:evenHBand="0" w:firstRowFirstColumn="0" w:firstRowLastColumn="0" w:lastRowFirstColumn="0" w:lastRowLastColumn="0"/>
            </w:pPr>
            <w:r>
              <w:t>L</w:t>
            </w:r>
            <w:r w:rsidR="005826D4">
              <w:t>earning experiences</w:t>
            </w:r>
          </w:p>
        </w:tc>
      </w:tr>
      <w:tr w:rsidR="00170F0E" w14:paraId="32AFCB53" w14:textId="77777777" w:rsidTr="00D06FE0">
        <w:tc>
          <w:tcPr>
            <w:cnfStyle w:val="001000000000" w:firstRow="0" w:lastRow="0" w:firstColumn="1" w:lastColumn="0" w:oddVBand="0" w:evenVBand="0" w:oddHBand="0" w:evenHBand="0" w:firstRowFirstColumn="0" w:firstRowLastColumn="0" w:lastRowFirstColumn="0" w:lastRowLastColumn="0"/>
            <w:tcW w:w="4138" w:type="dxa"/>
          </w:tcPr>
          <w:p w14:paraId="1059CCC1" w14:textId="226E7075" w:rsidR="00170F0E" w:rsidRPr="007E6E29" w:rsidRDefault="00170F0E" w:rsidP="007E6E29">
            <w:pPr>
              <w:spacing w:after="0"/>
              <w:rPr>
                <w:b/>
                <w:bCs/>
              </w:rPr>
            </w:pPr>
            <w:r w:rsidRPr="007E6E29">
              <w:rPr>
                <w:b/>
                <w:bCs/>
              </w:rPr>
              <w:t>Knowledge</w:t>
            </w:r>
            <w:r w:rsidR="002D04EE" w:rsidRPr="007E6E29">
              <w:rPr>
                <w:b/>
                <w:bCs/>
              </w:rPr>
              <w:t xml:space="preserve"> and understanding</w:t>
            </w:r>
          </w:p>
          <w:p w14:paraId="5CBDDA15" w14:textId="73E4C06E" w:rsidR="00F34A85" w:rsidRPr="00A4245D" w:rsidRDefault="00F34A85" w:rsidP="007E6E29">
            <w:r>
              <w:t>The role that different cultural groups have played in the development and character of the local community compared with development in another community</w:t>
            </w:r>
          </w:p>
          <w:p w14:paraId="2F23EE4D" w14:textId="058F9467" w:rsidR="002D04EE" w:rsidRPr="007E6E29" w:rsidRDefault="002D04EE" w:rsidP="007E6E29">
            <w:pPr>
              <w:rPr>
                <w:b/>
                <w:bCs/>
              </w:rPr>
            </w:pPr>
            <w:r w:rsidRPr="007E6E29">
              <w:rPr>
                <w:b/>
                <w:bCs/>
              </w:rPr>
              <w:t>Humanities and Social Sciences skills</w:t>
            </w:r>
          </w:p>
          <w:p w14:paraId="4D6747F0" w14:textId="383AB6C3" w:rsidR="00147284" w:rsidRDefault="00147284" w:rsidP="00147284">
            <w:pPr>
              <w:spacing w:after="0"/>
            </w:pPr>
            <w:r w:rsidRPr="00147284">
              <w:rPr>
                <w:rFonts w:ascii="Calibri" w:hAnsi="Calibri"/>
                <w:b/>
                <w:bCs/>
                <w:color w:val="000000" w:themeColor="text1"/>
              </w:rPr>
              <w:t>Questioning and researching</w:t>
            </w:r>
          </w:p>
          <w:p w14:paraId="0C3154F3" w14:textId="46873E21" w:rsidR="00170F0E" w:rsidRDefault="00170F0E" w:rsidP="00147284">
            <w:r>
              <w:t>Develop a range of focus questions to investigate</w:t>
            </w:r>
          </w:p>
          <w:p w14:paraId="5B949C0F" w14:textId="3F8219FA" w:rsidR="00170F0E" w:rsidRDefault="00170F0E" w:rsidP="00147284">
            <w:r>
              <w:t xml:space="preserve">Locate and collect information from a variety of sources </w:t>
            </w:r>
          </w:p>
          <w:p w14:paraId="56EDA027" w14:textId="7D2B5C11" w:rsidR="00170F0E" w:rsidRDefault="00170F0E" w:rsidP="00147284">
            <w:r>
              <w:t xml:space="preserve">Record selected information and/or data </w:t>
            </w:r>
          </w:p>
          <w:p w14:paraId="642D2746" w14:textId="77777777" w:rsidR="00147284" w:rsidRPr="00AD38BE" w:rsidRDefault="00147284" w:rsidP="00147284">
            <w:pPr>
              <w:spacing w:after="0"/>
              <w:rPr>
                <w:b/>
                <w:bCs/>
              </w:rPr>
            </w:pPr>
            <w:r w:rsidRPr="00AD38BE">
              <w:rPr>
                <w:b/>
                <w:bCs/>
              </w:rPr>
              <w:t>Communicating and reflecting</w:t>
            </w:r>
          </w:p>
          <w:p w14:paraId="21DE5D09" w14:textId="79C0F90F" w:rsidR="00170F0E" w:rsidRPr="003F64B3" w:rsidRDefault="00170F0E" w:rsidP="007E6E29">
            <w:r>
              <w:t xml:space="preserve">Present findings and conclusions in a range of </w:t>
            </w:r>
            <w:r w:rsidR="00267213">
              <w:t xml:space="preserve">communication </w:t>
            </w:r>
            <w:r>
              <w:t>forms appropriate to audience and purpose, using relevant terms</w:t>
            </w:r>
          </w:p>
        </w:tc>
        <w:tc>
          <w:tcPr>
            <w:tcW w:w="4762" w:type="dxa"/>
          </w:tcPr>
          <w:p w14:paraId="6AA3F417" w14:textId="2D31EA9A" w:rsidR="00170F0E" w:rsidRPr="007E6E29" w:rsidRDefault="002D04EE" w:rsidP="00147284">
            <w:pPr>
              <w:spacing w:after="0"/>
              <w:cnfStyle w:val="000000000000" w:firstRow="0" w:lastRow="0" w:firstColumn="0" w:lastColumn="0" w:oddVBand="0" w:evenVBand="0" w:oddHBand="0" w:evenHBand="0" w:firstRowFirstColumn="0" w:firstRowLastColumn="0" w:lastRowFirstColumn="0" w:lastRowLastColumn="0"/>
              <w:rPr>
                <w:b/>
                <w:bCs/>
              </w:rPr>
            </w:pPr>
            <w:r w:rsidRPr="007E6E29">
              <w:rPr>
                <w:b/>
                <w:bCs/>
              </w:rPr>
              <w:t>Key concepts</w:t>
            </w:r>
          </w:p>
          <w:p w14:paraId="2ED7FDAF" w14:textId="601DFCB9" w:rsidR="00170F0E" w:rsidRPr="00D61F91" w:rsidRDefault="002D04EE" w:rsidP="007E6E29">
            <w:pPr>
              <w:cnfStyle w:val="000000000000" w:firstRow="0" w:lastRow="0" w:firstColumn="0" w:lastColumn="0" w:oddVBand="0" w:evenVBand="0" w:oddHBand="0" w:evenHBand="0" w:firstRowFirstColumn="0" w:firstRowLastColumn="0" w:lastRowFirstColumn="0" w:lastRowLastColumn="0"/>
            </w:pPr>
            <w:r>
              <w:t>Empathy, Significance, C</w:t>
            </w:r>
            <w:r w:rsidR="00170F0E">
              <w:t>ause and effect</w:t>
            </w:r>
          </w:p>
          <w:p w14:paraId="2F2BE88F" w14:textId="54D07864" w:rsidR="00170F0E" w:rsidRPr="007E6E29" w:rsidRDefault="00170F0E" w:rsidP="00257991">
            <w:pPr>
              <w:spacing w:after="0"/>
              <w:cnfStyle w:val="000000000000" w:firstRow="0" w:lastRow="0" w:firstColumn="0" w:lastColumn="0" w:oddVBand="0" w:evenVBand="0" w:oddHBand="0" w:evenHBand="0" w:firstRowFirstColumn="0" w:firstRowLastColumn="0" w:lastRowFirstColumn="0" w:lastRowLastColumn="0"/>
              <w:rPr>
                <w:b/>
                <w:bCs/>
              </w:rPr>
            </w:pPr>
            <w:r w:rsidRPr="007E6E29">
              <w:rPr>
                <w:b/>
                <w:bCs/>
              </w:rPr>
              <w:t>Teaching point</w:t>
            </w:r>
          </w:p>
          <w:p w14:paraId="5E36DDED" w14:textId="76726551" w:rsidR="007968CD" w:rsidRDefault="007968CD" w:rsidP="00EE03DC">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bCs/>
              </w:rPr>
            </w:pPr>
            <w:r w:rsidRPr="007E6E29">
              <w:rPr>
                <w:bCs/>
              </w:rPr>
              <w:t>Comparing the impact of cultural groups in other communities to the impact of cultural groups in the local community</w:t>
            </w:r>
          </w:p>
          <w:p w14:paraId="32446E42" w14:textId="64E24FBE" w:rsidR="00EE03DC" w:rsidRPr="00EE03DC" w:rsidRDefault="00EE03DC" w:rsidP="00EE03DC">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rsidRPr="00CE337A">
              <w:t>Focus questions are used to guide research to complete the requirements of a task</w:t>
            </w:r>
          </w:p>
          <w:p w14:paraId="16EA6114" w14:textId="77777777" w:rsidR="00170F0E" w:rsidRPr="007E6E29" w:rsidRDefault="00170F0E" w:rsidP="00257991">
            <w:pPr>
              <w:spacing w:after="0"/>
              <w:cnfStyle w:val="000000000000" w:firstRow="0" w:lastRow="0" w:firstColumn="0" w:lastColumn="0" w:oddVBand="0" w:evenVBand="0" w:oddHBand="0" w:evenHBand="0" w:firstRowFirstColumn="0" w:firstRowLastColumn="0" w:lastRowFirstColumn="0" w:lastRowLastColumn="0"/>
              <w:rPr>
                <w:b/>
                <w:bCs/>
              </w:rPr>
            </w:pPr>
            <w:r w:rsidRPr="007E6E29">
              <w:rPr>
                <w:b/>
                <w:bCs/>
              </w:rPr>
              <w:t>Focus questions</w:t>
            </w:r>
          </w:p>
          <w:p w14:paraId="389AF3F0" w14:textId="77777777" w:rsidR="00170F0E" w:rsidRPr="00523EE8" w:rsidRDefault="00170F0E" w:rsidP="00EE03DC">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t>Do the same cultural groups that exist in our community exist in all communities?</w:t>
            </w:r>
          </w:p>
          <w:p w14:paraId="2B8D1674" w14:textId="77777777" w:rsidR="00170F0E" w:rsidRPr="007E6E29" w:rsidRDefault="00170F0E" w:rsidP="00EE03DC">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bCs/>
              </w:rPr>
            </w:pPr>
            <w:r>
              <w:t>How have cultural groups influenced the development of other communities?</w:t>
            </w:r>
          </w:p>
          <w:p w14:paraId="5EA338EE" w14:textId="5CA77A01" w:rsidR="00170F0E" w:rsidRPr="007E6E29" w:rsidRDefault="00BE2E81" w:rsidP="00147284">
            <w:pPr>
              <w:spacing w:after="0"/>
              <w:cnfStyle w:val="000000000000" w:firstRow="0" w:lastRow="0" w:firstColumn="0" w:lastColumn="0" w:oddVBand="0" w:evenVBand="0" w:oddHBand="0" w:evenHBand="0" w:firstRowFirstColumn="0" w:firstRowLastColumn="0" w:lastRowFirstColumn="0" w:lastRowLastColumn="0"/>
              <w:rPr>
                <w:b/>
                <w:bCs/>
              </w:rPr>
            </w:pPr>
            <w:r w:rsidRPr="007E6E29">
              <w:rPr>
                <w:b/>
                <w:bCs/>
              </w:rPr>
              <w:t>Support note</w:t>
            </w:r>
          </w:p>
          <w:p w14:paraId="386F47E2" w14:textId="3081D304" w:rsidR="00451414" w:rsidRDefault="00170F0E" w:rsidP="007E6E29">
            <w:pPr>
              <w:cnfStyle w:val="000000000000" w:firstRow="0" w:lastRow="0" w:firstColumn="0" w:lastColumn="0" w:oddVBand="0" w:evenVBand="0" w:oddHBand="0" w:evenHBand="0" w:firstRowFirstColumn="0" w:firstRowLastColumn="0" w:lastRowFirstColumn="0" w:lastRowLastColumn="0"/>
            </w:pPr>
            <w:r>
              <w:t xml:space="preserve">Gwalia is classified as a ‘ghost town’. It is at the discretion of the teacher if they refer to the town in this manner or </w:t>
            </w:r>
            <w:r w:rsidR="00016046">
              <w:t>s</w:t>
            </w:r>
            <w:r>
              <w:t>h</w:t>
            </w:r>
            <w:r w:rsidR="00016046">
              <w:t>ow students</w:t>
            </w:r>
            <w:r>
              <w:t xml:space="preserve"> the video, being cognisant of the c</w:t>
            </w:r>
            <w:r w:rsidR="003F64B3">
              <w:t>ultural background of students.</w:t>
            </w:r>
          </w:p>
          <w:p w14:paraId="145E12AB" w14:textId="77777777" w:rsidR="00170F0E" w:rsidRPr="007E6E29" w:rsidRDefault="00170F0E" w:rsidP="00147284">
            <w:pPr>
              <w:spacing w:after="0"/>
              <w:cnfStyle w:val="000000000000" w:firstRow="0" w:lastRow="0" w:firstColumn="0" w:lastColumn="0" w:oddVBand="0" w:evenVBand="0" w:oddHBand="0" w:evenHBand="0" w:firstRowFirstColumn="0" w:firstRowLastColumn="0" w:lastRowFirstColumn="0" w:lastRowLastColumn="0"/>
              <w:rPr>
                <w:b/>
                <w:bCs/>
              </w:rPr>
            </w:pPr>
            <w:r w:rsidRPr="007E6E29">
              <w:rPr>
                <w:b/>
                <w:bCs/>
              </w:rPr>
              <w:t>Suggested assessment point</w:t>
            </w:r>
          </w:p>
          <w:p w14:paraId="77FEDA72" w14:textId="59D4F68A" w:rsidR="00170F0E" w:rsidRPr="00811FEB" w:rsidRDefault="00734F2A" w:rsidP="007E6E29">
            <w:pPr>
              <w:cnfStyle w:val="000000000000" w:firstRow="0" w:lastRow="0" w:firstColumn="0" w:lastColumn="0" w:oddVBand="0" w:evenVBand="0" w:oddHBand="0" w:evenHBand="0" w:firstRowFirstColumn="0" w:firstRowLastColumn="0" w:lastRowFirstColumn="0" w:lastRowLastColumn="0"/>
            </w:pPr>
            <w:r>
              <w:t>This is an o</w:t>
            </w:r>
            <w:r w:rsidR="00170F0E">
              <w:t xml:space="preserve">pportunity to observe if students </w:t>
            </w:r>
            <w:proofErr w:type="gramStart"/>
            <w:r w:rsidR="00170F0E">
              <w:t>a</w:t>
            </w:r>
            <w:r w:rsidR="006378F7">
              <w:t>re able to</w:t>
            </w:r>
            <w:proofErr w:type="gramEnd"/>
            <w:r w:rsidR="006378F7">
              <w:t xml:space="preserve"> collect information </w:t>
            </w:r>
            <w:r w:rsidR="00170F0E">
              <w:t>regarding the development of a community and translate it into a poster</w:t>
            </w:r>
            <w:r w:rsidR="007968CD">
              <w:t>.</w:t>
            </w:r>
          </w:p>
        </w:tc>
        <w:tc>
          <w:tcPr>
            <w:tcW w:w="5102" w:type="dxa"/>
          </w:tcPr>
          <w:p w14:paraId="070F4DB0" w14:textId="0BA7220D" w:rsidR="00170F0E" w:rsidRDefault="00170F0E" w:rsidP="005D2D58">
            <w:pPr>
              <w:spacing w:after="200"/>
              <w:cnfStyle w:val="000000000000" w:firstRow="0" w:lastRow="0" w:firstColumn="0" w:lastColumn="0" w:oddVBand="0" w:evenVBand="0" w:oddHBand="0" w:evenHBand="0" w:firstRowFirstColumn="0" w:firstRowLastColumn="0" w:lastRowFirstColumn="0" w:lastRowLastColumn="0"/>
              <w:rPr>
                <w:b/>
              </w:rPr>
            </w:pPr>
            <w:r>
              <w:rPr>
                <w:b/>
              </w:rPr>
              <w:t>Learning experience 1</w:t>
            </w:r>
          </w:p>
          <w:p w14:paraId="11DCEF13" w14:textId="026B80C5" w:rsidR="00170F0E" w:rsidRPr="00286207" w:rsidRDefault="00170F0E" w:rsidP="00DC7D6A">
            <w:pPr>
              <w:spacing w:after="0"/>
              <w:cnfStyle w:val="000000000000" w:firstRow="0" w:lastRow="0" w:firstColumn="0" w:lastColumn="0" w:oddVBand="0" w:evenVBand="0" w:oddHBand="0" w:evenHBand="0" w:firstRowFirstColumn="0" w:firstRowLastColumn="0" w:lastRowFirstColumn="0" w:lastRowLastColumn="0"/>
            </w:pPr>
            <w:r w:rsidRPr="00286207">
              <w:t>Choose a community that differs</w:t>
            </w:r>
            <w:r>
              <w:t xml:space="preserve"> from the local community where the school is situated. Gwalia, a mining ghost town near Leonora, is used </w:t>
            </w:r>
            <w:r w:rsidR="00B535D1">
              <w:t>as an example in</w:t>
            </w:r>
            <w:r>
              <w:t xml:space="preserve"> this learning experience</w:t>
            </w:r>
            <w:r w:rsidR="00734F2A">
              <w:t>. Resources may be sourced from the following website</w:t>
            </w:r>
            <w:r w:rsidR="007968CD">
              <w:t>:</w:t>
            </w:r>
          </w:p>
          <w:p w14:paraId="35483D52" w14:textId="7F8F4604" w:rsidR="00170F0E" w:rsidRDefault="003E7F9B" w:rsidP="009F0211">
            <w:pPr>
              <w:pStyle w:val="ListParagraph"/>
              <w:numPr>
                <w:ilvl w:val="0"/>
                <w:numId w:val="10"/>
              </w:numPr>
              <w:spacing w:after="200"/>
              <w:cnfStyle w:val="000000000000" w:firstRow="0" w:lastRow="0" w:firstColumn="0" w:lastColumn="0" w:oddVBand="0" w:evenVBand="0" w:oddHBand="0" w:evenHBand="0" w:firstRowFirstColumn="0" w:firstRowLastColumn="0" w:lastRowFirstColumn="0" w:lastRowLastColumn="0"/>
            </w:pPr>
            <w:r>
              <w:t xml:space="preserve">Shire of Leonora – </w:t>
            </w:r>
            <w:r w:rsidR="00702F9C">
              <w:t xml:space="preserve">Gwalia </w:t>
            </w:r>
            <w:r w:rsidR="00B535D1">
              <w:t>G</w:t>
            </w:r>
            <w:r w:rsidR="00702F9C">
              <w:t xml:space="preserve">host </w:t>
            </w:r>
            <w:r w:rsidR="00B535D1">
              <w:t>T</w:t>
            </w:r>
            <w:r w:rsidR="00702F9C">
              <w:t xml:space="preserve">own and </w:t>
            </w:r>
            <w:r w:rsidR="00B535D1">
              <w:t>M</w:t>
            </w:r>
            <w:r w:rsidR="00702F9C">
              <w:t xml:space="preserve">useum </w:t>
            </w:r>
            <w:r w:rsidR="007968CD">
              <w:br/>
            </w:r>
            <w:hyperlink r:id="rId44" w:history="1">
              <w:r w:rsidR="00170F0E" w:rsidRPr="008D5C00">
                <w:rPr>
                  <w:rStyle w:val="Hyperlink"/>
                </w:rPr>
                <w:t>http://www.gwalia.org.au/</w:t>
              </w:r>
            </w:hyperlink>
            <w:r w:rsidR="007968CD" w:rsidRPr="007968CD">
              <w:rPr>
                <w:rStyle w:val="Hyperlink"/>
                <w:color w:val="auto"/>
                <w:u w:val="none"/>
              </w:rPr>
              <w:t>.</w:t>
            </w:r>
          </w:p>
          <w:p w14:paraId="2F65497C" w14:textId="329C8BAB" w:rsidR="00170F0E" w:rsidRDefault="004465A5" w:rsidP="00257991">
            <w:pPr>
              <w:spacing w:after="0"/>
              <w:cnfStyle w:val="000000000000" w:firstRow="0" w:lastRow="0" w:firstColumn="0" w:lastColumn="0" w:oddVBand="0" w:evenVBand="0" w:oddHBand="0" w:evenHBand="0" w:firstRowFirstColumn="0" w:firstRowLastColumn="0" w:lastRowFirstColumn="0" w:lastRowLastColumn="0"/>
            </w:pPr>
            <w:r>
              <w:t>As</w:t>
            </w:r>
            <w:r w:rsidR="00170F0E">
              <w:t xml:space="preserve"> a class or in groups, learn when, how and why the town was established and the unique features that reflect its origins. </w:t>
            </w:r>
            <w:r w:rsidR="00FB4C49">
              <w:t>Develop f</w:t>
            </w:r>
            <w:r w:rsidR="00373F8E">
              <w:t>ocus questions</w:t>
            </w:r>
            <w:r w:rsidR="00FB4C49">
              <w:t xml:space="preserve"> as a class</w:t>
            </w:r>
            <w:r w:rsidR="00373F8E">
              <w:t xml:space="preserve"> </w:t>
            </w:r>
            <w:r w:rsidR="00016046">
              <w:t>to help</w:t>
            </w:r>
            <w:r w:rsidR="00373F8E">
              <w:t xml:space="preserve"> students</w:t>
            </w:r>
            <w:r w:rsidR="00170F0E">
              <w:t xml:space="preserve"> take notes o</w:t>
            </w:r>
            <w:r w:rsidR="00016046">
              <w:t>n</w:t>
            </w:r>
            <w:r w:rsidR="00170F0E">
              <w:t xml:space="preserve"> what has been discovered. Points of focus could be:</w:t>
            </w:r>
          </w:p>
          <w:p w14:paraId="5BC0D397" w14:textId="24274455" w:rsidR="00170F0E" w:rsidRDefault="00734F2A" w:rsidP="009F0211">
            <w:pPr>
              <w:pStyle w:val="ListParagraph"/>
              <w:numPr>
                <w:ilvl w:val="0"/>
                <w:numId w:val="8"/>
              </w:numPr>
              <w:ind w:left="357" w:hanging="357"/>
              <w:cnfStyle w:val="000000000000" w:firstRow="0" w:lastRow="0" w:firstColumn="0" w:lastColumn="0" w:oddVBand="0" w:evenVBand="0" w:oddHBand="0" w:evenHBand="0" w:firstRowFirstColumn="0" w:firstRowLastColumn="0" w:lastRowFirstColumn="0" w:lastRowLastColumn="0"/>
            </w:pPr>
            <w:r>
              <w:t>t</w:t>
            </w:r>
            <w:r w:rsidR="00170F0E">
              <w:t>he cultural groups that contributed to the development of the town</w:t>
            </w:r>
          </w:p>
          <w:p w14:paraId="0F8234E1" w14:textId="733EF383" w:rsidR="00170F0E" w:rsidRDefault="00734F2A" w:rsidP="009F0211">
            <w:pPr>
              <w:pStyle w:val="ListParagraph"/>
              <w:numPr>
                <w:ilvl w:val="0"/>
                <w:numId w:val="8"/>
              </w:numPr>
              <w:ind w:left="357" w:hanging="357"/>
              <w:cnfStyle w:val="000000000000" w:firstRow="0" w:lastRow="0" w:firstColumn="0" w:lastColumn="0" w:oddVBand="0" w:evenVBand="0" w:oddHBand="0" w:evenHBand="0" w:firstRowFirstColumn="0" w:firstRowLastColumn="0" w:lastRowFirstColumn="0" w:lastRowLastColumn="0"/>
            </w:pPr>
            <w:r>
              <w:t>t</w:t>
            </w:r>
            <w:r w:rsidR="00170F0E">
              <w:t>he reasons they chose to settle in the area</w:t>
            </w:r>
          </w:p>
          <w:p w14:paraId="11335A3B" w14:textId="697FAB25" w:rsidR="00170F0E" w:rsidRDefault="00734F2A" w:rsidP="009F0211">
            <w:pPr>
              <w:pStyle w:val="ListParagraph"/>
              <w:numPr>
                <w:ilvl w:val="0"/>
                <w:numId w:val="8"/>
              </w:numPr>
              <w:ind w:left="357" w:hanging="357"/>
              <w:cnfStyle w:val="000000000000" w:firstRow="0" w:lastRow="0" w:firstColumn="0" w:lastColumn="0" w:oddVBand="0" w:evenVBand="0" w:oddHBand="0" w:evenHBand="0" w:firstRowFirstColumn="0" w:firstRowLastColumn="0" w:lastRowFirstColumn="0" w:lastRowLastColumn="0"/>
            </w:pPr>
            <w:r>
              <w:t>t</w:t>
            </w:r>
            <w:r w:rsidR="00170F0E">
              <w:t>he impact on the town when the mine closed</w:t>
            </w:r>
          </w:p>
          <w:p w14:paraId="7A194FA3" w14:textId="383E52E3" w:rsidR="00170F0E" w:rsidRDefault="00734F2A" w:rsidP="009F0211">
            <w:pPr>
              <w:pStyle w:val="ListParagraph"/>
              <w:numPr>
                <w:ilvl w:val="0"/>
                <w:numId w:val="8"/>
              </w:numPr>
              <w:ind w:left="357" w:hanging="357"/>
              <w:cnfStyle w:val="000000000000" w:firstRow="0" w:lastRow="0" w:firstColumn="0" w:lastColumn="0" w:oddVBand="0" w:evenVBand="0" w:oddHBand="0" w:evenHBand="0" w:firstRowFirstColumn="0" w:firstRowLastColumn="0" w:lastRowFirstColumn="0" w:lastRowLastColumn="0"/>
            </w:pPr>
            <w:r>
              <w:t>h</w:t>
            </w:r>
            <w:r w:rsidR="00170F0E">
              <w:t>ow different cultural groups contributed to the development of Gwalia compared to the cultural groups that contributed to the</w:t>
            </w:r>
            <w:r w:rsidR="002C3ED4">
              <w:t xml:space="preserve"> school’s</w:t>
            </w:r>
            <w:r w:rsidR="00170F0E">
              <w:t xml:space="preserve"> local community.</w:t>
            </w:r>
          </w:p>
          <w:p w14:paraId="381127FC" w14:textId="7354E39F" w:rsidR="00170F0E" w:rsidRDefault="00DC7D6A" w:rsidP="00DC7D6A">
            <w:pPr>
              <w:keepNext/>
              <w:keepLines/>
              <w:pageBreakBefore/>
              <w:spacing w:after="0"/>
              <w:cnfStyle w:val="000000000000" w:firstRow="0" w:lastRow="0" w:firstColumn="0" w:lastColumn="0" w:oddVBand="0" w:evenVBand="0" w:oddHBand="0" w:evenHBand="0" w:firstRowFirstColumn="0" w:firstRowLastColumn="0" w:lastRowFirstColumn="0" w:lastRowLastColumn="0"/>
              <w:rPr>
                <w:b/>
              </w:rPr>
            </w:pPr>
            <w:r w:rsidRPr="00DC7D6A">
              <w:rPr>
                <w:b/>
              </w:rPr>
              <w:lastRenderedPageBreak/>
              <w:t>Learning experience</w:t>
            </w:r>
            <w:r w:rsidR="00170F0E">
              <w:rPr>
                <w:b/>
              </w:rPr>
              <w:t xml:space="preserve"> 2</w:t>
            </w:r>
          </w:p>
          <w:p w14:paraId="0EE39D44" w14:textId="3AA6EF38" w:rsidR="00017A95" w:rsidRDefault="002D04EE" w:rsidP="00DC7D6A">
            <w:pPr>
              <w:keepNext/>
              <w:keepLines/>
              <w:pageBreakBefore/>
              <w:spacing w:after="0"/>
              <w:cnfStyle w:val="000000000000" w:firstRow="0" w:lastRow="0" w:firstColumn="0" w:lastColumn="0" w:oddVBand="0" w:evenVBand="0" w:oddHBand="0" w:evenHBand="0" w:firstRowFirstColumn="0" w:firstRowLastColumn="0" w:lastRowFirstColumn="0" w:lastRowLastColumn="0"/>
            </w:pPr>
            <w:r>
              <w:t xml:space="preserve">Watch the </w:t>
            </w:r>
            <w:r w:rsidR="00AA7FF3">
              <w:t xml:space="preserve">following short </w:t>
            </w:r>
            <w:r>
              <w:t xml:space="preserve">video </w:t>
            </w:r>
            <w:r w:rsidR="00AA7FF3">
              <w:t>about</w:t>
            </w:r>
            <w:r>
              <w:t xml:space="preserve"> Gwalia (</w:t>
            </w:r>
            <w:r w:rsidR="00170F0E">
              <w:t xml:space="preserve">stop </w:t>
            </w:r>
            <w:r w:rsidR="00AA7FF3">
              <w:t xml:space="preserve">the </w:t>
            </w:r>
            <w:r w:rsidR="00A12CB2">
              <w:t>clip</w:t>
            </w:r>
            <w:r w:rsidR="00AA7FF3">
              <w:t xml:space="preserve"> </w:t>
            </w:r>
            <w:r w:rsidR="00170F0E">
              <w:t xml:space="preserve">at </w:t>
            </w:r>
            <w:r w:rsidR="00CE10A9">
              <w:t xml:space="preserve">the </w:t>
            </w:r>
            <w:r w:rsidR="00170F0E">
              <w:t>3</w:t>
            </w:r>
            <w:r w:rsidR="00B535D1">
              <w:t>:</w:t>
            </w:r>
            <w:r w:rsidR="00170F0E">
              <w:t>20</w:t>
            </w:r>
            <w:r w:rsidR="00AA7FF3">
              <w:noBreakHyphen/>
            </w:r>
            <w:r w:rsidR="00170F0E">
              <w:t>min</w:t>
            </w:r>
            <w:r w:rsidR="00523EE8">
              <w:t>ute mark)</w:t>
            </w:r>
            <w:r w:rsidR="00170F0E">
              <w:t>:</w:t>
            </w:r>
          </w:p>
          <w:p w14:paraId="48D2C6D8" w14:textId="221C06DF" w:rsidR="00170F0E" w:rsidRDefault="003E7F9B" w:rsidP="009F0211">
            <w:pPr>
              <w:pStyle w:val="ListParagraph"/>
              <w:keepNext/>
              <w:keepLines/>
              <w:pageBreakBefore/>
              <w:numPr>
                <w:ilvl w:val="0"/>
                <w:numId w:val="10"/>
              </w:numPr>
              <w:spacing w:after="200"/>
              <w:cnfStyle w:val="000000000000" w:firstRow="0" w:lastRow="0" w:firstColumn="0" w:lastColumn="0" w:oddVBand="0" w:evenVBand="0" w:oddHBand="0" w:evenHBand="0" w:firstRowFirstColumn="0" w:firstRowLastColumn="0" w:lastRowFirstColumn="0" w:lastRowLastColumn="0"/>
            </w:pPr>
            <w:r>
              <w:t xml:space="preserve">Doug Hardman – </w:t>
            </w:r>
            <w:r w:rsidR="000E7299">
              <w:t>Ghost towns </w:t>
            </w:r>
            <w:r w:rsidR="00017A95">
              <w:t>2 Par</w:t>
            </w:r>
            <w:r w:rsidR="003A7B05">
              <w:t>t 3</w:t>
            </w:r>
            <w:r w:rsidR="00C070C2">
              <w:t xml:space="preserve"> </w:t>
            </w:r>
            <w:r w:rsidR="003A7B05">
              <w:t>–</w:t>
            </w:r>
            <w:r w:rsidR="00C070C2">
              <w:t xml:space="preserve"> </w:t>
            </w:r>
            <w:r w:rsidR="00017A95">
              <w:t>Gwalia, Malcolm, Murrin </w:t>
            </w:r>
            <w:proofErr w:type="spellStart"/>
            <w:r w:rsidR="00017A95">
              <w:t>Murrin</w:t>
            </w:r>
            <w:proofErr w:type="spellEnd"/>
            <w:r w:rsidR="00017A95">
              <w:t xml:space="preserve"> </w:t>
            </w:r>
            <w:r w:rsidR="00017A95">
              <w:br/>
            </w:r>
            <w:hyperlink r:id="rId45" w:history="1">
              <w:r w:rsidR="00170F0E" w:rsidRPr="008D5C00">
                <w:rPr>
                  <w:rStyle w:val="Hyperlink"/>
                </w:rPr>
                <w:t>https://www.youtube.com/watch?v=bnQYP-TC7os</w:t>
              </w:r>
            </w:hyperlink>
            <w:r w:rsidR="00017A95" w:rsidRPr="00017A95">
              <w:t>.</w:t>
            </w:r>
          </w:p>
          <w:p w14:paraId="6DC7C44C" w14:textId="77777777" w:rsidR="006D54F2" w:rsidRDefault="00170F0E" w:rsidP="006D54F2">
            <w:pPr>
              <w:spacing w:after="200"/>
              <w:cnfStyle w:val="000000000000" w:firstRow="0" w:lastRow="0" w:firstColumn="0" w:lastColumn="0" w:oddVBand="0" w:evenVBand="0" w:oddHBand="0" w:evenHBand="0" w:firstRowFirstColumn="0" w:firstRowLastColumn="0" w:lastRowFirstColumn="0" w:lastRowLastColumn="0"/>
            </w:pPr>
            <w:r>
              <w:t xml:space="preserve">Review information collected from the website in the previous learning experience. Students make additional notes to expand or add to </w:t>
            </w:r>
            <w:r w:rsidR="000C2403">
              <w:t xml:space="preserve">previous notes about Gwalia. </w:t>
            </w:r>
          </w:p>
          <w:p w14:paraId="59231A2B" w14:textId="4E30639C" w:rsidR="00170F0E" w:rsidRPr="009C6088" w:rsidRDefault="000C2403" w:rsidP="005D2D58">
            <w:pPr>
              <w:cnfStyle w:val="000000000000" w:firstRow="0" w:lastRow="0" w:firstColumn="0" w:lastColumn="0" w:oddVBand="0" w:evenVBand="0" w:oddHBand="0" w:evenHBand="0" w:firstRowFirstColumn="0" w:firstRowLastColumn="0" w:lastRowFirstColumn="0" w:lastRowLastColumn="0"/>
            </w:pPr>
            <w:r>
              <w:t>Individually, s</w:t>
            </w:r>
            <w:r w:rsidR="00170F0E">
              <w:t xml:space="preserve">tudents create a poster reflecting the town of Gwalia. The poster should include the information explored in the previous learning experience. It is suggested </w:t>
            </w:r>
            <w:r w:rsidR="00901F37">
              <w:t xml:space="preserve">that </w:t>
            </w:r>
            <w:r w:rsidR="00170F0E">
              <w:t>the poster’s purpose is to provide information</w:t>
            </w:r>
            <w:r>
              <w:t xml:space="preserve">, comparing the influence of cultural groups in Gwalia with the </w:t>
            </w:r>
            <w:r w:rsidR="00016046">
              <w:t xml:space="preserve">cultural </w:t>
            </w:r>
            <w:r>
              <w:t>groups in the local community</w:t>
            </w:r>
            <w:r w:rsidR="00170F0E">
              <w:t>.</w:t>
            </w:r>
          </w:p>
        </w:tc>
      </w:tr>
    </w:tbl>
    <w:p w14:paraId="4DE9921C" w14:textId="77777777" w:rsidR="00AE7C58" w:rsidRDefault="00AE7C58" w:rsidP="00AE7C58">
      <w:pPr>
        <w:rPr>
          <w:rFonts w:asciiTheme="majorHAnsi" w:eastAsiaTheme="majorEastAsia" w:hAnsiTheme="majorHAnsi" w:cstheme="majorBidi"/>
          <w:kern w:val="2"/>
          <w:sz w:val="28"/>
          <w:szCs w:val="28"/>
          <w:lang w:eastAsia="ja-JP"/>
          <w14:ligatures w14:val="standardContextual"/>
        </w:rPr>
      </w:pPr>
      <w:r>
        <w:lastRenderedPageBreak/>
        <w:br w:type="page"/>
      </w:r>
    </w:p>
    <w:p w14:paraId="566C1CF8" w14:textId="6C653726" w:rsidR="003F64B3" w:rsidRDefault="00257991" w:rsidP="00257991">
      <w:pPr>
        <w:pStyle w:val="SCSAP-10AssessmentHeading2nospacenoborder"/>
      </w:pPr>
      <w:r>
        <w:lastRenderedPageBreak/>
        <w:t xml:space="preserve">Term 2 Week </w:t>
      </w:r>
      <w:r w:rsidR="00AE7C58">
        <w:t>5</w:t>
      </w:r>
    </w:p>
    <w:tbl>
      <w:tblPr>
        <w:tblStyle w:val="SCSAExemplartable"/>
        <w:tblW w:w="4628" w:type="pct"/>
        <w:tblLayout w:type="fixed"/>
        <w:tblLook w:val="04A0" w:firstRow="1" w:lastRow="0" w:firstColumn="1" w:lastColumn="0" w:noHBand="0" w:noVBand="1"/>
      </w:tblPr>
      <w:tblGrid>
        <w:gridCol w:w="4137"/>
        <w:gridCol w:w="4762"/>
        <w:gridCol w:w="5102"/>
      </w:tblGrid>
      <w:tr w:rsidR="0097153F" w14:paraId="4737F7CE" w14:textId="77777777" w:rsidTr="00D06F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8" w:type="dxa"/>
          </w:tcPr>
          <w:p w14:paraId="5D3BF954" w14:textId="4104E877" w:rsidR="0097153F" w:rsidRPr="00EB376A" w:rsidRDefault="00B30BA0" w:rsidP="00257991">
            <w:r>
              <w:br w:type="page"/>
            </w:r>
            <w:r w:rsidR="0097153F">
              <w:t xml:space="preserve">Western Australian </w:t>
            </w:r>
            <w:r w:rsidR="007456BA">
              <w:t>C</w:t>
            </w:r>
            <w:r w:rsidR="0097153F">
              <w:t>urriculum content</w:t>
            </w:r>
          </w:p>
        </w:tc>
        <w:tc>
          <w:tcPr>
            <w:tcW w:w="4762" w:type="dxa"/>
          </w:tcPr>
          <w:p w14:paraId="60D8FE61" w14:textId="77777777" w:rsidR="0097153F" w:rsidRPr="0009684F" w:rsidRDefault="0097153F" w:rsidP="00257991">
            <w:pPr>
              <w:cnfStyle w:val="100000000000" w:firstRow="1" w:lastRow="0" w:firstColumn="0" w:lastColumn="0" w:oddVBand="0" w:evenVBand="0" w:oddHBand="0" w:evenHBand="0" w:firstRowFirstColumn="0" w:firstRowLastColumn="0" w:lastRowFirstColumn="0" w:lastRowLastColumn="0"/>
            </w:pPr>
            <w:r>
              <w:t>Teaching and learning i</w:t>
            </w:r>
            <w:r w:rsidRPr="00C657EE">
              <w:t>ntentions</w:t>
            </w:r>
          </w:p>
        </w:tc>
        <w:tc>
          <w:tcPr>
            <w:tcW w:w="5102" w:type="dxa"/>
          </w:tcPr>
          <w:p w14:paraId="7FA3BA88" w14:textId="73AFD08E" w:rsidR="0097153F" w:rsidRPr="0009684F" w:rsidRDefault="002E5F0E" w:rsidP="00257991">
            <w:pPr>
              <w:cnfStyle w:val="100000000000" w:firstRow="1" w:lastRow="0" w:firstColumn="0" w:lastColumn="0" w:oddVBand="0" w:evenVBand="0" w:oddHBand="0" w:evenHBand="0" w:firstRowFirstColumn="0" w:firstRowLastColumn="0" w:lastRowFirstColumn="0" w:lastRowLastColumn="0"/>
            </w:pPr>
            <w:r>
              <w:t>Learning</w:t>
            </w:r>
            <w:r w:rsidR="0097153F">
              <w:t xml:space="preserve"> experiences</w:t>
            </w:r>
          </w:p>
        </w:tc>
      </w:tr>
      <w:tr w:rsidR="0097153F" w14:paraId="4F563085" w14:textId="77777777" w:rsidTr="00D06FE0">
        <w:tc>
          <w:tcPr>
            <w:cnfStyle w:val="001000000000" w:firstRow="0" w:lastRow="0" w:firstColumn="1" w:lastColumn="0" w:oddVBand="0" w:evenVBand="0" w:oddHBand="0" w:evenHBand="0" w:firstRowFirstColumn="0" w:firstRowLastColumn="0" w:lastRowFirstColumn="0" w:lastRowLastColumn="0"/>
            <w:tcW w:w="4138" w:type="dxa"/>
          </w:tcPr>
          <w:p w14:paraId="7C6B081A" w14:textId="6F3906BE" w:rsidR="0097153F" w:rsidRPr="00AE7C58" w:rsidRDefault="0097153F" w:rsidP="00AE7C58">
            <w:pPr>
              <w:spacing w:after="0"/>
              <w:rPr>
                <w:b/>
                <w:bCs/>
              </w:rPr>
            </w:pPr>
            <w:r w:rsidRPr="00AE7C58">
              <w:rPr>
                <w:b/>
                <w:bCs/>
              </w:rPr>
              <w:t>Knowledge</w:t>
            </w:r>
            <w:r w:rsidR="006F586E" w:rsidRPr="00AE7C58">
              <w:rPr>
                <w:b/>
                <w:bCs/>
              </w:rPr>
              <w:t xml:space="preserve"> and understanding</w:t>
            </w:r>
          </w:p>
          <w:p w14:paraId="47CB00D5" w14:textId="77777777" w:rsidR="00FF578F" w:rsidRPr="00F7005E" w:rsidRDefault="00FF578F" w:rsidP="00AE7C58">
            <w:r w:rsidRPr="00F7005E">
              <w:t>Significant events, symbols and emblems that are important to Australia’s shared identity and diversity, and how they are celebrated, commemorated or recognised in Australia</w:t>
            </w:r>
          </w:p>
          <w:p w14:paraId="20016200" w14:textId="7EB34204" w:rsidR="0097153F" w:rsidRPr="00147284" w:rsidRDefault="006F586E" w:rsidP="00147284">
            <w:pPr>
              <w:rPr>
                <w:b/>
                <w:bCs/>
              </w:rPr>
            </w:pPr>
            <w:r w:rsidRPr="00147284">
              <w:rPr>
                <w:b/>
                <w:bCs/>
              </w:rPr>
              <w:t>Humanities and Social Sciences skills</w:t>
            </w:r>
          </w:p>
          <w:p w14:paraId="6F4B1A1F" w14:textId="77777777" w:rsidR="00147284" w:rsidRPr="00AD38BE" w:rsidRDefault="00147284" w:rsidP="00147284">
            <w:pPr>
              <w:spacing w:after="0"/>
              <w:rPr>
                <w:b/>
                <w:bCs/>
              </w:rPr>
            </w:pPr>
            <w:r w:rsidRPr="00AD38BE">
              <w:rPr>
                <w:b/>
                <w:bCs/>
              </w:rPr>
              <w:t>Questioning and researching</w:t>
            </w:r>
          </w:p>
          <w:p w14:paraId="133DD951" w14:textId="2050F296" w:rsidR="00B11CB6" w:rsidRDefault="00B11CB6" w:rsidP="00147284">
            <w:r>
              <w:t>Identify current understanding o</w:t>
            </w:r>
            <w:r w:rsidR="000E7299">
              <w:t xml:space="preserve">f a topic </w:t>
            </w:r>
          </w:p>
          <w:p w14:paraId="197B47EE" w14:textId="1E912F2E" w:rsidR="0097153F" w:rsidRDefault="0097153F" w:rsidP="00147284">
            <w:r>
              <w:t xml:space="preserve">Locate and collect information </w:t>
            </w:r>
            <w:r w:rsidR="00D556D9">
              <w:t xml:space="preserve">from a variety of sources </w:t>
            </w:r>
          </w:p>
          <w:p w14:paraId="3A45F2FC" w14:textId="42CBAFE8" w:rsidR="002C4E4A" w:rsidRDefault="002C4E4A" w:rsidP="00147284">
            <w:r>
              <w:t xml:space="preserve">Record selected information and/or data </w:t>
            </w:r>
          </w:p>
          <w:p w14:paraId="1ECBE826" w14:textId="1B2839F7" w:rsidR="00976512" w:rsidRPr="00976512" w:rsidRDefault="00976512" w:rsidP="00147284">
            <w:r>
              <w:t>Recognise</w:t>
            </w:r>
            <w:r w:rsidR="00D556D9">
              <w:t xml:space="preserve"> the</w:t>
            </w:r>
            <w:r>
              <w:t xml:space="preserve"> ethical protocols that exist when gathering information and/or data </w:t>
            </w:r>
          </w:p>
          <w:p w14:paraId="095A902F" w14:textId="77777777" w:rsidR="00147284" w:rsidRPr="00AD38BE" w:rsidRDefault="00147284" w:rsidP="00147284">
            <w:pPr>
              <w:spacing w:after="0"/>
              <w:rPr>
                <w:b/>
                <w:bCs/>
              </w:rPr>
            </w:pPr>
            <w:r w:rsidRPr="00AD38BE">
              <w:rPr>
                <w:b/>
                <w:bCs/>
              </w:rPr>
              <w:t>Communicating and reflecting</w:t>
            </w:r>
          </w:p>
          <w:p w14:paraId="141D96B2" w14:textId="7B1FBD31" w:rsidR="00FF578F" w:rsidRPr="00CF7029" w:rsidRDefault="00FF578F" w:rsidP="00257991">
            <w:r w:rsidRPr="00CF7029">
              <w:t>Present findings and conclusions in a range of communication forms appropriate to audience and purpose, using relevant terms</w:t>
            </w:r>
          </w:p>
          <w:p w14:paraId="29833155" w14:textId="6E86EEFD" w:rsidR="0097153F" w:rsidRPr="0061054A" w:rsidRDefault="0097153F" w:rsidP="005D2D58">
            <w:pPr>
              <w:spacing w:after="200"/>
              <w:rPr>
                <w:bCs/>
              </w:rPr>
            </w:pPr>
          </w:p>
        </w:tc>
        <w:tc>
          <w:tcPr>
            <w:tcW w:w="4762" w:type="dxa"/>
          </w:tcPr>
          <w:p w14:paraId="29084260" w14:textId="313417DA" w:rsidR="0097153F" w:rsidRPr="00AE7C58" w:rsidRDefault="0097153F" w:rsidP="00AE7C58">
            <w:pPr>
              <w:spacing w:after="0"/>
              <w:cnfStyle w:val="000000000000" w:firstRow="0" w:lastRow="0" w:firstColumn="0" w:lastColumn="0" w:oddVBand="0" w:evenVBand="0" w:oddHBand="0" w:evenHBand="0" w:firstRowFirstColumn="0" w:firstRowLastColumn="0" w:lastRowFirstColumn="0" w:lastRowLastColumn="0"/>
              <w:rPr>
                <w:b/>
                <w:bCs/>
              </w:rPr>
            </w:pPr>
            <w:r w:rsidRPr="00AE7C58">
              <w:rPr>
                <w:b/>
                <w:bCs/>
              </w:rPr>
              <w:t xml:space="preserve">Key </w:t>
            </w:r>
            <w:r w:rsidR="000E20DE">
              <w:rPr>
                <w:b/>
                <w:bCs/>
              </w:rPr>
              <w:t>c</w:t>
            </w:r>
            <w:r w:rsidRPr="00AE7C58">
              <w:rPr>
                <w:b/>
                <w:bCs/>
              </w:rPr>
              <w:t>oncept</w:t>
            </w:r>
            <w:r w:rsidR="003E5DE1" w:rsidRPr="00AE7C58">
              <w:rPr>
                <w:b/>
                <w:bCs/>
              </w:rPr>
              <w:t>s</w:t>
            </w:r>
          </w:p>
          <w:p w14:paraId="3CE73511" w14:textId="388D09A4" w:rsidR="0097153F" w:rsidRDefault="00D215E0" w:rsidP="00AE7C58">
            <w:pPr>
              <w:cnfStyle w:val="000000000000" w:firstRow="0" w:lastRow="0" w:firstColumn="0" w:lastColumn="0" w:oddVBand="0" w:evenVBand="0" w:oddHBand="0" w:evenHBand="0" w:firstRowFirstColumn="0" w:firstRowLastColumn="0" w:lastRowFirstColumn="0" w:lastRowLastColumn="0"/>
            </w:pPr>
            <w:r>
              <w:t>Source</w:t>
            </w:r>
            <w:r w:rsidR="00863C7E">
              <w:t>s</w:t>
            </w:r>
            <w:r>
              <w:t>, Evidence, S</w:t>
            </w:r>
            <w:r w:rsidR="0097153F" w:rsidRPr="00137878">
              <w:t>ignificance</w:t>
            </w:r>
          </w:p>
          <w:p w14:paraId="463F83F6" w14:textId="77777777" w:rsidR="0097153F" w:rsidRPr="00AE7C58" w:rsidRDefault="0097153F" w:rsidP="00AE7C58">
            <w:pPr>
              <w:spacing w:after="0"/>
              <w:cnfStyle w:val="000000000000" w:firstRow="0" w:lastRow="0" w:firstColumn="0" w:lastColumn="0" w:oddVBand="0" w:evenVBand="0" w:oddHBand="0" w:evenHBand="0" w:firstRowFirstColumn="0" w:firstRowLastColumn="0" w:lastRowFirstColumn="0" w:lastRowLastColumn="0"/>
              <w:rPr>
                <w:b/>
                <w:bCs/>
              </w:rPr>
            </w:pPr>
            <w:r w:rsidRPr="00AE7C58">
              <w:rPr>
                <w:b/>
                <w:bCs/>
              </w:rPr>
              <w:t>Teaching points</w:t>
            </w:r>
          </w:p>
          <w:p w14:paraId="0DB660B8" w14:textId="784466D4" w:rsidR="0097153F" w:rsidRDefault="0097153F" w:rsidP="009F0211">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r>
              <w:t>The events</w:t>
            </w:r>
            <w:r w:rsidR="003978F4">
              <w:t xml:space="preserve"> and</w:t>
            </w:r>
            <w:r>
              <w:t xml:space="preserve"> ideas</w:t>
            </w:r>
            <w:r w:rsidRPr="00137878">
              <w:t xml:space="preserve"> in the school</w:t>
            </w:r>
            <w:r w:rsidR="00017A95">
              <w:t xml:space="preserve">, </w:t>
            </w:r>
            <w:r w:rsidR="00E559E2">
              <w:t xml:space="preserve">the </w:t>
            </w:r>
            <w:r w:rsidRPr="00137878">
              <w:t>community</w:t>
            </w:r>
            <w:r w:rsidR="00017A95">
              <w:t xml:space="preserve"> and </w:t>
            </w:r>
            <w:r w:rsidRPr="00137878">
              <w:t>Australia that we celebrate</w:t>
            </w:r>
          </w:p>
          <w:p w14:paraId="059F68C6" w14:textId="66766B49" w:rsidR="004436C4" w:rsidRDefault="004436C4" w:rsidP="009F0211">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r>
              <w:t>Development of note-taking strategies</w:t>
            </w:r>
          </w:p>
          <w:p w14:paraId="28A918FC" w14:textId="3683DE3D" w:rsidR="0097153F" w:rsidRDefault="0097153F" w:rsidP="009F0211">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r>
              <w:t>The historical origin and significance of A</w:t>
            </w:r>
            <w:r w:rsidR="00971552">
              <w:t>nzac</w:t>
            </w:r>
            <w:r>
              <w:t xml:space="preserve"> Day</w:t>
            </w:r>
          </w:p>
          <w:p w14:paraId="28268CB8" w14:textId="2C5E9792" w:rsidR="0097153F" w:rsidRPr="00AE7C58" w:rsidRDefault="0097153F" w:rsidP="00AE7C58">
            <w:pPr>
              <w:cnfStyle w:val="000000000000" w:firstRow="0" w:lastRow="0" w:firstColumn="0" w:lastColumn="0" w:oddVBand="0" w:evenVBand="0" w:oddHBand="0" w:evenHBand="0" w:firstRowFirstColumn="0" w:firstRowLastColumn="0" w:lastRowFirstColumn="0" w:lastRowLastColumn="0"/>
              <w:rPr>
                <w:b/>
                <w:bCs/>
              </w:rPr>
            </w:pPr>
            <w:r w:rsidRPr="00AE7C58">
              <w:rPr>
                <w:b/>
                <w:bCs/>
              </w:rPr>
              <w:t>Focus questions</w:t>
            </w:r>
          </w:p>
          <w:p w14:paraId="6844B5D5" w14:textId="77777777" w:rsidR="0097153F" w:rsidRPr="00AE7C58" w:rsidRDefault="0097153F" w:rsidP="00AE7C58">
            <w:pPr>
              <w:spacing w:after="0"/>
              <w:cnfStyle w:val="000000000000" w:firstRow="0" w:lastRow="0" w:firstColumn="0" w:lastColumn="0" w:oddVBand="0" w:evenVBand="0" w:oddHBand="0" w:evenHBand="0" w:firstRowFirstColumn="0" w:firstRowLastColumn="0" w:lastRowFirstColumn="0" w:lastRowLastColumn="0"/>
              <w:rPr>
                <w:b/>
                <w:bCs/>
              </w:rPr>
            </w:pPr>
            <w:r w:rsidRPr="00AE7C58">
              <w:rPr>
                <w:b/>
                <w:bCs/>
              </w:rPr>
              <w:t>Learning experience 1</w:t>
            </w:r>
          </w:p>
          <w:p w14:paraId="2F008B77" w14:textId="7BF18E0B" w:rsidR="0097153F" w:rsidRDefault="0097153F" w:rsidP="009F0211">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r>
              <w:t>Why</w:t>
            </w:r>
            <w:r w:rsidR="0019532A">
              <w:t xml:space="preserve"> do special days in the community exist?</w:t>
            </w:r>
          </w:p>
          <w:p w14:paraId="42F31AF7" w14:textId="65B7B075" w:rsidR="0097153F" w:rsidRDefault="0097153F" w:rsidP="009F0211">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r>
              <w:t xml:space="preserve">What does the term </w:t>
            </w:r>
            <w:r w:rsidR="006F586E">
              <w:t>‘</w:t>
            </w:r>
            <w:r>
              <w:t>celebrate</w:t>
            </w:r>
            <w:r w:rsidR="006F586E">
              <w:t>’</w:t>
            </w:r>
            <w:r>
              <w:t xml:space="preserve"> mean?</w:t>
            </w:r>
          </w:p>
          <w:p w14:paraId="035E3B31" w14:textId="1B892296" w:rsidR="0097153F" w:rsidRDefault="0097153F" w:rsidP="009F0211">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r>
              <w:t xml:space="preserve">What does the term </w:t>
            </w:r>
            <w:r w:rsidR="006F586E">
              <w:t>‘</w:t>
            </w:r>
            <w:r>
              <w:t>commemorate</w:t>
            </w:r>
            <w:r w:rsidR="006F586E">
              <w:t>’</w:t>
            </w:r>
            <w:r>
              <w:t xml:space="preserve"> mean?</w:t>
            </w:r>
          </w:p>
          <w:p w14:paraId="511188E3" w14:textId="73E63481" w:rsidR="0097153F" w:rsidRDefault="0097153F" w:rsidP="009F0211">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r>
              <w:t>How many special days can we name that we celebrate or commemorate in Western Australia</w:t>
            </w:r>
            <w:r w:rsidR="00017A95">
              <w:t xml:space="preserve"> and </w:t>
            </w:r>
            <w:r>
              <w:t>Australia?</w:t>
            </w:r>
          </w:p>
          <w:p w14:paraId="016FA24E" w14:textId="77777777" w:rsidR="0097153F" w:rsidRPr="00AE7C58" w:rsidRDefault="0097153F" w:rsidP="00AE7C58">
            <w:pPr>
              <w:spacing w:after="0"/>
              <w:cnfStyle w:val="000000000000" w:firstRow="0" w:lastRow="0" w:firstColumn="0" w:lastColumn="0" w:oddVBand="0" w:evenVBand="0" w:oddHBand="0" w:evenHBand="0" w:firstRowFirstColumn="0" w:firstRowLastColumn="0" w:lastRowFirstColumn="0" w:lastRowLastColumn="0"/>
              <w:rPr>
                <w:b/>
                <w:bCs/>
              </w:rPr>
            </w:pPr>
            <w:r w:rsidRPr="00AE7C58">
              <w:rPr>
                <w:b/>
                <w:bCs/>
              </w:rPr>
              <w:t>Learning experience 2</w:t>
            </w:r>
          </w:p>
          <w:p w14:paraId="32B22E87" w14:textId="77777777" w:rsidR="0097153F" w:rsidRDefault="0097153F" w:rsidP="009F0211">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r>
              <w:t>What does ANZAC stand for?</w:t>
            </w:r>
          </w:p>
          <w:p w14:paraId="78AFC09D" w14:textId="7CE32B90" w:rsidR="0097153F" w:rsidRDefault="0097153F" w:rsidP="009F0211">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r>
              <w:t>When is A</w:t>
            </w:r>
            <w:r w:rsidR="000E20DE">
              <w:t>nzac</w:t>
            </w:r>
            <w:r>
              <w:t xml:space="preserve"> Day?</w:t>
            </w:r>
          </w:p>
          <w:p w14:paraId="097D4EFF" w14:textId="320B1EFC" w:rsidR="0097153F" w:rsidRDefault="0097153F" w:rsidP="009F0211">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r>
              <w:t>What does A</w:t>
            </w:r>
            <w:r w:rsidR="000E20DE">
              <w:t>nzac</w:t>
            </w:r>
            <w:r>
              <w:t xml:space="preserve"> Day commemorate?</w:t>
            </w:r>
          </w:p>
          <w:p w14:paraId="274C4390" w14:textId="77777777" w:rsidR="0097153F" w:rsidRDefault="0097153F" w:rsidP="009F0211">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r>
              <w:t>Why is it important to continue to recognise these days even though it was so long ago?</w:t>
            </w:r>
          </w:p>
          <w:p w14:paraId="33C8A442" w14:textId="6FB08422" w:rsidR="0097153F" w:rsidRDefault="006D54F2" w:rsidP="009F0211">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r>
              <w:lastRenderedPageBreak/>
              <w:t>How can</w:t>
            </w:r>
            <w:r w:rsidR="0097153F">
              <w:t>/do we commemorate A</w:t>
            </w:r>
            <w:r w:rsidR="000E20DE">
              <w:t>nzac</w:t>
            </w:r>
            <w:r w:rsidR="0097153F">
              <w:t xml:space="preserve"> Day in Australia?</w:t>
            </w:r>
          </w:p>
          <w:p w14:paraId="36C4CC7F" w14:textId="77777777" w:rsidR="0097153F" w:rsidRDefault="0097153F" w:rsidP="009F0211">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r>
              <w:t>What is a memorial?</w:t>
            </w:r>
          </w:p>
          <w:p w14:paraId="1BAF9111" w14:textId="45454A95" w:rsidR="002C3ED4" w:rsidRDefault="002C3ED4" w:rsidP="009F0211">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r>
              <w:t xml:space="preserve">Is it fair to copy other </w:t>
            </w:r>
            <w:r w:rsidR="003920B0">
              <w:t>people’s</w:t>
            </w:r>
            <w:r>
              <w:t xml:space="preserve"> work?</w:t>
            </w:r>
          </w:p>
          <w:p w14:paraId="7558D166" w14:textId="243AFF85" w:rsidR="002C3ED4" w:rsidRDefault="002C3ED4" w:rsidP="009F0211">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r>
              <w:t>What can we do if we copy work from a book or the internet?</w:t>
            </w:r>
          </w:p>
          <w:p w14:paraId="35772D54" w14:textId="61C9FD57" w:rsidR="003314F1" w:rsidRPr="00AE7C58" w:rsidRDefault="003314F1" w:rsidP="00923D0C">
            <w:pPr>
              <w:spacing w:after="0"/>
              <w:cnfStyle w:val="000000000000" w:firstRow="0" w:lastRow="0" w:firstColumn="0" w:lastColumn="0" w:oddVBand="0" w:evenVBand="0" w:oddHBand="0" w:evenHBand="0" w:firstRowFirstColumn="0" w:firstRowLastColumn="0" w:lastRowFirstColumn="0" w:lastRowLastColumn="0"/>
              <w:rPr>
                <w:b/>
                <w:bCs/>
              </w:rPr>
            </w:pPr>
            <w:r w:rsidRPr="00AE7C58">
              <w:rPr>
                <w:b/>
                <w:bCs/>
              </w:rPr>
              <w:t xml:space="preserve">Support </w:t>
            </w:r>
            <w:r w:rsidR="000E20DE">
              <w:rPr>
                <w:b/>
                <w:bCs/>
              </w:rPr>
              <w:t>n</w:t>
            </w:r>
            <w:r w:rsidRPr="00AE7C58">
              <w:rPr>
                <w:b/>
                <w:bCs/>
              </w:rPr>
              <w:t>ote</w:t>
            </w:r>
            <w:r w:rsidR="000E20DE">
              <w:rPr>
                <w:b/>
                <w:bCs/>
              </w:rPr>
              <w:t>s</w:t>
            </w:r>
          </w:p>
          <w:p w14:paraId="6A2E3616" w14:textId="7AD9468F" w:rsidR="00280D84" w:rsidRDefault="00A446C3" w:rsidP="00C00372">
            <w:pPr>
              <w:cnfStyle w:val="000000000000" w:firstRow="0" w:lastRow="0" w:firstColumn="0" w:lastColumn="0" w:oddVBand="0" w:evenVBand="0" w:oddHBand="0" w:evenHBand="0" w:firstRowFirstColumn="0" w:firstRowLastColumn="0" w:lastRowFirstColumn="0" w:lastRowLastColumn="0"/>
            </w:pPr>
            <w:r>
              <w:t>Teachers may choose to complete this learning experience at an earlier stage in the term to coinci</w:t>
            </w:r>
            <w:r w:rsidR="00FA38EE">
              <w:t>de with A</w:t>
            </w:r>
            <w:r w:rsidR="000E20DE">
              <w:t>nzac</w:t>
            </w:r>
            <w:r w:rsidR="00FA38EE">
              <w:t xml:space="preserve"> Day </w:t>
            </w:r>
            <w:r w:rsidR="00FC1A19">
              <w:t>commemorations</w:t>
            </w:r>
            <w:r w:rsidR="00FA38EE">
              <w:t>.</w:t>
            </w:r>
          </w:p>
          <w:p w14:paraId="3C215578" w14:textId="2A87A1C2" w:rsidR="00280D84" w:rsidRPr="001326F3" w:rsidRDefault="00280D84" w:rsidP="00C00372">
            <w:pPr>
              <w:cnfStyle w:val="000000000000" w:firstRow="0" w:lastRow="0" w:firstColumn="0" w:lastColumn="0" w:oddVBand="0" w:evenVBand="0" w:oddHBand="0" w:evenHBand="0" w:firstRowFirstColumn="0" w:firstRowLastColumn="0" w:lastRowFirstColumn="0" w:lastRowLastColumn="0"/>
            </w:pPr>
            <w:r>
              <w:t xml:space="preserve">The card cluster strategy can </w:t>
            </w:r>
            <w:proofErr w:type="gramStart"/>
            <w:r>
              <w:t>be located in</w:t>
            </w:r>
            <w:proofErr w:type="gramEnd"/>
            <w:r>
              <w:t xml:space="preserve"> </w:t>
            </w:r>
            <w:r w:rsidRPr="00EE03DC">
              <w:rPr>
                <w:i/>
              </w:rPr>
              <w:t xml:space="preserve">Success for </w:t>
            </w:r>
            <w:r w:rsidR="00F050A1" w:rsidRPr="00EE03DC">
              <w:rPr>
                <w:i/>
              </w:rPr>
              <w:t>A</w:t>
            </w:r>
            <w:r w:rsidRPr="00EE03DC">
              <w:rPr>
                <w:i/>
              </w:rPr>
              <w:t xml:space="preserve">ll: </w:t>
            </w:r>
            <w:r w:rsidR="00F050A1" w:rsidRPr="00EE03DC">
              <w:rPr>
                <w:i/>
              </w:rPr>
              <w:t>S</w:t>
            </w:r>
            <w:r w:rsidRPr="00EE03DC">
              <w:rPr>
                <w:i/>
              </w:rPr>
              <w:t xml:space="preserve">electing </w:t>
            </w:r>
            <w:r w:rsidR="00F050A1" w:rsidRPr="00EE03DC">
              <w:rPr>
                <w:i/>
              </w:rPr>
              <w:t>A</w:t>
            </w:r>
            <w:r w:rsidRPr="00EE03DC">
              <w:rPr>
                <w:i/>
              </w:rPr>
              <w:t xml:space="preserve">ppropriate </w:t>
            </w:r>
            <w:r w:rsidR="00F050A1" w:rsidRPr="00EE03DC">
              <w:rPr>
                <w:i/>
              </w:rPr>
              <w:t>L</w:t>
            </w:r>
            <w:r w:rsidRPr="00EE03DC">
              <w:rPr>
                <w:i/>
              </w:rPr>
              <w:t xml:space="preserve">earning </w:t>
            </w:r>
            <w:r w:rsidR="00F050A1" w:rsidRPr="00EE03DC">
              <w:rPr>
                <w:i/>
              </w:rPr>
              <w:t>S</w:t>
            </w:r>
            <w:r w:rsidRPr="00EE03DC">
              <w:rPr>
                <w:i/>
              </w:rPr>
              <w:t>trategies</w:t>
            </w:r>
            <w:r>
              <w:t xml:space="preserve"> Department of Education 2013.</w:t>
            </w:r>
          </w:p>
          <w:p w14:paraId="3352539D" w14:textId="7A3DED48" w:rsidR="00280D84" w:rsidRPr="00FA38EE" w:rsidRDefault="00280D84" w:rsidP="00EE03DC">
            <w:pPr>
              <w:cnfStyle w:val="000000000000" w:firstRow="0" w:lastRow="0" w:firstColumn="0" w:lastColumn="0" w:oddVBand="0" w:evenVBand="0" w:oddHBand="0" w:evenHBand="0" w:firstRowFirstColumn="0" w:firstRowLastColumn="0" w:lastRowFirstColumn="0" w:lastRowLastColumn="0"/>
            </w:pPr>
          </w:p>
        </w:tc>
        <w:tc>
          <w:tcPr>
            <w:tcW w:w="5102" w:type="dxa"/>
          </w:tcPr>
          <w:p w14:paraId="785E8D7E" w14:textId="129FB7A8" w:rsidR="0097153F" w:rsidRPr="00AE7C58" w:rsidRDefault="00DC7D6A" w:rsidP="00DC7D6A">
            <w:pPr>
              <w:spacing w:after="0"/>
              <w:cnfStyle w:val="000000000000" w:firstRow="0" w:lastRow="0" w:firstColumn="0" w:lastColumn="0" w:oddVBand="0" w:evenVBand="0" w:oddHBand="0" w:evenHBand="0" w:firstRowFirstColumn="0" w:firstRowLastColumn="0" w:lastRowFirstColumn="0" w:lastRowLastColumn="0"/>
              <w:rPr>
                <w:b/>
                <w:bCs/>
              </w:rPr>
            </w:pPr>
            <w:r w:rsidRPr="00DC7D6A">
              <w:rPr>
                <w:b/>
                <w:bCs/>
              </w:rPr>
              <w:lastRenderedPageBreak/>
              <w:t>Learning experience</w:t>
            </w:r>
            <w:r w:rsidR="0097153F" w:rsidRPr="00AE7C58">
              <w:rPr>
                <w:b/>
                <w:bCs/>
              </w:rPr>
              <w:t xml:space="preserve"> 1</w:t>
            </w:r>
          </w:p>
          <w:p w14:paraId="311EA1A0" w14:textId="07E3F109" w:rsidR="0097153F" w:rsidRPr="008D15B8" w:rsidRDefault="005D6B78" w:rsidP="00AE7C58">
            <w:pPr>
              <w:cnfStyle w:val="000000000000" w:firstRow="0" w:lastRow="0" w:firstColumn="0" w:lastColumn="0" w:oddVBand="0" w:evenVBand="0" w:oddHBand="0" w:evenHBand="0" w:firstRowFirstColumn="0" w:firstRowLastColumn="0" w:lastRowFirstColumn="0" w:lastRowLastColumn="0"/>
            </w:pPr>
            <w:r w:rsidRPr="008D15B8">
              <w:t>To help students warm to the topics covered in this lesson, play</w:t>
            </w:r>
            <w:r w:rsidR="006F586E" w:rsidRPr="008D15B8">
              <w:t xml:space="preserve"> celebratory music, such as</w:t>
            </w:r>
            <w:r w:rsidR="00EC3C7E" w:rsidRPr="008D15B8">
              <w:t xml:space="preserve"> </w:t>
            </w:r>
            <w:r w:rsidR="00EC3C7E" w:rsidRPr="008D15B8">
              <w:rPr>
                <w:i/>
              </w:rPr>
              <w:t>Celebrat</w:t>
            </w:r>
            <w:r w:rsidR="00856D56" w:rsidRPr="008D15B8">
              <w:rPr>
                <w:i/>
              </w:rPr>
              <w:t>ion</w:t>
            </w:r>
            <w:r w:rsidR="00EC3C7E" w:rsidRPr="008D15B8">
              <w:t xml:space="preserve"> by Kool &amp; The Gang</w:t>
            </w:r>
            <w:r w:rsidR="00FC3489">
              <w:t xml:space="preserve"> (reference in History resource table in Appendix A</w:t>
            </w:r>
            <w:r w:rsidR="009B128A">
              <w:t>)</w:t>
            </w:r>
            <w:r w:rsidR="00E13477">
              <w:t>.</w:t>
            </w:r>
            <w:r w:rsidR="00EC3C7E" w:rsidRPr="008D15B8">
              <w:t xml:space="preserve"> </w:t>
            </w:r>
            <w:r w:rsidR="0097153F" w:rsidRPr="008D15B8">
              <w:t>Brainstorm the days</w:t>
            </w:r>
            <w:r w:rsidR="00017A95" w:rsidRPr="008D15B8">
              <w:t xml:space="preserve">, </w:t>
            </w:r>
            <w:r w:rsidR="0097153F" w:rsidRPr="008D15B8">
              <w:t>weeks</w:t>
            </w:r>
            <w:r w:rsidR="00017A95" w:rsidRPr="008D15B8">
              <w:t xml:space="preserve"> and </w:t>
            </w:r>
            <w:r w:rsidR="0097153F" w:rsidRPr="008D15B8">
              <w:t>events celebrated or commemorated in Australia.</w:t>
            </w:r>
          </w:p>
          <w:p w14:paraId="7F2B420D" w14:textId="7B9D0123" w:rsidR="0097153F" w:rsidRDefault="0097153F" w:rsidP="00AE7C58">
            <w:pPr>
              <w:cnfStyle w:val="000000000000" w:firstRow="0" w:lastRow="0" w:firstColumn="0" w:lastColumn="0" w:oddVBand="0" w:evenVBand="0" w:oddHBand="0" w:evenHBand="0" w:firstRowFirstColumn="0" w:firstRowLastColumn="0" w:lastRowFirstColumn="0" w:lastRowLastColumn="0"/>
            </w:pPr>
            <w:r>
              <w:t xml:space="preserve">Discuss the terms </w:t>
            </w:r>
            <w:r w:rsidR="006F586E">
              <w:t>‘</w:t>
            </w:r>
            <w:r>
              <w:t>celebrat</w:t>
            </w:r>
            <w:r w:rsidR="009E60E5">
              <w:t>e</w:t>
            </w:r>
            <w:r w:rsidR="006F586E">
              <w:t>’</w:t>
            </w:r>
            <w:r w:rsidR="009E60E5">
              <w:t xml:space="preserve"> and </w:t>
            </w:r>
            <w:r w:rsidR="006F586E">
              <w:t>‘</w:t>
            </w:r>
            <w:r w:rsidR="009E60E5">
              <w:t>commemorate</w:t>
            </w:r>
            <w:r w:rsidR="006F586E">
              <w:t>’</w:t>
            </w:r>
            <w:r w:rsidR="009E60E5">
              <w:t>. Work with</w:t>
            </w:r>
            <w:r w:rsidR="00976512">
              <w:t xml:space="preserve"> students to determine</w:t>
            </w:r>
            <w:r>
              <w:t xml:space="preserve"> definition</w:t>
            </w:r>
            <w:r w:rsidR="00976512">
              <w:t>s of the terms</w:t>
            </w:r>
            <w:r>
              <w:t>.</w:t>
            </w:r>
          </w:p>
          <w:p w14:paraId="7A720B87" w14:textId="4CC91EE3" w:rsidR="003314F1" w:rsidRDefault="0097153F" w:rsidP="00AE7C58">
            <w:pPr>
              <w:cnfStyle w:val="000000000000" w:firstRow="0" w:lastRow="0" w:firstColumn="0" w:lastColumn="0" w:oddVBand="0" w:evenVBand="0" w:oddHBand="0" w:evenHBand="0" w:firstRowFirstColumn="0" w:firstRowLastColumn="0" w:lastRowFirstColumn="0" w:lastRowLastColumn="0"/>
            </w:pPr>
            <w:r>
              <w:t>S</w:t>
            </w:r>
            <w:r w:rsidR="00EC3C7E">
              <w:t>tudents use a T</w:t>
            </w:r>
            <w:r w:rsidR="00E13477">
              <w:t>-</w:t>
            </w:r>
            <w:r w:rsidR="003978F4">
              <w:t>c</w:t>
            </w:r>
            <w:r w:rsidR="00EC3C7E">
              <w:t>hart to s</w:t>
            </w:r>
            <w:r>
              <w:t>ort the list from the brainstorm into those we celebrate and those we commemorate.</w:t>
            </w:r>
            <w:r w:rsidR="004436C4">
              <w:t xml:space="preserve"> Ask students to share ways their famil</w:t>
            </w:r>
            <w:r w:rsidR="00FA7325">
              <w:t>ies</w:t>
            </w:r>
            <w:r w:rsidR="004436C4">
              <w:t xml:space="preserve"> </w:t>
            </w:r>
            <w:r w:rsidR="00EC3C7E">
              <w:t>recognise</w:t>
            </w:r>
            <w:r w:rsidR="004436C4">
              <w:t xml:space="preserve"> the events.</w:t>
            </w:r>
          </w:p>
          <w:p w14:paraId="2030E1E1" w14:textId="14BC7683" w:rsidR="0097153F" w:rsidRPr="00AE7C58" w:rsidRDefault="00DC7D6A" w:rsidP="00DC7D6A">
            <w:pPr>
              <w:spacing w:after="0"/>
              <w:cnfStyle w:val="000000000000" w:firstRow="0" w:lastRow="0" w:firstColumn="0" w:lastColumn="0" w:oddVBand="0" w:evenVBand="0" w:oddHBand="0" w:evenHBand="0" w:firstRowFirstColumn="0" w:firstRowLastColumn="0" w:lastRowFirstColumn="0" w:lastRowLastColumn="0"/>
              <w:rPr>
                <w:b/>
                <w:bCs/>
              </w:rPr>
            </w:pPr>
            <w:r w:rsidRPr="00DC7D6A">
              <w:rPr>
                <w:b/>
                <w:bCs/>
              </w:rPr>
              <w:t>Learning experience</w:t>
            </w:r>
            <w:r w:rsidR="0097153F" w:rsidRPr="00AE7C58">
              <w:rPr>
                <w:b/>
                <w:bCs/>
              </w:rPr>
              <w:t xml:space="preserve"> 2</w:t>
            </w:r>
          </w:p>
          <w:p w14:paraId="73647AC5" w14:textId="3B4A1E3E" w:rsidR="00656AE8" w:rsidRPr="00803CAE" w:rsidRDefault="00656AE8" w:rsidP="00C8032A">
            <w:pPr>
              <w:spacing w:after="0"/>
              <w:cnfStyle w:val="000000000000" w:firstRow="0" w:lastRow="0" w:firstColumn="0" w:lastColumn="0" w:oddVBand="0" w:evenVBand="0" w:oddHBand="0" w:evenHBand="0" w:firstRowFirstColumn="0" w:firstRowLastColumn="0" w:lastRowFirstColumn="0" w:lastRowLastColumn="0"/>
            </w:pPr>
            <w:r>
              <w:t>Read the text</w:t>
            </w:r>
            <w:r w:rsidR="006F586E">
              <w:t>,</w:t>
            </w:r>
            <w:r>
              <w:t xml:space="preserve"> </w:t>
            </w:r>
            <w:r>
              <w:rPr>
                <w:i/>
              </w:rPr>
              <w:t>My Grandad Marches on A</w:t>
            </w:r>
            <w:r w:rsidR="00895BA8">
              <w:rPr>
                <w:i/>
              </w:rPr>
              <w:t>nzac</w:t>
            </w:r>
            <w:r>
              <w:rPr>
                <w:i/>
              </w:rPr>
              <w:t xml:space="preserve"> Day</w:t>
            </w:r>
            <w:r>
              <w:t xml:space="preserve"> by Catriona Hoy</w:t>
            </w:r>
            <w:r w:rsidR="004B123F">
              <w:t xml:space="preserve"> and Benjamin Johnson</w:t>
            </w:r>
            <w:r w:rsidR="000E7299">
              <w:t xml:space="preserve"> (</w:t>
            </w:r>
            <w:r w:rsidR="00FC3489">
              <w:t>reference in History resource table in Appendix A</w:t>
            </w:r>
            <w:r w:rsidR="001823C4">
              <w:t>)</w:t>
            </w:r>
            <w:r w:rsidR="00FA7325">
              <w:t>.</w:t>
            </w:r>
          </w:p>
          <w:p w14:paraId="70C6DD89" w14:textId="257709D7" w:rsidR="00656AE8" w:rsidRDefault="00656AE8" w:rsidP="00AE7C58">
            <w:pPr>
              <w:cnfStyle w:val="000000000000" w:firstRow="0" w:lastRow="0" w:firstColumn="0" w:lastColumn="0" w:oddVBand="0" w:evenVBand="0" w:oddHBand="0" w:evenHBand="0" w:firstRowFirstColumn="0" w:firstRowLastColumn="0" w:lastRowFirstColumn="0" w:lastRowLastColumn="0"/>
            </w:pPr>
            <w:r>
              <w:t>Students think-pair-share what they know about A</w:t>
            </w:r>
            <w:r w:rsidR="000E20DE">
              <w:t>nzac</w:t>
            </w:r>
            <w:r w:rsidR="00017A95">
              <w:t> </w:t>
            </w:r>
            <w:r w:rsidR="003978F4">
              <w:t>D</w:t>
            </w:r>
            <w:r>
              <w:t xml:space="preserve">ay. Review </w:t>
            </w:r>
            <w:r w:rsidR="00AF024D">
              <w:t xml:space="preserve">the term </w:t>
            </w:r>
            <w:r w:rsidR="001562A7">
              <w:t>‘</w:t>
            </w:r>
            <w:r>
              <w:t>commemoration</w:t>
            </w:r>
            <w:r w:rsidR="001562A7">
              <w:t>’</w:t>
            </w:r>
            <w:r>
              <w:t xml:space="preserve"> and how it differs from </w:t>
            </w:r>
            <w:r w:rsidR="001562A7">
              <w:t>‘</w:t>
            </w:r>
            <w:r>
              <w:t>celebration</w:t>
            </w:r>
            <w:r w:rsidR="001562A7">
              <w:t>’</w:t>
            </w:r>
            <w:r>
              <w:t>.</w:t>
            </w:r>
          </w:p>
          <w:p w14:paraId="182DC848" w14:textId="6129E5FF" w:rsidR="00656AE8" w:rsidRDefault="00656AE8" w:rsidP="00AE7C58">
            <w:pPr>
              <w:cnfStyle w:val="000000000000" w:firstRow="0" w:lastRow="0" w:firstColumn="0" w:lastColumn="0" w:oddVBand="0" w:evenVBand="0" w:oddHBand="0" w:evenHBand="0" w:firstRowFirstColumn="0" w:firstRowLastColumn="0" w:lastRowFirstColumn="0" w:lastRowLastColumn="0"/>
            </w:pPr>
            <w:r>
              <w:t>Invit</w:t>
            </w:r>
            <w:r w:rsidR="001976F6">
              <w:t>e the students to discuss A</w:t>
            </w:r>
            <w:r w:rsidR="000E20DE">
              <w:t>nzac</w:t>
            </w:r>
            <w:r w:rsidR="001976F6">
              <w:t> </w:t>
            </w:r>
            <w:r>
              <w:t xml:space="preserve">Day further using the focus questions. </w:t>
            </w:r>
            <w:r w:rsidR="000C2403">
              <w:t>An e</w:t>
            </w:r>
            <w:r w:rsidR="001976F6">
              <w:t xml:space="preserve">mphasis on the origins of </w:t>
            </w:r>
            <w:r w:rsidR="001976F6">
              <w:lastRenderedPageBreak/>
              <w:t>A</w:t>
            </w:r>
            <w:r w:rsidR="000E20DE">
              <w:t>nzac</w:t>
            </w:r>
            <w:r w:rsidR="001976F6">
              <w:t> </w:t>
            </w:r>
            <w:r w:rsidR="000C2403">
              <w:t>Day (W</w:t>
            </w:r>
            <w:r w:rsidR="00BC44BC">
              <w:t xml:space="preserve">orld </w:t>
            </w:r>
            <w:r w:rsidR="000C2403">
              <w:t>W</w:t>
            </w:r>
            <w:r w:rsidR="00BC44BC">
              <w:t xml:space="preserve">ar </w:t>
            </w:r>
            <w:r w:rsidR="000C2403">
              <w:t>I) should be explored during this discussion.</w:t>
            </w:r>
          </w:p>
          <w:p w14:paraId="2F694135" w14:textId="1F694C0B" w:rsidR="00656AE8" w:rsidRDefault="00656AE8" w:rsidP="00AE7C58">
            <w:pPr>
              <w:spacing w:after="0"/>
              <w:cnfStyle w:val="000000000000" w:firstRow="0" w:lastRow="0" w:firstColumn="0" w:lastColumn="0" w:oddVBand="0" w:evenVBand="0" w:oddHBand="0" w:evenHBand="0" w:firstRowFirstColumn="0" w:firstRowLastColumn="0" w:lastRowFirstColumn="0" w:lastRowLastColumn="0"/>
            </w:pPr>
            <w:r>
              <w:t>Watch the following short video</w:t>
            </w:r>
            <w:r w:rsidR="00A12CB2">
              <w:t xml:space="preserve"> (stop the clip</w:t>
            </w:r>
            <w:r w:rsidR="00017A95">
              <w:t xml:space="preserve"> at </w:t>
            </w:r>
            <w:r w:rsidR="008875FB">
              <w:t xml:space="preserve">the </w:t>
            </w:r>
            <w:r w:rsidR="00017A95">
              <w:t>1</w:t>
            </w:r>
            <w:r w:rsidR="00E13477">
              <w:t>:</w:t>
            </w:r>
            <w:r w:rsidR="00017A95">
              <w:t>35</w:t>
            </w:r>
            <w:r w:rsidR="008F087F">
              <w:noBreakHyphen/>
            </w:r>
            <w:r w:rsidR="00017A95">
              <w:t>minute</w:t>
            </w:r>
            <w:r w:rsidR="008875FB">
              <w:t xml:space="preserve"> mark</w:t>
            </w:r>
            <w:r w:rsidR="00017A95">
              <w:t>)</w:t>
            </w:r>
            <w:r>
              <w:t>:</w:t>
            </w:r>
          </w:p>
          <w:p w14:paraId="73F759EE" w14:textId="1187CB0D" w:rsidR="00656AE8" w:rsidRDefault="003E7F9B" w:rsidP="009F0211">
            <w:pPr>
              <w:pStyle w:val="ListParagraph"/>
              <w:numPr>
                <w:ilvl w:val="0"/>
                <w:numId w:val="36"/>
              </w:numPr>
              <w:cnfStyle w:val="000000000000" w:firstRow="0" w:lastRow="0" w:firstColumn="0" w:lastColumn="0" w:oddVBand="0" w:evenVBand="0" w:oddHBand="0" w:evenHBand="0" w:firstRowFirstColumn="0" w:firstRowLastColumn="0" w:lastRowFirstColumn="0" w:lastRowLastColumn="0"/>
            </w:pPr>
            <w:r>
              <w:t xml:space="preserve">Behind The News (ABC) – </w:t>
            </w:r>
            <w:r w:rsidR="00017A95" w:rsidRPr="00895BA8">
              <w:t>What is ANZAC Day</w:t>
            </w:r>
            <w:r w:rsidR="00731EF0">
              <w:t xml:space="preserve"> &amp; Why is it on April 25th</w:t>
            </w:r>
            <w:r w:rsidR="00017A95" w:rsidRPr="00895BA8">
              <w:t>?</w:t>
            </w:r>
            <w:r w:rsidR="00017A95">
              <w:t xml:space="preserve"> </w:t>
            </w:r>
            <w:r w:rsidR="008C5078">
              <w:br/>
            </w:r>
            <w:hyperlink r:id="rId46" w:history="1">
              <w:r w:rsidR="00656AE8" w:rsidRPr="008D5C00">
                <w:rPr>
                  <w:rStyle w:val="Hyperlink"/>
                </w:rPr>
                <w:t>https://www.abc.net.au/btn/newsbreak/btn-newsbreak-20190425/11046974</w:t>
              </w:r>
            </w:hyperlink>
            <w:r w:rsidR="008C5078">
              <w:t>.</w:t>
            </w:r>
          </w:p>
          <w:p w14:paraId="1C5C7E5F" w14:textId="77387BA1" w:rsidR="000C2403" w:rsidRDefault="00AD791C" w:rsidP="00AE7C58">
            <w:pPr>
              <w:spacing w:after="0"/>
              <w:cnfStyle w:val="000000000000" w:firstRow="0" w:lastRow="0" w:firstColumn="0" w:lastColumn="0" w:oddVBand="0" w:evenVBand="0" w:oddHBand="0" w:evenHBand="0" w:firstRowFirstColumn="0" w:firstRowLastColumn="0" w:lastRowFirstColumn="0" w:lastRowLastColumn="0"/>
            </w:pPr>
            <w:r>
              <w:t>Further information can be found at</w:t>
            </w:r>
            <w:r w:rsidR="008C29B3">
              <w:t>:</w:t>
            </w:r>
          </w:p>
          <w:p w14:paraId="2ACED865" w14:textId="218564E7" w:rsidR="000C2403" w:rsidRDefault="003E7F9B" w:rsidP="009F0211">
            <w:pPr>
              <w:pStyle w:val="ListParagraph"/>
              <w:numPr>
                <w:ilvl w:val="0"/>
                <w:numId w:val="36"/>
              </w:numPr>
              <w:cnfStyle w:val="000000000000" w:firstRow="0" w:lastRow="0" w:firstColumn="0" w:lastColumn="0" w:oddVBand="0" w:evenVBand="0" w:oddHBand="0" w:evenHBand="0" w:firstRowFirstColumn="0" w:firstRowLastColumn="0" w:lastRowFirstColumn="0" w:lastRowLastColumn="0"/>
            </w:pPr>
            <w:r>
              <w:t>Australian War Memorial</w:t>
            </w:r>
            <w:r w:rsidRPr="00F9622A">
              <w:t xml:space="preserve"> </w:t>
            </w:r>
            <w:r>
              <w:t xml:space="preserve">– </w:t>
            </w:r>
            <w:r w:rsidR="00F91BB1" w:rsidRPr="00F9622A">
              <w:t>A very special day</w:t>
            </w:r>
            <w:r w:rsidR="008C29B3">
              <w:t xml:space="preserve"> </w:t>
            </w:r>
            <w:r w:rsidR="00F91BB1">
              <w:br/>
            </w:r>
            <w:hyperlink r:id="rId47" w:history="1">
              <w:r w:rsidR="000C2403" w:rsidRPr="004C65FA">
                <w:rPr>
                  <w:rStyle w:val="Hyperlink"/>
                </w:rPr>
                <w:t>https://www.awm.gov.au/learn/schools/resources/a-very-special-day</w:t>
              </w:r>
            </w:hyperlink>
          </w:p>
          <w:p w14:paraId="1499C294" w14:textId="157CA7B8" w:rsidR="000C2403" w:rsidRDefault="003E7F9B" w:rsidP="009F0211">
            <w:pPr>
              <w:pStyle w:val="ListParagraph"/>
              <w:numPr>
                <w:ilvl w:val="0"/>
                <w:numId w:val="36"/>
              </w:numPr>
              <w:cnfStyle w:val="000000000000" w:firstRow="0" w:lastRow="0" w:firstColumn="0" w:lastColumn="0" w:oddVBand="0" w:evenVBand="0" w:oddHBand="0" w:evenHBand="0" w:firstRowFirstColumn="0" w:firstRowLastColumn="0" w:lastRowFirstColumn="0" w:lastRowLastColumn="0"/>
            </w:pPr>
            <w:r>
              <w:t>Australian War Memorial</w:t>
            </w:r>
            <w:r w:rsidRPr="00F9622A">
              <w:t xml:space="preserve"> </w:t>
            </w:r>
            <w:r>
              <w:t xml:space="preserve">– </w:t>
            </w:r>
            <w:r w:rsidR="00F91BB1" w:rsidRPr="00F9622A">
              <w:t>Commemoration</w:t>
            </w:r>
            <w:r w:rsidR="00BC44BC" w:rsidRPr="00F9622A">
              <w:t xml:space="preserve"> hub</w:t>
            </w:r>
            <w:r w:rsidR="008C29B3">
              <w:t xml:space="preserve"> </w:t>
            </w:r>
            <w:r w:rsidR="00F91BB1">
              <w:br/>
            </w:r>
            <w:hyperlink r:id="rId48" w:history="1">
              <w:r w:rsidR="000C2403" w:rsidRPr="004C65FA">
                <w:rPr>
                  <w:rStyle w:val="Hyperlink"/>
                </w:rPr>
                <w:t>https://www.awm.gov.au/learn/schools/resources/commemoration</w:t>
              </w:r>
            </w:hyperlink>
            <w:r w:rsidR="008C5078" w:rsidRPr="008C5078">
              <w:t>.</w:t>
            </w:r>
          </w:p>
          <w:p w14:paraId="1A15BF3C" w14:textId="259704C2" w:rsidR="00125AB8" w:rsidRPr="000C2403" w:rsidRDefault="002C4E4A" w:rsidP="00AE7C58">
            <w:pPr>
              <w:cnfStyle w:val="000000000000" w:firstRow="0" w:lastRow="0" w:firstColumn="0" w:lastColumn="0" w:oddVBand="0" w:evenVBand="0" w:oddHBand="0" w:evenHBand="0" w:firstRowFirstColumn="0" w:firstRowLastColumn="0" w:lastRowFirstColumn="0" w:lastRowLastColumn="0"/>
            </w:pPr>
            <w:r>
              <w:t>Explain to students</w:t>
            </w:r>
            <w:r w:rsidR="00656AE8">
              <w:t xml:space="preserve"> </w:t>
            </w:r>
            <w:r w:rsidR="008C5078">
              <w:t xml:space="preserve">that </w:t>
            </w:r>
            <w:r w:rsidR="00656AE8">
              <w:t xml:space="preserve">they will be viewing the clip again to extract information: who, what, </w:t>
            </w:r>
            <w:r w:rsidR="00F050A1">
              <w:t xml:space="preserve">when, </w:t>
            </w:r>
            <w:r w:rsidR="008C29B3">
              <w:t xml:space="preserve">where, </w:t>
            </w:r>
            <w:r w:rsidR="00656AE8">
              <w:t xml:space="preserve">why and how. </w:t>
            </w:r>
            <w:r w:rsidR="002C3ED4">
              <w:t>Discuss</w:t>
            </w:r>
            <w:r w:rsidR="007C47FE">
              <w:t xml:space="preserve"> the ethical protocols for collecting information</w:t>
            </w:r>
            <w:r w:rsidR="002C3ED4">
              <w:t xml:space="preserve"> using the focus questions</w:t>
            </w:r>
            <w:r w:rsidR="007C47FE">
              <w:t xml:space="preserve">. </w:t>
            </w:r>
            <w:r w:rsidR="00656AE8">
              <w:t xml:space="preserve">Provide students with paper or </w:t>
            </w:r>
            <w:r w:rsidR="005D6B78">
              <w:t xml:space="preserve">a </w:t>
            </w:r>
            <w:r w:rsidR="00656AE8">
              <w:t>small whiteboard for note</w:t>
            </w:r>
            <w:r w:rsidR="005D6B78">
              <w:noBreakHyphen/>
            </w:r>
            <w:r w:rsidR="00656AE8">
              <w:t xml:space="preserve">taking. After the second viewing, students share information </w:t>
            </w:r>
            <w:r w:rsidR="005D6B78">
              <w:t xml:space="preserve">and the </w:t>
            </w:r>
            <w:r w:rsidR="00656AE8">
              <w:t>teacher model</w:t>
            </w:r>
            <w:r w:rsidR="005D6B78">
              <w:t>s</w:t>
            </w:r>
            <w:r w:rsidR="00656AE8">
              <w:t xml:space="preserve"> h</w:t>
            </w:r>
            <w:r w:rsidR="00D215E0">
              <w:t xml:space="preserve">ow to organise ideas using the </w:t>
            </w:r>
            <w:r w:rsidR="005D6B78">
              <w:t>c</w:t>
            </w:r>
            <w:r w:rsidR="00D215E0">
              <w:t xml:space="preserve">ard </w:t>
            </w:r>
            <w:r w:rsidR="005D6B78">
              <w:t>c</w:t>
            </w:r>
            <w:r w:rsidR="00656AE8">
              <w:t>luster strategy.</w:t>
            </w:r>
          </w:p>
        </w:tc>
      </w:tr>
    </w:tbl>
    <w:p w14:paraId="4B37D592" w14:textId="77777777" w:rsidR="008D15B8" w:rsidRDefault="008D15B8">
      <w:r>
        <w:lastRenderedPageBreak/>
        <w:br w:type="page"/>
      </w:r>
    </w:p>
    <w:p w14:paraId="4FB90155" w14:textId="2F03F101" w:rsidR="008D15B8" w:rsidRDefault="008D15B8" w:rsidP="008D15B8">
      <w:pPr>
        <w:pStyle w:val="SCSAP-10AssessmentHeading2nospacenoborder"/>
      </w:pPr>
      <w:r>
        <w:lastRenderedPageBreak/>
        <w:t>Term 2 Week 6</w:t>
      </w:r>
    </w:p>
    <w:tbl>
      <w:tblPr>
        <w:tblStyle w:val="SCSAExemplartable"/>
        <w:tblW w:w="4628" w:type="pct"/>
        <w:tblLayout w:type="fixed"/>
        <w:tblLook w:val="04A0" w:firstRow="1" w:lastRow="0" w:firstColumn="1" w:lastColumn="0" w:noHBand="0" w:noVBand="1"/>
      </w:tblPr>
      <w:tblGrid>
        <w:gridCol w:w="4137"/>
        <w:gridCol w:w="4762"/>
        <w:gridCol w:w="5102"/>
      </w:tblGrid>
      <w:tr w:rsidR="005826D4" w14:paraId="45318E82" w14:textId="77777777" w:rsidTr="00D06F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8" w:type="dxa"/>
          </w:tcPr>
          <w:p w14:paraId="46758605" w14:textId="465CF5AB" w:rsidR="005826D4" w:rsidRPr="00EB376A" w:rsidRDefault="005826D4" w:rsidP="008D15B8">
            <w:r>
              <w:t xml:space="preserve">Western Australian </w:t>
            </w:r>
            <w:r w:rsidR="007456BA">
              <w:t>C</w:t>
            </w:r>
            <w:r>
              <w:t>urriculum content</w:t>
            </w:r>
          </w:p>
        </w:tc>
        <w:tc>
          <w:tcPr>
            <w:tcW w:w="4762" w:type="dxa"/>
          </w:tcPr>
          <w:p w14:paraId="25A33C31" w14:textId="77777777" w:rsidR="005826D4" w:rsidRPr="0009684F" w:rsidRDefault="005826D4" w:rsidP="008D15B8">
            <w:pPr>
              <w:cnfStyle w:val="100000000000" w:firstRow="1" w:lastRow="0" w:firstColumn="0" w:lastColumn="0" w:oddVBand="0" w:evenVBand="0" w:oddHBand="0" w:evenHBand="0" w:firstRowFirstColumn="0" w:firstRowLastColumn="0" w:lastRowFirstColumn="0" w:lastRowLastColumn="0"/>
            </w:pPr>
            <w:r>
              <w:t>Teaching and learning i</w:t>
            </w:r>
            <w:r w:rsidRPr="00C657EE">
              <w:t>ntentions</w:t>
            </w:r>
          </w:p>
        </w:tc>
        <w:tc>
          <w:tcPr>
            <w:tcW w:w="5102" w:type="dxa"/>
          </w:tcPr>
          <w:p w14:paraId="0248FD7E" w14:textId="3F87C9AA" w:rsidR="005826D4" w:rsidRPr="0009684F" w:rsidRDefault="002E5F0E" w:rsidP="008D15B8">
            <w:pPr>
              <w:cnfStyle w:val="100000000000" w:firstRow="1" w:lastRow="0" w:firstColumn="0" w:lastColumn="0" w:oddVBand="0" w:evenVBand="0" w:oddHBand="0" w:evenHBand="0" w:firstRowFirstColumn="0" w:firstRowLastColumn="0" w:lastRowFirstColumn="0" w:lastRowLastColumn="0"/>
            </w:pPr>
            <w:r>
              <w:t>L</w:t>
            </w:r>
            <w:r w:rsidR="005826D4">
              <w:t>earning experiences</w:t>
            </w:r>
          </w:p>
        </w:tc>
      </w:tr>
      <w:tr w:rsidR="006342F8" w14:paraId="7496B7A2" w14:textId="77777777" w:rsidTr="00D06FE0">
        <w:tc>
          <w:tcPr>
            <w:cnfStyle w:val="001000000000" w:firstRow="0" w:lastRow="0" w:firstColumn="1" w:lastColumn="0" w:oddVBand="0" w:evenVBand="0" w:oddHBand="0" w:evenHBand="0" w:firstRowFirstColumn="0" w:firstRowLastColumn="0" w:lastRowFirstColumn="0" w:lastRowLastColumn="0"/>
            <w:tcW w:w="4138" w:type="dxa"/>
          </w:tcPr>
          <w:p w14:paraId="1F55C667" w14:textId="0D623F23" w:rsidR="006342F8" w:rsidRPr="008D15B8" w:rsidRDefault="006342F8" w:rsidP="008D15B8">
            <w:pPr>
              <w:spacing w:after="0"/>
              <w:rPr>
                <w:b/>
                <w:bCs/>
              </w:rPr>
            </w:pPr>
            <w:r w:rsidRPr="008D15B8">
              <w:rPr>
                <w:b/>
                <w:bCs/>
              </w:rPr>
              <w:t>Knowledge</w:t>
            </w:r>
            <w:r w:rsidR="00D215E0" w:rsidRPr="008D15B8">
              <w:rPr>
                <w:b/>
                <w:bCs/>
              </w:rPr>
              <w:t xml:space="preserve"> and understanding</w:t>
            </w:r>
          </w:p>
          <w:p w14:paraId="4F8C126C" w14:textId="77777777" w:rsidR="00FF578F" w:rsidRPr="00F7005E" w:rsidRDefault="00FF578F" w:rsidP="008D15B8">
            <w:r w:rsidRPr="00F7005E">
              <w:t>Significant events, symbols and emblems that are important to Australia’s shared identity and diversity, and how they are celebrated, commemorated or recognised in Australia</w:t>
            </w:r>
          </w:p>
          <w:p w14:paraId="70F087F2" w14:textId="0DC61643" w:rsidR="00D215E0" w:rsidRPr="008D15B8" w:rsidRDefault="00D215E0" w:rsidP="008D15B8">
            <w:pPr>
              <w:rPr>
                <w:b/>
                <w:bCs/>
              </w:rPr>
            </w:pPr>
            <w:r w:rsidRPr="008D15B8">
              <w:rPr>
                <w:b/>
                <w:bCs/>
              </w:rPr>
              <w:t>Humanities and Social Sciences skills</w:t>
            </w:r>
          </w:p>
          <w:p w14:paraId="4FF4998D" w14:textId="77777777" w:rsidR="00C8653D" w:rsidRPr="00AD38BE" w:rsidRDefault="00C8653D" w:rsidP="00C8653D">
            <w:pPr>
              <w:spacing w:after="0"/>
              <w:rPr>
                <w:b/>
                <w:bCs/>
              </w:rPr>
            </w:pPr>
            <w:r w:rsidRPr="00AD38BE">
              <w:rPr>
                <w:b/>
                <w:bCs/>
              </w:rPr>
              <w:t>Questioning and researching</w:t>
            </w:r>
          </w:p>
          <w:p w14:paraId="22D83BBE" w14:textId="77777777" w:rsidR="00267213" w:rsidRDefault="00F74662" w:rsidP="00C8653D">
            <w:pPr>
              <w:rPr>
                <w:lang w:eastAsia="zh-CN"/>
              </w:rPr>
            </w:pPr>
            <w:r>
              <w:rPr>
                <w:lang w:eastAsia="zh-CN"/>
              </w:rPr>
              <w:t>Identify current understanding o</w:t>
            </w:r>
            <w:r w:rsidR="000E7299">
              <w:rPr>
                <w:lang w:eastAsia="zh-CN"/>
              </w:rPr>
              <w:t>f a topic</w:t>
            </w:r>
          </w:p>
          <w:p w14:paraId="5C789E32" w14:textId="77777777" w:rsidR="00267213" w:rsidRDefault="00267213" w:rsidP="00267213">
            <w:pPr>
              <w:rPr>
                <w:lang w:eastAsia="zh-CN"/>
              </w:rPr>
            </w:pPr>
            <w:r>
              <w:rPr>
                <w:lang w:eastAsia="zh-CN"/>
              </w:rPr>
              <w:t>Develop a range of focus questions to investigate</w:t>
            </w:r>
          </w:p>
          <w:p w14:paraId="32D671B8" w14:textId="3A1E83B1" w:rsidR="00551474" w:rsidRDefault="00551474" w:rsidP="00C8653D">
            <w:pPr>
              <w:rPr>
                <w:lang w:eastAsia="zh-CN"/>
              </w:rPr>
            </w:pPr>
            <w:r>
              <w:rPr>
                <w:lang w:eastAsia="zh-CN"/>
              </w:rPr>
              <w:t xml:space="preserve">Locate and collect information </w:t>
            </w:r>
            <w:r w:rsidR="001F5BF8">
              <w:rPr>
                <w:lang w:eastAsia="zh-CN"/>
              </w:rPr>
              <w:t xml:space="preserve">from a variety of sources </w:t>
            </w:r>
          </w:p>
          <w:p w14:paraId="0CD12248" w14:textId="32861D34" w:rsidR="00FF578F" w:rsidRDefault="00BD7089" w:rsidP="00C8653D">
            <w:pPr>
              <w:rPr>
                <w:lang w:eastAsia="zh-CN"/>
              </w:rPr>
            </w:pPr>
            <w:r>
              <w:rPr>
                <w:lang w:eastAsia="zh-CN"/>
              </w:rPr>
              <w:t xml:space="preserve">Record selected information and/or data </w:t>
            </w:r>
          </w:p>
          <w:p w14:paraId="4CF9333D" w14:textId="77777777" w:rsidR="00C8653D" w:rsidRPr="00147284" w:rsidRDefault="00C8653D" w:rsidP="00C8653D">
            <w:pPr>
              <w:spacing w:after="0"/>
              <w:rPr>
                <w:b/>
                <w:bCs/>
              </w:rPr>
            </w:pPr>
            <w:r w:rsidRPr="00147284">
              <w:rPr>
                <w:b/>
                <w:bCs/>
              </w:rPr>
              <w:t>Analysing</w:t>
            </w:r>
          </w:p>
          <w:p w14:paraId="5D0855DB" w14:textId="17E8DC8F" w:rsidR="00BD7089" w:rsidRDefault="00FF578F" w:rsidP="008D15B8">
            <w:r w:rsidRPr="00CF7029">
              <w:t>Use criteria for selecting relevant information</w:t>
            </w:r>
          </w:p>
          <w:p w14:paraId="7ACDE2C4" w14:textId="77777777" w:rsidR="00C8653D" w:rsidRPr="00AD38BE" w:rsidRDefault="00C8653D" w:rsidP="00C8653D">
            <w:pPr>
              <w:spacing w:after="0"/>
              <w:rPr>
                <w:b/>
                <w:bCs/>
              </w:rPr>
            </w:pPr>
            <w:r w:rsidRPr="00AD38BE">
              <w:rPr>
                <w:b/>
                <w:bCs/>
              </w:rPr>
              <w:t>Communicating and reflecting</w:t>
            </w:r>
          </w:p>
          <w:p w14:paraId="6E2DF1EF" w14:textId="01BB0871" w:rsidR="00FF578F" w:rsidRPr="00CF7029" w:rsidRDefault="00FF578F" w:rsidP="008D15B8">
            <w:r w:rsidRPr="00CF7029">
              <w:t>Present findings and conclusions in a range of communication forms appropriate to audience and purpose, using relevant terms</w:t>
            </w:r>
          </w:p>
          <w:p w14:paraId="537432D5" w14:textId="5008F3AE" w:rsidR="00154738" w:rsidRPr="00154738" w:rsidRDefault="00154738" w:rsidP="00712EFB">
            <w:pPr>
              <w:spacing w:after="0"/>
              <w:rPr>
                <w:lang w:eastAsia="zh-CN"/>
              </w:rPr>
            </w:pPr>
          </w:p>
        </w:tc>
        <w:tc>
          <w:tcPr>
            <w:tcW w:w="4762" w:type="dxa"/>
          </w:tcPr>
          <w:p w14:paraId="2BCEF3F1" w14:textId="68D4B0AC" w:rsidR="006342F8" w:rsidRPr="008D15B8" w:rsidRDefault="006342F8" w:rsidP="00C8653D">
            <w:pPr>
              <w:spacing w:after="0"/>
              <w:cnfStyle w:val="000000000000" w:firstRow="0" w:lastRow="0" w:firstColumn="0" w:lastColumn="0" w:oddVBand="0" w:evenVBand="0" w:oddHBand="0" w:evenHBand="0" w:firstRowFirstColumn="0" w:firstRowLastColumn="0" w:lastRowFirstColumn="0" w:lastRowLastColumn="0"/>
              <w:rPr>
                <w:b/>
                <w:bCs/>
              </w:rPr>
            </w:pPr>
            <w:r w:rsidRPr="008D15B8">
              <w:rPr>
                <w:b/>
                <w:bCs/>
              </w:rPr>
              <w:lastRenderedPageBreak/>
              <w:t>Key concepts</w:t>
            </w:r>
          </w:p>
          <w:p w14:paraId="428AA2D5" w14:textId="3D3062FB" w:rsidR="005D0A21" w:rsidRDefault="005D0A21" w:rsidP="008D15B8">
            <w:pPr>
              <w:cnfStyle w:val="000000000000" w:firstRow="0" w:lastRow="0" w:firstColumn="0" w:lastColumn="0" w:oddVBand="0" w:evenVBand="0" w:oddHBand="0" w:evenHBand="0" w:firstRowFirstColumn="0" w:firstRowLastColumn="0" w:lastRowFirstColumn="0" w:lastRowLastColumn="0"/>
            </w:pPr>
            <w:r>
              <w:t>Significance, Perspective</w:t>
            </w:r>
            <w:r w:rsidR="00863C7E">
              <w:t>s</w:t>
            </w:r>
            <w:r>
              <w:t>, Empathy</w:t>
            </w:r>
          </w:p>
          <w:p w14:paraId="3806C6F5" w14:textId="21578370" w:rsidR="006342F8" w:rsidRPr="008D15B8" w:rsidRDefault="006342F8" w:rsidP="008D15B8">
            <w:pPr>
              <w:spacing w:after="0"/>
              <w:cnfStyle w:val="000000000000" w:firstRow="0" w:lastRow="0" w:firstColumn="0" w:lastColumn="0" w:oddVBand="0" w:evenVBand="0" w:oddHBand="0" w:evenHBand="0" w:firstRowFirstColumn="0" w:firstRowLastColumn="0" w:lastRowFirstColumn="0" w:lastRowLastColumn="0"/>
              <w:rPr>
                <w:b/>
                <w:bCs/>
              </w:rPr>
            </w:pPr>
            <w:r w:rsidRPr="008D15B8">
              <w:rPr>
                <w:b/>
                <w:bCs/>
              </w:rPr>
              <w:t>Teaching points</w:t>
            </w:r>
          </w:p>
          <w:p w14:paraId="5E0708A7" w14:textId="2108DA78" w:rsidR="007F711A" w:rsidRDefault="007F711A" w:rsidP="00B55865">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t xml:space="preserve">The events </w:t>
            </w:r>
            <w:r w:rsidR="00F42A13">
              <w:t xml:space="preserve">and </w:t>
            </w:r>
            <w:r>
              <w:t>ideas in the school</w:t>
            </w:r>
            <w:r w:rsidR="008C5078">
              <w:t xml:space="preserve">, </w:t>
            </w:r>
            <w:r>
              <w:t>community</w:t>
            </w:r>
            <w:r w:rsidR="008C5078">
              <w:t xml:space="preserve"> and </w:t>
            </w:r>
            <w:r>
              <w:t>Australia that we celebrate</w:t>
            </w:r>
            <w:r w:rsidR="0019532A">
              <w:t xml:space="preserve"> </w:t>
            </w:r>
            <w:r w:rsidR="006B074E">
              <w:t>or</w:t>
            </w:r>
            <w:r w:rsidR="0019532A">
              <w:t xml:space="preserve"> commemorate</w:t>
            </w:r>
          </w:p>
          <w:p w14:paraId="7ABCEDB1" w14:textId="6B1DE8FC" w:rsidR="007F711A" w:rsidRDefault="007F711A" w:rsidP="00B55865">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t>The historical origin and significance of celebrations and commemorations</w:t>
            </w:r>
          </w:p>
          <w:p w14:paraId="24E455A5" w14:textId="77777777" w:rsidR="00B55865" w:rsidRPr="00CE337A" w:rsidRDefault="00B55865" w:rsidP="00B55865">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rsidRPr="00CE337A">
              <w:t>Focus questions are used to guide research to complete the requirements of a task</w:t>
            </w:r>
          </w:p>
          <w:p w14:paraId="04D7031C" w14:textId="4B16BAC5" w:rsidR="006342F8" w:rsidRPr="008D15B8" w:rsidRDefault="006342F8" w:rsidP="008D15B8">
            <w:pPr>
              <w:cnfStyle w:val="000000000000" w:firstRow="0" w:lastRow="0" w:firstColumn="0" w:lastColumn="0" w:oddVBand="0" w:evenVBand="0" w:oddHBand="0" w:evenHBand="0" w:firstRowFirstColumn="0" w:firstRowLastColumn="0" w:lastRowFirstColumn="0" w:lastRowLastColumn="0"/>
              <w:rPr>
                <w:b/>
                <w:bCs/>
              </w:rPr>
            </w:pPr>
            <w:r w:rsidRPr="008D15B8">
              <w:rPr>
                <w:b/>
                <w:bCs/>
              </w:rPr>
              <w:t>Focus questions</w:t>
            </w:r>
          </w:p>
          <w:p w14:paraId="20B0E160" w14:textId="15371E71" w:rsidR="0010296A" w:rsidRPr="008D15B8" w:rsidRDefault="0010296A" w:rsidP="008D15B8">
            <w:pPr>
              <w:spacing w:after="0"/>
              <w:cnfStyle w:val="000000000000" w:firstRow="0" w:lastRow="0" w:firstColumn="0" w:lastColumn="0" w:oddVBand="0" w:evenVBand="0" w:oddHBand="0" w:evenHBand="0" w:firstRowFirstColumn="0" w:firstRowLastColumn="0" w:lastRowFirstColumn="0" w:lastRowLastColumn="0"/>
              <w:rPr>
                <w:b/>
                <w:bCs/>
              </w:rPr>
            </w:pPr>
            <w:r w:rsidRPr="008D15B8">
              <w:rPr>
                <w:b/>
                <w:bCs/>
              </w:rPr>
              <w:t>Learning experience 1</w:t>
            </w:r>
          </w:p>
          <w:p w14:paraId="2AA72A3F" w14:textId="2D9E5A3F" w:rsidR="009E627F" w:rsidRPr="00842E2A" w:rsidRDefault="0010296A" w:rsidP="00B55865">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t>What are some things we associate with A</w:t>
            </w:r>
            <w:r w:rsidR="00E13477">
              <w:t>nzac</w:t>
            </w:r>
            <w:r>
              <w:t xml:space="preserve"> Day?</w:t>
            </w:r>
          </w:p>
          <w:p w14:paraId="3654C99D" w14:textId="2EF8FF93" w:rsidR="0010296A" w:rsidRPr="00842E2A" w:rsidRDefault="0010296A" w:rsidP="00B55865">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t>Why is it important to remember the A</w:t>
            </w:r>
            <w:r w:rsidR="004463DC">
              <w:t>NZACs</w:t>
            </w:r>
            <w:r w:rsidR="0063210F">
              <w:t>?</w:t>
            </w:r>
          </w:p>
          <w:p w14:paraId="646342A5" w14:textId="21717854" w:rsidR="0010296A" w:rsidRPr="00842E2A" w:rsidRDefault="00D215E0" w:rsidP="00B55865">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t>What values did the A</w:t>
            </w:r>
            <w:r w:rsidR="004463DC">
              <w:t>NZAC</w:t>
            </w:r>
            <w:r w:rsidR="00FC1A19">
              <w:t>s</w:t>
            </w:r>
            <w:r>
              <w:t xml:space="preserve"> uphold</w:t>
            </w:r>
            <w:r w:rsidR="00F31FF8">
              <w:t xml:space="preserve"> or </w:t>
            </w:r>
            <w:r>
              <w:t>display</w:t>
            </w:r>
            <w:r w:rsidR="0010296A">
              <w:t>?</w:t>
            </w:r>
          </w:p>
          <w:p w14:paraId="5F7C02B3" w14:textId="491D62F0" w:rsidR="0010296A" w:rsidRPr="0010296A" w:rsidRDefault="0010296A" w:rsidP="00B55865">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t xml:space="preserve">How can we show </w:t>
            </w:r>
            <w:r w:rsidR="00D215E0">
              <w:t xml:space="preserve">our </w:t>
            </w:r>
            <w:r>
              <w:t xml:space="preserve">respect to the </w:t>
            </w:r>
            <w:r w:rsidR="004463DC">
              <w:t>ANZAC</w:t>
            </w:r>
            <w:r w:rsidR="00FC1A19">
              <w:t>s</w:t>
            </w:r>
            <w:r>
              <w:t>?</w:t>
            </w:r>
          </w:p>
          <w:p w14:paraId="3D7E52DC" w14:textId="54AEACE9" w:rsidR="0010296A" w:rsidRPr="008D15B8" w:rsidRDefault="0010296A" w:rsidP="008D15B8">
            <w:pPr>
              <w:spacing w:after="0"/>
              <w:cnfStyle w:val="000000000000" w:firstRow="0" w:lastRow="0" w:firstColumn="0" w:lastColumn="0" w:oddVBand="0" w:evenVBand="0" w:oddHBand="0" w:evenHBand="0" w:firstRowFirstColumn="0" w:firstRowLastColumn="0" w:lastRowFirstColumn="0" w:lastRowLastColumn="0"/>
              <w:rPr>
                <w:b/>
                <w:bCs/>
              </w:rPr>
            </w:pPr>
            <w:r w:rsidRPr="008D15B8">
              <w:rPr>
                <w:b/>
                <w:bCs/>
              </w:rPr>
              <w:t>Learning experience 2</w:t>
            </w:r>
          </w:p>
          <w:p w14:paraId="4C2C3D7C" w14:textId="3609FBFB" w:rsidR="0010296A" w:rsidRPr="00842E2A" w:rsidRDefault="0010296A" w:rsidP="00B55865">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t>What is the historical origin of Western Australia Day?</w:t>
            </w:r>
          </w:p>
          <w:p w14:paraId="320A2CC4" w14:textId="6969798F" w:rsidR="0010296A" w:rsidRPr="00842E2A" w:rsidRDefault="0010296A" w:rsidP="00B55865">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t>Why is Western Australia Day celebrated?</w:t>
            </w:r>
          </w:p>
          <w:p w14:paraId="0E695ECF" w14:textId="01358337" w:rsidR="0010296A" w:rsidRPr="008D15B8" w:rsidRDefault="0010296A" w:rsidP="00B55865">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bCs/>
              </w:rPr>
            </w:pPr>
            <w:r>
              <w:t>How is this day celebrated?</w:t>
            </w:r>
          </w:p>
          <w:p w14:paraId="173F7664" w14:textId="1DB99D2E" w:rsidR="006342F8" w:rsidRPr="008D15B8" w:rsidRDefault="006342F8" w:rsidP="00923D0C">
            <w:pPr>
              <w:spacing w:after="0"/>
              <w:cnfStyle w:val="000000000000" w:firstRow="0" w:lastRow="0" w:firstColumn="0" w:lastColumn="0" w:oddVBand="0" w:evenVBand="0" w:oddHBand="0" w:evenHBand="0" w:firstRowFirstColumn="0" w:firstRowLastColumn="0" w:lastRowFirstColumn="0" w:lastRowLastColumn="0"/>
              <w:rPr>
                <w:b/>
                <w:bCs/>
              </w:rPr>
            </w:pPr>
            <w:r w:rsidRPr="008D15B8">
              <w:rPr>
                <w:b/>
                <w:bCs/>
              </w:rPr>
              <w:lastRenderedPageBreak/>
              <w:t>Support notes</w:t>
            </w:r>
          </w:p>
          <w:p w14:paraId="66A48F77" w14:textId="731073A4" w:rsidR="00125AB8" w:rsidRDefault="00125AB8" w:rsidP="00C00372">
            <w:pPr>
              <w:cnfStyle w:val="000000000000" w:firstRow="0" w:lastRow="0" w:firstColumn="0" w:lastColumn="0" w:oddVBand="0" w:evenVBand="0" w:oddHBand="0" w:evenHBand="0" w:firstRowFirstColumn="0" w:firstRowLastColumn="0" w:lastRowFirstColumn="0" w:lastRowLastColumn="0"/>
            </w:pPr>
            <w:r>
              <w:t xml:space="preserve">Teachers may choose to complete this learning experience </w:t>
            </w:r>
            <w:r w:rsidR="005D6B78">
              <w:t>earlier</w:t>
            </w:r>
            <w:r>
              <w:t xml:space="preserve"> in the term to coincide with A</w:t>
            </w:r>
            <w:r w:rsidR="000E20DE">
              <w:t>nzac</w:t>
            </w:r>
            <w:r>
              <w:t xml:space="preserve"> Day </w:t>
            </w:r>
            <w:r w:rsidR="00FC1A19">
              <w:t>commemorations</w:t>
            </w:r>
            <w:r>
              <w:t>.</w:t>
            </w:r>
          </w:p>
          <w:p w14:paraId="02F205A1" w14:textId="0EA6B7B8" w:rsidR="00FE233D" w:rsidRDefault="00551474" w:rsidP="00FE233D">
            <w:pPr>
              <w:cnfStyle w:val="000000000000" w:firstRow="0" w:lastRow="0" w:firstColumn="0" w:lastColumn="0" w:oddVBand="0" w:evenVBand="0" w:oddHBand="0" w:evenHBand="0" w:firstRowFirstColumn="0" w:firstRowLastColumn="0" w:lastRowFirstColumn="0" w:lastRowLastColumn="0"/>
              <w:rPr>
                <w:bCs/>
              </w:rPr>
            </w:pPr>
            <w:r>
              <w:t>Teachers may choose alternative events to explore based on the context of the community.</w:t>
            </w:r>
            <w:r w:rsidR="00FE233D">
              <w:rPr>
                <w:bCs/>
              </w:rPr>
              <w:t xml:space="preserve"> </w:t>
            </w:r>
          </w:p>
          <w:p w14:paraId="73DF7B72" w14:textId="1527A8FA" w:rsidR="00FE233D" w:rsidRDefault="00FE233D" w:rsidP="00FE233D">
            <w:pPr>
              <w:cnfStyle w:val="000000000000" w:firstRow="0" w:lastRow="0" w:firstColumn="0" w:lastColumn="0" w:oddVBand="0" w:evenVBand="0" w:oddHBand="0" w:evenHBand="0" w:firstRowFirstColumn="0" w:firstRowLastColumn="0" w:lastRowFirstColumn="0" w:lastRowLastColumn="0"/>
            </w:pPr>
            <w:r w:rsidRPr="00CE337A">
              <w:t xml:space="preserve">Students will still be developing </w:t>
            </w:r>
            <w:r>
              <w:t>the</w:t>
            </w:r>
            <w:r w:rsidRPr="00CE337A">
              <w:t xml:space="preserve"> skill</w:t>
            </w:r>
            <w:r>
              <w:t xml:space="preserve"> to write focus questions</w:t>
            </w:r>
            <w:r w:rsidRPr="00CE337A">
              <w:t>, and support from the teacher may be required</w:t>
            </w:r>
            <w:r>
              <w:t>.</w:t>
            </w:r>
          </w:p>
          <w:p w14:paraId="2CE2B8B4" w14:textId="4852377E" w:rsidR="00FE233D" w:rsidRDefault="00884BC0" w:rsidP="00FE233D">
            <w:pPr>
              <w:cnfStyle w:val="000000000000" w:firstRow="0" w:lastRow="0" w:firstColumn="0" w:lastColumn="0" w:oddVBand="0" w:evenVBand="0" w:oddHBand="0" w:evenHBand="0" w:firstRowFirstColumn="0" w:firstRowLastColumn="0" w:lastRowFirstColumn="0" w:lastRowLastColumn="0"/>
            </w:pPr>
            <w:r>
              <w:t>Using criteria for locating information is a new skill for students and will require teacher prompting and modelling.</w:t>
            </w:r>
          </w:p>
          <w:p w14:paraId="10D4A756" w14:textId="77777777" w:rsidR="00FE233D" w:rsidRDefault="00FE233D" w:rsidP="00FE233D">
            <w:pPr>
              <w:cnfStyle w:val="000000000000" w:firstRow="0" w:lastRow="0" w:firstColumn="0" w:lastColumn="0" w:oddVBand="0" w:evenVBand="0" w:oddHBand="0" w:evenHBand="0" w:firstRowFirstColumn="0" w:firstRowLastColumn="0" w:lastRowFirstColumn="0" w:lastRowLastColumn="0"/>
              <w:rPr>
                <w:bCs/>
              </w:rPr>
            </w:pPr>
            <w:r>
              <w:rPr>
                <w:bCs/>
              </w:rPr>
              <w:t>Bookmark sites for students to use.</w:t>
            </w:r>
          </w:p>
          <w:p w14:paraId="465D3647" w14:textId="49244ED5" w:rsidR="00EE03DC" w:rsidRPr="00CE337A" w:rsidRDefault="00EE03DC" w:rsidP="00EE03DC">
            <w:pPr>
              <w:cnfStyle w:val="000000000000" w:firstRow="0" w:lastRow="0" w:firstColumn="0" w:lastColumn="0" w:oddVBand="0" w:evenVBand="0" w:oddHBand="0" w:evenHBand="0" w:firstRowFirstColumn="0" w:firstRowLastColumn="0" w:lastRowFirstColumn="0" w:lastRowLastColumn="0"/>
            </w:pPr>
          </w:p>
          <w:p w14:paraId="19525BAE" w14:textId="1A971389" w:rsidR="00EE03DC" w:rsidRPr="001326F3" w:rsidRDefault="00EE03DC" w:rsidP="00C00372">
            <w:pPr>
              <w:cnfStyle w:val="000000000000" w:firstRow="0" w:lastRow="0" w:firstColumn="0" w:lastColumn="0" w:oddVBand="0" w:evenVBand="0" w:oddHBand="0" w:evenHBand="0" w:firstRowFirstColumn="0" w:firstRowLastColumn="0" w:lastRowFirstColumn="0" w:lastRowLastColumn="0"/>
            </w:pPr>
          </w:p>
        </w:tc>
        <w:tc>
          <w:tcPr>
            <w:tcW w:w="5102" w:type="dxa"/>
          </w:tcPr>
          <w:p w14:paraId="0793D398" w14:textId="502E414F" w:rsidR="006342F8" w:rsidRPr="008D15B8" w:rsidRDefault="00DC7D6A" w:rsidP="00DC7D6A">
            <w:pPr>
              <w:spacing w:after="0"/>
              <w:cnfStyle w:val="000000000000" w:firstRow="0" w:lastRow="0" w:firstColumn="0" w:lastColumn="0" w:oddVBand="0" w:evenVBand="0" w:oddHBand="0" w:evenHBand="0" w:firstRowFirstColumn="0" w:firstRowLastColumn="0" w:lastRowFirstColumn="0" w:lastRowLastColumn="0"/>
              <w:rPr>
                <w:b/>
                <w:bCs/>
              </w:rPr>
            </w:pPr>
            <w:r w:rsidRPr="00DC7D6A">
              <w:rPr>
                <w:b/>
                <w:bCs/>
              </w:rPr>
              <w:lastRenderedPageBreak/>
              <w:t>Learning experience</w:t>
            </w:r>
            <w:r w:rsidR="006342F8" w:rsidRPr="008D15B8">
              <w:rPr>
                <w:b/>
                <w:bCs/>
              </w:rPr>
              <w:t xml:space="preserve"> 1</w:t>
            </w:r>
          </w:p>
          <w:p w14:paraId="3A71E9EF" w14:textId="55ADF9D1" w:rsidR="007E150D" w:rsidRDefault="007E150D" w:rsidP="008D15B8">
            <w:pPr>
              <w:cnfStyle w:val="000000000000" w:firstRow="0" w:lastRow="0" w:firstColumn="0" w:lastColumn="0" w:oddVBand="0" w:evenVBand="0" w:oddHBand="0" w:evenHBand="0" w:firstRowFirstColumn="0" w:firstRowLastColumn="0" w:lastRowFirstColumn="0" w:lastRowLastColumn="0"/>
            </w:pPr>
            <w:r>
              <w:t>Make or share A</w:t>
            </w:r>
            <w:r w:rsidR="000E20DE">
              <w:t>nzac</w:t>
            </w:r>
            <w:r>
              <w:t xml:space="preserve"> biscuits with the students</w:t>
            </w:r>
            <w:r w:rsidR="001E3F27">
              <w:t>.</w:t>
            </w:r>
          </w:p>
          <w:p w14:paraId="5136F276" w14:textId="6B54ABC5" w:rsidR="007E150D" w:rsidRDefault="007E150D" w:rsidP="008D15B8">
            <w:pPr>
              <w:cnfStyle w:val="000000000000" w:firstRow="0" w:lastRow="0" w:firstColumn="0" w:lastColumn="0" w:oddVBand="0" w:evenVBand="0" w:oddHBand="0" w:evenHBand="0" w:firstRowFirstColumn="0" w:firstRowLastColumn="0" w:lastRowFirstColumn="0" w:lastRowLastColumn="0"/>
            </w:pPr>
            <w:r>
              <w:t xml:space="preserve">Read the story </w:t>
            </w:r>
            <w:r>
              <w:rPr>
                <w:i/>
              </w:rPr>
              <w:t>ANZAC Biscuits</w:t>
            </w:r>
            <w:r w:rsidRPr="0086563F">
              <w:t>,</w:t>
            </w:r>
            <w:r>
              <w:t xml:space="preserve"> written by Phil Cummings and Owen Swan</w:t>
            </w:r>
            <w:r w:rsidR="000F0469">
              <w:t xml:space="preserve"> </w:t>
            </w:r>
            <w:r w:rsidR="0090799F">
              <w:t>(</w:t>
            </w:r>
            <w:r w:rsidR="00FC3489">
              <w:t xml:space="preserve">reference in History resource table in </w:t>
            </w:r>
            <w:r w:rsidR="000F0469">
              <w:t>Appendix A)</w:t>
            </w:r>
            <w:r w:rsidR="00E13477">
              <w:t>.</w:t>
            </w:r>
            <w:r>
              <w:t xml:space="preserve"> Invite students to share their thoughts on how A</w:t>
            </w:r>
            <w:r w:rsidR="000E20DE">
              <w:t>nzac</w:t>
            </w:r>
            <w:r w:rsidR="005D0A21">
              <w:t xml:space="preserve"> biscuits received their name and the</w:t>
            </w:r>
            <w:r w:rsidR="005D6B78">
              <w:t>ir</w:t>
            </w:r>
            <w:r w:rsidR="005D0A21">
              <w:t xml:space="preserve"> significance to the ANZAC soldiers.</w:t>
            </w:r>
          </w:p>
          <w:p w14:paraId="7CE7BF59" w14:textId="4161BD36" w:rsidR="00656AE8" w:rsidRDefault="0086563F" w:rsidP="008D15B8">
            <w:pPr>
              <w:cnfStyle w:val="000000000000" w:firstRow="0" w:lastRow="0" w:firstColumn="0" w:lastColumn="0" w:oddVBand="0" w:evenVBand="0" w:oddHBand="0" w:evenHBand="0" w:firstRowFirstColumn="0" w:firstRowLastColumn="0" w:lastRowFirstColumn="0" w:lastRowLastColumn="0"/>
            </w:pPr>
            <w:r>
              <w:t xml:space="preserve">Review </w:t>
            </w:r>
            <w:r w:rsidR="00E97DBF">
              <w:t>the information collected using the</w:t>
            </w:r>
            <w:r>
              <w:t xml:space="preserve"> </w:t>
            </w:r>
            <w:r w:rsidR="005D6B78">
              <w:t>c</w:t>
            </w:r>
            <w:r>
              <w:t xml:space="preserve">ard </w:t>
            </w:r>
            <w:r w:rsidR="005D6B78">
              <w:t>c</w:t>
            </w:r>
            <w:r w:rsidR="00656AE8">
              <w:t xml:space="preserve">luster </w:t>
            </w:r>
            <w:r w:rsidR="008C4A51">
              <w:t>strategy in</w:t>
            </w:r>
            <w:r w:rsidR="00656AE8">
              <w:t xml:space="preserve"> </w:t>
            </w:r>
            <w:r w:rsidR="008C5078">
              <w:t xml:space="preserve">the </w:t>
            </w:r>
            <w:r w:rsidR="00656AE8">
              <w:t>previous learning experience.</w:t>
            </w:r>
            <w:r w:rsidR="00A446C3">
              <w:t xml:space="preserve"> Explore the concept of remembrance further.</w:t>
            </w:r>
          </w:p>
          <w:p w14:paraId="52383A52" w14:textId="5B08F40E" w:rsidR="00125AB8" w:rsidRDefault="00125AB8" w:rsidP="008D15B8">
            <w:pPr>
              <w:spacing w:after="0"/>
              <w:cnfStyle w:val="000000000000" w:firstRow="0" w:lastRow="0" w:firstColumn="0" w:lastColumn="0" w:oddVBand="0" w:evenVBand="0" w:oddHBand="0" w:evenHBand="0" w:firstRowFirstColumn="0" w:firstRowLastColumn="0" w:lastRowFirstColumn="0" w:lastRowLastColumn="0"/>
            </w:pPr>
            <w:r>
              <w:t xml:space="preserve">Supporting information may be </w:t>
            </w:r>
            <w:r w:rsidR="008C29B3">
              <w:t>found</w:t>
            </w:r>
            <w:r>
              <w:t xml:space="preserve"> at:</w:t>
            </w:r>
          </w:p>
          <w:p w14:paraId="5222328E" w14:textId="4AA3EDF0" w:rsidR="00125AB8" w:rsidRPr="008C5078" w:rsidRDefault="003E7F9B" w:rsidP="009F0211">
            <w:pPr>
              <w:pStyle w:val="ListParagraph"/>
              <w:numPr>
                <w:ilvl w:val="0"/>
                <w:numId w:val="38"/>
              </w:numPr>
              <w:cnfStyle w:val="000000000000" w:firstRow="0" w:lastRow="0" w:firstColumn="0" w:lastColumn="0" w:oddVBand="0" w:evenVBand="0" w:oddHBand="0" w:evenHBand="0" w:firstRowFirstColumn="0" w:firstRowLastColumn="0" w:lastRowFirstColumn="0" w:lastRowLastColumn="0"/>
            </w:pPr>
            <w:r>
              <w:t xml:space="preserve">Australian War Memorial – </w:t>
            </w:r>
            <w:r w:rsidR="00F91BB1">
              <w:t>Why do we use symbols and ceremonies?</w:t>
            </w:r>
            <w:r w:rsidR="008C29B3">
              <w:t xml:space="preserve"> </w:t>
            </w:r>
            <w:r w:rsidR="00F91BB1">
              <w:br/>
            </w:r>
            <w:hyperlink r:id="rId49" w:history="1">
              <w:r w:rsidR="00125AB8" w:rsidRPr="00416494">
                <w:rPr>
                  <w:rStyle w:val="Hyperlink"/>
                </w:rPr>
                <w:t>https://www.awm.gov.au/learn/schools/resources/a-very-special-day/symbols-and-ceremonies</w:t>
              </w:r>
            </w:hyperlink>
            <w:r w:rsidR="008C5078" w:rsidRPr="008C5078">
              <w:t>.</w:t>
            </w:r>
          </w:p>
          <w:p w14:paraId="36EAB71D" w14:textId="2693D03C" w:rsidR="00710A00" w:rsidRDefault="00A446C3" w:rsidP="008D15B8">
            <w:pPr>
              <w:cnfStyle w:val="000000000000" w:firstRow="0" w:lastRow="0" w:firstColumn="0" w:lastColumn="0" w:oddVBand="0" w:evenVBand="0" w:oddHBand="0" w:evenHBand="0" w:firstRowFirstColumn="0" w:firstRowLastColumn="0" w:lastRowFirstColumn="0" w:lastRowLastColumn="0"/>
            </w:pPr>
            <w:r>
              <w:t xml:space="preserve">Discuss the meaning of the red poppy during commemorative services. </w:t>
            </w:r>
            <w:r w:rsidR="00125AB8">
              <w:t>Students draw or make a large red poppy</w:t>
            </w:r>
            <w:r w:rsidR="00125AB8" w:rsidRPr="005E00E9">
              <w:t xml:space="preserve">. </w:t>
            </w:r>
            <w:r w:rsidR="00125AB8">
              <w:t>On each petal, students write the values the soldiers displayed while fighting in the war (e.g. courage, perseverance, respect).</w:t>
            </w:r>
          </w:p>
          <w:p w14:paraId="2D858F86" w14:textId="27D7A6B7" w:rsidR="00DC6DDC" w:rsidRPr="008D15B8" w:rsidRDefault="00DC7D6A" w:rsidP="00DC7D6A">
            <w:pPr>
              <w:keepNext/>
              <w:spacing w:after="0"/>
              <w:cnfStyle w:val="000000000000" w:firstRow="0" w:lastRow="0" w:firstColumn="0" w:lastColumn="0" w:oddVBand="0" w:evenVBand="0" w:oddHBand="0" w:evenHBand="0" w:firstRowFirstColumn="0" w:firstRowLastColumn="0" w:lastRowFirstColumn="0" w:lastRowLastColumn="0"/>
              <w:rPr>
                <w:b/>
                <w:bCs/>
              </w:rPr>
            </w:pPr>
            <w:r w:rsidRPr="00DC7D6A">
              <w:rPr>
                <w:b/>
                <w:bCs/>
              </w:rPr>
              <w:t>Learning experience</w:t>
            </w:r>
            <w:r w:rsidR="00DC6DDC" w:rsidRPr="008D15B8">
              <w:rPr>
                <w:b/>
                <w:bCs/>
              </w:rPr>
              <w:t xml:space="preserve"> 2</w:t>
            </w:r>
          </w:p>
          <w:p w14:paraId="4C116BA4" w14:textId="35171B10" w:rsidR="00D05B82" w:rsidRDefault="00D05B82" w:rsidP="008D15B8">
            <w:pPr>
              <w:cnfStyle w:val="000000000000" w:firstRow="0" w:lastRow="0" w:firstColumn="0" w:lastColumn="0" w:oddVBand="0" w:evenVBand="0" w:oddHBand="0" w:evenHBand="0" w:firstRowFirstColumn="0" w:firstRowLastColumn="0" w:lastRowFirstColumn="0" w:lastRowLastColumn="0"/>
            </w:pPr>
            <w:r>
              <w:t xml:space="preserve">Review ideas previously brainstormed regarding celebrations and commemorations. Students consider </w:t>
            </w:r>
            <w:r>
              <w:lastRenderedPageBreak/>
              <w:t>the one</w:t>
            </w:r>
            <w:r w:rsidR="00A446C3">
              <w:t>s that are celebrated</w:t>
            </w:r>
            <w:r w:rsidR="00E00DF5">
              <w:t>/commemorated</w:t>
            </w:r>
            <w:r w:rsidR="00A446C3">
              <w:t xml:space="preserve"> at school and in the community </w:t>
            </w:r>
            <w:r>
              <w:t>and the ways in which they are celebrated</w:t>
            </w:r>
            <w:r w:rsidR="00E00DF5">
              <w:t>/commemorated</w:t>
            </w:r>
            <w:r>
              <w:t>.</w:t>
            </w:r>
          </w:p>
          <w:p w14:paraId="0B97E0D0" w14:textId="3E2D161C" w:rsidR="00D05B82" w:rsidRDefault="00D05B82" w:rsidP="008D15B8">
            <w:pPr>
              <w:cnfStyle w:val="000000000000" w:firstRow="0" w:lastRow="0" w:firstColumn="0" w:lastColumn="0" w:oddVBand="0" w:evenVBand="0" w:oddHBand="0" w:evenHBand="0" w:firstRowFirstColumn="0" w:firstRowLastColumn="0" w:lastRowFirstColumn="0" w:lastRowLastColumn="0"/>
            </w:pPr>
            <w:r>
              <w:t xml:space="preserve">Inform students they will be working in groups to explore </w:t>
            </w:r>
            <w:r w:rsidR="00FB001E">
              <w:t xml:space="preserve">a </w:t>
            </w:r>
            <w:r w:rsidR="001C709D">
              <w:t>significant event</w:t>
            </w:r>
            <w:r>
              <w:t xml:space="preserve"> in Australia</w:t>
            </w:r>
            <w:r w:rsidR="008C29B3">
              <w:t xml:space="preserve"> – </w:t>
            </w:r>
            <w:r>
              <w:t>Western Australia Day</w:t>
            </w:r>
            <w:r w:rsidR="006B7D97">
              <w:t>.</w:t>
            </w:r>
          </w:p>
          <w:p w14:paraId="0B9787CE" w14:textId="2A4E9A6E" w:rsidR="00D05B82" w:rsidRDefault="00BD7089" w:rsidP="008D15B8">
            <w:pPr>
              <w:cnfStyle w:val="000000000000" w:firstRow="0" w:lastRow="0" w:firstColumn="0" w:lastColumn="0" w:oddVBand="0" w:evenVBand="0" w:oddHBand="0" w:evenHBand="0" w:firstRowFirstColumn="0" w:firstRowLastColumn="0" w:lastRowFirstColumn="0" w:lastRowLastColumn="0"/>
            </w:pPr>
            <w:r>
              <w:t xml:space="preserve">As a class, develop a set of criteria to guide students’ collection of information. </w:t>
            </w:r>
            <w:r w:rsidR="00D05B82">
              <w:t xml:space="preserve">Provide students with texts, information sheets or bookmarked websites to explore </w:t>
            </w:r>
            <w:r w:rsidR="001C709D">
              <w:t>Western Australia Day.</w:t>
            </w:r>
            <w:r w:rsidR="00D05B82">
              <w:t xml:space="preserve"> Groups</w:t>
            </w:r>
            <w:r w:rsidR="008111D1">
              <w:t xml:space="preserve"> develop focus questions and use the collected information to </w:t>
            </w:r>
            <w:r w:rsidR="0086563F">
              <w:t xml:space="preserve">create a </w:t>
            </w:r>
            <w:r w:rsidR="005D6B78">
              <w:t>c</w:t>
            </w:r>
            <w:r w:rsidR="0086563F">
              <w:t xml:space="preserve">ard </w:t>
            </w:r>
            <w:r w:rsidR="005D6B78">
              <w:t>c</w:t>
            </w:r>
            <w:r w:rsidR="00D05B82">
              <w:t>luster</w:t>
            </w:r>
            <w:r w:rsidR="00AF5441">
              <w:t>,</w:t>
            </w:r>
            <w:r w:rsidR="00D05B82">
              <w:t xml:space="preserve"> as modelled in </w:t>
            </w:r>
            <w:r w:rsidR="005D6B78">
              <w:t xml:space="preserve">the </w:t>
            </w:r>
            <w:r w:rsidR="00D05B82">
              <w:t xml:space="preserve">previous learning experience, showing </w:t>
            </w:r>
            <w:r w:rsidR="008C29B3">
              <w:t xml:space="preserve">who, what, </w:t>
            </w:r>
            <w:r w:rsidR="004463DC">
              <w:t xml:space="preserve">when, </w:t>
            </w:r>
            <w:r w:rsidR="008C29B3">
              <w:t>where, why and how</w:t>
            </w:r>
            <w:r w:rsidR="00D05B82">
              <w:t>.</w:t>
            </w:r>
          </w:p>
          <w:p w14:paraId="1F68050E" w14:textId="00FEF156" w:rsidR="00566ED5" w:rsidRPr="00566ED5" w:rsidRDefault="00D05B82" w:rsidP="008D15B8">
            <w:pPr>
              <w:cnfStyle w:val="000000000000" w:firstRow="0" w:lastRow="0" w:firstColumn="0" w:lastColumn="0" w:oddVBand="0" w:evenVBand="0" w:oddHBand="0" w:evenHBand="0" w:firstRowFirstColumn="0" w:firstRowLastColumn="0" w:lastRowFirstColumn="0" w:lastRowLastColumn="0"/>
            </w:pPr>
            <w:r>
              <w:t xml:space="preserve">Groups share their information during an informal </w:t>
            </w:r>
            <w:r w:rsidR="00FB001E">
              <w:t>oral presentation to the class.</w:t>
            </w:r>
          </w:p>
        </w:tc>
      </w:tr>
    </w:tbl>
    <w:p w14:paraId="1FC555AC" w14:textId="77777777" w:rsidR="008D15B8" w:rsidRDefault="008D15B8" w:rsidP="008D15B8">
      <w:pPr>
        <w:rPr>
          <w:lang w:eastAsia="ja-JP"/>
        </w:rPr>
      </w:pPr>
      <w:r>
        <w:lastRenderedPageBreak/>
        <w:br w:type="page"/>
      </w:r>
    </w:p>
    <w:p w14:paraId="7BDC1BA0" w14:textId="70746C31" w:rsidR="00FB001E" w:rsidRDefault="008D15B8" w:rsidP="008D15B8">
      <w:pPr>
        <w:pStyle w:val="SCSAP-10AssessmentHeading2nospacenoborder"/>
      </w:pPr>
      <w:r>
        <w:lastRenderedPageBreak/>
        <w:t>Term 2 Week 7</w:t>
      </w:r>
    </w:p>
    <w:tbl>
      <w:tblPr>
        <w:tblStyle w:val="SCSAExemplartable"/>
        <w:tblW w:w="4628" w:type="pct"/>
        <w:tblLayout w:type="fixed"/>
        <w:tblLook w:val="04A0" w:firstRow="1" w:lastRow="0" w:firstColumn="1" w:lastColumn="0" w:noHBand="0" w:noVBand="1"/>
      </w:tblPr>
      <w:tblGrid>
        <w:gridCol w:w="4137"/>
        <w:gridCol w:w="4762"/>
        <w:gridCol w:w="5102"/>
      </w:tblGrid>
      <w:tr w:rsidR="008B4549" w14:paraId="71959647" w14:textId="77777777" w:rsidTr="00D06FE0">
        <w:trPr>
          <w:cnfStyle w:val="100000000000" w:firstRow="1" w:lastRow="0" w:firstColumn="0" w:lastColumn="0" w:oddVBand="0" w:evenVBand="0" w:oddHBand="0"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4138" w:type="dxa"/>
          </w:tcPr>
          <w:p w14:paraId="616004C4" w14:textId="588086BA" w:rsidR="008B4549" w:rsidRPr="00EB376A" w:rsidRDefault="008B4549" w:rsidP="008D15B8">
            <w:r>
              <w:t xml:space="preserve">Western Australian </w:t>
            </w:r>
            <w:r w:rsidR="007456BA">
              <w:t>C</w:t>
            </w:r>
            <w:r>
              <w:t>urriculum content</w:t>
            </w:r>
          </w:p>
        </w:tc>
        <w:tc>
          <w:tcPr>
            <w:tcW w:w="4762" w:type="dxa"/>
          </w:tcPr>
          <w:p w14:paraId="3BA3B61C" w14:textId="77777777" w:rsidR="008B4549" w:rsidRPr="0009684F" w:rsidRDefault="008B4549" w:rsidP="008D15B8">
            <w:pPr>
              <w:cnfStyle w:val="100000000000" w:firstRow="1" w:lastRow="0" w:firstColumn="0" w:lastColumn="0" w:oddVBand="0" w:evenVBand="0" w:oddHBand="0" w:evenHBand="0" w:firstRowFirstColumn="0" w:firstRowLastColumn="0" w:lastRowFirstColumn="0" w:lastRowLastColumn="0"/>
            </w:pPr>
            <w:r>
              <w:t>Teaching and learning i</w:t>
            </w:r>
            <w:r w:rsidRPr="00C657EE">
              <w:t>ntentions</w:t>
            </w:r>
          </w:p>
        </w:tc>
        <w:tc>
          <w:tcPr>
            <w:tcW w:w="5102" w:type="dxa"/>
          </w:tcPr>
          <w:p w14:paraId="128E2106" w14:textId="16F6304B" w:rsidR="008B4549" w:rsidRPr="0009684F" w:rsidRDefault="002E5F0E" w:rsidP="008D15B8">
            <w:pPr>
              <w:cnfStyle w:val="100000000000" w:firstRow="1" w:lastRow="0" w:firstColumn="0" w:lastColumn="0" w:oddVBand="0" w:evenVBand="0" w:oddHBand="0" w:evenHBand="0" w:firstRowFirstColumn="0" w:firstRowLastColumn="0" w:lastRowFirstColumn="0" w:lastRowLastColumn="0"/>
            </w:pPr>
            <w:r>
              <w:t>L</w:t>
            </w:r>
            <w:r w:rsidR="008B4549">
              <w:t>earning experiences</w:t>
            </w:r>
          </w:p>
        </w:tc>
      </w:tr>
      <w:tr w:rsidR="00B016C5" w14:paraId="5659941B" w14:textId="77777777" w:rsidTr="00D06FE0">
        <w:trPr>
          <w:trHeight w:val="2973"/>
        </w:trPr>
        <w:tc>
          <w:tcPr>
            <w:cnfStyle w:val="001000000000" w:firstRow="0" w:lastRow="0" w:firstColumn="1" w:lastColumn="0" w:oddVBand="0" w:evenVBand="0" w:oddHBand="0" w:evenHBand="0" w:firstRowFirstColumn="0" w:firstRowLastColumn="0" w:lastRowFirstColumn="0" w:lastRowLastColumn="0"/>
            <w:tcW w:w="4138" w:type="dxa"/>
          </w:tcPr>
          <w:p w14:paraId="7C79CD66" w14:textId="12827BA8" w:rsidR="00B016C5" w:rsidRPr="008D15B8" w:rsidRDefault="00B016C5" w:rsidP="008D15B8">
            <w:pPr>
              <w:spacing w:after="0"/>
              <w:rPr>
                <w:b/>
                <w:bCs/>
              </w:rPr>
            </w:pPr>
            <w:r w:rsidRPr="008D15B8">
              <w:rPr>
                <w:b/>
                <w:bCs/>
              </w:rPr>
              <w:t>Knowledge</w:t>
            </w:r>
            <w:r w:rsidR="007847C5" w:rsidRPr="008D15B8">
              <w:rPr>
                <w:b/>
                <w:bCs/>
              </w:rPr>
              <w:t xml:space="preserve"> and understanding</w:t>
            </w:r>
          </w:p>
          <w:p w14:paraId="019D9C7A" w14:textId="77777777" w:rsidR="00FF578F" w:rsidRPr="00F7005E" w:rsidRDefault="00FF578F" w:rsidP="008D15B8">
            <w:r w:rsidRPr="00F7005E">
              <w:t>Significant events, symbols and emblems that are important to Australia’s shared identity and diversity, and how they are celebrated, commemorated or recognised in Australia</w:t>
            </w:r>
          </w:p>
          <w:p w14:paraId="06F8D036" w14:textId="3DFBC033" w:rsidR="00B016C5" w:rsidRPr="008D15B8" w:rsidRDefault="007847C5" w:rsidP="008D15B8">
            <w:pPr>
              <w:rPr>
                <w:b/>
                <w:bCs/>
              </w:rPr>
            </w:pPr>
            <w:r w:rsidRPr="008D15B8">
              <w:rPr>
                <w:b/>
                <w:bCs/>
              </w:rPr>
              <w:t>Humanities and Social Sciences skills</w:t>
            </w:r>
          </w:p>
          <w:p w14:paraId="16B91EC2" w14:textId="77777777" w:rsidR="00C8653D" w:rsidRDefault="00C8653D" w:rsidP="00147284">
            <w:pPr>
              <w:spacing w:after="0"/>
              <w:rPr>
                <w:rFonts w:ascii="Calibri" w:hAnsi="Calibri"/>
                <w:b/>
                <w:bCs/>
                <w:color w:val="000000" w:themeColor="text1"/>
              </w:rPr>
            </w:pPr>
            <w:r>
              <w:rPr>
                <w:rFonts w:ascii="Calibri" w:hAnsi="Calibri"/>
                <w:b/>
                <w:bCs/>
                <w:color w:val="000000" w:themeColor="text1"/>
              </w:rPr>
              <w:t>Questioning and researching</w:t>
            </w:r>
          </w:p>
          <w:p w14:paraId="155AB90B" w14:textId="0009E594" w:rsidR="0061054A" w:rsidRDefault="0061054A" w:rsidP="00C8653D">
            <w:r>
              <w:t>Develop a range of focus questions to investigate</w:t>
            </w:r>
          </w:p>
          <w:p w14:paraId="0DB3134C" w14:textId="746CC07E" w:rsidR="0061054A" w:rsidRDefault="0061054A" w:rsidP="00C8653D">
            <w:r>
              <w:t xml:space="preserve">Locate and collect information from </w:t>
            </w:r>
            <w:r w:rsidR="001F5BF8">
              <w:t xml:space="preserve">a variety of sources </w:t>
            </w:r>
          </w:p>
          <w:p w14:paraId="48A07761" w14:textId="0B21989D" w:rsidR="0061054A" w:rsidRDefault="0061054A" w:rsidP="00C8653D">
            <w:r>
              <w:t xml:space="preserve">Record selected information and/or data </w:t>
            </w:r>
          </w:p>
          <w:p w14:paraId="15830AD2" w14:textId="77777777" w:rsidR="00C8653D" w:rsidRDefault="00C4725B" w:rsidP="00C8653D">
            <w:pPr>
              <w:spacing w:after="0"/>
            </w:pPr>
            <w:r w:rsidRPr="008D15B8">
              <w:rPr>
                <w:b/>
                <w:bCs/>
              </w:rPr>
              <w:t>E</w:t>
            </w:r>
            <w:r w:rsidR="00C8653D">
              <w:rPr>
                <w:b/>
                <w:bCs/>
              </w:rPr>
              <w:t>valuating</w:t>
            </w:r>
          </w:p>
          <w:p w14:paraId="64BBD19A" w14:textId="221FD468" w:rsidR="00BD7089" w:rsidRPr="00BD7089" w:rsidRDefault="00BD7089" w:rsidP="008D15B8">
            <w:r>
              <w:t xml:space="preserve">Draw conclusions and give explanations based on </w:t>
            </w:r>
            <w:r w:rsidR="0057203D">
              <w:t xml:space="preserve">the information and/or data </w:t>
            </w:r>
            <w:r w:rsidR="001F5BF8">
              <w:t xml:space="preserve">displayed in texts, tables, graphs and maps </w:t>
            </w:r>
          </w:p>
          <w:p w14:paraId="12585540" w14:textId="49FF887B" w:rsidR="008111D1" w:rsidRPr="00967B6D" w:rsidRDefault="008111D1" w:rsidP="000A2B93">
            <w:pPr>
              <w:rPr>
                <w:bCs/>
              </w:rPr>
            </w:pPr>
          </w:p>
        </w:tc>
        <w:tc>
          <w:tcPr>
            <w:tcW w:w="4762" w:type="dxa"/>
          </w:tcPr>
          <w:p w14:paraId="61CB437A" w14:textId="4170BEC2" w:rsidR="00B016C5" w:rsidRPr="008D15B8" w:rsidRDefault="00BD7089" w:rsidP="008D15B8">
            <w:pPr>
              <w:spacing w:after="0"/>
              <w:cnfStyle w:val="000000000000" w:firstRow="0" w:lastRow="0" w:firstColumn="0" w:lastColumn="0" w:oddVBand="0" w:evenVBand="0" w:oddHBand="0" w:evenHBand="0" w:firstRowFirstColumn="0" w:firstRowLastColumn="0" w:lastRowFirstColumn="0" w:lastRowLastColumn="0"/>
              <w:rPr>
                <w:b/>
                <w:bCs/>
              </w:rPr>
            </w:pPr>
            <w:r w:rsidRPr="008D15B8">
              <w:rPr>
                <w:b/>
                <w:bCs/>
              </w:rPr>
              <w:t>Key concepts</w:t>
            </w:r>
          </w:p>
          <w:p w14:paraId="1D52FAC9" w14:textId="3C66785D" w:rsidR="00BD7089" w:rsidRPr="00BD7089" w:rsidRDefault="00BD7089" w:rsidP="008D15B8">
            <w:pPr>
              <w:cnfStyle w:val="000000000000" w:firstRow="0" w:lastRow="0" w:firstColumn="0" w:lastColumn="0" w:oddVBand="0" w:evenVBand="0" w:oddHBand="0" w:evenHBand="0" w:firstRowFirstColumn="0" w:firstRowLastColumn="0" w:lastRowFirstColumn="0" w:lastRowLastColumn="0"/>
            </w:pPr>
            <w:r>
              <w:t>Significance, Empathy</w:t>
            </w:r>
          </w:p>
          <w:p w14:paraId="4DE8873F" w14:textId="0CFBEC31" w:rsidR="00B016C5" w:rsidRPr="008D15B8" w:rsidRDefault="00B016C5" w:rsidP="008D15B8">
            <w:pPr>
              <w:spacing w:after="0"/>
              <w:cnfStyle w:val="000000000000" w:firstRow="0" w:lastRow="0" w:firstColumn="0" w:lastColumn="0" w:oddVBand="0" w:evenVBand="0" w:oddHBand="0" w:evenHBand="0" w:firstRowFirstColumn="0" w:firstRowLastColumn="0" w:lastRowFirstColumn="0" w:lastRowLastColumn="0"/>
              <w:rPr>
                <w:b/>
                <w:bCs/>
              </w:rPr>
            </w:pPr>
            <w:r w:rsidRPr="008D15B8">
              <w:rPr>
                <w:b/>
                <w:bCs/>
              </w:rPr>
              <w:t>Teaching points</w:t>
            </w:r>
          </w:p>
          <w:p w14:paraId="299A0C52" w14:textId="7C7879F4" w:rsidR="00BD7089" w:rsidRDefault="00BD7089" w:rsidP="009F0211">
            <w:pPr>
              <w:pStyle w:val="ListParagraph"/>
              <w:numPr>
                <w:ilvl w:val="0"/>
                <w:numId w:val="39"/>
              </w:numPr>
              <w:cnfStyle w:val="000000000000" w:firstRow="0" w:lastRow="0" w:firstColumn="0" w:lastColumn="0" w:oddVBand="0" w:evenVBand="0" w:oddHBand="0" w:evenHBand="0" w:firstRowFirstColumn="0" w:firstRowLastColumn="0" w:lastRowFirstColumn="0" w:lastRowLastColumn="0"/>
            </w:pPr>
            <w:r>
              <w:t>The events</w:t>
            </w:r>
            <w:r w:rsidR="00E00DF5">
              <w:t xml:space="preserve"> and</w:t>
            </w:r>
            <w:r>
              <w:t xml:space="preserve"> ideas in the school</w:t>
            </w:r>
            <w:r w:rsidR="00F77BFF">
              <w:t xml:space="preserve">, </w:t>
            </w:r>
            <w:r>
              <w:t>community</w:t>
            </w:r>
            <w:r w:rsidR="00F77BFF">
              <w:t xml:space="preserve"> and </w:t>
            </w:r>
            <w:r>
              <w:t>Australia that we celebrate</w:t>
            </w:r>
            <w:r w:rsidR="0019532A">
              <w:t xml:space="preserve"> or commemorate</w:t>
            </w:r>
          </w:p>
          <w:p w14:paraId="15D7719F" w14:textId="4B5B4190" w:rsidR="00BD7089" w:rsidRDefault="00BD7089" w:rsidP="009F0211">
            <w:pPr>
              <w:pStyle w:val="ListParagraph"/>
              <w:numPr>
                <w:ilvl w:val="0"/>
                <w:numId w:val="39"/>
              </w:numPr>
              <w:cnfStyle w:val="000000000000" w:firstRow="0" w:lastRow="0" w:firstColumn="0" w:lastColumn="0" w:oddVBand="0" w:evenVBand="0" w:oddHBand="0" w:evenHBand="0" w:firstRowFirstColumn="0" w:firstRowLastColumn="0" w:lastRowFirstColumn="0" w:lastRowLastColumn="0"/>
            </w:pPr>
            <w:r>
              <w:t>The historical origin and significance of celebrations and commemorations</w:t>
            </w:r>
          </w:p>
          <w:p w14:paraId="0751A86A" w14:textId="06EF1DBD" w:rsidR="00BD7089" w:rsidRPr="00BD7089" w:rsidRDefault="00BD7089" w:rsidP="009F0211">
            <w:pPr>
              <w:pStyle w:val="ListParagraph"/>
              <w:numPr>
                <w:ilvl w:val="0"/>
                <w:numId w:val="39"/>
              </w:numPr>
              <w:cnfStyle w:val="000000000000" w:firstRow="0" w:lastRow="0" w:firstColumn="0" w:lastColumn="0" w:oddVBand="0" w:evenVBand="0" w:oddHBand="0" w:evenHBand="0" w:firstRowFirstColumn="0" w:firstRowLastColumn="0" w:lastRowFirstColumn="0" w:lastRowLastColumn="0"/>
            </w:pPr>
            <w:r>
              <w:t>Symbols and emblems that are significant to Australians</w:t>
            </w:r>
          </w:p>
          <w:p w14:paraId="6C995340" w14:textId="11321690" w:rsidR="00B016C5" w:rsidRPr="008D15B8" w:rsidRDefault="00B016C5" w:rsidP="008D15B8">
            <w:pPr>
              <w:cnfStyle w:val="000000000000" w:firstRow="0" w:lastRow="0" w:firstColumn="0" w:lastColumn="0" w:oddVBand="0" w:evenVBand="0" w:oddHBand="0" w:evenHBand="0" w:firstRowFirstColumn="0" w:firstRowLastColumn="0" w:lastRowFirstColumn="0" w:lastRowLastColumn="0"/>
              <w:rPr>
                <w:b/>
                <w:bCs/>
              </w:rPr>
            </w:pPr>
            <w:r w:rsidRPr="008D15B8">
              <w:rPr>
                <w:b/>
                <w:bCs/>
              </w:rPr>
              <w:t>Focus questions</w:t>
            </w:r>
          </w:p>
          <w:p w14:paraId="686BD485" w14:textId="060F017D" w:rsidR="00BD7089" w:rsidRPr="008D15B8" w:rsidRDefault="00BD7089" w:rsidP="008D15B8">
            <w:pPr>
              <w:spacing w:after="0"/>
              <w:cnfStyle w:val="000000000000" w:firstRow="0" w:lastRow="0" w:firstColumn="0" w:lastColumn="0" w:oddVBand="0" w:evenVBand="0" w:oddHBand="0" w:evenHBand="0" w:firstRowFirstColumn="0" w:firstRowLastColumn="0" w:lastRowFirstColumn="0" w:lastRowLastColumn="0"/>
              <w:rPr>
                <w:b/>
                <w:bCs/>
              </w:rPr>
            </w:pPr>
            <w:r w:rsidRPr="008D15B8">
              <w:rPr>
                <w:b/>
                <w:bCs/>
              </w:rPr>
              <w:t>Learning experience 1</w:t>
            </w:r>
          </w:p>
          <w:p w14:paraId="6F479F22" w14:textId="24873D2A" w:rsidR="00BD7089" w:rsidRPr="00842E2A" w:rsidRDefault="00BD7089" w:rsidP="009F0211">
            <w:pPr>
              <w:pStyle w:val="ListParagraph"/>
              <w:numPr>
                <w:ilvl w:val="0"/>
                <w:numId w:val="39"/>
              </w:numPr>
              <w:cnfStyle w:val="000000000000" w:firstRow="0" w:lastRow="0" w:firstColumn="0" w:lastColumn="0" w:oddVBand="0" w:evenVBand="0" w:oddHBand="0" w:evenHBand="0" w:firstRowFirstColumn="0" w:firstRowLastColumn="0" w:lastRowFirstColumn="0" w:lastRowLastColumn="0"/>
            </w:pPr>
            <w:r>
              <w:t>What is the historical origin of Australia Day</w:t>
            </w:r>
            <w:r w:rsidR="0078548E">
              <w:t xml:space="preserve">/NAIDOC </w:t>
            </w:r>
            <w:r w:rsidR="00C71838">
              <w:t>W</w:t>
            </w:r>
            <w:r w:rsidR="0078548E">
              <w:t>eek</w:t>
            </w:r>
            <w:r>
              <w:t>?</w:t>
            </w:r>
          </w:p>
          <w:p w14:paraId="29B0DBDB" w14:textId="328C4DE3" w:rsidR="00BD7089" w:rsidRPr="00842E2A" w:rsidRDefault="00BD7089" w:rsidP="009F0211">
            <w:pPr>
              <w:pStyle w:val="ListParagraph"/>
              <w:numPr>
                <w:ilvl w:val="0"/>
                <w:numId w:val="39"/>
              </w:numPr>
              <w:cnfStyle w:val="000000000000" w:firstRow="0" w:lastRow="0" w:firstColumn="0" w:lastColumn="0" w:oddVBand="0" w:evenVBand="0" w:oddHBand="0" w:evenHBand="0" w:firstRowFirstColumn="0" w:firstRowLastColumn="0" w:lastRowFirstColumn="0" w:lastRowLastColumn="0"/>
            </w:pPr>
            <w:r>
              <w:t>Why is Australia Day</w:t>
            </w:r>
            <w:r w:rsidR="0078548E">
              <w:t xml:space="preserve">/NAIDOC </w:t>
            </w:r>
            <w:r w:rsidR="00C71838">
              <w:t>W</w:t>
            </w:r>
            <w:r w:rsidR="0078548E">
              <w:t>eek</w:t>
            </w:r>
            <w:r w:rsidR="006B074E">
              <w:t xml:space="preserve"> </w:t>
            </w:r>
            <w:r w:rsidR="006B074E" w:rsidRPr="00F7005E">
              <w:t>celebrated, commemorated or recognised in Australia</w:t>
            </w:r>
            <w:r w:rsidR="006B074E">
              <w:t>?</w:t>
            </w:r>
          </w:p>
          <w:p w14:paraId="00EF27D2" w14:textId="4B94D189" w:rsidR="00BD7089" w:rsidRPr="008D15B8" w:rsidRDefault="00BD7089" w:rsidP="009F0211">
            <w:pPr>
              <w:pStyle w:val="ListParagraph"/>
              <w:numPr>
                <w:ilvl w:val="0"/>
                <w:numId w:val="39"/>
              </w:numPr>
              <w:cnfStyle w:val="000000000000" w:firstRow="0" w:lastRow="0" w:firstColumn="0" w:lastColumn="0" w:oddVBand="0" w:evenVBand="0" w:oddHBand="0" w:evenHBand="0" w:firstRowFirstColumn="0" w:firstRowLastColumn="0" w:lastRowFirstColumn="0" w:lastRowLastColumn="0"/>
              <w:rPr>
                <w:bCs/>
              </w:rPr>
            </w:pPr>
            <w:r>
              <w:t xml:space="preserve">How </w:t>
            </w:r>
            <w:r w:rsidR="006B074E">
              <w:t xml:space="preserve">is Australia Day/NAIDOC Week </w:t>
            </w:r>
            <w:r w:rsidR="006B074E" w:rsidRPr="00F7005E">
              <w:t>celebrated, commemorated or recognised in Australia</w:t>
            </w:r>
            <w:r w:rsidR="006B074E">
              <w:t>?</w:t>
            </w:r>
          </w:p>
          <w:p w14:paraId="494B931B" w14:textId="567FCD70" w:rsidR="00BD7089" w:rsidRPr="008D15B8" w:rsidRDefault="00BD7089" w:rsidP="008D15B8">
            <w:pPr>
              <w:spacing w:after="0"/>
              <w:cnfStyle w:val="000000000000" w:firstRow="0" w:lastRow="0" w:firstColumn="0" w:lastColumn="0" w:oddVBand="0" w:evenVBand="0" w:oddHBand="0" w:evenHBand="0" w:firstRowFirstColumn="0" w:firstRowLastColumn="0" w:lastRowFirstColumn="0" w:lastRowLastColumn="0"/>
              <w:rPr>
                <w:b/>
                <w:bCs/>
              </w:rPr>
            </w:pPr>
            <w:r w:rsidRPr="008D15B8">
              <w:rPr>
                <w:b/>
                <w:bCs/>
              </w:rPr>
              <w:t>Learning experience 2</w:t>
            </w:r>
          </w:p>
          <w:p w14:paraId="7FF92650" w14:textId="2490AD16" w:rsidR="00BD7089" w:rsidRPr="00842E2A" w:rsidRDefault="00BD7089" w:rsidP="009F0211">
            <w:pPr>
              <w:pStyle w:val="ListParagraph"/>
              <w:numPr>
                <w:ilvl w:val="0"/>
                <w:numId w:val="39"/>
              </w:numPr>
              <w:cnfStyle w:val="000000000000" w:firstRow="0" w:lastRow="0" w:firstColumn="0" w:lastColumn="0" w:oddVBand="0" w:evenVBand="0" w:oddHBand="0" w:evenHBand="0" w:firstRowFirstColumn="0" w:firstRowLastColumn="0" w:lastRowFirstColumn="0" w:lastRowLastColumn="0"/>
            </w:pPr>
            <w:r>
              <w:t>What is a symbol</w:t>
            </w:r>
            <w:r w:rsidR="0005594D">
              <w:t>/emblem</w:t>
            </w:r>
            <w:r>
              <w:t>?</w:t>
            </w:r>
          </w:p>
          <w:p w14:paraId="4E12C716" w14:textId="77777777" w:rsidR="0005594D" w:rsidRDefault="0005594D" w:rsidP="009F0211">
            <w:pPr>
              <w:pStyle w:val="ListParagraph"/>
              <w:numPr>
                <w:ilvl w:val="0"/>
                <w:numId w:val="39"/>
              </w:numPr>
              <w:cnfStyle w:val="000000000000" w:firstRow="0" w:lastRow="0" w:firstColumn="0" w:lastColumn="0" w:oddVBand="0" w:evenVBand="0" w:oddHBand="0" w:evenHBand="0" w:firstRowFirstColumn="0" w:firstRowLastColumn="0" w:lastRowFirstColumn="0" w:lastRowLastColumn="0"/>
            </w:pPr>
            <w:r>
              <w:t>What symbols do we see in our everyday life?</w:t>
            </w:r>
          </w:p>
          <w:p w14:paraId="51A38BF7" w14:textId="77807381" w:rsidR="00BD7089" w:rsidRPr="008D15B8" w:rsidRDefault="00BD7089" w:rsidP="009F0211">
            <w:pPr>
              <w:pStyle w:val="ListParagraph"/>
              <w:numPr>
                <w:ilvl w:val="0"/>
                <w:numId w:val="39"/>
              </w:numPr>
              <w:cnfStyle w:val="000000000000" w:firstRow="0" w:lastRow="0" w:firstColumn="0" w:lastColumn="0" w:oddVBand="0" w:evenVBand="0" w:oddHBand="0" w:evenHBand="0" w:firstRowFirstColumn="0" w:firstRowLastColumn="0" w:lastRowFirstColumn="0" w:lastRowLastColumn="0"/>
              <w:rPr>
                <w:bCs/>
              </w:rPr>
            </w:pPr>
            <w:r>
              <w:lastRenderedPageBreak/>
              <w:t>What is the importance of symbols and emblems to historical events?</w:t>
            </w:r>
          </w:p>
          <w:p w14:paraId="05673F22" w14:textId="79C09694" w:rsidR="009E627F" w:rsidRPr="008D15B8" w:rsidRDefault="009E627F">
            <w:pPr>
              <w:keepNext/>
              <w:spacing w:after="0"/>
              <w:cnfStyle w:val="000000000000" w:firstRow="0" w:lastRow="0" w:firstColumn="0" w:lastColumn="0" w:oddVBand="0" w:evenVBand="0" w:oddHBand="0" w:evenHBand="0" w:firstRowFirstColumn="0" w:firstRowLastColumn="0" w:lastRowFirstColumn="0" w:lastRowLastColumn="0"/>
              <w:rPr>
                <w:b/>
                <w:bCs/>
              </w:rPr>
            </w:pPr>
            <w:r w:rsidRPr="008D15B8">
              <w:rPr>
                <w:b/>
                <w:bCs/>
              </w:rPr>
              <w:t>Support notes</w:t>
            </w:r>
          </w:p>
          <w:p w14:paraId="4961A81E" w14:textId="7A93A2F7" w:rsidR="00C1621D" w:rsidRDefault="00C1621D" w:rsidP="00C00372">
            <w:pPr>
              <w:cnfStyle w:val="000000000000" w:firstRow="0" w:lastRow="0" w:firstColumn="0" w:lastColumn="0" w:oddVBand="0" w:evenVBand="0" w:oddHBand="0" w:evenHBand="0" w:firstRowFirstColumn="0" w:firstRowLastColumn="0" w:lastRowFirstColumn="0" w:lastRowLastColumn="0"/>
            </w:pPr>
            <w:r w:rsidRPr="00C00372">
              <w:t xml:space="preserve">Teacher discretion should be used to determine if the activity will be completed individually or </w:t>
            </w:r>
            <w:r w:rsidR="001B4E9C">
              <w:t>in groups</w:t>
            </w:r>
            <w:r>
              <w:t>.</w:t>
            </w:r>
          </w:p>
          <w:p w14:paraId="2DE88F0B" w14:textId="77777777" w:rsidR="00B016C5" w:rsidRDefault="00551474">
            <w:pPr>
              <w:cnfStyle w:val="000000000000" w:firstRow="0" w:lastRow="0" w:firstColumn="0" w:lastColumn="0" w:oddVBand="0" w:evenVBand="0" w:oddHBand="0" w:evenHBand="0" w:firstRowFirstColumn="0" w:firstRowLastColumn="0" w:lastRowFirstColumn="0" w:lastRowLastColumn="0"/>
            </w:pPr>
            <w:r>
              <w:t>Teachers may choose alternative events to explore based o</w:t>
            </w:r>
            <w:r w:rsidR="00BB3310">
              <w:t>n the context of the community.</w:t>
            </w:r>
          </w:p>
          <w:p w14:paraId="040072B8" w14:textId="77777777" w:rsidR="00FE233D" w:rsidRDefault="00FE233D" w:rsidP="00FE233D">
            <w:pPr>
              <w:cnfStyle w:val="000000000000" w:firstRow="0" w:lastRow="0" w:firstColumn="0" w:lastColumn="0" w:oddVBand="0" w:evenVBand="0" w:oddHBand="0" w:evenHBand="0" w:firstRowFirstColumn="0" w:firstRowLastColumn="0" w:lastRowFirstColumn="0" w:lastRowLastColumn="0"/>
              <w:rPr>
                <w:bCs/>
              </w:rPr>
            </w:pPr>
            <w:r>
              <w:rPr>
                <w:bCs/>
              </w:rPr>
              <w:t>Bookmark sites for students to use.</w:t>
            </w:r>
          </w:p>
          <w:p w14:paraId="2F358799" w14:textId="64BBAC28" w:rsidR="00FE233D" w:rsidRPr="00BB3310" w:rsidRDefault="00FE233D" w:rsidP="00FE233D">
            <w:pPr>
              <w:cnfStyle w:val="000000000000" w:firstRow="0" w:lastRow="0" w:firstColumn="0" w:lastColumn="0" w:oddVBand="0" w:evenVBand="0" w:oddHBand="0" w:evenHBand="0" w:firstRowFirstColumn="0" w:firstRowLastColumn="0" w:lastRowFirstColumn="0" w:lastRowLastColumn="0"/>
            </w:pPr>
          </w:p>
        </w:tc>
        <w:tc>
          <w:tcPr>
            <w:tcW w:w="5102" w:type="dxa"/>
          </w:tcPr>
          <w:p w14:paraId="339FC16A" w14:textId="3BD470FD" w:rsidR="00B016C5" w:rsidRPr="008D15B8" w:rsidRDefault="00DC7D6A" w:rsidP="00DC7D6A">
            <w:pPr>
              <w:spacing w:after="0"/>
              <w:cnfStyle w:val="000000000000" w:firstRow="0" w:lastRow="0" w:firstColumn="0" w:lastColumn="0" w:oddVBand="0" w:evenVBand="0" w:oddHBand="0" w:evenHBand="0" w:firstRowFirstColumn="0" w:firstRowLastColumn="0" w:lastRowFirstColumn="0" w:lastRowLastColumn="0"/>
              <w:rPr>
                <w:b/>
                <w:bCs/>
              </w:rPr>
            </w:pPr>
            <w:r w:rsidRPr="00DC7D6A">
              <w:rPr>
                <w:b/>
                <w:bCs/>
              </w:rPr>
              <w:lastRenderedPageBreak/>
              <w:t>Learning experience</w:t>
            </w:r>
            <w:r w:rsidR="00B016C5" w:rsidRPr="008D15B8">
              <w:rPr>
                <w:b/>
                <w:bCs/>
              </w:rPr>
              <w:t xml:space="preserve"> 1</w:t>
            </w:r>
          </w:p>
          <w:p w14:paraId="1F0FEBB3" w14:textId="77AF5E00" w:rsidR="00B016C5" w:rsidRDefault="001C709D" w:rsidP="008D15B8">
            <w:pPr>
              <w:cnfStyle w:val="000000000000" w:firstRow="0" w:lastRow="0" w:firstColumn="0" w:lastColumn="0" w:oddVBand="0" w:evenVBand="0" w:oddHBand="0" w:evenHBand="0" w:firstRowFirstColumn="0" w:firstRowLastColumn="0" w:lastRowFirstColumn="0" w:lastRowLastColumn="0"/>
            </w:pPr>
            <w:r>
              <w:t>Students repeat the information collection process followed in the previous learning experience.</w:t>
            </w:r>
          </w:p>
          <w:p w14:paraId="6EF120E3" w14:textId="0CDFE5BB" w:rsidR="001C709D" w:rsidRDefault="001C709D" w:rsidP="008D15B8">
            <w:pPr>
              <w:cnfStyle w:val="000000000000" w:firstRow="0" w:lastRow="0" w:firstColumn="0" w:lastColumn="0" w:oddVBand="0" w:evenVBand="0" w:oddHBand="0" w:evenHBand="0" w:firstRowFirstColumn="0" w:firstRowLastColumn="0" w:lastRowFirstColumn="0" w:lastRowLastColumn="0"/>
            </w:pPr>
            <w:r>
              <w:t xml:space="preserve">Inform students they will be working </w:t>
            </w:r>
            <w:r w:rsidR="009E627F">
              <w:t>individually</w:t>
            </w:r>
            <w:r>
              <w:t xml:space="preserve"> to explore a</w:t>
            </w:r>
            <w:r w:rsidR="00A76E31">
              <w:t xml:space="preserve"> significant event in Australia</w:t>
            </w:r>
            <w:r w:rsidR="00CC1B66">
              <w:t>,</w:t>
            </w:r>
            <w:r w:rsidR="008C29B3">
              <w:t xml:space="preserve"> </w:t>
            </w:r>
            <w:r w:rsidR="0078548E">
              <w:t>such as</w:t>
            </w:r>
            <w:r w:rsidR="008C29B3">
              <w:t xml:space="preserve"> </w:t>
            </w:r>
            <w:r>
              <w:t>Australia Day</w:t>
            </w:r>
            <w:r w:rsidR="0078548E">
              <w:t xml:space="preserve"> or NAIDOC </w:t>
            </w:r>
            <w:r w:rsidR="00C71838">
              <w:t>W</w:t>
            </w:r>
            <w:r w:rsidR="0078548E">
              <w:t>eek</w:t>
            </w:r>
            <w:r w:rsidR="00F77BFF">
              <w:t>.</w:t>
            </w:r>
          </w:p>
          <w:p w14:paraId="4AF0FBED" w14:textId="047CF50E" w:rsidR="001C709D" w:rsidRDefault="001C709D" w:rsidP="008D15B8">
            <w:pPr>
              <w:cnfStyle w:val="000000000000" w:firstRow="0" w:lastRow="0" w:firstColumn="0" w:lastColumn="0" w:oddVBand="0" w:evenVBand="0" w:oddHBand="0" w:evenHBand="0" w:firstRowFirstColumn="0" w:firstRowLastColumn="0" w:lastRowFirstColumn="0" w:lastRowLastColumn="0"/>
            </w:pPr>
            <w:r>
              <w:t>Provide students with texts, information sheets or bookmarked websites to explore Australia Day</w:t>
            </w:r>
            <w:r w:rsidR="0078548E">
              <w:t xml:space="preserve"> or NAIDOC </w:t>
            </w:r>
            <w:r w:rsidR="00C71838">
              <w:t>W</w:t>
            </w:r>
            <w:r w:rsidR="0078548E">
              <w:t>eek</w:t>
            </w:r>
            <w:r>
              <w:t>.</w:t>
            </w:r>
          </w:p>
          <w:p w14:paraId="7DA70AB8" w14:textId="48D1BD74" w:rsidR="00C60C14" w:rsidRDefault="008111D1" w:rsidP="008D15B8">
            <w:pPr>
              <w:cnfStyle w:val="000000000000" w:firstRow="0" w:lastRow="0" w:firstColumn="0" w:lastColumn="0" w:oddVBand="0" w:evenVBand="0" w:oddHBand="0" w:evenHBand="0" w:firstRowFirstColumn="0" w:firstRowLastColumn="0" w:lastRowFirstColumn="0" w:lastRowLastColumn="0"/>
            </w:pPr>
            <w:r>
              <w:t xml:space="preserve">Students </w:t>
            </w:r>
            <w:r w:rsidR="00CC1B66">
              <w:t>collect</w:t>
            </w:r>
            <w:r w:rsidR="00C60C14">
              <w:t xml:space="preserve"> information using simple note-taking strategies.</w:t>
            </w:r>
          </w:p>
          <w:p w14:paraId="4901D436" w14:textId="40185FF3" w:rsidR="007847C5" w:rsidRDefault="00C60C14" w:rsidP="008D15B8">
            <w:pPr>
              <w:cnfStyle w:val="000000000000" w:firstRow="0" w:lastRow="0" w:firstColumn="0" w:lastColumn="0" w:oddVBand="0" w:evenVBand="0" w:oddHBand="0" w:evenHBand="0" w:firstRowFirstColumn="0" w:firstRowLastColumn="0" w:lastRowFirstColumn="0" w:lastRowLastColumn="0"/>
            </w:pPr>
            <w:r>
              <w:t>Students</w:t>
            </w:r>
            <w:r w:rsidR="008111D1">
              <w:t xml:space="preserve"> use the collected information </w:t>
            </w:r>
            <w:r>
              <w:t xml:space="preserve">to write a paragraph </w:t>
            </w:r>
            <w:r w:rsidR="002364AB">
              <w:t>about the event</w:t>
            </w:r>
            <w:r w:rsidR="00CC1B66">
              <w:t>,</w:t>
            </w:r>
            <w:r w:rsidR="002364AB">
              <w:t xml:space="preserve"> </w:t>
            </w:r>
            <w:r w:rsidR="007847C5">
              <w:t>outlin</w:t>
            </w:r>
            <w:r w:rsidR="001C709D">
              <w:t>in</w:t>
            </w:r>
            <w:r w:rsidR="00BB3310">
              <w:t xml:space="preserve">g who, what, when, where, </w:t>
            </w:r>
            <w:r w:rsidR="008C29B3">
              <w:t xml:space="preserve">why and </w:t>
            </w:r>
            <w:r w:rsidR="00BB3310">
              <w:t>how.</w:t>
            </w:r>
          </w:p>
          <w:p w14:paraId="2ECE9A7E" w14:textId="47DBAFE5" w:rsidR="00B016C5" w:rsidRPr="008D15B8" w:rsidRDefault="00DC7D6A" w:rsidP="00DC7D6A">
            <w:pPr>
              <w:spacing w:after="0"/>
              <w:cnfStyle w:val="000000000000" w:firstRow="0" w:lastRow="0" w:firstColumn="0" w:lastColumn="0" w:oddVBand="0" w:evenVBand="0" w:oddHBand="0" w:evenHBand="0" w:firstRowFirstColumn="0" w:firstRowLastColumn="0" w:lastRowFirstColumn="0" w:lastRowLastColumn="0"/>
              <w:rPr>
                <w:b/>
                <w:bCs/>
              </w:rPr>
            </w:pPr>
            <w:r w:rsidRPr="00DC7D6A">
              <w:rPr>
                <w:b/>
                <w:bCs/>
              </w:rPr>
              <w:t>Learning experience</w:t>
            </w:r>
            <w:r w:rsidR="00B016C5" w:rsidRPr="008D15B8">
              <w:rPr>
                <w:b/>
                <w:bCs/>
              </w:rPr>
              <w:t xml:space="preserve"> 2</w:t>
            </w:r>
          </w:p>
          <w:p w14:paraId="0919C09C" w14:textId="283CB13F" w:rsidR="00B016C5" w:rsidRDefault="00B016C5" w:rsidP="008D15B8">
            <w:pPr>
              <w:cnfStyle w:val="000000000000" w:firstRow="0" w:lastRow="0" w:firstColumn="0" w:lastColumn="0" w:oddVBand="0" w:evenVBand="0" w:oddHBand="0" w:evenHBand="0" w:firstRowFirstColumn="0" w:firstRowLastColumn="0" w:lastRowFirstColumn="0" w:lastRowLastColumn="0"/>
            </w:pPr>
            <w:r>
              <w:t>Ask students to look at the school emblem on their uniform. Invite students to share how they feel when they are wearing clothing with the school emblem.</w:t>
            </w:r>
          </w:p>
          <w:p w14:paraId="38ECD530" w14:textId="21591CEC" w:rsidR="00B016C5" w:rsidRDefault="00B016C5" w:rsidP="008D15B8">
            <w:pPr>
              <w:cnfStyle w:val="000000000000" w:firstRow="0" w:lastRow="0" w:firstColumn="0" w:lastColumn="0" w:oddVBand="0" w:evenVBand="0" w:oddHBand="0" w:evenHBand="0" w:firstRowFirstColumn="0" w:firstRowLastColumn="0" w:lastRowFirstColumn="0" w:lastRowLastColumn="0"/>
            </w:pPr>
            <w:r>
              <w:t xml:space="preserve">Introduce the terms </w:t>
            </w:r>
            <w:r w:rsidR="00E00DF5">
              <w:t>‘</w:t>
            </w:r>
            <w:r>
              <w:t>symbol</w:t>
            </w:r>
            <w:r w:rsidR="00E00DF5">
              <w:t>’</w:t>
            </w:r>
            <w:r>
              <w:t xml:space="preserve"> and </w:t>
            </w:r>
            <w:r w:rsidR="00E00DF5">
              <w:t>‘</w:t>
            </w:r>
            <w:r>
              <w:t>emblem</w:t>
            </w:r>
            <w:r w:rsidR="00E00DF5">
              <w:t>’</w:t>
            </w:r>
            <w:r>
              <w:t xml:space="preserve">, </w:t>
            </w:r>
            <w:proofErr w:type="gramStart"/>
            <w:r>
              <w:t>making reference</w:t>
            </w:r>
            <w:proofErr w:type="gramEnd"/>
            <w:r>
              <w:t xml:space="preserve"> to the school emblem. Take students on a scavenger hunt around the school to find other symbols. Working in pairs, students find </w:t>
            </w:r>
            <w:r w:rsidR="005D6B78">
              <w:t>five</w:t>
            </w:r>
            <w:r>
              <w:t xml:space="preserve"> symbols around the school. Students draw the symbol and </w:t>
            </w:r>
            <w:r>
              <w:lastRenderedPageBreak/>
              <w:t xml:space="preserve">write what they think it means. Allow opportunity for sharing of ideas back in </w:t>
            </w:r>
            <w:r w:rsidR="00857D37">
              <w:t xml:space="preserve">the </w:t>
            </w:r>
            <w:r>
              <w:t>class</w:t>
            </w:r>
            <w:r w:rsidR="00857D37">
              <w:t>room</w:t>
            </w:r>
            <w:r>
              <w:t>.</w:t>
            </w:r>
          </w:p>
          <w:p w14:paraId="470999AE" w14:textId="5B78A3F5" w:rsidR="00B016C5" w:rsidRPr="00BB3310" w:rsidRDefault="00B016C5" w:rsidP="008D15B8">
            <w:pPr>
              <w:cnfStyle w:val="000000000000" w:firstRow="0" w:lastRow="0" w:firstColumn="0" w:lastColumn="0" w:oddVBand="0" w:evenVBand="0" w:oddHBand="0" w:evenHBand="0" w:firstRowFirstColumn="0" w:firstRowLastColumn="0" w:lastRowFirstColumn="0" w:lastRowLastColumn="0"/>
            </w:pPr>
            <w:r>
              <w:t>As a class</w:t>
            </w:r>
            <w:r w:rsidR="005D6B78">
              <w:t>,</w:t>
            </w:r>
            <w:r>
              <w:t xml:space="preserve"> discuss why we use symbols and emblems. Students think-pair-share explanations for the terms </w:t>
            </w:r>
            <w:r w:rsidR="00D82481">
              <w:t>‘</w:t>
            </w:r>
            <w:r>
              <w:t>symbol</w:t>
            </w:r>
            <w:r w:rsidR="00D82481">
              <w:t>’</w:t>
            </w:r>
            <w:r>
              <w:t xml:space="preserve"> and </w:t>
            </w:r>
            <w:r w:rsidR="00D82481">
              <w:t>‘</w:t>
            </w:r>
            <w:r>
              <w:t>emblem</w:t>
            </w:r>
            <w:r w:rsidR="00D82481">
              <w:t>’</w:t>
            </w:r>
            <w:r>
              <w:t xml:space="preserve"> and</w:t>
            </w:r>
            <w:r w:rsidR="005D6B78">
              <w:t>,</w:t>
            </w:r>
            <w:r>
              <w:t xml:space="preserve"> as a class, determine an agreed definition</w:t>
            </w:r>
            <w:r w:rsidR="00EB1DCA">
              <w:t xml:space="preserve"> for each</w:t>
            </w:r>
            <w:r>
              <w:t>.</w:t>
            </w:r>
          </w:p>
        </w:tc>
      </w:tr>
    </w:tbl>
    <w:p w14:paraId="0FEF2372" w14:textId="77777777" w:rsidR="008D15B8" w:rsidRPr="008D15B8" w:rsidRDefault="008D15B8" w:rsidP="008D15B8">
      <w:r w:rsidRPr="008D15B8">
        <w:lastRenderedPageBreak/>
        <w:br w:type="page"/>
      </w:r>
    </w:p>
    <w:p w14:paraId="47210415" w14:textId="0F5B07B5" w:rsidR="00BB3310" w:rsidRPr="008D15B8" w:rsidRDefault="008D15B8" w:rsidP="008D15B8">
      <w:pPr>
        <w:pStyle w:val="SCSAP-10AssessmentHeading2nospacenoborder"/>
      </w:pPr>
      <w:r>
        <w:rPr>
          <w:b w:val="0"/>
        </w:rPr>
        <w:lastRenderedPageBreak/>
        <w:t xml:space="preserve"> </w:t>
      </w:r>
      <w:r>
        <w:t>Term 2 Week 8</w:t>
      </w:r>
    </w:p>
    <w:tbl>
      <w:tblPr>
        <w:tblStyle w:val="SCSAExemplartable"/>
        <w:tblW w:w="4628" w:type="pct"/>
        <w:tblLayout w:type="fixed"/>
        <w:tblLook w:val="04A0" w:firstRow="1" w:lastRow="0" w:firstColumn="1" w:lastColumn="0" w:noHBand="0" w:noVBand="1"/>
      </w:tblPr>
      <w:tblGrid>
        <w:gridCol w:w="4137"/>
        <w:gridCol w:w="4762"/>
        <w:gridCol w:w="5102"/>
      </w:tblGrid>
      <w:tr w:rsidR="008B4549" w14:paraId="2F781720" w14:textId="77777777" w:rsidTr="00D06F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8" w:type="dxa"/>
          </w:tcPr>
          <w:p w14:paraId="03615C07" w14:textId="6256C939" w:rsidR="008B4549" w:rsidRPr="00EB376A" w:rsidRDefault="008B4549" w:rsidP="008D15B8">
            <w:r>
              <w:t xml:space="preserve">Western Australian </w:t>
            </w:r>
            <w:r w:rsidR="007456BA">
              <w:t>C</w:t>
            </w:r>
            <w:r>
              <w:t>urriculum content</w:t>
            </w:r>
          </w:p>
        </w:tc>
        <w:tc>
          <w:tcPr>
            <w:tcW w:w="4762" w:type="dxa"/>
          </w:tcPr>
          <w:p w14:paraId="49142700" w14:textId="77777777" w:rsidR="008B4549" w:rsidRPr="0009684F" w:rsidRDefault="008B4549" w:rsidP="008D15B8">
            <w:pPr>
              <w:cnfStyle w:val="100000000000" w:firstRow="1" w:lastRow="0" w:firstColumn="0" w:lastColumn="0" w:oddVBand="0" w:evenVBand="0" w:oddHBand="0" w:evenHBand="0" w:firstRowFirstColumn="0" w:firstRowLastColumn="0" w:lastRowFirstColumn="0" w:lastRowLastColumn="0"/>
            </w:pPr>
            <w:r>
              <w:t>Teaching and learning i</w:t>
            </w:r>
            <w:r w:rsidRPr="00C657EE">
              <w:t>ntentions</w:t>
            </w:r>
          </w:p>
        </w:tc>
        <w:tc>
          <w:tcPr>
            <w:tcW w:w="5102" w:type="dxa"/>
          </w:tcPr>
          <w:p w14:paraId="2528F628" w14:textId="64BBD594" w:rsidR="008B4549" w:rsidRPr="0009684F" w:rsidRDefault="002E5F0E" w:rsidP="008D15B8">
            <w:pPr>
              <w:cnfStyle w:val="100000000000" w:firstRow="1" w:lastRow="0" w:firstColumn="0" w:lastColumn="0" w:oddVBand="0" w:evenVBand="0" w:oddHBand="0" w:evenHBand="0" w:firstRowFirstColumn="0" w:firstRowLastColumn="0" w:lastRowFirstColumn="0" w:lastRowLastColumn="0"/>
            </w:pPr>
            <w:r>
              <w:t>L</w:t>
            </w:r>
            <w:r w:rsidR="008B4549">
              <w:t>earning experiences</w:t>
            </w:r>
          </w:p>
        </w:tc>
      </w:tr>
      <w:tr w:rsidR="0097153F" w14:paraId="503A58F4" w14:textId="77777777" w:rsidTr="00D06FE0">
        <w:tc>
          <w:tcPr>
            <w:cnfStyle w:val="001000000000" w:firstRow="0" w:lastRow="0" w:firstColumn="1" w:lastColumn="0" w:oddVBand="0" w:evenVBand="0" w:oddHBand="0" w:evenHBand="0" w:firstRowFirstColumn="0" w:firstRowLastColumn="0" w:lastRowFirstColumn="0" w:lastRowLastColumn="0"/>
            <w:tcW w:w="4138" w:type="dxa"/>
          </w:tcPr>
          <w:p w14:paraId="2689E40F" w14:textId="5D7A5188" w:rsidR="0097153F" w:rsidRPr="00E41EBD" w:rsidRDefault="0097153F" w:rsidP="00E41EBD">
            <w:pPr>
              <w:spacing w:after="0"/>
              <w:rPr>
                <w:b/>
                <w:bCs/>
              </w:rPr>
            </w:pPr>
            <w:r w:rsidRPr="00E41EBD">
              <w:rPr>
                <w:b/>
                <w:bCs/>
              </w:rPr>
              <w:t>Knowledge</w:t>
            </w:r>
            <w:r w:rsidR="00060498" w:rsidRPr="00E41EBD">
              <w:rPr>
                <w:b/>
                <w:bCs/>
              </w:rPr>
              <w:t xml:space="preserve"> and understanding</w:t>
            </w:r>
          </w:p>
          <w:p w14:paraId="552F66AB" w14:textId="77777777" w:rsidR="00FF578F" w:rsidRPr="00F7005E" w:rsidRDefault="00FF578F" w:rsidP="00E41EBD">
            <w:r w:rsidRPr="00F7005E">
              <w:t>Significant events, symbols and emblems that are important to Australia’s shared identity and diversity, and how they are celebrated, commemorated or recognised in Australia</w:t>
            </w:r>
          </w:p>
          <w:p w14:paraId="714B871D" w14:textId="074CFDA5" w:rsidR="0097153F" w:rsidRPr="00E41EBD" w:rsidRDefault="00060498" w:rsidP="00E41EBD">
            <w:pPr>
              <w:rPr>
                <w:b/>
                <w:bCs/>
              </w:rPr>
            </w:pPr>
            <w:r w:rsidRPr="00E41EBD">
              <w:rPr>
                <w:b/>
                <w:bCs/>
              </w:rPr>
              <w:t>Humanities and Social Sciences skills</w:t>
            </w:r>
          </w:p>
          <w:p w14:paraId="08EE8DF5" w14:textId="77777777" w:rsidR="00C8653D" w:rsidRDefault="00C8653D" w:rsidP="00147284">
            <w:pPr>
              <w:spacing w:after="0"/>
              <w:rPr>
                <w:rFonts w:ascii="Calibri" w:hAnsi="Calibri"/>
                <w:b/>
                <w:bCs/>
                <w:color w:val="000000" w:themeColor="text1"/>
              </w:rPr>
            </w:pPr>
            <w:r>
              <w:rPr>
                <w:rFonts w:ascii="Calibri" w:hAnsi="Calibri"/>
                <w:b/>
                <w:bCs/>
                <w:color w:val="000000" w:themeColor="text1"/>
              </w:rPr>
              <w:t>Questioning and researching</w:t>
            </w:r>
          </w:p>
          <w:p w14:paraId="6F39CC8C" w14:textId="42C89AB7" w:rsidR="0097153F" w:rsidRDefault="00C8653D" w:rsidP="00C8653D">
            <w:r>
              <w:rPr>
                <w:rFonts w:ascii="Calibri" w:hAnsi="Calibri"/>
                <w:b/>
                <w:color w:val="000000" w:themeColor="text1"/>
              </w:rPr>
              <w:t>I</w:t>
            </w:r>
            <w:r w:rsidR="00F74662">
              <w:rPr>
                <w:lang w:eastAsia="zh-CN"/>
              </w:rPr>
              <w:t xml:space="preserve">dentify current understanding of a topic </w:t>
            </w:r>
          </w:p>
          <w:p w14:paraId="176916C4" w14:textId="24E4267D" w:rsidR="0097153F" w:rsidRDefault="0097153F" w:rsidP="00C8653D">
            <w:r>
              <w:t>Develop a range of focus questions to investigate</w:t>
            </w:r>
          </w:p>
          <w:p w14:paraId="359B1314" w14:textId="5FA5523D" w:rsidR="0097153F" w:rsidRDefault="0097153F" w:rsidP="00C8653D">
            <w:r>
              <w:t xml:space="preserve">Locate and collect information </w:t>
            </w:r>
            <w:r w:rsidR="001F5BF8">
              <w:t>f</w:t>
            </w:r>
            <w:r w:rsidR="00E00DF5">
              <w:t>rom</w:t>
            </w:r>
            <w:r w:rsidR="001F5BF8">
              <w:t xml:space="preserve"> a variety of sources </w:t>
            </w:r>
          </w:p>
          <w:p w14:paraId="1937B0BF" w14:textId="0D45D4F2" w:rsidR="0097153F" w:rsidRPr="00F34B9C" w:rsidRDefault="0097153F" w:rsidP="00C8653D">
            <w:r>
              <w:t xml:space="preserve">Record selected information and/or data </w:t>
            </w:r>
          </w:p>
        </w:tc>
        <w:tc>
          <w:tcPr>
            <w:tcW w:w="4762" w:type="dxa"/>
          </w:tcPr>
          <w:p w14:paraId="088457FF" w14:textId="01C809A2" w:rsidR="0097153F" w:rsidRPr="00E41EBD" w:rsidRDefault="0097153F" w:rsidP="00E41EBD">
            <w:pPr>
              <w:spacing w:after="0"/>
              <w:cnfStyle w:val="000000000000" w:firstRow="0" w:lastRow="0" w:firstColumn="0" w:lastColumn="0" w:oddVBand="0" w:evenVBand="0" w:oddHBand="0" w:evenHBand="0" w:firstRowFirstColumn="0" w:firstRowLastColumn="0" w:lastRowFirstColumn="0" w:lastRowLastColumn="0"/>
              <w:rPr>
                <w:b/>
                <w:bCs/>
              </w:rPr>
            </w:pPr>
            <w:r w:rsidRPr="00E41EBD">
              <w:rPr>
                <w:b/>
                <w:bCs/>
              </w:rPr>
              <w:t>Key concept</w:t>
            </w:r>
          </w:p>
          <w:p w14:paraId="5830857C" w14:textId="6BE9C218" w:rsidR="0097153F" w:rsidRDefault="0045440C" w:rsidP="00E41EBD">
            <w:pPr>
              <w:cnfStyle w:val="000000000000" w:firstRow="0" w:lastRow="0" w:firstColumn="0" w:lastColumn="0" w:oddVBand="0" w:evenVBand="0" w:oddHBand="0" w:evenHBand="0" w:firstRowFirstColumn="0" w:firstRowLastColumn="0" w:lastRowFirstColumn="0" w:lastRowLastColumn="0"/>
            </w:pPr>
            <w:r>
              <w:t>Significance</w:t>
            </w:r>
          </w:p>
          <w:p w14:paraId="587DDA8F" w14:textId="77777777" w:rsidR="0097153F" w:rsidRDefault="0097153F" w:rsidP="00E41EBD">
            <w:pPr>
              <w:spacing w:after="0"/>
              <w:cnfStyle w:val="000000000000" w:firstRow="0" w:lastRow="0" w:firstColumn="0" w:lastColumn="0" w:oddVBand="0" w:evenVBand="0" w:oddHBand="0" w:evenHBand="0" w:firstRowFirstColumn="0" w:firstRowLastColumn="0" w:lastRowFirstColumn="0" w:lastRowLastColumn="0"/>
            </w:pPr>
            <w:r w:rsidRPr="00E41EBD">
              <w:rPr>
                <w:b/>
                <w:bCs/>
              </w:rPr>
              <w:t>Teaching</w:t>
            </w:r>
            <w:r>
              <w:t xml:space="preserve"> </w:t>
            </w:r>
            <w:r w:rsidRPr="00E41EBD">
              <w:rPr>
                <w:b/>
                <w:bCs/>
              </w:rPr>
              <w:t>points</w:t>
            </w:r>
          </w:p>
          <w:p w14:paraId="6F368B18" w14:textId="548DB24D" w:rsidR="0097153F" w:rsidRDefault="005D6B78" w:rsidP="009F0211">
            <w:pPr>
              <w:pStyle w:val="ListParagraph"/>
              <w:numPr>
                <w:ilvl w:val="0"/>
                <w:numId w:val="40"/>
              </w:numPr>
              <w:cnfStyle w:val="000000000000" w:firstRow="0" w:lastRow="0" w:firstColumn="0" w:lastColumn="0" w:oddVBand="0" w:evenVBand="0" w:oddHBand="0" w:evenHBand="0" w:firstRowFirstColumn="0" w:firstRowLastColumn="0" w:lastRowFirstColumn="0" w:lastRowLastColumn="0"/>
            </w:pPr>
            <w:r>
              <w:t>The symbolism used in the Australian</w:t>
            </w:r>
            <w:r w:rsidR="00C1621D">
              <w:t xml:space="preserve"> </w:t>
            </w:r>
            <w:r>
              <w:t>flags</w:t>
            </w:r>
          </w:p>
          <w:p w14:paraId="5D6BBA05" w14:textId="77777777" w:rsidR="0097153F" w:rsidRDefault="0097153F" w:rsidP="009F0211">
            <w:pPr>
              <w:pStyle w:val="ListParagraph"/>
              <w:numPr>
                <w:ilvl w:val="0"/>
                <w:numId w:val="40"/>
              </w:numPr>
              <w:cnfStyle w:val="000000000000" w:firstRow="0" w:lastRow="0" w:firstColumn="0" w:lastColumn="0" w:oddVBand="0" w:evenVBand="0" w:oddHBand="0" w:evenHBand="0" w:firstRowFirstColumn="0" w:firstRowLastColumn="0" w:lastRowFirstColumn="0" w:lastRowLastColumn="0"/>
            </w:pPr>
            <w:r>
              <w:t>Flags used as emblems</w:t>
            </w:r>
          </w:p>
          <w:p w14:paraId="63D5AEB4" w14:textId="77777777" w:rsidR="00FE76A9" w:rsidRDefault="00FE76A9" w:rsidP="00C8032A">
            <w:pPr>
              <w:spacing w:after="0"/>
              <w:cnfStyle w:val="000000000000" w:firstRow="0" w:lastRow="0" w:firstColumn="0" w:lastColumn="0" w:oddVBand="0" w:evenVBand="0" w:oddHBand="0" w:evenHBand="0" w:firstRowFirstColumn="0" w:firstRowLastColumn="0" w:lastRowFirstColumn="0" w:lastRowLastColumn="0"/>
              <w:rPr>
                <w:b/>
                <w:bCs/>
              </w:rPr>
            </w:pPr>
            <w:r w:rsidRPr="00C8032A">
              <w:rPr>
                <w:b/>
                <w:bCs/>
              </w:rPr>
              <w:t>Support notes</w:t>
            </w:r>
          </w:p>
          <w:p w14:paraId="6978B850" w14:textId="3A86503D" w:rsidR="00FE76A9" w:rsidRPr="00FE76A9" w:rsidRDefault="002C1D27" w:rsidP="00C8032A">
            <w:pPr>
              <w:cnfStyle w:val="000000000000" w:firstRow="0" w:lastRow="0" w:firstColumn="0" w:lastColumn="0" w:oddVBand="0" w:evenVBand="0" w:oddHBand="0" w:evenHBand="0" w:firstRowFirstColumn="0" w:firstRowLastColumn="0" w:lastRowFirstColumn="0" w:lastRowLastColumn="0"/>
            </w:pPr>
            <w:r w:rsidRPr="00A141A7">
              <w:t>The assessment</w:t>
            </w:r>
            <w:r>
              <w:t xml:space="preserve"> task</w:t>
            </w:r>
            <w:r w:rsidRPr="00A141A7">
              <w:t xml:space="preserve"> can be adapted by teachers to </w:t>
            </w:r>
            <w:r>
              <w:rPr>
                <w:rFonts w:cstheme="minorHAnsi"/>
              </w:rPr>
              <w:t>focus on the</w:t>
            </w:r>
            <w:r w:rsidRPr="00A141A7">
              <w:rPr>
                <w:rFonts w:cstheme="minorHAnsi"/>
              </w:rPr>
              <w:t xml:space="preserve"> </w:t>
            </w:r>
            <w:r w:rsidRPr="00FE76A9">
              <w:rPr>
                <w:rStyle w:val="cf01"/>
                <w:rFonts w:asciiTheme="minorHAnsi" w:hAnsiTheme="minorHAnsi" w:cstheme="minorHAnsi"/>
                <w:sz w:val="22"/>
                <w:szCs w:val="22"/>
              </w:rPr>
              <w:t xml:space="preserve">Aboriginal, Torres Strait Islander </w:t>
            </w:r>
            <w:r>
              <w:rPr>
                <w:rStyle w:val="cf01"/>
                <w:rFonts w:asciiTheme="minorHAnsi" w:hAnsiTheme="minorHAnsi" w:cstheme="minorHAnsi"/>
                <w:sz w:val="22"/>
                <w:szCs w:val="22"/>
              </w:rPr>
              <w:t>or</w:t>
            </w:r>
            <w:r w:rsidRPr="00FE76A9">
              <w:rPr>
                <w:rStyle w:val="cf01"/>
                <w:rFonts w:asciiTheme="minorHAnsi" w:hAnsiTheme="minorHAnsi" w:cstheme="minorHAnsi"/>
                <w:sz w:val="22"/>
                <w:szCs w:val="22"/>
              </w:rPr>
              <w:t xml:space="preserve"> W</w:t>
            </w:r>
            <w:r>
              <w:rPr>
                <w:rStyle w:val="cf01"/>
                <w:rFonts w:asciiTheme="minorHAnsi" w:hAnsiTheme="minorHAnsi" w:cstheme="minorHAnsi"/>
                <w:sz w:val="22"/>
                <w:szCs w:val="22"/>
              </w:rPr>
              <w:t>estern Australian</w:t>
            </w:r>
            <w:r w:rsidRPr="00FE76A9">
              <w:rPr>
                <w:rStyle w:val="cf01"/>
                <w:rFonts w:asciiTheme="minorHAnsi" w:hAnsiTheme="minorHAnsi" w:cstheme="minorHAnsi"/>
                <w:sz w:val="22"/>
                <w:szCs w:val="22"/>
              </w:rPr>
              <w:t xml:space="preserve"> flag</w:t>
            </w:r>
            <w:r>
              <w:rPr>
                <w:rStyle w:val="cf01"/>
                <w:rFonts w:asciiTheme="minorHAnsi" w:hAnsiTheme="minorHAnsi" w:cstheme="minorHAnsi"/>
                <w:sz w:val="22"/>
                <w:szCs w:val="22"/>
              </w:rPr>
              <w:t>s.</w:t>
            </w:r>
          </w:p>
        </w:tc>
        <w:tc>
          <w:tcPr>
            <w:tcW w:w="5102" w:type="dxa"/>
          </w:tcPr>
          <w:p w14:paraId="5743CC92" w14:textId="7A63CD2C" w:rsidR="0097153F" w:rsidRPr="00E41EBD" w:rsidRDefault="0097153F" w:rsidP="00E41EBD">
            <w:pPr>
              <w:spacing w:after="0"/>
              <w:cnfStyle w:val="000000000000" w:firstRow="0" w:lastRow="0" w:firstColumn="0" w:lastColumn="0" w:oddVBand="0" w:evenVBand="0" w:oddHBand="0" w:evenHBand="0" w:firstRowFirstColumn="0" w:firstRowLastColumn="0" w:lastRowFirstColumn="0" w:lastRowLastColumn="0"/>
              <w:rPr>
                <w:b/>
                <w:bCs/>
              </w:rPr>
            </w:pPr>
            <w:r w:rsidRPr="00E41EBD">
              <w:rPr>
                <w:b/>
                <w:bCs/>
              </w:rPr>
              <w:t>Learning experience (2 hours)</w:t>
            </w:r>
          </w:p>
          <w:p w14:paraId="13C13124" w14:textId="62B78FF4" w:rsidR="008C29B3" w:rsidRDefault="003A7B05" w:rsidP="00E41EBD">
            <w:pPr>
              <w:cnfStyle w:val="000000000000" w:firstRow="0" w:lastRow="0" w:firstColumn="0" w:lastColumn="0" w:oddVBand="0" w:evenVBand="0" w:oddHBand="0" w:evenHBand="0" w:firstRowFirstColumn="0" w:firstRowLastColumn="0" w:lastRowFirstColumn="0" w:lastRowLastColumn="0"/>
            </w:pPr>
            <w:r>
              <w:t>Assessment task</w:t>
            </w:r>
            <w:r w:rsidR="0090799F">
              <w:t xml:space="preserve"> </w:t>
            </w:r>
            <w:r>
              <w:t>–</w:t>
            </w:r>
            <w:r w:rsidR="0090799F">
              <w:t xml:space="preserve"> </w:t>
            </w:r>
            <w:r w:rsidR="00A343F1">
              <w:t>S</w:t>
            </w:r>
            <w:r w:rsidR="00A1407A">
              <w:t>ymbol</w:t>
            </w:r>
            <w:r w:rsidR="008F087F">
              <w:t>s</w:t>
            </w:r>
            <w:r w:rsidR="00A1407A">
              <w:t xml:space="preserve"> in the Australian </w:t>
            </w:r>
            <w:r w:rsidR="00E2309F">
              <w:t>f</w:t>
            </w:r>
            <w:r w:rsidR="00A1407A">
              <w:t>lag</w:t>
            </w:r>
          </w:p>
          <w:p w14:paraId="1F31B004" w14:textId="371A64D3" w:rsidR="0097153F" w:rsidRPr="00C754BF" w:rsidRDefault="009F0BBC" w:rsidP="00E41EBD">
            <w:pPr>
              <w:cnfStyle w:val="000000000000" w:firstRow="0" w:lastRow="0" w:firstColumn="0" w:lastColumn="0" w:oddVBand="0" w:evenVBand="0" w:oddHBand="0" w:evenHBand="0" w:firstRowFirstColumn="0" w:firstRowLastColumn="0" w:lastRowFirstColumn="0" w:lastRowLastColumn="0"/>
            </w:pPr>
            <w:r>
              <w:t xml:space="preserve">The assessment </w:t>
            </w:r>
            <w:r w:rsidR="00060498">
              <w:t xml:space="preserve">task </w:t>
            </w:r>
            <w:r>
              <w:t>has three parts</w:t>
            </w:r>
            <w:r w:rsidR="00060498">
              <w:t xml:space="preserve"> </w:t>
            </w:r>
            <w:r>
              <w:t xml:space="preserve">to be completed over a </w:t>
            </w:r>
            <w:r w:rsidR="005D6B78">
              <w:t>two-</w:t>
            </w:r>
            <w:r>
              <w:t>hour period</w:t>
            </w:r>
            <w:r w:rsidR="0090799F">
              <w:t xml:space="preserve"> (Appendix B)</w:t>
            </w:r>
            <w:r w:rsidR="00A343F1">
              <w:t>.</w:t>
            </w:r>
          </w:p>
        </w:tc>
      </w:tr>
    </w:tbl>
    <w:p w14:paraId="26FAF373" w14:textId="77777777" w:rsidR="00776307" w:rsidRDefault="00776307" w:rsidP="00AA317C">
      <w:pPr>
        <w:sectPr w:rsidR="00776307" w:rsidSect="00432E5B">
          <w:footerReference w:type="default" r:id="rId50"/>
          <w:pgSz w:w="16838" w:h="11906" w:orient="landscape" w:code="9"/>
          <w:pgMar w:top="1644" w:right="851" w:bottom="1276" w:left="851" w:header="680" w:footer="567" w:gutter="0"/>
          <w:cols w:space="708"/>
          <w:docGrid w:linePitch="360"/>
        </w:sectPr>
      </w:pPr>
    </w:p>
    <w:p w14:paraId="60FF091D" w14:textId="78236A90" w:rsidR="006D0E29" w:rsidRPr="00E42E56" w:rsidRDefault="00C21EAA" w:rsidP="00E41EBD">
      <w:r>
        <w:rPr>
          <w:rFonts w:cs="Times New Roman"/>
          <w:noProof/>
          <w:spacing w:val="15"/>
          <w:sz w:val="28"/>
          <w:szCs w:val="28"/>
        </w:rPr>
        <w:lastRenderedPageBreak/>
        <w:drawing>
          <wp:anchor distT="0" distB="0" distL="114300" distR="114300" simplePos="0" relativeHeight="251792384" behindDoc="1" locked="0" layoutInCell="1" allowOverlap="1" wp14:anchorId="27832AF2" wp14:editId="519302B1">
            <wp:simplePos x="0" y="0"/>
            <wp:positionH relativeFrom="page">
              <wp:align>left</wp:align>
            </wp:positionH>
            <wp:positionV relativeFrom="paragraph">
              <wp:posOffset>-1055496</wp:posOffset>
            </wp:positionV>
            <wp:extent cx="10733717" cy="7588261"/>
            <wp:effectExtent l="0" t="0" r="0" b="0"/>
            <wp:wrapNone/>
            <wp:docPr id="153" name="Picture 1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a:extLst>
                        <a:ext uri="{C183D7F6-B498-43B3-948B-1728B52AA6E4}">
                          <adec:decorative xmlns:adec="http://schemas.microsoft.com/office/drawing/2017/decorative" val="1"/>
                        </a:ext>
                      </a:extLst>
                    </pic:cNvPr>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0733717" cy="7588261"/>
                    </a:xfrm>
                    <a:prstGeom prst="rect">
                      <a:avLst/>
                    </a:prstGeom>
                  </pic:spPr>
                </pic:pic>
              </a:graphicData>
            </a:graphic>
            <wp14:sizeRelH relativeFrom="margin">
              <wp14:pctWidth>0</wp14:pctWidth>
            </wp14:sizeRelH>
            <wp14:sizeRelV relativeFrom="margin">
              <wp14:pctHeight>0</wp14:pctHeight>
            </wp14:sizeRelV>
          </wp:anchor>
        </w:drawing>
      </w:r>
    </w:p>
    <w:p w14:paraId="1FDC2E8B" w14:textId="0DE38BF3" w:rsidR="009C2962" w:rsidRPr="00B62DEB" w:rsidRDefault="009C2962" w:rsidP="00453585">
      <w:pPr>
        <w:pStyle w:val="Termheading1"/>
        <w:spacing w:before="6360"/>
        <w:ind w:right="11450"/>
      </w:pPr>
      <w:bookmarkStart w:id="47" w:name="_Toc219720527"/>
      <w:r w:rsidRPr="00B62DEB">
        <w:t>Term 3</w:t>
      </w:r>
      <w:bookmarkEnd w:id="47"/>
    </w:p>
    <w:p w14:paraId="2DDE51F7" w14:textId="499DB7C5" w:rsidR="00964A39" w:rsidRDefault="00964A39" w:rsidP="00D93CD2">
      <w:pPr>
        <w:pStyle w:val="SCSATitle2"/>
        <w:rPr>
          <w:color w:val="000000" w:themeColor="text1"/>
        </w:rPr>
      </w:pPr>
      <w:r>
        <w:rPr>
          <w:color w:val="000000" w:themeColor="text1"/>
        </w:rPr>
        <w:t>Weeks 1</w:t>
      </w:r>
      <w:r w:rsidRPr="00D93CD2">
        <w:rPr>
          <w:color w:val="000000" w:themeColor="text1"/>
        </w:rPr>
        <w:t>–</w:t>
      </w:r>
      <w:r>
        <w:rPr>
          <w:color w:val="000000" w:themeColor="text1"/>
        </w:rPr>
        <w:t>2: History</w:t>
      </w:r>
    </w:p>
    <w:p w14:paraId="2AB03466" w14:textId="0A9ABCAF" w:rsidR="00277B47" w:rsidRPr="00D93CD2" w:rsidRDefault="00776307" w:rsidP="00D93CD2">
      <w:pPr>
        <w:pStyle w:val="SCSATitle2"/>
        <w:rPr>
          <w:color w:val="000000" w:themeColor="text1"/>
        </w:rPr>
        <w:sectPr w:rsidR="00277B47" w:rsidRPr="00D93CD2" w:rsidSect="003D44E6">
          <w:type w:val="oddPage"/>
          <w:pgSz w:w="16838" w:h="11906" w:orient="landscape" w:code="9"/>
          <w:pgMar w:top="1644" w:right="851" w:bottom="1276" w:left="851" w:header="680" w:footer="567" w:gutter="0"/>
          <w:cols w:space="708"/>
          <w:docGrid w:linePitch="360"/>
        </w:sectPr>
      </w:pPr>
      <w:r w:rsidRPr="00D93CD2">
        <w:rPr>
          <w:color w:val="000000" w:themeColor="text1"/>
        </w:rPr>
        <w:t xml:space="preserve">Weeks </w:t>
      </w:r>
      <w:r w:rsidR="00964A39">
        <w:rPr>
          <w:color w:val="000000" w:themeColor="text1"/>
        </w:rPr>
        <w:t>3</w:t>
      </w:r>
      <w:r w:rsidRPr="00D93CD2">
        <w:rPr>
          <w:color w:val="000000" w:themeColor="text1"/>
        </w:rPr>
        <w:t>–</w:t>
      </w:r>
      <w:r w:rsidR="00BA60CF" w:rsidRPr="00D93CD2">
        <w:rPr>
          <w:color w:val="000000" w:themeColor="text1"/>
        </w:rPr>
        <w:t xml:space="preserve">8: </w:t>
      </w:r>
      <w:r w:rsidR="001A1E12" w:rsidRPr="00D93CD2">
        <w:rPr>
          <w:color w:val="000000" w:themeColor="text1"/>
        </w:rPr>
        <w:t>Geography</w:t>
      </w:r>
    </w:p>
    <w:p w14:paraId="2E8EA2D5" w14:textId="03F30953" w:rsidR="00453585" w:rsidRDefault="00453585" w:rsidP="00453585">
      <w:pPr>
        <w:pStyle w:val="SCSAP-10AssessmentHeading2nospacenoborder"/>
      </w:pPr>
      <w:r>
        <w:lastRenderedPageBreak/>
        <w:t>Term 3 Week 1</w:t>
      </w:r>
    </w:p>
    <w:tbl>
      <w:tblPr>
        <w:tblStyle w:val="SCSAExemplartable"/>
        <w:tblW w:w="4629" w:type="pct"/>
        <w:tblLayout w:type="fixed"/>
        <w:tblLook w:val="04A0" w:firstRow="1" w:lastRow="0" w:firstColumn="1" w:lastColumn="0" w:noHBand="0" w:noVBand="1"/>
      </w:tblPr>
      <w:tblGrid>
        <w:gridCol w:w="4140"/>
        <w:gridCol w:w="4762"/>
        <w:gridCol w:w="5102"/>
      </w:tblGrid>
      <w:tr w:rsidR="008B4549" w14:paraId="10746F8C" w14:textId="77777777" w:rsidTr="00D06F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0" w:type="dxa"/>
          </w:tcPr>
          <w:p w14:paraId="4F2EC564" w14:textId="60E89344" w:rsidR="008B4549" w:rsidRPr="00EB376A" w:rsidRDefault="008B4549" w:rsidP="00453585">
            <w:r>
              <w:t xml:space="preserve">Western Australian </w:t>
            </w:r>
            <w:r w:rsidR="007456BA">
              <w:t>C</w:t>
            </w:r>
            <w:r>
              <w:t>urriculum content</w:t>
            </w:r>
          </w:p>
        </w:tc>
        <w:tc>
          <w:tcPr>
            <w:tcW w:w="4762" w:type="dxa"/>
          </w:tcPr>
          <w:p w14:paraId="505767EA" w14:textId="77777777" w:rsidR="008B4549" w:rsidRPr="0009684F" w:rsidRDefault="008B4549" w:rsidP="00453585">
            <w:pPr>
              <w:cnfStyle w:val="100000000000" w:firstRow="1" w:lastRow="0" w:firstColumn="0" w:lastColumn="0" w:oddVBand="0" w:evenVBand="0" w:oddHBand="0" w:evenHBand="0" w:firstRowFirstColumn="0" w:firstRowLastColumn="0" w:lastRowFirstColumn="0" w:lastRowLastColumn="0"/>
            </w:pPr>
            <w:r>
              <w:t>Teaching and learning i</w:t>
            </w:r>
            <w:r w:rsidRPr="00C657EE">
              <w:t>ntentions</w:t>
            </w:r>
          </w:p>
        </w:tc>
        <w:tc>
          <w:tcPr>
            <w:tcW w:w="5102" w:type="dxa"/>
          </w:tcPr>
          <w:p w14:paraId="443A6D00" w14:textId="22B70099" w:rsidR="008B4549" w:rsidRPr="0009684F" w:rsidRDefault="00DF434F" w:rsidP="00453585">
            <w:pPr>
              <w:cnfStyle w:val="100000000000" w:firstRow="1" w:lastRow="0" w:firstColumn="0" w:lastColumn="0" w:oddVBand="0" w:evenVBand="0" w:oddHBand="0" w:evenHBand="0" w:firstRowFirstColumn="0" w:firstRowLastColumn="0" w:lastRowFirstColumn="0" w:lastRowLastColumn="0"/>
            </w:pPr>
            <w:r>
              <w:t>L</w:t>
            </w:r>
            <w:r w:rsidR="008B4549">
              <w:t>earning experiences</w:t>
            </w:r>
          </w:p>
        </w:tc>
      </w:tr>
      <w:tr w:rsidR="001A1E12" w14:paraId="5A8A52DB" w14:textId="77777777" w:rsidTr="00D06FE0">
        <w:tc>
          <w:tcPr>
            <w:cnfStyle w:val="001000000000" w:firstRow="0" w:lastRow="0" w:firstColumn="1" w:lastColumn="0" w:oddVBand="0" w:evenVBand="0" w:oddHBand="0" w:evenHBand="0" w:firstRowFirstColumn="0" w:firstRowLastColumn="0" w:lastRowFirstColumn="0" w:lastRowLastColumn="0"/>
            <w:tcW w:w="4140" w:type="dxa"/>
          </w:tcPr>
          <w:p w14:paraId="4C42A8E1" w14:textId="5109970F" w:rsidR="001A1E12" w:rsidRPr="00453585" w:rsidRDefault="001A1E12" w:rsidP="00453585">
            <w:pPr>
              <w:spacing w:after="0"/>
              <w:rPr>
                <w:b/>
                <w:bCs/>
              </w:rPr>
            </w:pPr>
            <w:r w:rsidRPr="00453585">
              <w:rPr>
                <w:b/>
                <w:bCs/>
              </w:rPr>
              <w:t>Knowledge</w:t>
            </w:r>
            <w:r w:rsidR="00DE73FE" w:rsidRPr="00453585">
              <w:rPr>
                <w:b/>
                <w:bCs/>
              </w:rPr>
              <w:t xml:space="preserve"> and understanding</w:t>
            </w:r>
          </w:p>
          <w:p w14:paraId="42496A01" w14:textId="77777777" w:rsidR="003E4BE4" w:rsidRPr="00F7005E" w:rsidRDefault="003E4BE4" w:rsidP="00453585">
            <w:r w:rsidRPr="00F7005E">
              <w:t>Significant events, symbols and emblems that are important to Australia’s shared identity and diversity, and how they are celebrated, commemorated or recognised in Australia</w:t>
            </w:r>
          </w:p>
          <w:p w14:paraId="510EAA2A" w14:textId="2FF4394A" w:rsidR="001A1E12" w:rsidRPr="00453585" w:rsidRDefault="00DE73FE" w:rsidP="00453585">
            <w:pPr>
              <w:rPr>
                <w:b/>
                <w:bCs/>
              </w:rPr>
            </w:pPr>
            <w:r w:rsidRPr="00453585">
              <w:rPr>
                <w:b/>
                <w:bCs/>
              </w:rPr>
              <w:t>Humanities and Social Sciences skills</w:t>
            </w:r>
          </w:p>
          <w:p w14:paraId="2255D2FA" w14:textId="49C3AA3F" w:rsidR="00453585" w:rsidRPr="00453585" w:rsidRDefault="00C4725B" w:rsidP="00453585">
            <w:pPr>
              <w:spacing w:after="0"/>
              <w:rPr>
                <w:b/>
                <w:bCs/>
              </w:rPr>
            </w:pPr>
            <w:r w:rsidRPr="00453585">
              <w:rPr>
                <w:b/>
                <w:bCs/>
              </w:rPr>
              <w:t>Q</w:t>
            </w:r>
            <w:r w:rsidR="00453585" w:rsidRPr="00453585">
              <w:rPr>
                <w:b/>
                <w:bCs/>
              </w:rPr>
              <w:t xml:space="preserve">uestioning and </w:t>
            </w:r>
            <w:r w:rsidR="00453585">
              <w:rPr>
                <w:b/>
                <w:bCs/>
              </w:rPr>
              <w:t>r</w:t>
            </w:r>
            <w:r w:rsidR="00453585" w:rsidRPr="00453585">
              <w:rPr>
                <w:b/>
                <w:bCs/>
              </w:rPr>
              <w:t>esearching</w:t>
            </w:r>
          </w:p>
          <w:p w14:paraId="36D60214" w14:textId="518B7FFC" w:rsidR="00E60D4D" w:rsidRDefault="000455E0" w:rsidP="00453585">
            <w:r>
              <w:t xml:space="preserve">Record selected information and/or data </w:t>
            </w:r>
          </w:p>
          <w:p w14:paraId="428549D4" w14:textId="77777777" w:rsidR="00453585" w:rsidRDefault="00C4725B" w:rsidP="00453585">
            <w:pPr>
              <w:spacing w:after="0"/>
            </w:pPr>
            <w:r w:rsidRPr="00453585">
              <w:rPr>
                <w:b/>
                <w:bCs/>
              </w:rPr>
              <w:t>A</w:t>
            </w:r>
            <w:r w:rsidR="00453585" w:rsidRPr="00453585">
              <w:rPr>
                <w:b/>
                <w:bCs/>
              </w:rPr>
              <w:t>nalysing</w:t>
            </w:r>
          </w:p>
          <w:p w14:paraId="1B11A05C" w14:textId="2BFA75C8" w:rsidR="00A7190F" w:rsidRDefault="00A7190F" w:rsidP="00453585">
            <w:r>
              <w:t xml:space="preserve">Interpret information and/or data collected </w:t>
            </w:r>
          </w:p>
          <w:p w14:paraId="03EA8B1B" w14:textId="0E6E317F" w:rsidR="00A7190F" w:rsidRPr="00A7190F" w:rsidRDefault="00A7190F" w:rsidP="00453585">
            <w:r>
              <w:t xml:space="preserve">Identify different points of view in information and/or data </w:t>
            </w:r>
          </w:p>
          <w:p w14:paraId="3E9299FB" w14:textId="77777777" w:rsidR="00453585" w:rsidRPr="00453585" w:rsidRDefault="00C4725B" w:rsidP="00453585">
            <w:pPr>
              <w:spacing w:after="0"/>
              <w:rPr>
                <w:b/>
                <w:bCs/>
              </w:rPr>
            </w:pPr>
            <w:r w:rsidRPr="00453585">
              <w:rPr>
                <w:b/>
                <w:bCs/>
              </w:rPr>
              <w:t>E</w:t>
            </w:r>
            <w:r w:rsidR="00453585" w:rsidRPr="00453585">
              <w:rPr>
                <w:b/>
                <w:bCs/>
              </w:rPr>
              <w:t>valuating</w:t>
            </w:r>
          </w:p>
          <w:p w14:paraId="67ED7299" w14:textId="3A24556D" w:rsidR="00D1702A" w:rsidRDefault="00D1702A" w:rsidP="00453585">
            <w:r>
              <w:t>Draw conclusions</w:t>
            </w:r>
            <w:r w:rsidR="001F5BF8">
              <w:t xml:space="preserve"> and give explanations based on</w:t>
            </w:r>
            <w:r>
              <w:t xml:space="preserve"> the information and/or data displayed in texts, tables, graphs and maps </w:t>
            </w:r>
          </w:p>
          <w:p w14:paraId="3AA2E872" w14:textId="46ACA82A" w:rsidR="00A7190F" w:rsidRPr="00A7190F" w:rsidRDefault="00A7190F" w:rsidP="009E212D">
            <w:pPr>
              <w:rPr>
                <w:bCs/>
              </w:rPr>
            </w:pPr>
          </w:p>
        </w:tc>
        <w:tc>
          <w:tcPr>
            <w:tcW w:w="4762" w:type="dxa"/>
          </w:tcPr>
          <w:p w14:paraId="16BC396E" w14:textId="70AB5F0D" w:rsidR="001A1E12" w:rsidRPr="00453585" w:rsidRDefault="0045440C" w:rsidP="00453585">
            <w:pPr>
              <w:spacing w:after="0"/>
              <w:cnfStyle w:val="000000000000" w:firstRow="0" w:lastRow="0" w:firstColumn="0" w:lastColumn="0" w:oddVBand="0" w:evenVBand="0" w:oddHBand="0" w:evenHBand="0" w:firstRowFirstColumn="0" w:firstRowLastColumn="0" w:lastRowFirstColumn="0" w:lastRowLastColumn="0"/>
              <w:rPr>
                <w:b/>
              </w:rPr>
            </w:pPr>
            <w:r w:rsidRPr="00453585">
              <w:rPr>
                <w:b/>
              </w:rPr>
              <w:t>Key concepts</w:t>
            </w:r>
          </w:p>
          <w:p w14:paraId="6810E0FD" w14:textId="264FA938" w:rsidR="004B1374" w:rsidRPr="004B1374" w:rsidRDefault="0045440C" w:rsidP="00453585">
            <w:pPr>
              <w:cnfStyle w:val="000000000000" w:firstRow="0" w:lastRow="0" w:firstColumn="0" w:lastColumn="0" w:oddVBand="0" w:evenVBand="0" w:oddHBand="0" w:evenHBand="0" w:firstRowFirstColumn="0" w:firstRowLastColumn="0" w:lastRowFirstColumn="0" w:lastRowLastColumn="0"/>
            </w:pPr>
            <w:r>
              <w:t>Empathy, S</w:t>
            </w:r>
            <w:r w:rsidR="004B1374" w:rsidRPr="004B1374">
              <w:t>ignificance</w:t>
            </w:r>
            <w:r>
              <w:t>, S</w:t>
            </w:r>
            <w:r w:rsidR="006D221F">
              <w:t>ource</w:t>
            </w:r>
            <w:r w:rsidR="00863C7E">
              <w:t>s</w:t>
            </w:r>
          </w:p>
          <w:p w14:paraId="4DF3E689" w14:textId="0BF57144" w:rsidR="001A1E12" w:rsidRPr="00453585" w:rsidRDefault="001A1E12" w:rsidP="00453585">
            <w:pPr>
              <w:spacing w:after="0"/>
              <w:cnfStyle w:val="000000000000" w:firstRow="0" w:lastRow="0" w:firstColumn="0" w:lastColumn="0" w:oddVBand="0" w:evenVBand="0" w:oddHBand="0" w:evenHBand="0" w:firstRowFirstColumn="0" w:firstRowLastColumn="0" w:lastRowFirstColumn="0" w:lastRowLastColumn="0"/>
              <w:rPr>
                <w:b/>
              </w:rPr>
            </w:pPr>
            <w:r w:rsidRPr="00453585">
              <w:rPr>
                <w:b/>
              </w:rPr>
              <w:t>Teaching points</w:t>
            </w:r>
          </w:p>
          <w:p w14:paraId="07061DD5" w14:textId="3618F62F" w:rsidR="004B1374" w:rsidRPr="00EC3776" w:rsidRDefault="004B1374" w:rsidP="009F0211">
            <w:pPr>
              <w:pStyle w:val="ListParagraph"/>
              <w:numPr>
                <w:ilvl w:val="0"/>
                <w:numId w:val="41"/>
              </w:numPr>
              <w:cnfStyle w:val="000000000000" w:firstRow="0" w:lastRow="0" w:firstColumn="0" w:lastColumn="0" w:oddVBand="0" w:evenVBand="0" w:oddHBand="0" w:evenHBand="0" w:firstRowFirstColumn="0" w:firstRowLastColumn="0" w:lastRowFirstColumn="0" w:lastRowLastColumn="0"/>
            </w:pPr>
            <w:r w:rsidRPr="00453585">
              <w:rPr>
                <w:bCs/>
              </w:rPr>
              <w:t>Specia</w:t>
            </w:r>
            <w:r w:rsidRPr="00EC3776">
              <w:t>l celebrations around the world</w:t>
            </w:r>
          </w:p>
          <w:p w14:paraId="7ADFB97B" w14:textId="76A94250" w:rsidR="004B1374" w:rsidRDefault="004B1374" w:rsidP="009F0211">
            <w:pPr>
              <w:pStyle w:val="ListParagraph"/>
              <w:numPr>
                <w:ilvl w:val="0"/>
                <w:numId w:val="41"/>
              </w:numPr>
              <w:cnfStyle w:val="000000000000" w:firstRow="0" w:lastRow="0" w:firstColumn="0" w:lastColumn="0" w:oddVBand="0" w:evenVBand="0" w:oddHBand="0" w:evenHBand="0" w:firstRowFirstColumn="0" w:firstRowLastColumn="0" w:lastRowFirstColumn="0" w:lastRowLastColumn="0"/>
            </w:pPr>
            <w:r w:rsidRPr="00EC3776">
              <w:t xml:space="preserve">Celebrations </w:t>
            </w:r>
            <w:r w:rsidR="00A7190F" w:rsidRPr="00EC3776">
              <w:t xml:space="preserve">and commemorations </w:t>
            </w:r>
            <w:r w:rsidRPr="00EC3776">
              <w:t>observed by different groups in Australia</w:t>
            </w:r>
          </w:p>
          <w:p w14:paraId="0A3C1A5A" w14:textId="23FBD095" w:rsidR="00886D94" w:rsidRPr="00EC3776" w:rsidRDefault="000E0ACC" w:rsidP="009F0211">
            <w:pPr>
              <w:pStyle w:val="ListParagraph"/>
              <w:numPr>
                <w:ilvl w:val="0"/>
                <w:numId w:val="41"/>
              </w:numPr>
              <w:cnfStyle w:val="000000000000" w:firstRow="0" w:lastRow="0" w:firstColumn="0" w:lastColumn="0" w:oddVBand="0" w:evenVBand="0" w:oddHBand="0" w:evenHBand="0" w:firstRowFirstColumn="0" w:firstRowLastColumn="0" w:lastRowFirstColumn="0" w:lastRowLastColumn="0"/>
            </w:pPr>
            <w:r>
              <w:t>Similarities and differences in the ways events are celebrated/commemorated</w:t>
            </w:r>
          </w:p>
          <w:p w14:paraId="501D46E6" w14:textId="2B094D65" w:rsidR="008A672F" w:rsidRPr="00453585" w:rsidRDefault="001A1E12" w:rsidP="00453585">
            <w:pPr>
              <w:cnfStyle w:val="000000000000" w:firstRow="0" w:lastRow="0" w:firstColumn="0" w:lastColumn="0" w:oddVBand="0" w:evenVBand="0" w:oddHBand="0" w:evenHBand="0" w:firstRowFirstColumn="0" w:firstRowLastColumn="0" w:lastRowFirstColumn="0" w:lastRowLastColumn="0"/>
              <w:rPr>
                <w:b/>
              </w:rPr>
            </w:pPr>
            <w:r w:rsidRPr="00453585">
              <w:rPr>
                <w:b/>
              </w:rPr>
              <w:t>Focus questions</w:t>
            </w:r>
          </w:p>
          <w:p w14:paraId="4226EFFA" w14:textId="77777777" w:rsidR="009E212D" w:rsidRPr="00453585" w:rsidRDefault="008A672F" w:rsidP="00453585">
            <w:pPr>
              <w:spacing w:after="0"/>
              <w:cnfStyle w:val="000000000000" w:firstRow="0" w:lastRow="0" w:firstColumn="0" w:lastColumn="0" w:oddVBand="0" w:evenVBand="0" w:oddHBand="0" w:evenHBand="0" w:firstRowFirstColumn="0" w:firstRowLastColumn="0" w:lastRowFirstColumn="0" w:lastRowLastColumn="0"/>
              <w:rPr>
                <w:b/>
              </w:rPr>
            </w:pPr>
            <w:r w:rsidRPr="00453585">
              <w:rPr>
                <w:b/>
              </w:rPr>
              <w:t>Learning experience 1</w:t>
            </w:r>
          </w:p>
          <w:p w14:paraId="55D6D9D7" w14:textId="1650DAE0" w:rsidR="00886D94" w:rsidRPr="008625E9" w:rsidRDefault="008625E9" w:rsidP="009F0211">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bCs/>
              </w:rPr>
            </w:pPr>
            <w:r>
              <w:t xml:space="preserve">What are some special things people do to celebrate the Mid-Autumn </w:t>
            </w:r>
            <w:r w:rsidR="00CC050F">
              <w:t>F</w:t>
            </w:r>
            <w:r>
              <w:t>estival?</w:t>
            </w:r>
          </w:p>
          <w:p w14:paraId="43553D73" w14:textId="36E98F6E" w:rsidR="008625E9" w:rsidRPr="00453585" w:rsidRDefault="008625E9" w:rsidP="009F0211">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bCs/>
              </w:rPr>
            </w:pPr>
            <w:r>
              <w:t xml:space="preserve">How does the Mid-Autumn </w:t>
            </w:r>
            <w:r w:rsidR="00CC050F">
              <w:t>F</w:t>
            </w:r>
            <w:r>
              <w:t>estival help families and communities feel connected?</w:t>
            </w:r>
          </w:p>
          <w:p w14:paraId="74B903C5" w14:textId="6383F903" w:rsidR="008A672F" w:rsidRPr="00453585" w:rsidRDefault="008A672F" w:rsidP="00453585">
            <w:pPr>
              <w:spacing w:after="0"/>
              <w:cnfStyle w:val="000000000000" w:firstRow="0" w:lastRow="0" w:firstColumn="0" w:lastColumn="0" w:oddVBand="0" w:evenVBand="0" w:oddHBand="0" w:evenHBand="0" w:firstRowFirstColumn="0" w:firstRowLastColumn="0" w:lastRowFirstColumn="0" w:lastRowLastColumn="0"/>
              <w:rPr>
                <w:b/>
              </w:rPr>
            </w:pPr>
            <w:r w:rsidRPr="00453585">
              <w:rPr>
                <w:b/>
              </w:rPr>
              <w:t>Learning experience 2</w:t>
            </w:r>
          </w:p>
          <w:p w14:paraId="077393FF" w14:textId="0BF8CE24" w:rsidR="00CD546C" w:rsidRDefault="00CD546C" w:rsidP="009F0211">
            <w:pPr>
              <w:pStyle w:val="ListParagraph"/>
              <w:numPr>
                <w:ilvl w:val="0"/>
                <w:numId w:val="41"/>
              </w:numPr>
              <w:cnfStyle w:val="000000000000" w:firstRow="0" w:lastRow="0" w:firstColumn="0" w:lastColumn="0" w:oddVBand="0" w:evenVBand="0" w:oddHBand="0" w:evenHBand="0" w:firstRowFirstColumn="0" w:firstRowLastColumn="0" w:lastRowFirstColumn="0" w:lastRowLastColumn="0"/>
            </w:pPr>
            <w:r>
              <w:t>In different religions and beliefs, people celebrate special days</w:t>
            </w:r>
            <w:r w:rsidR="00CC050F">
              <w:t>. H</w:t>
            </w:r>
            <w:r>
              <w:t xml:space="preserve">ow might these celebrations be </w:t>
            </w:r>
            <w:proofErr w:type="gramStart"/>
            <w:r>
              <w:t>similar to</w:t>
            </w:r>
            <w:proofErr w:type="gramEnd"/>
            <w:r>
              <w:t xml:space="preserve"> or different from other celebrations, and why?</w:t>
            </w:r>
          </w:p>
          <w:p w14:paraId="4B10F777" w14:textId="41B95899" w:rsidR="001A1E12" w:rsidRPr="00714F1A" w:rsidRDefault="00723EDB" w:rsidP="009F0211">
            <w:pPr>
              <w:pStyle w:val="ListParagraph"/>
              <w:numPr>
                <w:ilvl w:val="0"/>
                <w:numId w:val="41"/>
              </w:numPr>
              <w:cnfStyle w:val="000000000000" w:firstRow="0" w:lastRow="0" w:firstColumn="0" w:lastColumn="0" w:oddVBand="0" w:evenVBand="0" w:oddHBand="0" w:evenHBand="0" w:firstRowFirstColumn="0" w:firstRowLastColumn="0" w:lastRowFirstColumn="0" w:lastRowLastColumn="0"/>
            </w:pPr>
            <w:r>
              <w:t>How can we show respect for other celebrations, even if</w:t>
            </w:r>
            <w:r w:rsidR="00622F67">
              <w:t xml:space="preserve"> </w:t>
            </w:r>
            <w:r>
              <w:t>we do not partake in</w:t>
            </w:r>
            <w:r w:rsidR="008609F5">
              <w:t xml:space="preserve"> them</w:t>
            </w:r>
            <w:r>
              <w:t>?</w:t>
            </w:r>
          </w:p>
        </w:tc>
        <w:tc>
          <w:tcPr>
            <w:tcW w:w="5102" w:type="dxa"/>
          </w:tcPr>
          <w:p w14:paraId="1695704E" w14:textId="1886F4C4" w:rsidR="000E0ACC" w:rsidRPr="00453585" w:rsidRDefault="00DC7D6A" w:rsidP="00DC7D6A">
            <w:pPr>
              <w:spacing w:after="0"/>
              <w:cnfStyle w:val="000000000000" w:firstRow="0" w:lastRow="0" w:firstColumn="0" w:lastColumn="0" w:oddVBand="0" w:evenVBand="0" w:oddHBand="0" w:evenHBand="0" w:firstRowFirstColumn="0" w:firstRowLastColumn="0" w:lastRowFirstColumn="0" w:lastRowLastColumn="0"/>
              <w:rPr>
                <w:b/>
                <w:bCs/>
              </w:rPr>
            </w:pPr>
            <w:r w:rsidRPr="00DC7D6A">
              <w:rPr>
                <w:b/>
                <w:bCs/>
              </w:rPr>
              <w:t>Learning experience</w:t>
            </w:r>
            <w:r w:rsidR="001A1E12" w:rsidRPr="00453585">
              <w:rPr>
                <w:b/>
                <w:bCs/>
              </w:rPr>
              <w:t xml:space="preserve"> 1</w:t>
            </w:r>
          </w:p>
          <w:p w14:paraId="6DDD0548" w14:textId="509DE25E" w:rsidR="000C6E22" w:rsidRPr="000F29E5" w:rsidRDefault="000C6E22" w:rsidP="00453585">
            <w:pPr>
              <w:spacing w:after="0"/>
              <w:cnfStyle w:val="000000000000" w:firstRow="0" w:lastRow="0" w:firstColumn="0" w:lastColumn="0" w:oddVBand="0" w:evenVBand="0" w:oddHBand="0" w:evenHBand="0" w:firstRowFirstColumn="0" w:firstRowLastColumn="0" w:lastRowFirstColumn="0" w:lastRowLastColumn="0"/>
            </w:pPr>
            <w:r>
              <w:t>Watch a short video</w:t>
            </w:r>
            <w:r w:rsidR="00780600">
              <w:t xml:space="preserve"> showing the origins of the Mid</w:t>
            </w:r>
            <w:r w:rsidR="00780600">
              <w:noBreakHyphen/>
            </w:r>
            <w:r w:rsidR="00622F67">
              <w:t>A</w:t>
            </w:r>
            <w:r>
              <w:t>utumn Festival</w:t>
            </w:r>
            <w:r w:rsidR="0090799F">
              <w:t>,</w:t>
            </w:r>
            <w:r w:rsidR="00622F67">
              <w:t xml:space="preserve"> </w:t>
            </w:r>
            <w:r w:rsidR="0090799F">
              <w:t xml:space="preserve">an annual celebration in China </w:t>
            </w:r>
            <w:r w:rsidR="00622F67">
              <w:t>also known as the Moon Festival</w:t>
            </w:r>
            <w:r>
              <w:t>,</w:t>
            </w:r>
            <w:r w:rsidR="0090799F">
              <w:t xml:space="preserve"> such as:</w:t>
            </w:r>
          </w:p>
          <w:p w14:paraId="1C213C72" w14:textId="6CB0E977" w:rsidR="00AA34D6" w:rsidRDefault="003E7F9B" w:rsidP="009F0211">
            <w:pPr>
              <w:pStyle w:val="ListParagraph"/>
              <w:numPr>
                <w:ilvl w:val="0"/>
                <w:numId w:val="42"/>
              </w:numPr>
              <w:cnfStyle w:val="000000000000" w:firstRow="0" w:lastRow="0" w:firstColumn="0" w:lastColumn="0" w:oddVBand="0" w:evenVBand="0" w:oddHBand="0" w:evenHBand="0" w:firstRowFirstColumn="0" w:firstRowLastColumn="0" w:lastRowFirstColumn="0" w:lastRowLastColumn="0"/>
            </w:pPr>
            <w:r>
              <w:t xml:space="preserve">China Highlights – </w:t>
            </w:r>
            <w:r w:rsidR="000E4295">
              <w:t>Mid</w:t>
            </w:r>
            <w:r w:rsidR="008F5658">
              <w:t xml:space="preserve"> </w:t>
            </w:r>
            <w:r w:rsidR="000E4295">
              <w:t>Autumn</w:t>
            </w:r>
            <w:r w:rsidR="007B35D2">
              <w:t xml:space="preserve"> </w:t>
            </w:r>
            <w:r w:rsidR="00E13477">
              <w:t>f</w:t>
            </w:r>
            <w:r w:rsidR="007B35D2">
              <w:t xml:space="preserve">estival </w:t>
            </w:r>
            <w:r w:rsidR="00C16C0B">
              <w:t>s</w:t>
            </w:r>
            <w:r w:rsidR="007B35D2">
              <w:t xml:space="preserve">tory and how Chinese celebrate it </w:t>
            </w:r>
            <w:r w:rsidR="007B35D2">
              <w:br/>
            </w:r>
            <w:hyperlink r:id="rId51" w:history="1">
              <w:r w:rsidR="007B35D2" w:rsidRPr="00196763">
                <w:rPr>
                  <w:rStyle w:val="Hyperlink"/>
                </w:rPr>
                <w:t>https://www.youtube.com/watch?v=EMMU1YJadzE</w:t>
              </w:r>
            </w:hyperlink>
            <w:r w:rsidR="007B35D2">
              <w:t>.</w:t>
            </w:r>
          </w:p>
          <w:p w14:paraId="781AF50C" w14:textId="3B9043DE" w:rsidR="000C6E22" w:rsidRDefault="00654EAA" w:rsidP="00453585">
            <w:pPr>
              <w:spacing w:after="0"/>
              <w:cnfStyle w:val="000000000000" w:firstRow="0" w:lastRow="0" w:firstColumn="0" w:lastColumn="0" w:oddVBand="0" w:evenVBand="0" w:oddHBand="0" w:evenHBand="0" w:firstRowFirstColumn="0" w:firstRowLastColumn="0" w:lastRowFirstColumn="0" w:lastRowLastColumn="0"/>
            </w:pPr>
            <w:r>
              <w:t xml:space="preserve">Invite students to share their </w:t>
            </w:r>
            <w:r w:rsidR="008E6CF2">
              <w:t>observations regarding the t</w:t>
            </w:r>
            <w:r>
              <w:t>raditions observed during the M</w:t>
            </w:r>
            <w:r w:rsidR="008F5658">
              <w:t>id-Autumn</w:t>
            </w:r>
            <w:r>
              <w:t xml:space="preserve"> Festival</w:t>
            </w:r>
            <w:r w:rsidR="00622F67">
              <w:t>,</w:t>
            </w:r>
            <w:r w:rsidR="000C6E22">
              <w:t xml:space="preserve"> including</w:t>
            </w:r>
            <w:r w:rsidR="005D6B78">
              <w:t>:</w:t>
            </w:r>
          </w:p>
          <w:p w14:paraId="206AE68A" w14:textId="66E9BE02" w:rsidR="000C6E22" w:rsidRDefault="00DE73FE" w:rsidP="009F0211">
            <w:pPr>
              <w:pStyle w:val="ListParagraph"/>
              <w:numPr>
                <w:ilvl w:val="0"/>
                <w:numId w:val="42"/>
              </w:numPr>
              <w:cnfStyle w:val="000000000000" w:firstRow="0" w:lastRow="0" w:firstColumn="0" w:lastColumn="0" w:oddVBand="0" w:evenVBand="0" w:oddHBand="0" w:evenHBand="0" w:firstRowFirstColumn="0" w:firstRowLastColumn="0" w:lastRowFirstColumn="0" w:lastRowLastColumn="0"/>
            </w:pPr>
            <w:r>
              <w:t>t</w:t>
            </w:r>
            <w:r w:rsidR="000C6E22">
              <w:t>he history of the celebration</w:t>
            </w:r>
          </w:p>
          <w:p w14:paraId="53F28662" w14:textId="0F37E9AD" w:rsidR="000C6E22" w:rsidRDefault="00DE73FE" w:rsidP="009F0211">
            <w:pPr>
              <w:pStyle w:val="ListParagraph"/>
              <w:numPr>
                <w:ilvl w:val="0"/>
                <w:numId w:val="42"/>
              </w:numPr>
              <w:cnfStyle w:val="000000000000" w:firstRow="0" w:lastRow="0" w:firstColumn="0" w:lastColumn="0" w:oddVBand="0" w:evenVBand="0" w:oddHBand="0" w:evenHBand="0" w:firstRowFirstColumn="0" w:firstRowLastColumn="0" w:lastRowFirstColumn="0" w:lastRowLastColumn="0"/>
            </w:pPr>
            <w:r>
              <w:t>p</w:t>
            </w:r>
            <w:r w:rsidR="000C6E22">
              <w:t>ractices to celebrate the festival</w:t>
            </w:r>
          </w:p>
          <w:p w14:paraId="6021C8D3" w14:textId="77777777" w:rsidR="002D36DB" w:rsidRDefault="00DE73FE" w:rsidP="009F0211">
            <w:pPr>
              <w:pStyle w:val="ListParagraph"/>
              <w:numPr>
                <w:ilvl w:val="0"/>
                <w:numId w:val="42"/>
              </w:numPr>
              <w:cnfStyle w:val="000000000000" w:firstRow="0" w:lastRow="0" w:firstColumn="0" w:lastColumn="0" w:oddVBand="0" w:evenVBand="0" w:oddHBand="0" w:evenHBand="0" w:firstRowFirstColumn="0" w:firstRowLastColumn="0" w:lastRowFirstColumn="0" w:lastRowLastColumn="0"/>
            </w:pPr>
            <w:r>
              <w:t>f</w:t>
            </w:r>
            <w:r w:rsidR="000C6E22">
              <w:t>ood and drink</w:t>
            </w:r>
            <w:r w:rsidR="00826319">
              <w:t xml:space="preserve"> </w:t>
            </w:r>
            <w:r w:rsidR="0099697B">
              <w:t>customary to</w:t>
            </w:r>
            <w:r w:rsidR="00616A79">
              <w:t xml:space="preserve"> the festival</w:t>
            </w:r>
          </w:p>
          <w:p w14:paraId="667B6C68" w14:textId="1C4D43BD" w:rsidR="002D36DB" w:rsidRDefault="002D36DB" w:rsidP="009F0211">
            <w:pPr>
              <w:pStyle w:val="ListParagraph"/>
              <w:numPr>
                <w:ilvl w:val="0"/>
                <w:numId w:val="42"/>
              </w:numPr>
              <w:cnfStyle w:val="000000000000" w:firstRow="0" w:lastRow="0" w:firstColumn="0" w:lastColumn="0" w:oddVBand="0" w:evenVBand="0" w:oddHBand="0" w:evenHBand="0" w:firstRowFirstColumn="0" w:firstRowLastColumn="0" w:lastRowFirstColumn="0" w:lastRowLastColumn="0"/>
            </w:pPr>
            <w:r>
              <w:t>decorations displayed during the festival.</w:t>
            </w:r>
          </w:p>
          <w:p w14:paraId="5FACB750" w14:textId="694C9880" w:rsidR="00CA4134" w:rsidRDefault="00CA4134" w:rsidP="00453585">
            <w:pPr>
              <w:cnfStyle w:val="000000000000" w:firstRow="0" w:lastRow="0" w:firstColumn="0" w:lastColumn="0" w:oddVBand="0" w:evenVBand="0" w:oddHBand="0" w:evenHBand="0" w:firstRowFirstColumn="0" w:firstRowLastColumn="0" w:lastRowFirstColumn="0" w:lastRowLastColumn="0"/>
            </w:pPr>
            <w:r>
              <w:t>Students draw a picture and write a sentence about a food, decoration or symbol from the M</w:t>
            </w:r>
            <w:r w:rsidR="008F5658">
              <w:t>id-Autumn</w:t>
            </w:r>
            <w:r>
              <w:t xml:space="preserve"> Festival.</w:t>
            </w:r>
          </w:p>
          <w:p w14:paraId="2BD9EA71" w14:textId="0C267500" w:rsidR="00740D44" w:rsidRDefault="00DC7D6A" w:rsidP="00DC7D6A">
            <w:pPr>
              <w:spacing w:after="0"/>
              <w:cnfStyle w:val="000000000000" w:firstRow="0" w:lastRow="0" w:firstColumn="0" w:lastColumn="0" w:oddVBand="0" w:evenVBand="0" w:oddHBand="0" w:evenHBand="0" w:firstRowFirstColumn="0" w:firstRowLastColumn="0" w:lastRowFirstColumn="0" w:lastRowLastColumn="0"/>
              <w:rPr>
                <w:b/>
                <w:bCs/>
              </w:rPr>
            </w:pPr>
            <w:r w:rsidRPr="00DC7D6A">
              <w:rPr>
                <w:b/>
                <w:bCs/>
              </w:rPr>
              <w:t>Learning experience</w:t>
            </w:r>
            <w:r w:rsidR="000B3F59" w:rsidRPr="00453585">
              <w:rPr>
                <w:b/>
                <w:bCs/>
              </w:rPr>
              <w:t xml:space="preserve"> 2</w:t>
            </w:r>
          </w:p>
          <w:p w14:paraId="623951AF" w14:textId="77777777" w:rsidR="000B3F59" w:rsidRDefault="000B3F59" w:rsidP="00453585">
            <w:pPr>
              <w:cnfStyle w:val="000000000000" w:firstRow="0" w:lastRow="0" w:firstColumn="0" w:lastColumn="0" w:oddVBand="0" w:evenVBand="0" w:oddHBand="0" w:evenHBand="0" w:firstRowFirstColumn="0" w:firstRowLastColumn="0" w:lastRowFirstColumn="0" w:lastRowLastColumn="0"/>
            </w:pPr>
            <w:r>
              <w:t xml:space="preserve">Show students </w:t>
            </w:r>
            <w:proofErr w:type="gramStart"/>
            <w:r>
              <w:t>a number of</w:t>
            </w:r>
            <w:proofErr w:type="gramEnd"/>
            <w:r>
              <w:t xml:space="preserve"> images that show celebrations and commemorations from around the world.  Allow students time to share information about celebrations and commemorations that are important to them.</w:t>
            </w:r>
          </w:p>
          <w:p w14:paraId="777044A2" w14:textId="5D94DE3C" w:rsidR="00AA34D6" w:rsidRDefault="000C6E22" w:rsidP="00453585">
            <w:pPr>
              <w:cnfStyle w:val="000000000000" w:firstRow="0" w:lastRow="0" w:firstColumn="0" w:lastColumn="0" w:oddVBand="0" w:evenVBand="0" w:oddHBand="0" w:evenHBand="0" w:firstRowFirstColumn="0" w:firstRowLastColumn="0" w:lastRowFirstColumn="0" w:lastRowLastColumn="0"/>
            </w:pPr>
            <w:r>
              <w:lastRenderedPageBreak/>
              <w:t>As a class, choose a celebration most students</w:t>
            </w:r>
            <w:r w:rsidR="0088354D">
              <w:t xml:space="preserve"> in the class engage in, such as</w:t>
            </w:r>
            <w:r>
              <w:t xml:space="preserve"> Christmas</w:t>
            </w:r>
            <w:r w:rsidR="00964A39">
              <w:t xml:space="preserve"> or</w:t>
            </w:r>
            <w:r>
              <w:t xml:space="preserve"> birthdays. </w:t>
            </w:r>
            <w:r w:rsidR="008609F5">
              <w:t>Next, either a</w:t>
            </w:r>
            <w:r w:rsidR="00F24ADB">
              <w:t>s a c</w:t>
            </w:r>
            <w:r w:rsidR="0088354D">
              <w:t xml:space="preserve">lass or in groups, complete a Venn </w:t>
            </w:r>
            <w:r w:rsidR="00BD4266">
              <w:t>d</w:t>
            </w:r>
            <w:r w:rsidR="00F24ADB">
              <w:t>iagram to show the similarities and differences in the celebration of the M</w:t>
            </w:r>
            <w:r w:rsidR="00964A39">
              <w:t>id</w:t>
            </w:r>
            <w:r w:rsidR="00964A39">
              <w:noBreakHyphen/>
              <w:t>Autumn</w:t>
            </w:r>
            <w:r w:rsidR="00622F67">
              <w:t> </w:t>
            </w:r>
            <w:r w:rsidR="00F24ADB">
              <w:t>Festival and the celebration observed by the class</w:t>
            </w:r>
            <w:r w:rsidR="0088354D">
              <w:t>.</w:t>
            </w:r>
          </w:p>
          <w:p w14:paraId="75F8881A" w14:textId="29F7B1E3" w:rsidR="00AA34D6" w:rsidRPr="00025BC9" w:rsidRDefault="00D1702A" w:rsidP="00453585">
            <w:pPr>
              <w:cnfStyle w:val="000000000000" w:firstRow="0" w:lastRow="0" w:firstColumn="0" w:lastColumn="0" w:oddVBand="0" w:evenVBand="0" w:oddHBand="0" w:evenHBand="0" w:firstRowFirstColumn="0" w:firstRowLastColumn="0" w:lastRowFirstColumn="0" w:lastRowLastColumn="0"/>
            </w:pPr>
            <w:r>
              <w:t xml:space="preserve">Students engage in a craft activity relevant to </w:t>
            </w:r>
            <w:r w:rsidR="008609F5">
              <w:t xml:space="preserve">the </w:t>
            </w:r>
            <w:r>
              <w:t>celebrations studied (e.g. a lantern, Christmas decoration, a</w:t>
            </w:r>
            <w:r w:rsidR="00BD4266">
              <w:t> </w:t>
            </w:r>
            <w:r>
              <w:t>birthday hat).</w:t>
            </w:r>
          </w:p>
        </w:tc>
      </w:tr>
    </w:tbl>
    <w:p w14:paraId="74DBBEB5" w14:textId="71FA6312" w:rsidR="00BC1A24" w:rsidRDefault="00BC1A24">
      <w:pPr>
        <w:rPr>
          <w:b/>
        </w:rPr>
      </w:pPr>
      <w:r w:rsidRPr="009E212D">
        <w:rPr>
          <w:b/>
        </w:rPr>
        <w:lastRenderedPageBreak/>
        <w:br w:type="page"/>
      </w:r>
    </w:p>
    <w:p w14:paraId="238364FE" w14:textId="6EE8932B" w:rsidR="00453585" w:rsidRPr="00453585" w:rsidRDefault="00453585" w:rsidP="00453585">
      <w:pPr>
        <w:pStyle w:val="SCSAP-10AssessmentHeading2nospacenoborder"/>
      </w:pPr>
      <w:r>
        <w:lastRenderedPageBreak/>
        <w:t>Term 3 Week 2</w:t>
      </w:r>
    </w:p>
    <w:tbl>
      <w:tblPr>
        <w:tblStyle w:val="SCSAExemplartable"/>
        <w:tblW w:w="4628" w:type="pct"/>
        <w:tblLayout w:type="fixed"/>
        <w:tblLook w:val="04A0" w:firstRow="1" w:lastRow="0" w:firstColumn="1" w:lastColumn="0" w:noHBand="0" w:noVBand="1"/>
      </w:tblPr>
      <w:tblGrid>
        <w:gridCol w:w="4137"/>
        <w:gridCol w:w="4762"/>
        <w:gridCol w:w="5102"/>
      </w:tblGrid>
      <w:tr w:rsidR="008B4549" w14:paraId="3E897976" w14:textId="77777777" w:rsidTr="00D06F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8" w:type="dxa"/>
          </w:tcPr>
          <w:p w14:paraId="3629B21A" w14:textId="5B03FAC8" w:rsidR="008B4549" w:rsidRPr="00EB376A" w:rsidRDefault="008B4549" w:rsidP="00453585">
            <w:r>
              <w:t xml:space="preserve">Western Australian </w:t>
            </w:r>
            <w:r w:rsidR="007456BA">
              <w:t>C</w:t>
            </w:r>
            <w:r>
              <w:t>urriculum content</w:t>
            </w:r>
          </w:p>
        </w:tc>
        <w:tc>
          <w:tcPr>
            <w:tcW w:w="4762" w:type="dxa"/>
          </w:tcPr>
          <w:p w14:paraId="78A2604A" w14:textId="77777777" w:rsidR="008B4549" w:rsidRPr="0009684F" w:rsidRDefault="008B4549" w:rsidP="00453585">
            <w:pPr>
              <w:cnfStyle w:val="100000000000" w:firstRow="1" w:lastRow="0" w:firstColumn="0" w:lastColumn="0" w:oddVBand="0" w:evenVBand="0" w:oddHBand="0" w:evenHBand="0" w:firstRowFirstColumn="0" w:firstRowLastColumn="0" w:lastRowFirstColumn="0" w:lastRowLastColumn="0"/>
            </w:pPr>
            <w:r>
              <w:t>Teaching and learning i</w:t>
            </w:r>
            <w:r w:rsidRPr="00C657EE">
              <w:t>ntentions</w:t>
            </w:r>
          </w:p>
        </w:tc>
        <w:tc>
          <w:tcPr>
            <w:tcW w:w="5102" w:type="dxa"/>
          </w:tcPr>
          <w:p w14:paraId="0854F6B7" w14:textId="67E365DD" w:rsidR="008B4549" w:rsidRPr="0009684F" w:rsidRDefault="00DF434F" w:rsidP="00453585">
            <w:pPr>
              <w:cnfStyle w:val="100000000000" w:firstRow="1" w:lastRow="0" w:firstColumn="0" w:lastColumn="0" w:oddVBand="0" w:evenVBand="0" w:oddHBand="0" w:evenHBand="0" w:firstRowFirstColumn="0" w:firstRowLastColumn="0" w:lastRowFirstColumn="0" w:lastRowLastColumn="0"/>
            </w:pPr>
            <w:r>
              <w:t>L</w:t>
            </w:r>
            <w:r w:rsidR="008B4549">
              <w:t>earning experiences</w:t>
            </w:r>
          </w:p>
        </w:tc>
      </w:tr>
      <w:tr w:rsidR="001A1E12" w14:paraId="0F437860" w14:textId="77777777" w:rsidTr="00D06FE0">
        <w:tc>
          <w:tcPr>
            <w:cnfStyle w:val="001000000000" w:firstRow="0" w:lastRow="0" w:firstColumn="1" w:lastColumn="0" w:oddVBand="0" w:evenVBand="0" w:oddHBand="0" w:evenHBand="0" w:firstRowFirstColumn="0" w:firstRowLastColumn="0" w:lastRowFirstColumn="0" w:lastRowLastColumn="0"/>
            <w:tcW w:w="4138" w:type="dxa"/>
          </w:tcPr>
          <w:p w14:paraId="5C1081CC" w14:textId="6ED4E63E" w:rsidR="001A1E12" w:rsidRPr="00453585" w:rsidRDefault="001A1E12" w:rsidP="00453585">
            <w:pPr>
              <w:spacing w:after="0"/>
              <w:rPr>
                <w:b/>
                <w:bCs/>
              </w:rPr>
            </w:pPr>
            <w:r w:rsidRPr="00453585">
              <w:rPr>
                <w:b/>
                <w:bCs/>
              </w:rPr>
              <w:t>Knowledge</w:t>
            </w:r>
            <w:r w:rsidR="00B94431" w:rsidRPr="00453585">
              <w:rPr>
                <w:b/>
                <w:bCs/>
              </w:rPr>
              <w:t xml:space="preserve"> and understanding</w:t>
            </w:r>
          </w:p>
          <w:p w14:paraId="6FA831A7" w14:textId="77777777" w:rsidR="003E4BE4" w:rsidRPr="00F7005E" w:rsidRDefault="003E4BE4" w:rsidP="00453585">
            <w:r w:rsidRPr="00F7005E">
              <w:t>Significant events, symbols and emblems that are important to Australia’s shared identity and diversity, and how they are celebrated, commemorated or recognised in Australia</w:t>
            </w:r>
          </w:p>
          <w:p w14:paraId="14B3CE70" w14:textId="220845E3" w:rsidR="001A1E12" w:rsidRPr="00453585" w:rsidRDefault="00B94431" w:rsidP="00453585">
            <w:pPr>
              <w:rPr>
                <w:b/>
                <w:bCs/>
              </w:rPr>
            </w:pPr>
            <w:r w:rsidRPr="00453585">
              <w:rPr>
                <w:b/>
                <w:bCs/>
              </w:rPr>
              <w:t>Humanities and Social Sciences skills</w:t>
            </w:r>
          </w:p>
          <w:p w14:paraId="58648DAB" w14:textId="77777777" w:rsidR="006F3B21" w:rsidRDefault="006F3B21" w:rsidP="006F3B21">
            <w:pPr>
              <w:spacing w:after="0"/>
              <w:rPr>
                <w:b/>
              </w:rPr>
            </w:pPr>
            <w:r w:rsidRPr="00CB3643">
              <w:rPr>
                <w:b/>
              </w:rPr>
              <w:t>Questioning and researching</w:t>
            </w:r>
          </w:p>
          <w:p w14:paraId="39B0D486" w14:textId="77777777" w:rsidR="006F3B21" w:rsidRDefault="003A57EE" w:rsidP="00453585">
            <w:r>
              <w:t>Develop a range of focus questions to investigate</w:t>
            </w:r>
          </w:p>
          <w:p w14:paraId="529FFD94" w14:textId="340EDFEA" w:rsidR="003A57EE" w:rsidRDefault="003A57EE" w:rsidP="00453585">
            <w:r>
              <w:t xml:space="preserve">Record selected information and/or data </w:t>
            </w:r>
          </w:p>
          <w:p w14:paraId="28BC7124" w14:textId="604D2C85" w:rsidR="006F3B21" w:rsidRDefault="006F3B21" w:rsidP="006F3B21">
            <w:pPr>
              <w:spacing w:after="0"/>
            </w:pPr>
            <w:r w:rsidRPr="00CB3643">
              <w:rPr>
                <w:b/>
              </w:rPr>
              <w:t>Analysing</w:t>
            </w:r>
          </w:p>
          <w:p w14:paraId="739380A7" w14:textId="0B8C844F" w:rsidR="003E4BE4" w:rsidRDefault="003E4BE4" w:rsidP="00453585">
            <w:r>
              <w:t xml:space="preserve">Use </w:t>
            </w:r>
            <w:r w:rsidR="003A57EE">
              <w:t xml:space="preserve">criteria for selecting relevant information </w:t>
            </w:r>
          </w:p>
          <w:p w14:paraId="51036A4A" w14:textId="59804DCE" w:rsidR="003A57EE" w:rsidRPr="003A57EE" w:rsidRDefault="003A57EE" w:rsidP="00453585"/>
        </w:tc>
        <w:tc>
          <w:tcPr>
            <w:tcW w:w="4762" w:type="dxa"/>
          </w:tcPr>
          <w:p w14:paraId="0B117D4A" w14:textId="697D89C0" w:rsidR="001A1E12" w:rsidRPr="00453585" w:rsidRDefault="001A1E12" w:rsidP="00453585">
            <w:pPr>
              <w:spacing w:after="0"/>
              <w:cnfStyle w:val="000000000000" w:firstRow="0" w:lastRow="0" w:firstColumn="0" w:lastColumn="0" w:oddVBand="0" w:evenVBand="0" w:oddHBand="0" w:evenHBand="0" w:firstRowFirstColumn="0" w:firstRowLastColumn="0" w:lastRowFirstColumn="0" w:lastRowLastColumn="0"/>
              <w:rPr>
                <w:b/>
                <w:bCs/>
              </w:rPr>
            </w:pPr>
            <w:r w:rsidRPr="00453585">
              <w:rPr>
                <w:b/>
                <w:bCs/>
              </w:rPr>
              <w:t>Key c</w:t>
            </w:r>
            <w:r w:rsidR="00E82792" w:rsidRPr="00453585">
              <w:rPr>
                <w:b/>
                <w:bCs/>
              </w:rPr>
              <w:t>oncepts</w:t>
            </w:r>
          </w:p>
          <w:p w14:paraId="20E17379" w14:textId="2EAC7D93" w:rsidR="00CE7FE5" w:rsidRPr="00CE7FE5" w:rsidRDefault="00E82792" w:rsidP="00453585">
            <w:pPr>
              <w:cnfStyle w:val="000000000000" w:firstRow="0" w:lastRow="0" w:firstColumn="0" w:lastColumn="0" w:oddVBand="0" w:evenVBand="0" w:oddHBand="0" w:evenHBand="0" w:firstRowFirstColumn="0" w:firstRowLastColumn="0" w:lastRowFirstColumn="0" w:lastRowLastColumn="0"/>
            </w:pPr>
            <w:r>
              <w:t>Empathy, Significance, Source</w:t>
            </w:r>
            <w:r w:rsidR="00863C7E">
              <w:t>s</w:t>
            </w:r>
          </w:p>
          <w:p w14:paraId="0B76C346" w14:textId="2729930A" w:rsidR="00B94431" w:rsidRPr="00453585" w:rsidRDefault="001A1E12" w:rsidP="00453585">
            <w:pPr>
              <w:spacing w:after="0"/>
              <w:cnfStyle w:val="000000000000" w:firstRow="0" w:lastRow="0" w:firstColumn="0" w:lastColumn="0" w:oddVBand="0" w:evenVBand="0" w:oddHBand="0" w:evenHBand="0" w:firstRowFirstColumn="0" w:firstRowLastColumn="0" w:lastRowFirstColumn="0" w:lastRowLastColumn="0"/>
              <w:rPr>
                <w:b/>
                <w:bCs/>
              </w:rPr>
            </w:pPr>
            <w:r w:rsidRPr="00453585">
              <w:rPr>
                <w:b/>
                <w:bCs/>
              </w:rPr>
              <w:t>Teaching point</w:t>
            </w:r>
          </w:p>
          <w:p w14:paraId="210932C4" w14:textId="6843984A" w:rsidR="00E82792" w:rsidRDefault="00E82792" w:rsidP="00B55865">
            <w:pPr>
              <w:pStyle w:val="ListParagraph"/>
              <w:numPr>
                <w:ilvl w:val="0"/>
                <w:numId w:val="43"/>
              </w:numPr>
              <w:cnfStyle w:val="000000000000" w:firstRow="0" w:lastRow="0" w:firstColumn="0" w:lastColumn="0" w:oddVBand="0" w:evenVBand="0" w:oddHBand="0" w:evenHBand="0" w:firstRowFirstColumn="0" w:firstRowLastColumn="0" w:lastRowFirstColumn="0" w:lastRowLastColumn="0"/>
            </w:pPr>
            <w:r w:rsidRPr="00220076">
              <w:t>Celebrations</w:t>
            </w:r>
            <w:r>
              <w:t xml:space="preserve"> around the world and in Australia have historical origins and significance</w:t>
            </w:r>
          </w:p>
          <w:p w14:paraId="6DDFF0DA" w14:textId="77777777" w:rsidR="00B55865" w:rsidRPr="00CE337A" w:rsidRDefault="00B55865" w:rsidP="00B55865">
            <w:pPr>
              <w:pStyle w:val="ListParagraph"/>
              <w:numPr>
                <w:ilvl w:val="0"/>
                <w:numId w:val="43"/>
              </w:numPr>
              <w:cnfStyle w:val="000000000000" w:firstRow="0" w:lastRow="0" w:firstColumn="0" w:lastColumn="0" w:oddVBand="0" w:evenVBand="0" w:oddHBand="0" w:evenHBand="0" w:firstRowFirstColumn="0" w:firstRowLastColumn="0" w:lastRowFirstColumn="0" w:lastRowLastColumn="0"/>
            </w:pPr>
            <w:r w:rsidRPr="00CE337A">
              <w:t>Focus questions are used to guide research to complete the requirements of a task</w:t>
            </w:r>
          </w:p>
          <w:p w14:paraId="5A0987B6" w14:textId="29A4AF4D" w:rsidR="001A1E12" w:rsidRPr="00C8653D" w:rsidRDefault="001A1E12" w:rsidP="00C8653D">
            <w:pPr>
              <w:spacing w:after="0"/>
              <w:cnfStyle w:val="000000000000" w:firstRow="0" w:lastRow="0" w:firstColumn="0" w:lastColumn="0" w:oddVBand="0" w:evenVBand="0" w:oddHBand="0" w:evenHBand="0" w:firstRowFirstColumn="0" w:firstRowLastColumn="0" w:lastRowFirstColumn="0" w:lastRowLastColumn="0"/>
              <w:rPr>
                <w:b/>
                <w:bCs/>
              </w:rPr>
            </w:pPr>
            <w:r w:rsidRPr="00C8653D">
              <w:rPr>
                <w:b/>
                <w:bCs/>
              </w:rPr>
              <w:t>Focus questions</w:t>
            </w:r>
          </w:p>
          <w:p w14:paraId="3AA82DCE" w14:textId="331E8894" w:rsidR="001A1E12" w:rsidRPr="00220076" w:rsidRDefault="00592A7F" w:rsidP="00B55865">
            <w:pPr>
              <w:pStyle w:val="ListParagraph"/>
              <w:numPr>
                <w:ilvl w:val="0"/>
                <w:numId w:val="43"/>
              </w:numPr>
              <w:cnfStyle w:val="000000000000" w:firstRow="0" w:lastRow="0" w:firstColumn="0" w:lastColumn="0" w:oddVBand="0" w:evenVBand="0" w:oddHBand="0" w:evenHBand="0" w:firstRowFirstColumn="0" w:firstRowLastColumn="0" w:lastRowFirstColumn="0" w:lastRowLastColumn="0"/>
            </w:pPr>
            <w:r>
              <w:t xml:space="preserve">What celebrations from other countries do we </w:t>
            </w:r>
            <w:r w:rsidR="008625E9">
              <w:t xml:space="preserve">recognise </w:t>
            </w:r>
            <w:r>
              <w:t>in Australia?</w:t>
            </w:r>
          </w:p>
          <w:p w14:paraId="565F01FC" w14:textId="356A5502" w:rsidR="00592A7F" w:rsidRPr="00BD4266" w:rsidRDefault="00592A7F" w:rsidP="00B55865">
            <w:pPr>
              <w:pStyle w:val="ListParagraph"/>
              <w:numPr>
                <w:ilvl w:val="0"/>
                <w:numId w:val="43"/>
              </w:numPr>
              <w:cnfStyle w:val="000000000000" w:firstRow="0" w:lastRow="0" w:firstColumn="0" w:lastColumn="0" w:oddVBand="0" w:evenVBand="0" w:oddHBand="0" w:evenHBand="0" w:firstRowFirstColumn="0" w:firstRowLastColumn="0" w:lastRowFirstColumn="0" w:lastRowLastColumn="0"/>
            </w:pPr>
            <w:r>
              <w:t>Do we</w:t>
            </w:r>
            <w:r w:rsidR="008625E9">
              <w:t xml:space="preserve"> recognise</w:t>
            </w:r>
            <w:r>
              <w:t xml:space="preserve"> international celebrations in the same way</w:t>
            </w:r>
            <w:r w:rsidR="00B94431">
              <w:t xml:space="preserve"> as the country of origin? Why/</w:t>
            </w:r>
            <w:r w:rsidR="00BD4266">
              <w:t>w</w:t>
            </w:r>
            <w:r>
              <w:t>hy not?</w:t>
            </w:r>
          </w:p>
          <w:p w14:paraId="1F248A80" w14:textId="6A798BF3" w:rsidR="00D32E6B" w:rsidRPr="00453585" w:rsidRDefault="00D32E6B" w:rsidP="00453585">
            <w:pPr>
              <w:spacing w:after="0"/>
              <w:cnfStyle w:val="000000000000" w:firstRow="0" w:lastRow="0" w:firstColumn="0" w:lastColumn="0" w:oddVBand="0" w:evenVBand="0" w:oddHBand="0" w:evenHBand="0" w:firstRowFirstColumn="0" w:firstRowLastColumn="0" w:lastRowFirstColumn="0" w:lastRowLastColumn="0"/>
              <w:rPr>
                <w:b/>
                <w:bCs/>
              </w:rPr>
            </w:pPr>
            <w:r w:rsidRPr="00453585">
              <w:rPr>
                <w:b/>
                <w:bCs/>
              </w:rPr>
              <w:t>Support notes</w:t>
            </w:r>
          </w:p>
          <w:p w14:paraId="53FAD7F2" w14:textId="366049A5" w:rsidR="00D32E6B" w:rsidRPr="00D32E6B" w:rsidRDefault="003A4F2A" w:rsidP="00453585">
            <w:pPr>
              <w:cnfStyle w:val="000000000000" w:firstRow="0" w:lastRow="0" w:firstColumn="0" w:lastColumn="0" w:oddVBand="0" w:evenVBand="0" w:oddHBand="0" w:evenHBand="0" w:firstRowFirstColumn="0" w:firstRowLastColumn="0" w:lastRowFirstColumn="0" w:lastRowLastColumn="0"/>
            </w:pPr>
            <w:r>
              <w:t xml:space="preserve">It is suggested </w:t>
            </w:r>
            <w:r w:rsidR="003934E3">
              <w:t xml:space="preserve">that </w:t>
            </w:r>
            <w:r>
              <w:t>teachers</w:t>
            </w:r>
            <w:r w:rsidR="00D32E6B">
              <w:t xml:space="preserve"> refine the options for events that students may choose from to match the cultural needs of the students and </w:t>
            </w:r>
            <w:r w:rsidR="008609F5">
              <w:t xml:space="preserve">the </w:t>
            </w:r>
            <w:r w:rsidR="00D32E6B">
              <w:t>availability of resources.</w:t>
            </w:r>
            <w:r>
              <w:t xml:space="preserve"> Examples include </w:t>
            </w:r>
            <w:r w:rsidR="00C601E2">
              <w:t xml:space="preserve">Chinese New Year, </w:t>
            </w:r>
            <w:r>
              <w:t>Christmas</w:t>
            </w:r>
            <w:r w:rsidR="008625E9">
              <w:t>,</w:t>
            </w:r>
            <w:r>
              <w:t xml:space="preserve"> </w:t>
            </w:r>
            <w:r w:rsidR="00C601E2">
              <w:t xml:space="preserve">Diwali, </w:t>
            </w:r>
            <w:r>
              <w:t xml:space="preserve">Easter, </w:t>
            </w:r>
            <w:r w:rsidR="00ED6DAB">
              <w:t>Hanukkah</w:t>
            </w:r>
            <w:r w:rsidR="009F279F">
              <w:t xml:space="preserve"> and</w:t>
            </w:r>
            <w:r w:rsidR="00ED6DAB">
              <w:t xml:space="preserve"> </w:t>
            </w:r>
            <w:r>
              <w:t>Ramadan</w:t>
            </w:r>
            <w:r w:rsidR="00BD4266">
              <w:t>.</w:t>
            </w:r>
          </w:p>
          <w:p w14:paraId="69B93E10" w14:textId="77777777" w:rsidR="001A1E12" w:rsidRDefault="00835E4F" w:rsidP="00453585">
            <w:pPr>
              <w:cnfStyle w:val="000000000000" w:firstRow="0" w:lastRow="0" w:firstColumn="0" w:lastColumn="0" w:oddVBand="0" w:evenVBand="0" w:oddHBand="0" w:evenHBand="0" w:firstRowFirstColumn="0" w:firstRowLastColumn="0" w:lastRowFirstColumn="0" w:lastRowLastColumn="0"/>
            </w:pPr>
            <w:r>
              <w:t>Using</w:t>
            </w:r>
            <w:r w:rsidR="00CE7FE5">
              <w:t xml:space="preserve"> criteria for locating information is a new skill for students and will require teacher prompting and mod</w:t>
            </w:r>
            <w:r w:rsidR="008A5B64">
              <w:t>elling.</w:t>
            </w:r>
          </w:p>
          <w:p w14:paraId="59D9E915" w14:textId="1A0DB649" w:rsidR="00EE03DC" w:rsidRPr="00CE337A" w:rsidRDefault="00EE03DC" w:rsidP="00EE03DC">
            <w:pPr>
              <w:cnfStyle w:val="000000000000" w:firstRow="0" w:lastRow="0" w:firstColumn="0" w:lastColumn="0" w:oddVBand="0" w:evenVBand="0" w:oddHBand="0" w:evenHBand="0" w:firstRowFirstColumn="0" w:firstRowLastColumn="0" w:lastRowFirstColumn="0" w:lastRowLastColumn="0"/>
            </w:pPr>
            <w:r w:rsidRPr="00CE337A">
              <w:lastRenderedPageBreak/>
              <w:t xml:space="preserve">Students will still be developing </w:t>
            </w:r>
            <w:r>
              <w:t>the</w:t>
            </w:r>
            <w:r w:rsidRPr="00CE337A">
              <w:t xml:space="preserve"> skill</w:t>
            </w:r>
            <w:r>
              <w:t xml:space="preserve"> to write focus questions</w:t>
            </w:r>
            <w:r w:rsidRPr="00CE337A">
              <w:t xml:space="preserve">, and support from the teacher may be required. </w:t>
            </w:r>
          </w:p>
          <w:p w14:paraId="6DE7AB47" w14:textId="77777777" w:rsidR="00FE233D" w:rsidRDefault="00FE233D" w:rsidP="00FE233D">
            <w:pPr>
              <w:cnfStyle w:val="000000000000" w:firstRow="0" w:lastRow="0" w:firstColumn="0" w:lastColumn="0" w:oddVBand="0" w:evenVBand="0" w:oddHBand="0" w:evenHBand="0" w:firstRowFirstColumn="0" w:firstRowLastColumn="0" w:lastRowFirstColumn="0" w:lastRowLastColumn="0"/>
              <w:rPr>
                <w:bCs/>
              </w:rPr>
            </w:pPr>
            <w:r>
              <w:rPr>
                <w:bCs/>
              </w:rPr>
              <w:t>Bookmark sites for students to use.</w:t>
            </w:r>
          </w:p>
          <w:p w14:paraId="60F205C2" w14:textId="79C4FEB6" w:rsidR="00EE03DC" w:rsidRPr="008A5B64" w:rsidRDefault="00EE03DC" w:rsidP="00453585">
            <w:pPr>
              <w:cnfStyle w:val="000000000000" w:firstRow="0" w:lastRow="0" w:firstColumn="0" w:lastColumn="0" w:oddVBand="0" w:evenVBand="0" w:oddHBand="0" w:evenHBand="0" w:firstRowFirstColumn="0" w:firstRowLastColumn="0" w:lastRowFirstColumn="0" w:lastRowLastColumn="0"/>
            </w:pPr>
          </w:p>
        </w:tc>
        <w:tc>
          <w:tcPr>
            <w:tcW w:w="5102" w:type="dxa"/>
          </w:tcPr>
          <w:p w14:paraId="3FD3E015" w14:textId="144F7F07" w:rsidR="001A1E12" w:rsidRPr="00453585" w:rsidRDefault="00DC7D6A" w:rsidP="00DC7D6A">
            <w:pPr>
              <w:spacing w:after="0"/>
              <w:cnfStyle w:val="000000000000" w:firstRow="0" w:lastRow="0" w:firstColumn="0" w:lastColumn="0" w:oddVBand="0" w:evenVBand="0" w:oddHBand="0" w:evenHBand="0" w:firstRowFirstColumn="0" w:firstRowLastColumn="0" w:lastRowFirstColumn="0" w:lastRowLastColumn="0"/>
              <w:rPr>
                <w:b/>
                <w:bCs/>
              </w:rPr>
            </w:pPr>
            <w:r w:rsidRPr="00DC7D6A">
              <w:rPr>
                <w:b/>
                <w:bCs/>
              </w:rPr>
              <w:lastRenderedPageBreak/>
              <w:t>Learning experience</w:t>
            </w:r>
            <w:r w:rsidR="001A1E12" w:rsidRPr="00453585">
              <w:rPr>
                <w:b/>
                <w:bCs/>
              </w:rPr>
              <w:t xml:space="preserve"> </w:t>
            </w:r>
            <w:r w:rsidR="00AE5442" w:rsidRPr="00453585">
              <w:rPr>
                <w:b/>
                <w:bCs/>
              </w:rPr>
              <w:t>(2 hours)</w:t>
            </w:r>
          </w:p>
          <w:p w14:paraId="005AB4DD" w14:textId="3E52B8BE" w:rsidR="00D32E6B" w:rsidRDefault="00D32E6B" w:rsidP="00453585">
            <w:pPr>
              <w:spacing w:after="0"/>
              <w:cnfStyle w:val="000000000000" w:firstRow="0" w:lastRow="0" w:firstColumn="0" w:lastColumn="0" w:oddVBand="0" w:evenVBand="0" w:oddHBand="0" w:evenHBand="0" w:firstRowFirstColumn="0" w:firstRowLastColumn="0" w:lastRowFirstColumn="0" w:lastRowLastColumn="0"/>
            </w:pPr>
            <w:r>
              <w:t xml:space="preserve">Explain to students that they will be choosing and researching a special day </w:t>
            </w:r>
            <w:r w:rsidR="0089258E">
              <w:t>from another country that is celebrated in Australia, such as:</w:t>
            </w:r>
          </w:p>
          <w:p w14:paraId="54DE7FE0" w14:textId="3AD6FC1B" w:rsidR="0089258E" w:rsidRDefault="0089258E" w:rsidP="009F0211">
            <w:pPr>
              <w:pStyle w:val="ListParagraph"/>
              <w:numPr>
                <w:ilvl w:val="0"/>
                <w:numId w:val="43"/>
              </w:numPr>
              <w:cnfStyle w:val="000000000000" w:firstRow="0" w:lastRow="0" w:firstColumn="0" w:lastColumn="0" w:oddVBand="0" w:evenVBand="0" w:oddHBand="0" w:evenHBand="0" w:firstRowFirstColumn="0" w:firstRowLastColumn="0" w:lastRowFirstColumn="0" w:lastRowLastColumn="0"/>
            </w:pPr>
            <w:r>
              <w:t>Chinese New Year</w:t>
            </w:r>
          </w:p>
          <w:p w14:paraId="64927611" w14:textId="26F62140" w:rsidR="0089258E" w:rsidRDefault="0089258E" w:rsidP="009F0211">
            <w:pPr>
              <w:pStyle w:val="ListParagraph"/>
              <w:numPr>
                <w:ilvl w:val="0"/>
                <w:numId w:val="43"/>
              </w:numPr>
              <w:cnfStyle w:val="000000000000" w:firstRow="0" w:lastRow="0" w:firstColumn="0" w:lastColumn="0" w:oddVBand="0" w:evenVBand="0" w:oddHBand="0" w:evenHBand="0" w:firstRowFirstColumn="0" w:firstRowLastColumn="0" w:lastRowFirstColumn="0" w:lastRowLastColumn="0"/>
            </w:pPr>
            <w:r>
              <w:t>Christmas</w:t>
            </w:r>
          </w:p>
          <w:p w14:paraId="00234E72" w14:textId="09BA9026" w:rsidR="0089258E" w:rsidRDefault="0089258E" w:rsidP="009F0211">
            <w:pPr>
              <w:pStyle w:val="ListParagraph"/>
              <w:numPr>
                <w:ilvl w:val="0"/>
                <w:numId w:val="43"/>
              </w:numPr>
              <w:cnfStyle w:val="000000000000" w:firstRow="0" w:lastRow="0" w:firstColumn="0" w:lastColumn="0" w:oddVBand="0" w:evenVBand="0" w:oddHBand="0" w:evenHBand="0" w:firstRowFirstColumn="0" w:firstRowLastColumn="0" w:lastRowFirstColumn="0" w:lastRowLastColumn="0"/>
            </w:pPr>
            <w:r>
              <w:t>Diwali</w:t>
            </w:r>
          </w:p>
          <w:p w14:paraId="5538B907" w14:textId="79B7FF72" w:rsidR="0089258E" w:rsidRDefault="0089258E" w:rsidP="009F0211">
            <w:pPr>
              <w:pStyle w:val="ListParagraph"/>
              <w:numPr>
                <w:ilvl w:val="0"/>
                <w:numId w:val="43"/>
              </w:numPr>
              <w:cnfStyle w:val="000000000000" w:firstRow="0" w:lastRow="0" w:firstColumn="0" w:lastColumn="0" w:oddVBand="0" w:evenVBand="0" w:oddHBand="0" w:evenHBand="0" w:firstRowFirstColumn="0" w:firstRowLastColumn="0" w:lastRowFirstColumn="0" w:lastRowLastColumn="0"/>
            </w:pPr>
            <w:r>
              <w:t>Easter</w:t>
            </w:r>
          </w:p>
          <w:p w14:paraId="22CFA8F5" w14:textId="7F3AD1D0" w:rsidR="0089258E" w:rsidRDefault="0089258E" w:rsidP="009F0211">
            <w:pPr>
              <w:pStyle w:val="ListParagraph"/>
              <w:numPr>
                <w:ilvl w:val="0"/>
                <w:numId w:val="43"/>
              </w:numPr>
              <w:cnfStyle w:val="000000000000" w:firstRow="0" w:lastRow="0" w:firstColumn="0" w:lastColumn="0" w:oddVBand="0" w:evenVBand="0" w:oddHBand="0" w:evenHBand="0" w:firstRowFirstColumn="0" w:firstRowLastColumn="0" w:lastRowFirstColumn="0" w:lastRowLastColumn="0"/>
            </w:pPr>
            <w:r>
              <w:t>Hanukkah</w:t>
            </w:r>
          </w:p>
          <w:p w14:paraId="0E9019E4" w14:textId="0D5B99B9" w:rsidR="0089258E" w:rsidRDefault="00B94431" w:rsidP="009F0211">
            <w:pPr>
              <w:pStyle w:val="ListParagraph"/>
              <w:numPr>
                <w:ilvl w:val="0"/>
                <w:numId w:val="43"/>
              </w:numPr>
              <w:cnfStyle w:val="000000000000" w:firstRow="0" w:lastRow="0" w:firstColumn="0" w:lastColumn="0" w:oddVBand="0" w:evenVBand="0" w:oddHBand="0" w:evenHBand="0" w:firstRowFirstColumn="0" w:firstRowLastColumn="0" w:lastRowFirstColumn="0" w:lastRowLastColumn="0"/>
            </w:pPr>
            <w:r>
              <w:t>Ramadan.</w:t>
            </w:r>
          </w:p>
          <w:p w14:paraId="5A4AFEC8" w14:textId="423D719E" w:rsidR="0089258E" w:rsidRDefault="0089258E" w:rsidP="00453585">
            <w:pPr>
              <w:cnfStyle w:val="000000000000" w:firstRow="0" w:lastRow="0" w:firstColumn="0" w:lastColumn="0" w:oddVBand="0" w:evenVBand="0" w:oddHBand="0" w:evenHBand="0" w:firstRowFirstColumn="0" w:firstRowLastColumn="0" w:lastRowFirstColumn="0" w:lastRowLastColumn="0"/>
            </w:pPr>
            <w:r>
              <w:t xml:space="preserve">Students will use researched information to develop a poster to show how the special day is celebrated in Australia compared to how it is celebrated in the country of origin. Explain to students </w:t>
            </w:r>
            <w:r w:rsidR="005D6B78">
              <w:t xml:space="preserve">that </w:t>
            </w:r>
            <w:r>
              <w:t>they will be providing two sources for their poster</w:t>
            </w:r>
            <w:r w:rsidR="0090799F">
              <w:t xml:space="preserve"> </w:t>
            </w:r>
            <w:r w:rsidR="008609F5">
              <w:t>–</w:t>
            </w:r>
            <w:r w:rsidR="0090799F">
              <w:t xml:space="preserve"> </w:t>
            </w:r>
            <w:r w:rsidR="008609F5">
              <w:t xml:space="preserve">a </w:t>
            </w:r>
            <w:r>
              <w:t>text and a picture.</w:t>
            </w:r>
          </w:p>
          <w:p w14:paraId="52AD78CF" w14:textId="4388F089" w:rsidR="005D6B78" w:rsidRDefault="00D32E6B" w:rsidP="00453585">
            <w:pPr>
              <w:cnfStyle w:val="000000000000" w:firstRow="0" w:lastRow="0" w:firstColumn="0" w:lastColumn="0" w:oddVBand="0" w:evenVBand="0" w:oddHBand="0" w:evenHBand="0" w:firstRowFirstColumn="0" w:firstRowLastColumn="0" w:lastRowFirstColumn="0" w:lastRowLastColumn="0"/>
            </w:pPr>
            <w:r>
              <w:t>In groups, students develop focus questions to guide their research</w:t>
            </w:r>
            <w:r w:rsidR="00B94431">
              <w:t>.</w:t>
            </w:r>
          </w:p>
          <w:p w14:paraId="0CFE61D5" w14:textId="4B6653B7" w:rsidR="00CE7FE5" w:rsidRDefault="00CE7FE5" w:rsidP="00453585">
            <w:pPr>
              <w:cnfStyle w:val="000000000000" w:firstRow="0" w:lastRow="0" w:firstColumn="0" w:lastColumn="0" w:oddVBand="0" w:evenVBand="0" w:oddHBand="0" w:evenHBand="0" w:firstRowFirstColumn="0" w:firstRowLastColumn="0" w:lastRowFirstColumn="0" w:lastRowLastColumn="0"/>
            </w:pPr>
            <w:r>
              <w:t xml:space="preserve">As a class, develop criteria </w:t>
            </w:r>
            <w:r w:rsidR="004B319E">
              <w:t>that</w:t>
            </w:r>
            <w:r w:rsidR="005D6B78">
              <w:t xml:space="preserve"> determine the usefulness of the information </w:t>
            </w:r>
            <w:r w:rsidR="004B319E">
              <w:t>and help</w:t>
            </w:r>
            <w:r>
              <w:t xml:space="preserve"> </w:t>
            </w:r>
            <w:r w:rsidR="00BD4266">
              <w:t xml:space="preserve">to </w:t>
            </w:r>
            <w:r>
              <w:t xml:space="preserve">select relevant information </w:t>
            </w:r>
            <w:proofErr w:type="gramStart"/>
            <w:r w:rsidR="003A57EE">
              <w:t xml:space="preserve">in </w:t>
            </w:r>
            <w:r w:rsidR="005D6B78">
              <w:t>order to</w:t>
            </w:r>
            <w:proofErr w:type="gramEnd"/>
            <w:r w:rsidR="005D6B78">
              <w:t xml:space="preserve"> </w:t>
            </w:r>
            <w:r>
              <w:t>meet the requirements of the task.</w:t>
            </w:r>
          </w:p>
          <w:p w14:paraId="274C7D78" w14:textId="5B474894" w:rsidR="003A4F2A" w:rsidRDefault="003A4F2A" w:rsidP="00453585">
            <w:pPr>
              <w:cnfStyle w:val="000000000000" w:firstRow="0" w:lastRow="0" w:firstColumn="0" w:lastColumn="0" w:oddVBand="0" w:evenVBand="0" w:oddHBand="0" w:evenHBand="0" w:firstRowFirstColumn="0" w:firstRowLastColumn="0" w:lastRowFirstColumn="0" w:lastRowLastColumn="0"/>
            </w:pPr>
            <w:r>
              <w:lastRenderedPageBreak/>
              <w:t>Provide students with texts, resources</w:t>
            </w:r>
            <w:r w:rsidR="004B319E">
              <w:t xml:space="preserve"> and</w:t>
            </w:r>
            <w:r>
              <w:t xml:space="preserve"> </w:t>
            </w:r>
            <w:r w:rsidR="00B94431">
              <w:t>website</w:t>
            </w:r>
            <w:r>
              <w:t xml:space="preserve"> pages</w:t>
            </w:r>
            <w:r w:rsidR="00A0460B">
              <w:t xml:space="preserve"> to research the information.</w:t>
            </w:r>
          </w:p>
          <w:p w14:paraId="7823C4D8" w14:textId="2FA6678D" w:rsidR="00CE7FE5" w:rsidRPr="00C754BF" w:rsidRDefault="00CE7FE5" w:rsidP="00453585">
            <w:pPr>
              <w:cnfStyle w:val="000000000000" w:firstRow="0" w:lastRow="0" w:firstColumn="0" w:lastColumn="0" w:oddVBand="0" w:evenVBand="0" w:oddHBand="0" w:evenHBand="0" w:firstRowFirstColumn="0" w:firstRowLastColumn="0" w:lastRowFirstColumn="0" w:lastRowLastColumn="0"/>
            </w:pPr>
            <w:r>
              <w:t xml:space="preserve">Once students have collected the information, they create </w:t>
            </w:r>
            <w:r w:rsidR="0089258E">
              <w:t xml:space="preserve">their poster. Students </w:t>
            </w:r>
            <w:r>
              <w:t>should include a</w:t>
            </w:r>
            <w:r w:rsidR="00592A7F">
              <w:t>t least one source</w:t>
            </w:r>
            <w:r w:rsidR="00F54F87">
              <w:t xml:space="preserve"> and one picture</w:t>
            </w:r>
            <w:r w:rsidR="00592A7F">
              <w:t xml:space="preserve"> a</w:t>
            </w:r>
            <w:r w:rsidR="00F54F87">
              <w:t>longside</w:t>
            </w:r>
            <w:r w:rsidR="00592A7F">
              <w:t xml:space="preserve"> a</w:t>
            </w:r>
            <w:r>
              <w:t xml:space="preserve">s much information about the celebration as possible to reflect the important elements and the </w:t>
            </w:r>
            <w:r w:rsidR="002742C7">
              <w:t xml:space="preserve">significance </w:t>
            </w:r>
            <w:r>
              <w:t>of the event.</w:t>
            </w:r>
          </w:p>
        </w:tc>
      </w:tr>
    </w:tbl>
    <w:p w14:paraId="439DC602" w14:textId="77777777" w:rsidR="00D772AA" w:rsidRDefault="00D772AA" w:rsidP="003E79F6">
      <w:pPr>
        <w:spacing w:before="160"/>
        <w:rPr>
          <w:b/>
        </w:rPr>
      </w:pPr>
      <w:r>
        <w:rPr>
          <w:b/>
        </w:rPr>
        <w:lastRenderedPageBreak/>
        <w:br w:type="page"/>
      </w:r>
    </w:p>
    <w:p w14:paraId="47289AE7" w14:textId="1B9D8F28" w:rsidR="00132317" w:rsidRPr="00132317" w:rsidRDefault="00132317" w:rsidP="00132317">
      <w:pPr>
        <w:pStyle w:val="SCSAP-10AssessmentHeading2nospacenoborder"/>
      </w:pPr>
      <w:r>
        <w:lastRenderedPageBreak/>
        <w:t>Term 3 Week 3</w:t>
      </w:r>
    </w:p>
    <w:tbl>
      <w:tblPr>
        <w:tblStyle w:val="SCSAExemplartable"/>
        <w:tblW w:w="4628" w:type="pct"/>
        <w:tblLayout w:type="fixed"/>
        <w:tblLook w:val="04A0" w:firstRow="1" w:lastRow="0" w:firstColumn="1" w:lastColumn="0" w:noHBand="0" w:noVBand="1"/>
      </w:tblPr>
      <w:tblGrid>
        <w:gridCol w:w="4137"/>
        <w:gridCol w:w="4762"/>
        <w:gridCol w:w="5102"/>
      </w:tblGrid>
      <w:tr w:rsidR="00613D61" w14:paraId="4CAF81C8" w14:textId="77777777" w:rsidTr="00D06F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8" w:type="dxa"/>
          </w:tcPr>
          <w:p w14:paraId="5209BC57" w14:textId="416BA3B9" w:rsidR="00613D61" w:rsidRPr="00EB376A" w:rsidRDefault="00613D61" w:rsidP="00132317">
            <w:r>
              <w:t xml:space="preserve">Western Australian </w:t>
            </w:r>
            <w:r w:rsidR="007456BA">
              <w:t>C</w:t>
            </w:r>
            <w:r>
              <w:t>urriculum content</w:t>
            </w:r>
          </w:p>
        </w:tc>
        <w:tc>
          <w:tcPr>
            <w:tcW w:w="4762" w:type="dxa"/>
          </w:tcPr>
          <w:p w14:paraId="5A8B4519" w14:textId="77777777" w:rsidR="00613D61" w:rsidRPr="0009684F" w:rsidRDefault="00613D61" w:rsidP="00132317">
            <w:pPr>
              <w:cnfStyle w:val="100000000000" w:firstRow="1" w:lastRow="0" w:firstColumn="0" w:lastColumn="0" w:oddVBand="0" w:evenVBand="0" w:oddHBand="0" w:evenHBand="0" w:firstRowFirstColumn="0" w:firstRowLastColumn="0" w:lastRowFirstColumn="0" w:lastRowLastColumn="0"/>
            </w:pPr>
            <w:r>
              <w:t>Teaching and learning i</w:t>
            </w:r>
            <w:r w:rsidRPr="00C657EE">
              <w:t>ntentions</w:t>
            </w:r>
          </w:p>
        </w:tc>
        <w:tc>
          <w:tcPr>
            <w:tcW w:w="5102" w:type="dxa"/>
          </w:tcPr>
          <w:p w14:paraId="2BE6B4B6" w14:textId="2E5A07FF" w:rsidR="00613D61" w:rsidRPr="0009684F" w:rsidRDefault="00DF434F" w:rsidP="00132317">
            <w:pPr>
              <w:cnfStyle w:val="100000000000" w:firstRow="1" w:lastRow="0" w:firstColumn="0" w:lastColumn="0" w:oddVBand="0" w:evenVBand="0" w:oddHBand="0" w:evenHBand="0" w:firstRowFirstColumn="0" w:firstRowLastColumn="0" w:lastRowFirstColumn="0" w:lastRowLastColumn="0"/>
            </w:pPr>
            <w:r>
              <w:t>L</w:t>
            </w:r>
            <w:r w:rsidR="00613D61">
              <w:t>earning experiences</w:t>
            </w:r>
          </w:p>
        </w:tc>
      </w:tr>
      <w:tr w:rsidR="00613D61" w14:paraId="0771DD6F" w14:textId="77777777" w:rsidTr="00D06FE0">
        <w:tc>
          <w:tcPr>
            <w:cnfStyle w:val="001000000000" w:firstRow="0" w:lastRow="0" w:firstColumn="1" w:lastColumn="0" w:oddVBand="0" w:evenVBand="0" w:oddHBand="0" w:evenHBand="0" w:firstRowFirstColumn="0" w:firstRowLastColumn="0" w:lastRowFirstColumn="0" w:lastRowLastColumn="0"/>
            <w:tcW w:w="4138" w:type="dxa"/>
          </w:tcPr>
          <w:p w14:paraId="5EE00A68" w14:textId="0A2D3E2A" w:rsidR="00613D61" w:rsidRPr="00132317" w:rsidRDefault="00613D61" w:rsidP="00132317">
            <w:pPr>
              <w:spacing w:after="0"/>
              <w:rPr>
                <w:b/>
              </w:rPr>
            </w:pPr>
            <w:r w:rsidRPr="00132317">
              <w:rPr>
                <w:b/>
              </w:rPr>
              <w:t>Knowledge</w:t>
            </w:r>
            <w:r w:rsidR="0062758E" w:rsidRPr="00132317">
              <w:rPr>
                <w:b/>
              </w:rPr>
              <w:t xml:space="preserve"> and understanding</w:t>
            </w:r>
          </w:p>
          <w:p w14:paraId="7960C654" w14:textId="77777777" w:rsidR="00FF578F" w:rsidRPr="00867D69" w:rsidRDefault="00FF578F" w:rsidP="00132317">
            <w:r w:rsidRPr="00867D69">
              <w:t xml:space="preserve">The location of Australian states, territories, capital cities and major regional centres of Western Australia </w:t>
            </w:r>
          </w:p>
          <w:p w14:paraId="53FC2181" w14:textId="586C1AE1" w:rsidR="00613D61" w:rsidRPr="00132317" w:rsidRDefault="0062758E" w:rsidP="00132317">
            <w:pPr>
              <w:rPr>
                <w:b/>
              </w:rPr>
            </w:pPr>
            <w:r w:rsidRPr="00132317">
              <w:rPr>
                <w:b/>
              </w:rPr>
              <w:t>Humanities and Social Sciences skills</w:t>
            </w:r>
          </w:p>
          <w:p w14:paraId="488C563E" w14:textId="77777777" w:rsidR="00132317" w:rsidRDefault="00132317" w:rsidP="00132317">
            <w:pPr>
              <w:spacing w:after="0"/>
              <w:rPr>
                <w:b/>
              </w:rPr>
            </w:pPr>
            <w:r w:rsidRPr="00CB3643">
              <w:rPr>
                <w:b/>
              </w:rPr>
              <w:t>Questioning and researching</w:t>
            </w:r>
          </w:p>
          <w:p w14:paraId="18E5CB3F" w14:textId="6A89008E" w:rsidR="00613D61" w:rsidRPr="00BD2815" w:rsidRDefault="00F74662" w:rsidP="00132317">
            <w:pPr>
              <w:rPr>
                <w:bCs/>
              </w:rPr>
            </w:pPr>
            <w:r w:rsidRPr="00BD2815">
              <w:rPr>
                <w:bCs/>
              </w:rPr>
              <w:t xml:space="preserve">Identify current understanding of a topic </w:t>
            </w:r>
          </w:p>
          <w:p w14:paraId="3DDABA36" w14:textId="77777777" w:rsidR="00132317" w:rsidRPr="00132317" w:rsidRDefault="00C4725B" w:rsidP="00132317">
            <w:pPr>
              <w:spacing w:after="0"/>
              <w:rPr>
                <w:b/>
              </w:rPr>
            </w:pPr>
            <w:r w:rsidRPr="00132317">
              <w:rPr>
                <w:b/>
              </w:rPr>
              <w:t>E</w:t>
            </w:r>
            <w:r w:rsidR="00132317" w:rsidRPr="00132317">
              <w:rPr>
                <w:b/>
              </w:rPr>
              <w:t>valuating</w:t>
            </w:r>
          </w:p>
          <w:p w14:paraId="0A9E3705" w14:textId="1EEE178F" w:rsidR="004F62A0" w:rsidRPr="00BD2815" w:rsidRDefault="00FB7F03" w:rsidP="00132317">
            <w:pPr>
              <w:rPr>
                <w:bCs/>
              </w:rPr>
            </w:pPr>
            <w:r w:rsidRPr="00BD2815">
              <w:rPr>
                <w:bCs/>
              </w:rPr>
              <w:t>Draw conclusions and give explanations</w:t>
            </w:r>
            <w:r w:rsidR="00932E3D" w:rsidRPr="00BD2815">
              <w:rPr>
                <w:bCs/>
              </w:rPr>
              <w:t xml:space="preserve"> based on </w:t>
            </w:r>
            <w:r w:rsidR="001F5BF8" w:rsidRPr="00BD2815">
              <w:rPr>
                <w:bCs/>
              </w:rPr>
              <w:t xml:space="preserve">the </w:t>
            </w:r>
            <w:r w:rsidR="00932E3D" w:rsidRPr="00BD2815">
              <w:rPr>
                <w:bCs/>
              </w:rPr>
              <w:t xml:space="preserve">information and/or data displayed in texts, tables, graphs and maps </w:t>
            </w:r>
          </w:p>
        </w:tc>
        <w:tc>
          <w:tcPr>
            <w:tcW w:w="4762" w:type="dxa"/>
          </w:tcPr>
          <w:p w14:paraId="72B17688" w14:textId="1B55DDE3" w:rsidR="00613D61" w:rsidRPr="00132317" w:rsidRDefault="00932E3D" w:rsidP="00132317">
            <w:pPr>
              <w:spacing w:after="0"/>
              <w:cnfStyle w:val="000000000000" w:firstRow="0" w:lastRow="0" w:firstColumn="0" w:lastColumn="0" w:oddVBand="0" w:evenVBand="0" w:oddHBand="0" w:evenHBand="0" w:firstRowFirstColumn="0" w:firstRowLastColumn="0" w:lastRowFirstColumn="0" w:lastRowLastColumn="0"/>
              <w:rPr>
                <w:b/>
                <w:bCs/>
              </w:rPr>
            </w:pPr>
            <w:r w:rsidRPr="00132317">
              <w:rPr>
                <w:b/>
                <w:bCs/>
              </w:rPr>
              <w:t>Key concepts</w:t>
            </w:r>
          </w:p>
          <w:p w14:paraId="7B4C3C81" w14:textId="5D59723B" w:rsidR="007B1230" w:rsidRPr="00BD2815" w:rsidRDefault="00932E3D" w:rsidP="00132317">
            <w:pPr>
              <w:cnfStyle w:val="000000000000" w:firstRow="0" w:lastRow="0" w:firstColumn="0" w:lastColumn="0" w:oddVBand="0" w:evenVBand="0" w:oddHBand="0" w:evenHBand="0" w:firstRowFirstColumn="0" w:firstRowLastColumn="0" w:lastRowFirstColumn="0" w:lastRowLastColumn="0"/>
            </w:pPr>
            <w:r w:rsidRPr="00BD2815">
              <w:t>Place, S</w:t>
            </w:r>
            <w:r w:rsidR="007B1230" w:rsidRPr="00BD2815">
              <w:t>pace</w:t>
            </w:r>
          </w:p>
          <w:p w14:paraId="551B77D0" w14:textId="0FA3BD1B" w:rsidR="00121D77" w:rsidRPr="00132317" w:rsidRDefault="00121D77" w:rsidP="00132317">
            <w:pPr>
              <w:spacing w:after="0"/>
              <w:cnfStyle w:val="000000000000" w:firstRow="0" w:lastRow="0" w:firstColumn="0" w:lastColumn="0" w:oddVBand="0" w:evenVBand="0" w:oddHBand="0" w:evenHBand="0" w:firstRowFirstColumn="0" w:firstRowLastColumn="0" w:lastRowFirstColumn="0" w:lastRowLastColumn="0"/>
              <w:rPr>
                <w:b/>
                <w:bCs/>
              </w:rPr>
            </w:pPr>
            <w:r w:rsidRPr="00132317">
              <w:rPr>
                <w:b/>
                <w:bCs/>
              </w:rPr>
              <w:t>Teaching points</w:t>
            </w:r>
          </w:p>
          <w:p w14:paraId="179A5FD2" w14:textId="04362E92" w:rsidR="00121D77" w:rsidRPr="00BD2815" w:rsidRDefault="00121D77" w:rsidP="009F0211">
            <w:pPr>
              <w:pStyle w:val="ListParagraph"/>
              <w:numPr>
                <w:ilvl w:val="0"/>
                <w:numId w:val="44"/>
              </w:numPr>
              <w:cnfStyle w:val="000000000000" w:firstRow="0" w:lastRow="0" w:firstColumn="0" w:lastColumn="0" w:oddVBand="0" w:evenVBand="0" w:oddHBand="0" w:evenHBand="0" w:firstRowFirstColumn="0" w:firstRowLastColumn="0" w:lastRowFirstColumn="0" w:lastRowLastColumn="0"/>
            </w:pPr>
            <w:r w:rsidRPr="00BD2815">
              <w:t>Symbols on maps show a feature or object</w:t>
            </w:r>
          </w:p>
          <w:p w14:paraId="316869E0" w14:textId="42986661" w:rsidR="00121D77" w:rsidRPr="00BD2815" w:rsidRDefault="006567E6" w:rsidP="009F0211">
            <w:pPr>
              <w:pStyle w:val="ListParagraph"/>
              <w:numPr>
                <w:ilvl w:val="0"/>
                <w:numId w:val="44"/>
              </w:numPr>
              <w:cnfStyle w:val="000000000000" w:firstRow="0" w:lastRow="0" w:firstColumn="0" w:lastColumn="0" w:oddVBand="0" w:evenVBand="0" w:oddHBand="0" w:evenHBand="0" w:firstRowFirstColumn="0" w:firstRowLastColumn="0" w:lastRowFirstColumn="0" w:lastRowLastColumn="0"/>
            </w:pPr>
            <w:r w:rsidRPr="00BD2815">
              <w:t>Legends on maps explain w</w:t>
            </w:r>
            <w:r w:rsidR="00121D77" w:rsidRPr="00BD2815">
              <w:t>hat the symbols represent</w:t>
            </w:r>
          </w:p>
          <w:p w14:paraId="3C649CA2" w14:textId="2DA548CB" w:rsidR="00121D77" w:rsidRPr="00BD2815" w:rsidRDefault="006567E6" w:rsidP="009F0211">
            <w:pPr>
              <w:pStyle w:val="ListParagraph"/>
              <w:numPr>
                <w:ilvl w:val="0"/>
                <w:numId w:val="44"/>
              </w:numPr>
              <w:cnfStyle w:val="000000000000" w:firstRow="0" w:lastRow="0" w:firstColumn="0" w:lastColumn="0" w:oddVBand="0" w:evenVBand="0" w:oddHBand="0" w:evenHBand="0" w:firstRowFirstColumn="0" w:firstRowLastColumn="0" w:lastRowFirstColumn="0" w:lastRowLastColumn="0"/>
            </w:pPr>
            <w:r w:rsidRPr="00BD2815">
              <w:t>Symbols and legends assist us to read maps</w:t>
            </w:r>
          </w:p>
          <w:p w14:paraId="6F6407BD" w14:textId="38E65E9A" w:rsidR="00AE2407" w:rsidRPr="00BD2815" w:rsidRDefault="00AE2407" w:rsidP="009F0211">
            <w:pPr>
              <w:pStyle w:val="ListParagraph"/>
              <w:numPr>
                <w:ilvl w:val="0"/>
                <w:numId w:val="44"/>
              </w:numPr>
              <w:cnfStyle w:val="000000000000" w:firstRow="0" w:lastRow="0" w:firstColumn="0" w:lastColumn="0" w:oddVBand="0" w:evenVBand="0" w:oddHBand="0" w:evenHBand="0" w:firstRowFirstColumn="0" w:firstRowLastColumn="0" w:lastRowFirstColumn="0" w:lastRowLastColumn="0"/>
            </w:pPr>
            <w:r w:rsidRPr="00BD2815">
              <w:t>Australia is divided into states and territories</w:t>
            </w:r>
            <w:r w:rsidR="005D6B78" w:rsidRPr="00BD2815">
              <w:t>,</w:t>
            </w:r>
            <w:r w:rsidRPr="00BD2815">
              <w:t xml:space="preserve"> which are defined by boundaries</w:t>
            </w:r>
          </w:p>
          <w:p w14:paraId="156BEC72" w14:textId="2B8F9B84" w:rsidR="00AE2407" w:rsidRPr="00BD2815" w:rsidRDefault="00AE2407" w:rsidP="009F0211">
            <w:pPr>
              <w:pStyle w:val="ListParagraph"/>
              <w:numPr>
                <w:ilvl w:val="0"/>
                <w:numId w:val="44"/>
              </w:numPr>
              <w:cnfStyle w:val="000000000000" w:firstRow="0" w:lastRow="0" w:firstColumn="0" w:lastColumn="0" w:oddVBand="0" w:evenVBand="0" w:oddHBand="0" w:evenHBand="0" w:firstRowFirstColumn="0" w:firstRowLastColumn="0" w:lastRowFirstColumn="0" w:lastRowLastColumn="0"/>
            </w:pPr>
            <w:r w:rsidRPr="00BD2815">
              <w:t>States, territories and regi</w:t>
            </w:r>
            <w:r w:rsidR="00DF75C0" w:rsidRPr="00BD2815">
              <w:t>ons have identifying attribute</w:t>
            </w:r>
            <w:r w:rsidR="005D6B78" w:rsidRPr="00BD2815">
              <w:t>s</w:t>
            </w:r>
          </w:p>
          <w:p w14:paraId="7344CFA3" w14:textId="24CA9EBC" w:rsidR="004F62A0" w:rsidRPr="00132317" w:rsidRDefault="004F62A0" w:rsidP="00132317">
            <w:pPr>
              <w:cnfStyle w:val="000000000000" w:firstRow="0" w:lastRow="0" w:firstColumn="0" w:lastColumn="0" w:oddVBand="0" w:evenVBand="0" w:oddHBand="0" w:evenHBand="0" w:firstRowFirstColumn="0" w:firstRowLastColumn="0" w:lastRowFirstColumn="0" w:lastRowLastColumn="0"/>
              <w:rPr>
                <w:b/>
                <w:bCs/>
              </w:rPr>
            </w:pPr>
            <w:r w:rsidRPr="00132317">
              <w:rPr>
                <w:b/>
                <w:bCs/>
              </w:rPr>
              <w:t>Focus questions</w:t>
            </w:r>
          </w:p>
          <w:p w14:paraId="33398DC7" w14:textId="6BD059B3" w:rsidR="004F62A0" w:rsidRPr="00132317" w:rsidRDefault="004F62A0" w:rsidP="00132317">
            <w:pPr>
              <w:spacing w:after="0"/>
              <w:cnfStyle w:val="000000000000" w:firstRow="0" w:lastRow="0" w:firstColumn="0" w:lastColumn="0" w:oddVBand="0" w:evenVBand="0" w:oddHBand="0" w:evenHBand="0" w:firstRowFirstColumn="0" w:firstRowLastColumn="0" w:lastRowFirstColumn="0" w:lastRowLastColumn="0"/>
              <w:rPr>
                <w:b/>
                <w:bCs/>
              </w:rPr>
            </w:pPr>
            <w:r w:rsidRPr="00132317">
              <w:rPr>
                <w:b/>
                <w:bCs/>
              </w:rPr>
              <w:t>Learning experience 1</w:t>
            </w:r>
          </w:p>
          <w:p w14:paraId="330E0B62" w14:textId="2B012D98" w:rsidR="004F62A0" w:rsidRPr="00BD2815" w:rsidRDefault="00BA5967" w:rsidP="009F0211">
            <w:pPr>
              <w:pStyle w:val="ListParagraph"/>
              <w:numPr>
                <w:ilvl w:val="0"/>
                <w:numId w:val="44"/>
              </w:numPr>
              <w:cnfStyle w:val="000000000000" w:firstRow="0" w:lastRow="0" w:firstColumn="0" w:lastColumn="0" w:oddVBand="0" w:evenVBand="0" w:oddHBand="0" w:evenHBand="0" w:firstRowFirstColumn="0" w:firstRowLastColumn="0" w:lastRowFirstColumn="0" w:lastRowLastColumn="0"/>
            </w:pPr>
            <w:r w:rsidRPr="00BD2815">
              <w:t>What is the purpose of a map?</w:t>
            </w:r>
          </w:p>
          <w:p w14:paraId="3666138B" w14:textId="6D954B47" w:rsidR="00BA5967" w:rsidRPr="00BD2815" w:rsidRDefault="00BA5967" w:rsidP="009F0211">
            <w:pPr>
              <w:pStyle w:val="ListParagraph"/>
              <w:numPr>
                <w:ilvl w:val="0"/>
                <w:numId w:val="44"/>
              </w:numPr>
              <w:cnfStyle w:val="000000000000" w:firstRow="0" w:lastRow="0" w:firstColumn="0" w:lastColumn="0" w:oddVBand="0" w:evenVBand="0" w:oddHBand="0" w:evenHBand="0" w:firstRowFirstColumn="0" w:firstRowLastColumn="0" w:lastRowFirstColumn="0" w:lastRowLastColumn="0"/>
            </w:pPr>
            <w:r w:rsidRPr="00BD2815">
              <w:t>When/where do we use maps?</w:t>
            </w:r>
          </w:p>
          <w:p w14:paraId="1375DA62" w14:textId="29F242AA" w:rsidR="00376F7B" w:rsidRPr="00BD2815" w:rsidRDefault="00376F7B" w:rsidP="009F0211">
            <w:pPr>
              <w:pStyle w:val="ListParagraph"/>
              <w:numPr>
                <w:ilvl w:val="0"/>
                <w:numId w:val="44"/>
              </w:numPr>
              <w:cnfStyle w:val="000000000000" w:firstRow="0" w:lastRow="0" w:firstColumn="0" w:lastColumn="0" w:oddVBand="0" w:evenVBand="0" w:oddHBand="0" w:evenHBand="0" w:firstRowFirstColumn="0" w:firstRowLastColumn="0" w:lastRowFirstColumn="0" w:lastRowLastColumn="0"/>
            </w:pPr>
            <w:r w:rsidRPr="00BD2815">
              <w:t>Where do we find maps?</w:t>
            </w:r>
          </w:p>
          <w:p w14:paraId="73C71C1C" w14:textId="3B4C7A87" w:rsidR="00BA5967" w:rsidRPr="00BD2815" w:rsidRDefault="00BA5967" w:rsidP="009F0211">
            <w:pPr>
              <w:pStyle w:val="ListParagraph"/>
              <w:numPr>
                <w:ilvl w:val="0"/>
                <w:numId w:val="44"/>
              </w:numPr>
              <w:cnfStyle w:val="000000000000" w:firstRow="0" w:lastRow="0" w:firstColumn="0" w:lastColumn="0" w:oddVBand="0" w:evenVBand="0" w:oddHBand="0" w:evenHBand="0" w:firstRowFirstColumn="0" w:firstRowLastColumn="0" w:lastRowFirstColumn="0" w:lastRowLastColumn="0"/>
            </w:pPr>
            <w:r w:rsidRPr="00BD2815">
              <w:t>What parts of the map help us to read the map?</w:t>
            </w:r>
          </w:p>
          <w:p w14:paraId="4F85A1F9" w14:textId="77777777" w:rsidR="00AE2407" w:rsidRPr="00BD2815" w:rsidRDefault="00AE2407" w:rsidP="009F0211">
            <w:pPr>
              <w:pStyle w:val="ListParagraph"/>
              <w:numPr>
                <w:ilvl w:val="0"/>
                <w:numId w:val="44"/>
              </w:numPr>
              <w:cnfStyle w:val="000000000000" w:firstRow="0" w:lastRow="0" w:firstColumn="0" w:lastColumn="0" w:oddVBand="0" w:evenVBand="0" w:oddHBand="0" w:evenHBand="0" w:firstRowFirstColumn="0" w:firstRowLastColumn="0" w:lastRowFirstColumn="0" w:lastRowLastColumn="0"/>
            </w:pPr>
            <w:r w:rsidRPr="00BD2815">
              <w:t>What do symbols represent on maps?</w:t>
            </w:r>
          </w:p>
          <w:p w14:paraId="00056AC8" w14:textId="752827CA" w:rsidR="00AE2407" w:rsidRPr="00BD2815" w:rsidRDefault="00AE2407" w:rsidP="009F0211">
            <w:pPr>
              <w:pStyle w:val="ListParagraph"/>
              <w:numPr>
                <w:ilvl w:val="0"/>
                <w:numId w:val="44"/>
              </w:numPr>
              <w:cnfStyle w:val="000000000000" w:firstRow="0" w:lastRow="0" w:firstColumn="0" w:lastColumn="0" w:oddVBand="0" w:evenVBand="0" w:oddHBand="0" w:evenHBand="0" w:firstRowFirstColumn="0" w:firstRowLastColumn="0" w:lastRowFirstColumn="0" w:lastRowLastColumn="0"/>
            </w:pPr>
            <w:r w:rsidRPr="00BD2815">
              <w:t xml:space="preserve">What is the key/legend </w:t>
            </w:r>
            <w:r w:rsidR="00E02AB1" w:rsidRPr="00BD2815">
              <w:t xml:space="preserve">on maps </w:t>
            </w:r>
            <w:r w:rsidR="00E02AB1">
              <w:t xml:space="preserve">used </w:t>
            </w:r>
            <w:r w:rsidRPr="00BD2815">
              <w:t>for?</w:t>
            </w:r>
          </w:p>
          <w:p w14:paraId="19E19536" w14:textId="712BC880" w:rsidR="00012E78" w:rsidRPr="00C00372" w:rsidRDefault="00012E78" w:rsidP="00C00372">
            <w:pPr>
              <w:spacing w:after="0"/>
              <w:cnfStyle w:val="000000000000" w:firstRow="0" w:lastRow="0" w:firstColumn="0" w:lastColumn="0" w:oddVBand="0" w:evenVBand="0" w:oddHBand="0" w:evenHBand="0" w:firstRowFirstColumn="0" w:firstRowLastColumn="0" w:lastRowFirstColumn="0" w:lastRowLastColumn="0"/>
              <w:rPr>
                <w:b/>
                <w:bCs/>
              </w:rPr>
            </w:pPr>
            <w:r w:rsidRPr="00C00372">
              <w:rPr>
                <w:b/>
                <w:bCs/>
              </w:rPr>
              <w:t>Learning experience 2</w:t>
            </w:r>
          </w:p>
          <w:p w14:paraId="2DBCC49B" w14:textId="77777777" w:rsidR="00AE2407" w:rsidRPr="00BD2815" w:rsidRDefault="00AE2407" w:rsidP="009F0211">
            <w:pPr>
              <w:pStyle w:val="ListParagraph"/>
              <w:numPr>
                <w:ilvl w:val="0"/>
                <w:numId w:val="44"/>
              </w:numPr>
              <w:cnfStyle w:val="000000000000" w:firstRow="0" w:lastRow="0" w:firstColumn="0" w:lastColumn="0" w:oddVBand="0" w:evenVBand="0" w:oddHBand="0" w:evenHBand="0" w:firstRowFirstColumn="0" w:firstRowLastColumn="0" w:lastRowFirstColumn="0" w:lastRowLastColumn="0"/>
            </w:pPr>
            <w:r w:rsidRPr="00BD2815">
              <w:t>What are the names of the states and territories in Australia?</w:t>
            </w:r>
          </w:p>
          <w:p w14:paraId="3DCF3F4E" w14:textId="77777777" w:rsidR="00AE2407" w:rsidRPr="00BD2815" w:rsidRDefault="00AE2407" w:rsidP="009F0211">
            <w:pPr>
              <w:pStyle w:val="ListParagraph"/>
              <w:numPr>
                <w:ilvl w:val="0"/>
                <w:numId w:val="44"/>
              </w:numPr>
              <w:cnfStyle w:val="000000000000" w:firstRow="0" w:lastRow="0" w:firstColumn="0" w:lastColumn="0" w:oddVBand="0" w:evenVBand="0" w:oddHBand="0" w:evenHBand="0" w:firstRowFirstColumn="0" w:firstRowLastColumn="0" w:lastRowFirstColumn="0" w:lastRowLastColumn="0"/>
            </w:pPr>
            <w:r w:rsidRPr="00BD2815">
              <w:lastRenderedPageBreak/>
              <w:t>What are the capital cities of the states and territories?</w:t>
            </w:r>
          </w:p>
          <w:p w14:paraId="52BC7ABC" w14:textId="77777777" w:rsidR="00AE2407" w:rsidRPr="00BD2815" w:rsidRDefault="00AE2407" w:rsidP="009F0211">
            <w:pPr>
              <w:pStyle w:val="ListParagraph"/>
              <w:numPr>
                <w:ilvl w:val="0"/>
                <w:numId w:val="44"/>
              </w:numPr>
              <w:cnfStyle w:val="000000000000" w:firstRow="0" w:lastRow="0" w:firstColumn="0" w:lastColumn="0" w:oddVBand="0" w:evenVBand="0" w:oddHBand="0" w:evenHBand="0" w:firstRowFirstColumn="0" w:firstRowLastColumn="0" w:lastRowFirstColumn="0" w:lastRowLastColumn="0"/>
            </w:pPr>
            <w:r w:rsidRPr="00BD2815">
              <w:t>What can we use to help locate the states, territories and capital cities?</w:t>
            </w:r>
          </w:p>
          <w:p w14:paraId="49B2229E" w14:textId="3E774E97" w:rsidR="00222944" w:rsidRPr="00132317" w:rsidRDefault="00613D61" w:rsidP="00923D0C">
            <w:pPr>
              <w:spacing w:after="0"/>
              <w:cnfStyle w:val="000000000000" w:firstRow="0" w:lastRow="0" w:firstColumn="0" w:lastColumn="0" w:oddVBand="0" w:evenVBand="0" w:oddHBand="0" w:evenHBand="0" w:firstRowFirstColumn="0" w:firstRowLastColumn="0" w:lastRowFirstColumn="0" w:lastRowLastColumn="0"/>
              <w:rPr>
                <w:b/>
                <w:bCs/>
              </w:rPr>
            </w:pPr>
            <w:r w:rsidRPr="00132317">
              <w:rPr>
                <w:b/>
                <w:bCs/>
              </w:rPr>
              <w:t>Support notes</w:t>
            </w:r>
          </w:p>
          <w:p w14:paraId="038C5817" w14:textId="020EC53C" w:rsidR="00E02AB1" w:rsidRPr="00132317" w:rsidRDefault="00222944" w:rsidP="00C00372">
            <w:pPr>
              <w:cnfStyle w:val="000000000000" w:firstRow="0" w:lastRow="0" w:firstColumn="0" w:lastColumn="0" w:oddVBand="0" w:evenVBand="0" w:oddHBand="0" w:evenHBand="0" w:firstRowFirstColumn="0" w:firstRowLastColumn="0" w:lastRowFirstColumn="0" w:lastRowLastColumn="0"/>
              <w:rPr>
                <w:rFonts w:cs="Arial"/>
                <w:b/>
                <w:bCs/>
              </w:rPr>
            </w:pPr>
            <w:r w:rsidRPr="00BD2815">
              <w:t>Teacher modelling and direction</w:t>
            </w:r>
            <w:r>
              <w:t xml:space="preserve"> for the mapping activity</w:t>
            </w:r>
            <w:r w:rsidRPr="00BD2815">
              <w:t xml:space="preserve"> is recommended, guiding students to determine which areas of the school should be included, using the symbols determined by students.</w:t>
            </w:r>
          </w:p>
          <w:p w14:paraId="3E338821" w14:textId="2DBD3BFE" w:rsidR="00AE2407" w:rsidRPr="00F67D6F" w:rsidRDefault="007B1230" w:rsidP="00C00372">
            <w:pPr>
              <w:cnfStyle w:val="000000000000" w:firstRow="0" w:lastRow="0" w:firstColumn="0" w:lastColumn="0" w:oddVBand="0" w:evenVBand="0" w:oddHBand="0" w:evenHBand="0" w:firstRowFirstColumn="0" w:firstRowLastColumn="0" w:lastRowFirstColumn="0" w:lastRowLastColumn="0"/>
              <w:rPr>
                <w:rFonts w:cs="Arial"/>
              </w:rPr>
            </w:pPr>
            <w:r w:rsidRPr="00F67D6F">
              <w:rPr>
                <w:rFonts w:cs="Arial"/>
              </w:rPr>
              <w:t>Teacher discretion should be used to determine if the activity will be completed individually or collaboratively.</w:t>
            </w:r>
          </w:p>
          <w:p w14:paraId="6669CA00" w14:textId="60694C18" w:rsidR="00BA5967" w:rsidRPr="00BD2815" w:rsidRDefault="00CA2D0C" w:rsidP="00C00372">
            <w:pPr>
              <w:cnfStyle w:val="000000000000" w:firstRow="0" w:lastRow="0" w:firstColumn="0" w:lastColumn="0" w:oddVBand="0" w:evenVBand="0" w:oddHBand="0" w:evenHBand="0" w:firstRowFirstColumn="0" w:firstRowLastColumn="0" w:lastRowFirstColumn="0" w:lastRowLastColumn="0"/>
            </w:pPr>
            <w:r w:rsidRPr="00BD2815">
              <w:t>The maps distributed to</w:t>
            </w:r>
            <w:r w:rsidR="00BE1B1A">
              <w:t xml:space="preserve"> the</w:t>
            </w:r>
            <w:r w:rsidRPr="00BD2815">
              <w:t xml:space="preserve"> </w:t>
            </w:r>
            <w:r w:rsidR="00BE1B1A">
              <w:t>collaborative</w:t>
            </w:r>
            <w:r w:rsidR="00BE1B1A" w:rsidRPr="00BD2815">
              <w:t xml:space="preserve"> </w:t>
            </w:r>
            <w:r w:rsidRPr="00BD2815">
              <w:t>learning groups will be added to over the course of the term.</w:t>
            </w:r>
          </w:p>
          <w:p w14:paraId="1B6BB553" w14:textId="56221A22" w:rsidR="00BA5967" w:rsidRPr="00132317" w:rsidRDefault="00BA5967" w:rsidP="00132317">
            <w:pPr>
              <w:spacing w:after="0"/>
              <w:cnfStyle w:val="000000000000" w:firstRow="0" w:lastRow="0" w:firstColumn="0" w:lastColumn="0" w:oddVBand="0" w:evenVBand="0" w:oddHBand="0" w:evenHBand="0" w:firstRowFirstColumn="0" w:firstRowLastColumn="0" w:lastRowFirstColumn="0" w:lastRowLastColumn="0"/>
              <w:rPr>
                <w:b/>
                <w:bCs/>
              </w:rPr>
            </w:pPr>
            <w:r w:rsidRPr="00132317">
              <w:rPr>
                <w:b/>
                <w:bCs/>
              </w:rPr>
              <w:t>Suggested assessment point</w:t>
            </w:r>
            <w:r w:rsidR="009C03AE" w:rsidRPr="00132317">
              <w:rPr>
                <w:b/>
                <w:bCs/>
              </w:rPr>
              <w:t>s</w:t>
            </w:r>
          </w:p>
          <w:p w14:paraId="0E180394" w14:textId="429919CC" w:rsidR="00BA5967" w:rsidRPr="00BD2815" w:rsidRDefault="00E2790A" w:rsidP="00132317">
            <w:pPr>
              <w:cnfStyle w:val="000000000000" w:firstRow="0" w:lastRow="0" w:firstColumn="0" w:lastColumn="0" w:oddVBand="0" w:evenVBand="0" w:oddHBand="0" w:evenHBand="0" w:firstRowFirstColumn="0" w:firstRowLastColumn="0" w:lastRowFirstColumn="0" w:lastRowLastColumn="0"/>
            </w:pPr>
            <w:r w:rsidRPr="00BD2815">
              <w:t>This is an o</w:t>
            </w:r>
            <w:r w:rsidR="00BA5967" w:rsidRPr="00BD2815">
              <w:t>pportunity to observe</w:t>
            </w:r>
            <w:r w:rsidR="001A43BB" w:rsidRPr="00BD2815">
              <w:t xml:space="preserve"> the following</w:t>
            </w:r>
            <w:r w:rsidR="003B149F">
              <w:t>:</w:t>
            </w:r>
          </w:p>
          <w:p w14:paraId="4A4DF0C0" w14:textId="77777777" w:rsidR="00BA5967" w:rsidRPr="00BD2815" w:rsidRDefault="00BA5967" w:rsidP="009F0211">
            <w:pPr>
              <w:pStyle w:val="ListParagraph"/>
              <w:numPr>
                <w:ilvl w:val="0"/>
                <w:numId w:val="45"/>
              </w:numPr>
              <w:cnfStyle w:val="000000000000" w:firstRow="0" w:lastRow="0" w:firstColumn="0" w:lastColumn="0" w:oddVBand="0" w:evenVBand="0" w:oddHBand="0" w:evenHBand="0" w:firstRowFirstColumn="0" w:firstRowLastColumn="0" w:lastRowFirstColumn="0" w:lastRowLastColumn="0"/>
            </w:pPr>
            <w:r w:rsidRPr="00BD2815">
              <w:t>Can students incorporate important features on maps?</w:t>
            </w:r>
          </w:p>
          <w:p w14:paraId="086A715F" w14:textId="32C2F3C9" w:rsidR="00613D61" w:rsidRPr="00BD2815" w:rsidRDefault="00BA5967" w:rsidP="009F0211">
            <w:pPr>
              <w:pStyle w:val="ListParagraph"/>
              <w:numPr>
                <w:ilvl w:val="0"/>
                <w:numId w:val="45"/>
              </w:numPr>
              <w:cnfStyle w:val="000000000000" w:firstRow="0" w:lastRow="0" w:firstColumn="0" w:lastColumn="0" w:oddVBand="0" w:evenVBand="0" w:oddHBand="0" w:evenHBand="0" w:firstRowFirstColumn="0" w:firstRowLastColumn="0" w:lastRowFirstColumn="0" w:lastRowLastColumn="0"/>
            </w:pPr>
            <w:r w:rsidRPr="00BD2815">
              <w:t>Can students use simple directional language to provide directions?</w:t>
            </w:r>
          </w:p>
          <w:p w14:paraId="7688E425" w14:textId="0AB5623A" w:rsidR="00613D61" w:rsidRPr="00BD2815" w:rsidRDefault="001B3218" w:rsidP="009F0211">
            <w:pPr>
              <w:pStyle w:val="ListParagraph"/>
              <w:numPr>
                <w:ilvl w:val="0"/>
                <w:numId w:val="45"/>
              </w:numPr>
              <w:cnfStyle w:val="000000000000" w:firstRow="0" w:lastRow="0" w:firstColumn="0" w:lastColumn="0" w:oddVBand="0" w:evenVBand="0" w:oddHBand="0" w:evenHBand="0" w:firstRowFirstColumn="0" w:firstRowLastColumn="0" w:lastRowFirstColumn="0" w:lastRowLastColumn="0"/>
            </w:pPr>
            <w:r w:rsidRPr="00BD2815">
              <w:t>Are students able to accurately label the states</w:t>
            </w:r>
            <w:r w:rsidR="008609F5" w:rsidRPr="00BD2815">
              <w:t>,</w:t>
            </w:r>
            <w:r w:rsidR="00DF75C0" w:rsidRPr="00BD2815">
              <w:t xml:space="preserve"> territories</w:t>
            </w:r>
            <w:r w:rsidR="008609F5" w:rsidRPr="00BD2815">
              <w:t xml:space="preserve"> </w:t>
            </w:r>
            <w:r w:rsidRPr="00BD2815">
              <w:t>and capital cities on a map?</w:t>
            </w:r>
          </w:p>
        </w:tc>
        <w:tc>
          <w:tcPr>
            <w:tcW w:w="5102" w:type="dxa"/>
          </w:tcPr>
          <w:p w14:paraId="75D7C152" w14:textId="5A30CCB2" w:rsidR="007B1230" w:rsidRPr="00132317" w:rsidRDefault="00DC7D6A" w:rsidP="00DC7D6A">
            <w:pPr>
              <w:spacing w:after="0"/>
              <w:cnfStyle w:val="000000000000" w:firstRow="0" w:lastRow="0" w:firstColumn="0" w:lastColumn="0" w:oddVBand="0" w:evenVBand="0" w:oddHBand="0" w:evenHBand="0" w:firstRowFirstColumn="0" w:firstRowLastColumn="0" w:lastRowFirstColumn="0" w:lastRowLastColumn="0"/>
              <w:rPr>
                <w:b/>
                <w:bCs/>
              </w:rPr>
            </w:pPr>
            <w:r w:rsidRPr="00DC7D6A">
              <w:rPr>
                <w:b/>
                <w:bCs/>
              </w:rPr>
              <w:lastRenderedPageBreak/>
              <w:t>Learning experience</w:t>
            </w:r>
            <w:r w:rsidR="007B1230" w:rsidRPr="00132317">
              <w:rPr>
                <w:b/>
                <w:bCs/>
              </w:rPr>
              <w:t xml:space="preserve"> 1</w:t>
            </w:r>
          </w:p>
          <w:p w14:paraId="2010EE4D" w14:textId="591E3ACF" w:rsidR="000B3F59" w:rsidRPr="003C1F41" w:rsidRDefault="000B3F59" w:rsidP="00132317">
            <w:pPr>
              <w:cnfStyle w:val="000000000000" w:firstRow="0" w:lastRow="0" w:firstColumn="0" w:lastColumn="0" w:oddVBand="0" w:evenVBand="0" w:oddHBand="0" w:evenHBand="0" w:firstRowFirstColumn="0" w:firstRowLastColumn="0" w:lastRowFirstColumn="0" w:lastRowLastColumn="0"/>
              <w:rPr>
                <w:bCs/>
              </w:rPr>
            </w:pPr>
            <w:r w:rsidRPr="00835E4F">
              <w:rPr>
                <w:bCs/>
              </w:rPr>
              <w:t>Show students a map of Australia. Use a think</w:t>
            </w:r>
            <w:r w:rsidR="009260FE">
              <w:rPr>
                <w:bCs/>
              </w:rPr>
              <w:t>-</w:t>
            </w:r>
            <w:r w:rsidRPr="00835E4F">
              <w:rPr>
                <w:bCs/>
              </w:rPr>
              <w:t>pair</w:t>
            </w:r>
            <w:r w:rsidR="009260FE">
              <w:rPr>
                <w:bCs/>
              </w:rPr>
              <w:t>-</w:t>
            </w:r>
            <w:r w:rsidRPr="00835E4F">
              <w:rPr>
                <w:bCs/>
              </w:rPr>
              <w:t>share or a call</w:t>
            </w:r>
            <w:r w:rsidR="002B537F">
              <w:rPr>
                <w:bCs/>
              </w:rPr>
              <w:t xml:space="preserve"> </w:t>
            </w:r>
            <w:r w:rsidRPr="00835E4F">
              <w:rPr>
                <w:bCs/>
              </w:rPr>
              <w:t>out to ascertain students’ prior knowledge about maps.</w:t>
            </w:r>
          </w:p>
          <w:p w14:paraId="1E1AF2E6" w14:textId="7410955F" w:rsidR="00917E91" w:rsidRPr="00BD2815" w:rsidRDefault="00661B3F" w:rsidP="00132317">
            <w:pPr>
              <w:spacing w:after="0"/>
              <w:cnfStyle w:val="000000000000" w:firstRow="0" w:lastRow="0" w:firstColumn="0" w:lastColumn="0" w:oddVBand="0" w:evenVBand="0" w:oddHBand="0" w:evenHBand="0" w:firstRowFirstColumn="0" w:firstRowLastColumn="0" w:lastRowFirstColumn="0" w:lastRowLastColumn="0"/>
            </w:pPr>
            <w:r w:rsidRPr="00BD2815">
              <w:t xml:space="preserve">Read the story </w:t>
            </w:r>
            <w:r w:rsidRPr="00BD2815">
              <w:rPr>
                <w:i/>
              </w:rPr>
              <w:t>Mapping Penny’s World</w:t>
            </w:r>
            <w:r w:rsidRPr="00BD2815">
              <w:t xml:space="preserve"> by Loreen Leedy. </w:t>
            </w:r>
            <w:r w:rsidR="00E02AB1">
              <w:t>A</w:t>
            </w:r>
            <w:r w:rsidRPr="00BD2815">
              <w:t xml:space="preserve"> reading of the </w:t>
            </w:r>
            <w:r w:rsidR="00917E91" w:rsidRPr="00BD2815">
              <w:t>text is available</w:t>
            </w:r>
            <w:r w:rsidRPr="00BD2815">
              <w:t xml:space="preserve"> at:</w:t>
            </w:r>
          </w:p>
          <w:p w14:paraId="40601C74" w14:textId="793BBB35" w:rsidR="00661B3F" w:rsidRPr="00BD2815" w:rsidRDefault="003E7F9B" w:rsidP="009F0211">
            <w:pPr>
              <w:pStyle w:val="ListParagraph"/>
              <w:numPr>
                <w:ilvl w:val="0"/>
                <w:numId w:val="46"/>
              </w:numPr>
              <w:cnfStyle w:val="000000000000" w:firstRow="0" w:lastRow="0" w:firstColumn="0" w:lastColumn="0" w:oddVBand="0" w:evenVBand="0" w:oddHBand="0" w:evenHBand="0" w:firstRowFirstColumn="0" w:firstRowLastColumn="0" w:lastRowFirstColumn="0" w:lastRowLastColumn="0"/>
            </w:pPr>
            <w:r w:rsidRPr="00BD2815">
              <w:t>Sari Johnston</w:t>
            </w:r>
            <w:r>
              <w:t xml:space="preserve"> –</w:t>
            </w:r>
            <w:r w:rsidRPr="00BD2815">
              <w:t xml:space="preserve"> </w:t>
            </w:r>
            <w:r w:rsidR="008609F5" w:rsidRPr="00BD2815">
              <w:t xml:space="preserve">Read aloud of </w:t>
            </w:r>
            <w:r w:rsidR="008609F5" w:rsidRPr="00132317">
              <w:rPr>
                <w:i/>
                <w:iCs/>
              </w:rPr>
              <w:t>Mapping Penny’s World</w:t>
            </w:r>
            <w:r w:rsidR="008609F5" w:rsidRPr="00BD2815">
              <w:t xml:space="preserve"> by Loreen Leedy </w:t>
            </w:r>
            <w:r w:rsidR="008609F5" w:rsidRPr="00BD2815">
              <w:br/>
            </w:r>
            <w:hyperlink r:id="rId52" w:history="1">
              <w:r w:rsidR="00D06FE0" w:rsidRPr="005A3BA6">
                <w:rPr>
                  <w:rStyle w:val="Hyperlink"/>
                </w:rPr>
                <w:t>https://www.youtube.com/watch?v=fDTQ3qP_​szg</w:t>
              </w:r>
            </w:hyperlink>
            <w:r w:rsidR="008609F5" w:rsidRPr="00BD2815">
              <w:t>.</w:t>
            </w:r>
          </w:p>
          <w:p w14:paraId="42306176" w14:textId="1160A8CB" w:rsidR="00661B3F" w:rsidRPr="00BD2815" w:rsidRDefault="00661B3F" w:rsidP="00132317">
            <w:pPr>
              <w:cnfStyle w:val="000000000000" w:firstRow="0" w:lastRow="0" w:firstColumn="0" w:lastColumn="0" w:oddVBand="0" w:evenVBand="0" w:oddHBand="0" w:evenHBand="0" w:firstRowFirstColumn="0" w:firstRowLastColumn="0" w:lastRowFirstColumn="0" w:lastRowLastColumn="0"/>
            </w:pPr>
            <w:r w:rsidRPr="00BD2815">
              <w:t xml:space="preserve">Draw students’ attention to the symbols and keys </w:t>
            </w:r>
            <w:r w:rsidR="00222944">
              <w:t xml:space="preserve">(legends) </w:t>
            </w:r>
            <w:r w:rsidRPr="00BD2815">
              <w:t>used for the different maps in the text. In pairs, students brainstorm symbols that could be used on the</w:t>
            </w:r>
            <w:r w:rsidR="00222944">
              <w:t>ir</w:t>
            </w:r>
            <w:r w:rsidRPr="00BD2815">
              <w:t xml:space="preserve"> school</w:t>
            </w:r>
            <w:r w:rsidR="00222944">
              <w:t>’s</w:t>
            </w:r>
            <w:r w:rsidRPr="00BD2815">
              <w:t xml:space="preserve"> map.</w:t>
            </w:r>
          </w:p>
          <w:p w14:paraId="239D83F8" w14:textId="356FCD66" w:rsidR="009F4ED6" w:rsidRPr="00BD2815" w:rsidRDefault="009F4ED6" w:rsidP="00132317">
            <w:pPr>
              <w:cnfStyle w:val="000000000000" w:firstRow="0" w:lastRow="0" w:firstColumn="0" w:lastColumn="0" w:oddVBand="0" w:evenVBand="0" w:oddHBand="0" w:evenHBand="0" w:firstRowFirstColumn="0" w:firstRowLastColumn="0" w:lastRowFirstColumn="0" w:lastRowLastColumn="0"/>
            </w:pPr>
            <w:r w:rsidRPr="00BD2815">
              <w:t xml:space="preserve">Tell students they will be working in pairs to draw a map of the </w:t>
            </w:r>
            <w:r w:rsidR="00DF75C0" w:rsidRPr="00BD2815">
              <w:t xml:space="preserve">school. </w:t>
            </w:r>
            <w:r w:rsidRPr="00BD2815">
              <w:t>As a class, determine the most appropriate symbols to use in a legend on the school map. The symbols should represent the main objects and features of the school.</w:t>
            </w:r>
          </w:p>
          <w:p w14:paraId="531DE587" w14:textId="2B0D3B61" w:rsidR="00DF75C0" w:rsidRPr="00BD2815" w:rsidRDefault="009F4ED6" w:rsidP="00132317">
            <w:pPr>
              <w:spacing w:after="200"/>
              <w:cnfStyle w:val="000000000000" w:firstRow="0" w:lastRow="0" w:firstColumn="0" w:lastColumn="0" w:oddVBand="0" w:evenVBand="0" w:oddHBand="0" w:evenHBand="0" w:firstRowFirstColumn="0" w:firstRowLastColumn="0" w:lastRowFirstColumn="0" w:lastRowLastColumn="0"/>
            </w:pPr>
            <w:r w:rsidRPr="00BD2815">
              <w:t>Provide students with blank paper and clipboards. Take students on a walk around the school. Students create their map</w:t>
            </w:r>
            <w:r w:rsidR="00DF75C0" w:rsidRPr="00BD2815">
              <w:t>,</w:t>
            </w:r>
            <w:r w:rsidRPr="00BD2815">
              <w:t xml:space="preserve"> like the character in the </w:t>
            </w:r>
            <w:r w:rsidR="00DF75C0" w:rsidRPr="00BD2815">
              <w:t>text, which</w:t>
            </w:r>
            <w:r w:rsidRPr="00BD2815">
              <w:t xml:space="preserve"> can be used by someone new to the school. </w:t>
            </w:r>
          </w:p>
          <w:p w14:paraId="60F7F0A2" w14:textId="3EE8E165" w:rsidR="009F4ED6" w:rsidRPr="00BD2815" w:rsidRDefault="009F4ED6" w:rsidP="00132317">
            <w:pPr>
              <w:spacing w:after="200"/>
              <w:cnfStyle w:val="000000000000" w:firstRow="0" w:lastRow="0" w:firstColumn="0" w:lastColumn="0" w:oddVBand="0" w:evenVBand="0" w:oddHBand="0" w:evenHBand="0" w:firstRowFirstColumn="0" w:firstRowLastColumn="0" w:lastRowFirstColumn="0" w:lastRowLastColumn="0"/>
            </w:pPr>
            <w:r w:rsidRPr="00BD2815">
              <w:lastRenderedPageBreak/>
              <w:t>Students compare maps with their peers to discuss similarities and differences.</w:t>
            </w:r>
          </w:p>
          <w:p w14:paraId="4BDD12BD" w14:textId="3A5A4126" w:rsidR="00121D77" w:rsidRPr="00BD2815" w:rsidRDefault="009F4ED6" w:rsidP="00132317">
            <w:pPr>
              <w:spacing w:after="200"/>
              <w:cnfStyle w:val="000000000000" w:firstRow="0" w:lastRow="0" w:firstColumn="0" w:lastColumn="0" w:oddVBand="0" w:evenVBand="0" w:oddHBand="0" w:evenHBand="0" w:firstRowFirstColumn="0" w:firstRowLastColumn="0" w:lastRowFirstColumn="0" w:lastRowLastColumn="0"/>
            </w:pPr>
            <w:r w:rsidRPr="00BD2815">
              <w:t>Students practice giving directions (e.g. left, right, forwards) to different areas of the school.</w:t>
            </w:r>
          </w:p>
          <w:p w14:paraId="6CC3AC2C" w14:textId="15957606" w:rsidR="00613D61" w:rsidRPr="00132317" w:rsidRDefault="00DC7D6A" w:rsidP="00DC7D6A">
            <w:pPr>
              <w:spacing w:after="0"/>
              <w:cnfStyle w:val="000000000000" w:firstRow="0" w:lastRow="0" w:firstColumn="0" w:lastColumn="0" w:oddVBand="0" w:evenVBand="0" w:oddHBand="0" w:evenHBand="0" w:firstRowFirstColumn="0" w:firstRowLastColumn="0" w:lastRowFirstColumn="0" w:lastRowLastColumn="0"/>
              <w:rPr>
                <w:b/>
                <w:bCs/>
              </w:rPr>
            </w:pPr>
            <w:r w:rsidRPr="00DC7D6A">
              <w:rPr>
                <w:b/>
                <w:bCs/>
              </w:rPr>
              <w:t>Learning experience</w:t>
            </w:r>
            <w:r w:rsidR="00613D61" w:rsidRPr="00132317">
              <w:rPr>
                <w:b/>
                <w:bCs/>
              </w:rPr>
              <w:t xml:space="preserve"> 2</w:t>
            </w:r>
          </w:p>
          <w:p w14:paraId="2EE9E7A8" w14:textId="112D6AFE" w:rsidR="008609F5" w:rsidRPr="00BD2815" w:rsidRDefault="009F4ED6" w:rsidP="00132317">
            <w:pPr>
              <w:spacing w:after="0"/>
              <w:cnfStyle w:val="000000000000" w:firstRow="0" w:lastRow="0" w:firstColumn="0" w:lastColumn="0" w:oddVBand="0" w:evenVBand="0" w:oddHBand="0" w:evenHBand="0" w:firstRowFirstColumn="0" w:firstRowLastColumn="0" w:lastRowFirstColumn="0" w:lastRowLastColumn="0"/>
            </w:pPr>
            <w:r w:rsidRPr="00BD2815">
              <w:t>Display satellite images of the school using</w:t>
            </w:r>
            <w:r w:rsidR="004642FF" w:rsidRPr="00BD2815">
              <w:t xml:space="preserve"> the</w:t>
            </w:r>
            <w:r w:rsidRPr="00BD2815">
              <w:t xml:space="preserve"> Google Earth</w:t>
            </w:r>
            <w:r w:rsidR="00BE1B1A">
              <w:rPr>
                <w:rFonts w:cstheme="minorHAnsi"/>
              </w:rPr>
              <w:t>™</w:t>
            </w:r>
            <w:r w:rsidR="004642FF" w:rsidRPr="00BD2815">
              <w:t xml:space="preserve"> website</w:t>
            </w:r>
            <w:r w:rsidRPr="00BD2815">
              <w:t>:</w:t>
            </w:r>
          </w:p>
          <w:p w14:paraId="48E5C2C1" w14:textId="09664FFE" w:rsidR="009F4ED6" w:rsidRPr="00BD2815" w:rsidRDefault="008609F5" w:rsidP="009F0211">
            <w:pPr>
              <w:pStyle w:val="ListParagraph"/>
              <w:numPr>
                <w:ilvl w:val="0"/>
                <w:numId w:val="47"/>
              </w:numPr>
              <w:cnfStyle w:val="000000000000" w:firstRow="0" w:lastRow="0" w:firstColumn="0" w:lastColumn="0" w:oddVBand="0" w:evenVBand="0" w:oddHBand="0" w:evenHBand="0" w:firstRowFirstColumn="0" w:firstRowLastColumn="0" w:lastRowFirstColumn="0" w:lastRowLastColumn="0"/>
            </w:pPr>
            <w:hyperlink r:id="rId53" w:history="1">
              <w:r w:rsidRPr="00BD2815">
                <w:rPr>
                  <w:rStyle w:val="Hyperlink"/>
                </w:rPr>
                <w:t>https://www.google.com/earth/</w:t>
              </w:r>
            </w:hyperlink>
            <w:r w:rsidRPr="00BD2815">
              <w:t>.</w:t>
            </w:r>
          </w:p>
          <w:p w14:paraId="316D41FA" w14:textId="35ABD29A" w:rsidR="009F4ED6" w:rsidRPr="00BD2815" w:rsidRDefault="009F4ED6" w:rsidP="00132317">
            <w:pPr>
              <w:cnfStyle w:val="000000000000" w:firstRow="0" w:lastRow="0" w:firstColumn="0" w:lastColumn="0" w:oddVBand="0" w:evenVBand="0" w:oddHBand="0" w:evenHBand="0" w:firstRowFirstColumn="0" w:firstRowLastColumn="0" w:lastRowFirstColumn="0" w:lastRowLastColumn="0"/>
            </w:pPr>
            <w:r w:rsidRPr="00BD2815">
              <w:t xml:space="preserve">Zoom out to highlight the </w:t>
            </w:r>
            <w:r w:rsidR="00222944">
              <w:t xml:space="preserve">location </w:t>
            </w:r>
            <w:r w:rsidRPr="00BD2815">
              <w:t>of the school in relation to the state and country.</w:t>
            </w:r>
          </w:p>
          <w:p w14:paraId="6D514813" w14:textId="6F0A74E9" w:rsidR="008609F5" w:rsidRPr="00BD2815" w:rsidRDefault="009F4ED6" w:rsidP="00132317">
            <w:pPr>
              <w:spacing w:after="0"/>
              <w:cnfStyle w:val="000000000000" w:firstRow="0" w:lastRow="0" w:firstColumn="0" w:lastColumn="0" w:oddVBand="0" w:evenVBand="0" w:oddHBand="0" w:evenHBand="0" w:firstRowFirstColumn="0" w:firstRowLastColumn="0" w:lastRowFirstColumn="0" w:lastRowLastColumn="0"/>
            </w:pPr>
            <w:r w:rsidRPr="00BD2815">
              <w:t xml:space="preserve">Show students a large map of Australia. Students brainstorm what they know about Australia, the states and the capital cities. </w:t>
            </w:r>
            <w:r w:rsidR="008609F5" w:rsidRPr="00BD2815">
              <w:t>To enable students to further their learning about the location of the states, territories and capital cities, p</w:t>
            </w:r>
            <w:r w:rsidRPr="00BD2815">
              <w:t>lay the online game</w:t>
            </w:r>
            <w:r w:rsidR="008609F5" w:rsidRPr="00BD2815">
              <w:t>s available at</w:t>
            </w:r>
            <w:r w:rsidRPr="00BD2815">
              <w:t>:</w:t>
            </w:r>
          </w:p>
          <w:p w14:paraId="1069AF0A" w14:textId="730BA272" w:rsidR="008609F5" w:rsidRPr="00BD2815" w:rsidRDefault="008609F5" w:rsidP="009F0211">
            <w:pPr>
              <w:pStyle w:val="ListParagraph"/>
              <w:numPr>
                <w:ilvl w:val="0"/>
                <w:numId w:val="48"/>
              </w:numPr>
              <w:cnfStyle w:val="000000000000" w:firstRow="0" w:lastRow="0" w:firstColumn="0" w:lastColumn="0" w:oddVBand="0" w:evenVBand="0" w:oddHBand="0" w:evenHBand="0" w:firstRowFirstColumn="0" w:firstRowLastColumn="0" w:lastRowFirstColumn="0" w:lastRowLastColumn="0"/>
            </w:pPr>
            <w:r w:rsidRPr="00BD2815">
              <w:t>World Geography Games</w:t>
            </w:r>
            <w:r w:rsidRPr="00BD2815">
              <w:br/>
            </w:r>
            <w:hyperlink r:id="rId54" w:history="1">
              <w:r w:rsidRPr="00BD2815">
                <w:rPr>
                  <w:rStyle w:val="Hyperlink"/>
                </w:rPr>
                <w:t>https://world-geography-games.com/australia.html</w:t>
              </w:r>
            </w:hyperlink>
            <w:r w:rsidRPr="00BD2815">
              <w:t>.</w:t>
            </w:r>
          </w:p>
          <w:p w14:paraId="1082D764" w14:textId="77777777" w:rsidR="004073D8" w:rsidRDefault="009F4ED6" w:rsidP="00132317">
            <w:pPr>
              <w:spacing w:after="0"/>
              <w:cnfStyle w:val="000000000000" w:firstRow="0" w:lastRow="0" w:firstColumn="0" w:lastColumn="0" w:oddVBand="0" w:evenVBand="0" w:oddHBand="0" w:evenHBand="0" w:firstRowFirstColumn="0" w:firstRowLastColumn="0" w:lastRowFirstColumn="0" w:lastRowLastColumn="0"/>
            </w:pPr>
            <w:r w:rsidRPr="00BD2815">
              <w:t xml:space="preserve">Provide students with blank maps of Australia and its boundaries. In collaborative learning groups, students refer to a class map and atlases to label the states, </w:t>
            </w:r>
            <w:r w:rsidR="00BC5A27">
              <w:t>territories and capital cities</w:t>
            </w:r>
            <w:r w:rsidR="00E02AB1" w:rsidRPr="00BD2815">
              <w:t>.</w:t>
            </w:r>
          </w:p>
          <w:p w14:paraId="29B1074D" w14:textId="671307CB" w:rsidR="00613D61" w:rsidRPr="00BD2815" w:rsidRDefault="003E7F9B" w:rsidP="009F0211">
            <w:pPr>
              <w:pStyle w:val="ListParagraph"/>
              <w:numPr>
                <w:ilvl w:val="0"/>
                <w:numId w:val="48"/>
              </w:numPr>
              <w:cnfStyle w:val="000000000000" w:firstRow="0" w:lastRow="0" w:firstColumn="0" w:lastColumn="0" w:oddVBand="0" w:evenVBand="0" w:oddHBand="0" w:evenHBand="0" w:firstRowFirstColumn="0" w:firstRowLastColumn="0" w:lastRowFirstColumn="0" w:lastRowLastColumn="0"/>
            </w:pPr>
            <w:r>
              <w:lastRenderedPageBreak/>
              <w:t xml:space="preserve">d-maps.com – </w:t>
            </w:r>
            <w:r w:rsidR="00BE1B1A">
              <w:t>Australia b</w:t>
            </w:r>
            <w:r w:rsidR="004073D8">
              <w:t>lank map</w:t>
            </w:r>
            <w:r w:rsidR="00132317">
              <w:t xml:space="preserve"> </w:t>
            </w:r>
            <w:r w:rsidR="00132317">
              <w:br/>
            </w:r>
            <w:hyperlink r:id="rId55" w:history="1">
              <w:r w:rsidR="00132317" w:rsidRPr="00093FA0">
                <w:rPr>
                  <w:rStyle w:val="Hyperlink"/>
                </w:rPr>
                <w:t>https://d-maps.com/carte.php?num_car=3297&amp;lang=en</w:t>
              </w:r>
            </w:hyperlink>
          </w:p>
        </w:tc>
      </w:tr>
    </w:tbl>
    <w:p w14:paraId="6D0E63A1" w14:textId="2C3962F2" w:rsidR="00936133" w:rsidRDefault="00936133" w:rsidP="00593BB4">
      <w:r>
        <w:lastRenderedPageBreak/>
        <w:br w:type="page"/>
      </w:r>
    </w:p>
    <w:p w14:paraId="6B3B3BFF" w14:textId="0384CDB8" w:rsidR="00132317" w:rsidRDefault="00132317" w:rsidP="00132317">
      <w:pPr>
        <w:pStyle w:val="SCSAP-10AssessmentHeading2nospacenoborder"/>
      </w:pPr>
      <w:r>
        <w:lastRenderedPageBreak/>
        <w:t>Term 3 Week 4</w:t>
      </w:r>
    </w:p>
    <w:tbl>
      <w:tblPr>
        <w:tblStyle w:val="SCSAExemplartable"/>
        <w:tblpPr w:leftFromText="180" w:rightFromText="180" w:vertAnchor="text" w:tblpY="1"/>
        <w:tblW w:w="4628" w:type="pct"/>
        <w:tblLayout w:type="fixed"/>
        <w:tblLook w:val="04A0" w:firstRow="1" w:lastRow="0" w:firstColumn="1" w:lastColumn="0" w:noHBand="0" w:noVBand="1"/>
      </w:tblPr>
      <w:tblGrid>
        <w:gridCol w:w="4137"/>
        <w:gridCol w:w="4762"/>
        <w:gridCol w:w="5102"/>
      </w:tblGrid>
      <w:tr w:rsidR="00663272" w14:paraId="00A72FC0" w14:textId="77777777" w:rsidTr="00D06F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8" w:type="dxa"/>
          </w:tcPr>
          <w:p w14:paraId="35FF280A" w14:textId="6E3919E5" w:rsidR="00663272" w:rsidRPr="00132317" w:rsidRDefault="00694222" w:rsidP="00132317">
            <w:r w:rsidRPr="00132317">
              <w:t>W</w:t>
            </w:r>
            <w:r w:rsidR="00663272" w:rsidRPr="00132317">
              <w:t xml:space="preserve">estern Australian </w:t>
            </w:r>
            <w:r w:rsidR="007456BA">
              <w:t>C</w:t>
            </w:r>
            <w:r w:rsidR="00663272" w:rsidRPr="00132317">
              <w:t>urriculum content</w:t>
            </w:r>
          </w:p>
        </w:tc>
        <w:tc>
          <w:tcPr>
            <w:tcW w:w="4762" w:type="dxa"/>
          </w:tcPr>
          <w:p w14:paraId="18AFD27D" w14:textId="77777777" w:rsidR="00663272" w:rsidRPr="00132317" w:rsidRDefault="00663272" w:rsidP="00132317">
            <w:pPr>
              <w:cnfStyle w:val="100000000000" w:firstRow="1" w:lastRow="0" w:firstColumn="0" w:lastColumn="0" w:oddVBand="0" w:evenVBand="0" w:oddHBand="0" w:evenHBand="0" w:firstRowFirstColumn="0" w:firstRowLastColumn="0" w:lastRowFirstColumn="0" w:lastRowLastColumn="0"/>
            </w:pPr>
            <w:r w:rsidRPr="00132317">
              <w:t>Teaching and learning intentions</w:t>
            </w:r>
          </w:p>
        </w:tc>
        <w:tc>
          <w:tcPr>
            <w:tcW w:w="5102" w:type="dxa"/>
          </w:tcPr>
          <w:p w14:paraId="2C2ACA7F" w14:textId="649FAB32" w:rsidR="00663272" w:rsidRPr="00132317" w:rsidRDefault="00DF434F" w:rsidP="00132317">
            <w:pPr>
              <w:cnfStyle w:val="100000000000" w:firstRow="1" w:lastRow="0" w:firstColumn="0" w:lastColumn="0" w:oddVBand="0" w:evenVBand="0" w:oddHBand="0" w:evenHBand="0" w:firstRowFirstColumn="0" w:firstRowLastColumn="0" w:lastRowFirstColumn="0" w:lastRowLastColumn="0"/>
            </w:pPr>
            <w:r w:rsidRPr="00132317">
              <w:t>L</w:t>
            </w:r>
            <w:r w:rsidR="00663272" w:rsidRPr="00132317">
              <w:t>earning experiences</w:t>
            </w:r>
          </w:p>
        </w:tc>
      </w:tr>
      <w:tr w:rsidR="00663272" w14:paraId="1A902105" w14:textId="77777777" w:rsidTr="00D06FE0">
        <w:tc>
          <w:tcPr>
            <w:cnfStyle w:val="001000000000" w:firstRow="0" w:lastRow="0" w:firstColumn="1" w:lastColumn="0" w:oddVBand="0" w:evenVBand="0" w:oddHBand="0" w:evenHBand="0" w:firstRowFirstColumn="0" w:firstRowLastColumn="0" w:lastRowFirstColumn="0" w:lastRowLastColumn="0"/>
            <w:tcW w:w="4138" w:type="dxa"/>
          </w:tcPr>
          <w:p w14:paraId="219ACFB0" w14:textId="2E9A8723" w:rsidR="00663272" w:rsidRPr="00CE337A" w:rsidRDefault="00663272" w:rsidP="00132317">
            <w:pPr>
              <w:rPr>
                <w:b/>
                <w:bCs/>
              </w:rPr>
            </w:pPr>
            <w:r w:rsidRPr="00CE337A">
              <w:rPr>
                <w:b/>
                <w:bCs/>
              </w:rPr>
              <w:t>Knowledge</w:t>
            </w:r>
            <w:r w:rsidR="008D4010" w:rsidRPr="00CE337A">
              <w:rPr>
                <w:b/>
                <w:bCs/>
              </w:rPr>
              <w:t xml:space="preserve"> and understanding</w:t>
            </w:r>
          </w:p>
          <w:p w14:paraId="1FB33F8F" w14:textId="77777777" w:rsidR="003F6E4B" w:rsidRPr="00132317" w:rsidRDefault="003F6E4B" w:rsidP="00132317">
            <w:r w:rsidRPr="00132317">
              <w:t xml:space="preserve">The location of Australian states, territories, capital cities and major regional centres of Western Australia </w:t>
            </w:r>
          </w:p>
          <w:p w14:paraId="74BF8878" w14:textId="56B8BC7F" w:rsidR="003F6E4B" w:rsidRPr="00132317" w:rsidRDefault="003F6E4B" w:rsidP="00132317">
            <w:r w:rsidRPr="00132317">
              <w:t>The location and identifying attributes of Australia’s major natural features</w:t>
            </w:r>
          </w:p>
          <w:p w14:paraId="3F6B68F7" w14:textId="05A5ABD6" w:rsidR="00663272" w:rsidRPr="00CE337A" w:rsidRDefault="008D4010" w:rsidP="00132317">
            <w:pPr>
              <w:rPr>
                <w:b/>
                <w:bCs/>
              </w:rPr>
            </w:pPr>
            <w:r w:rsidRPr="00CE337A">
              <w:rPr>
                <w:b/>
                <w:bCs/>
              </w:rPr>
              <w:t>Humanities and Social Sciences skills</w:t>
            </w:r>
          </w:p>
          <w:p w14:paraId="4E63656F" w14:textId="77777777" w:rsidR="00CE337A" w:rsidRDefault="00CE337A" w:rsidP="00CE337A">
            <w:pPr>
              <w:spacing w:after="0"/>
              <w:rPr>
                <w:b/>
              </w:rPr>
            </w:pPr>
            <w:r w:rsidRPr="00CB3643">
              <w:rPr>
                <w:b/>
              </w:rPr>
              <w:t>Questioning and researching</w:t>
            </w:r>
          </w:p>
          <w:p w14:paraId="12AEDDC4" w14:textId="27E319D9" w:rsidR="00663272" w:rsidRPr="00132317" w:rsidRDefault="001F5BF8" w:rsidP="00132317">
            <w:r w:rsidRPr="00132317">
              <w:t>Locate and collect</w:t>
            </w:r>
            <w:r w:rsidR="00663272" w:rsidRPr="00132317">
              <w:t xml:space="preserve"> information from a variety of sources </w:t>
            </w:r>
          </w:p>
          <w:p w14:paraId="207FBFD7" w14:textId="7627B4CE" w:rsidR="00932E3D" w:rsidRPr="00132317" w:rsidRDefault="00932E3D" w:rsidP="00132317">
            <w:r w:rsidRPr="00132317">
              <w:t xml:space="preserve">Record selected information and/or data </w:t>
            </w:r>
          </w:p>
          <w:p w14:paraId="330A1AE9" w14:textId="59FB64A1" w:rsidR="00CE337A" w:rsidRDefault="00267213" w:rsidP="00CE337A">
            <w:pPr>
              <w:spacing w:after="0"/>
              <w:rPr>
                <w:b/>
                <w:bCs/>
              </w:rPr>
            </w:pPr>
            <w:r>
              <w:rPr>
                <w:b/>
                <w:bCs/>
              </w:rPr>
              <w:t>Evaluating</w:t>
            </w:r>
          </w:p>
          <w:p w14:paraId="5FD4F0C7" w14:textId="2F0A7E13" w:rsidR="00663272" w:rsidRPr="00132317" w:rsidRDefault="00663272" w:rsidP="00132317">
            <w:r w:rsidRPr="00132317">
              <w:t xml:space="preserve">Draw conclusions and give explanations based on the information and/or data displayed in texts, tables, graphs and maps </w:t>
            </w:r>
          </w:p>
        </w:tc>
        <w:tc>
          <w:tcPr>
            <w:tcW w:w="4762" w:type="dxa"/>
          </w:tcPr>
          <w:p w14:paraId="0725EBDF" w14:textId="77777777" w:rsidR="00663272" w:rsidRPr="00CE337A" w:rsidRDefault="00663272" w:rsidP="00CE337A">
            <w:pPr>
              <w:spacing w:after="0" w:line="259" w:lineRule="auto"/>
              <w:cnfStyle w:val="000000000000" w:firstRow="0" w:lastRow="0" w:firstColumn="0" w:lastColumn="0" w:oddVBand="0" w:evenVBand="0" w:oddHBand="0" w:evenHBand="0" w:firstRowFirstColumn="0" w:firstRowLastColumn="0" w:lastRowFirstColumn="0" w:lastRowLastColumn="0"/>
              <w:rPr>
                <w:b/>
                <w:bCs/>
              </w:rPr>
            </w:pPr>
            <w:r w:rsidRPr="00CE337A">
              <w:rPr>
                <w:b/>
                <w:bCs/>
              </w:rPr>
              <w:t>Key concepts</w:t>
            </w:r>
          </w:p>
          <w:p w14:paraId="54D67ADD" w14:textId="7E5AD228" w:rsidR="00663272" w:rsidRPr="00132317" w:rsidRDefault="00932E3D" w:rsidP="00CE337A">
            <w:pPr>
              <w:spacing w:line="259" w:lineRule="auto"/>
              <w:cnfStyle w:val="000000000000" w:firstRow="0" w:lastRow="0" w:firstColumn="0" w:lastColumn="0" w:oddVBand="0" w:evenVBand="0" w:oddHBand="0" w:evenHBand="0" w:firstRowFirstColumn="0" w:firstRowLastColumn="0" w:lastRowFirstColumn="0" w:lastRowLastColumn="0"/>
            </w:pPr>
            <w:r w:rsidRPr="00132317">
              <w:t>Place, S</w:t>
            </w:r>
            <w:r w:rsidR="00663272" w:rsidRPr="00132317">
              <w:t>pace</w:t>
            </w:r>
            <w:r w:rsidRPr="00132317">
              <w:t>, S</w:t>
            </w:r>
            <w:r w:rsidR="00663272" w:rsidRPr="00132317">
              <w:t>cale</w:t>
            </w:r>
            <w:r w:rsidRPr="00132317">
              <w:t>, Environment</w:t>
            </w:r>
          </w:p>
          <w:p w14:paraId="43345A9C" w14:textId="77777777" w:rsidR="00663272" w:rsidRPr="00CE337A" w:rsidRDefault="00663272" w:rsidP="00CE337A">
            <w:pPr>
              <w:spacing w:after="0" w:line="259" w:lineRule="auto"/>
              <w:cnfStyle w:val="000000000000" w:firstRow="0" w:lastRow="0" w:firstColumn="0" w:lastColumn="0" w:oddVBand="0" w:evenVBand="0" w:oddHBand="0" w:evenHBand="0" w:firstRowFirstColumn="0" w:firstRowLastColumn="0" w:lastRowFirstColumn="0" w:lastRowLastColumn="0"/>
              <w:rPr>
                <w:b/>
                <w:bCs/>
              </w:rPr>
            </w:pPr>
            <w:r w:rsidRPr="00CE337A">
              <w:rPr>
                <w:b/>
                <w:bCs/>
              </w:rPr>
              <w:t>Teaching points</w:t>
            </w:r>
          </w:p>
          <w:p w14:paraId="4A84E2D8" w14:textId="4C3A2769" w:rsidR="00663272" w:rsidRPr="00132317" w:rsidRDefault="00663272" w:rsidP="009F0211">
            <w:pPr>
              <w:pStyle w:val="ListParagraph"/>
              <w:numPr>
                <w:ilvl w:val="0"/>
                <w:numId w:val="49"/>
              </w:numPr>
              <w:spacing w:line="257" w:lineRule="auto"/>
              <w:ind w:left="357" w:hanging="357"/>
              <w:cnfStyle w:val="000000000000" w:firstRow="0" w:lastRow="0" w:firstColumn="0" w:lastColumn="0" w:oddVBand="0" w:evenVBand="0" w:oddHBand="0" w:evenHBand="0" w:firstRowFirstColumn="0" w:firstRowLastColumn="0" w:lastRowFirstColumn="0" w:lastRowLastColumn="0"/>
            </w:pPr>
            <w:r w:rsidRPr="00132317">
              <w:t>Australia is divided into states and territories</w:t>
            </w:r>
            <w:r w:rsidR="005D6B78" w:rsidRPr="00132317">
              <w:t>,</w:t>
            </w:r>
            <w:r w:rsidR="00EE5557" w:rsidRPr="00132317">
              <w:t xml:space="preserve"> </w:t>
            </w:r>
            <w:r w:rsidR="009D6E19">
              <w:t>which are</w:t>
            </w:r>
            <w:r w:rsidR="00EE5557" w:rsidRPr="00132317">
              <w:t xml:space="preserve"> defined by boundaries</w:t>
            </w:r>
          </w:p>
          <w:p w14:paraId="66FF5FF1" w14:textId="6FFA60B5" w:rsidR="00663272" w:rsidRPr="00132317" w:rsidRDefault="00663272" w:rsidP="009F0211">
            <w:pPr>
              <w:pStyle w:val="ListParagraph"/>
              <w:numPr>
                <w:ilvl w:val="0"/>
                <w:numId w:val="49"/>
              </w:numPr>
              <w:spacing w:line="257" w:lineRule="auto"/>
              <w:ind w:left="357" w:hanging="357"/>
              <w:cnfStyle w:val="000000000000" w:firstRow="0" w:lastRow="0" w:firstColumn="0" w:lastColumn="0" w:oddVBand="0" w:evenVBand="0" w:oddHBand="0" w:evenHBand="0" w:firstRowFirstColumn="0" w:firstRowLastColumn="0" w:lastRowFirstColumn="0" w:lastRowLastColumn="0"/>
            </w:pPr>
            <w:r w:rsidRPr="00132317">
              <w:t xml:space="preserve">Western Australia is made </w:t>
            </w:r>
            <w:r w:rsidR="008D4010" w:rsidRPr="00132317">
              <w:t>up of different regional</w:t>
            </w:r>
            <w:r w:rsidR="00E02AB1" w:rsidRPr="00132317">
              <w:t xml:space="preserve"> </w:t>
            </w:r>
            <w:r w:rsidR="008D4010" w:rsidRPr="00132317">
              <w:t>areas</w:t>
            </w:r>
          </w:p>
          <w:p w14:paraId="6E109AD5" w14:textId="337FB57A" w:rsidR="00663272" w:rsidRPr="00132317" w:rsidRDefault="00663272" w:rsidP="009F0211">
            <w:pPr>
              <w:pStyle w:val="ListParagraph"/>
              <w:numPr>
                <w:ilvl w:val="0"/>
                <w:numId w:val="49"/>
              </w:numPr>
              <w:spacing w:line="257" w:lineRule="auto"/>
              <w:ind w:left="357" w:hanging="357"/>
              <w:cnfStyle w:val="000000000000" w:firstRow="0" w:lastRow="0" w:firstColumn="0" w:lastColumn="0" w:oddVBand="0" w:evenVBand="0" w:oddHBand="0" w:evenHBand="0" w:firstRowFirstColumn="0" w:firstRowLastColumn="0" w:lastRowFirstColumn="0" w:lastRowLastColumn="0"/>
            </w:pPr>
            <w:r w:rsidRPr="00132317">
              <w:t>States, territories and regi</w:t>
            </w:r>
            <w:r w:rsidR="008D4010" w:rsidRPr="00132317">
              <w:t>ons have identifying attributes</w:t>
            </w:r>
          </w:p>
          <w:p w14:paraId="0E10C801" w14:textId="77777777" w:rsidR="00663272" w:rsidRPr="00CE337A" w:rsidRDefault="00663272" w:rsidP="00CE337A">
            <w:pPr>
              <w:spacing w:line="259" w:lineRule="auto"/>
              <w:cnfStyle w:val="000000000000" w:firstRow="0" w:lastRow="0" w:firstColumn="0" w:lastColumn="0" w:oddVBand="0" w:evenVBand="0" w:oddHBand="0" w:evenHBand="0" w:firstRowFirstColumn="0" w:firstRowLastColumn="0" w:lastRowFirstColumn="0" w:lastRowLastColumn="0"/>
              <w:rPr>
                <w:b/>
                <w:bCs/>
              </w:rPr>
            </w:pPr>
            <w:r w:rsidRPr="00CE337A">
              <w:rPr>
                <w:b/>
                <w:bCs/>
              </w:rPr>
              <w:t>Focus questions</w:t>
            </w:r>
          </w:p>
          <w:p w14:paraId="34D5941F" w14:textId="288D7250" w:rsidR="00663272" w:rsidRPr="00CE337A" w:rsidRDefault="00AE2407" w:rsidP="00CE337A">
            <w:pPr>
              <w:spacing w:after="0" w:line="259" w:lineRule="auto"/>
              <w:cnfStyle w:val="000000000000" w:firstRow="0" w:lastRow="0" w:firstColumn="0" w:lastColumn="0" w:oddVBand="0" w:evenVBand="0" w:oddHBand="0" w:evenHBand="0" w:firstRowFirstColumn="0" w:firstRowLastColumn="0" w:lastRowFirstColumn="0" w:lastRowLastColumn="0"/>
              <w:rPr>
                <w:b/>
                <w:bCs/>
              </w:rPr>
            </w:pPr>
            <w:r w:rsidRPr="00CE337A">
              <w:rPr>
                <w:b/>
                <w:bCs/>
              </w:rPr>
              <w:t>Learning experience</w:t>
            </w:r>
            <w:r w:rsidR="00E27674" w:rsidRPr="00CE337A">
              <w:rPr>
                <w:b/>
                <w:bCs/>
              </w:rPr>
              <w:t xml:space="preserve"> 1</w:t>
            </w:r>
          </w:p>
          <w:p w14:paraId="6CB20E67" w14:textId="1E564699" w:rsidR="00663272" w:rsidRDefault="002E6E5B" w:rsidP="009F0211">
            <w:pPr>
              <w:pStyle w:val="ListParagraph"/>
              <w:numPr>
                <w:ilvl w:val="0"/>
                <w:numId w:val="49"/>
              </w:numPr>
              <w:spacing w:line="257" w:lineRule="auto"/>
              <w:ind w:left="357" w:hanging="357"/>
              <w:cnfStyle w:val="000000000000" w:firstRow="0" w:lastRow="0" w:firstColumn="0" w:lastColumn="0" w:oddVBand="0" w:evenVBand="0" w:oddHBand="0" w:evenHBand="0" w:firstRowFirstColumn="0" w:firstRowLastColumn="0" w:lastRowFirstColumn="0" w:lastRowLastColumn="0"/>
            </w:pPr>
            <w:r w:rsidRPr="00132317">
              <w:t>In w</w:t>
            </w:r>
            <w:r w:rsidR="00663272" w:rsidRPr="00132317">
              <w:t xml:space="preserve">hat region of Western Australia is </w:t>
            </w:r>
            <w:r w:rsidR="00062646">
              <w:t>y</w:t>
            </w:r>
            <w:r w:rsidR="00663272" w:rsidRPr="00132317">
              <w:t>our school located?</w:t>
            </w:r>
          </w:p>
          <w:p w14:paraId="21425C0A" w14:textId="366D727F" w:rsidR="007629A3" w:rsidRDefault="007629A3" w:rsidP="009F0211">
            <w:pPr>
              <w:pStyle w:val="ListParagraph"/>
              <w:numPr>
                <w:ilvl w:val="0"/>
                <w:numId w:val="49"/>
              </w:numPr>
              <w:spacing w:line="257" w:lineRule="auto"/>
              <w:ind w:left="357" w:hanging="357"/>
              <w:cnfStyle w:val="000000000000" w:firstRow="0" w:lastRow="0" w:firstColumn="0" w:lastColumn="0" w:oddVBand="0" w:evenVBand="0" w:oddHBand="0" w:evenHBand="0" w:firstRowFirstColumn="0" w:firstRowLastColumn="0" w:lastRowFirstColumn="0" w:lastRowLastColumn="0"/>
            </w:pPr>
            <w:r>
              <w:t>Where are the major regional centres in Western Australia?</w:t>
            </w:r>
          </w:p>
          <w:p w14:paraId="0035B370" w14:textId="0B28DBDA" w:rsidR="00222944" w:rsidRPr="00C00372" w:rsidRDefault="00222944" w:rsidP="00C00372">
            <w:pPr>
              <w:spacing w:after="0" w:line="257" w:lineRule="auto"/>
              <w:cnfStyle w:val="000000000000" w:firstRow="0" w:lastRow="0" w:firstColumn="0" w:lastColumn="0" w:oddVBand="0" w:evenVBand="0" w:oddHBand="0" w:evenHBand="0" w:firstRowFirstColumn="0" w:firstRowLastColumn="0" w:lastRowFirstColumn="0" w:lastRowLastColumn="0"/>
              <w:rPr>
                <w:b/>
                <w:bCs/>
              </w:rPr>
            </w:pPr>
            <w:r w:rsidRPr="00C00372">
              <w:rPr>
                <w:b/>
                <w:bCs/>
              </w:rPr>
              <w:t>Learning experience 2</w:t>
            </w:r>
          </w:p>
          <w:p w14:paraId="05DF7A16" w14:textId="77777777" w:rsidR="00663272" w:rsidRPr="00132317" w:rsidRDefault="00663272" w:rsidP="009F0211">
            <w:pPr>
              <w:pStyle w:val="ListParagraph"/>
              <w:numPr>
                <w:ilvl w:val="0"/>
                <w:numId w:val="49"/>
              </w:numPr>
              <w:spacing w:line="257" w:lineRule="auto"/>
              <w:ind w:left="357" w:hanging="357"/>
              <w:cnfStyle w:val="000000000000" w:firstRow="0" w:lastRow="0" w:firstColumn="0" w:lastColumn="0" w:oddVBand="0" w:evenVBand="0" w:oddHBand="0" w:evenHBand="0" w:firstRowFirstColumn="0" w:firstRowLastColumn="0" w:lastRowFirstColumn="0" w:lastRowLastColumn="0"/>
            </w:pPr>
            <w:r w:rsidRPr="00132317">
              <w:t>What are natural features?</w:t>
            </w:r>
          </w:p>
          <w:p w14:paraId="695B4A6C" w14:textId="77777777" w:rsidR="00663272" w:rsidRPr="00132317" w:rsidRDefault="00663272" w:rsidP="009F0211">
            <w:pPr>
              <w:pStyle w:val="ListParagraph"/>
              <w:numPr>
                <w:ilvl w:val="0"/>
                <w:numId w:val="49"/>
              </w:numPr>
              <w:spacing w:line="257" w:lineRule="auto"/>
              <w:ind w:left="357" w:hanging="357"/>
              <w:cnfStyle w:val="000000000000" w:firstRow="0" w:lastRow="0" w:firstColumn="0" w:lastColumn="0" w:oddVBand="0" w:evenVBand="0" w:oddHBand="0" w:evenHBand="0" w:firstRowFirstColumn="0" w:firstRowLastColumn="0" w:lastRowFirstColumn="0" w:lastRowLastColumn="0"/>
            </w:pPr>
            <w:r w:rsidRPr="00132317">
              <w:t>How are natural features shown on maps?</w:t>
            </w:r>
          </w:p>
          <w:p w14:paraId="67D580BC" w14:textId="0D212E4E" w:rsidR="00E27674" w:rsidRPr="00132317" w:rsidRDefault="00663272" w:rsidP="009F0211">
            <w:pPr>
              <w:pStyle w:val="ListParagraph"/>
              <w:numPr>
                <w:ilvl w:val="0"/>
                <w:numId w:val="49"/>
              </w:numPr>
              <w:spacing w:line="257" w:lineRule="auto"/>
              <w:ind w:left="357" w:hanging="357"/>
              <w:cnfStyle w:val="000000000000" w:firstRow="0" w:lastRow="0" w:firstColumn="0" w:lastColumn="0" w:oddVBand="0" w:evenVBand="0" w:oddHBand="0" w:evenHBand="0" w:firstRowFirstColumn="0" w:firstRowLastColumn="0" w:lastRowFirstColumn="0" w:lastRowLastColumn="0"/>
            </w:pPr>
            <w:r w:rsidRPr="00132317">
              <w:t>What attributes of the natural feature can you see?</w:t>
            </w:r>
          </w:p>
          <w:p w14:paraId="1C5A3A5F" w14:textId="02EA0BDB" w:rsidR="00663272" w:rsidRPr="00CE337A" w:rsidRDefault="00663272" w:rsidP="003F31CE">
            <w:pPr>
              <w:spacing w:after="0" w:line="259" w:lineRule="auto"/>
              <w:cnfStyle w:val="000000000000" w:firstRow="0" w:lastRow="0" w:firstColumn="0" w:lastColumn="0" w:oddVBand="0" w:evenVBand="0" w:oddHBand="0" w:evenHBand="0" w:firstRowFirstColumn="0" w:firstRowLastColumn="0" w:lastRowFirstColumn="0" w:lastRowLastColumn="0"/>
              <w:rPr>
                <w:b/>
                <w:bCs/>
              </w:rPr>
            </w:pPr>
            <w:r w:rsidRPr="00CE337A">
              <w:rPr>
                <w:b/>
                <w:bCs/>
              </w:rPr>
              <w:t>Support notes</w:t>
            </w:r>
          </w:p>
          <w:p w14:paraId="17713CDA" w14:textId="7DBC337B" w:rsidR="00663272" w:rsidRPr="00132317" w:rsidRDefault="00663272" w:rsidP="00CE337A">
            <w:pPr>
              <w:spacing w:line="259" w:lineRule="auto"/>
              <w:cnfStyle w:val="000000000000" w:firstRow="0" w:lastRow="0" w:firstColumn="0" w:lastColumn="0" w:oddVBand="0" w:evenVBand="0" w:oddHBand="0" w:evenHBand="0" w:firstRowFirstColumn="0" w:firstRowLastColumn="0" w:lastRowFirstColumn="0" w:lastRowLastColumn="0"/>
            </w:pPr>
            <w:r w:rsidRPr="00132317">
              <w:t>Teachers may choose a small number of Western</w:t>
            </w:r>
            <w:r w:rsidR="00CF4FEC" w:rsidRPr="00132317">
              <w:t> </w:t>
            </w:r>
            <w:r w:rsidRPr="00132317">
              <w:t xml:space="preserve">Australian regions to map in preference to all </w:t>
            </w:r>
            <w:r w:rsidR="00CF4FEC" w:rsidRPr="00132317">
              <w:t>regions</w:t>
            </w:r>
            <w:r w:rsidRPr="00132317">
              <w:t>.</w:t>
            </w:r>
            <w:r w:rsidR="00CF4FEC" w:rsidRPr="00132317">
              <w:t xml:space="preserve"> Students can free</w:t>
            </w:r>
            <w:r w:rsidR="00062646">
              <w:t>hand</w:t>
            </w:r>
            <w:r w:rsidR="00E02AB1" w:rsidRPr="00132317">
              <w:t xml:space="preserve"> </w:t>
            </w:r>
            <w:r w:rsidR="00CF4FEC" w:rsidRPr="00132317">
              <w:t xml:space="preserve">draw the </w:t>
            </w:r>
            <w:r w:rsidR="00CF4FEC" w:rsidRPr="00132317">
              <w:lastRenderedPageBreak/>
              <w:t>regions or use baking paper to create a mapping overlay.</w:t>
            </w:r>
          </w:p>
          <w:p w14:paraId="04779902" w14:textId="141AD5BD" w:rsidR="007629A3" w:rsidRPr="00C00372" w:rsidRDefault="00E27674" w:rsidP="00CE337A">
            <w:pPr>
              <w:spacing w:after="0" w:line="259" w:lineRule="auto"/>
              <w:cnfStyle w:val="000000000000" w:firstRow="0" w:lastRow="0" w:firstColumn="0" w:lastColumn="0" w:oddVBand="0" w:evenVBand="0" w:oddHBand="0" w:evenHBand="0" w:firstRowFirstColumn="0" w:firstRowLastColumn="0" w:lastRowFirstColumn="0" w:lastRowLastColumn="0"/>
              <w:rPr>
                <w:b/>
                <w:bCs/>
              </w:rPr>
            </w:pPr>
            <w:r w:rsidRPr="00CE337A">
              <w:rPr>
                <w:b/>
                <w:bCs/>
              </w:rPr>
              <w:t>Suggested assessment point</w:t>
            </w:r>
            <w:r w:rsidR="006B0CB8" w:rsidRPr="00CE337A">
              <w:rPr>
                <w:b/>
                <w:bCs/>
              </w:rPr>
              <w:t>s</w:t>
            </w:r>
          </w:p>
          <w:p w14:paraId="0E0738AF" w14:textId="159C5F75" w:rsidR="00CF4FEC" w:rsidRPr="00132317" w:rsidRDefault="007629A3" w:rsidP="00CE337A">
            <w:pPr>
              <w:spacing w:after="0" w:line="259" w:lineRule="auto"/>
              <w:cnfStyle w:val="000000000000" w:firstRow="0" w:lastRow="0" w:firstColumn="0" w:lastColumn="0" w:oddVBand="0" w:evenVBand="0" w:oddHBand="0" w:evenHBand="0" w:firstRowFirstColumn="0" w:firstRowLastColumn="0" w:lastRowFirstColumn="0" w:lastRowLastColumn="0"/>
            </w:pPr>
            <w:r>
              <w:t xml:space="preserve">In </w:t>
            </w:r>
            <w:r w:rsidR="001B4E9C">
              <w:t>L</w:t>
            </w:r>
            <w:r>
              <w:t>earning experience 1</w:t>
            </w:r>
            <w:r w:rsidR="001B4E9C">
              <w:t>,</w:t>
            </w:r>
            <w:r>
              <w:t xml:space="preserve"> there is</w:t>
            </w:r>
            <w:r w:rsidR="003053E7" w:rsidRPr="00132317">
              <w:t xml:space="preserve"> an o</w:t>
            </w:r>
            <w:r w:rsidR="00AE2407" w:rsidRPr="00132317">
              <w:t xml:space="preserve">pportunity to observe </w:t>
            </w:r>
            <w:r w:rsidR="00CF4FEC" w:rsidRPr="00132317">
              <w:t>the students’ ability to:</w:t>
            </w:r>
          </w:p>
          <w:p w14:paraId="77AFCFC6" w14:textId="3E392222" w:rsidR="00CF4FEC" w:rsidRPr="00132317" w:rsidRDefault="00AE2407" w:rsidP="009F0211">
            <w:pPr>
              <w:pStyle w:val="ListParagraph"/>
              <w:numPr>
                <w:ilvl w:val="0"/>
                <w:numId w:val="49"/>
              </w:numPr>
              <w:spacing w:line="257" w:lineRule="auto"/>
              <w:ind w:left="357" w:hanging="357"/>
              <w:cnfStyle w:val="000000000000" w:firstRow="0" w:lastRow="0" w:firstColumn="0" w:lastColumn="0" w:oddVBand="0" w:evenVBand="0" w:oddHBand="0" w:evenHBand="0" w:firstRowFirstColumn="0" w:firstRowLastColumn="0" w:lastRowFirstColumn="0" w:lastRowLastColumn="0"/>
            </w:pPr>
            <w:r w:rsidRPr="00132317">
              <w:t>work with atlases</w:t>
            </w:r>
          </w:p>
          <w:p w14:paraId="7A9EE79A" w14:textId="30DF3749" w:rsidR="00663272" w:rsidRPr="00132317" w:rsidRDefault="00AE2407" w:rsidP="009F0211">
            <w:pPr>
              <w:pStyle w:val="ListParagraph"/>
              <w:numPr>
                <w:ilvl w:val="0"/>
                <w:numId w:val="49"/>
              </w:numPr>
              <w:spacing w:after="0" w:line="257" w:lineRule="auto"/>
              <w:ind w:left="357" w:hanging="357"/>
              <w:cnfStyle w:val="000000000000" w:firstRow="0" w:lastRow="0" w:firstColumn="0" w:lastColumn="0" w:oddVBand="0" w:evenVBand="0" w:oddHBand="0" w:evenHBand="0" w:firstRowFirstColumn="0" w:firstRowLastColumn="0" w:lastRowFirstColumn="0" w:lastRowLastColumn="0"/>
            </w:pPr>
            <w:r w:rsidRPr="00132317">
              <w:t>apply information to a map</w:t>
            </w:r>
            <w:r w:rsidR="00CF4FEC" w:rsidRPr="00132317">
              <w:t>.</w:t>
            </w:r>
          </w:p>
        </w:tc>
        <w:tc>
          <w:tcPr>
            <w:tcW w:w="5102" w:type="dxa"/>
          </w:tcPr>
          <w:p w14:paraId="7B2E5337" w14:textId="156526C1" w:rsidR="00663272" w:rsidRPr="00CE337A" w:rsidRDefault="00DC7D6A" w:rsidP="00DC7D6A">
            <w:pPr>
              <w:spacing w:after="0"/>
              <w:cnfStyle w:val="000000000000" w:firstRow="0" w:lastRow="0" w:firstColumn="0" w:lastColumn="0" w:oddVBand="0" w:evenVBand="0" w:oddHBand="0" w:evenHBand="0" w:firstRowFirstColumn="0" w:firstRowLastColumn="0" w:lastRowFirstColumn="0" w:lastRowLastColumn="0"/>
              <w:rPr>
                <w:b/>
                <w:bCs/>
              </w:rPr>
            </w:pPr>
            <w:r w:rsidRPr="00DC7D6A">
              <w:rPr>
                <w:b/>
                <w:bCs/>
              </w:rPr>
              <w:lastRenderedPageBreak/>
              <w:t>Learning experience</w:t>
            </w:r>
            <w:r w:rsidR="00663272" w:rsidRPr="00CE337A">
              <w:rPr>
                <w:b/>
                <w:bCs/>
              </w:rPr>
              <w:t xml:space="preserve"> 1</w:t>
            </w:r>
          </w:p>
          <w:p w14:paraId="4CE761CB" w14:textId="77777777" w:rsidR="006A7F3D" w:rsidRPr="00132317" w:rsidRDefault="006A7F3D" w:rsidP="00CE337A">
            <w:pPr>
              <w:spacing w:after="0"/>
              <w:cnfStyle w:val="000000000000" w:firstRow="0" w:lastRow="0" w:firstColumn="0" w:lastColumn="0" w:oddVBand="0" w:evenVBand="0" w:oddHBand="0" w:evenHBand="0" w:firstRowFirstColumn="0" w:firstRowLastColumn="0" w:lastRowFirstColumn="0" w:lastRowLastColumn="0"/>
            </w:pPr>
            <w:r w:rsidRPr="00132317">
              <w:t>Introduce the idea of regional centres in Western Australia. The resource below can be used for students to visualise the location of each region:</w:t>
            </w:r>
          </w:p>
          <w:p w14:paraId="3609109F" w14:textId="39FFD9C6" w:rsidR="002D5D7B" w:rsidRPr="00132317" w:rsidRDefault="008461E4" w:rsidP="009F0211">
            <w:pPr>
              <w:pStyle w:val="ListParagraph"/>
              <w:numPr>
                <w:ilvl w:val="0"/>
                <w:numId w:val="50"/>
              </w:numPr>
              <w:cnfStyle w:val="000000000000" w:firstRow="0" w:lastRow="0" w:firstColumn="0" w:lastColumn="0" w:oddVBand="0" w:evenVBand="0" w:oddHBand="0" w:evenHBand="0" w:firstRowFirstColumn="0" w:firstRowLastColumn="0" w:lastRowFirstColumn="0" w:lastRowLastColumn="0"/>
            </w:pPr>
            <w:r w:rsidRPr="00132317">
              <w:t xml:space="preserve">Infrastructure Western Australia </w:t>
            </w:r>
            <w:r w:rsidRPr="00341A76">
              <w:t>–</w:t>
            </w:r>
            <w:r>
              <w:t xml:space="preserve"> </w:t>
            </w:r>
            <w:r w:rsidR="00341A76">
              <w:t xml:space="preserve">WA’s regions </w:t>
            </w:r>
            <w:hyperlink r:id="rId56" w:history="1">
              <w:r w:rsidR="002D5D7B" w:rsidRPr="00132317">
                <w:rPr>
                  <w:rStyle w:val="Hyperlink"/>
                </w:rPr>
                <w:t>https://www.infrastructure.wa.gov.au/state-infrastructure-strategy/was-regions</w:t>
              </w:r>
            </w:hyperlink>
            <w:r w:rsidR="00E13477">
              <w:t>.</w:t>
            </w:r>
          </w:p>
          <w:p w14:paraId="7CBA1F9F" w14:textId="34999833" w:rsidR="006A7F3D" w:rsidRPr="00132317" w:rsidRDefault="006A7F3D" w:rsidP="00CE337A">
            <w:pPr>
              <w:cnfStyle w:val="000000000000" w:firstRow="0" w:lastRow="0" w:firstColumn="0" w:lastColumn="0" w:oddVBand="0" w:evenVBand="0" w:oddHBand="0" w:evenHBand="0" w:firstRowFirstColumn="0" w:firstRowLastColumn="0" w:lastRowFirstColumn="0" w:lastRowLastColumn="0"/>
            </w:pPr>
            <w:r w:rsidRPr="00132317">
              <w:t>In the co</w:t>
            </w:r>
            <w:r w:rsidR="00697129">
              <w:t xml:space="preserve">llaborative </w:t>
            </w:r>
            <w:r w:rsidRPr="00132317">
              <w:t>learning groups from the previous session, students add the regions of Western Australia to their map. Ask students to colour</w:t>
            </w:r>
            <w:r w:rsidR="00341A76">
              <w:t>-</w:t>
            </w:r>
            <w:r w:rsidRPr="00132317">
              <w:t>code the regions to identify the boundaries.</w:t>
            </w:r>
            <w:r w:rsidR="004A7B27" w:rsidRPr="00132317">
              <w:t xml:space="preserve"> </w:t>
            </w:r>
            <w:r w:rsidRPr="00132317">
              <w:t xml:space="preserve">They then create a legend to label each </w:t>
            </w:r>
            <w:r w:rsidR="00B55865">
              <w:t>region</w:t>
            </w:r>
            <w:r w:rsidRPr="00132317">
              <w:t>. Modelling by the teacher is recommended.</w:t>
            </w:r>
            <w:r w:rsidR="007F5A93" w:rsidRPr="00132317">
              <w:t xml:space="preserve"> </w:t>
            </w:r>
            <w:r w:rsidR="004A7B27" w:rsidRPr="00132317">
              <w:t>Students add the regional centres to the map.</w:t>
            </w:r>
          </w:p>
          <w:p w14:paraId="7F86DAC8" w14:textId="148457AC" w:rsidR="00341A76" w:rsidRDefault="006A7F3D" w:rsidP="00CE337A">
            <w:pPr>
              <w:cnfStyle w:val="000000000000" w:firstRow="0" w:lastRow="0" w:firstColumn="0" w:lastColumn="0" w:oddVBand="0" w:evenVBand="0" w:oddHBand="0" w:evenHBand="0" w:firstRowFirstColumn="0" w:firstRowLastColumn="0" w:lastRowFirstColumn="0" w:lastRowLastColumn="0"/>
            </w:pPr>
            <w:r w:rsidRPr="00132317">
              <w:t>Using Google Earth</w:t>
            </w:r>
            <w:r w:rsidR="0080696D">
              <w:rPr>
                <w:rFonts w:cstheme="minorHAnsi"/>
              </w:rPr>
              <w:t>™</w:t>
            </w:r>
            <w:r w:rsidRPr="00132317">
              <w:t xml:space="preserve">, search for towns or locations in some or </w:t>
            </w:r>
            <w:proofErr w:type="gramStart"/>
            <w:r w:rsidRPr="00132317">
              <w:t>all of</w:t>
            </w:r>
            <w:proofErr w:type="gramEnd"/>
            <w:r w:rsidRPr="00132317">
              <w:t xml:space="preserve"> the regions, e.g. Millstream </w:t>
            </w:r>
            <w:r w:rsidR="00341A76">
              <w:t xml:space="preserve">Chichester </w:t>
            </w:r>
            <w:r w:rsidRPr="00132317">
              <w:t>National Park</w:t>
            </w:r>
            <w:r w:rsidR="00341A76">
              <w:t xml:space="preserve"> or</w:t>
            </w:r>
            <w:r w:rsidR="000664F7">
              <w:t xml:space="preserve"> </w:t>
            </w:r>
            <w:proofErr w:type="spellStart"/>
            <w:r w:rsidR="000664F7" w:rsidRPr="000664F7">
              <w:t>Wurdimarlu</w:t>
            </w:r>
            <w:proofErr w:type="spellEnd"/>
            <w:r w:rsidR="000664F7">
              <w:t>/</w:t>
            </w:r>
            <w:r w:rsidRPr="00132317">
              <w:t xml:space="preserve">Kalbarri. </w:t>
            </w:r>
          </w:p>
          <w:p w14:paraId="6850937D" w14:textId="6630FF74" w:rsidR="006A7F3D" w:rsidRPr="00132317" w:rsidRDefault="006A7F3D" w:rsidP="00C00372">
            <w:pPr>
              <w:cnfStyle w:val="000000000000" w:firstRow="0" w:lastRow="0" w:firstColumn="0" w:lastColumn="0" w:oddVBand="0" w:evenVBand="0" w:oddHBand="0" w:evenHBand="0" w:firstRowFirstColumn="0" w:firstRowLastColumn="0" w:lastRowFirstColumn="0" w:lastRowLastColumn="0"/>
            </w:pPr>
            <w:r w:rsidRPr="00132317">
              <w:t xml:space="preserve">Choose a town located a long distance from </w:t>
            </w:r>
            <w:r w:rsidR="00B31CD1" w:rsidRPr="00132317">
              <w:t>your</w:t>
            </w:r>
            <w:r w:rsidRPr="00132317">
              <w:t xml:space="preserve"> school community.</w:t>
            </w:r>
            <w:r w:rsidR="00341A76">
              <w:t xml:space="preserve"> </w:t>
            </w:r>
            <w:r w:rsidRPr="00132317">
              <w:t xml:space="preserve">Students complete a </w:t>
            </w:r>
            <w:r w:rsidR="00697129">
              <w:t>bird’s</w:t>
            </w:r>
            <w:r w:rsidR="00F74F36">
              <w:t>-</w:t>
            </w:r>
            <w:r w:rsidR="00697129">
              <w:t xml:space="preserve">eye view </w:t>
            </w:r>
            <w:r w:rsidRPr="00132317">
              <w:t>sketch of the town on blank paper. Encourage them to keep scale in mind when sketching their town. Modelling may be required prior to students completing the task.</w:t>
            </w:r>
          </w:p>
          <w:p w14:paraId="5793E55B" w14:textId="77777777" w:rsidR="007456BA" w:rsidRDefault="007456BA" w:rsidP="00130726">
            <w:pPr>
              <w:keepNext/>
              <w:spacing w:after="0"/>
              <w:cnfStyle w:val="000000000000" w:firstRow="0" w:lastRow="0" w:firstColumn="0" w:lastColumn="0" w:oddVBand="0" w:evenVBand="0" w:oddHBand="0" w:evenHBand="0" w:firstRowFirstColumn="0" w:firstRowLastColumn="0" w:lastRowFirstColumn="0" w:lastRowLastColumn="0"/>
              <w:rPr>
                <w:b/>
                <w:bCs/>
              </w:rPr>
            </w:pPr>
          </w:p>
          <w:p w14:paraId="44FE4B26" w14:textId="1FA3522A" w:rsidR="00B31CD1" w:rsidRPr="00CE337A" w:rsidRDefault="00DC7D6A" w:rsidP="00130726">
            <w:pPr>
              <w:keepNext/>
              <w:spacing w:after="0"/>
              <w:cnfStyle w:val="000000000000" w:firstRow="0" w:lastRow="0" w:firstColumn="0" w:lastColumn="0" w:oddVBand="0" w:evenVBand="0" w:oddHBand="0" w:evenHBand="0" w:firstRowFirstColumn="0" w:firstRowLastColumn="0" w:lastRowFirstColumn="0" w:lastRowLastColumn="0"/>
              <w:rPr>
                <w:b/>
                <w:bCs/>
              </w:rPr>
            </w:pPr>
            <w:r w:rsidRPr="00DC7D6A">
              <w:rPr>
                <w:b/>
                <w:bCs/>
              </w:rPr>
              <w:lastRenderedPageBreak/>
              <w:t>Learning experience</w:t>
            </w:r>
            <w:r w:rsidR="009F4ED6" w:rsidRPr="00CE337A">
              <w:rPr>
                <w:b/>
                <w:bCs/>
              </w:rPr>
              <w:t xml:space="preserve"> 2</w:t>
            </w:r>
          </w:p>
          <w:p w14:paraId="20B9B96C" w14:textId="60E8F071" w:rsidR="006A7F3D" w:rsidRPr="00132317" w:rsidRDefault="006A7F3D" w:rsidP="00130726">
            <w:pPr>
              <w:keepNext/>
              <w:spacing w:after="0"/>
              <w:cnfStyle w:val="000000000000" w:firstRow="0" w:lastRow="0" w:firstColumn="0" w:lastColumn="0" w:oddVBand="0" w:evenVBand="0" w:oddHBand="0" w:evenHBand="0" w:firstRowFirstColumn="0" w:firstRowLastColumn="0" w:lastRowFirstColumn="0" w:lastRowLastColumn="0"/>
            </w:pPr>
            <w:r w:rsidRPr="00132317">
              <w:t>Show students pictures of landforms. Resources may be sourced from the following website:</w:t>
            </w:r>
          </w:p>
          <w:p w14:paraId="23A4D4E8" w14:textId="66304775" w:rsidR="00763FD3" w:rsidRPr="00132317" w:rsidRDefault="008461E4" w:rsidP="009F0211">
            <w:pPr>
              <w:pStyle w:val="ListParagraph"/>
              <w:numPr>
                <w:ilvl w:val="0"/>
                <w:numId w:val="50"/>
              </w:numPr>
              <w:cnfStyle w:val="000000000000" w:firstRow="0" w:lastRow="0" w:firstColumn="0" w:lastColumn="0" w:oddVBand="0" w:evenVBand="0" w:oddHBand="0" w:evenHBand="0" w:firstRowFirstColumn="0" w:firstRowLastColumn="0" w:lastRowFirstColumn="0" w:lastRowLastColumn="0"/>
            </w:pPr>
            <w:r w:rsidRPr="00132317">
              <w:t>National Geographic</w:t>
            </w:r>
            <w:r>
              <w:t xml:space="preserve"> – </w:t>
            </w:r>
            <w:r w:rsidR="00323C27" w:rsidRPr="00132317">
              <w:t>Refer to the</w:t>
            </w:r>
            <w:r w:rsidR="00130E67">
              <w:t xml:space="preserve"> ‘Landforms’</w:t>
            </w:r>
            <w:r w:rsidR="00323C27" w:rsidRPr="00132317">
              <w:t xml:space="preserve"> diagram of natural features </w:t>
            </w:r>
            <w:r w:rsidR="00130E67">
              <w:t>on</w:t>
            </w:r>
            <w:r w:rsidR="00323C27" w:rsidRPr="00132317">
              <w:t xml:space="preserve"> ‘</w:t>
            </w:r>
            <w:r w:rsidR="006A7F3D" w:rsidRPr="00132317">
              <w:t>Mapping landforms</w:t>
            </w:r>
            <w:r w:rsidR="00323C27" w:rsidRPr="00132317">
              <w:t>’</w:t>
            </w:r>
            <w:r w:rsidR="006A7F3D" w:rsidRPr="00132317">
              <w:t xml:space="preserve"> </w:t>
            </w:r>
            <w:r w:rsidR="006A7F3D" w:rsidRPr="00132317">
              <w:br/>
            </w:r>
            <w:hyperlink r:id="rId57" w:history="1">
              <w:r w:rsidR="00763FD3" w:rsidRPr="00132317">
                <w:rPr>
                  <w:rStyle w:val="Hyperlink"/>
                </w:rPr>
                <w:t>https://education.nationalgeographic.org/resource/mapping-landforms/</w:t>
              </w:r>
            </w:hyperlink>
            <w:r w:rsidR="00062646">
              <w:t>.</w:t>
            </w:r>
          </w:p>
          <w:p w14:paraId="252744CC" w14:textId="6F74E903" w:rsidR="00B03607" w:rsidRPr="00132317" w:rsidRDefault="008C264A" w:rsidP="00CE337A">
            <w:pPr>
              <w:cnfStyle w:val="000000000000" w:firstRow="0" w:lastRow="0" w:firstColumn="0" w:lastColumn="0" w:oddVBand="0" w:evenVBand="0" w:oddHBand="0" w:evenHBand="0" w:firstRowFirstColumn="0" w:firstRowLastColumn="0" w:lastRowFirstColumn="0" w:lastRowLastColumn="0"/>
            </w:pPr>
            <w:r w:rsidRPr="00132317">
              <w:t>Make a list of natural features that occur in Australia, s</w:t>
            </w:r>
            <w:r w:rsidR="00870C5E" w:rsidRPr="00132317">
              <w:t>uch as mountains, deserts, rivers,</w:t>
            </w:r>
            <w:r w:rsidR="00B53CF9" w:rsidRPr="00132317">
              <w:t xml:space="preserve"> plains, lakes and </w:t>
            </w:r>
            <w:r w:rsidR="00DF080F" w:rsidRPr="00132317">
              <w:t>caves</w:t>
            </w:r>
            <w:r w:rsidR="006A7F3D" w:rsidRPr="00132317">
              <w:t>.</w:t>
            </w:r>
          </w:p>
          <w:p w14:paraId="1ED8895C" w14:textId="3102F93B" w:rsidR="006A7F3D" w:rsidRPr="00132317" w:rsidRDefault="006A7F3D" w:rsidP="00CE337A">
            <w:pPr>
              <w:cnfStyle w:val="000000000000" w:firstRow="0" w:lastRow="0" w:firstColumn="0" w:lastColumn="0" w:oddVBand="0" w:evenVBand="0" w:oddHBand="0" w:evenHBand="0" w:firstRowFirstColumn="0" w:firstRowLastColumn="0" w:lastRowFirstColumn="0" w:lastRowLastColumn="0"/>
            </w:pPr>
            <w:r w:rsidRPr="00132317">
              <w:t>Access Google Earth</w:t>
            </w:r>
            <w:r w:rsidR="00130E67">
              <w:rPr>
                <w:rFonts w:cstheme="minorHAnsi"/>
              </w:rPr>
              <w:t>™</w:t>
            </w:r>
            <w:r w:rsidRPr="00132317">
              <w:t xml:space="preserve"> to study the map of Australia, guid</w:t>
            </w:r>
            <w:r w:rsidR="00130E67">
              <w:t>ing</w:t>
            </w:r>
            <w:r w:rsidRPr="00132317">
              <w:t xml:space="preserve"> students to take note of natural features they can see. Teachers may purposefully search for locations relative to the context of the school, e.g. </w:t>
            </w:r>
            <w:proofErr w:type="spellStart"/>
            <w:r w:rsidRPr="00132317">
              <w:t>Coongan</w:t>
            </w:r>
            <w:proofErr w:type="spellEnd"/>
            <w:r w:rsidRPr="00132317">
              <w:t xml:space="preserve"> River for schools in the Pilbara region.</w:t>
            </w:r>
          </w:p>
          <w:p w14:paraId="1CD7B6E5" w14:textId="61A454B4" w:rsidR="00610AF3" w:rsidRPr="00132317" w:rsidRDefault="006A7F3D" w:rsidP="00CE337A">
            <w:pPr>
              <w:cnfStyle w:val="000000000000" w:firstRow="0" w:lastRow="0" w:firstColumn="0" w:lastColumn="0" w:oddVBand="0" w:evenVBand="0" w:oddHBand="0" w:evenHBand="0" w:firstRowFirstColumn="0" w:firstRowLastColumn="0" w:lastRowFirstColumn="0" w:lastRowLastColumn="0"/>
            </w:pPr>
            <w:r w:rsidRPr="00132317">
              <w:t>Students complete an X</w:t>
            </w:r>
            <w:r w:rsidR="00130E67">
              <w:t>-</w:t>
            </w:r>
            <w:r w:rsidRPr="00132317">
              <w:t>chart graphic organiser to describe the attributes of a natural feature (</w:t>
            </w:r>
            <w:r w:rsidR="00FC3489">
              <w:t>Appendix A</w:t>
            </w:r>
            <w:r w:rsidRPr="00132317">
              <w:t>)</w:t>
            </w:r>
            <w:r w:rsidR="00E13477">
              <w:t>.</w:t>
            </w:r>
            <w:r w:rsidRPr="00132317">
              <w:t xml:space="preserve"> This could be </w:t>
            </w:r>
            <w:r w:rsidR="00AA54F3" w:rsidRPr="00132317">
              <w:t xml:space="preserve">about </w:t>
            </w:r>
            <w:r w:rsidRPr="00132317">
              <w:t xml:space="preserve">a photo or a natural feature familiar to the students in the </w:t>
            </w:r>
            <w:r w:rsidR="00130E67" w:rsidRPr="00132317">
              <w:t>c</w:t>
            </w:r>
            <w:r w:rsidR="00130E67">
              <w:t>lass</w:t>
            </w:r>
            <w:r w:rsidRPr="00132317">
              <w:t>.</w:t>
            </w:r>
          </w:p>
        </w:tc>
      </w:tr>
    </w:tbl>
    <w:p w14:paraId="6B80BADC" w14:textId="79C22083" w:rsidR="00132317" w:rsidRDefault="00132317">
      <w:bookmarkStart w:id="48" w:name="_Hlk206144715"/>
      <w:r>
        <w:lastRenderedPageBreak/>
        <w:br w:type="page"/>
      </w:r>
    </w:p>
    <w:p w14:paraId="1924EF5B" w14:textId="2B9866B9" w:rsidR="00132317" w:rsidRDefault="00132317" w:rsidP="00132317">
      <w:pPr>
        <w:pStyle w:val="SCSAP-10AssessmentHeading2nospacenoborder"/>
      </w:pPr>
      <w:r>
        <w:lastRenderedPageBreak/>
        <w:t>Term 3 Week 5</w:t>
      </w:r>
    </w:p>
    <w:tbl>
      <w:tblPr>
        <w:tblStyle w:val="SCSAExemplartable"/>
        <w:tblW w:w="4628" w:type="pct"/>
        <w:tblLayout w:type="fixed"/>
        <w:tblLook w:val="04A0" w:firstRow="1" w:lastRow="0" w:firstColumn="1" w:lastColumn="0" w:noHBand="0" w:noVBand="1"/>
      </w:tblPr>
      <w:tblGrid>
        <w:gridCol w:w="4137"/>
        <w:gridCol w:w="4762"/>
        <w:gridCol w:w="5102"/>
      </w:tblGrid>
      <w:tr w:rsidR="00132317" w14:paraId="063C6DFD" w14:textId="77777777" w:rsidTr="00D06F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8" w:type="dxa"/>
          </w:tcPr>
          <w:p w14:paraId="12E8E59B" w14:textId="3165F6B8" w:rsidR="00132317" w:rsidRPr="00CE337A" w:rsidRDefault="00132317" w:rsidP="00CE337A">
            <w:r w:rsidRPr="00CE337A">
              <w:br w:type="page"/>
              <w:t xml:space="preserve">Western Australian </w:t>
            </w:r>
            <w:r w:rsidR="007456BA">
              <w:t>C</w:t>
            </w:r>
            <w:r w:rsidRPr="00CE337A">
              <w:t>urriculum content</w:t>
            </w:r>
          </w:p>
        </w:tc>
        <w:tc>
          <w:tcPr>
            <w:tcW w:w="4762" w:type="dxa"/>
          </w:tcPr>
          <w:p w14:paraId="0BBD1D37" w14:textId="77777777" w:rsidR="00132317" w:rsidRPr="00CE337A" w:rsidRDefault="00132317" w:rsidP="00CE337A">
            <w:pPr>
              <w:cnfStyle w:val="100000000000" w:firstRow="1" w:lastRow="0" w:firstColumn="0" w:lastColumn="0" w:oddVBand="0" w:evenVBand="0" w:oddHBand="0" w:evenHBand="0" w:firstRowFirstColumn="0" w:firstRowLastColumn="0" w:lastRowFirstColumn="0" w:lastRowLastColumn="0"/>
            </w:pPr>
            <w:r w:rsidRPr="00CE337A">
              <w:t>Teaching and learning intentions</w:t>
            </w:r>
          </w:p>
        </w:tc>
        <w:tc>
          <w:tcPr>
            <w:tcW w:w="5102" w:type="dxa"/>
          </w:tcPr>
          <w:p w14:paraId="71167968" w14:textId="77777777" w:rsidR="00132317" w:rsidRPr="00CE337A" w:rsidRDefault="00132317" w:rsidP="00CE337A">
            <w:pPr>
              <w:cnfStyle w:val="100000000000" w:firstRow="1" w:lastRow="0" w:firstColumn="0" w:lastColumn="0" w:oddVBand="0" w:evenVBand="0" w:oddHBand="0" w:evenHBand="0" w:firstRowFirstColumn="0" w:firstRowLastColumn="0" w:lastRowFirstColumn="0" w:lastRowLastColumn="0"/>
            </w:pPr>
            <w:r w:rsidRPr="00CE337A">
              <w:t>Learning experiences</w:t>
            </w:r>
          </w:p>
        </w:tc>
      </w:tr>
      <w:tr w:rsidR="00132317" w14:paraId="1DDCD82A" w14:textId="77777777" w:rsidTr="00D06FE0">
        <w:tc>
          <w:tcPr>
            <w:cnfStyle w:val="001000000000" w:firstRow="0" w:lastRow="0" w:firstColumn="1" w:lastColumn="0" w:oddVBand="0" w:evenVBand="0" w:oddHBand="0" w:evenHBand="0" w:firstRowFirstColumn="0" w:firstRowLastColumn="0" w:lastRowFirstColumn="0" w:lastRowLastColumn="0"/>
            <w:tcW w:w="4138" w:type="dxa"/>
          </w:tcPr>
          <w:p w14:paraId="57544944" w14:textId="5077566F" w:rsidR="00132317" w:rsidRPr="00CE337A" w:rsidRDefault="00C8653D" w:rsidP="00CE337A">
            <w:pPr>
              <w:spacing w:after="0"/>
              <w:rPr>
                <w:b/>
                <w:bCs/>
              </w:rPr>
            </w:pPr>
            <w:r w:rsidRPr="00CE337A">
              <w:rPr>
                <w:b/>
                <w:bCs/>
              </w:rPr>
              <w:t>Knowled</w:t>
            </w:r>
            <w:r>
              <w:rPr>
                <w:b/>
                <w:bCs/>
              </w:rPr>
              <w:t>g</w:t>
            </w:r>
            <w:r w:rsidRPr="00CE337A">
              <w:rPr>
                <w:b/>
                <w:bCs/>
              </w:rPr>
              <w:t>e</w:t>
            </w:r>
            <w:r w:rsidR="00132317" w:rsidRPr="00CE337A">
              <w:rPr>
                <w:b/>
                <w:bCs/>
              </w:rPr>
              <w:t xml:space="preserve"> and understanding</w:t>
            </w:r>
          </w:p>
          <w:p w14:paraId="578BA50C" w14:textId="77777777" w:rsidR="00132317" w:rsidRPr="00CE337A" w:rsidRDefault="00132317" w:rsidP="00CE337A">
            <w:r w:rsidRPr="00CE337A">
              <w:t>The location and identifying attributes of Australia’s major natural features</w:t>
            </w:r>
          </w:p>
          <w:p w14:paraId="2347940E" w14:textId="77777777" w:rsidR="00132317" w:rsidRPr="00CE337A" w:rsidRDefault="00132317" w:rsidP="00CE337A">
            <w:pPr>
              <w:rPr>
                <w:b/>
                <w:bCs/>
              </w:rPr>
            </w:pPr>
            <w:r w:rsidRPr="00CE337A">
              <w:rPr>
                <w:b/>
                <w:bCs/>
              </w:rPr>
              <w:t>Humanities and Social Sciences skills</w:t>
            </w:r>
          </w:p>
          <w:p w14:paraId="3A500867" w14:textId="77777777" w:rsidR="00CE337A" w:rsidRDefault="00CE337A" w:rsidP="00CE337A">
            <w:pPr>
              <w:spacing w:after="0"/>
              <w:rPr>
                <w:b/>
              </w:rPr>
            </w:pPr>
            <w:r w:rsidRPr="00CB3643">
              <w:rPr>
                <w:b/>
              </w:rPr>
              <w:t>Questioning and researching</w:t>
            </w:r>
          </w:p>
          <w:p w14:paraId="0C0796A2" w14:textId="14F9481C" w:rsidR="00132317" w:rsidRPr="00CE337A" w:rsidRDefault="00132317" w:rsidP="00CE337A">
            <w:r w:rsidRPr="00CE337A">
              <w:t xml:space="preserve">Identify current understanding of a topic </w:t>
            </w:r>
          </w:p>
          <w:p w14:paraId="1A2A8B83" w14:textId="1D58F84E" w:rsidR="00132317" w:rsidRPr="00CE337A" w:rsidRDefault="00132317" w:rsidP="00CE337A">
            <w:r w:rsidRPr="00CE337A">
              <w:t>Develop a range of focus questions to investigate</w:t>
            </w:r>
          </w:p>
          <w:p w14:paraId="19E8C9FC" w14:textId="77777777" w:rsidR="00CE337A" w:rsidRDefault="00CE337A" w:rsidP="00CE337A">
            <w:pPr>
              <w:spacing w:after="0"/>
            </w:pPr>
            <w:r>
              <w:rPr>
                <w:b/>
                <w:bCs/>
              </w:rPr>
              <w:t>Analysing</w:t>
            </w:r>
          </w:p>
          <w:p w14:paraId="6D18EED6" w14:textId="129999B3" w:rsidR="00132317" w:rsidRPr="00CE337A" w:rsidRDefault="00132317" w:rsidP="00CE337A">
            <w:r w:rsidRPr="00CE337A">
              <w:t>Use criteria for selecting relevant information</w:t>
            </w:r>
          </w:p>
          <w:p w14:paraId="6F9600FD" w14:textId="77777777" w:rsidR="00CE337A" w:rsidRDefault="00132317" w:rsidP="00CE337A">
            <w:pPr>
              <w:spacing w:after="0"/>
              <w:rPr>
                <w:b/>
                <w:bCs/>
              </w:rPr>
            </w:pPr>
            <w:r w:rsidRPr="00CE337A">
              <w:rPr>
                <w:b/>
                <w:bCs/>
              </w:rPr>
              <w:t>E</w:t>
            </w:r>
            <w:r w:rsidR="00CE337A">
              <w:rPr>
                <w:b/>
                <w:bCs/>
              </w:rPr>
              <w:t>valuating</w:t>
            </w:r>
          </w:p>
          <w:p w14:paraId="708F6939" w14:textId="4093706D" w:rsidR="00132317" w:rsidRPr="00CE337A" w:rsidRDefault="00132317" w:rsidP="00CE337A">
            <w:r w:rsidRPr="00CE337A">
              <w:t xml:space="preserve">Draw conclusions and give explanations based on the information and/or data displayed in texts, tables, graphs and maps </w:t>
            </w:r>
          </w:p>
        </w:tc>
        <w:tc>
          <w:tcPr>
            <w:tcW w:w="4762" w:type="dxa"/>
          </w:tcPr>
          <w:p w14:paraId="48C495AF" w14:textId="77777777" w:rsidR="00132317" w:rsidRPr="00CE337A" w:rsidRDefault="00132317" w:rsidP="00CE337A">
            <w:pPr>
              <w:spacing w:after="0"/>
              <w:cnfStyle w:val="000000000000" w:firstRow="0" w:lastRow="0" w:firstColumn="0" w:lastColumn="0" w:oddVBand="0" w:evenVBand="0" w:oddHBand="0" w:evenHBand="0" w:firstRowFirstColumn="0" w:firstRowLastColumn="0" w:lastRowFirstColumn="0" w:lastRowLastColumn="0"/>
              <w:rPr>
                <w:b/>
                <w:bCs/>
              </w:rPr>
            </w:pPr>
            <w:r w:rsidRPr="00CE337A">
              <w:rPr>
                <w:b/>
                <w:bCs/>
              </w:rPr>
              <w:t>Key concepts</w:t>
            </w:r>
          </w:p>
          <w:p w14:paraId="38AF3CA8" w14:textId="77777777" w:rsidR="00132317" w:rsidRPr="00CE337A" w:rsidRDefault="00132317" w:rsidP="00CE337A">
            <w:pPr>
              <w:cnfStyle w:val="000000000000" w:firstRow="0" w:lastRow="0" w:firstColumn="0" w:lastColumn="0" w:oddVBand="0" w:evenVBand="0" w:oddHBand="0" w:evenHBand="0" w:firstRowFirstColumn="0" w:firstRowLastColumn="0" w:lastRowFirstColumn="0" w:lastRowLastColumn="0"/>
            </w:pPr>
            <w:r w:rsidRPr="00CE337A">
              <w:t>Place, Space, Environment</w:t>
            </w:r>
          </w:p>
          <w:p w14:paraId="35B6C9F4" w14:textId="77777777" w:rsidR="00132317" w:rsidRPr="00CE337A" w:rsidRDefault="00132317" w:rsidP="00CE337A">
            <w:pPr>
              <w:spacing w:after="0"/>
              <w:cnfStyle w:val="000000000000" w:firstRow="0" w:lastRow="0" w:firstColumn="0" w:lastColumn="0" w:oddVBand="0" w:evenVBand="0" w:oddHBand="0" w:evenHBand="0" w:firstRowFirstColumn="0" w:firstRowLastColumn="0" w:lastRowFirstColumn="0" w:lastRowLastColumn="0"/>
              <w:rPr>
                <w:b/>
                <w:bCs/>
              </w:rPr>
            </w:pPr>
            <w:r w:rsidRPr="00CE337A">
              <w:rPr>
                <w:b/>
                <w:bCs/>
              </w:rPr>
              <w:t>Teaching points</w:t>
            </w:r>
          </w:p>
          <w:p w14:paraId="406E7613" w14:textId="77777777" w:rsidR="00132317" w:rsidRPr="00CE337A" w:rsidRDefault="00132317" w:rsidP="009F0211">
            <w:pPr>
              <w:pStyle w:val="ListParagraph"/>
              <w:numPr>
                <w:ilvl w:val="0"/>
                <w:numId w:val="51"/>
              </w:numPr>
              <w:cnfStyle w:val="000000000000" w:firstRow="0" w:lastRow="0" w:firstColumn="0" w:lastColumn="0" w:oddVBand="0" w:evenVBand="0" w:oddHBand="0" w:evenHBand="0" w:firstRowFirstColumn="0" w:firstRowLastColumn="0" w:lastRowFirstColumn="0" w:lastRowLastColumn="0"/>
            </w:pPr>
            <w:r w:rsidRPr="00CE337A">
              <w:t>Australia has major natural features with distinct locations and attributes</w:t>
            </w:r>
          </w:p>
          <w:p w14:paraId="68B487F9" w14:textId="77777777" w:rsidR="00132317" w:rsidRPr="00CE337A" w:rsidRDefault="00132317" w:rsidP="009F0211">
            <w:pPr>
              <w:pStyle w:val="ListParagraph"/>
              <w:numPr>
                <w:ilvl w:val="0"/>
                <w:numId w:val="51"/>
              </w:numPr>
              <w:cnfStyle w:val="000000000000" w:firstRow="0" w:lastRow="0" w:firstColumn="0" w:lastColumn="0" w:oddVBand="0" w:evenVBand="0" w:oddHBand="0" w:evenHBand="0" w:firstRowFirstColumn="0" w:firstRowLastColumn="0" w:lastRowFirstColumn="0" w:lastRowLastColumn="0"/>
            </w:pPr>
            <w:r w:rsidRPr="00CE337A">
              <w:t>Focus questions are used to guide research to complete the requirements of a task</w:t>
            </w:r>
          </w:p>
          <w:p w14:paraId="70D149D3" w14:textId="77777777" w:rsidR="00132317" w:rsidRPr="00CE337A" w:rsidRDefault="00132317" w:rsidP="00CE337A">
            <w:pPr>
              <w:spacing w:after="0"/>
              <w:cnfStyle w:val="000000000000" w:firstRow="0" w:lastRow="0" w:firstColumn="0" w:lastColumn="0" w:oddVBand="0" w:evenVBand="0" w:oddHBand="0" w:evenHBand="0" w:firstRowFirstColumn="0" w:firstRowLastColumn="0" w:lastRowFirstColumn="0" w:lastRowLastColumn="0"/>
              <w:rPr>
                <w:b/>
                <w:bCs/>
              </w:rPr>
            </w:pPr>
            <w:r w:rsidRPr="00CE337A">
              <w:rPr>
                <w:b/>
                <w:bCs/>
              </w:rPr>
              <w:t>Focus questions</w:t>
            </w:r>
          </w:p>
          <w:p w14:paraId="280A12D9" w14:textId="77777777" w:rsidR="00132317" w:rsidRPr="00CE337A" w:rsidRDefault="00132317" w:rsidP="009F0211">
            <w:pPr>
              <w:pStyle w:val="ListParagraph"/>
              <w:numPr>
                <w:ilvl w:val="0"/>
                <w:numId w:val="51"/>
              </w:numPr>
              <w:cnfStyle w:val="000000000000" w:firstRow="0" w:lastRow="0" w:firstColumn="0" w:lastColumn="0" w:oddVBand="0" w:evenVBand="0" w:oddHBand="0" w:evenHBand="0" w:firstRowFirstColumn="0" w:firstRowLastColumn="0" w:lastRowFirstColumn="0" w:lastRowLastColumn="0"/>
            </w:pPr>
            <w:r w:rsidRPr="00CE337A">
              <w:t>What is meant by the term ‘natural feature’?</w:t>
            </w:r>
          </w:p>
          <w:p w14:paraId="2581D797" w14:textId="77777777" w:rsidR="00132317" w:rsidRPr="00CE337A" w:rsidRDefault="00132317" w:rsidP="009F0211">
            <w:pPr>
              <w:pStyle w:val="ListParagraph"/>
              <w:numPr>
                <w:ilvl w:val="0"/>
                <w:numId w:val="51"/>
              </w:numPr>
              <w:cnfStyle w:val="000000000000" w:firstRow="0" w:lastRow="0" w:firstColumn="0" w:lastColumn="0" w:oddVBand="0" w:evenVBand="0" w:oddHBand="0" w:evenHBand="0" w:firstRowFirstColumn="0" w:firstRowLastColumn="0" w:lastRowFirstColumn="0" w:lastRowLastColumn="0"/>
            </w:pPr>
            <w:r w:rsidRPr="00CE337A">
              <w:t>What are some natural features found in Western Australia?</w:t>
            </w:r>
          </w:p>
          <w:p w14:paraId="01387DA6" w14:textId="77777777" w:rsidR="00132317" w:rsidRPr="00CE337A" w:rsidRDefault="00132317" w:rsidP="009F0211">
            <w:pPr>
              <w:pStyle w:val="ListParagraph"/>
              <w:numPr>
                <w:ilvl w:val="0"/>
                <w:numId w:val="51"/>
              </w:numPr>
              <w:cnfStyle w:val="000000000000" w:firstRow="0" w:lastRow="0" w:firstColumn="0" w:lastColumn="0" w:oddVBand="0" w:evenVBand="0" w:oddHBand="0" w:evenHBand="0" w:firstRowFirstColumn="0" w:firstRowLastColumn="0" w:lastRowFirstColumn="0" w:lastRowLastColumn="0"/>
            </w:pPr>
            <w:r w:rsidRPr="00CE337A">
              <w:t>What are some natural features found in Australia?</w:t>
            </w:r>
          </w:p>
          <w:p w14:paraId="6F38E8D9" w14:textId="77777777" w:rsidR="00132317" w:rsidRPr="00CE337A" w:rsidRDefault="00132317" w:rsidP="009F0211">
            <w:pPr>
              <w:pStyle w:val="ListParagraph"/>
              <w:numPr>
                <w:ilvl w:val="0"/>
                <w:numId w:val="51"/>
              </w:numPr>
              <w:cnfStyle w:val="000000000000" w:firstRow="0" w:lastRow="0" w:firstColumn="0" w:lastColumn="0" w:oddVBand="0" w:evenVBand="0" w:oddHBand="0" w:evenHBand="0" w:firstRowFirstColumn="0" w:firstRowLastColumn="0" w:lastRowFirstColumn="0" w:lastRowLastColumn="0"/>
            </w:pPr>
            <w:r w:rsidRPr="00CE337A">
              <w:t xml:space="preserve">Is each type of natural feature </w:t>
            </w:r>
            <w:proofErr w:type="gramStart"/>
            <w:r w:rsidRPr="00CE337A">
              <w:t>exactly the same</w:t>
            </w:r>
            <w:proofErr w:type="gramEnd"/>
            <w:r w:rsidRPr="00CE337A">
              <w:t>?</w:t>
            </w:r>
          </w:p>
          <w:p w14:paraId="7549B8BA" w14:textId="77777777" w:rsidR="00132317" w:rsidRPr="00CE337A" w:rsidRDefault="00132317" w:rsidP="009F0211">
            <w:pPr>
              <w:pStyle w:val="ListParagraph"/>
              <w:numPr>
                <w:ilvl w:val="0"/>
                <w:numId w:val="51"/>
              </w:numPr>
              <w:cnfStyle w:val="000000000000" w:firstRow="0" w:lastRow="0" w:firstColumn="0" w:lastColumn="0" w:oddVBand="0" w:evenVBand="0" w:oddHBand="0" w:evenHBand="0" w:firstRowFirstColumn="0" w:firstRowLastColumn="0" w:lastRowFirstColumn="0" w:lastRowLastColumn="0"/>
            </w:pPr>
            <w:r w:rsidRPr="00CE337A">
              <w:t>What are the identifiable characteristics of Australia’s natural features?</w:t>
            </w:r>
          </w:p>
          <w:p w14:paraId="2840B288" w14:textId="44FBEABC" w:rsidR="00132317" w:rsidRPr="00CE337A" w:rsidRDefault="00132317" w:rsidP="00CE337A">
            <w:pPr>
              <w:spacing w:after="0"/>
              <w:cnfStyle w:val="000000000000" w:firstRow="0" w:lastRow="0" w:firstColumn="0" w:lastColumn="0" w:oddVBand="0" w:evenVBand="0" w:oddHBand="0" w:evenHBand="0" w:firstRowFirstColumn="0" w:firstRowLastColumn="0" w:lastRowFirstColumn="0" w:lastRowLastColumn="0"/>
              <w:rPr>
                <w:b/>
                <w:bCs/>
              </w:rPr>
            </w:pPr>
            <w:r w:rsidRPr="00CE337A">
              <w:rPr>
                <w:b/>
                <w:bCs/>
              </w:rPr>
              <w:t>Support note</w:t>
            </w:r>
          </w:p>
          <w:p w14:paraId="0BCDF0DD" w14:textId="5BBD0D88" w:rsidR="00132317" w:rsidRPr="00CE337A" w:rsidRDefault="00132317" w:rsidP="00CE337A">
            <w:pPr>
              <w:cnfStyle w:val="000000000000" w:firstRow="0" w:lastRow="0" w:firstColumn="0" w:lastColumn="0" w:oddVBand="0" w:evenVBand="0" w:oddHBand="0" w:evenHBand="0" w:firstRowFirstColumn="0" w:firstRowLastColumn="0" w:lastRowFirstColumn="0" w:lastRowLastColumn="0"/>
            </w:pPr>
            <w:r w:rsidRPr="00CE337A">
              <w:t xml:space="preserve">Time allocated to the research section of </w:t>
            </w:r>
            <w:r w:rsidR="004D6FDD">
              <w:t>L</w:t>
            </w:r>
            <w:r w:rsidRPr="00CE337A">
              <w:t>earning experience</w:t>
            </w:r>
            <w:r w:rsidR="00EE03DC">
              <w:t xml:space="preserve"> 2</w:t>
            </w:r>
            <w:r w:rsidRPr="00CE337A">
              <w:t xml:space="preserve"> will vary depending on students’ skill level</w:t>
            </w:r>
            <w:r w:rsidR="00D77720">
              <w:t>s</w:t>
            </w:r>
            <w:r w:rsidRPr="00CE337A">
              <w:t>. Allow for additional time if needed.</w:t>
            </w:r>
          </w:p>
        </w:tc>
        <w:tc>
          <w:tcPr>
            <w:tcW w:w="5102" w:type="dxa"/>
          </w:tcPr>
          <w:p w14:paraId="769DFE29" w14:textId="59DB1CFE" w:rsidR="00132317" w:rsidRPr="00CE337A" w:rsidRDefault="00DC7D6A" w:rsidP="00DC7D6A">
            <w:pPr>
              <w:spacing w:after="0"/>
              <w:cnfStyle w:val="000000000000" w:firstRow="0" w:lastRow="0" w:firstColumn="0" w:lastColumn="0" w:oddVBand="0" w:evenVBand="0" w:oddHBand="0" w:evenHBand="0" w:firstRowFirstColumn="0" w:firstRowLastColumn="0" w:lastRowFirstColumn="0" w:lastRowLastColumn="0"/>
              <w:rPr>
                <w:b/>
                <w:bCs/>
              </w:rPr>
            </w:pPr>
            <w:r w:rsidRPr="00DC7D6A">
              <w:rPr>
                <w:b/>
                <w:bCs/>
              </w:rPr>
              <w:t>Learning experience</w:t>
            </w:r>
            <w:r w:rsidR="00132317" w:rsidRPr="00CE337A">
              <w:rPr>
                <w:b/>
                <w:bCs/>
              </w:rPr>
              <w:t xml:space="preserve"> 1</w:t>
            </w:r>
          </w:p>
          <w:p w14:paraId="117A0B61" w14:textId="77777777" w:rsidR="00132317" w:rsidRPr="00CE337A" w:rsidRDefault="00132317" w:rsidP="00CE337A">
            <w:pPr>
              <w:cnfStyle w:val="000000000000" w:firstRow="0" w:lastRow="0" w:firstColumn="0" w:lastColumn="0" w:oddVBand="0" w:evenVBand="0" w:oddHBand="0" w:evenHBand="0" w:firstRowFirstColumn="0" w:firstRowLastColumn="0" w:lastRowFirstColumn="0" w:lastRowLastColumn="0"/>
            </w:pPr>
            <w:r w:rsidRPr="00CE337A">
              <w:t>Review the previous lesson on natural features found in Australia.</w:t>
            </w:r>
          </w:p>
          <w:p w14:paraId="1213526C" w14:textId="7EBD082C" w:rsidR="00132317" w:rsidRPr="00CE337A" w:rsidRDefault="00132317" w:rsidP="00CE337A">
            <w:pPr>
              <w:cnfStyle w:val="000000000000" w:firstRow="0" w:lastRow="0" w:firstColumn="0" w:lastColumn="0" w:oddVBand="0" w:evenVBand="0" w:oddHBand="0" w:evenHBand="0" w:firstRowFirstColumn="0" w:firstRowLastColumn="0" w:lastRowFirstColumn="0" w:lastRowLastColumn="0"/>
            </w:pPr>
            <w:r w:rsidRPr="00CE337A">
              <w:t>Explain how similar natural features can be located across Australia. Students engage in a brainstorm to identify the attributes of natural features. Teacher modelling may be required. Attributes of features could include size, height, soil, water</w:t>
            </w:r>
            <w:r w:rsidR="00451C36">
              <w:t xml:space="preserve"> or</w:t>
            </w:r>
            <w:r w:rsidRPr="00CE337A">
              <w:t xml:space="preserve"> vegetation.</w:t>
            </w:r>
          </w:p>
          <w:p w14:paraId="0A4DA5F8" w14:textId="34EF8429" w:rsidR="00132317" w:rsidRPr="00CE337A" w:rsidRDefault="00132317" w:rsidP="00CE337A">
            <w:pPr>
              <w:cnfStyle w:val="000000000000" w:firstRow="0" w:lastRow="0" w:firstColumn="0" w:lastColumn="0" w:oddVBand="0" w:evenVBand="0" w:oddHBand="0" w:evenHBand="0" w:firstRowFirstColumn="0" w:firstRowLastColumn="0" w:lastRowFirstColumn="0" w:lastRowLastColumn="0"/>
            </w:pPr>
            <w:r w:rsidRPr="00CE337A">
              <w:t>Allocate a natural feature located in Australia to each group, e.g.</w:t>
            </w:r>
            <w:r w:rsidR="00B41E5B">
              <w:t xml:space="preserve"> </w:t>
            </w:r>
            <w:r w:rsidRPr="00CE337A">
              <w:t>Ningaloo Reef, the Daintree Rainforest, the Great Barrier Reef and the Pinnacles.</w:t>
            </w:r>
          </w:p>
          <w:p w14:paraId="6A5C4B9C" w14:textId="63ADDC41" w:rsidR="00132317" w:rsidRPr="00CE337A" w:rsidRDefault="00132317" w:rsidP="00CE337A">
            <w:pPr>
              <w:cnfStyle w:val="000000000000" w:firstRow="0" w:lastRow="0" w:firstColumn="0" w:lastColumn="0" w:oddVBand="0" w:evenVBand="0" w:oddHBand="0" w:evenHBand="0" w:firstRowFirstColumn="0" w:firstRowLastColumn="0" w:lastRowFirstColumn="0" w:lastRowLastColumn="0"/>
            </w:pPr>
            <w:r w:rsidRPr="00CE337A">
              <w:t xml:space="preserve">Provide large sheets of paper and ask each group to develop at least three focus questions to guide their research about the attributes of their </w:t>
            </w:r>
            <w:r w:rsidR="00D77720">
              <w:t>natural feature</w:t>
            </w:r>
            <w:r w:rsidRPr="00CE337A">
              <w:t>. Give each group sticky notes. Students complete a gallery walk to provide feedback on the others’ focus questions and gain ideas for their work.</w:t>
            </w:r>
          </w:p>
          <w:p w14:paraId="71CD98E7" w14:textId="54DF6198" w:rsidR="00132317" w:rsidRPr="00CE337A" w:rsidRDefault="00DC7D6A" w:rsidP="00DC7D6A">
            <w:pPr>
              <w:spacing w:after="0"/>
              <w:cnfStyle w:val="000000000000" w:firstRow="0" w:lastRow="0" w:firstColumn="0" w:lastColumn="0" w:oddVBand="0" w:evenVBand="0" w:oddHBand="0" w:evenHBand="0" w:firstRowFirstColumn="0" w:firstRowLastColumn="0" w:lastRowFirstColumn="0" w:lastRowLastColumn="0"/>
              <w:rPr>
                <w:b/>
                <w:bCs/>
              </w:rPr>
            </w:pPr>
            <w:r w:rsidRPr="00DC7D6A">
              <w:rPr>
                <w:b/>
                <w:bCs/>
              </w:rPr>
              <w:t>Learning experience</w:t>
            </w:r>
            <w:r w:rsidR="00132317" w:rsidRPr="00CE337A">
              <w:rPr>
                <w:b/>
                <w:bCs/>
              </w:rPr>
              <w:t xml:space="preserve"> 2</w:t>
            </w:r>
          </w:p>
          <w:p w14:paraId="17DAFBFF" w14:textId="1FE78EC5" w:rsidR="00132317" w:rsidRPr="00CE337A" w:rsidRDefault="00132317" w:rsidP="00CE337A">
            <w:pPr>
              <w:spacing w:after="0"/>
              <w:cnfStyle w:val="000000000000" w:firstRow="0" w:lastRow="0" w:firstColumn="0" w:lastColumn="0" w:oddVBand="0" w:evenVBand="0" w:oddHBand="0" w:evenHBand="0" w:firstRowFirstColumn="0" w:firstRowLastColumn="0" w:lastRowFirstColumn="0" w:lastRowLastColumn="0"/>
            </w:pPr>
            <w:r w:rsidRPr="00CE337A">
              <w:t xml:space="preserve">Explain to students that each group will be creating an informative text based on their </w:t>
            </w:r>
            <w:r w:rsidR="00D77720">
              <w:t>allocated</w:t>
            </w:r>
            <w:r w:rsidR="00D77720" w:rsidRPr="00CE337A">
              <w:t xml:space="preserve"> </w:t>
            </w:r>
            <w:r w:rsidRPr="00CE337A">
              <w:t>natural feature. The text will include a:</w:t>
            </w:r>
          </w:p>
          <w:p w14:paraId="47021810" w14:textId="115CD74A" w:rsidR="00132317" w:rsidRPr="00CE337A" w:rsidRDefault="00132317" w:rsidP="009F0211">
            <w:pPr>
              <w:pStyle w:val="ListParagraph"/>
              <w:numPr>
                <w:ilvl w:val="0"/>
                <w:numId w:val="52"/>
              </w:numPr>
              <w:cnfStyle w:val="000000000000" w:firstRow="0" w:lastRow="0" w:firstColumn="0" w:lastColumn="0" w:oddVBand="0" w:evenVBand="0" w:oddHBand="0" w:evenHBand="0" w:firstRowFirstColumn="0" w:firstRowLastColumn="0" w:lastRowFirstColumn="0" w:lastRowLastColumn="0"/>
            </w:pPr>
            <w:r w:rsidRPr="00CE337A">
              <w:t xml:space="preserve">map indicating the location of the natural feature on a provided blank map of Australia (if a feature </w:t>
            </w:r>
            <w:r w:rsidRPr="00CE337A">
              <w:lastRenderedPageBreak/>
              <w:t>is found in several places, students should only be expected to map it at one location)</w:t>
            </w:r>
          </w:p>
          <w:p w14:paraId="36620105" w14:textId="31BBDC71" w:rsidR="00132317" w:rsidRPr="00CE337A" w:rsidRDefault="00132317" w:rsidP="009F0211">
            <w:pPr>
              <w:pStyle w:val="ListParagraph"/>
              <w:numPr>
                <w:ilvl w:val="0"/>
                <w:numId w:val="52"/>
              </w:numPr>
              <w:cnfStyle w:val="000000000000" w:firstRow="0" w:lastRow="0" w:firstColumn="0" w:lastColumn="0" w:oddVBand="0" w:evenVBand="0" w:oddHBand="0" w:evenHBand="0" w:firstRowFirstColumn="0" w:firstRowLastColumn="0" w:lastRowFirstColumn="0" w:lastRowLastColumn="0"/>
            </w:pPr>
            <w:r w:rsidRPr="00CE337A">
              <w:t>sketch of the feature with some labelling e.g. trees, water, hill</w:t>
            </w:r>
          </w:p>
          <w:p w14:paraId="68CDE32C" w14:textId="77777777" w:rsidR="00132317" w:rsidRPr="00CE337A" w:rsidRDefault="00132317" w:rsidP="009F0211">
            <w:pPr>
              <w:pStyle w:val="ListParagraph"/>
              <w:numPr>
                <w:ilvl w:val="0"/>
                <w:numId w:val="52"/>
              </w:numPr>
              <w:cnfStyle w:val="000000000000" w:firstRow="0" w:lastRow="0" w:firstColumn="0" w:lastColumn="0" w:oddVBand="0" w:evenVBand="0" w:oddHBand="0" w:evenHBand="0" w:firstRowFirstColumn="0" w:firstRowLastColumn="0" w:lastRowFirstColumn="0" w:lastRowLastColumn="0"/>
            </w:pPr>
            <w:r w:rsidRPr="00CE337A">
              <w:t>paragraph describing the natural feature based on its attributes that includes the answers to the three focus questions developed by the groups in the previous learning experience.</w:t>
            </w:r>
          </w:p>
          <w:p w14:paraId="3D90FE54" w14:textId="77777777" w:rsidR="00132317" w:rsidRPr="00CE337A" w:rsidRDefault="00132317" w:rsidP="00CE337A">
            <w:pPr>
              <w:cnfStyle w:val="000000000000" w:firstRow="0" w:lastRow="0" w:firstColumn="0" w:lastColumn="0" w:oddVBand="0" w:evenVBand="0" w:oddHBand="0" w:evenHBand="0" w:firstRowFirstColumn="0" w:firstRowLastColumn="0" w:lastRowFirstColumn="0" w:lastRowLastColumn="0"/>
            </w:pPr>
            <w:r w:rsidRPr="00CE337A">
              <w:t>As a class, establish a new set of research criteria, relevant to the task. Remind students that the focus is on the attributes of the features they will be writing about in their informational text.</w:t>
            </w:r>
          </w:p>
          <w:p w14:paraId="7E79B334" w14:textId="77777777" w:rsidR="00132317" w:rsidRPr="00CE337A" w:rsidRDefault="00132317" w:rsidP="00CE337A">
            <w:pPr>
              <w:cnfStyle w:val="000000000000" w:firstRow="0" w:lastRow="0" w:firstColumn="0" w:lastColumn="0" w:oddVBand="0" w:evenVBand="0" w:oddHBand="0" w:evenHBand="0" w:firstRowFirstColumn="0" w:firstRowLastColumn="0" w:lastRowFirstColumn="0" w:lastRowLastColumn="0"/>
            </w:pPr>
            <w:r w:rsidRPr="00CE337A">
              <w:t xml:space="preserve">Each group should plan </w:t>
            </w:r>
            <w:proofErr w:type="gramStart"/>
            <w:r w:rsidRPr="00CE337A">
              <w:t>using</w:t>
            </w:r>
            <w:proofErr w:type="gramEnd"/>
            <w:r w:rsidRPr="00CE337A">
              <w:t xml:space="preserve"> an organiser, such as a KWL chart, prior to commencing research on the natural feature.</w:t>
            </w:r>
          </w:p>
        </w:tc>
      </w:tr>
      <w:bookmarkEnd w:id="48"/>
    </w:tbl>
    <w:p w14:paraId="3F9A5F22" w14:textId="77777777" w:rsidR="00CE337A" w:rsidRPr="00CE337A" w:rsidRDefault="00CE337A" w:rsidP="00CE337A">
      <w:r>
        <w:lastRenderedPageBreak/>
        <w:br w:type="page"/>
      </w:r>
    </w:p>
    <w:p w14:paraId="65B06290" w14:textId="009A6ED4" w:rsidR="004C5FF6" w:rsidRDefault="00132317" w:rsidP="00132317">
      <w:pPr>
        <w:pStyle w:val="SCSAP-10AssessmentHeading2nospacenoborder"/>
      </w:pPr>
      <w:r>
        <w:lastRenderedPageBreak/>
        <w:t>Term 3 Week 6</w:t>
      </w:r>
    </w:p>
    <w:tbl>
      <w:tblPr>
        <w:tblStyle w:val="SCSAExemplartable"/>
        <w:tblW w:w="4628" w:type="pct"/>
        <w:tblLayout w:type="fixed"/>
        <w:tblLook w:val="04A0" w:firstRow="1" w:lastRow="0" w:firstColumn="1" w:lastColumn="0" w:noHBand="0" w:noVBand="1"/>
      </w:tblPr>
      <w:tblGrid>
        <w:gridCol w:w="4137"/>
        <w:gridCol w:w="4762"/>
        <w:gridCol w:w="5102"/>
      </w:tblGrid>
      <w:tr w:rsidR="004B1494" w14:paraId="3A65A3B6" w14:textId="77777777" w:rsidTr="00D06F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8" w:type="dxa"/>
          </w:tcPr>
          <w:p w14:paraId="6A1B3A3E" w14:textId="0F403324" w:rsidR="004B1494" w:rsidRPr="004B1494" w:rsidRDefault="004B1494" w:rsidP="00CE337A">
            <w:pPr>
              <w:rPr>
                <w:b w:val="0"/>
              </w:rPr>
            </w:pPr>
            <w:r w:rsidRPr="004B1494">
              <w:br w:type="page"/>
              <w:t xml:space="preserve">Western Australian </w:t>
            </w:r>
            <w:r w:rsidR="007456BA">
              <w:t>C</w:t>
            </w:r>
            <w:r w:rsidRPr="004B1494">
              <w:t>urriculum content</w:t>
            </w:r>
          </w:p>
        </w:tc>
        <w:tc>
          <w:tcPr>
            <w:tcW w:w="4762" w:type="dxa"/>
          </w:tcPr>
          <w:p w14:paraId="31963CA8" w14:textId="5A8A537C" w:rsidR="004B1494" w:rsidRPr="00CE1076" w:rsidRDefault="004B1494" w:rsidP="00CE337A">
            <w:pPr>
              <w:cnfStyle w:val="100000000000" w:firstRow="1" w:lastRow="0" w:firstColumn="0" w:lastColumn="0" w:oddVBand="0" w:evenVBand="0" w:oddHBand="0" w:evenHBand="0" w:firstRowFirstColumn="0" w:firstRowLastColumn="0" w:lastRowFirstColumn="0" w:lastRowLastColumn="0"/>
            </w:pPr>
            <w:r w:rsidRPr="004B1494">
              <w:t>Teaching and learning intentions</w:t>
            </w:r>
          </w:p>
        </w:tc>
        <w:tc>
          <w:tcPr>
            <w:tcW w:w="5102" w:type="dxa"/>
          </w:tcPr>
          <w:p w14:paraId="6BA1D497" w14:textId="772A97FD" w:rsidR="004B1494" w:rsidRPr="004B1494" w:rsidRDefault="00DF434F" w:rsidP="00CE337A">
            <w:pPr>
              <w:cnfStyle w:val="100000000000" w:firstRow="1" w:lastRow="0" w:firstColumn="0" w:lastColumn="0" w:oddVBand="0" w:evenVBand="0" w:oddHBand="0" w:evenHBand="0" w:firstRowFirstColumn="0" w:firstRowLastColumn="0" w:lastRowFirstColumn="0" w:lastRowLastColumn="0"/>
              <w:rPr>
                <w:b w:val="0"/>
              </w:rPr>
            </w:pPr>
            <w:r>
              <w:t>L</w:t>
            </w:r>
            <w:r w:rsidR="004B1494" w:rsidRPr="004B1494">
              <w:t>earning experiences</w:t>
            </w:r>
          </w:p>
        </w:tc>
      </w:tr>
      <w:tr w:rsidR="00663272" w14:paraId="6FF073D1" w14:textId="77777777" w:rsidTr="00D06FE0">
        <w:trPr>
          <w:trHeight w:val="17"/>
        </w:trPr>
        <w:tc>
          <w:tcPr>
            <w:cnfStyle w:val="001000000000" w:firstRow="0" w:lastRow="0" w:firstColumn="1" w:lastColumn="0" w:oddVBand="0" w:evenVBand="0" w:oddHBand="0" w:evenHBand="0" w:firstRowFirstColumn="0" w:firstRowLastColumn="0" w:lastRowFirstColumn="0" w:lastRowLastColumn="0"/>
            <w:tcW w:w="4138" w:type="dxa"/>
          </w:tcPr>
          <w:p w14:paraId="2C0E59D5" w14:textId="5CB1FF19" w:rsidR="00663272" w:rsidRPr="00CE337A" w:rsidRDefault="00663272" w:rsidP="00CE337A">
            <w:pPr>
              <w:spacing w:after="0"/>
              <w:rPr>
                <w:b/>
                <w:bCs/>
              </w:rPr>
            </w:pPr>
            <w:r w:rsidRPr="00CE337A">
              <w:rPr>
                <w:b/>
                <w:bCs/>
              </w:rPr>
              <w:t>Knowledge</w:t>
            </w:r>
            <w:r w:rsidR="003A6741" w:rsidRPr="00CE337A">
              <w:rPr>
                <w:b/>
                <w:bCs/>
              </w:rPr>
              <w:t xml:space="preserve"> and understanding</w:t>
            </w:r>
          </w:p>
          <w:p w14:paraId="1E58D5C3" w14:textId="77777777" w:rsidR="003F6E4B" w:rsidRPr="00867D69" w:rsidRDefault="003F6E4B" w:rsidP="00CE337A">
            <w:r w:rsidRPr="00867D69">
              <w:t xml:space="preserve">The location of Australian states, territories, capital cities and major regional centres of Western Australia </w:t>
            </w:r>
          </w:p>
          <w:p w14:paraId="2056EE49" w14:textId="3DA3F8E6" w:rsidR="003F6E4B" w:rsidRDefault="003F6E4B" w:rsidP="00CE337A">
            <w:r w:rsidRPr="00867D69">
              <w:t>The location and identifying attributes of Australia’s major natural features</w:t>
            </w:r>
          </w:p>
          <w:p w14:paraId="3F27445F" w14:textId="6D9882FE" w:rsidR="00663272" w:rsidRPr="00CE337A" w:rsidRDefault="003A6741" w:rsidP="00CE337A">
            <w:pPr>
              <w:rPr>
                <w:b/>
                <w:bCs/>
              </w:rPr>
            </w:pPr>
            <w:r w:rsidRPr="00CE337A">
              <w:rPr>
                <w:b/>
                <w:bCs/>
              </w:rPr>
              <w:t>Humanities and Social Sciences skills</w:t>
            </w:r>
          </w:p>
          <w:p w14:paraId="304A7428" w14:textId="77777777" w:rsidR="00CE337A" w:rsidRDefault="00CE337A" w:rsidP="00CE337A">
            <w:pPr>
              <w:spacing w:after="0"/>
              <w:rPr>
                <w:b/>
              </w:rPr>
            </w:pPr>
            <w:r>
              <w:rPr>
                <w:b/>
              </w:rPr>
              <w:t>Questioning and researching</w:t>
            </w:r>
          </w:p>
          <w:p w14:paraId="4899AC3B" w14:textId="404EF644" w:rsidR="00663272" w:rsidRDefault="00663272" w:rsidP="00CE337A">
            <w:pPr>
              <w:rPr>
                <w:bCs/>
              </w:rPr>
            </w:pPr>
            <w:r>
              <w:rPr>
                <w:bCs/>
              </w:rPr>
              <w:t xml:space="preserve">Locate and collect information </w:t>
            </w:r>
            <w:r w:rsidR="001F5BF8">
              <w:rPr>
                <w:bCs/>
              </w:rPr>
              <w:t xml:space="preserve">from a variety of sources </w:t>
            </w:r>
          </w:p>
          <w:p w14:paraId="4A711C0A" w14:textId="3356FA20" w:rsidR="00663272" w:rsidRDefault="00663272" w:rsidP="00CE337A">
            <w:pPr>
              <w:rPr>
                <w:bCs/>
              </w:rPr>
            </w:pPr>
            <w:r>
              <w:rPr>
                <w:bCs/>
              </w:rPr>
              <w:t xml:space="preserve">Record selected information and/or data </w:t>
            </w:r>
          </w:p>
          <w:p w14:paraId="33F92281" w14:textId="77777777" w:rsidR="00CE337A" w:rsidRDefault="00CE337A" w:rsidP="00CE337A">
            <w:pPr>
              <w:spacing w:after="0"/>
              <w:rPr>
                <w:b/>
              </w:rPr>
            </w:pPr>
            <w:r>
              <w:rPr>
                <w:b/>
              </w:rPr>
              <w:t>Communicating and reflecting</w:t>
            </w:r>
          </w:p>
          <w:p w14:paraId="6914A3FB" w14:textId="5390DF08" w:rsidR="00663272" w:rsidRPr="00CE337A" w:rsidRDefault="003F6E4B" w:rsidP="00CE337A">
            <w:r w:rsidRPr="00CF7029">
              <w:t>Reflect on learning and act on findings in different ways</w:t>
            </w:r>
          </w:p>
        </w:tc>
        <w:tc>
          <w:tcPr>
            <w:tcW w:w="4762" w:type="dxa"/>
          </w:tcPr>
          <w:p w14:paraId="57E3BF68" w14:textId="5DCB33A1" w:rsidR="00663272" w:rsidRPr="00CE337A" w:rsidRDefault="003C73BE" w:rsidP="00CE337A">
            <w:pPr>
              <w:spacing w:after="0"/>
              <w:cnfStyle w:val="000000000000" w:firstRow="0" w:lastRow="0" w:firstColumn="0" w:lastColumn="0" w:oddVBand="0" w:evenVBand="0" w:oddHBand="0" w:evenHBand="0" w:firstRowFirstColumn="0" w:firstRowLastColumn="0" w:lastRowFirstColumn="0" w:lastRowLastColumn="0"/>
              <w:rPr>
                <w:b/>
                <w:bCs/>
              </w:rPr>
            </w:pPr>
            <w:r w:rsidRPr="00CE337A">
              <w:rPr>
                <w:b/>
                <w:bCs/>
              </w:rPr>
              <w:t>Key concepts</w:t>
            </w:r>
          </w:p>
          <w:p w14:paraId="5732CFD9" w14:textId="70FCB61C" w:rsidR="00663272" w:rsidRPr="000D5AE9" w:rsidRDefault="003C73BE" w:rsidP="00CE337A">
            <w:pPr>
              <w:cnfStyle w:val="000000000000" w:firstRow="0" w:lastRow="0" w:firstColumn="0" w:lastColumn="0" w:oddVBand="0" w:evenVBand="0" w:oddHBand="0" w:evenHBand="0" w:firstRowFirstColumn="0" w:firstRowLastColumn="0" w:lastRowFirstColumn="0" w:lastRowLastColumn="0"/>
            </w:pPr>
            <w:r>
              <w:t>Place, S</w:t>
            </w:r>
            <w:r w:rsidR="00663272">
              <w:t>pace</w:t>
            </w:r>
            <w:r>
              <w:t>, Environment</w:t>
            </w:r>
          </w:p>
          <w:p w14:paraId="535C9438" w14:textId="77777777" w:rsidR="00663272" w:rsidRPr="00CE337A" w:rsidRDefault="00663272" w:rsidP="00CE337A">
            <w:pPr>
              <w:spacing w:after="0"/>
              <w:cnfStyle w:val="000000000000" w:firstRow="0" w:lastRow="0" w:firstColumn="0" w:lastColumn="0" w:oddVBand="0" w:evenVBand="0" w:oddHBand="0" w:evenHBand="0" w:firstRowFirstColumn="0" w:firstRowLastColumn="0" w:lastRowFirstColumn="0" w:lastRowLastColumn="0"/>
              <w:rPr>
                <w:b/>
                <w:bCs/>
              </w:rPr>
            </w:pPr>
            <w:r w:rsidRPr="00CE337A">
              <w:rPr>
                <w:b/>
                <w:bCs/>
              </w:rPr>
              <w:t>Teaching points</w:t>
            </w:r>
          </w:p>
          <w:p w14:paraId="21AF00C3" w14:textId="2664FB1A" w:rsidR="00663272" w:rsidRPr="00ED42A5" w:rsidRDefault="00663272" w:rsidP="00EE03DC">
            <w:pPr>
              <w:pStyle w:val="ListParagraph"/>
              <w:numPr>
                <w:ilvl w:val="0"/>
                <w:numId w:val="53"/>
              </w:numPr>
              <w:cnfStyle w:val="000000000000" w:firstRow="0" w:lastRow="0" w:firstColumn="0" w:lastColumn="0" w:oddVBand="0" w:evenVBand="0" w:oddHBand="0" w:evenHBand="0" w:firstRowFirstColumn="0" w:firstRowLastColumn="0" w:lastRowFirstColumn="0" w:lastRowLastColumn="0"/>
            </w:pPr>
            <w:r>
              <w:t xml:space="preserve">Attributes of natural features can </w:t>
            </w:r>
            <w:r w:rsidR="003A6741">
              <w:t>be used to describe the feature</w:t>
            </w:r>
          </w:p>
          <w:p w14:paraId="7ED08B5D" w14:textId="77777777" w:rsidR="00EE03DC" w:rsidRPr="00CE337A" w:rsidRDefault="00EE03DC" w:rsidP="00EE03DC">
            <w:pPr>
              <w:pStyle w:val="ListParagraph"/>
              <w:numPr>
                <w:ilvl w:val="0"/>
                <w:numId w:val="53"/>
              </w:numPr>
              <w:cnfStyle w:val="000000000000" w:firstRow="0" w:lastRow="0" w:firstColumn="0" w:lastColumn="0" w:oddVBand="0" w:evenVBand="0" w:oddHBand="0" w:evenHBand="0" w:firstRowFirstColumn="0" w:firstRowLastColumn="0" w:lastRowFirstColumn="0" w:lastRowLastColumn="0"/>
            </w:pPr>
            <w:r w:rsidRPr="00CE337A">
              <w:t>Focus questions are used to guide research to complete the requirements of a task</w:t>
            </w:r>
          </w:p>
          <w:p w14:paraId="59B11ADA" w14:textId="77777777" w:rsidR="00663272" w:rsidRPr="00CE337A" w:rsidRDefault="00663272" w:rsidP="00CE337A">
            <w:pPr>
              <w:spacing w:after="0"/>
              <w:cnfStyle w:val="000000000000" w:firstRow="0" w:lastRow="0" w:firstColumn="0" w:lastColumn="0" w:oddVBand="0" w:evenVBand="0" w:oddHBand="0" w:evenHBand="0" w:firstRowFirstColumn="0" w:firstRowLastColumn="0" w:lastRowFirstColumn="0" w:lastRowLastColumn="0"/>
              <w:rPr>
                <w:b/>
                <w:bCs/>
              </w:rPr>
            </w:pPr>
            <w:r w:rsidRPr="00CE337A">
              <w:rPr>
                <w:b/>
                <w:bCs/>
              </w:rPr>
              <w:t>Focus questions</w:t>
            </w:r>
          </w:p>
          <w:p w14:paraId="5186040F" w14:textId="77777777" w:rsidR="00663272" w:rsidRPr="00ED42A5" w:rsidRDefault="00663272" w:rsidP="00EE03DC">
            <w:pPr>
              <w:pStyle w:val="ListParagraph"/>
              <w:numPr>
                <w:ilvl w:val="0"/>
                <w:numId w:val="53"/>
              </w:numPr>
              <w:cnfStyle w:val="000000000000" w:firstRow="0" w:lastRow="0" w:firstColumn="0" w:lastColumn="0" w:oddVBand="0" w:evenVBand="0" w:oddHBand="0" w:evenHBand="0" w:firstRowFirstColumn="0" w:firstRowLastColumn="0" w:lastRowFirstColumn="0" w:lastRowLastColumn="0"/>
            </w:pPr>
            <w:r>
              <w:t>What are the different ways the information you collect can be presented?</w:t>
            </w:r>
          </w:p>
          <w:p w14:paraId="1D56874C" w14:textId="77777777" w:rsidR="00663272" w:rsidRPr="00CE337A" w:rsidRDefault="00663272" w:rsidP="00EE03DC">
            <w:pPr>
              <w:pStyle w:val="ListParagraph"/>
              <w:numPr>
                <w:ilvl w:val="0"/>
                <w:numId w:val="53"/>
              </w:numPr>
              <w:cnfStyle w:val="000000000000" w:firstRow="0" w:lastRow="0" w:firstColumn="0" w:lastColumn="0" w:oddVBand="0" w:evenVBand="0" w:oddHBand="0" w:evenHBand="0" w:firstRowFirstColumn="0" w:firstRowLastColumn="0" w:lastRowFirstColumn="0" w:lastRowLastColumn="0"/>
              <w:rPr>
                <w:bCs/>
              </w:rPr>
            </w:pPr>
            <w:r>
              <w:t>What are the different resources you can use to find information?</w:t>
            </w:r>
          </w:p>
          <w:p w14:paraId="1B912BE7" w14:textId="146399C1" w:rsidR="00663272" w:rsidRPr="00CE337A" w:rsidRDefault="00663272" w:rsidP="00CE337A">
            <w:pPr>
              <w:spacing w:after="0"/>
              <w:cnfStyle w:val="000000000000" w:firstRow="0" w:lastRow="0" w:firstColumn="0" w:lastColumn="0" w:oddVBand="0" w:evenVBand="0" w:oddHBand="0" w:evenHBand="0" w:firstRowFirstColumn="0" w:firstRowLastColumn="0" w:lastRowFirstColumn="0" w:lastRowLastColumn="0"/>
              <w:rPr>
                <w:b/>
                <w:bCs/>
              </w:rPr>
            </w:pPr>
            <w:r w:rsidRPr="00CE337A">
              <w:rPr>
                <w:b/>
                <w:bCs/>
              </w:rPr>
              <w:t>Support note</w:t>
            </w:r>
            <w:r w:rsidR="002B537F">
              <w:rPr>
                <w:b/>
                <w:bCs/>
              </w:rPr>
              <w:t>s</w:t>
            </w:r>
          </w:p>
          <w:p w14:paraId="4EC18871" w14:textId="77777777" w:rsidR="00663272" w:rsidRDefault="00663272" w:rsidP="00CE337A">
            <w:pPr>
              <w:cnfStyle w:val="000000000000" w:firstRow="0" w:lastRow="0" w:firstColumn="0" w:lastColumn="0" w:oddVBand="0" w:evenVBand="0" w:oddHBand="0" w:evenHBand="0" w:firstRowFirstColumn="0" w:firstRowLastColumn="0" w:lastRowFirstColumn="0" w:lastRowLastColumn="0"/>
            </w:pPr>
            <w:r>
              <w:t xml:space="preserve">Provide students with a blank map to complete </w:t>
            </w:r>
            <w:r w:rsidR="005D6B78">
              <w:t xml:space="preserve">the </w:t>
            </w:r>
            <w:r>
              <w:t xml:space="preserve">mapping component of </w:t>
            </w:r>
            <w:r w:rsidR="005D6B78">
              <w:t xml:space="preserve">the </w:t>
            </w:r>
            <w:r>
              <w:t>task.</w:t>
            </w:r>
          </w:p>
          <w:p w14:paraId="0E578029" w14:textId="77777777" w:rsidR="00FE233D" w:rsidRPr="00FE233D" w:rsidRDefault="00FE233D" w:rsidP="00FE233D">
            <w:pPr>
              <w:cnfStyle w:val="000000000000" w:firstRow="0" w:lastRow="0" w:firstColumn="0" w:lastColumn="0" w:oddVBand="0" w:evenVBand="0" w:oddHBand="0" w:evenHBand="0" w:firstRowFirstColumn="0" w:firstRowLastColumn="0" w:lastRowFirstColumn="0" w:lastRowLastColumn="0"/>
              <w:rPr>
                <w:bCs/>
              </w:rPr>
            </w:pPr>
            <w:r w:rsidRPr="00FE233D">
              <w:rPr>
                <w:bCs/>
              </w:rPr>
              <w:t>Bookmark sites for students to use.</w:t>
            </w:r>
          </w:p>
          <w:p w14:paraId="2B4E06B9" w14:textId="31AF3A0E" w:rsidR="00FE233D" w:rsidRPr="002F1526" w:rsidRDefault="00FE233D" w:rsidP="00CE337A">
            <w:pPr>
              <w:cnfStyle w:val="000000000000" w:firstRow="0" w:lastRow="0" w:firstColumn="0" w:lastColumn="0" w:oddVBand="0" w:evenVBand="0" w:oddHBand="0" w:evenHBand="0" w:firstRowFirstColumn="0" w:firstRowLastColumn="0" w:lastRowFirstColumn="0" w:lastRowLastColumn="0"/>
            </w:pPr>
          </w:p>
        </w:tc>
        <w:tc>
          <w:tcPr>
            <w:tcW w:w="5102" w:type="dxa"/>
          </w:tcPr>
          <w:p w14:paraId="6B64BDD2" w14:textId="40593FFD" w:rsidR="00663272" w:rsidRPr="00CE337A" w:rsidRDefault="00DC7D6A" w:rsidP="00DC7D6A">
            <w:pPr>
              <w:spacing w:after="0"/>
              <w:cnfStyle w:val="000000000000" w:firstRow="0" w:lastRow="0" w:firstColumn="0" w:lastColumn="0" w:oddVBand="0" w:evenVBand="0" w:oddHBand="0" w:evenHBand="0" w:firstRowFirstColumn="0" w:firstRowLastColumn="0" w:lastRowFirstColumn="0" w:lastRowLastColumn="0"/>
              <w:rPr>
                <w:b/>
                <w:bCs/>
              </w:rPr>
            </w:pPr>
            <w:r w:rsidRPr="00DC7D6A">
              <w:rPr>
                <w:b/>
                <w:bCs/>
              </w:rPr>
              <w:t>Learning experience</w:t>
            </w:r>
            <w:r w:rsidR="00663272" w:rsidRPr="00CE337A">
              <w:rPr>
                <w:b/>
                <w:bCs/>
              </w:rPr>
              <w:t xml:space="preserve"> (2 hours)</w:t>
            </w:r>
          </w:p>
          <w:p w14:paraId="450BC7FC" w14:textId="1E823EA0" w:rsidR="00663272" w:rsidRDefault="00663272" w:rsidP="00CE337A">
            <w:pPr>
              <w:cnfStyle w:val="000000000000" w:firstRow="0" w:lastRow="0" w:firstColumn="0" w:lastColumn="0" w:oddVBand="0" w:evenVBand="0" w:oddHBand="0" w:evenHBand="0" w:firstRowFirstColumn="0" w:firstRowLastColumn="0" w:lastRowFirstColumn="0" w:lastRowLastColumn="0"/>
            </w:pPr>
            <w:r>
              <w:t>Provide students with texts or bookmarked websites to research the natural feature allocated to them. Students conduct the research and record information in the</w:t>
            </w:r>
            <w:r w:rsidR="002E7F6C">
              <w:t xml:space="preserve"> graphic organiser</w:t>
            </w:r>
            <w:r w:rsidR="00AB6409">
              <w:t xml:space="preserve"> </w:t>
            </w:r>
            <w:r>
              <w:t>from the previous session.</w:t>
            </w:r>
          </w:p>
          <w:p w14:paraId="128FD6A2" w14:textId="410F4906" w:rsidR="002613B0" w:rsidRDefault="00663272" w:rsidP="00CE337A">
            <w:pPr>
              <w:spacing w:after="0"/>
              <w:cnfStyle w:val="000000000000" w:firstRow="0" w:lastRow="0" w:firstColumn="0" w:lastColumn="0" w:oddVBand="0" w:evenVBand="0" w:oddHBand="0" w:evenHBand="0" w:firstRowFirstColumn="0" w:firstRowLastColumn="0" w:lastRowFirstColumn="0" w:lastRowLastColumn="0"/>
            </w:pPr>
            <w:r>
              <w:t>When research has been completed, students p</w:t>
            </w:r>
            <w:r w:rsidRPr="00AD7436">
              <w:t xml:space="preserve">lan and complete </w:t>
            </w:r>
            <w:r w:rsidR="00E75E8A">
              <w:t>the</w:t>
            </w:r>
            <w:r w:rsidR="003C73BE">
              <w:t xml:space="preserve"> </w:t>
            </w:r>
            <w:r w:rsidR="000E5EA0">
              <w:t xml:space="preserve">informative </w:t>
            </w:r>
            <w:r>
              <w:t xml:space="preserve">text </w:t>
            </w:r>
            <w:r w:rsidR="005D6B78">
              <w:t>describing</w:t>
            </w:r>
            <w:r>
              <w:t xml:space="preserve"> the</w:t>
            </w:r>
            <w:r w:rsidRPr="00AD7436">
              <w:t xml:space="preserve"> </w:t>
            </w:r>
            <w:r w:rsidR="00B342BD">
              <w:t>natural fea</w:t>
            </w:r>
            <w:r w:rsidR="00154181">
              <w:t>t</w:t>
            </w:r>
            <w:r w:rsidR="00B342BD">
              <w:t>ure</w:t>
            </w:r>
            <w:r w:rsidR="005D6B78">
              <w:t>,</w:t>
            </w:r>
            <w:r w:rsidR="003C73BE">
              <w:t xml:space="preserve"> including:</w:t>
            </w:r>
          </w:p>
          <w:p w14:paraId="0874C6E6" w14:textId="7C317770" w:rsidR="002613B0" w:rsidRPr="002613B0" w:rsidRDefault="002613B0" w:rsidP="009F0211">
            <w:pPr>
              <w:pStyle w:val="ListParagraph"/>
              <w:numPr>
                <w:ilvl w:val="0"/>
                <w:numId w:val="54"/>
              </w:numPr>
              <w:cnfStyle w:val="000000000000" w:firstRow="0" w:lastRow="0" w:firstColumn="0" w:lastColumn="0" w:oddVBand="0" w:evenVBand="0" w:oddHBand="0" w:evenHBand="0" w:firstRowFirstColumn="0" w:firstRowLastColumn="0" w:lastRowFirstColumn="0" w:lastRowLastColumn="0"/>
            </w:pPr>
            <w:r w:rsidRPr="002613B0">
              <w:t>a map indicating the location of the natural feature</w:t>
            </w:r>
          </w:p>
          <w:p w14:paraId="5A8253CE" w14:textId="59C17A3D" w:rsidR="003C73BE" w:rsidRDefault="007A5A37" w:rsidP="009F0211">
            <w:pPr>
              <w:pStyle w:val="ListParagraph"/>
              <w:numPr>
                <w:ilvl w:val="0"/>
                <w:numId w:val="54"/>
              </w:numPr>
              <w:cnfStyle w:val="000000000000" w:firstRow="0" w:lastRow="0" w:firstColumn="0" w:lastColumn="0" w:oddVBand="0" w:evenVBand="0" w:oddHBand="0" w:evenHBand="0" w:firstRowFirstColumn="0" w:firstRowLastColumn="0" w:lastRowFirstColumn="0" w:lastRowLastColumn="0"/>
            </w:pPr>
            <w:r>
              <w:t xml:space="preserve">an </w:t>
            </w:r>
            <w:r w:rsidR="003C73BE">
              <w:t>annotated sketch of the feature</w:t>
            </w:r>
          </w:p>
          <w:p w14:paraId="794938C3" w14:textId="6E7B5E15" w:rsidR="003C73BE" w:rsidRDefault="003C73BE" w:rsidP="009F0211">
            <w:pPr>
              <w:pStyle w:val="ListParagraph"/>
              <w:numPr>
                <w:ilvl w:val="0"/>
                <w:numId w:val="54"/>
              </w:numPr>
              <w:cnfStyle w:val="000000000000" w:firstRow="0" w:lastRow="0" w:firstColumn="0" w:lastColumn="0" w:oddVBand="0" w:evenVBand="0" w:oddHBand="0" w:evenHBand="0" w:firstRowFirstColumn="0" w:firstRowLastColumn="0" w:lastRowFirstColumn="0" w:lastRowLastColumn="0"/>
            </w:pPr>
            <w:r>
              <w:t>a paragraph of text describing the location and attributes of the natural feature</w:t>
            </w:r>
            <w:r w:rsidR="007A5A37">
              <w:t>.</w:t>
            </w:r>
          </w:p>
          <w:p w14:paraId="5F8AEE9A" w14:textId="52578499" w:rsidR="00663272" w:rsidRPr="00F253D8" w:rsidRDefault="00663272" w:rsidP="00CE337A">
            <w:pPr>
              <w:cnfStyle w:val="000000000000" w:firstRow="0" w:lastRow="0" w:firstColumn="0" w:lastColumn="0" w:oddVBand="0" w:evenVBand="0" w:oddHBand="0" w:evenHBand="0" w:firstRowFirstColumn="0" w:firstRowLastColumn="0" w:lastRowFirstColumn="0" w:lastRowLastColumn="0"/>
            </w:pPr>
            <w:r>
              <w:t>Teacher modelling may be appropriate</w:t>
            </w:r>
            <w:r w:rsidR="003C73BE">
              <w:t xml:space="preserve"> prior to students completing the informational text.</w:t>
            </w:r>
          </w:p>
        </w:tc>
      </w:tr>
    </w:tbl>
    <w:p w14:paraId="316ECF4D" w14:textId="59FE8EE7" w:rsidR="00ED42A5" w:rsidRDefault="00ED42A5" w:rsidP="00593BB4">
      <w:r>
        <w:br w:type="page"/>
      </w:r>
    </w:p>
    <w:p w14:paraId="1E00CBA3" w14:textId="425648F8" w:rsidR="00132317" w:rsidRDefault="00132317" w:rsidP="00132317">
      <w:pPr>
        <w:pStyle w:val="SCSAP-10AssessmentHeading2nospacenoborder"/>
      </w:pPr>
      <w:r>
        <w:lastRenderedPageBreak/>
        <w:t>Term 3 Week 7</w:t>
      </w:r>
    </w:p>
    <w:tbl>
      <w:tblPr>
        <w:tblStyle w:val="SCSAExemplartable"/>
        <w:tblpPr w:leftFromText="180" w:rightFromText="180" w:vertAnchor="text" w:tblpY="1"/>
        <w:tblW w:w="4629" w:type="pct"/>
        <w:tblLayout w:type="fixed"/>
        <w:tblLook w:val="04A0" w:firstRow="1" w:lastRow="0" w:firstColumn="1" w:lastColumn="0" w:noHBand="0" w:noVBand="1"/>
      </w:tblPr>
      <w:tblGrid>
        <w:gridCol w:w="4140"/>
        <w:gridCol w:w="4762"/>
        <w:gridCol w:w="5102"/>
      </w:tblGrid>
      <w:tr w:rsidR="00663272" w:rsidRPr="0009684F" w14:paraId="09E4C8AF" w14:textId="77777777" w:rsidTr="00D06F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9" w:type="dxa"/>
          </w:tcPr>
          <w:p w14:paraId="4C52088C" w14:textId="0EFD1D9C" w:rsidR="00663272" w:rsidRPr="00EB376A" w:rsidRDefault="00663272" w:rsidP="00CE337A">
            <w:r>
              <w:t xml:space="preserve">Western Australian </w:t>
            </w:r>
            <w:r w:rsidR="007456BA">
              <w:t>C</w:t>
            </w:r>
            <w:r>
              <w:t>urriculum content</w:t>
            </w:r>
          </w:p>
        </w:tc>
        <w:tc>
          <w:tcPr>
            <w:tcW w:w="4762" w:type="dxa"/>
          </w:tcPr>
          <w:p w14:paraId="021EB031" w14:textId="77777777" w:rsidR="00663272" w:rsidRPr="0009684F" w:rsidRDefault="00663272" w:rsidP="00CE337A">
            <w:pPr>
              <w:cnfStyle w:val="100000000000" w:firstRow="1" w:lastRow="0" w:firstColumn="0" w:lastColumn="0" w:oddVBand="0" w:evenVBand="0" w:oddHBand="0" w:evenHBand="0" w:firstRowFirstColumn="0" w:firstRowLastColumn="0" w:lastRowFirstColumn="0" w:lastRowLastColumn="0"/>
            </w:pPr>
            <w:r>
              <w:t>Teaching and learning i</w:t>
            </w:r>
            <w:r w:rsidRPr="00C657EE">
              <w:t>ntentions</w:t>
            </w:r>
          </w:p>
        </w:tc>
        <w:tc>
          <w:tcPr>
            <w:tcW w:w="5102" w:type="dxa"/>
          </w:tcPr>
          <w:p w14:paraId="6E59E64B" w14:textId="015621FB" w:rsidR="00663272" w:rsidRPr="0009684F" w:rsidRDefault="00DF434F" w:rsidP="00CE337A">
            <w:pPr>
              <w:cnfStyle w:val="100000000000" w:firstRow="1" w:lastRow="0" w:firstColumn="0" w:lastColumn="0" w:oddVBand="0" w:evenVBand="0" w:oddHBand="0" w:evenHBand="0" w:firstRowFirstColumn="0" w:firstRowLastColumn="0" w:lastRowFirstColumn="0" w:lastRowLastColumn="0"/>
            </w:pPr>
            <w:r>
              <w:t>L</w:t>
            </w:r>
            <w:r w:rsidR="00663272">
              <w:t>earning experiences</w:t>
            </w:r>
          </w:p>
        </w:tc>
      </w:tr>
      <w:tr w:rsidR="00663272" w:rsidRPr="00886BA1" w14:paraId="261E4A4A" w14:textId="77777777" w:rsidTr="00D06FE0">
        <w:tc>
          <w:tcPr>
            <w:cnfStyle w:val="001000000000" w:firstRow="0" w:lastRow="0" w:firstColumn="1" w:lastColumn="0" w:oddVBand="0" w:evenVBand="0" w:oddHBand="0" w:evenHBand="0" w:firstRowFirstColumn="0" w:firstRowLastColumn="0" w:lastRowFirstColumn="0" w:lastRowLastColumn="0"/>
            <w:tcW w:w="4139" w:type="dxa"/>
          </w:tcPr>
          <w:p w14:paraId="21C13B62" w14:textId="0B97BE08" w:rsidR="00663272" w:rsidRPr="00CE337A" w:rsidRDefault="00663272" w:rsidP="00CE337A">
            <w:pPr>
              <w:spacing w:after="0"/>
              <w:rPr>
                <w:b/>
              </w:rPr>
            </w:pPr>
            <w:r w:rsidRPr="00CE337A">
              <w:rPr>
                <w:b/>
              </w:rPr>
              <w:t>Knowledge</w:t>
            </w:r>
            <w:r w:rsidR="003207A0" w:rsidRPr="00CE337A">
              <w:rPr>
                <w:b/>
              </w:rPr>
              <w:t xml:space="preserve"> and understanding</w:t>
            </w:r>
          </w:p>
          <w:p w14:paraId="2F108EFD" w14:textId="6E731CAE" w:rsidR="000B3F59" w:rsidRPr="00867D69" w:rsidRDefault="003F6E4B" w:rsidP="00CE337A">
            <w:r w:rsidRPr="00867D69">
              <w:t>How language groups of Australia’s Aboriginal and Torres Strait Islander peoples divide their Country/Place and how this compares to the surveyed boundaries of Australian states and territories</w:t>
            </w:r>
          </w:p>
          <w:p w14:paraId="30400FF2" w14:textId="40F2A411" w:rsidR="00663272" w:rsidRPr="00CE337A" w:rsidRDefault="003207A0" w:rsidP="00CE337A">
            <w:pPr>
              <w:rPr>
                <w:b/>
              </w:rPr>
            </w:pPr>
            <w:r w:rsidRPr="00CE337A">
              <w:rPr>
                <w:b/>
              </w:rPr>
              <w:t>Humanities and Social Sciences skills</w:t>
            </w:r>
          </w:p>
          <w:p w14:paraId="609E8E9D" w14:textId="77777777" w:rsidR="00CE337A" w:rsidRDefault="00CE337A" w:rsidP="00CE337A">
            <w:pPr>
              <w:spacing w:after="0"/>
              <w:rPr>
                <w:b/>
              </w:rPr>
            </w:pPr>
            <w:r>
              <w:rPr>
                <w:b/>
              </w:rPr>
              <w:t>Analysing</w:t>
            </w:r>
          </w:p>
          <w:p w14:paraId="13E70B35" w14:textId="3DD2002A" w:rsidR="00663272" w:rsidRDefault="00CE337A" w:rsidP="00CE337A">
            <w:pPr>
              <w:rPr>
                <w:bCs/>
              </w:rPr>
            </w:pPr>
            <w:r w:rsidRPr="00CE337A">
              <w:rPr>
                <w:bCs/>
              </w:rPr>
              <w:t>I</w:t>
            </w:r>
            <w:r w:rsidR="00663272" w:rsidRPr="00CE337A">
              <w:rPr>
                <w:bCs/>
              </w:rPr>
              <w:t>n</w:t>
            </w:r>
            <w:r w:rsidR="00663272">
              <w:rPr>
                <w:bCs/>
              </w:rPr>
              <w:t xml:space="preserve">terpret information and/or data collected </w:t>
            </w:r>
          </w:p>
          <w:p w14:paraId="4FC97D47" w14:textId="77777777" w:rsidR="00CE337A" w:rsidRDefault="00CE337A" w:rsidP="00CE337A">
            <w:pPr>
              <w:spacing w:after="0"/>
              <w:rPr>
                <w:b/>
              </w:rPr>
            </w:pPr>
            <w:r>
              <w:rPr>
                <w:b/>
              </w:rPr>
              <w:t>Evaluating</w:t>
            </w:r>
          </w:p>
          <w:p w14:paraId="6B56054B" w14:textId="734CD10C" w:rsidR="00663272" w:rsidRDefault="00663272" w:rsidP="00CE337A">
            <w:pPr>
              <w:rPr>
                <w:bCs/>
              </w:rPr>
            </w:pPr>
            <w:r w:rsidRPr="004C317F">
              <w:rPr>
                <w:bCs/>
              </w:rPr>
              <w:t>Draw conclusion</w:t>
            </w:r>
            <w:r>
              <w:rPr>
                <w:bCs/>
              </w:rPr>
              <w:t>s</w:t>
            </w:r>
            <w:r w:rsidRPr="004C317F">
              <w:rPr>
                <w:bCs/>
              </w:rPr>
              <w:t xml:space="preserve"> and give explanations based on the information and/or data displayed in texts, tables, graphs and maps </w:t>
            </w:r>
          </w:p>
          <w:p w14:paraId="4551FD35" w14:textId="77777777" w:rsidR="00CE337A" w:rsidRPr="00CE337A" w:rsidRDefault="00CE337A" w:rsidP="00CE337A">
            <w:pPr>
              <w:spacing w:after="0"/>
              <w:rPr>
                <w:b/>
                <w:bCs/>
              </w:rPr>
            </w:pPr>
            <w:r w:rsidRPr="00CE337A">
              <w:rPr>
                <w:b/>
                <w:bCs/>
              </w:rPr>
              <w:t>Communicating and reflecting</w:t>
            </w:r>
          </w:p>
          <w:p w14:paraId="0AEB14EE" w14:textId="1C504DA8" w:rsidR="00663272" w:rsidRPr="00F253D8" w:rsidRDefault="003F6E4B" w:rsidP="00CE337A">
            <w:r w:rsidRPr="00CF7029">
              <w:t>Present findings and conclusions in a range of communication forms appropriate to audience and purpose, using relevant terms</w:t>
            </w:r>
          </w:p>
        </w:tc>
        <w:tc>
          <w:tcPr>
            <w:tcW w:w="4762" w:type="dxa"/>
          </w:tcPr>
          <w:p w14:paraId="778EA9CD" w14:textId="2D130683" w:rsidR="00663272" w:rsidRDefault="003C73BE" w:rsidP="00CE337A">
            <w:pPr>
              <w:spacing w:after="0"/>
              <w:cnfStyle w:val="000000000000" w:firstRow="0" w:lastRow="0" w:firstColumn="0" w:lastColumn="0" w:oddVBand="0" w:evenVBand="0" w:oddHBand="0" w:evenHBand="0" w:firstRowFirstColumn="0" w:firstRowLastColumn="0" w:lastRowFirstColumn="0" w:lastRowLastColumn="0"/>
            </w:pPr>
            <w:r w:rsidRPr="00CE337A">
              <w:rPr>
                <w:b/>
              </w:rPr>
              <w:t>Key</w:t>
            </w:r>
            <w:r>
              <w:t xml:space="preserve"> </w:t>
            </w:r>
            <w:r w:rsidRPr="00CE337A">
              <w:rPr>
                <w:b/>
              </w:rPr>
              <w:t>concepts</w:t>
            </w:r>
          </w:p>
          <w:p w14:paraId="37151848" w14:textId="53515A2A" w:rsidR="00663272" w:rsidRDefault="00105722" w:rsidP="00CE337A">
            <w:pPr>
              <w:cnfStyle w:val="000000000000" w:firstRow="0" w:lastRow="0" w:firstColumn="0" w:lastColumn="0" w:oddVBand="0" w:evenVBand="0" w:oddHBand="0" w:evenHBand="0" w:firstRowFirstColumn="0" w:firstRowLastColumn="0" w:lastRowFirstColumn="0" w:lastRowLastColumn="0"/>
            </w:pPr>
            <w:r>
              <w:t>Place, Space, Interconnection, E</w:t>
            </w:r>
            <w:r w:rsidR="00663272">
              <w:t>nvironment</w:t>
            </w:r>
            <w:r>
              <w:t>, S</w:t>
            </w:r>
            <w:r w:rsidR="00FC1805">
              <w:t>cale</w:t>
            </w:r>
          </w:p>
          <w:p w14:paraId="3F5150E8" w14:textId="77777777" w:rsidR="00663272" w:rsidRPr="00CE337A" w:rsidRDefault="00663272" w:rsidP="00CE337A">
            <w:pPr>
              <w:spacing w:after="0"/>
              <w:cnfStyle w:val="000000000000" w:firstRow="0" w:lastRow="0" w:firstColumn="0" w:lastColumn="0" w:oddVBand="0" w:evenVBand="0" w:oddHBand="0" w:evenHBand="0" w:firstRowFirstColumn="0" w:firstRowLastColumn="0" w:lastRowFirstColumn="0" w:lastRowLastColumn="0"/>
              <w:rPr>
                <w:b/>
              </w:rPr>
            </w:pPr>
            <w:r w:rsidRPr="00CE337A">
              <w:rPr>
                <w:b/>
              </w:rPr>
              <w:t>Teaching points</w:t>
            </w:r>
          </w:p>
          <w:p w14:paraId="2D99AA73" w14:textId="741EDF63" w:rsidR="00663272" w:rsidRDefault="00663272" w:rsidP="009F0211">
            <w:pPr>
              <w:pStyle w:val="ListParagraph"/>
              <w:numPr>
                <w:ilvl w:val="0"/>
                <w:numId w:val="55"/>
              </w:numPr>
              <w:cnfStyle w:val="000000000000" w:firstRow="0" w:lastRow="0" w:firstColumn="0" w:lastColumn="0" w:oddVBand="0" w:evenVBand="0" w:oddHBand="0" w:evenHBand="0" w:firstRowFirstColumn="0" w:firstRowLastColumn="0" w:lastRowFirstColumn="0" w:lastRowLastColumn="0"/>
            </w:pPr>
            <w:r>
              <w:t xml:space="preserve">Aboriginal and Torres Strait Islander </w:t>
            </w:r>
            <w:r w:rsidR="004C5FF6">
              <w:t>p</w:t>
            </w:r>
            <w:r>
              <w:t>eople</w:t>
            </w:r>
            <w:r w:rsidR="000F6DD9">
              <w:t>s</w:t>
            </w:r>
            <w:r>
              <w:t xml:space="preserve"> have their distinct gro</w:t>
            </w:r>
            <w:r w:rsidR="003207A0">
              <w:t>ups based on language and clans</w:t>
            </w:r>
          </w:p>
          <w:p w14:paraId="7B2CD344" w14:textId="2BE0FD7E" w:rsidR="00663272" w:rsidRDefault="00663272" w:rsidP="009F0211">
            <w:pPr>
              <w:pStyle w:val="ListParagraph"/>
              <w:numPr>
                <w:ilvl w:val="0"/>
                <w:numId w:val="55"/>
              </w:numPr>
              <w:cnfStyle w:val="000000000000" w:firstRow="0" w:lastRow="0" w:firstColumn="0" w:lastColumn="0" w:oddVBand="0" w:evenVBand="0" w:oddHBand="0" w:evenHBand="0" w:firstRowFirstColumn="0" w:firstRowLastColumn="0" w:lastRowFirstColumn="0" w:lastRowLastColumn="0"/>
            </w:pPr>
            <w:r>
              <w:t xml:space="preserve">Aboriginal and Torres Strait Islander </w:t>
            </w:r>
            <w:r w:rsidR="004C5FF6">
              <w:t>p</w:t>
            </w:r>
            <w:r>
              <w:t>eople</w:t>
            </w:r>
            <w:r w:rsidR="000F6DD9">
              <w:t>s</w:t>
            </w:r>
            <w:r>
              <w:t xml:space="preserve"> have a strong connection to the land</w:t>
            </w:r>
            <w:r w:rsidR="005D6B78">
              <w:t>,</w:t>
            </w:r>
            <w:r>
              <w:t xml:space="preserve"> whi</w:t>
            </w:r>
            <w:r w:rsidR="003207A0">
              <w:t>ch is crucial to their identity</w:t>
            </w:r>
          </w:p>
          <w:p w14:paraId="2670B5EE" w14:textId="77777777" w:rsidR="00663272" w:rsidRPr="00CE337A" w:rsidRDefault="00663272" w:rsidP="00CE337A">
            <w:pPr>
              <w:cnfStyle w:val="000000000000" w:firstRow="0" w:lastRow="0" w:firstColumn="0" w:lastColumn="0" w:oddVBand="0" w:evenVBand="0" w:oddHBand="0" w:evenHBand="0" w:firstRowFirstColumn="0" w:firstRowLastColumn="0" w:lastRowFirstColumn="0" w:lastRowLastColumn="0"/>
              <w:rPr>
                <w:b/>
              </w:rPr>
            </w:pPr>
            <w:r w:rsidRPr="00CE337A">
              <w:rPr>
                <w:b/>
              </w:rPr>
              <w:t>Focus questions</w:t>
            </w:r>
          </w:p>
          <w:p w14:paraId="4D00344A" w14:textId="77777777" w:rsidR="00663272" w:rsidRPr="00CE337A" w:rsidRDefault="00663272" w:rsidP="00CE337A">
            <w:pPr>
              <w:spacing w:after="0"/>
              <w:cnfStyle w:val="000000000000" w:firstRow="0" w:lastRow="0" w:firstColumn="0" w:lastColumn="0" w:oddVBand="0" w:evenVBand="0" w:oddHBand="0" w:evenHBand="0" w:firstRowFirstColumn="0" w:firstRowLastColumn="0" w:lastRowFirstColumn="0" w:lastRowLastColumn="0"/>
              <w:rPr>
                <w:b/>
              </w:rPr>
            </w:pPr>
            <w:r w:rsidRPr="00CE337A">
              <w:rPr>
                <w:b/>
              </w:rPr>
              <w:t>Learning experience 1</w:t>
            </w:r>
          </w:p>
          <w:p w14:paraId="1BE2EA01" w14:textId="77777777" w:rsidR="00663272" w:rsidRPr="0044731C" w:rsidRDefault="00663272" w:rsidP="009F0211">
            <w:pPr>
              <w:pStyle w:val="ListParagraph"/>
              <w:numPr>
                <w:ilvl w:val="0"/>
                <w:numId w:val="55"/>
              </w:numPr>
              <w:cnfStyle w:val="000000000000" w:firstRow="0" w:lastRow="0" w:firstColumn="0" w:lastColumn="0" w:oddVBand="0" w:evenVBand="0" w:oddHBand="0" w:evenHBand="0" w:firstRowFirstColumn="0" w:firstRowLastColumn="0" w:lastRowFirstColumn="0" w:lastRowLastColumn="0"/>
            </w:pPr>
            <w:r w:rsidRPr="0044731C">
              <w:t>Before the arrival of Europeans, how do you think Australia was divided?</w:t>
            </w:r>
          </w:p>
          <w:p w14:paraId="6B37EA26" w14:textId="4B4CBAB8" w:rsidR="00663272" w:rsidRPr="0044731C" w:rsidRDefault="00663272" w:rsidP="009F0211">
            <w:pPr>
              <w:pStyle w:val="ListParagraph"/>
              <w:numPr>
                <w:ilvl w:val="0"/>
                <w:numId w:val="55"/>
              </w:numPr>
              <w:cnfStyle w:val="000000000000" w:firstRow="0" w:lastRow="0" w:firstColumn="0" w:lastColumn="0" w:oddVBand="0" w:evenVBand="0" w:oddHBand="0" w:evenHBand="0" w:firstRowFirstColumn="0" w:firstRowLastColumn="0" w:lastRowFirstColumn="0" w:lastRowLastColumn="0"/>
            </w:pPr>
            <w:r w:rsidRPr="0044731C">
              <w:t>How did the Aborigi</w:t>
            </w:r>
            <w:r>
              <w:t xml:space="preserve">nal and Torres Strait Islander </w:t>
            </w:r>
            <w:r w:rsidR="004C5FF6">
              <w:t>p</w:t>
            </w:r>
            <w:r w:rsidRPr="0044731C">
              <w:t>eoples divide the land?</w:t>
            </w:r>
          </w:p>
          <w:p w14:paraId="5B1EA013" w14:textId="390EA5BD" w:rsidR="00663272" w:rsidRDefault="00DC611C" w:rsidP="009F0211">
            <w:pPr>
              <w:pStyle w:val="ListParagraph"/>
              <w:numPr>
                <w:ilvl w:val="0"/>
                <w:numId w:val="55"/>
              </w:numPr>
              <w:cnfStyle w:val="000000000000" w:firstRow="0" w:lastRow="0" w:firstColumn="0" w:lastColumn="0" w:oddVBand="0" w:evenVBand="0" w:oddHBand="0" w:evenHBand="0" w:firstRowFirstColumn="0" w:firstRowLastColumn="0" w:lastRowFirstColumn="0" w:lastRowLastColumn="0"/>
            </w:pPr>
            <w:r>
              <w:t>Which state or territo</w:t>
            </w:r>
            <w:r w:rsidR="00DA4763">
              <w:t>ry has the most language groups?</w:t>
            </w:r>
          </w:p>
          <w:p w14:paraId="648E0AEE" w14:textId="04DA5953" w:rsidR="00DA4763" w:rsidRPr="0044731C" w:rsidRDefault="00DA4763" w:rsidP="009F0211">
            <w:pPr>
              <w:pStyle w:val="ListParagraph"/>
              <w:numPr>
                <w:ilvl w:val="0"/>
                <w:numId w:val="55"/>
              </w:numPr>
              <w:cnfStyle w:val="000000000000" w:firstRow="0" w:lastRow="0" w:firstColumn="0" w:lastColumn="0" w:oddVBand="0" w:evenVBand="0" w:oddHBand="0" w:evenHBand="0" w:firstRowFirstColumn="0" w:firstRowLastColumn="0" w:lastRowFirstColumn="0" w:lastRowLastColumn="0"/>
            </w:pPr>
            <w:r>
              <w:t xml:space="preserve">Which state or territory has the largest </w:t>
            </w:r>
            <w:r w:rsidR="001516D7">
              <w:t>groups by area?</w:t>
            </w:r>
          </w:p>
          <w:p w14:paraId="40EFE4E0" w14:textId="77777777" w:rsidR="00663272" w:rsidRPr="00CE337A" w:rsidRDefault="00663272" w:rsidP="00CE337A">
            <w:pPr>
              <w:spacing w:after="0"/>
              <w:cnfStyle w:val="000000000000" w:firstRow="0" w:lastRow="0" w:firstColumn="0" w:lastColumn="0" w:oddVBand="0" w:evenVBand="0" w:oddHBand="0" w:evenHBand="0" w:firstRowFirstColumn="0" w:firstRowLastColumn="0" w:lastRowFirstColumn="0" w:lastRowLastColumn="0"/>
              <w:rPr>
                <w:b/>
              </w:rPr>
            </w:pPr>
            <w:r w:rsidRPr="00CE337A">
              <w:rPr>
                <w:b/>
              </w:rPr>
              <w:t>Learning experience 2</w:t>
            </w:r>
          </w:p>
          <w:p w14:paraId="05F4D644" w14:textId="05A94882" w:rsidR="00663272" w:rsidRDefault="00FC1805" w:rsidP="009F0211">
            <w:pPr>
              <w:pStyle w:val="ListParagraph"/>
              <w:numPr>
                <w:ilvl w:val="0"/>
                <w:numId w:val="55"/>
              </w:numPr>
              <w:cnfStyle w:val="000000000000" w:firstRow="0" w:lastRow="0" w:firstColumn="0" w:lastColumn="0" w:oddVBand="0" w:evenVBand="0" w:oddHBand="0" w:evenHBand="0" w:firstRowFirstColumn="0" w:firstRowLastColumn="0" w:lastRowFirstColumn="0" w:lastRowLastColumn="0"/>
            </w:pPr>
            <w:r>
              <w:t xml:space="preserve">Are Aboriginal </w:t>
            </w:r>
            <w:r w:rsidR="0011022C">
              <w:t>l</w:t>
            </w:r>
            <w:r>
              <w:t>anguage boundaries fixed?</w:t>
            </w:r>
          </w:p>
          <w:p w14:paraId="47AAA607" w14:textId="65522714" w:rsidR="00FC1805" w:rsidRPr="00FC1805" w:rsidRDefault="00FC1805" w:rsidP="009F0211">
            <w:pPr>
              <w:pStyle w:val="ListParagraph"/>
              <w:numPr>
                <w:ilvl w:val="0"/>
                <w:numId w:val="55"/>
              </w:numPr>
              <w:cnfStyle w:val="000000000000" w:firstRow="0" w:lastRow="0" w:firstColumn="0" w:lastColumn="0" w:oddVBand="0" w:evenVBand="0" w:oddHBand="0" w:evenHBand="0" w:firstRowFirstColumn="0" w:firstRowLastColumn="0" w:lastRowFirstColumn="0" w:lastRowLastColumn="0"/>
            </w:pPr>
            <w:r>
              <w:t>What does the term ‘scale’ mean in mapping?</w:t>
            </w:r>
          </w:p>
          <w:p w14:paraId="1B55896F" w14:textId="77777777" w:rsidR="007456BA" w:rsidRDefault="007456BA" w:rsidP="00923D0C">
            <w:pPr>
              <w:spacing w:after="0"/>
              <w:cnfStyle w:val="000000000000" w:firstRow="0" w:lastRow="0" w:firstColumn="0" w:lastColumn="0" w:oddVBand="0" w:evenVBand="0" w:oddHBand="0" w:evenHBand="0" w:firstRowFirstColumn="0" w:firstRowLastColumn="0" w:lastRowFirstColumn="0" w:lastRowLastColumn="0"/>
              <w:rPr>
                <w:b/>
              </w:rPr>
            </w:pPr>
          </w:p>
          <w:p w14:paraId="1CCCA22E" w14:textId="1F65B175" w:rsidR="00663272" w:rsidRPr="00CE337A" w:rsidRDefault="00663272" w:rsidP="00923D0C">
            <w:pPr>
              <w:spacing w:after="0"/>
              <w:cnfStyle w:val="000000000000" w:firstRow="0" w:lastRow="0" w:firstColumn="0" w:lastColumn="0" w:oddVBand="0" w:evenVBand="0" w:oddHBand="0" w:evenHBand="0" w:firstRowFirstColumn="0" w:firstRowLastColumn="0" w:lastRowFirstColumn="0" w:lastRowLastColumn="0"/>
              <w:rPr>
                <w:b/>
              </w:rPr>
            </w:pPr>
            <w:r w:rsidRPr="00CE337A">
              <w:rPr>
                <w:b/>
              </w:rPr>
              <w:lastRenderedPageBreak/>
              <w:t>Support notes</w:t>
            </w:r>
          </w:p>
          <w:p w14:paraId="6C8DD8FD" w14:textId="6B77D9F1" w:rsidR="00663272" w:rsidRPr="00F34661" w:rsidRDefault="00663272" w:rsidP="00CE337A">
            <w:pPr>
              <w:spacing w:after="0"/>
              <w:cnfStyle w:val="000000000000" w:firstRow="0" w:lastRow="0" w:firstColumn="0" w:lastColumn="0" w:oddVBand="0" w:evenVBand="0" w:oddHBand="0" w:evenHBand="0" w:firstRowFirstColumn="0" w:firstRowLastColumn="0" w:lastRowFirstColumn="0" w:lastRowLastColumn="0"/>
            </w:pPr>
            <w:r>
              <w:t xml:space="preserve">Students studied Aboriginal and Torres Strait Islander </w:t>
            </w:r>
            <w:r w:rsidR="004C5FF6">
              <w:t>p</w:t>
            </w:r>
            <w:r>
              <w:t xml:space="preserve">eoples’ connection to </w:t>
            </w:r>
            <w:r w:rsidR="00563E36">
              <w:t>C</w:t>
            </w:r>
            <w:r>
              <w:t>ountry</w:t>
            </w:r>
            <w:r w:rsidR="004F51FC">
              <w:t>/Place</w:t>
            </w:r>
            <w:r>
              <w:t xml:space="preserve"> in Year 2. Information pertaining to Aboriginal and Torres Strait Islander </w:t>
            </w:r>
            <w:r w:rsidR="004C5FF6">
              <w:t>p</w:t>
            </w:r>
            <w:r>
              <w:t xml:space="preserve">eoples’ connection to </w:t>
            </w:r>
            <w:r w:rsidR="009F1342">
              <w:t>C</w:t>
            </w:r>
            <w:r>
              <w:t>ountry</w:t>
            </w:r>
            <w:r w:rsidR="004F51FC">
              <w:t>/Place</w:t>
            </w:r>
            <w:r>
              <w:t xml:space="preserve"> may be found at:</w:t>
            </w:r>
          </w:p>
          <w:p w14:paraId="18CA5694" w14:textId="7AE4F62D" w:rsidR="00663272" w:rsidRPr="0044731C" w:rsidRDefault="002F45CC" w:rsidP="009F0211">
            <w:pPr>
              <w:pStyle w:val="ListParagraph"/>
              <w:numPr>
                <w:ilvl w:val="0"/>
                <w:numId w:val="55"/>
              </w:numPr>
              <w:cnfStyle w:val="000000000000" w:firstRow="0" w:lastRow="0" w:firstColumn="0" w:lastColumn="0" w:oddVBand="0" w:evenVBand="0" w:oddHBand="0" w:evenHBand="0" w:firstRowFirstColumn="0" w:firstRowLastColumn="0" w:lastRowFirstColumn="0" w:lastRowLastColumn="0"/>
            </w:pPr>
            <w:r>
              <w:t xml:space="preserve">Connection to </w:t>
            </w:r>
            <w:r w:rsidR="009F1342">
              <w:t>C</w:t>
            </w:r>
            <w:r w:rsidR="003A7B05">
              <w:t>ountry</w:t>
            </w:r>
            <w:r w:rsidR="004F51FC">
              <w:t xml:space="preserve"> – </w:t>
            </w:r>
            <w:proofErr w:type="spellStart"/>
            <w:r w:rsidR="003A7B05">
              <w:t>Kaartdijin</w:t>
            </w:r>
            <w:proofErr w:type="spellEnd"/>
            <w:r w:rsidR="003A7B05">
              <w:t xml:space="preserve"> Noongar</w:t>
            </w:r>
            <w:r w:rsidR="005519CC">
              <w:t xml:space="preserve"> </w:t>
            </w:r>
            <w:r w:rsidR="003A7B05">
              <w:t>–</w:t>
            </w:r>
            <w:r w:rsidR="005519CC">
              <w:t xml:space="preserve"> </w:t>
            </w:r>
            <w:r>
              <w:t>Noongar Knowledge</w:t>
            </w:r>
            <w:r w:rsidR="007A5A37">
              <w:br/>
            </w:r>
            <w:hyperlink r:id="rId58" w:history="1">
              <w:r w:rsidR="007A5A37" w:rsidRPr="00422C3F">
                <w:rPr>
                  <w:rStyle w:val="Hyperlink"/>
                </w:rPr>
                <w:t>https://www.noongarculture.org.au/connection-to-country/</w:t>
              </w:r>
            </w:hyperlink>
          </w:p>
          <w:p w14:paraId="25752B5B" w14:textId="155CE67A" w:rsidR="00663272" w:rsidRDefault="00891A0A" w:rsidP="009F0211">
            <w:pPr>
              <w:pStyle w:val="ListParagraph"/>
              <w:numPr>
                <w:ilvl w:val="0"/>
                <w:numId w:val="55"/>
              </w:numPr>
              <w:cnfStyle w:val="000000000000" w:firstRow="0" w:lastRow="0" w:firstColumn="0" w:lastColumn="0" w:oddVBand="0" w:evenVBand="0" w:oddHBand="0" w:evenHBand="0" w:firstRowFirstColumn="0" w:firstRowLastColumn="0" w:lastRowFirstColumn="0" w:lastRowLastColumn="0"/>
            </w:pPr>
            <w:r>
              <w:t>An Australia together</w:t>
            </w:r>
            <w:r w:rsidR="004F51FC">
              <w:t xml:space="preserve"> – </w:t>
            </w:r>
            <w:r w:rsidR="002F45CC">
              <w:t>Australians Together</w:t>
            </w:r>
            <w:r w:rsidR="007A5A37">
              <w:br/>
            </w:r>
            <w:hyperlink r:id="rId59" w:history="1">
              <w:r w:rsidR="007A5A37" w:rsidRPr="00422C3F">
                <w:rPr>
                  <w:rStyle w:val="Hyperlink"/>
                </w:rPr>
                <w:t>https://australianstogether.org.au/</w:t>
              </w:r>
            </w:hyperlink>
          </w:p>
          <w:p w14:paraId="4884DDD3" w14:textId="78CFF213" w:rsidR="00482F6D" w:rsidRPr="00CE337A" w:rsidRDefault="00482F6D" w:rsidP="00482F6D">
            <w:pPr>
              <w:pStyle w:val="ListParagraph"/>
              <w:ind w:left="360"/>
              <w:cnfStyle w:val="000000000000" w:firstRow="0" w:lastRow="0" w:firstColumn="0" w:lastColumn="0" w:oddVBand="0" w:evenVBand="0" w:oddHBand="0" w:evenHBand="0" w:firstRowFirstColumn="0" w:firstRowLastColumn="0" w:lastRowFirstColumn="0" w:lastRowLastColumn="0"/>
              <w:rPr>
                <w:rStyle w:val="Hyperlink"/>
                <w:color w:val="auto"/>
                <w:u w:val="none"/>
              </w:rPr>
            </w:pPr>
            <w:r>
              <w:t>Teachers will need to register to gain free access</w:t>
            </w:r>
            <w:r w:rsidR="0003151C">
              <w:t>.</w:t>
            </w:r>
          </w:p>
          <w:p w14:paraId="5BB2D4C0" w14:textId="29603884" w:rsidR="00663272" w:rsidRDefault="00663272" w:rsidP="00C00372">
            <w:pPr>
              <w:spacing w:after="0"/>
              <w:cnfStyle w:val="000000000000" w:firstRow="0" w:lastRow="0" w:firstColumn="0" w:lastColumn="0" w:oddVBand="0" w:evenVBand="0" w:oddHBand="0" w:evenHBand="0" w:firstRowFirstColumn="0" w:firstRowLastColumn="0" w:lastRowFirstColumn="0" w:lastRowLastColumn="0"/>
            </w:pPr>
            <w:r>
              <w:t xml:space="preserve">Information pertaining to </w:t>
            </w:r>
            <w:r w:rsidR="00730A64">
              <w:t xml:space="preserve">the language and spirituality of Noongar </w:t>
            </w:r>
            <w:r w:rsidR="004C5FF6">
              <w:t>p</w:t>
            </w:r>
            <w:r w:rsidR="00730A64">
              <w:t>eople</w:t>
            </w:r>
            <w:r w:rsidR="00D47595">
              <w:t>s</w:t>
            </w:r>
            <w:r w:rsidR="00730A64">
              <w:t xml:space="preserve"> may be found at</w:t>
            </w:r>
            <w:r>
              <w:t>:</w:t>
            </w:r>
          </w:p>
          <w:p w14:paraId="7698ADA0" w14:textId="17D3FD13" w:rsidR="00663272" w:rsidRPr="00CE337A" w:rsidRDefault="002F45CC" w:rsidP="009F0211">
            <w:pPr>
              <w:pStyle w:val="ListParagraph"/>
              <w:numPr>
                <w:ilvl w:val="0"/>
                <w:numId w:val="55"/>
              </w:numPr>
              <w:cnfStyle w:val="000000000000" w:firstRow="0" w:lastRow="0" w:firstColumn="0" w:lastColumn="0" w:oddVBand="0" w:evenVBand="0" w:oddHBand="0" w:evenHBand="0" w:firstRowFirstColumn="0" w:firstRowLastColumn="0" w:lastRowFirstColumn="0" w:lastRowLastColumn="0"/>
              <w:rPr>
                <w:rStyle w:val="Hyperlink"/>
                <w:color w:val="auto"/>
                <w:u w:val="none"/>
              </w:rPr>
            </w:pPr>
            <w:r>
              <w:t>Spi</w:t>
            </w:r>
            <w:r w:rsidR="003A7B05">
              <w:t xml:space="preserve">rituality </w:t>
            </w:r>
            <w:r w:rsidR="004F51FC">
              <w:t xml:space="preserve">– </w:t>
            </w:r>
            <w:proofErr w:type="spellStart"/>
            <w:r w:rsidR="003A7B05">
              <w:t>Kaartdijin</w:t>
            </w:r>
            <w:proofErr w:type="spellEnd"/>
            <w:r w:rsidR="003A7B05">
              <w:t xml:space="preserve"> Noongar</w:t>
            </w:r>
            <w:r w:rsidR="00C070C2">
              <w:t xml:space="preserve"> </w:t>
            </w:r>
            <w:r w:rsidR="003A7B05">
              <w:t>–</w:t>
            </w:r>
            <w:r w:rsidR="00C070C2">
              <w:t xml:space="preserve"> </w:t>
            </w:r>
            <w:r>
              <w:t>Noongar Knowledge</w:t>
            </w:r>
            <w:r>
              <w:br/>
            </w:r>
            <w:hyperlink r:id="rId60" w:history="1">
              <w:r w:rsidR="00663272" w:rsidRPr="004668AF">
                <w:rPr>
                  <w:rStyle w:val="Hyperlink"/>
                </w:rPr>
                <w:t>https://www.noongarculture.org.au/spirituality/</w:t>
              </w:r>
            </w:hyperlink>
            <w:r w:rsidR="007A5A37" w:rsidRPr="007A5A37">
              <w:t>.</w:t>
            </w:r>
          </w:p>
          <w:p w14:paraId="03F546B1" w14:textId="0481EDBD" w:rsidR="00663272" w:rsidRPr="00885DF6" w:rsidRDefault="00E26D01" w:rsidP="00CE337A">
            <w:pPr>
              <w:cnfStyle w:val="000000000000" w:firstRow="0" w:lastRow="0" w:firstColumn="0" w:lastColumn="0" w:oddVBand="0" w:evenVBand="0" w:oddHBand="0" w:evenHBand="0" w:firstRowFirstColumn="0" w:firstRowLastColumn="0" w:lastRowFirstColumn="0" w:lastRowLastColumn="0"/>
            </w:pPr>
            <w:r>
              <w:rPr>
                <w:rStyle w:val="Hyperlink"/>
                <w:color w:val="auto"/>
                <w:u w:val="none"/>
              </w:rPr>
              <w:t xml:space="preserve">Students will not be skilled in reading distance scales on maps and atlases. Encourage them to determine </w:t>
            </w:r>
            <w:r w:rsidR="003207A0">
              <w:rPr>
                <w:rStyle w:val="Hyperlink"/>
                <w:color w:val="auto"/>
                <w:u w:val="none"/>
              </w:rPr>
              <w:t xml:space="preserve">the </w:t>
            </w:r>
            <w:r w:rsidR="00195ACD">
              <w:rPr>
                <w:rStyle w:val="Hyperlink"/>
                <w:color w:val="auto"/>
                <w:u w:val="none"/>
              </w:rPr>
              <w:t xml:space="preserve">length of the </w:t>
            </w:r>
            <w:proofErr w:type="spellStart"/>
            <w:r w:rsidR="00195ACD">
              <w:rPr>
                <w:rStyle w:val="Hyperlink"/>
                <w:color w:val="auto"/>
                <w:u w:val="none"/>
              </w:rPr>
              <w:t>Bibbulmu</w:t>
            </w:r>
            <w:r>
              <w:rPr>
                <w:rStyle w:val="Hyperlink"/>
                <w:color w:val="auto"/>
                <w:u w:val="none"/>
              </w:rPr>
              <w:t>n</w:t>
            </w:r>
            <w:proofErr w:type="spellEnd"/>
            <w:r>
              <w:rPr>
                <w:rStyle w:val="Hyperlink"/>
                <w:color w:val="auto"/>
                <w:u w:val="none"/>
              </w:rPr>
              <w:t xml:space="preserve"> Track by looking at the start and end points and the towns </w:t>
            </w:r>
            <w:r w:rsidR="005D6B78">
              <w:rPr>
                <w:rStyle w:val="Hyperlink"/>
                <w:color w:val="auto"/>
                <w:u w:val="none"/>
              </w:rPr>
              <w:t xml:space="preserve">they have travelled to </w:t>
            </w:r>
            <w:r>
              <w:rPr>
                <w:rStyle w:val="Hyperlink"/>
                <w:color w:val="auto"/>
                <w:u w:val="none"/>
              </w:rPr>
              <w:t>along the way.</w:t>
            </w:r>
            <w:r w:rsidR="003E79F6">
              <w:rPr>
                <w:rStyle w:val="Hyperlink"/>
                <w:color w:val="auto"/>
                <w:u w:val="none"/>
              </w:rPr>
              <w:t xml:space="preserve"> </w:t>
            </w:r>
            <w:r w:rsidR="007F7B5D">
              <w:rPr>
                <w:rStyle w:val="Hyperlink"/>
                <w:color w:val="auto"/>
                <w:u w:val="none"/>
              </w:rPr>
              <w:t xml:space="preserve">Make </w:t>
            </w:r>
            <w:r w:rsidR="007F7B5D">
              <w:rPr>
                <w:rStyle w:val="Hyperlink"/>
                <w:color w:val="auto"/>
                <w:u w:val="none"/>
              </w:rPr>
              <w:lastRenderedPageBreak/>
              <w:t>informal links regarding the length of time to journey to these places and the distance.</w:t>
            </w:r>
          </w:p>
        </w:tc>
        <w:tc>
          <w:tcPr>
            <w:tcW w:w="5102" w:type="dxa"/>
          </w:tcPr>
          <w:p w14:paraId="73A5B57C" w14:textId="08EB4E32" w:rsidR="00663272" w:rsidRPr="00CE337A" w:rsidRDefault="00DC7D6A" w:rsidP="00DC7D6A">
            <w:pPr>
              <w:spacing w:after="0"/>
              <w:cnfStyle w:val="000000000000" w:firstRow="0" w:lastRow="0" w:firstColumn="0" w:lastColumn="0" w:oddVBand="0" w:evenVBand="0" w:oddHBand="0" w:evenHBand="0" w:firstRowFirstColumn="0" w:firstRowLastColumn="0" w:lastRowFirstColumn="0" w:lastRowLastColumn="0"/>
              <w:rPr>
                <w:b/>
                <w:bCs/>
              </w:rPr>
            </w:pPr>
            <w:r w:rsidRPr="00DC7D6A">
              <w:rPr>
                <w:b/>
                <w:bCs/>
              </w:rPr>
              <w:lastRenderedPageBreak/>
              <w:t>Learning experience</w:t>
            </w:r>
            <w:r w:rsidR="00663272" w:rsidRPr="00CE337A">
              <w:rPr>
                <w:b/>
                <w:bCs/>
              </w:rPr>
              <w:t xml:space="preserve"> 1</w:t>
            </w:r>
          </w:p>
          <w:p w14:paraId="38CB219A" w14:textId="20C162DD" w:rsidR="007A5A37" w:rsidRDefault="00663272" w:rsidP="00B456F1">
            <w:pPr>
              <w:spacing w:after="0"/>
              <w:cnfStyle w:val="000000000000" w:firstRow="0" w:lastRow="0" w:firstColumn="0" w:lastColumn="0" w:oddVBand="0" w:evenVBand="0" w:oddHBand="0" w:evenHBand="0" w:firstRowFirstColumn="0" w:firstRowLastColumn="0" w:lastRowFirstColumn="0" w:lastRowLastColumn="0"/>
            </w:pPr>
            <w:r>
              <w:t xml:space="preserve">Read or view online the story </w:t>
            </w:r>
            <w:r w:rsidRPr="00FB59BC">
              <w:rPr>
                <w:i/>
              </w:rPr>
              <w:t xml:space="preserve">No </w:t>
            </w:r>
            <w:r w:rsidR="000962F2">
              <w:rPr>
                <w:i/>
              </w:rPr>
              <w:t>W</w:t>
            </w:r>
            <w:r w:rsidRPr="00FB59BC">
              <w:rPr>
                <w:i/>
              </w:rPr>
              <w:t xml:space="preserve">ay </w:t>
            </w:r>
            <w:proofErr w:type="spellStart"/>
            <w:r w:rsidRPr="00FB59BC">
              <w:rPr>
                <w:i/>
              </w:rPr>
              <w:t>Yirrikipayi</w:t>
            </w:r>
            <w:proofErr w:type="spellEnd"/>
            <w:r w:rsidRPr="00FB59BC">
              <w:rPr>
                <w:i/>
              </w:rPr>
              <w:t>!</w:t>
            </w:r>
            <w:r>
              <w:t xml:space="preserve"> b</w:t>
            </w:r>
            <w:r w:rsidRPr="00A34B5E">
              <w:t xml:space="preserve">y children from </w:t>
            </w:r>
            <w:proofErr w:type="spellStart"/>
            <w:r w:rsidRPr="00A34B5E">
              <w:t>Milikapiti</w:t>
            </w:r>
            <w:proofErr w:type="spellEnd"/>
            <w:r w:rsidRPr="00A34B5E">
              <w:t xml:space="preserve"> School, Melville Island</w:t>
            </w:r>
            <w:r w:rsidR="009F746F">
              <w:t>,</w:t>
            </w:r>
            <w:r w:rsidRPr="00A34B5E">
              <w:t xml:space="preserve"> with Alison</w:t>
            </w:r>
            <w:r w:rsidR="007A5A37">
              <w:t> </w:t>
            </w:r>
            <w:r w:rsidRPr="00A34B5E">
              <w:t>Lester</w:t>
            </w:r>
            <w:r w:rsidR="00E13477">
              <w:t>.</w:t>
            </w:r>
            <w:r w:rsidR="00C30128">
              <w:t xml:space="preserve"> </w:t>
            </w:r>
            <w:r w:rsidR="002205C4">
              <w:t>A</w:t>
            </w:r>
            <w:r w:rsidR="009F746F">
              <w:t xml:space="preserve"> reading of the text is available at</w:t>
            </w:r>
            <w:r w:rsidR="007A5A37">
              <w:t>:</w:t>
            </w:r>
          </w:p>
          <w:p w14:paraId="7C122F76" w14:textId="7773C2EF" w:rsidR="00663272" w:rsidRPr="00B456F1" w:rsidRDefault="008461E4" w:rsidP="009F0211">
            <w:pPr>
              <w:pStyle w:val="ListParagraph"/>
              <w:numPr>
                <w:ilvl w:val="0"/>
                <w:numId w:val="56"/>
              </w:numPr>
              <w:cnfStyle w:val="000000000000" w:firstRow="0" w:lastRow="0" w:firstColumn="0" w:lastColumn="0" w:oddVBand="0" w:evenVBand="0" w:oddHBand="0" w:evenHBand="0" w:firstRowFirstColumn="0" w:firstRowLastColumn="0" w:lastRowFirstColumn="0" w:lastRowLastColumn="0"/>
              <w:rPr>
                <w:rStyle w:val="Hyperlink"/>
                <w:color w:val="auto"/>
              </w:rPr>
            </w:pPr>
            <w:r>
              <w:t xml:space="preserve">Indigenous Literacy Foundation </w:t>
            </w:r>
            <w:r w:rsidRPr="000962F2">
              <w:t>–</w:t>
            </w:r>
            <w:r>
              <w:t xml:space="preserve"> </w:t>
            </w:r>
            <w:r w:rsidR="007A5A37">
              <w:t xml:space="preserve">Nina Black reads </w:t>
            </w:r>
            <w:r w:rsidR="007A5A37" w:rsidRPr="00B456F1">
              <w:rPr>
                <w:i/>
                <w:iCs/>
              </w:rPr>
              <w:t xml:space="preserve">No way </w:t>
            </w:r>
            <w:proofErr w:type="spellStart"/>
            <w:r w:rsidR="007A5A37" w:rsidRPr="00B456F1">
              <w:rPr>
                <w:i/>
                <w:iCs/>
              </w:rPr>
              <w:t>Yirrikipayi</w:t>
            </w:r>
            <w:proofErr w:type="spellEnd"/>
            <w:r w:rsidR="007A5A37" w:rsidRPr="00B456F1">
              <w:rPr>
                <w:i/>
                <w:iCs/>
              </w:rPr>
              <w:t>!</w:t>
            </w:r>
            <w:r w:rsidR="007A5A37">
              <w:t xml:space="preserve"> </w:t>
            </w:r>
            <w:r w:rsidR="007A5A37">
              <w:br/>
            </w:r>
            <w:hyperlink r:id="rId61" w:history="1">
              <w:r w:rsidR="007A5A37" w:rsidRPr="00422C3F">
                <w:rPr>
                  <w:rStyle w:val="Hyperlink"/>
                </w:rPr>
                <w:t>https://youtu.be/aol1JOa1rBo</w:t>
              </w:r>
            </w:hyperlink>
            <w:r w:rsidR="007A5A37">
              <w:t>.</w:t>
            </w:r>
          </w:p>
          <w:p w14:paraId="60B3B794" w14:textId="06D86527" w:rsidR="00663272" w:rsidRDefault="00663272" w:rsidP="00CE337A">
            <w:pPr>
              <w:cnfStyle w:val="000000000000" w:firstRow="0" w:lastRow="0" w:firstColumn="0" w:lastColumn="0" w:oddVBand="0" w:evenVBand="0" w:oddHBand="0" w:evenHBand="0" w:firstRowFirstColumn="0" w:firstRowLastColumn="0" w:lastRowFirstColumn="0" w:lastRowLastColumn="0"/>
              <w:rPr>
                <w:rStyle w:val="Hyperlink"/>
                <w:color w:val="auto"/>
                <w:u w:val="none"/>
              </w:rPr>
            </w:pPr>
            <w:r w:rsidRPr="00FB59BC">
              <w:rPr>
                <w:rStyle w:val="Hyperlink"/>
                <w:color w:val="auto"/>
                <w:u w:val="none"/>
              </w:rPr>
              <w:t xml:space="preserve">Discuss the language used with reference to the </w:t>
            </w:r>
            <w:r>
              <w:rPr>
                <w:rStyle w:val="Hyperlink"/>
                <w:color w:val="auto"/>
                <w:u w:val="none"/>
              </w:rPr>
              <w:t>Tiwi words for each animal i</w:t>
            </w:r>
            <w:r w:rsidRPr="00FB59BC">
              <w:rPr>
                <w:rStyle w:val="Hyperlink"/>
                <w:color w:val="auto"/>
                <w:u w:val="none"/>
              </w:rPr>
              <w:t>n the s</w:t>
            </w:r>
            <w:r>
              <w:rPr>
                <w:rStyle w:val="Hyperlink"/>
                <w:color w:val="auto"/>
                <w:u w:val="none"/>
              </w:rPr>
              <w:t>tory.</w:t>
            </w:r>
          </w:p>
          <w:p w14:paraId="1A6AD47E" w14:textId="7F9ACF1D" w:rsidR="002E7F6C" w:rsidRDefault="00663272" w:rsidP="00C00372">
            <w:pPr>
              <w:cnfStyle w:val="000000000000" w:firstRow="0" w:lastRow="0" w:firstColumn="0" w:lastColumn="0" w:oddVBand="0" w:evenVBand="0" w:oddHBand="0" w:evenHBand="0" w:firstRowFirstColumn="0" w:firstRowLastColumn="0" w:lastRowFirstColumn="0" w:lastRowLastColumn="0"/>
              <w:rPr>
                <w:rStyle w:val="Hyperlink"/>
                <w:color w:val="auto"/>
                <w:u w:val="none"/>
              </w:rPr>
            </w:pPr>
            <w:r>
              <w:rPr>
                <w:rStyle w:val="Hyperlink"/>
                <w:color w:val="auto"/>
                <w:u w:val="none"/>
              </w:rPr>
              <w:t xml:space="preserve">Use </w:t>
            </w:r>
            <w:r w:rsidR="001F531F">
              <w:rPr>
                <w:rStyle w:val="Hyperlink"/>
                <w:color w:val="auto"/>
                <w:u w:val="none"/>
              </w:rPr>
              <w:t xml:space="preserve">a map to </w:t>
            </w:r>
            <w:r>
              <w:rPr>
                <w:rStyle w:val="Hyperlink"/>
                <w:color w:val="auto"/>
                <w:u w:val="none"/>
              </w:rPr>
              <w:t xml:space="preserve">introduce students to the concept that Aboriginal and Torres Strait Islander </w:t>
            </w:r>
            <w:r w:rsidR="004C5FF6">
              <w:rPr>
                <w:rStyle w:val="Hyperlink"/>
                <w:color w:val="auto"/>
                <w:u w:val="none"/>
              </w:rPr>
              <w:t>p</w:t>
            </w:r>
            <w:r>
              <w:rPr>
                <w:rStyle w:val="Hyperlink"/>
                <w:color w:val="auto"/>
                <w:u w:val="none"/>
              </w:rPr>
              <w:t xml:space="preserve">eoples have different </w:t>
            </w:r>
            <w:r w:rsidR="00C36D8C">
              <w:rPr>
                <w:rStyle w:val="Hyperlink"/>
                <w:color w:val="auto"/>
                <w:u w:val="none"/>
              </w:rPr>
              <w:t>L</w:t>
            </w:r>
            <w:r>
              <w:rPr>
                <w:rStyle w:val="Hyperlink"/>
                <w:color w:val="auto"/>
                <w:u w:val="none"/>
              </w:rPr>
              <w:t xml:space="preserve">anguage </w:t>
            </w:r>
            <w:r w:rsidR="00C36D8C">
              <w:rPr>
                <w:rStyle w:val="Hyperlink"/>
                <w:color w:val="auto"/>
                <w:u w:val="none"/>
              </w:rPr>
              <w:t>G</w:t>
            </w:r>
            <w:r>
              <w:rPr>
                <w:rStyle w:val="Hyperlink"/>
                <w:color w:val="auto"/>
                <w:u w:val="none"/>
              </w:rPr>
              <w:t xml:space="preserve">roups </w:t>
            </w:r>
            <w:r w:rsidR="002E7F6C">
              <w:rPr>
                <w:rStyle w:val="Hyperlink"/>
                <w:color w:val="auto"/>
                <w:u w:val="none"/>
              </w:rPr>
              <w:t>related to the</w:t>
            </w:r>
            <w:r>
              <w:rPr>
                <w:rStyle w:val="Hyperlink"/>
                <w:color w:val="auto"/>
                <w:u w:val="none"/>
              </w:rPr>
              <w:t xml:space="preserve"> </w:t>
            </w:r>
            <w:r w:rsidR="00C36D8C">
              <w:rPr>
                <w:rStyle w:val="Hyperlink"/>
                <w:color w:val="auto"/>
                <w:u w:val="none"/>
              </w:rPr>
              <w:t>Country/</w:t>
            </w:r>
            <w:r>
              <w:rPr>
                <w:rStyle w:val="Hyperlink"/>
                <w:color w:val="auto"/>
                <w:u w:val="none"/>
              </w:rPr>
              <w:t>Place</w:t>
            </w:r>
            <w:r w:rsidR="002E7F6C">
              <w:rPr>
                <w:rStyle w:val="Hyperlink"/>
                <w:color w:val="auto"/>
                <w:u w:val="none"/>
              </w:rPr>
              <w:t xml:space="preserve"> they call home.</w:t>
            </w:r>
          </w:p>
          <w:p w14:paraId="1EF615A1" w14:textId="71089121" w:rsidR="007A5A37" w:rsidRDefault="009F746F" w:rsidP="00B456F1">
            <w:pPr>
              <w:spacing w:after="0"/>
              <w:cnfStyle w:val="000000000000" w:firstRow="0" w:lastRow="0" w:firstColumn="0" w:lastColumn="0" w:oddVBand="0" w:evenVBand="0" w:oddHBand="0" w:evenHBand="0" w:firstRowFirstColumn="0" w:firstRowLastColumn="0" w:lastRowFirstColumn="0" w:lastRowLastColumn="0"/>
              <w:rPr>
                <w:rStyle w:val="Hyperlink"/>
                <w:color w:val="auto"/>
                <w:u w:val="none"/>
              </w:rPr>
            </w:pPr>
            <w:r>
              <w:rPr>
                <w:rStyle w:val="Hyperlink"/>
                <w:color w:val="auto"/>
                <w:u w:val="none"/>
              </w:rPr>
              <w:t xml:space="preserve"> Resources may be sourced from:</w:t>
            </w:r>
          </w:p>
          <w:p w14:paraId="502E2E2F" w14:textId="1B2EE456" w:rsidR="00663272" w:rsidRPr="00B456F1" w:rsidRDefault="008461E4" w:rsidP="009F0211">
            <w:pPr>
              <w:pStyle w:val="ListParagraph"/>
              <w:numPr>
                <w:ilvl w:val="0"/>
                <w:numId w:val="56"/>
              </w:numPr>
              <w:cnfStyle w:val="000000000000" w:firstRow="0" w:lastRow="0" w:firstColumn="0" w:lastColumn="0" w:oddVBand="0" w:evenVBand="0" w:oddHBand="0" w:evenHBand="0" w:firstRowFirstColumn="0" w:firstRowLastColumn="0" w:lastRowFirstColumn="0" w:lastRowLastColumn="0"/>
              <w:rPr>
                <w:rStyle w:val="Hyperlink"/>
                <w:color w:val="auto"/>
              </w:rPr>
            </w:pPr>
            <w:r>
              <w:t xml:space="preserve">Australian Institute of Aboriginal and Torres Strait Islander Studies </w:t>
            </w:r>
            <w:r w:rsidRPr="00C36D8C">
              <w:t>–</w:t>
            </w:r>
            <w:r>
              <w:t xml:space="preserve"> </w:t>
            </w:r>
            <w:r w:rsidR="007A5A37">
              <w:t>Map of Indigenous Australia</w:t>
            </w:r>
            <w:r w:rsidR="00C36D8C">
              <w:t xml:space="preserve"> </w:t>
            </w:r>
            <w:r w:rsidR="007A5A37">
              <w:br/>
            </w:r>
            <w:hyperlink r:id="rId62" w:history="1">
              <w:r w:rsidR="007A5A37" w:rsidRPr="00422C3F">
                <w:rPr>
                  <w:rStyle w:val="Hyperlink"/>
                </w:rPr>
                <w:t>https://aiatsis.gov.au/explore/map-indigenous-australia</w:t>
              </w:r>
            </w:hyperlink>
            <w:r w:rsidR="007A5A37" w:rsidRPr="007A5A37">
              <w:t>.</w:t>
            </w:r>
          </w:p>
          <w:p w14:paraId="0E68E023" w14:textId="1ECBD2E9" w:rsidR="002205C4" w:rsidRDefault="002205C4" w:rsidP="00B456F1">
            <w:pPr>
              <w:spacing w:after="0"/>
              <w:cnfStyle w:val="000000000000" w:firstRow="0" w:lastRow="0" w:firstColumn="0" w:lastColumn="0" w:oddVBand="0" w:evenVBand="0" w:oddHBand="0" w:evenHBand="0" w:firstRowFirstColumn="0" w:firstRowLastColumn="0" w:lastRowFirstColumn="0" w:lastRowLastColumn="0"/>
              <w:rPr>
                <w:rStyle w:val="Hyperlink"/>
                <w:color w:val="auto"/>
                <w:u w:val="none"/>
              </w:rPr>
            </w:pPr>
            <w:r>
              <w:rPr>
                <w:rStyle w:val="Hyperlink"/>
                <w:color w:val="auto"/>
                <w:u w:val="none"/>
              </w:rPr>
              <w:t>Invite students to discuss:</w:t>
            </w:r>
          </w:p>
          <w:p w14:paraId="44C185F0" w14:textId="0F857868" w:rsidR="00663272" w:rsidRPr="00ED42A5" w:rsidRDefault="00663272" w:rsidP="009F0211">
            <w:pPr>
              <w:pStyle w:val="ListParagraph"/>
              <w:numPr>
                <w:ilvl w:val="0"/>
                <w:numId w:val="57"/>
              </w:numPr>
              <w:cnfStyle w:val="000000000000" w:firstRow="0" w:lastRow="0" w:firstColumn="0" w:lastColumn="0" w:oddVBand="0" w:evenVBand="0" w:oddHBand="0" w:evenHBand="0" w:firstRowFirstColumn="0" w:firstRowLastColumn="0" w:lastRowFirstColumn="0" w:lastRowLastColumn="0"/>
            </w:pPr>
            <w:r w:rsidRPr="00B456F1">
              <w:rPr>
                <w:rStyle w:val="Hyperlink"/>
                <w:color w:val="auto"/>
                <w:u w:val="none"/>
              </w:rPr>
              <w:t>What d</w:t>
            </w:r>
            <w:r w:rsidRPr="00ED42A5">
              <w:t>o you notice?</w:t>
            </w:r>
          </w:p>
          <w:p w14:paraId="4F3C1823" w14:textId="4FBF5124" w:rsidR="00663272" w:rsidRPr="00ED42A5" w:rsidRDefault="00663272" w:rsidP="009F0211">
            <w:pPr>
              <w:pStyle w:val="ListParagraph"/>
              <w:numPr>
                <w:ilvl w:val="0"/>
                <w:numId w:val="57"/>
              </w:numPr>
              <w:cnfStyle w:val="000000000000" w:firstRow="0" w:lastRow="0" w:firstColumn="0" w:lastColumn="0" w:oddVBand="0" w:evenVBand="0" w:oddHBand="0" w:evenHBand="0" w:firstRowFirstColumn="0" w:firstRowLastColumn="0" w:lastRowFirstColumn="0" w:lastRowLastColumn="0"/>
            </w:pPr>
            <w:r w:rsidRPr="00ED42A5">
              <w:t>How is this different from the division of the states and territories?</w:t>
            </w:r>
          </w:p>
          <w:p w14:paraId="073B4753" w14:textId="35799B88" w:rsidR="00296609" w:rsidRPr="00B456F1" w:rsidRDefault="00105722" w:rsidP="009F0211">
            <w:pPr>
              <w:pStyle w:val="ListParagraph"/>
              <w:numPr>
                <w:ilvl w:val="0"/>
                <w:numId w:val="57"/>
              </w:numPr>
              <w:cnfStyle w:val="000000000000" w:firstRow="0" w:lastRow="0" w:firstColumn="0" w:lastColumn="0" w:oddVBand="0" w:evenVBand="0" w:oddHBand="0" w:evenHBand="0" w:firstRowFirstColumn="0" w:firstRowLastColumn="0" w:lastRowFirstColumn="0" w:lastRowLastColumn="0"/>
              <w:rPr>
                <w:rStyle w:val="Hyperlink"/>
                <w:color w:val="auto"/>
              </w:rPr>
            </w:pPr>
            <w:r w:rsidRPr="00ED42A5">
              <w:lastRenderedPageBreak/>
              <w:t>Are the</w:t>
            </w:r>
            <w:r w:rsidRPr="00B456F1">
              <w:rPr>
                <w:rStyle w:val="Hyperlink"/>
                <w:color w:val="auto"/>
                <w:u w:val="none"/>
              </w:rPr>
              <w:t xml:space="preserve"> boundaries the same as the ones</w:t>
            </w:r>
            <w:r w:rsidR="002E7F6C">
              <w:rPr>
                <w:rStyle w:val="Hyperlink"/>
                <w:color w:val="auto"/>
                <w:u w:val="none"/>
              </w:rPr>
              <w:t xml:space="preserve"> you dr</w:t>
            </w:r>
            <w:r w:rsidR="00CA2128">
              <w:rPr>
                <w:rStyle w:val="Hyperlink"/>
                <w:color w:val="auto"/>
                <w:u w:val="none"/>
              </w:rPr>
              <w:t>e</w:t>
            </w:r>
            <w:r w:rsidR="002E7F6C">
              <w:rPr>
                <w:rStyle w:val="Hyperlink"/>
                <w:color w:val="auto"/>
                <w:u w:val="none"/>
              </w:rPr>
              <w:t>w on the Australian map a few weeks ago</w:t>
            </w:r>
            <w:r w:rsidRPr="00B456F1">
              <w:rPr>
                <w:rStyle w:val="Hyperlink"/>
                <w:color w:val="auto"/>
                <w:u w:val="none"/>
              </w:rPr>
              <w:t>?</w:t>
            </w:r>
          </w:p>
          <w:p w14:paraId="22F21BA5" w14:textId="4CC773CD" w:rsidR="008D6674" w:rsidRDefault="00C40D23" w:rsidP="00CE337A">
            <w:pPr>
              <w:cnfStyle w:val="000000000000" w:firstRow="0" w:lastRow="0" w:firstColumn="0" w:lastColumn="0" w:oddVBand="0" w:evenVBand="0" w:oddHBand="0" w:evenHBand="0" w:firstRowFirstColumn="0" w:firstRowLastColumn="0" w:lastRowFirstColumn="0" w:lastRowLastColumn="0"/>
              <w:rPr>
                <w:rStyle w:val="Hyperlink"/>
                <w:color w:val="auto"/>
                <w:u w:val="none"/>
              </w:rPr>
            </w:pPr>
            <w:r>
              <w:rPr>
                <w:rStyle w:val="Hyperlink"/>
                <w:color w:val="auto"/>
                <w:u w:val="none"/>
              </w:rPr>
              <w:t xml:space="preserve">Place the students in groups and give each group a copy of the </w:t>
            </w:r>
            <w:r w:rsidR="00C36D8C" w:rsidRPr="00C00372">
              <w:rPr>
                <w:rStyle w:val="Hyperlink"/>
                <w:i/>
                <w:iCs/>
                <w:color w:val="auto"/>
                <w:u w:val="none"/>
              </w:rPr>
              <w:t>M</w:t>
            </w:r>
            <w:r w:rsidRPr="00C00372">
              <w:rPr>
                <w:rStyle w:val="Hyperlink"/>
                <w:i/>
                <w:iCs/>
                <w:color w:val="auto"/>
                <w:u w:val="none"/>
              </w:rPr>
              <w:t>ap of Indigenous Australia</w:t>
            </w:r>
            <w:r>
              <w:rPr>
                <w:rStyle w:val="Hyperlink"/>
                <w:color w:val="auto"/>
                <w:u w:val="none"/>
              </w:rPr>
              <w:t>. Students work together to make an overlay of Australia’s states and territories. Ask the students to make comparisons between the</w:t>
            </w:r>
            <w:r w:rsidR="005B282E">
              <w:rPr>
                <w:rStyle w:val="Hyperlink"/>
                <w:color w:val="auto"/>
                <w:u w:val="none"/>
              </w:rPr>
              <w:t xml:space="preserve"> size and location of the</w:t>
            </w:r>
            <w:r>
              <w:rPr>
                <w:rStyle w:val="Hyperlink"/>
                <w:color w:val="auto"/>
                <w:u w:val="none"/>
              </w:rPr>
              <w:t xml:space="preserve"> </w:t>
            </w:r>
            <w:r w:rsidR="00C36D8C">
              <w:rPr>
                <w:rStyle w:val="Hyperlink"/>
                <w:color w:val="auto"/>
                <w:u w:val="none"/>
              </w:rPr>
              <w:t>L</w:t>
            </w:r>
            <w:r>
              <w:rPr>
                <w:rStyle w:val="Hyperlink"/>
                <w:color w:val="auto"/>
                <w:u w:val="none"/>
              </w:rPr>
              <w:t xml:space="preserve">anguage </w:t>
            </w:r>
            <w:r w:rsidR="00C36D8C">
              <w:rPr>
                <w:rStyle w:val="Hyperlink"/>
                <w:color w:val="auto"/>
                <w:u w:val="none"/>
              </w:rPr>
              <w:t>G</w:t>
            </w:r>
            <w:r>
              <w:rPr>
                <w:rStyle w:val="Hyperlink"/>
                <w:color w:val="auto"/>
                <w:u w:val="none"/>
              </w:rPr>
              <w:t xml:space="preserve">roups and the states and territories. </w:t>
            </w:r>
          </w:p>
          <w:p w14:paraId="59643E47" w14:textId="68C985CA" w:rsidR="00296609" w:rsidRDefault="008D6674" w:rsidP="00CE337A">
            <w:pPr>
              <w:cnfStyle w:val="000000000000" w:firstRow="0" w:lastRow="0" w:firstColumn="0" w:lastColumn="0" w:oddVBand="0" w:evenVBand="0" w:oddHBand="0" w:evenHBand="0" w:firstRowFirstColumn="0" w:firstRowLastColumn="0" w:lastRowFirstColumn="0" w:lastRowLastColumn="0"/>
              <w:rPr>
                <w:rStyle w:val="Hyperlink"/>
                <w:color w:val="auto"/>
                <w:u w:val="none"/>
              </w:rPr>
            </w:pPr>
            <w:r>
              <w:rPr>
                <w:rStyle w:val="Hyperlink"/>
                <w:color w:val="auto"/>
                <w:u w:val="none"/>
              </w:rPr>
              <w:t>Students</w:t>
            </w:r>
            <w:r w:rsidR="00C40D23">
              <w:rPr>
                <w:rStyle w:val="Hyperlink"/>
                <w:color w:val="auto"/>
                <w:u w:val="none"/>
              </w:rPr>
              <w:t xml:space="preserve"> could record the</w:t>
            </w:r>
            <w:r w:rsidR="00E77555">
              <w:rPr>
                <w:rStyle w:val="Hyperlink"/>
                <w:color w:val="auto"/>
                <w:u w:val="none"/>
              </w:rPr>
              <w:t xml:space="preserve"> approximate</w:t>
            </w:r>
            <w:r w:rsidR="00C40D23">
              <w:rPr>
                <w:rStyle w:val="Hyperlink"/>
                <w:color w:val="auto"/>
                <w:u w:val="none"/>
              </w:rPr>
              <w:t xml:space="preserve"> number of </w:t>
            </w:r>
            <w:r w:rsidR="004F51FC">
              <w:rPr>
                <w:rStyle w:val="Hyperlink"/>
                <w:color w:val="auto"/>
                <w:u w:val="none"/>
              </w:rPr>
              <w:t>L</w:t>
            </w:r>
            <w:r w:rsidR="00C40D23">
              <w:rPr>
                <w:rStyle w:val="Hyperlink"/>
                <w:color w:val="auto"/>
                <w:u w:val="none"/>
              </w:rPr>
              <w:t xml:space="preserve">anguage </w:t>
            </w:r>
            <w:r w:rsidR="004F51FC">
              <w:rPr>
                <w:rStyle w:val="Hyperlink"/>
                <w:color w:val="auto"/>
                <w:u w:val="none"/>
              </w:rPr>
              <w:t>G</w:t>
            </w:r>
            <w:r w:rsidR="00C40D23">
              <w:rPr>
                <w:rStyle w:val="Hyperlink"/>
                <w:color w:val="auto"/>
                <w:u w:val="none"/>
              </w:rPr>
              <w:t>roups</w:t>
            </w:r>
            <w:r>
              <w:rPr>
                <w:rStyle w:val="Hyperlink"/>
                <w:color w:val="auto"/>
                <w:u w:val="none"/>
              </w:rPr>
              <w:t xml:space="preserve"> in each state or territory </w:t>
            </w:r>
            <w:r w:rsidR="00C40D23">
              <w:rPr>
                <w:rStyle w:val="Hyperlink"/>
                <w:color w:val="auto"/>
                <w:u w:val="none"/>
              </w:rPr>
              <w:t>in a table</w:t>
            </w:r>
            <w:r w:rsidR="007B5F0B">
              <w:rPr>
                <w:rStyle w:val="Hyperlink"/>
                <w:color w:val="auto"/>
                <w:u w:val="none"/>
              </w:rPr>
              <w:t xml:space="preserve">. </w:t>
            </w:r>
          </w:p>
          <w:p w14:paraId="0F47F68B" w14:textId="47F01D4E" w:rsidR="00663272" w:rsidRDefault="00DC7D6A" w:rsidP="00DC7D6A">
            <w:pPr>
              <w:spacing w:after="0"/>
              <w:cnfStyle w:val="000000000000" w:firstRow="0" w:lastRow="0" w:firstColumn="0" w:lastColumn="0" w:oddVBand="0" w:evenVBand="0" w:oddHBand="0" w:evenHBand="0" w:firstRowFirstColumn="0" w:firstRowLastColumn="0" w:lastRowFirstColumn="0" w:lastRowLastColumn="0"/>
              <w:rPr>
                <w:b/>
              </w:rPr>
            </w:pPr>
            <w:r w:rsidRPr="00DC7D6A">
              <w:rPr>
                <w:b/>
              </w:rPr>
              <w:t>Learning experience</w:t>
            </w:r>
            <w:r w:rsidR="00663272">
              <w:rPr>
                <w:b/>
              </w:rPr>
              <w:t xml:space="preserve"> 2</w:t>
            </w:r>
          </w:p>
          <w:p w14:paraId="138142B1" w14:textId="168EE5E8" w:rsidR="008D454D" w:rsidRPr="00FB15CE" w:rsidRDefault="00FA37C7" w:rsidP="00CE337A">
            <w:pPr>
              <w:cnfStyle w:val="000000000000" w:firstRow="0" w:lastRow="0" w:firstColumn="0" w:lastColumn="0" w:oddVBand="0" w:evenVBand="0" w:oddHBand="0" w:evenHBand="0" w:firstRowFirstColumn="0" w:firstRowLastColumn="0" w:lastRowFirstColumn="0" w:lastRowLastColumn="0"/>
              <w:rPr>
                <w:rFonts w:cstheme="minorHAnsi"/>
                <w:color w:val="333031"/>
                <w:shd w:val="clear" w:color="auto" w:fill="FFF8ED"/>
              </w:rPr>
            </w:pPr>
            <w:r>
              <w:t xml:space="preserve">There are different Aboriginal and Torres Strait Islander </w:t>
            </w:r>
            <w:r w:rsidR="004C5FF6">
              <w:t>p</w:t>
            </w:r>
            <w:r>
              <w:t>eoples</w:t>
            </w:r>
            <w:r w:rsidR="003920B0">
              <w:t>’</w:t>
            </w:r>
            <w:r>
              <w:t xml:space="preserve"> </w:t>
            </w:r>
            <w:r w:rsidR="002F387D">
              <w:t>L</w:t>
            </w:r>
            <w:r>
              <w:t xml:space="preserve">anguage </w:t>
            </w:r>
            <w:r w:rsidR="002F387D">
              <w:t>G</w:t>
            </w:r>
            <w:r>
              <w:t xml:space="preserve">roups throughout Australia. </w:t>
            </w:r>
            <w:r w:rsidR="00E77FF2">
              <w:t xml:space="preserve">Look at the Aboriginal Language </w:t>
            </w:r>
            <w:r w:rsidR="002F387D">
              <w:t>G</w:t>
            </w:r>
            <w:r w:rsidR="00E77FF2">
              <w:t xml:space="preserve">roup relevant to the school community. This learning </w:t>
            </w:r>
            <w:r>
              <w:t xml:space="preserve">experience </w:t>
            </w:r>
            <w:r w:rsidR="00E77FF2">
              <w:t>uses the Noongar language</w:t>
            </w:r>
            <w:r w:rsidR="00C30C88">
              <w:t xml:space="preserve">. Find a story that relates to the </w:t>
            </w:r>
            <w:r w:rsidR="002F387D">
              <w:t>L</w:t>
            </w:r>
            <w:r w:rsidR="00C30C88">
              <w:t xml:space="preserve">anguage </w:t>
            </w:r>
            <w:r w:rsidR="002F387D">
              <w:t>G</w:t>
            </w:r>
            <w:r w:rsidR="00C30C88">
              <w:t xml:space="preserve">roup and share </w:t>
            </w:r>
            <w:r w:rsidR="00011B27">
              <w:t xml:space="preserve">it </w:t>
            </w:r>
            <w:r w:rsidR="00C30C88">
              <w:t>with the students</w:t>
            </w:r>
            <w:r w:rsidR="002205C4">
              <w:t>, such as</w:t>
            </w:r>
            <w:r w:rsidR="002F387D">
              <w:t xml:space="preserve"> the</w:t>
            </w:r>
            <w:r w:rsidR="004A7B27">
              <w:t xml:space="preserve"> </w:t>
            </w:r>
            <w:proofErr w:type="spellStart"/>
            <w:r w:rsidR="00C40D23" w:rsidRPr="005C4264">
              <w:rPr>
                <w:rFonts w:cstheme="minorHAnsi"/>
              </w:rPr>
              <w:t>Waugal</w:t>
            </w:r>
            <w:proofErr w:type="spellEnd"/>
            <w:r w:rsidR="00C40D23" w:rsidRPr="005C4264">
              <w:rPr>
                <w:rFonts w:cstheme="minorHAnsi"/>
              </w:rPr>
              <w:t xml:space="preserve">, the </w:t>
            </w:r>
            <w:r w:rsidR="002F387D">
              <w:rPr>
                <w:rFonts w:cstheme="minorHAnsi"/>
              </w:rPr>
              <w:t>R</w:t>
            </w:r>
            <w:r w:rsidR="00C40D23" w:rsidRPr="005C4264">
              <w:rPr>
                <w:rFonts w:cstheme="minorHAnsi"/>
              </w:rPr>
              <w:t xml:space="preserve">ainbow </w:t>
            </w:r>
            <w:r w:rsidR="002F387D">
              <w:rPr>
                <w:rFonts w:cstheme="minorHAnsi"/>
              </w:rPr>
              <w:t>S</w:t>
            </w:r>
            <w:r w:rsidR="00C40D23" w:rsidRPr="005C4264">
              <w:rPr>
                <w:rFonts w:cstheme="minorHAnsi"/>
              </w:rPr>
              <w:t xml:space="preserve">erpent. The </w:t>
            </w:r>
            <w:proofErr w:type="spellStart"/>
            <w:r w:rsidR="00C40D23" w:rsidRPr="005C4264">
              <w:rPr>
                <w:rFonts w:cstheme="minorHAnsi"/>
              </w:rPr>
              <w:t>Waugal</w:t>
            </w:r>
            <w:proofErr w:type="spellEnd"/>
            <w:r w:rsidR="005C4264" w:rsidRPr="005C4264">
              <w:rPr>
                <w:rFonts w:cstheme="minorHAnsi"/>
              </w:rPr>
              <w:t xml:space="preserve"> is responsible for the creation of landforms, rivers and waterways across</w:t>
            </w:r>
            <w:r w:rsidR="00E119DD">
              <w:rPr>
                <w:rFonts w:cstheme="minorHAnsi"/>
              </w:rPr>
              <w:t xml:space="preserve"> the south-west of Western Australia.</w:t>
            </w:r>
            <w:r w:rsidR="005C4264" w:rsidRPr="00FB15CE">
              <w:rPr>
                <w:rFonts w:cstheme="minorHAnsi" w:hint="eastAsia"/>
                <w:color w:val="333031"/>
                <w:shd w:val="clear" w:color="auto" w:fill="FFF8ED"/>
              </w:rPr>
              <w:t xml:space="preserve"> </w:t>
            </w:r>
          </w:p>
          <w:p w14:paraId="77E042BE" w14:textId="0316A4DD" w:rsidR="0097661E" w:rsidRDefault="0097661E" w:rsidP="00CE337A">
            <w:pPr>
              <w:cnfStyle w:val="000000000000" w:firstRow="0" w:lastRow="0" w:firstColumn="0" w:lastColumn="0" w:oddVBand="0" w:evenVBand="0" w:oddHBand="0" w:evenHBand="0" w:firstRowFirstColumn="0" w:firstRowLastColumn="0" w:lastRowFirstColumn="0" w:lastRowLastColumn="0"/>
            </w:pPr>
            <w:r>
              <w:rPr>
                <w:rFonts w:cstheme="minorHAnsi"/>
              </w:rPr>
              <w:t xml:space="preserve">Explain to the students that the </w:t>
            </w:r>
            <w:proofErr w:type="spellStart"/>
            <w:r>
              <w:rPr>
                <w:rFonts w:cstheme="minorHAnsi"/>
              </w:rPr>
              <w:t>Bibbulmun</w:t>
            </w:r>
            <w:proofErr w:type="spellEnd"/>
            <w:r>
              <w:rPr>
                <w:rFonts w:cstheme="minorHAnsi"/>
              </w:rPr>
              <w:t xml:space="preserve"> </w:t>
            </w:r>
            <w:r w:rsidR="003C5735">
              <w:rPr>
                <w:rFonts w:cstheme="minorHAnsi"/>
              </w:rPr>
              <w:t xml:space="preserve">Track, a hiking trail, </w:t>
            </w:r>
            <w:r>
              <w:rPr>
                <w:rFonts w:cstheme="minorHAnsi"/>
              </w:rPr>
              <w:t xml:space="preserve">passes through Noongar </w:t>
            </w:r>
            <w:r w:rsidR="003C5735">
              <w:rPr>
                <w:rFonts w:cstheme="minorHAnsi"/>
              </w:rPr>
              <w:t>C</w:t>
            </w:r>
            <w:r>
              <w:rPr>
                <w:rFonts w:cstheme="minorHAnsi"/>
              </w:rPr>
              <w:t xml:space="preserve">ountry and the </w:t>
            </w:r>
            <w:proofErr w:type="spellStart"/>
            <w:r>
              <w:rPr>
                <w:rFonts w:cstheme="minorHAnsi"/>
              </w:rPr>
              <w:t>Waugal</w:t>
            </w:r>
            <w:proofErr w:type="spellEnd"/>
            <w:r>
              <w:rPr>
                <w:rFonts w:cstheme="minorHAnsi"/>
              </w:rPr>
              <w:t xml:space="preserve"> is</w:t>
            </w:r>
            <w:r w:rsidR="00FB698B">
              <w:rPr>
                <w:rFonts w:cstheme="minorHAnsi"/>
              </w:rPr>
              <w:t xml:space="preserve"> featured on the signposts along </w:t>
            </w:r>
            <w:r>
              <w:rPr>
                <w:rFonts w:cstheme="minorHAnsi"/>
              </w:rPr>
              <w:t xml:space="preserve">the </w:t>
            </w:r>
            <w:r w:rsidR="00FB698B">
              <w:rPr>
                <w:rFonts w:cstheme="minorHAnsi"/>
              </w:rPr>
              <w:t xml:space="preserve">track </w:t>
            </w:r>
            <w:r w:rsidR="00FB698B">
              <w:t>as a reminder of the spiritual significance of the land</w:t>
            </w:r>
            <w:r>
              <w:t>.</w:t>
            </w:r>
          </w:p>
          <w:p w14:paraId="2717E8EA" w14:textId="16BF72E0" w:rsidR="0097661E" w:rsidRPr="0097661E" w:rsidRDefault="0097661E" w:rsidP="00B456F1">
            <w:pPr>
              <w:spacing w:after="0"/>
              <w:cnfStyle w:val="000000000000" w:firstRow="0" w:lastRow="0" w:firstColumn="0" w:lastColumn="0" w:oddVBand="0" w:evenVBand="0" w:oddHBand="0" w:evenHBand="0" w:firstRowFirstColumn="0" w:firstRowLastColumn="0" w:lastRowFirstColumn="0" w:lastRowLastColumn="0"/>
              <w:rPr>
                <w:rFonts w:cstheme="minorHAnsi"/>
              </w:rPr>
            </w:pPr>
            <w:r>
              <w:lastRenderedPageBreak/>
              <w:t>The following websites can be used for reference:</w:t>
            </w:r>
          </w:p>
          <w:p w14:paraId="5623576B" w14:textId="4327C08D" w:rsidR="003C5735" w:rsidRDefault="00DA2C11" w:rsidP="009F0211">
            <w:pPr>
              <w:pStyle w:val="ListParagraph"/>
              <w:numPr>
                <w:ilvl w:val="0"/>
                <w:numId w:val="58"/>
              </w:numPr>
              <w:cnfStyle w:val="000000000000" w:firstRow="0" w:lastRow="0" w:firstColumn="0" w:lastColumn="0" w:oddVBand="0" w:evenVBand="0" w:oddHBand="0" w:evenHBand="0" w:firstRowFirstColumn="0" w:firstRowLastColumn="0" w:lastRowFirstColumn="0" w:lastRowLastColumn="0"/>
              <w:rPr>
                <w:rStyle w:val="Hyperlink"/>
                <w:color w:val="auto"/>
                <w:u w:val="none"/>
              </w:rPr>
            </w:pPr>
            <w:proofErr w:type="spellStart"/>
            <w:r>
              <w:rPr>
                <w:rFonts w:cstheme="minorHAnsi"/>
              </w:rPr>
              <w:t>Bibbulmun</w:t>
            </w:r>
            <w:proofErr w:type="spellEnd"/>
            <w:r>
              <w:rPr>
                <w:rFonts w:cstheme="minorHAnsi"/>
              </w:rPr>
              <w:t xml:space="preserve"> Track</w:t>
            </w:r>
            <w:r w:rsidRPr="00B456F1">
              <w:rPr>
                <w:rStyle w:val="Hyperlink"/>
                <w:color w:val="auto"/>
                <w:u w:val="none"/>
              </w:rPr>
              <w:t xml:space="preserve"> – </w:t>
            </w:r>
            <w:r w:rsidR="003C5735">
              <w:rPr>
                <w:rStyle w:val="Hyperlink"/>
                <w:color w:val="auto"/>
                <w:u w:val="none"/>
              </w:rPr>
              <w:t>The</w:t>
            </w:r>
            <w:r w:rsidR="00F00106" w:rsidRPr="00B456F1">
              <w:rPr>
                <w:rStyle w:val="Hyperlink"/>
                <w:color w:val="auto"/>
                <w:u w:val="none"/>
              </w:rPr>
              <w:t xml:space="preserve"> Track </w:t>
            </w:r>
          </w:p>
          <w:p w14:paraId="19554822" w14:textId="2D66A70D" w:rsidR="00F00106" w:rsidRPr="00B456F1" w:rsidRDefault="00F00106" w:rsidP="00C00372">
            <w:pPr>
              <w:pStyle w:val="ListParagraph"/>
              <w:ind w:left="360"/>
              <w:cnfStyle w:val="000000000000" w:firstRow="0" w:lastRow="0" w:firstColumn="0" w:lastColumn="0" w:oddVBand="0" w:evenVBand="0" w:oddHBand="0" w:evenHBand="0" w:firstRowFirstColumn="0" w:firstRowLastColumn="0" w:lastRowFirstColumn="0" w:lastRowLastColumn="0"/>
              <w:rPr>
                <w:rStyle w:val="Hyperlink"/>
                <w:color w:val="auto"/>
                <w:u w:val="none"/>
              </w:rPr>
            </w:pPr>
            <w:hyperlink r:id="rId63" w:history="1">
              <w:r w:rsidRPr="00F00106">
                <w:rPr>
                  <w:rStyle w:val="Hyperlink"/>
                </w:rPr>
                <w:t>https://www.bibbulmuntrack.org.au/the-track</w:t>
              </w:r>
            </w:hyperlink>
          </w:p>
          <w:p w14:paraId="49A47483" w14:textId="247826B4" w:rsidR="0097661E" w:rsidRPr="00B456F1" w:rsidRDefault="00F00106" w:rsidP="009F0211">
            <w:pPr>
              <w:pStyle w:val="ListParagraph"/>
              <w:numPr>
                <w:ilvl w:val="0"/>
                <w:numId w:val="58"/>
              </w:numPr>
              <w:cnfStyle w:val="000000000000" w:firstRow="0" w:lastRow="0" w:firstColumn="0" w:lastColumn="0" w:oddVBand="0" w:evenVBand="0" w:oddHBand="0" w:evenHBand="0" w:firstRowFirstColumn="0" w:firstRowLastColumn="0" w:lastRowFirstColumn="0" w:lastRowLastColumn="0"/>
              <w:rPr>
                <w:rStyle w:val="Hyperlink"/>
                <w:color w:val="auto"/>
                <w:u w:val="none"/>
              </w:rPr>
            </w:pPr>
            <w:proofErr w:type="spellStart"/>
            <w:r w:rsidRPr="00B456F1">
              <w:rPr>
                <w:rStyle w:val="Hyperlink"/>
                <w:color w:val="auto"/>
                <w:u w:val="none"/>
              </w:rPr>
              <w:t>Kaartdijin</w:t>
            </w:r>
            <w:proofErr w:type="spellEnd"/>
            <w:r w:rsidRPr="00B456F1">
              <w:rPr>
                <w:rStyle w:val="Hyperlink"/>
                <w:color w:val="auto"/>
                <w:u w:val="none"/>
              </w:rPr>
              <w:t xml:space="preserve"> Noongar – Noongar Knowledge</w:t>
            </w:r>
          </w:p>
          <w:p w14:paraId="1AB1083B" w14:textId="762E4C79" w:rsidR="008122AE" w:rsidRPr="00B456F1" w:rsidRDefault="003C5735" w:rsidP="00C00372">
            <w:pPr>
              <w:pStyle w:val="ListParagraph"/>
              <w:ind w:left="360"/>
              <w:cnfStyle w:val="000000000000" w:firstRow="0" w:lastRow="0" w:firstColumn="0" w:lastColumn="0" w:oddVBand="0" w:evenVBand="0" w:oddHBand="0" w:evenHBand="0" w:firstRowFirstColumn="0" w:firstRowLastColumn="0" w:lastRowFirstColumn="0" w:lastRowLastColumn="0"/>
              <w:rPr>
                <w:rStyle w:val="Hyperlink"/>
                <w:color w:val="auto"/>
                <w:u w:val="none"/>
              </w:rPr>
            </w:pPr>
            <w:hyperlink r:id="rId64" w:history="1">
              <w:r w:rsidRPr="002C1D27">
                <w:rPr>
                  <w:rStyle w:val="Hyperlink"/>
                </w:rPr>
                <w:t>https://www.noongarculture.org.au/spirituality</w:t>
              </w:r>
            </w:hyperlink>
            <w:r w:rsidRPr="002C1D27">
              <w:t>.</w:t>
            </w:r>
          </w:p>
          <w:p w14:paraId="74390940" w14:textId="1DDBE3DA" w:rsidR="00E26D01" w:rsidRDefault="00FC1805" w:rsidP="00CE337A">
            <w:pPr>
              <w:cnfStyle w:val="000000000000" w:firstRow="0" w:lastRow="0" w:firstColumn="0" w:lastColumn="0" w:oddVBand="0" w:evenVBand="0" w:oddHBand="0" w:evenHBand="0" w:firstRowFirstColumn="0" w:firstRowLastColumn="0" w:lastRowFirstColumn="0" w:lastRowLastColumn="0"/>
              <w:rPr>
                <w:rStyle w:val="Hyperlink"/>
                <w:color w:val="auto"/>
                <w:u w:val="none"/>
              </w:rPr>
            </w:pPr>
            <w:r>
              <w:rPr>
                <w:rStyle w:val="Hyperlink"/>
                <w:color w:val="auto"/>
                <w:u w:val="none"/>
              </w:rPr>
              <w:t>Using maps and atlases, students loc</w:t>
            </w:r>
            <w:r w:rsidR="00195ACD">
              <w:rPr>
                <w:rStyle w:val="Hyperlink"/>
                <w:color w:val="auto"/>
                <w:u w:val="none"/>
              </w:rPr>
              <w:t xml:space="preserve">ate the </w:t>
            </w:r>
            <w:proofErr w:type="spellStart"/>
            <w:r w:rsidR="00195ACD">
              <w:rPr>
                <w:rStyle w:val="Hyperlink"/>
                <w:color w:val="auto"/>
                <w:u w:val="none"/>
              </w:rPr>
              <w:t>Bibbulmu</w:t>
            </w:r>
            <w:r>
              <w:rPr>
                <w:rStyle w:val="Hyperlink"/>
                <w:color w:val="auto"/>
                <w:u w:val="none"/>
              </w:rPr>
              <w:t>n</w:t>
            </w:r>
            <w:proofErr w:type="spellEnd"/>
            <w:r w:rsidR="00F2205B">
              <w:rPr>
                <w:rStyle w:val="Hyperlink"/>
                <w:color w:val="auto"/>
                <w:u w:val="none"/>
              </w:rPr>
              <w:t> </w:t>
            </w:r>
            <w:r>
              <w:rPr>
                <w:rStyle w:val="Hyperlink"/>
                <w:color w:val="auto"/>
                <w:u w:val="none"/>
              </w:rPr>
              <w:t xml:space="preserve">Track. </w:t>
            </w:r>
            <w:r w:rsidR="005B282E">
              <w:rPr>
                <w:rStyle w:val="Hyperlink"/>
                <w:color w:val="auto"/>
                <w:u w:val="none"/>
              </w:rPr>
              <w:t>Ask the</w:t>
            </w:r>
            <w:r w:rsidR="00E26D01">
              <w:rPr>
                <w:rStyle w:val="Hyperlink"/>
                <w:color w:val="auto"/>
                <w:u w:val="none"/>
              </w:rPr>
              <w:t xml:space="preserve"> students how they can determine</w:t>
            </w:r>
            <w:r w:rsidR="00F15B3F">
              <w:rPr>
                <w:rStyle w:val="Hyperlink"/>
                <w:color w:val="auto"/>
                <w:u w:val="none"/>
              </w:rPr>
              <w:t xml:space="preserve"> the length of the track (</w:t>
            </w:r>
            <w:r w:rsidR="005519CC">
              <w:rPr>
                <w:rStyle w:val="Hyperlink"/>
                <w:color w:val="auto"/>
                <w:u w:val="none"/>
              </w:rPr>
              <w:t>S</w:t>
            </w:r>
            <w:r w:rsidR="00F15B3F">
              <w:rPr>
                <w:rStyle w:val="Hyperlink"/>
                <w:color w:val="auto"/>
                <w:u w:val="none"/>
              </w:rPr>
              <w:t>upport notes).</w:t>
            </w:r>
          </w:p>
          <w:p w14:paraId="7ACD03F8" w14:textId="6573657E" w:rsidR="00EF68B6" w:rsidRPr="00886BA1" w:rsidRDefault="00FC1805" w:rsidP="00CE337A">
            <w:pPr>
              <w:cnfStyle w:val="000000000000" w:firstRow="0" w:lastRow="0" w:firstColumn="0" w:lastColumn="0" w:oddVBand="0" w:evenVBand="0" w:oddHBand="0" w:evenHBand="0" w:firstRowFirstColumn="0" w:firstRowLastColumn="0" w:lastRowFirstColumn="0" w:lastRowLastColumn="0"/>
            </w:pPr>
            <w:r>
              <w:rPr>
                <w:rStyle w:val="Hyperlink"/>
                <w:color w:val="auto"/>
                <w:u w:val="none"/>
              </w:rPr>
              <w:t>In groups, students determine how</w:t>
            </w:r>
            <w:r w:rsidR="00195ACD">
              <w:rPr>
                <w:rStyle w:val="Hyperlink"/>
                <w:color w:val="auto"/>
                <w:u w:val="none"/>
              </w:rPr>
              <w:t xml:space="preserve"> they can represent the </w:t>
            </w:r>
            <w:proofErr w:type="spellStart"/>
            <w:r w:rsidR="00195ACD">
              <w:rPr>
                <w:rStyle w:val="Hyperlink"/>
                <w:color w:val="auto"/>
                <w:u w:val="none"/>
              </w:rPr>
              <w:t>Bibbulmu</w:t>
            </w:r>
            <w:r>
              <w:rPr>
                <w:rStyle w:val="Hyperlink"/>
                <w:color w:val="auto"/>
                <w:u w:val="none"/>
              </w:rPr>
              <w:t>n</w:t>
            </w:r>
            <w:proofErr w:type="spellEnd"/>
            <w:r>
              <w:rPr>
                <w:rStyle w:val="Hyperlink"/>
                <w:color w:val="auto"/>
                <w:u w:val="none"/>
              </w:rPr>
              <w:t xml:space="preserve"> Track on their gr</w:t>
            </w:r>
            <w:r w:rsidR="00F15B3F">
              <w:rPr>
                <w:rStyle w:val="Hyperlink"/>
                <w:color w:val="auto"/>
                <w:u w:val="none"/>
              </w:rPr>
              <w:t>oup map from previous sessions. Students draw the track on their map.</w:t>
            </w:r>
          </w:p>
        </w:tc>
      </w:tr>
    </w:tbl>
    <w:p w14:paraId="507EE30A" w14:textId="77777777" w:rsidR="00940692" w:rsidRDefault="00940692">
      <w:r>
        <w:lastRenderedPageBreak/>
        <w:br w:type="page"/>
      </w:r>
    </w:p>
    <w:p w14:paraId="79459150" w14:textId="2886A544" w:rsidR="00132317" w:rsidRDefault="00940692" w:rsidP="00940692">
      <w:pPr>
        <w:pStyle w:val="SCSAP-10AssessmentHeading2nospacenoborder"/>
      </w:pPr>
      <w:r>
        <w:lastRenderedPageBreak/>
        <w:t>Term 3 Week 8</w:t>
      </w:r>
    </w:p>
    <w:tbl>
      <w:tblPr>
        <w:tblStyle w:val="SCSAExemplartable"/>
        <w:tblpPr w:leftFromText="180" w:rightFromText="180" w:vertAnchor="text" w:tblpY="1"/>
        <w:tblW w:w="4629" w:type="pct"/>
        <w:tblLayout w:type="fixed"/>
        <w:tblLook w:val="04A0" w:firstRow="1" w:lastRow="0" w:firstColumn="1" w:lastColumn="0" w:noHBand="0" w:noVBand="1"/>
      </w:tblPr>
      <w:tblGrid>
        <w:gridCol w:w="4140"/>
        <w:gridCol w:w="4762"/>
        <w:gridCol w:w="5102"/>
      </w:tblGrid>
      <w:tr w:rsidR="00940692" w:rsidRPr="0009684F" w14:paraId="6500CB0F" w14:textId="77777777" w:rsidTr="00D06F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9" w:type="dxa"/>
          </w:tcPr>
          <w:p w14:paraId="651CA61B" w14:textId="2209E44B" w:rsidR="00940692" w:rsidRPr="00EB376A" w:rsidRDefault="00940692" w:rsidP="00940692">
            <w:r>
              <w:t xml:space="preserve">Western Australian </w:t>
            </w:r>
            <w:r w:rsidR="007456BA">
              <w:t>C</w:t>
            </w:r>
            <w:r>
              <w:t>urriculum content</w:t>
            </w:r>
          </w:p>
        </w:tc>
        <w:tc>
          <w:tcPr>
            <w:tcW w:w="4762" w:type="dxa"/>
          </w:tcPr>
          <w:p w14:paraId="171D44E2" w14:textId="77777777" w:rsidR="00940692" w:rsidRPr="0009684F" w:rsidRDefault="00940692" w:rsidP="00940692">
            <w:pPr>
              <w:cnfStyle w:val="100000000000" w:firstRow="1" w:lastRow="0" w:firstColumn="0" w:lastColumn="0" w:oddVBand="0" w:evenVBand="0" w:oddHBand="0" w:evenHBand="0" w:firstRowFirstColumn="0" w:firstRowLastColumn="0" w:lastRowFirstColumn="0" w:lastRowLastColumn="0"/>
            </w:pPr>
            <w:r>
              <w:t>Teaching and learning i</w:t>
            </w:r>
            <w:r w:rsidRPr="00C657EE">
              <w:t>ntentions</w:t>
            </w:r>
          </w:p>
        </w:tc>
        <w:tc>
          <w:tcPr>
            <w:tcW w:w="5102" w:type="dxa"/>
          </w:tcPr>
          <w:p w14:paraId="58E85B3B" w14:textId="77777777" w:rsidR="00940692" w:rsidRPr="0009684F" w:rsidRDefault="00940692" w:rsidP="00940692">
            <w:pPr>
              <w:cnfStyle w:val="100000000000" w:firstRow="1" w:lastRow="0" w:firstColumn="0" w:lastColumn="0" w:oddVBand="0" w:evenVBand="0" w:oddHBand="0" w:evenHBand="0" w:firstRowFirstColumn="0" w:firstRowLastColumn="0" w:lastRowFirstColumn="0" w:lastRowLastColumn="0"/>
            </w:pPr>
            <w:r>
              <w:t>Learning experiences</w:t>
            </w:r>
          </w:p>
        </w:tc>
      </w:tr>
      <w:tr w:rsidR="00940692" w:rsidRPr="00886BA1" w14:paraId="62FFDB6E" w14:textId="77777777" w:rsidTr="00D06FE0">
        <w:tc>
          <w:tcPr>
            <w:cnfStyle w:val="001000000000" w:firstRow="0" w:lastRow="0" w:firstColumn="1" w:lastColumn="0" w:oddVBand="0" w:evenVBand="0" w:oddHBand="0" w:evenHBand="0" w:firstRowFirstColumn="0" w:firstRowLastColumn="0" w:lastRowFirstColumn="0" w:lastRowLastColumn="0"/>
            <w:tcW w:w="4139" w:type="dxa"/>
          </w:tcPr>
          <w:p w14:paraId="09302C95" w14:textId="17C0DC31" w:rsidR="00940692" w:rsidRPr="00940692" w:rsidRDefault="00940692" w:rsidP="00940692">
            <w:pPr>
              <w:spacing w:after="0"/>
              <w:rPr>
                <w:rFonts w:ascii="Calibri" w:eastAsia="Times New Roman" w:hAnsi="Calibri" w:cs="Times New Roman"/>
                <w:b/>
                <w:bCs/>
                <w:color w:val="000000"/>
                <w:szCs w:val="20"/>
              </w:rPr>
            </w:pPr>
            <w:r w:rsidRPr="00940692">
              <w:rPr>
                <w:rFonts w:ascii="Calibri" w:eastAsia="Times New Roman" w:hAnsi="Calibri" w:cs="Times New Roman"/>
                <w:b/>
                <w:bCs/>
                <w:color w:val="000000"/>
                <w:szCs w:val="20"/>
              </w:rPr>
              <w:t xml:space="preserve">Knowledge and </w:t>
            </w:r>
            <w:r w:rsidR="00B13251">
              <w:rPr>
                <w:rFonts w:ascii="Calibri" w:eastAsia="Times New Roman" w:hAnsi="Calibri" w:cs="Times New Roman"/>
                <w:b/>
                <w:bCs/>
                <w:color w:val="000000"/>
                <w:szCs w:val="20"/>
              </w:rPr>
              <w:t>u</w:t>
            </w:r>
            <w:r w:rsidRPr="00940692">
              <w:rPr>
                <w:rFonts w:ascii="Calibri" w:eastAsia="Times New Roman" w:hAnsi="Calibri" w:cs="Times New Roman"/>
                <w:b/>
                <w:bCs/>
                <w:color w:val="000000"/>
                <w:szCs w:val="20"/>
              </w:rPr>
              <w:t>nderstanding</w:t>
            </w:r>
          </w:p>
          <w:p w14:paraId="44E88679" w14:textId="7831D8C7" w:rsidR="00940692" w:rsidRPr="000B7AAC" w:rsidRDefault="00940692" w:rsidP="00940692">
            <w:r w:rsidRPr="000B7AAC">
              <w:t xml:space="preserve">The location of Australian states, territories, capital cities and major regional centres of Western Australia </w:t>
            </w:r>
          </w:p>
          <w:p w14:paraId="4D89F027" w14:textId="2B563CC9" w:rsidR="00940692" w:rsidRPr="000B7AAC" w:rsidRDefault="00940692" w:rsidP="00940692">
            <w:r w:rsidRPr="000B7AAC">
              <w:t>The location and identifying attributes of Australia’s major natural features</w:t>
            </w:r>
          </w:p>
          <w:p w14:paraId="3FCEE647" w14:textId="77777777" w:rsidR="00940692" w:rsidRPr="00940692" w:rsidRDefault="00940692" w:rsidP="00940692">
            <w:pPr>
              <w:rPr>
                <w:rFonts w:ascii="Calibri" w:eastAsia="Times New Roman" w:hAnsi="Calibri" w:cs="Times New Roman"/>
                <w:b/>
                <w:bCs/>
                <w:color w:val="000000"/>
                <w:szCs w:val="20"/>
              </w:rPr>
            </w:pPr>
            <w:r w:rsidRPr="00940692">
              <w:rPr>
                <w:rFonts w:ascii="Calibri" w:eastAsia="Times New Roman" w:hAnsi="Calibri" w:cs="Times New Roman"/>
                <w:b/>
                <w:bCs/>
                <w:color w:val="000000"/>
                <w:szCs w:val="20"/>
              </w:rPr>
              <w:t>Humanities and Social Sciences Skills</w:t>
            </w:r>
          </w:p>
          <w:p w14:paraId="1108D56C" w14:textId="77777777" w:rsidR="00940692" w:rsidRDefault="00940692" w:rsidP="00940692">
            <w:pPr>
              <w:spacing w:after="0"/>
              <w:rPr>
                <w:b/>
              </w:rPr>
            </w:pPr>
            <w:r w:rsidRPr="00CB3643">
              <w:rPr>
                <w:b/>
              </w:rPr>
              <w:t>Questioning and researching</w:t>
            </w:r>
          </w:p>
          <w:p w14:paraId="7F651106" w14:textId="2E4E686C" w:rsidR="00940692" w:rsidRPr="000B7AAC" w:rsidRDefault="00940692" w:rsidP="00940692">
            <w:pPr>
              <w:rPr>
                <w:rFonts w:ascii="Calibri" w:eastAsia="Times New Roman" w:hAnsi="Calibri" w:cs="Times New Roman"/>
                <w:color w:val="000000"/>
                <w:szCs w:val="20"/>
              </w:rPr>
            </w:pPr>
            <w:r w:rsidRPr="000B7AAC">
              <w:rPr>
                <w:rFonts w:ascii="Calibri" w:eastAsia="Times New Roman" w:hAnsi="Calibri" w:cs="Times New Roman"/>
                <w:color w:val="000000"/>
                <w:szCs w:val="20"/>
              </w:rPr>
              <w:t xml:space="preserve">Locate and collect information from a variety of sources </w:t>
            </w:r>
          </w:p>
          <w:p w14:paraId="634B0E36" w14:textId="26407AF5" w:rsidR="00940692" w:rsidRDefault="00940692" w:rsidP="00940692">
            <w:pPr>
              <w:rPr>
                <w:rFonts w:ascii="Calibri" w:eastAsia="Times New Roman" w:hAnsi="Calibri" w:cs="Times New Roman"/>
                <w:color w:val="000000"/>
                <w:szCs w:val="20"/>
              </w:rPr>
            </w:pPr>
            <w:r w:rsidRPr="000B7AAC">
              <w:rPr>
                <w:rFonts w:ascii="Calibri" w:eastAsia="Times New Roman" w:hAnsi="Calibri" w:cs="Times New Roman"/>
                <w:color w:val="000000"/>
                <w:szCs w:val="20"/>
              </w:rPr>
              <w:t>Record selected information and/or data</w:t>
            </w:r>
          </w:p>
          <w:p w14:paraId="7297EA48" w14:textId="77777777" w:rsidR="00267213" w:rsidRPr="00940692" w:rsidRDefault="00267213" w:rsidP="00267213">
            <w:pPr>
              <w:spacing w:after="0"/>
              <w:rPr>
                <w:b/>
              </w:rPr>
            </w:pPr>
            <w:r w:rsidRPr="00940692">
              <w:rPr>
                <w:b/>
              </w:rPr>
              <w:t>Evaluating</w:t>
            </w:r>
          </w:p>
          <w:p w14:paraId="7D38440F" w14:textId="64FCB630" w:rsidR="00267213" w:rsidRPr="000B7AAC" w:rsidRDefault="00267213" w:rsidP="00267213">
            <w:pPr>
              <w:rPr>
                <w:rFonts w:ascii="Calibri" w:eastAsia="Times New Roman" w:hAnsi="Calibri" w:cs="Times New Roman"/>
                <w:color w:val="000000"/>
                <w:szCs w:val="20"/>
              </w:rPr>
            </w:pPr>
            <w:r w:rsidRPr="000B7AAC">
              <w:t>Draw conclusions and give explanations based on the information and/or data displayed in texts, tables, graphs and maps</w:t>
            </w:r>
          </w:p>
          <w:p w14:paraId="700DFD42" w14:textId="77777777" w:rsidR="00940692" w:rsidRPr="00940692" w:rsidRDefault="00940692" w:rsidP="00940692">
            <w:pPr>
              <w:spacing w:after="0"/>
              <w:rPr>
                <w:rFonts w:ascii="Calibri" w:eastAsia="Times New Roman" w:hAnsi="Calibri" w:cs="Times New Roman"/>
                <w:b/>
                <w:color w:val="000000"/>
                <w:szCs w:val="20"/>
              </w:rPr>
            </w:pPr>
            <w:r w:rsidRPr="00940692">
              <w:rPr>
                <w:rFonts w:ascii="Calibri" w:eastAsia="Times New Roman" w:hAnsi="Calibri" w:cs="Times New Roman"/>
                <w:b/>
                <w:color w:val="000000"/>
                <w:szCs w:val="20"/>
              </w:rPr>
              <w:t>Communicating and reflecting</w:t>
            </w:r>
          </w:p>
          <w:p w14:paraId="603F541A" w14:textId="3242317B" w:rsidR="00940692" w:rsidRPr="000B7AAC" w:rsidRDefault="00940692" w:rsidP="00940692">
            <w:r w:rsidRPr="000B7AAC">
              <w:t>Present findings and conclusions in a range of communication forms appropriate to audience and purpose, using relevant terms</w:t>
            </w:r>
          </w:p>
          <w:p w14:paraId="1F4EF9B7" w14:textId="027D916C" w:rsidR="00940692" w:rsidRPr="00F253D8" w:rsidRDefault="00940692" w:rsidP="00940692"/>
        </w:tc>
        <w:tc>
          <w:tcPr>
            <w:tcW w:w="4762" w:type="dxa"/>
          </w:tcPr>
          <w:p w14:paraId="046684EE" w14:textId="77777777" w:rsidR="00940692" w:rsidRPr="00940692" w:rsidRDefault="00940692" w:rsidP="00940692">
            <w:pPr>
              <w:spacing w:after="0"/>
              <w:cnfStyle w:val="000000000000" w:firstRow="0" w:lastRow="0" w:firstColumn="0" w:lastColumn="0" w:oddVBand="0" w:evenVBand="0" w:oddHBand="0" w:evenHBand="0" w:firstRowFirstColumn="0" w:firstRowLastColumn="0" w:lastRowFirstColumn="0" w:lastRowLastColumn="0"/>
              <w:rPr>
                <w:b/>
                <w:bCs/>
              </w:rPr>
            </w:pPr>
            <w:r w:rsidRPr="00940692">
              <w:rPr>
                <w:b/>
                <w:bCs/>
              </w:rPr>
              <w:t>Key concepts</w:t>
            </w:r>
          </w:p>
          <w:p w14:paraId="4806C6EE" w14:textId="06E4253A" w:rsidR="00940692" w:rsidRPr="00940692" w:rsidRDefault="00940692" w:rsidP="009406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0"/>
              </w:rPr>
            </w:pPr>
            <w:r w:rsidRPr="000B7AAC">
              <w:rPr>
                <w:rFonts w:ascii="Calibri" w:eastAsia="Times New Roman" w:hAnsi="Calibri" w:cs="Times New Roman"/>
                <w:color w:val="000000"/>
                <w:szCs w:val="20"/>
              </w:rPr>
              <w:t>Place</w:t>
            </w:r>
            <w:r w:rsidR="00B13251">
              <w:rPr>
                <w:rFonts w:ascii="Calibri" w:eastAsia="Times New Roman" w:hAnsi="Calibri" w:cs="Times New Roman"/>
                <w:color w:val="000000"/>
                <w:szCs w:val="20"/>
              </w:rPr>
              <w:t>,</w:t>
            </w:r>
            <w:r w:rsidRPr="000B7AAC">
              <w:rPr>
                <w:rFonts w:ascii="Calibri" w:eastAsia="Times New Roman" w:hAnsi="Calibri" w:cs="Times New Roman"/>
                <w:color w:val="000000"/>
                <w:szCs w:val="20"/>
              </w:rPr>
              <w:t xml:space="preserve"> Space</w:t>
            </w:r>
            <w:r w:rsidR="00B13251">
              <w:rPr>
                <w:rFonts w:ascii="Calibri" w:eastAsia="Times New Roman" w:hAnsi="Calibri" w:cs="Times New Roman"/>
                <w:color w:val="000000"/>
                <w:szCs w:val="20"/>
              </w:rPr>
              <w:t>,</w:t>
            </w:r>
            <w:r w:rsidRPr="000B7AAC">
              <w:rPr>
                <w:rFonts w:ascii="Calibri" w:eastAsia="Times New Roman" w:hAnsi="Calibri" w:cs="Times New Roman"/>
                <w:color w:val="000000"/>
                <w:szCs w:val="20"/>
              </w:rPr>
              <w:t xml:space="preserve"> Environment</w:t>
            </w:r>
            <w:r w:rsidR="00B13251">
              <w:rPr>
                <w:rFonts w:ascii="Calibri" w:eastAsia="Times New Roman" w:hAnsi="Calibri" w:cs="Times New Roman"/>
                <w:color w:val="000000"/>
                <w:szCs w:val="20"/>
              </w:rPr>
              <w:t>,</w:t>
            </w:r>
            <w:r w:rsidRPr="000B7AAC">
              <w:rPr>
                <w:rFonts w:ascii="Calibri" w:eastAsia="Times New Roman" w:hAnsi="Calibri" w:cs="Times New Roman"/>
                <w:color w:val="000000"/>
                <w:szCs w:val="20"/>
              </w:rPr>
              <w:t xml:space="preserve"> Interconnection</w:t>
            </w:r>
            <w:r w:rsidR="00B13251">
              <w:rPr>
                <w:rFonts w:ascii="Calibri" w:eastAsia="Times New Roman" w:hAnsi="Calibri" w:cs="Times New Roman"/>
                <w:color w:val="000000"/>
                <w:szCs w:val="20"/>
              </w:rPr>
              <w:t>,</w:t>
            </w:r>
            <w:r w:rsidRPr="000B7AAC">
              <w:rPr>
                <w:rFonts w:ascii="Calibri" w:eastAsia="Times New Roman" w:hAnsi="Calibri" w:cs="Times New Roman"/>
                <w:color w:val="000000"/>
                <w:szCs w:val="20"/>
              </w:rPr>
              <w:t xml:space="preserve"> Sustainability</w:t>
            </w:r>
          </w:p>
          <w:p w14:paraId="470A78E5" w14:textId="77777777" w:rsidR="00940692" w:rsidRPr="00940692" w:rsidRDefault="00940692" w:rsidP="00940692">
            <w:pPr>
              <w:spacing w:after="0"/>
              <w:cnfStyle w:val="000000000000" w:firstRow="0" w:lastRow="0" w:firstColumn="0" w:lastColumn="0" w:oddVBand="0" w:evenVBand="0" w:oddHBand="0" w:evenHBand="0" w:firstRowFirstColumn="0" w:firstRowLastColumn="0" w:lastRowFirstColumn="0" w:lastRowLastColumn="0"/>
              <w:rPr>
                <w:b/>
                <w:bCs/>
              </w:rPr>
            </w:pPr>
            <w:r w:rsidRPr="00940692">
              <w:rPr>
                <w:b/>
                <w:bCs/>
              </w:rPr>
              <w:t>Teaching points</w:t>
            </w:r>
          </w:p>
          <w:p w14:paraId="77CCBA43" w14:textId="7974D219" w:rsidR="00940692" w:rsidRPr="000B7AAC" w:rsidRDefault="00940692" w:rsidP="009F0211">
            <w:pPr>
              <w:pStyle w:val="ListParagraph"/>
              <w:numPr>
                <w:ilvl w:val="0"/>
                <w:numId w:val="59"/>
              </w:numPr>
              <w:cnfStyle w:val="000000000000" w:firstRow="0" w:lastRow="0" w:firstColumn="0" w:lastColumn="0" w:oddVBand="0" w:evenVBand="0" w:oddHBand="0" w:evenHBand="0" w:firstRowFirstColumn="0" w:firstRowLastColumn="0" w:lastRowFirstColumn="0" w:lastRowLastColumn="0"/>
            </w:pPr>
            <w:r w:rsidRPr="000B7AAC">
              <w:t xml:space="preserve">Australia is divided into states and territories, </w:t>
            </w:r>
            <w:r w:rsidR="0011022C">
              <w:t>which</w:t>
            </w:r>
            <w:r w:rsidRPr="000B7AAC">
              <w:t xml:space="preserve"> are defined by boundaries</w:t>
            </w:r>
          </w:p>
          <w:p w14:paraId="04128AB7" w14:textId="77777777" w:rsidR="00940692" w:rsidRPr="000B7AAC" w:rsidRDefault="00940692" w:rsidP="009F0211">
            <w:pPr>
              <w:pStyle w:val="ListParagraph"/>
              <w:numPr>
                <w:ilvl w:val="0"/>
                <w:numId w:val="59"/>
              </w:numPr>
              <w:cnfStyle w:val="000000000000" w:firstRow="0" w:lastRow="0" w:firstColumn="0" w:lastColumn="0" w:oddVBand="0" w:evenVBand="0" w:oddHBand="0" w:evenHBand="0" w:firstRowFirstColumn="0" w:firstRowLastColumn="0" w:lastRowFirstColumn="0" w:lastRowLastColumn="0"/>
            </w:pPr>
            <w:r w:rsidRPr="000B7AAC">
              <w:t>Western Australia is made up of different regional areas</w:t>
            </w:r>
          </w:p>
          <w:p w14:paraId="56603105" w14:textId="77777777" w:rsidR="00940692" w:rsidRPr="000B7AAC" w:rsidRDefault="00940692" w:rsidP="009F0211">
            <w:pPr>
              <w:pStyle w:val="ListParagraph"/>
              <w:numPr>
                <w:ilvl w:val="0"/>
                <w:numId w:val="59"/>
              </w:numPr>
              <w:cnfStyle w:val="000000000000" w:firstRow="0" w:lastRow="0" w:firstColumn="0" w:lastColumn="0" w:oddVBand="0" w:evenVBand="0" w:oddHBand="0" w:evenHBand="0" w:firstRowFirstColumn="0" w:firstRowLastColumn="0" w:lastRowFirstColumn="0" w:lastRowLastColumn="0"/>
            </w:pPr>
            <w:r w:rsidRPr="000B7AAC">
              <w:t>Attributes of natural features can be used to describe the feature</w:t>
            </w:r>
          </w:p>
          <w:p w14:paraId="15756417" w14:textId="6FEA23A6" w:rsidR="00940692" w:rsidRPr="00885DF6" w:rsidRDefault="00940692" w:rsidP="00940692">
            <w:pPr>
              <w:cnfStyle w:val="000000000000" w:firstRow="0" w:lastRow="0" w:firstColumn="0" w:lastColumn="0" w:oddVBand="0" w:evenVBand="0" w:oddHBand="0" w:evenHBand="0" w:firstRowFirstColumn="0" w:firstRowLastColumn="0" w:lastRowFirstColumn="0" w:lastRowLastColumn="0"/>
            </w:pPr>
          </w:p>
        </w:tc>
        <w:tc>
          <w:tcPr>
            <w:tcW w:w="5102" w:type="dxa"/>
          </w:tcPr>
          <w:p w14:paraId="5CBBBBF2" w14:textId="7C410A7F" w:rsidR="00940692" w:rsidRPr="00940692" w:rsidRDefault="00940692" w:rsidP="00940692">
            <w:pPr>
              <w:spacing w:after="0"/>
              <w:cnfStyle w:val="000000000000" w:firstRow="0" w:lastRow="0" w:firstColumn="0" w:lastColumn="0" w:oddVBand="0" w:evenVBand="0" w:oddHBand="0" w:evenHBand="0" w:firstRowFirstColumn="0" w:firstRowLastColumn="0" w:lastRowFirstColumn="0" w:lastRowLastColumn="0"/>
              <w:rPr>
                <w:b/>
                <w:bCs/>
              </w:rPr>
            </w:pPr>
            <w:r w:rsidRPr="00940692">
              <w:rPr>
                <w:b/>
                <w:bCs/>
              </w:rPr>
              <w:t>Learning experience 1</w:t>
            </w:r>
            <w:r w:rsidR="007131C0">
              <w:rPr>
                <w:b/>
                <w:bCs/>
              </w:rPr>
              <w:t xml:space="preserve"> (3 hours)</w:t>
            </w:r>
          </w:p>
          <w:p w14:paraId="29261F90" w14:textId="33058CD4" w:rsidR="00940692" w:rsidRPr="000B7AAC" w:rsidRDefault="00940692" w:rsidP="00940692">
            <w:pPr>
              <w:cnfStyle w:val="000000000000" w:firstRow="0" w:lastRow="0" w:firstColumn="0" w:lastColumn="0" w:oddVBand="0" w:evenVBand="0" w:oddHBand="0" w:evenHBand="0" w:firstRowFirstColumn="0" w:firstRowLastColumn="0" w:lastRowFirstColumn="0" w:lastRowLastColumn="0"/>
            </w:pPr>
            <w:r w:rsidRPr="000B7AAC">
              <w:t xml:space="preserve">Assessment task – Travel </w:t>
            </w:r>
            <w:r w:rsidR="00B13251">
              <w:t>j</w:t>
            </w:r>
            <w:r w:rsidRPr="000B7AAC">
              <w:t xml:space="preserve">ournal </w:t>
            </w:r>
          </w:p>
          <w:p w14:paraId="4B930A52" w14:textId="44F5FBA2" w:rsidR="00940692" w:rsidRPr="00886BA1" w:rsidRDefault="007608A6" w:rsidP="00940692">
            <w:pPr>
              <w:cnfStyle w:val="000000000000" w:firstRow="0" w:lastRow="0" w:firstColumn="0" w:lastColumn="0" w:oddVBand="0" w:evenVBand="0" w:oddHBand="0" w:evenHBand="0" w:firstRowFirstColumn="0" w:firstRowLastColumn="0" w:lastRowFirstColumn="0" w:lastRowLastColumn="0"/>
            </w:pPr>
            <w:r>
              <w:rPr>
                <w:color w:val="000000"/>
                <w:szCs w:val="20"/>
              </w:rPr>
              <w:t xml:space="preserve">The assessment task has two parts to be </w:t>
            </w:r>
            <w:r w:rsidRPr="005B5E94">
              <w:rPr>
                <w:color w:val="000000"/>
                <w:szCs w:val="20"/>
              </w:rPr>
              <w:t>complete</w:t>
            </w:r>
            <w:r>
              <w:rPr>
                <w:color w:val="000000"/>
                <w:szCs w:val="20"/>
              </w:rPr>
              <w:t xml:space="preserve">d </w:t>
            </w:r>
            <w:r w:rsidRPr="005B5E94">
              <w:rPr>
                <w:color w:val="000000"/>
                <w:szCs w:val="20"/>
              </w:rPr>
              <w:t xml:space="preserve">over a </w:t>
            </w:r>
            <w:r>
              <w:rPr>
                <w:color w:val="000000"/>
                <w:szCs w:val="20"/>
              </w:rPr>
              <w:t xml:space="preserve">three-hour period </w:t>
            </w:r>
            <w:r w:rsidRPr="000B7AAC">
              <w:t>(Appendix C)</w:t>
            </w:r>
            <w:r w:rsidR="00402FFA">
              <w:t>.</w:t>
            </w:r>
          </w:p>
        </w:tc>
      </w:tr>
    </w:tbl>
    <w:p w14:paraId="5A372902" w14:textId="77777777" w:rsidR="00940692" w:rsidRDefault="00940692" w:rsidP="00940692">
      <w:r>
        <w:br w:type="page"/>
      </w:r>
    </w:p>
    <w:p w14:paraId="5A1E7479" w14:textId="77777777" w:rsidR="00EF25C9" w:rsidRDefault="00EF25C9" w:rsidP="00CD5548">
      <w:pPr>
        <w:sectPr w:rsidR="00EF25C9" w:rsidSect="00FD1C57">
          <w:footerReference w:type="default" r:id="rId65"/>
          <w:pgSz w:w="16838" w:h="11906" w:orient="landscape" w:code="9"/>
          <w:pgMar w:top="1644" w:right="851" w:bottom="1276" w:left="851" w:header="680" w:footer="567" w:gutter="0"/>
          <w:cols w:space="708"/>
          <w:docGrid w:linePitch="360"/>
        </w:sectPr>
      </w:pPr>
    </w:p>
    <w:p w14:paraId="5D671CB9" w14:textId="77777777" w:rsidR="00EF25C9" w:rsidRDefault="00EF25C9" w:rsidP="00CD5548">
      <w:pPr>
        <w:sectPr w:rsidR="00EF25C9" w:rsidSect="00FD1C57">
          <w:footerReference w:type="default" r:id="rId66"/>
          <w:pgSz w:w="16838" w:h="11906" w:orient="landscape" w:code="9"/>
          <w:pgMar w:top="1644" w:right="851" w:bottom="1276" w:left="851" w:header="680" w:footer="567" w:gutter="0"/>
          <w:cols w:space="708"/>
          <w:docGrid w:linePitch="360"/>
        </w:sectPr>
      </w:pPr>
    </w:p>
    <w:p w14:paraId="5EC7A0A4" w14:textId="4C75B1EA" w:rsidR="00B03607" w:rsidRDefault="000B63E8" w:rsidP="00CD5548">
      <w:r>
        <w:rPr>
          <w:rFonts w:cs="Times New Roman"/>
          <w:b/>
          <w:noProof/>
          <w:spacing w:val="15"/>
          <w:sz w:val="28"/>
          <w:szCs w:val="28"/>
        </w:rPr>
        <w:lastRenderedPageBreak/>
        <w:drawing>
          <wp:anchor distT="0" distB="0" distL="114300" distR="114300" simplePos="0" relativeHeight="251664896" behindDoc="1" locked="0" layoutInCell="1" allowOverlap="1" wp14:anchorId="7287BD2F" wp14:editId="17435032">
            <wp:simplePos x="0" y="0"/>
            <wp:positionH relativeFrom="page">
              <wp:align>right</wp:align>
            </wp:positionH>
            <wp:positionV relativeFrom="margin">
              <wp:posOffset>-1122045</wp:posOffset>
            </wp:positionV>
            <wp:extent cx="10734675" cy="7588250"/>
            <wp:effectExtent l="0" t="0" r="9525" b="0"/>
            <wp:wrapNone/>
            <wp:docPr id="184" name="Picture 1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a:extLst>
                        <a:ext uri="{C183D7F6-B498-43B3-948B-1728B52AA6E4}">
                          <adec:decorative xmlns:adec="http://schemas.microsoft.com/office/drawing/2017/decorative" val="1"/>
                        </a:ext>
                      </a:extLst>
                    </pic:cNvPr>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0734675" cy="7588250"/>
                    </a:xfrm>
                    <a:prstGeom prst="rect">
                      <a:avLst/>
                    </a:prstGeom>
                  </pic:spPr>
                </pic:pic>
              </a:graphicData>
            </a:graphic>
            <wp14:sizeRelH relativeFrom="margin">
              <wp14:pctWidth>0</wp14:pctWidth>
            </wp14:sizeRelH>
            <wp14:sizeRelV relativeFrom="margin">
              <wp14:pctHeight>0</wp14:pctHeight>
            </wp14:sizeRelV>
          </wp:anchor>
        </w:drawing>
      </w:r>
    </w:p>
    <w:p w14:paraId="04DE01ED" w14:textId="0DE38BF3" w:rsidR="000B63E8" w:rsidRPr="00AF7EDB" w:rsidRDefault="000B63E8" w:rsidP="00CD5548">
      <w:pPr>
        <w:pStyle w:val="Termheading1"/>
        <w:spacing w:before="6360"/>
        <w:ind w:right="11308"/>
      </w:pPr>
      <w:bookmarkStart w:id="49" w:name="_Toc219720528"/>
      <w:r w:rsidRPr="00AF7EDB">
        <w:t xml:space="preserve">Term </w:t>
      </w:r>
      <w:r>
        <w:t>4</w:t>
      </w:r>
      <w:bookmarkEnd w:id="49"/>
    </w:p>
    <w:p w14:paraId="7EE23AE1" w14:textId="7384E146" w:rsidR="00B03607" w:rsidRPr="00D93CD2" w:rsidRDefault="000B63E8" w:rsidP="00D93CD2">
      <w:pPr>
        <w:pStyle w:val="SCSATitle2"/>
        <w:rPr>
          <w:color w:val="000000" w:themeColor="text1"/>
        </w:rPr>
      </w:pPr>
      <w:r w:rsidRPr="00D93CD2">
        <w:rPr>
          <w:color w:val="000000" w:themeColor="text1"/>
        </w:rPr>
        <w:t>Weeks 1–8: Geography</w:t>
      </w:r>
    </w:p>
    <w:p w14:paraId="4B9630DC" w14:textId="77777777" w:rsidR="00EF68B6" w:rsidRDefault="00EF68B6">
      <w:pPr>
        <w:rPr>
          <w:sz w:val="20"/>
          <w:szCs w:val="2"/>
        </w:rPr>
        <w:sectPr w:rsidR="00EF68B6" w:rsidSect="00FD1C57">
          <w:pgSz w:w="16838" w:h="11906" w:orient="landscape" w:code="9"/>
          <w:pgMar w:top="1644" w:right="851" w:bottom="1276" w:left="851" w:header="680" w:footer="567" w:gutter="0"/>
          <w:cols w:space="708"/>
          <w:docGrid w:linePitch="360"/>
        </w:sectPr>
      </w:pPr>
    </w:p>
    <w:p w14:paraId="623DDEAA" w14:textId="3BEE2C41" w:rsidR="008F5ACB" w:rsidRPr="00CD5548" w:rsidRDefault="00CD5548" w:rsidP="00CD5548">
      <w:pPr>
        <w:pStyle w:val="SCSAP-10AssessmentHeading2nospacenoborder"/>
      </w:pPr>
      <w:r>
        <w:lastRenderedPageBreak/>
        <w:t>Term 4 Week 1</w:t>
      </w:r>
    </w:p>
    <w:tbl>
      <w:tblPr>
        <w:tblStyle w:val="SCSAExemplartable"/>
        <w:tblW w:w="4629" w:type="pct"/>
        <w:tblLayout w:type="fixed"/>
        <w:tblLook w:val="04A0" w:firstRow="1" w:lastRow="0" w:firstColumn="1" w:lastColumn="0" w:noHBand="0" w:noVBand="1"/>
      </w:tblPr>
      <w:tblGrid>
        <w:gridCol w:w="4140"/>
        <w:gridCol w:w="4762"/>
        <w:gridCol w:w="5102"/>
      </w:tblGrid>
      <w:tr w:rsidR="008F5ACB" w:rsidRPr="00886BA1" w14:paraId="28CE128C" w14:textId="77777777" w:rsidTr="00D06F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9" w:type="dxa"/>
          </w:tcPr>
          <w:p w14:paraId="2CD889F9" w14:textId="27EB2CD5" w:rsidR="008F5ACB" w:rsidRPr="00CD5548" w:rsidRDefault="008F5ACB" w:rsidP="00CD5548">
            <w:r w:rsidRPr="00CD5548">
              <w:t xml:space="preserve">Western Australian </w:t>
            </w:r>
            <w:r w:rsidR="007456BA">
              <w:t>C</w:t>
            </w:r>
            <w:r w:rsidRPr="00CD5548">
              <w:t>urriculum content</w:t>
            </w:r>
          </w:p>
        </w:tc>
        <w:tc>
          <w:tcPr>
            <w:tcW w:w="4762" w:type="dxa"/>
          </w:tcPr>
          <w:p w14:paraId="0A31EA81" w14:textId="39116B70" w:rsidR="008F5ACB" w:rsidRPr="00CD5548" w:rsidRDefault="008F5ACB" w:rsidP="00CD5548">
            <w:pPr>
              <w:cnfStyle w:val="100000000000" w:firstRow="1" w:lastRow="0" w:firstColumn="0" w:lastColumn="0" w:oddVBand="0" w:evenVBand="0" w:oddHBand="0" w:evenHBand="0" w:firstRowFirstColumn="0" w:firstRowLastColumn="0" w:lastRowFirstColumn="0" w:lastRowLastColumn="0"/>
            </w:pPr>
            <w:r w:rsidRPr="00CD5548">
              <w:t>Teaching and learning intentions</w:t>
            </w:r>
          </w:p>
        </w:tc>
        <w:tc>
          <w:tcPr>
            <w:tcW w:w="5102" w:type="dxa"/>
          </w:tcPr>
          <w:p w14:paraId="37FE108F" w14:textId="60CF6106" w:rsidR="008F5ACB" w:rsidRPr="00CD5548" w:rsidRDefault="00DF434F" w:rsidP="00CD5548">
            <w:pPr>
              <w:cnfStyle w:val="100000000000" w:firstRow="1" w:lastRow="0" w:firstColumn="0" w:lastColumn="0" w:oddVBand="0" w:evenVBand="0" w:oddHBand="0" w:evenHBand="0" w:firstRowFirstColumn="0" w:firstRowLastColumn="0" w:lastRowFirstColumn="0" w:lastRowLastColumn="0"/>
            </w:pPr>
            <w:r w:rsidRPr="00CD5548">
              <w:t>L</w:t>
            </w:r>
            <w:r w:rsidR="008F5ACB" w:rsidRPr="00CD5548">
              <w:t>earning experiences</w:t>
            </w:r>
          </w:p>
        </w:tc>
      </w:tr>
      <w:tr w:rsidR="006670D1" w:rsidRPr="00886BA1" w14:paraId="4F62FD50" w14:textId="77777777" w:rsidTr="00D06FE0">
        <w:tc>
          <w:tcPr>
            <w:cnfStyle w:val="001000000000" w:firstRow="0" w:lastRow="0" w:firstColumn="1" w:lastColumn="0" w:oddVBand="0" w:evenVBand="0" w:oddHBand="0" w:evenHBand="0" w:firstRowFirstColumn="0" w:firstRowLastColumn="0" w:lastRowFirstColumn="0" w:lastRowLastColumn="0"/>
            <w:tcW w:w="4139" w:type="dxa"/>
          </w:tcPr>
          <w:p w14:paraId="3461DADF" w14:textId="24303179" w:rsidR="00694222" w:rsidRPr="00CD5548" w:rsidRDefault="00694222" w:rsidP="00CD5548">
            <w:pPr>
              <w:spacing w:after="0"/>
              <w:rPr>
                <w:b/>
                <w:bCs/>
              </w:rPr>
            </w:pPr>
            <w:r w:rsidRPr="00CD5548">
              <w:rPr>
                <w:b/>
                <w:bCs/>
              </w:rPr>
              <w:t>Knowledge</w:t>
            </w:r>
            <w:r w:rsidR="00405B17" w:rsidRPr="00CD5548">
              <w:rPr>
                <w:b/>
                <w:bCs/>
              </w:rPr>
              <w:t xml:space="preserve"> and understanding</w:t>
            </w:r>
          </w:p>
          <w:p w14:paraId="4098886A" w14:textId="1B2BB73A" w:rsidR="000B3F59" w:rsidRPr="00867D69" w:rsidRDefault="003F6E4B" w:rsidP="00CD5548">
            <w:r w:rsidRPr="00867D69">
              <w:t>The location of Australia’s neighbouring countries and the similarities and differences in natural and human characteristics</w:t>
            </w:r>
          </w:p>
          <w:p w14:paraId="4BCAC4B6" w14:textId="4F607EDD" w:rsidR="00F71686" w:rsidRPr="00CD5548" w:rsidRDefault="00405B17" w:rsidP="00CD5548">
            <w:pPr>
              <w:rPr>
                <w:b/>
                <w:bCs/>
              </w:rPr>
            </w:pPr>
            <w:r w:rsidRPr="00CD5548">
              <w:rPr>
                <w:b/>
                <w:bCs/>
              </w:rPr>
              <w:t>Humanities and Social Sciences skills</w:t>
            </w:r>
          </w:p>
          <w:p w14:paraId="34ACD3E3" w14:textId="77777777" w:rsidR="00CD5548" w:rsidRDefault="00CD5548" w:rsidP="00CD5548">
            <w:pPr>
              <w:spacing w:after="0"/>
              <w:rPr>
                <w:b/>
              </w:rPr>
            </w:pPr>
            <w:r w:rsidRPr="00CB3643">
              <w:rPr>
                <w:b/>
              </w:rPr>
              <w:t>Questioning and researching</w:t>
            </w:r>
          </w:p>
          <w:p w14:paraId="58238432" w14:textId="3B974131" w:rsidR="00F71686" w:rsidRDefault="00F71686" w:rsidP="00CD5548">
            <w:r>
              <w:t xml:space="preserve">Record selected information and/or data </w:t>
            </w:r>
          </w:p>
          <w:p w14:paraId="76B2BDFA" w14:textId="77777777" w:rsidR="00CD5548" w:rsidRDefault="00CD5548" w:rsidP="00CD5548">
            <w:pPr>
              <w:spacing w:after="0"/>
              <w:rPr>
                <w:b/>
              </w:rPr>
            </w:pPr>
            <w:r w:rsidRPr="00CB3643">
              <w:rPr>
                <w:b/>
              </w:rPr>
              <w:t>Analysing</w:t>
            </w:r>
          </w:p>
          <w:p w14:paraId="43695A46" w14:textId="19E80FCC" w:rsidR="00F25C48" w:rsidRPr="00F25C48" w:rsidRDefault="003F6E4B" w:rsidP="00CD5548">
            <w:r w:rsidRPr="00CF7029">
              <w:t>Identify different points of view in information and/or data</w:t>
            </w:r>
          </w:p>
          <w:p w14:paraId="304ECD2D" w14:textId="77777777" w:rsidR="00CD5548" w:rsidRPr="00CD5548" w:rsidRDefault="00C4725B" w:rsidP="00CD5548">
            <w:pPr>
              <w:spacing w:after="0"/>
              <w:rPr>
                <w:b/>
                <w:bCs/>
              </w:rPr>
            </w:pPr>
            <w:r w:rsidRPr="00CD5548">
              <w:rPr>
                <w:b/>
                <w:bCs/>
              </w:rPr>
              <w:t>E</w:t>
            </w:r>
            <w:r w:rsidR="00CD5548" w:rsidRPr="00CD5548">
              <w:rPr>
                <w:b/>
                <w:bCs/>
              </w:rPr>
              <w:t>valuating</w:t>
            </w:r>
          </w:p>
          <w:p w14:paraId="60D45D25" w14:textId="4DE640F4" w:rsidR="00F71686" w:rsidRDefault="00F71686" w:rsidP="00CD5548">
            <w:r>
              <w:t xml:space="preserve">Draw conclusions and give explanations based on the information and/or data displayed in texts, tables, graphs and maps </w:t>
            </w:r>
          </w:p>
          <w:p w14:paraId="27D2A1D9" w14:textId="77777777" w:rsidR="00CD5548" w:rsidRPr="00CD5548" w:rsidRDefault="00C4725B" w:rsidP="00CD5548">
            <w:pPr>
              <w:spacing w:after="0"/>
              <w:rPr>
                <w:b/>
                <w:bCs/>
              </w:rPr>
            </w:pPr>
            <w:r w:rsidRPr="00CD5548">
              <w:rPr>
                <w:b/>
                <w:bCs/>
              </w:rPr>
              <w:t>C</w:t>
            </w:r>
            <w:r w:rsidR="00CD5548" w:rsidRPr="00CD5548">
              <w:rPr>
                <w:b/>
                <w:bCs/>
              </w:rPr>
              <w:t>ommunicating and reflecting</w:t>
            </w:r>
          </w:p>
          <w:p w14:paraId="007CC5D7" w14:textId="3C48BA94" w:rsidR="003F6E4B" w:rsidRPr="00CF7029" w:rsidRDefault="003F6E4B" w:rsidP="00CD5548">
            <w:r w:rsidRPr="00CF7029">
              <w:t>Present findings and conclusions in a range of communication forms appropriate to audience and purpose, using relevant terms</w:t>
            </w:r>
          </w:p>
          <w:p w14:paraId="475E6288" w14:textId="5B142FBD" w:rsidR="00694222" w:rsidRPr="006B3354" w:rsidRDefault="00694222" w:rsidP="00CD5548"/>
        </w:tc>
        <w:tc>
          <w:tcPr>
            <w:tcW w:w="4762" w:type="dxa"/>
          </w:tcPr>
          <w:p w14:paraId="48C607AA" w14:textId="7CAE5D88" w:rsidR="00F71686" w:rsidRPr="00CD5548" w:rsidRDefault="00F71686" w:rsidP="00CD5548">
            <w:pPr>
              <w:spacing w:after="0"/>
              <w:cnfStyle w:val="000000000000" w:firstRow="0" w:lastRow="0" w:firstColumn="0" w:lastColumn="0" w:oddVBand="0" w:evenVBand="0" w:oddHBand="0" w:evenHBand="0" w:firstRowFirstColumn="0" w:firstRowLastColumn="0" w:lastRowFirstColumn="0" w:lastRowLastColumn="0"/>
              <w:rPr>
                <w:b/>
                <w:bCs/>
              </w:rPr>
            </w:pPr>
            <w:r w:rsidRPr="00CD5548">
              <w:rPr>
                <w:b/>
                <w:bCs/>
              </w:rPr>
              <w:t>Key concept</w:t>
            </w:r>
            <w:r w:rsidR="00B13251">
              <w:rPr>
                <w:b/>
                <w:bCs/>
              </w:rPr>
              <w:t>s</w:t>
            </w:r>
          </w:p>
          <w:p w14:paraId="7020D00F" w14:textId="708C2E82" w:rsidR="00F71686" w:rsidRDefault="00405B17" w:rsidP="00CD5548">
            <w:pPr>
              <w:cnfStyle w:val="000000000000" w:firstRow="0" w:lastRow="0" w:firstColumn="0" w:lastColumn="0" w:oddVBand="0" w:evenVBand="0" w:oddHBand="0" w:evenHBand="0" w:firstRowFirstColumn="0" w:firstRowLastColumn="0" w:lastRowFirstColumn="0" w:lastRowLastColumn="0"/>
            </w:pPr>
            <w:r>
              <w:t>Place, Space, Environment, I</w:t>
            </w:r>
            <w:r w:rsidR="00F71686">
              <w:t>nterconnection</w:t>
            </w:r>
          </w:p>
          <w:p w14:paraId="23C50937" w14:textId="77777777" w:rsidR="00F71686" w:rsidRPr="00CD5548" w:rsidRDefault="00F71686" w:rsidP="00CD5548">
            <w:pPr>
              <w:spacing w:after="0"/>
              <w:cnfStyle w:val="000000000000" w:firstRow="0" w:lastRow="0" w:firstColumn="0" w:lastColumn="0" w:oddVBand="0" w:evenVBand="0" w:oddHBand="0" w:evenHBand="0" w:firstRowFirstColumn="0" w:firstRowLastColumn="0" w:lastRowFirstColumn="0" w:lastRowLastColumn="0"/>
              <w:rPr>
                <w:b/>
                <w:bCs/>
              </w:rPr>
            </w:pPr>
            <w:r w:rsidRPr="00CD5548">
              <w:rPr>
                <w:b/>
                <w:bCs/>
              </w:rPr>
              <w:t>Teaching points</w:t>
            </w:r>
          </w:p>
          <w:p w14:paraId="58FF5540" w14:textId="03C00D3B" w:rsidR="00F71686" w:rsidRDefault="00F71686" w:rsidP="009F0211">
            <w:pPr>
              <w:pStyle w:val="ListParagraph"/>
              <w:numPr>
                <w:ilvl w:val="0"/>
                <w:numId w:val="60"/>
              </w:numPr>
              <w:cnfStyle w:val="000000000000" w:firstRow="0" w:lastRow="0" w:firstColumn="0" w:lastColumn="0" w:oddVBand="0" w:evenVBand="0" w:oddHBand="0" w:evenHBand="0" w:firstRowFirstColumn="0" w:firstRowLastColumn="0" w:lastRowFirstColumn="0" w:lastRowLastColumn="0"/>
            </w:pPr>
            <w:r>
              <w:t>The diverse human characteristics of Australia’s neighbours</w:t>
            </w:r>
          </w:p>
          <w:p w14:paraId="56766306" w14:textId="75B6E019" w:rsidR="00F71686" w:rsidRDefault="00F71686" w:rsidP="009F0211">
            <w:pPr>
              <w:pStyle w:val="ListParagraph"/>
              <w:numPr>
                <w:ilvl w:val="0"/>
                <w:numId w:val="60"/>
              </w:numPr>
              <w:cnfStyle w:val="000000000000" w:firstRow="0" w:lastRow="0" w:firstColumn="0" w:lastColumn="0" w:oddVBand="0" w:evenVBand="0" w:oddHBand="0" w:evenHBand="0" w:firstRowFirstColumn="0" w:firstRowLastColumn="0" w:lastRowFirstColumn="0" w:lastRowLastColumn="0"/>
            </w:pPr>
            <w:r>
              <w:t>The diverse natural characteristics of Australia’s neighbours</w:t>
            </w:r>
          </w:p>
          <w:p w14:paraId="308F914A" w14:textId="246299E6" w:rsidR="00F71686" w:rsidRPr="00F71686" w:rsidRDefault="00F71686" w:rsidP="009F0211">
            <w:pPr>
              <w:pStyle w:val="ListParagraph"/>
              <w:numPr>
                <w:ilvl w:val="0"/>
                <w:numId w:val="60"/>
              </w:numPr>
              <w:cnfStyle w:val="000000000000" w:firstRow="0" w:lastRow="0" w:firstColumn="0" w:lastColumn="0" w:oddVBand="0" w:evenVBand="0" w:oddHBand="0" w:evenHBand="0" w:firstRowFirstColumn="0" w:firstRowLastColumn="0" w:lastRowFirstColumn="0" w:lastRowLastColumn="0"/>
            </w:pPr>
            <w:r>
              <w:t>The similarities and differences between Australia and its neighbours</w:t>
            </w:r>
          </w:p>
          <w:p w14:paraId="12E9E664" w14:textId="76F85E01" w:rsidR="00694222" w:rsidRPr="00CD5548" w:rsidRDefault="00694222" w:rsidP="00CD5548">
            <w:pPr>
              <w:cnfStyle w:val="000000000000" w:firstRow="0" w:lastRow="0" w:firstColumn="0" w:lastColumn="0" w:oddVBand="0" w:evenVBand="0" w:oddHBand="0" w:evenHBand="0" w:firstRowFirstColumn="0" w:firstRowLastColumn="0" w:lastRowFirstColumn="0" w:lastRowLastColumn="0"/>
              <w:rPr>
                <w:b/>
                <w:bCs/>
              </w:rPr>
            </w:pPr>
            <w:r w:rsidRPr="00CD5548">
              <w:rPr>
                <w:b/>
                <w:bCs/>
              </w:rPr>
              <w:t xml:space="preserve">Focus </w:t>
            </w:r>
            <w:r w:rsidR="00802CDD">
              <w:rPr>
                <w:b/>
                <w:bCs/>
              </w:rPr>
              <w:t>q</w:t>
            </w:r>
            <w:r w:rsidRPr="00CD5548">
              <w:rPr>
                <w:b/>
                <w:bCs/>
              </w:rPr>
              <w:t>uestions</w:t>
            </w:r>
          </w:p>
          <w:p w14:paraId="5D2BE853" w14:textId="5C1E5684" w:rsidR="00694222" w:rsidRPr="00CD5548" w:rsidRDefault="00694222" w:rsidP="00CD5548">
            <w:pPr>
              <w:spacing w:after="0"/>
              <w:cnfStyle w:val="000000000000" w:firstRow="0" w:lastRow="0" w:firstColumn="0" w:lastColumn="0" w:oddVBand="0" w:evenVBand="0" w:oddHBand="0" w:evenHBand="0" w:firstRowFirstColumn="0" w:firstRowLastColumn="0" w:lastRowFirstColumn="0" w:lastRowLastColumn="0"/>
              <w:rPr>
                <w:b/>
                <w:bCs/>
              </w:rPr>
            </w:pPr>
            <w:r w:rsidRPr="00CD5548">
              <w:rPr>
                <w:b/>
                <w:bCs/>
              </w:rPr>
              <w:t>Learning experience 1</w:t>
            </w:r>
          </w:p>
          <w:p w14:paraId="787C949C" w14:textId="77777777" w:rsidR="00694222" w:rsidRDefault="00694222" w:rsidP="009F0211">
            <w:pPr>
              <w:pStyle w:val="ListParagraph"/>
              <w:numPr>
                <w:ilvl w:val="0"/>
                <w:numId w:val="60"/>
              </w:numPr>
              <w:cnfStyle w:val="000000000000" w:firstRow="0" w:lastRow="0" w:firstColumn="0" w:lastColumn="0" w:oddVBand="0" w:evenVBand="0" w:oddHBand="0" w:evenHBand="0" w:firstRowFirstColumn="0" w:firstRowLastColumn="0" w:lastRowFirstColumn="0" w:lastRowLastColumn="0"/>
            </w:pPr>
            <w:r w:rsidRPr="005119FB">
              <w:t>What is a neighbour?</w:t>
            </w:r>
          </w:p>
          <w:p w14:paraId="5E5E2A6B" w14:textId="77777777" w:rsidR="00694222" w:rsidRDefault="00694222" w:rsidP="009F0211">
            <w:pPr>
              <w:pStyle w:val="ListParagraph"/>
              <w:numPr>
                <w:ilvl w:val="0"/>
                <w:numId w:val="60"/>
              </w:numPr>
              <w:cnfStyle w:val="000000000000" w:firstRow="0" w:lastRow="0" w:firstColumn="0" w:lastColumn="0" w:oddVBand="0" w:evenVBand="0" w:oddHBand="0" w:evenHBand="0" w:firstRowFirstColumn="0" w:firstRowLastColumn="0" w:lastRowFirstColumn="0" w:lastRowLastColumn="0"/>
            </w:pPr>
            <w:r>
              <w:t>Who are Australia’s neighbours?</w:t>
            </w:r>
          </w:p>
          <w:p w14:paraId="5D8E2D8D" w14:textId="1F585ABD" w:rsidR="00694222" w:rsidRDefault="00694222" w:rsidP="009F0211">
            <w:pPr>
              <w:pStyle w:val="ListParagraph"/>
              <w:numPr>
                <w:ilvl w:val="0"/>
                <w:numId w:val="60"/>
              </w:numPr>
              <w:cnfStyle w:val="000000000000" w:firstRow="0" w:lastRow="0" w:firstColumn="0" w:lastColumn="0" w:oddVBand="0" w:evenVBand="0" w:oddHBand="0" w:evenHBand="0" w:firstRowFirstColumn="0" w:firstRowLastColumn="0" w:lastRowFirstColumn="0" w:lastRowLastColumn="0"/>
            </w:pPr>
            <w:r>
              <w:t>What relationship does Australia have with its neighbours?</w:t>
            </w:r>
          </w:p>
          <w:p w14:paraId="71D55C51" w14:textId="6206BD8C" w:rsidR="00F71686" w:rsidRPr="00CD5548" w:rsidRDefault="00F71686" w:rsidP="00CD5548">
            <w:pPr>
              <w:spacing w:after="0"/>
              <w:cnfStyle w:val="000000000000" w:firstRow="0" w:lastRow="0" w:firstColumn="0" w:lastColumn="0" w:oddVBand="0" w:evenVBand="0" w:oddHBand="0" w:evenHBand="0" w:firstRowFirstColumn="0" w:firstRowLastColumn="0" w:lastRowFirstColumn="0" w:lastRowLastColumn="0"/>
              <w:rPr>
                <w:b/>
                <w:bCs/>
              </w:rPr>
            </w:pPr>
            <w:r w:rsidRPr="00CD5548">
              <w:rPr>
                <w:b/>
                <w:bCs/>
              </w:rPr>
              <w:t>Learning experience 2</w:t>
            </w:r>
          </w:p>
          <w:p w14:paraId="21437987" w14:textId="4CEF3879" w:rsidR="00F71686" w:rsidRDefault="00F71686" w:rsidP="009F0211">
            <w:pPr>
              <w:pStyle w:val="ListParagraph"/>
              <w:numPr>
                <w:ilvl w:val="0"/>
                <w:numId w:val="60"/>
              </w:numPr>
              <w:cnfStyle w:val="000000000000" w:firstRow="0" w:lastRow="0" w:firstColumn="0" w:lastColumn="0" w:oddVBand="0" w:evenVBand="0" w:oddHBand="0" w:evenHBand="0" w:firstRowFirstColumn="0" w:firstRowLastColumn="0" w:lastRowFirstColumn="0" w:lastRowLastColumn="0"/>
            </w:pPr>
            <w:r>
              <w:t xml:space="preserve">What are some things that are the same </w:t>
            </w:r>
            <w:r w:rsidR="00B10BB7">
              <w:t>between</w:t>
            </w:r>
            <w:r>
              <w:t xml:space="preserve"> Australia and Indonesia?</w:t>
            </w:r>
          </w:p>
          <w:p w14:paraId="46336143" w14:textId="77777777" w:rsidR="00F71686" w:rsidRPr="00885DF6" w:rsidRDefault="00F71686" w:rsidP="009F0211">
            <w:pPr>
              <w:pStyle w:val="ListParagraph"/>
              <w:numPr>
                <w:ilvl w:val="0"/>
                <w:numId w:val="60"/>
              </w:numPr>
              <w:cnfStyle w:val="000000000000" w:firstRow="0" w:lastRow="0" w:firstColumn="0" w:lastColumn="0" w:oddVBand="0" w:evenVBand="0" w:oddHBand="0" w:evenHBand="0" w:firstRowFirstColumn="0" w:firstRowLastColumn="0" w:lastRowFirstColumn="0" w:lastRowLastColumn="0"/>
            </w:pPr>
            <w:r>
              <w:t>What are some things that are different between Australia and Indonesia?</w:t>
            </w:r>
          </w:p>
        </w:tc>
        <w:tc>
          <w:tcPr>
            <w:tcW w:w="5102" w:type="dxa"/>
          </w:tcPr>
          <w:p w14:paraId="0854539C" w14:textId="73BD5CC8" w:rsidR="00694222" w:rsidRPr="00CD5548" w:rsidRDefault="00DC7D6A" w:rsidP="00DC7D6A">
            <w:pPr>
              <w:spacing w:after="0" w:line="269" w:lineRule="auto"/>
              <w:cnfStyle w:val="000000000000" w:firstRow="0" w:lastRow="0" w:firstColumn="0" w:lastColumn="0" w:oddVBand="0" w:evenVBand="0" w:oddHBand="0" w:evenHBand="0" w:firstRowFirstColumn="0" w:firstRowLastColumn="0" w:lastRowFirstColumn="0" w:lastRowLastColumn="0"/>
              <w:rPr>
                <w:b/>
                <w:bCs/>
              </w:rPr>
            </w:pPr>
            <w:r w:rsidRPr="00DC7D6A">
              <w:rPr>
                <w:b/>
                <w:bCs/>
              </w:rPr>
              <w:t>Learning experience</w:t>
            </w:r>
            <w:r w:rsidR="00694222" w:rsidRPr="00CD5548">
              <w:rPr>
                <w:b/>
                <w:bCs/>
              </w:rPr>
              <w:t xml:space="preserve"> 1</w:t>
            </w:r>
          </w:p>
          <w:p w14:paraId="0CC4C923" w14:textId="4B80C457" w:rsidR="00694222" w:rsidRDefault="00694222" w:rsidP="00CD5548">
            <w:pPr>
              <w:spacing w:line="269" w:lineRule="auto"/>
              <w:cnfStyle w:val="000000000000" w:firstRow="0" w:lastRow="0" w:firstColumn="0" w:lastColumn="0" w:oddVBand="0" w:evenVBand="0" w:oddHBand="0" w:evenHBand="0" w:firstRowFirstColumn="0" w:firstRowLastColumn="0" w:lastRowFirstColumn="0" w:lastRowLastColumn="0"/>
              <w:rPr>
                <w:rFonts w:eastAsiaTheme="minorHAnsi"/>
                <w:lang w:eastAsia="en-US"/>
              </w:rPr>
            </w:pPr>
            <w:r>
              <w:rPr>
                <w:rFonts w:eastAsiaTheme="minorHAnsi"/>
                <w:lang w:eastAsia="en-US"/>
              </w:rPr>
              <w:t>Use the focus questions to start a discussion regarding Australia and its neighbours.</w:t>
            </w:r>
          </w:p>
          <w:p w14:paraId="7464F6E3" w14:textId="77777777" w:rsidR="00694222" w:rsidRDefault="00694222" w:rsidP="00CD5548">
            <w:pPr>
              <w:spacing w:line="269" w:lineRule="auto"/>
              <w:cnfStyle w:val="000000000000" w:firstRow="0" w:lastRow="0" w:firstColumn="0" w:lastColumn="0" w:oddVBand="0" w:evenVBand="0" w:oddHBand="0" w:evenHBand="0" w:firstRowFirstColumn="0" w:firstRowLastColumn="0" w:lastRowFirstColumn="0" w:lastRowLastColumn="0"/>
              <w:rPr>
                <w:rFonts w:eastAsiaTheme="minorHAnsi"/>
                <w:lang w:eastAsia="en-US"/>
              </w:rPr>
            </w:pPr>
            <w:r>
              <w:rPr>
                <w:rFonts w:eastAsiaTheme="minorHAnsi"/>
                <w:lang w:eastAsia="en-US"/>
              </w:rPr>
              <w:t>Provide students with atlases and maps and ask them to make a list of Australia’s neighbours.</w:t>
            </w:r>
          </w:p>
          <w:p w14:paraId="606064FD" w14:textId="0CB1E585" w:rsidR="00694222" w:rsidRDefault="00694222" w:rsidP="00CD5548">
            <w:pPr>
              <w:spacing w:after="0" w:line="269" w:lineRule="auto"/>
              <w:cnfStyle w:val="000000000000" w:firstRow="0" w:lastRow="0" w:firstColumn="0" w:lastColumn="0" w:oddVBand="0" w:evenVBand="0" w:oddHBand="0" w:evenHBand="0" w:firstRowFirstColumn="0" w:firstRowLastColumn="0" w:lastRowFirstColumn="0" w:lastRowLastColumn="0"/>
              <w:rPr>
                <w:rFonts w:eastAsiaTheme="minorHAnsi"/>
                <w:lang w:eastAsia="en-US"/>
              </w:rPr>
            </w:pPr>
            <w:r>
              <w:rPr>
                <w:rFonts w:eastAsiaTheme="minorHAnsi"/>
                <w:lang w:eastAsia="en-US"/>
              </w:rPr>
              <w:t xml:space="preserve">Students call out names of countries they believe are a neighbour of Australia. </w:t>
            </w:r>
            <w:r w:rsidR="005D6B78">
              <w:rPr>
                <w:rFonts w:eastAsiaTheme="minorHAnsi"/>
                <w:lang w:eastAsia="en-US"/>
              </w:rPr>
              <w:t>S</w:t>
            </w:r>
            <w:r>
              <w:rPr>
                <w:rFonts w:eastAsiaTheme="minorHAnsi"/>
                <w:lang w:eastAsia="en-US"/>
              </w:rPr>
              <w:t>tudents identify where the countries are located</w:t>
            </w:r>
            <w:r w:rsidR="005D6B78">
              <w:rPr>
                <w:rFonts w:eastAsiaTheme="minorHAnsi"/>
                <w:lang w:eastAsia="en-US"/>
              </w:rPr>
              <w:t xml:space="preserve"> using a large class map</w:t>
            </w:r>
            <w:r>
              <w:rPr>
                <w:rFonts w:eastAsiaTheme="minorHAnsi"/>
                <w:lang w:eastAsia="en-US"/>
              </w:rPr>
              <w:t>. Make a class list of Australia’s neighbouring countries. Ask students to consider</w:t>
            </w:r>
            <w:r w:rsidR="00417D61">
              <w:rPr>
                <w:rFonts w:eastAsiaTheme="minorHAnsi"/>
                <w:lang w:eastAsia="en-US"/>
              </w:rPr>
              <w:t xml:space="preserve"> the</w:t>
            </w:r>
            <w:r>
              <w:rPr>
                <w:rFonts w:eastAsiaTheme="minorHAnsi"/>
                <w:lang w:eastAsia="en-US"/>
              </w:rPr>
              <w:t>:</w:t>
            </w:r>
          </w:p>
          <w:p w14:paraId="6D0F27EE" w14:textId="2AE78ECB" w:rsidR="00694222" w:rsidRPr="00A43FFE" w:rsidRDefault="00417D61" w:rsidP="009F0211">
            <w:pPr>
              <w:pStyle w:val="ListParagraph"/>
              <w:numPr>
                <w:ilvl w:val="0"/>
                <w:numId w:val="63"/>
              </w:numPr>
              <w:spacing w:line="269" w:lineRule="auto"/>
              <w:cnfStyle w:val="000000000000" w:firstRow="0" w:lastRow="0" w:firstColumn="0" w:lastColumn="0" w:oddVBand="0" w:evenVBand="0" w:oddHBand="0" w:evenHBand="0" w:firstRowFirstColumn="0" w:firstRowLastColumn="0" w:lastRowFirstColumn="0" w:lastRowLastColumn="0"/>
            </w:pPr>
            <w:r w:rsidRPr="00CD5548">
              <w:rPr>
                <w:rFonts w:eastAsiaTheme="minorHAnsi"/>
                <w:lang w:eastAsia="en-US"/>
              </w:rPr>
              <w:t>l</w:t>
            </w:r>
            <w:r w:rsidR="00183CE4" w:rsidRPr="00CD5548">
              <w:rPr>
                <w:rFonts w:eastAsiaTheme="minorHAnsi"/>
                <w:lang w:eastAsia="en-US"/>
              </w:rPr>
              <w:t>and si</w:t>
            </w:r>
            <w:r w:rsidR="00183CE4" w:rsidRPr="00A43FFE">
              <w:t>ze</w:t>
            </w:r>
            <w:r w:rsidR="00694222" w:rsidRPr="00A43FFE">
              <w:t xml:space="preserve"> of neighbouring countries compared to Australia</w:t>
            </w:r>
          </w:p>
          <w:p w14:paraId="797BD67C" w14:textId="1FBEE860" w:rsidR="00694222" w:rsidRDefault="00417D61" w:rsidP="009F0211">
            <w:pPr>
              <w:pStyle w:val="ListParagraph"/>
              <w:numPr>
                <w:ilvl w:val="0"/>
                <w:numId w:val="63"/>
              </w:numPr>
              <w:spacing w:line="269" w:lineRule="auto"/>
              <w:cnfStyle w:val="000000000000" w:firstRow="0" w:lastRow="0" w:firstColumn="0" w:lastColumn="0" w:oddVBand="0" w:evenVBand="0" w:oddHBand="0" w:evenHBand="0" w:firstRowFirstColumn="0" w:firstRowLastColumn="0" w:lastRowFirstColumn="0" w:lastRowLastColumn="0"/>
              <w:rPr>
                <w:rFonts w:eastAsiaTheme="minorHAnsi"/>
                <w:lang w:eastAsia="en-US"/>
              </w:rPr>
            </w:pPr>
            <w:r>
              <w:t>l</w:t>
            </w:r>
            <w:r w:rsidR="00694222" w:rsidRPr="00A43FFE">
              <w:t>ocati</w:t>
            </w:r>
            <w:r w:rsidR="00694222" w:rsidRPr="00CD5548">
              <w:rPr>
                <w:rFonts w:eastAsiaTheme="minorHAnsi"/>
                <w:lang w:eastAsia="en-US"/>
              </w:rPr>
              <w:t>on of neighbouring countries in relation to Australia and Western Australia</w:t>
            </w:r>
            <w:r w:rsidR="00405B17" w:rsidRPr="00CD5548">
              <w:rPr>
                <w:rFonts w:eastAsiaTheme="minorHAnsi"/>
                <w:lang w:eastAsia="en-US"/>
              </w:rPr>
              <w:t>.</w:t>
            </w:r>
          </w:p>
          <w:p w14:paraId="6BF7E7CB" w14:textId="0D6B1310" w:rsidR="000B62BB" w:rsidRPr="000B62BB" w:rsidRDefault="000B62BB" w:rsidP="000B62BB">
            <w:pPr>
              <w:spacing w:line="269" w:lineRule="auto"/>
              <w:cnfStyle w:val="000000000000" w:firstRow="0" w:lastRow="0" w:firstColumn="0" w:lastColumn="0" w:oddVBand="0" w:evenVBand="0" w:oddHBand="0" w:evenHBand="0" w:firstRowFirstColumn="0" w:firstRowLastColumn="0" w:lastRowFirstColumn="0" w:lastRowLastColumn="0"/>
              <w:rPr>
                <w:rFonts w:eastAsiaTheme="minorHAnsi"/>
                <w:lang w:eastAsia="en-US"/>
              </w:rPr>
            </w:pPr>
            <w:r>
              <w:rPr>
                <w:rFonts w:eastAsiaTheme="minorHAnsi"/>
                <w:lang w:eastAsia="en-US"/>
              </w:rPr>
              <w:t xml:space="preserve">Students record </w:t>
            </w:r>
            <w:r w:rsidR="00C440B4">
              <w:rPr>
                <w:rFonts w:eastAsiaTheme="minorHAnsi"/>
                <w:lang w:eastAsia="en-US"/>
              </w:rPr>
              <w:t>a</w:t>
            </w:r>
            <w:r>
              <w:rPr>
                <w:rFonts w:eastAsiaTheme="minorHAnsi"/>
                <w:lang w:eastAsia="en-US"/>
              </w:rPr>
              <w:t xml:space="preserve"> list of neighbouring countries, the direction from Australia</w:t>
            </w:r>
            <w:r w:rsidR="00C440B4">
              <w:rPr>
                <w:rFonts w:eastAsiaTheme="minorHAnsi"/>
                <w:lang w:eastAsia="en-US"/>
              </w:rPr>
              <w:t xml:space="preserve"> and the ocean or sea the countries are in.</w:t>
            </w:r>
          </w:p>
          <w:p w14:paraId="40287591" w14:textId="50B59D2A" w:rsidR="00694222" w:rsidRPr="00CD5548" w:rsidRDefault="00DC7D6A" w:rsidP="00130726">
            <w:pPr>
              <w:pStyle w:val="ListParagraph"/>
              <w:keepNext/>
              <w:spacing w:after="0" w:line="269" w:lineRule="auto"/>
              <w:cnfStyle w:val="000000000000" w:firstRow="0" w:lastRow="0" w:firstColumn="0" w:lastColumn="0" w:oddVBand="0" w:evenVBand="0" w:oddHBand="0" w:evenHBand="0" w:firstRowFirstColumn="0" w:firstRowLastColumn="0" w:lastRowFirstColumn="0" w:lastRowLastColumn="0"/>
              <w:rPr>
                <w:b/>
                <w:bCs/>
              </w:rPr>
            </w:pPr>
            <w:r w:rsidRPr="00DC7D6A">
              <w:rPr>
                <w:b/>
                <w:bCs/>
              </w:rPr>
              <w:t>Learning experience</w:t>
            </w:r>
            <w:r w:rsidR="00694222" w:rsidRPr="00CD5548">
              <w:rPr>
                <w:b/>
                <w:bCs/>
              </w:rPr>
              <w:t xml:space="preserve"> 2</w:t>
            </w:r>
          </w:p>
          <w:p w14:paraId="40A193D8" w14:textId="2ABD09E8" w:rsidR="00694222" w:rsidRDefault="00F25C48" w:rsidP="00CD5548">
            <w:pPr>
              <w:spacing w:after="0" w:line="269" w:lineRule="auto"/>
              <w:cnfStyle w:val="000000000000" w:firstRow="0" w:lastRow="0" w:firstColumn="0" w:lastColumn="0" w:oddVBand="0" w:evenVBand="0" w:oddHBand="0" w:evenHBand="0" w:firstRowFirstColumn="0" w:firstRowLastColumn="0" w:lastRowFirstColumn="0" w:lastRowLastColumn="0"/>
            </w:pPr>
            <w:r>
              <w:t>Play some music from Indonesia</w:t>
            </w:r>
            <w:r w:rsidR="00132DE7">
              <w:t>.</w:t>
            </w:r>
            <w:r>
              <w:t xml:space="preserve"> Bali may be a suitable reference point</w:t>
            </w:r>
            <w:r w:rsidR="00194C3F">
              <w:t>,</w:t>
            </w:r>
            <w:r>
              <w:t xml:space="preserve"> depending on the students in the class. </w:t>
            </w:r>
            <w:r w:rsidR="00694222">
              <w:t xml:space="preserve">Ask students to locate Indonesia on the class map. </w:t>
            </w:r>
            <w:r w:rsidR="00C8095B">
              <w:t>Watch the</w:t>
            </w:r>
            <w:r w:rsidR="00694222">
              <w:t xml:space="preserve"> following videos </w:t>
            </w:r>
            <w:r w:rsidR="005D69DF">
              <w:t>about a child’s</w:t>
            </w:r>
            <w:r w:rsidR="00694222">
              <w:t xml:space="preserve"> exp</w:t>
            </w:r>
            <w:r w:rsidR="00405B17">
              <w:t>eriences of living in Indonesia:</w:t>
            </w:r>
          </w:p>
          <w:p w14:paraId="11B19532" w14:textId="188769B0" w:rsidR="00694222" w:rsidRPr="00CD5548" w:rsidRDefault="008461E4" w:rsidP="009F0211">
            <w:pPr>
              <w:pStyle w:val="ListParagraph"/>
              <w:numPr>
                <w:ilvl w:val="0"/>
                <w:numId w:val="62"/>
              </w:numPr>
              <w:spacing w:line="269" w:lineRule="auto"/>
              <w:cnfStyle w:val="000000000000" w:firstRow="0" w:lastRow="0" w:firstColumn="0" w:lastColumn="0" w:oddVBand="0" w:evenVBand="0" w:oddHBand="0" w:evenHBand="0" w:firstRowFirstColumn="0" w:firstRowLastColumn="0" w:lastRowFirstColumn="0" w:lastRowLastColumn="0"/>
              <w:rPr>
                <w:rFonts w:eastAsiaTheme="minorHAnsi"/>
                <w:lang w:eastAsia="en-US"/>
              </w:rPr>
            </w:pPr>
            <w:r>
              <w:lastRenderedPageBreak/>
              <w:t xml:space="preserve">ClickView </w:t>
            </w:r>
            <w:r w:rsidRPr="00C56C58">
              <w:t>–</w:t>
            </w:r>
            <w:r>
              <w:t xml:space="preserve"> </w:t>
            </w:r>
            <w:r w:rsidR="009A22B7">
              <w:t>Australia’s neighbours</w:t>
            </w:r>
            <w:r w:rsidR="005519CC">
              <w:t xml:space="preserve"> </w:t>
            </w:r>
            <w:r w:rsidR="009A22B7">
              <w:t>–</w:t>
            </w:r>
            <w:r w:rsidR="005519CC">
              <w:t xml:space="preserve"> </w:t>
            </w:r>
            <w:r w:rsidR="00F54A20">
              <w:t>Intan’s story</w:t>
            </w:r>
            <w:r w:rsidR="00F54A20">
              <w:br/>
            </w:r>
            <w:hyperlink r:id="rId67" w:history="1">
              <w:r w:rsidR="00FE233D" w:rsidRPr="00B83A51">
                <w:rPr>
                  <w:rStyle w:val="Hyperlink"/>
                  <w:rFonts w:eastAsiaTheme="minorHAnsi"/>
                  <w:lang w:eastAsia="en-US"/>
                </w:rPr>
                <w:t>https://online.clickview.com.au/share?sharecode=6a61e7b3</w:t>
              </w:r>
            </w:hyperlink>
            <w:r w:rsidR="00B706BD">
              <w:t>.</w:t>
            </w:r>
          </w:p>
          <w:p w14:paraId="1CB71DAA" w14:textId="77777777" w:rsidR="00694222" w:rsidRDefault="00694222" w:rsidP="00CD5548">
            <w:pPr>
              <w:spacing w:line="269" w:lineRule="auto"/>
              <w:cnfStyle w:val="000000000000" w:firstRow="0" w:lastRow="0" w:firstColumn="0" w:lastColumn="0" w:oddVBand="0" w:evenVBand="0" w:oddHBand="0" w:evenHBand="0" w:firstRowFirstColumn="0" w:firstRowLastColumn="0" w:lastRowFirstColumn="0" w:lastRowLastColumn="0"/>
            </w:pPr>
            <w:r>
              <w:t>Students share their reflections with the class.</w:t>
            </w:r>
          </w:p>
          <w:p w14:paraId="342D339D" w14:textId="19025FCE" w:rsidR="00B706BD" w:rsidRDefault="00694222" w:rsidP="00C00372">
            <w:pPr>
              <w:spacing w:line="269" w:lineRule="auto"/>
              <w:cnfStyle w:val="000000000000" w:firstRow="0" w:lastRow="0" w:firstColumn="0" w:lastColumn="0" w:oddVBand="0" w:evenVBand="0" w:oddHBand="0" w:evenHBand="0" w:firstRowFirstColumn="0" w:firstRowLastColumn="0" w:lastRowFirstColumn="0" w:lastRowLastColumn="0"/>
            </w:pPr>
            <w:r>
              <w:t>Watch the video again</w:t>
            </w:r>
            <w:r w:rsidR="00194C3F">
              <w:t>,</w:t>
            </w:r>
            <w:r>
              <w:t xml:space="preserve"> with students taking notes. Remind students </w:t>
            </w:r>
            <w:r w:rsidR="007820D8">
              <w:t xml:space="preserve">to </w:t>
            </w:r>
            <w:r>
              <w:t>only write k</w:t>
            </w:r>
            <w:r w:rsidR="00194C3F">
              <w:t>ey ideas, not every word</w:t>
            </w:r>
            <w:r w:rsidR="00062646">
              <w:t xml:space="preserve"> </w:t>
            </w:r>
            <w:r w:rsidR="00194C3F" w:rsidRPr="00C83F7E">
              <w:t>(</w:t>
            </w:r>
            <w:r w:rsidR="00C83F7E" w:rsidRPr="00C00372">
              <w:t xml:space="preserve">Life in Indonesia </w:t>
            </w:r>
            <w:r w:rsidR="009B128A" w:rsidRPr="009B128A">
              <w:t xml:space="preserve">| </w:t>
            </w:r>
            <w:r w:rsidR="00C83F7E" w:rsidRPr="00C00372">
              <w:t xml:space="preserve">Note-taking template available in </w:t>
            </w:r>
            <w:r w:rsidR="00660885" w:rsidRPr="00C83F7E">
              <w:t>Appendix </w:t>
            </w:r>
            <w:r w:rsidR="00F54A20" w:rsidRPr="00C83F7E">
              <w:t>A</w:t>
            </w:r>
            <w:r w:rsidR="00194C3F" w:rsidRPr="00C83F7E">
              <w:t>)</w:t>
            </w:r>
            <w:r w:rsidR="00062646" w:rsidRPr="00C83F7E">
              <w:t>.</w:t>
            </w:r>
          </w:p>
          <w:p w14:paraId="5743AA62" w14:textId="77777777" w:rsidR="00B706BD" w:rsidRDefault="005D69DF" w:rsidP="00B706BD">
            <w:pPr>
              <w:spacing w:after="0" w:line="269" w:lineRule="auto"/>
              <w:cnfStyle w:val="000000000000" w:firstRow="0" w:lastRow="0" w:firstColumn="0" w:lastColumn="0" w:oddVBand="0" w:evenVBand="0" w:oddHBand="0" w:evenHBand="0" w:firstRowFirstColumn="0" w:firstRowLastColumn="0" w:lastRowFirstColumn="0" w:lastRowLastColumn="0"/>
            </w:pPr>
            <w:r>
              <w:t>Extra information can be gathered by showing images and reading sections from the following website:</w:t>
            </w:r>
          </w:p>
          <w:p w14:paraId="174635A7" w14:textId="0B9551D5" w:rsidR="00B706BD" w:rsidRDefault="008461E4" w:rsidP="00B706BD">
            <w:pPr>
              <w:pStyle w:val="ListParagraph"/>
              <w:numPr>
                <w:ilvl w:val="0"/>
                <w:numId w:val="10"/>
              </w:numPr>
              <w:spacing w:after="0" w:line="269" w:lineRule="auto"/>
              <w:cnfStyle w:val="000000000000" w:firstRow="0" w:lastRow="0" w:firstColumn="0" w:lastColumn="0" w:oddVBand="0" w:evenVBand="0" w:oddHBand="0" w:evenHBand="0" w:firstRowFirstColumn="0" w:firstRowLastColumn="0" w:lastRowFirstColumn="0" w:lastRowLastColumn="0"/>
            </w:pPr>
            <w:r>
              <w:t>Kids World Travel Guide</w:t>
            </w:r>
            <w:r w:rsidRPr="00B706BD">
              <w:t xml:space="preserve"> –</w:t>
            </w:r>
            <w:r>
              <w:t xml:space="preserve"> </w:t>
            </w:r>
            <w:r w:rsidR="00B706BD">
              <w:t>Indonesia facts for kids</w:t>
            </w:r>
          </w:p>
          <w:p w14:paraId="5377D7AB" w14:textId="0B223263" w:rsidR="005D69DF" w:rsidRDefault="00B706BD" w:rsidP="00C00372">
            <w:pPr>
              <w:pStyle w:val="ListParagraph"/>
              <w:spacing w:line="269" w:lineRule="auto"/>
              <w:ind w:left="360"/>
              <w:cnfStyle w:val="000000000000" w:firstRow="0" w:lastRow="0" w:firstColumn="0" w:lastColumn="0" w:oddVBand="0" w:evenVBand="0" w:oddHBand="0" w:evenHBand="0" w:firstRowFirstColumn="0" w:firstRowLastColumn="0" w:lastRowFirstColumn="0" w:lastRowLastColumn="0"/>
            </w:pPr>
            <w:hyperlink r:id="rId68" w:history="1">
              <w:r w:rsidRPr="00B706BD">
                <w:rPr>
                  <w:rStyle w:val="Hyperlink"/>
                </w:rPr>
                <w:t>https://www.kids-world-travel-guide.com/indonesia-facts.html</w:t>
              </w:r>
            </w:hyperlink>
            <w:r w:rsidR="00D63F47">
              <w:t>.</w:t>
            </w:r>
          </w:p>
          <w:p w14:paraId="588F2CC5" w14:textId="39F3BD8E" w:rsidR="00694222" w:rsidRDefault="00694222" w:rsidP="00CD5548">
            <w:pPr>
              <w:spacing w:line="269" w:lineRule="auto"/>
              <w:cnfStyle w:val="000000000000" w:firstRow="0" w:lastRow="0" w:firstColumn="0" w:lastColumn="0" w:oddVBand="0" w:evenVBand="0" w:oddHBand="0" w:evenHBand="0" w:firstRowFirstColumn="0" w:firstRowLastColumn="0" w:lastRowFirstColumn="0" w:lastRowLastColumn="0"/>
            </w:pPr>
            <w:r>
              <w:t>Students work in pairs to share their notes. Students colour</w:t>
            </w:r>
            <w:r w:rsidR="00D63F47">
              <w:t>-</w:t>
            </w:r>
            <w:r>
              <w:t>code their notes, highlighting similarities to Australia in one colour and differences in another colour.</w:t>
            </w:r>
          </w:p>
          <w:p w14:paraId="1A97DF6C" w14:textId="2A09056E" w:rsidR="007F351C" w:rsidRPr="001260C4" w:rsidRDefault="008E6CF2" w:rsidP="00CD5548">
            <w:pPr>
              <w:spacing w:after="0" w:line="269" w:lineRule="auto"/>
              <w:cnfStyle w:val="000000000000" w:firstRow="0" w:lastRow="0" w:firstColumn="0" w:lastColumn="0" w:oddVBand="0" w:evenVBand="0" w:oddHBand="0" w:evenHBand="0" w:firstRowFirstColumn="0" w:firstRowLastColumn="0" w:lastRowFirstColumn="0" w:lastRowLastColumn="0"/>
            </w:pPr>
            <w:r>
              <w:t>As a class, d</w:t>
            </w:r>
            <w:r w:rsidR="00694222">
              <w:t>iscuss similarities and differences</w:t>
            </w:r>
            <w:r>
              <w:t xml:space="preserve"> between life in Indonesia and in </w:t>
            </w:r>
            <w:r w:rsidR="005D6B78">
              <w:t xml:space="preserve">the </w:t>
            </w:r>
            <w:r>
              <w:t xml:space="preserve">students’ </w:t>
            </w:r>
            <w:r w:rsidR="00E320F4">
              <w:t>hometown</w:t>
            </w:r>
            <w:r>
              <w:t>.</w:t>
            </w:r>
          </w:p>
        </w:tc>
      </w:tr>
    </w:tbl>
    <w:p w14:paraId="6338DCF7" w14:textId="77777777" w:rsidR="00135468" w:rsidRDefault="00135468" w:rsidP="00CD5548">
      <w:pPr>
        <w:pStyle w:val="SCSAP-10AssessmentHeading2nospacenoborder"/>
      </w:pPr>
    </w:p>
    <w:p w14:paraId="6B635D96" w14:textId="77777777" w:rsidR="00135468" w:rsidRDefault="00135468">
      <w:pPr>
        <w:rPr>
          <w:rFonts w:asciiTheme="majorHAnsi" w:eastAsiaTheme="majorEastAsia" w:hAnsiTheme="majorHAnsi" w:cstheme="majorBidi"/>
          <w:b/>
          <w:bCs/>
          <w:kern w:val="2"/>
          <w:sz w:val="28"/>
          <w:szCs w:val="28"/>
          <w:lang w:eastAsia="ja-JP"/>
          <w14:ligatures w14:val="standardContextual"/>
        </w:rPr>
      </w:pPr>
      <w:r>
        <w:br w:type="page"/>
      </w:r>
    </w:p>
    <w:p w14:paraId="1F957C40" w14:textId="1781D8B5" w:rsidR="00CD5548" w:rsidRDefault="00CD5548" w:rsidP="00CD5548">
      <w:pPr>
        <w:pStyle w:val="SCSAP-10AssessmentHeading2nospacenoborder"/>
      </w:pPr>
      <w:r>
        <w:lastRenderedPageBreak/>
        <w:t>Term 4 Week 2</w:t>
      </w:r>
    </w:p>
    <w:tbl>
      <w:tblPr>
        <w:tblStyle w:val="SCSAExemplartable"/>
        <w:tblpPr w:leftFromText="180" w:rightFromText="180" w:vertAnchor="text" w:horzAnchor="margin" w:tblpY="2"/>
        <w:tblW w:w="4629" w:type="pct"/>
        <w:tblLayout w:type="fixed"/>
        <w:tblLook w:val="04A0" w:firstRow="1" w:lastRow="0" w:firstColumn="1" w:lastColumn="0" w:noHBand="0" w:noVBand="1"/>
      </w:tblPr>
      <w:tblGrid>
        <w:gridCol w:w="4140"/>
        <w:gridCol w:w="4762"/>
        <w:gridCol w:w="5102"/>
      </w:tblGrid>
      <w:tr w:rsidR="000B63E8" w:rsidRPr="0009684F" w14:paraId="1B2EA367" w14:textId="77777777" w:rsidTr="00D06F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9" w:type="dxa"/>
          </w:tcPr>
          <w:p w14:paraId="74E03645" w14:textId="675FB98D" w:rsidR="000B63E8" w:rsidRPr="00EB376A" w:rsidRDefault="000B63E8" w:rsidP="00CD5548">
            <w:r>
              <w:t xml:space="preserve">Western Australian </w:t>
            </w:r>
            <w:r w:rsidR="007456BA">
              <w:t>C</w:t>
            </w:r>
            <w:r>
              <w:t>urriculum content</w:t>
            </w:r>
          </w:p>
        </w:tc>
        <w:tc>
          <w:tcPr>
            <w:tcW w:w="4762" w:type="dxa"/>
          </w:tcPr>
          <w:p w14:paraId="588EF797" w14:textId="77777777" w:rsidR="000B63E8" w:rsidRPr="0009684F" w:rsidRDefault="000B63E8" w:rsidP="00CD5548">
            <w:pPr>
              <w:cnfStyle w:val="100000000000" w:firstRow="1" w:lastRow="0" w:firstColumn="0" w:lastColumn="0" w:oddVBand="0" w:evenVBand="0" w:oddHBand="0" w:evenHBand="0" w:firstRowFirstColumn="0" w:firstRowLastColumn="0" w:lastRowFirstColumn="0" w:lastRowLastColumn="0"/>
            </w:pPr>
            <w:r>
              <w:t>Teaching and learning i</w:t>
            </w:r>
            <w:r w:rsidRPr="00C657EE">
              <w:t>ntentions</w:t>
            </w:r>
          </w:p>
        </w:tc>
        <w:tc>
          <w:tcPr>
            <w:tcW w:w="5102" w:type="dxa"/>
          </w:tcPr>
          <w:p w14:paraId="7FBD45E0" w14:textId="77777777" w:rsidR="000B63E8" w:rsidRPr="0009684F" w:rsidRDefault="000B63E8" w:rsidP="00CD5548">
            <w:pPr>
              <w:cnfStyle w:val="100000000000" w:firstRow="1" w:lastRow="0" w:firstColumn="0" w:lastColumn="0" w:oddVBand="0" w:evenVBand="0" w:oddHBand="0" w:evenHBand="0" w:firstRowFirstColumn="0" w:firstRowLastColumn="0" w:lastRowFirstColumn="0" w:lastRowLastColumn="0"/>
            </w:pPr>
            <w:r>
              <w:t>Learning experiences</w:t>
            </w:r>
          </w:p>
        </w:tc>
      </w:tr>
      <w:tr w:rsidR="000B63E8" w:rsidRPr="00886BA1" w14:paraId="2BC69181" w14:textId="77777777" w:rsidTr="00D06FE0">
        <w:tc>
          <w:tcPr>
            <w:cnfStyle w:val="001000000000" w:firstRow="0" w:lastRow="0" w:firstColumn="1" w:lastColumn="0" w:oddVBand="0" w:evenVBand="0" w:oddHBand="0" w:evenHBand="0" w:firstRowFirstColumn="0" w:firstRowLastColumn="0" w:lastRowFirstColumn="0" w:lastRowLastColumn="0"/>
            <w:tcW w:w="4139" w:type="dxa"/>
          </w:tcPr>
          <w:p w14:paraId="08F1C39F" w14:textId="77777777" w:rsidR="000B63E8" w:rsidRPr="00CD5548" w:rsidRDefault="000B63E8" w:rsidP="00CD5548">
            <w:pPr>
              <w:spacing w:after="0"/>
              <w:rPr>
                <w:b/>
              </w:rPr>
            </w:pPr>
            <w:r w:rsidRPr="00CD5548">
              <w:rPr>
                <w:b/>
              </w:rPr>
              <w:t>Knowledge and understanding</w:t>
            </w:r>
          </w:p>
          <w:p w14:paraId="60D276FD" w14:textId="25551A5E" w:rsidR="000B63E8" w:rsidRPr="00A12D21" w:rsidRDefault="000B63E8" w:rsidP="00CD5548">
            <w:r w:rsidRPr="00A12D21">
              <w:t>The location of Australia’s neighbouring countries and the similarities and differences in natural and human characteristics</w:t>
            </w:r>
          </w:p>
          <w:p w14:paraId="052BB6BC" w14:textId="77777777" w:rsidR="000B63E8" w:rsidRPr="00CD5548" w:rsidRDefault="000B63E8" w:rsidP="00CD5548">
            <w:pPr>
              <w:rPr>
                <w:b/>
              </w:rPr>
            </w:pPr>
            <w:r w:rsidRPr="00CD5548">
              <w:rPr>
                <w:b/>
              </w:rPr>
              <w:t>Humanities and Social Sciences skills</w:t>
            </w:r>
          </w:p>
          <w:p w14:paraId="7E9B605A" w14:textId="77777777" w:rsidR="00CD5548" w:rsidRDefault="00CD5548" w:rsidP="00CD5548">
            <w:pPr>
              <w:spacing w:after="0"/>
              <w:rPr>
                <w:b/>
              </w:rPr>
            </w:pPr>
            <w:r w:rsidRPr="00CB3643">
              <w:rPr>
                <w:b/>
              </w:rPr>
              <w:t>Questioning and researching</w:t>
            </w:r>
          </w:p>
          <w:p w14:paraId="790DF035" w14:textId="4A9CDB71" w:rsidR="000B63E8" w:rsidRPr="00A12D21" w:rsidRDefault="000B63E8" w:rsidP="00CD5548">
            <w:pPr>
              <w:rPr>
                <w:rFonts w:eastAsia="Calibri" w:cs="Calibri"/>
                <w:color w:val="000000"/>
                <w:u w:color="000000"/>
                <w:lang w:val="en-US"/>
              </w:rPr>
            </w:pPr>
            <w:r w:rsidRPr="00A12D21">
              <w:rPr>
                <w:rFonts w:eastAsia="Calibri" w:cs="Calibri"/>
                <w:color w:val="000000"/>
                <w:u w:color="000000"/>
                <w:lang w:val="en-US"/>
              </w:rPr>
              <w:t xml:space="preserve">Locate and collect information from a variety of sources </w:t>
            </w:r>
          </w:p>
          <w:p w14:paraId="26C51E03" w14:textId="029FEEA6" w:rsidR="000B63E8" w:rsidRPr="00A12D21" w:rsidRDefault="000B63E8" w:rsidP="00CD5548">
            <w:pPr>
              <w:rPr>
                <w:rFonts w:eastAsia="Calibri" w:cs="Calibri"/>
                <w:color w:val="000000"/>
                <w:u w:color="000000"/>
                <w:lang w:val="en-US"/>
              </w:rPr>
            </w:pPr>
            <w:r w:rsidRPr="00A12D21">
              <w:rPr>
                <w:rFonts w:eastAsia="Calibri" w:cs="Calibri"/>
                <w:color w:val="000000"/>
                <w:u w:color="000000"/>
                <w:lang w:val="en-US"/>
              </w:rPr>
              <w:t xml:space="preserve">Record selected information and/or data </w:t>
            </w:r>
          </w:p>
          <w:p w14:paraId="46EF006D" w14:textId="77777777" w:rsidR="00CD5548" w:rsidRDefault="00CD5548" w:rsidP="00CD5548">
            <w:pPr>
              <w:spacing w:after="0"/>
              <w:rPr>
                <w:b/>
                <w:bCs/>
              </w:rPr>
            </w:pPr>
            <w:r>
              <w:rPr>
                <w:b/>
                <w:bCs/>
              </w:rPr>
              <w:t>Evaluating</w:t>
            </w:r>
          </w:p>
          <w:p w14:paraId="731D1D32" w14:textId="1556B19A" w:rsidR="000B63E8" w:rsidRPr="00DD7F88" w:rsidRDefault="000B63E8" w:rsidP="00CD5548">
            <w:r w:rsidRPr="00A12D21">
              <w:t xml:space="preserve">Draw conclusions and give explanations based on the information and/or data displayed in texts, tables, graphs and maps </w:t>
            </w:r>
          </w:p>
        </w:tc>
        <w:tc>
          <w:tcPr>
            <w:tcW w:w="4762" w:type="dxa"/>
          </w:tcPr>
          <w:p w14:paraId="3EF60BA3" w14:textId="77777777" w:rsidR="000B63E8" w:rsidRPr="00CD5548" w:rsidRDefault="000B63E8" w:rsidP="00CD5548">
            <w:pPr>
              <w:spacing w:after="0"/>
              <w:cnfStyle w:val="000000000000" w:firstRow="0" w:lastRow="0" w:firstColumn="0" w:lastColumn="0" w:oddVBand="0" w:evenVBand="0" w:oddHBand="0" w:evenHBand="0" w:firstRowFirstColumn="0" w:firstRowLastColumn="0" w:lastRowFirstColumn="0" w:lastRowLastColumn="0"/>
              <w:rPr>
                <w:b/>
                <w:bCs/>
              </w:rPr>
            </w:pPr>
            <w:r w:rsidRPr="00CD5548">
              <w:rPr>
                <w:b/>
                <w:bCs/>
              </w:rPr>
              <w:t>Key concepts</w:t>
            </w:r>
          </w:p>
          <w:p w14:paraId="00294B74" w14:textId="77777777" w:rsidR="000B63E8" w:rsidRPr="00A12D21" w:rsidRDefault="000B63E8" w:rsidP="00CD5548">
            <w:pPr>
              <w:cnfStyle w:val="000000000000" w:firstRow="0" w:lastRow="0" w:firstColumn="0" w:lastColumn="0" w:oddVBand="0" w:evenVBand="0" w:oddHBand="0" w:evenHBand="0" w:firstRowFirstColumn="0" w:firstRowLastColumn="0" w:lastRowFirstColumn="0" w:lastRowLastColumn="0"/>
            </w:pPr>
            <w:r w:rsidRPr="00A12D21">
              <w:t>Place, Space, Environment, Interconnection</w:t>
            </w:r>
          </w:p>
          <w:p w14:paraId="4B404F72" w14:textId="77777777" w:rsidR="000B63E8" w:rsidRPr="00CD5548" w:rsidRDefault="000B63E8" w:rsidP="00CD5548">
            <w:pPr>
              <w:spacing w:after="0"/>
              <w:cnfStyle w:val="000000000000" w:firstRow="0" w:lastRow="0" w:firstColumn="0" w:lastColumn="0" w:oddVBand="0" w:evenVBand="0" w:oddHBand="0" w:evenHBand="0" w:firstRowFirstColumn="0" w:firstRowLastColumn="0" w:lastRowFirstColumn="0" w:lastRowLastColumn="0"/>
              <w:rPr>
                <w:b/>
                <w:bCs/>
              </w:rPr>
            </w:pPr>
            <w:r w:rsidRPr="00CD5548">
              <w:rPr>
                <w:b/>
                <w:bCs/>
              </w:rPr>
              <w:t>Teaching points</w:t>
            </w:r>
          </w:p>
          <w:p w14:paraId="7D34ABFE" w14:textId="4C79752E" w:rsidR="000B63E8" w:rsidRDefault="000B63E8" w:rsidP="009F0211">
            <w:pPr>
              <w:pStyle w:val="ListParagraph"/>
              <w:numPr>
                <w:ilvl w:val="0"/>
                <w:numId w:val="64"/>
              </w:numPr>
              <w:cnfStyle w:val="000000000000" w:firstRow="0" w:lastRow="0" w:firstColumn="0" w:lastColumn="0" w:oddVBand="0" w:evenVBand="0" w:oddHBand="0" w:evenHBand="0" w:firstRowFirstColumn="0" w:firstRowLastColumn="0" w:lastRowFirstColumn="0" w:lastRowLastColumn="0"/>
            </w:pPr>
            <w:r>
              <w:t>The names and location</w:t>
            </w:r>
            <w:r w:rsidR="00D63F47">
              <w:t>s</w:t>
            </w:r>
            <w:r>
              <w:t xml:space="preserve"> of Australia’s closest neighbours</w:t>
            </w:r>
          </w:p>
          <w:p w14:paraId="68B726DB" w14:textId="77777777" w:rsidR="000B63E8" w:rsidRPr="00A12D21" w:rsidRDefault="000B63E8" w:rsidP="009F0211">
            <w:pPr>
              <w:pStyle w:val="ListParagraph"/>
              <w:numPr>
                <w:ilvl w:val="0"/>
                <w:numId w:val="64"/>
              </w:numPr>
              <w:cnfStyle w:val="000000000000" w:firstRow="0" w:lastRow="0" w:firstColumn="0" w:lastColumn="0" w:oddVBand="0" w:evenVBand="0" w:oddHBand="0" w:evenHBand="0" w:firstRowFirstColumn="0" w:firstRowLastColumn="0" w:lastRowFirstColumn="0" w:lastRowLastColumn="0"/>
            </w:pPr>
            <w:r w:rsidRPr="00A12D21">
              <w:t>The diverse human characteristics of Australia’s neighbours</w:t>
            </w:r>
          </w:p>
          <w:p w14:paraId="555A9BDD" w14:textId="77777777" w:rsidR="000B63E8" w:rsidRPr="00522DDA" w:rsidRDefault="000B63E8" w:rsidP="009F0211">
            <w:pPr>
              <w:pStyle w:val="ListParagraph"/>
              <w:numPr>
                <w:ilvl w:val="0"/>
                <w:numId w:val="64"/>
              </w:numPr>
              <w:cnfStyle w:val="000000000000" w:firstRow="0" w:lastRow="0" w:firstColumn="0" w:lastColumn="0" w:oddVBand="0" w:evenVBand="0" w:oddHBand="0" w:evenHBand="0" w:firstRowFirstColumn="0" w:firstRowLastColumn="0" w:lastRowFirstColumn="0" w:lastRowLastColumn="0"/>
            </w:pPr>
            <w:r w:rsidRPr="00A12D21">
              <w:t>The similarities and differences between Australia and its neighbours</w:t>
            </w:r>
          </w:p>
          <w:p w14:paraId="101A543D" w14:textId="77777777" w:rsidR="000B63E8" w:rsidRPr="00CD5548" w:rsidRDefault="000B63E8" w:rsidP="00CD5548">
            <w:pPr>
              <w:spacing w:after="0"/>
              <w:cnfStyle w:val="000000000000" w:firstRow="0" w:lastRow="0" w:firstColumn="0" w:lastColumn="0" w:oddVBand="0" w:evenVBand="0" w:oddHBand="0" w:evenHBand="0" w:firstRowFirstColumn="0" w:firstRowLastColumn="0" w:lastRowFirstColumn="0" w:lastRowLastColumn="0"/>
              <w:rPr>
                <w:b/>
                <w:bCs/>
              </w:rPr>
            </w:pPr>
            <w:r w:rsidRPr="00CD5548">
              <w:rPr>
                <w:b/>
                <w:bCs/>
              </w:rPr>
              <w:t>Focus questions</w:t>
            </w:r>
          </w:p>
          <w:p w14:paraId="5D1E71AA" w14:textId="77777777" w:rsidR="000B63E8" w:rsidRDefault="000B63E8" w:rsidP="009F0211">
            <w:pPr>
              <w:pStyle w:val="ListParagraph"/>
              <w:numPr>
                <w:ilvl w:val="0"/>
                <w:numId w:val="64"/>
              </w:numPr>
              <w:cnfStyle w:val="000000000000" w:firstRow="0" w:lastRow="0" w:firstColumn="0" w:lastColumn="0" w:oddVBand="0" w:evenVBand="0" w:oddHBand="0" w:evenHBand="0" w:firstRowFirstColumn="0" w:firstRowLastColumn="0" w:lastRowFirstColumn="0" w:lastRowLastColumn="0"/>
            </w:pPr>
            <w:r>
              <w:t>What is a neighbour?</w:t>
            </w:r>
          </w:p>
          <w:p w14:paraId="73FB67DD" w14:textId="77777777" w:rsidR="000B63E8" w:rsidRDefault="000B63E8" w:rsidP="009F0211">
            <w:pPr>
              <w:pStyle w:val="ListParagraph"/>
              <w:numPr>
                <w:ilvl w:val="0"/>
                <w:numId w:val="64"/>
              </w:numPr>
              <w:cnfStyle w:val="000000000000" w:firstRow="0" w:lastRow="0" w:firstColumn="0" w:lastColumn="0" w:oddVBand="0" w:evenVBand="0" w:oddHBand="0" w:evenHBand="0" w:firstRowFirstColumn="0" w:firstRowLastColumn="0" w:lastRowFirstColumn="0" w:lastRowLastColumn="0"/>
            </w:pPr>
            <w:r>
              <w:t>Why are neighbours important?</w:t>
            </w:r>
          </w:p>
          <w:p w14:paraId="0ECC72B6" w14:textId="77777777" w:rsidR="000B63E8" w:rsidRDefault="000B63E8" w:rsidP="009F0211">
            <w:pPr>
              <w:pStyle w:val="ListParagraph"/>
              <w:numPr>
                <w:ilvl w:val="0"/>
                <w:numId w:val="64"/>
              </w:numPr>
              <w:cnfStyle w:val="000000000000" w:firstRow="0" w:lastRow="0" w:firstColumn="0" w:lastColumn="0" w:oddVBand="0" w:evenVBand="0" w:oddHBand="0" w:evenHBand="0" w:firstRowFirstColumn="0" w:firstRowLastColumn="0" w:lastRowFirstColumn="0" w:lastRowLastColumn="0"/>
            </w:pPr>
            <w:r>
              <w:t>What countries are Australia’s closest neighbours?</w:t>
            </w:r>
          </w:p>
          <w:p w14:paraId="54597979" w14:textId="77777777" w:rsidR="000B63E8" w:rsidRPr="00A12D21" w:rsidRDefault="000B63E8" w:rsidP="009F0211">
            <w:pPr>
              <w:pStyle w:val="ListParagraph"/>
              <w:numPr>
                <w:ilvl w:val="0"/>
                <w:numId w:val="64"/>
              </w:numPr>
              <w:cnfStyle w:val="000000000000" w:firstRow="0" w:lastRow="0" w:firstColumn="0" w:lastColumn="0" w:oddVBand="0" w:evenVBand="0" w:oddHBand="0" w:evenHBand="0" w:firstRowFirstColumn="0" w:firstRowLastColumn="0" w:lastRowFirstColumn="0" w:lastRowLastColumn="0"/>
            </w:pPr>
            <w:r w:rsidRPr="00A12D21">
              <w:t>What are some things that are the same about Australia and its neighbours?</w:t>
            </w:r>
          </w:p>
          <w:p w14:paraId="1D43BF4B" w14:textId="59F0314F" w:rsidR="000B63E8" w:rsidRPr="00A12D21" w:rsidRDefault="000B63E8" w:rsidP="009F0211">
            <w:pPr>
              <w:pStyle w:val="ListParagraph"/>
              <w:numPr>
                <w:ilvl w:val="0"/>
                <w:numId w:val="64"/>
              </w:numPr>
              <w:cnfStyle w:val="000000000000" w:firstRow="0" w:lastRow="0" w:firstColumn="0" w:lastColumn="0" w:oddVBand="0" w:evenVBand="0" w:oddHBand="0" w:evenHBand="0" w:firstRowFirstColumn="0" w:firstRowLastColumn="0" w:lastRowFirstColumn="0" w:lastRowLastColumn="0"/>
            </w:pPr>
            <w:r w:rsidRPr="00A12D21">
              <w:t>What are some things that are different between Australia and its neighbours?</w:t>
            </w:r>
          </w:p>
          <w:p w14:paraId="4B0E68C7" w14:textId="77777777" w:rsidR="000B63E8" w:rsidRPr="00CD5548" w:rsidRDefault="000B63E8" w:rsidP="00CD5548">
            <w:pPr>
              <w:spacing w:after="0"/>
              <w:cnfStyle w:val="000000000000" w:firstRow="0" w:lastRow="0" w:firstColumn="0" w:lastColumn="0" w:oddVBand="0" w:evenVBand="0" w:oddHBand="0" w:evenHBand="0" w:firstRowFirstColumn="0" w:firstRowLastColumn="0" w:lastRowFirstColumn="0" w:lastRowLastColumn="0"/>
              <w:rPr>
                <w:b/>
                <w:bCs/>
              </w:rPr>
            </w:pPr>
            <w:r w:rsidRPr="00CD5548">
              <w:rPr>
                <w:b/>
                <w:bCs/>
              </w:rPr>
              <w:t>Suggested assessment point</w:t>
            </w:r>
          </w:p>
          <w:p w14:paraId="02D66D8B" w14:textId="77777777" w:rsidR="000B63E8" w:rsidRPr="009F5277" w:rsidRDefault="000B63E8" w:rsidP="00CD5548">
            <w:pPr>
              <w:cnfStyle w:val="000000000000" w:firstRow="0" w:lastRow="0" w:firstColumn="0" w:lastColumn="0" w:oddVBand="0" w:evenVBand="0" w:oddHBand="0" w:evenHBand="0" w:firstRowFirstColumn="0" w:firstRowLastColumn="0" w:lastRowFirstColumn="0" w:lastRowLastColumn="0"/>
            </w:pPr>
            <w:r w:rsidRPr="00A12D21">
              <w:rPr>
                <w:rFonts w:cs="Calibri"/>
              </w:rPr>
              <w:t>Learning experience </w:t>
            </w:r>
            <w:r>
              <w:rPr>
                <w:rFonts w:cs="Calibri"/>
              </w:rPr>
              <w:t>1</w:t>
            </w:r>
            <w:r w:rsidRPr="00A12D21">
              <w:rPr>
                <w:rFonts w:cs="Calibri"/>
              </w:rPr>
              <w:t xml:space="preserve"> provides the opportunity to observe student progress in mapping skills.</w:t>
            </w:r>
          </w:p>
        </w:tc>
        <w:tc>
          <w:tcPr>
            <w:tcW w:w="5102" w:type="dxa"/>
          </w:tcPr>
          <w:p w14:paraId="77351967" w14:textId="28BC4DEE" w:rsidR="000B63E8" w:rsidRPr="00F33C50" w:rsidRDefault="00DC7D6A" w:rsidP="00DC7D6A">
            <w:pPr>
              <w:spacing w:after="0"/>
              <w:cnfStyle w:val="000000000000" w:firstRow="0" w:lastRow="0" w:firstColumn="0" w:lastColumn="0" w:oddVBand="0" w:evenVBand="0" w:oddHBand="0" w:evenHBand="0" w:firstRowFirstColumn="0" w:firstRowLastColumn="0" w:lastRowFirstColumn="0" w:lastRowLastColumn="0"/>
              <w:rPr>
                <w:b/>
                <w:bCs/>
              </w:rPr>
            </w:pPr>
            <w:r w:rsidRPr="00DC7D6A">
              <w:rPr>
                <w:b/>
                <w:bCs/>
              </w:rPr>
              <w:t>Learning experience</w:t>
            </w:r>
            <w:r w:rsidR="000B63E8" w:rsidRPr="00F33C50">
              <w:rPr>
                <w:b/>
                <w:bCs/>
              </w:rPr>
              <w:t xml:space="preserve"> 1</w:t>
            </w:r>
          </w:p>
          <w:p w14:paraId="4B1C6F31" w14:textId="073DC919" w:rsidR="000B63E8" w:rsidRDefault="000B63E8" w:rsidP="00F33C50">
            <w:pPr>
              <w:cnfStyle w:val="000000000000" w:firstRow="0" w:lastRow="0" w:firstColumn="0" w:lastColumn="0" w:oddVBand="0" w:evenVBand="0" w:oddHBand="0" w:evenHBand="0" w:firstRowFirstColumn="0" w:firstRowLastColumn="0" w:lastRowFirstColumn="0" w:lastRowLastColumn="0"/>
            </w:pPr>
            <w:r w:rsidRPr="00487D85">
              <w:t>Discuss the concepts of neighbours</w:t>
            </w:r>
            <w:r>
              <w:t xml:space="preserve"> and neighbouring countries</w:t>
            </w:r>
            <w:r w:rsidR="00D63F47">
              <w:t>,</w:t>
            </w:r>
            <w:r>
              <w:t xml:space="preserve"> recapping the learning from the previous </w:t>
            </w:r>
            <w:r w:rsidR="00864D7D">
              <w:t xml:space="preserve">lesson </w:t>
            </w:r>
            <w:r>
              <w:t>and using the focus questions.</w:t>
            </w:r>
          </w:p>
          <w:p w14:paraId="1CE2956D" w14:textId="56BBD643" w:rsidR="000B63E8" w:rsidRDefault="000B63E8" w:rsidP="00F33C50">
            <w:pPr>
              <w:cnfStyle w:val="000000000000" w:firstRow="0" w:lastRow="0" w:firstColumn="0" w:lastColumn="0" w:oddVBand="0" w:evenVBand="0" w:oddHBand="0" w:evenHBand="0" w:firstRowFirstColumn="0" w:firstRowLastColumn="0" w:lastRowFirstColumn="0" w:lastRowLastColumn="0"/>
            </w:pPr>
            <w:r>
              <w:t xml:space="preserve">Provide a range of print and digital maps and have students identify and locate countries, such as Indonesia, Papua New Guinea, New Zealand, Timor-Leste </w:t>
            </w:r>
            <w:r w:rsidR="00D63F47">
              <w:t>(</w:t>
            </w:r>
            <w:r>
              <w:t>also known as East Timor</w:t>
            </w:r>
            <w:r w:rsidR="00D63F47">
              <w:t>)</w:t>
            </w:r>
            <w:r>
              <w:t xml:space="preserve">, </w:t>
            </w:r>
            <w:r w:rsidR="006F76A2">
              <w:t xml:space="preserve">the </w:t>
            </w:r>
            <w:r>
              <w:t xml:space="preserve">Solomon Islands, Fiji and New Caledonia. </w:t>
            </w:r>
          </w:p>
          <w:p w14:paraId="3B8B3C48" w14:textId="77777777" w:rsidR="000B63E8" w:rsidRPr="00A12D21" w:rsidRDefault="000B63E8" w:rsidP="00F33C50">
            <w:pPr>
              <w:cnfStyle w:val="000000000000" w:firstRow="0" w:lastRow="0" w:firstColumn="0" w:lastColumn="0" w:oddVBand="0" w:evenVBand="0" w:oddHBand="0" w:evenHBand="0" w:firstRowFirstColumn="0" w:firstRowLastColumn="0" w:lastRowFirstColumn="0" w:lastRowLastColumn="0"/>
            </w:pPr>
            <w:r>
              <w:t>Provide students with blank maps to record the location of these countries.</w:t>
            </w:r>
          </w:p>
          <w:p w14:paraId="442C2039" w14:textId="0BB5220F" w:rsidR="000B63E8" w:rsidRPr="00F33C50" w:rsidRDefault="00DC7D6A" w:rsidP="00DC7D6A">
            <w:pPr>
              <w:spacing w:after="0"/>
              <w:cnfStyle w:val="000000000000" w:firstRow="0" w:lastRow="0" w:firstColumn="0" w:lastColumn="0" w:oddVBand="0" w:evenVBand="0" w:oddHBand="0" w:evenHBand="0" w:firstRowFirstColumn="0" w:firstRowLastColumn="0" w:lastRowFirstColumn="0" w:lastRowLastColumn="0"/>
              <w:rPr>
                <w:b/>
                <w:bCs/>
                <w:u w:color="000000"/>
              </w:rPr>
            </w:pPr>
            <w:r w:rsidRPr="00DC7D6A">
              <w:rPr>
                <w:b/>
                <w:bCs/>
                <w:u w:color="000000"/>
              </w:rPr>
              <w:t>Learning experience</w:t>
            </w:r>
            <w:r w:rsidR="000B63E8" w:rsidRPr="00F33C50">
              <w:rPr>
                <w:b/>
                <w:bCs/>
                <w:u w:color="000000"/>
              </w:rPr>
              <w:t xml:space="preserve"> 2</w:t>
            </w:r>
          </w:p>
          <w:p w14:paraId="196BBBE1" w14:textId="050E6BFA" w:rsidR="000B63E8" w:rsidRPr="00D97950" w:rsidRDefault="000B63E8" w:rsidP="00F33C50">
            <w:pPr>
              <w:cnfStyle w:val="000000000000" w:firstRow="0" w:lastRow="0" w:firstColumn="0" w:lastColumn="0" w:oddVBand="0" w:evenVBand="0" w:oddHBand="0" w:evenHBand="0" w:firstRowFirstColumn="0" w:firstRowLastColumn="0" w:lastRowFirstColumn="0" w:lastRowLastColumn="0"/>
              <w:rPr>
                <w:u w:color="000000"/>
              </w:rPr>
            </w:pPr>
            <w:r w:rsidRPr="00CF3DDC">
              <w:rPr>
                <w:u w:color="000000"/>
              </w:rPr>
              <w:t xml:space="preserve">Discuss the terms </w:t>
            </w:r>
            <w:r w:rsidR="00AF603B">
              <w:rPr>
                <w:u w:color="000000"/>
              </w:rPr>
              <w:t>‘</w:t>
            </w:r>
            <w:r w:rsidRPr="00CF3DDC">
              <w:rPr>
                <w:u w:color="000000"/>
              </w:rPr>
              <w:t>natural</w:t>
            </w:r>
            <w:r w:rsidR="00AF603B">
              <w:rPr>
                <w:u w:color="000000"/>
              </w:rPr>
              <w:t xml:space="preserve"> characteristics’</w:t>
            </w:r>
            <w:r w:rsidRPr="00CF3DDC">
              <w:rPr>
                <w:u w:color="000000"/>
              </w:rPr>
              <w:t xml:space="preserve"> and </w:t>
            </w:r>
            <w:r w:rsidR="00AF603B">
              <w:rPr>
                <w:u w:color="000000"/>
              </w:rPr>
              <w:t>‘</w:t>
            </w:r>
            <w:r w:rsidRPr="00CF3DDC">
              <w:rPr>
                <w:u w:color="000000"/>
              </w:rPr>
              <w:t xml:space="preserve">human </w:t>
            </w:r>
            <w:proofErr w:type="gramStart"/>
            <w:r w:rsidRPr="00CF3DDC">
              <w:rPr>
                <w:u w:color="000000"/>
              </w:rPr>
              <w:t>characteristics</w:t>
            </w:r>
            <w:r w:rsidR="00AF603B">
              <w:rPr>
                <w:u w:color="000000"/>
              </w:rPr>
              <w:t>’</w:t>
            </w:r>
            <w:proofErr w:type="gramEnd"/>
            <w:r w:rsidRPr="00CF3DDC">
              <w:rPr>
                <w:u w:color="000000"/>
              </w:rPr>
              <w:t xml:space="preserve">. As a class, list natural and human </w:t>
            </w:r>
            <w:r w:rsidR="004C5FF6">
              <w:rPr>
                <w:u w:color="000000"/>
              </w:rPr>
              <w:t>characteristics</w:t>
            </w:r>
            <w:r w:rsidRPr="00CF3DDC">
              <w:rPr>
                <w:u w:color="000000"/>
              </w:rPr>
              <w:t xml:space="preserve"> of Australia and clarify any misconceptions.</w:t>
            </w:r>
          </w:p>
          <w:p w14:paraId="642CDAF4" w14:textId="7F17B4D5" w:rsidR="00AC1B23" w:rsidRDefault="000B63E8" w:rsidP="00F33C50">
            <w:pPr>
              <w:cnfStyle w:val="000000000000" w:firstRow="0" w:lastRow="0" w:firstColumn="0" w:lastColumn="0" w:oddVBand="0" w:evenVBand="0" w:oddHBand="0" w:evenHBand="0" w:firstRowFirstColumn="0" w:firstRowLastColumn="0" w:lastRowFirstColumn="0" w:lastRowLastColumn="0"/>
              <w:rPr>
                <w:u w:color="000000"/>
              </w:rPr>
            </w:pPr>
            <w:r w:rsidRPr="00FE2CB8">
              <w:rPr>
                <w:u w:color="000000"/>
              </w:rPr>
              <w:t xml:space="preserve">Explore the </w:t>
            </w:r>
            <w:r>
              <w:rPr>
                <w:u w:color="000000"/>
              </w:rPr>
              <w:t>natural and human characteristics of one of the countries</w:t>
            </w:r>
            <w:r w:rsidR="004C5FF6">
              <w:rPr>
                <w:u w:color="000000"/>
              </w:rPr>
              <w:t xml:space="preserve"> listed in </w:t>
            </w:r>
            <w:r w:rsidR="00AF603B">
              <w:rPr>
                <w:u w:color="000000"/>
              </w:rPr>
              <w:t>L</w:t>
            </w:r>
            <w:r w:rsidR="004C5FF6">
              <w:rPr>
                <w:u w:color="000000"/>
              </w:rPr>
              <w:t>earning experience 1</w:t>
            </w:r>
            <w:r>
              <w:rPr>
                <w:u w:color="000000"/>
              </w:rPr>
              <w:t xml:space="preserve"> by showing the students a suitable video and discussing what they have noticed.</w:t>
            </w:r>
          </w:p>
          <w:p w14:paraId="607203A6" w14:textId="1B2B8095" w:rsidR="000B63E8" w:rsidRDefault="000B63E8" w:rsidP="00F33C50">
            <w:pPr>
              <w:cnfStyle w:val="000000000000" w:firstRow="0" w:lastRow="0" w:firstColumn="0" w:lastColumn="0" w:oddVBand="0" w:evenVBand="0" w:oddHBand="0" w:evenHBand="0" w:firstRowFirstColumn="0" w:firstRowLastColumn="0" w:lastRowFirstColumn="0" w:lastRowLastColumn="0"/>
            </w:pPr>
            <w:r>
              <w:rPr>
                <w:u w:color="000000"/>
              </w:rPr>
              <w:t xml:space="preserve">Provide all students with a blank Venn diagram. After the discussion, have students record similarities and differences regarding </w:t>
            </w:r>
            <w:r w:rsidRPr="002220AF">
              <w:t xml:space="preserve">the landscape, schooling, </w:t>
            </w:r>
            <w:r w:rsidRPr="002220AF">
              <w:lastRenderedPageBreak/>
              <w:t>housing, transport, play, shopping, culture and food for the focus country and Australia.</w:t>
            </w:r>
          </w:p>
          <w:p w14:paraId="387997F0" w14:textId="4B81502E" w:rsidR="000B63E8" w:rsidRPr="00F33C50" w:rsidRDefault="000B63E8" w:rsidP="00F33C50">
            <w:pPr>
              <w:spacing w:after="0"/>
              <w:cnfStyle w:val="000000000000" w:firstRow="0" w:lastRow="0" w:firstColumn="0" w:lastColumn="0" w:oddVBand="0" w:evenVBand="0" w:oddHBand="0" w:evenHBand="0" w:firstRowFirstColumn="0" w:firstRowLastColumn="0" w:lastRowFirstColumn="0" w:lastRowLastColumn="0"/>
              <w:rPr>
                <w:u w:color="000000"/>
              </w:rPr>
            </w:pPr>
            <w:r>
              <w:t>Students can use the</w:t>
            </w:r>
            <w:r w:rsidR="00AF603B">
              <w:t xml:space="preserve"> characteristics</w:t>
            </w:r>
            <w:r>
              <w:t xml:space="preserve"> list generated as a class</w:t>
            </w:r>
            <w:r w:rsidR="00AF603B">
              <w:t xml:space="preserve"> for</w:t>
            </w:r>
            <w:r>
              <w:t xml:space="preserve"> support</w:t>
            </w:r>
            <w:r w:rsidR="00AF603B">
              <w:t>.</w:t>
            </w:r>
          </w:p>
        </w:tc>
      </w:tr>
    </w:tbl>
    <w:p w14:paraId="2FC45F15" w14:textId="77777777" w:rsidR="008F37E2" w:rsidRDefault="008F37E2" w:rsidP="00AF603B">
      <w:pPr>
        <w:pStyle w:val="SCSAP-10AssessmentHeading2nospacenoborder"/>
      </w:pPr>
    </w:p>
    <w:p w14:paraId="2CA6E0EE" w14:textId="77777777" w:rsidR="008F37E2" w:rsidRDefault="008F37E2">
      <w:pPr>
        <w:rPr>
          <w:rFonts w:asciiTheme="majorHAnsi" w:eastAsiaTheme="majorEastAsia" w:hAnsiTheme="majorHAnsi" w:cstheme="majorBidi"/>
          <w:b/>
          <w:bCs/>
          <w:kern w:val="2"/>
          <w:sz w:val="28"/>
          <w:szCs w:val="28"/>
          <w:lang w:eastAsia="ja-JP"/>
          <w14:ligatures w14:val="standardContextual"/>
        </w:rPr>
      </w:pPr>
      <w:r>
        <w:br w:type="page"/>
      </w:r>
    </w:p>
    <w:p w14:paraId="0CB2E136" w14:textId="3DE72C1D" w:rsidR="00AF603B" w:rsidRDefault="00AF603B" w:rsidP="00AF603B">
      <w:pPr>
        <w:pStyle w:val="SCSAP-10AssessmentHeading2nospacenoborder"/>
      </w:pPr>
      <w:r>
        <w:lastRenderedPageBreak/>
        <w:t>Term 4 Week 3</w:t>
      </w:r>
    </w:p>
    <w:tbl>
      <w:tblPr>
        <w:tblStyle w:val="SCSAExemplartable"/>
        <w:tblW w:w="4628" w:type="pct"/>
        <w:tblLayout w:type="fixed"/>
        <w:tblLook w:val="04A0" w:firstRow="1" w:lastRow="0" w:firstColumn="1" w:lastColumn="0" w:noHBand="0" w:noVBand="1"/>
      </w:tblPr>
      <w:tblGrid>
        <w:gridCol w:w="4137"/>
        <w:gridCol w:w="4762"/>
        <w:gridCol w:w="5102"/>
      </w:tblGrid>
      <w:tr w:rsidR="009F36B3" w14:paraId="51F640B2" w14:textId="77777777" w:rsidTr="00A629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8" w:type="dxa"/>
          </w:tcPr>
          <w:p w14:paraId="5E5E652A" w14:textId="45E48431" w:rsidR="009F36B3" w:rsidRPr="00EB376A" w:rsidRDefault="009F36B3" w:rsidP="00741660">
            <w:r>
              <w:t xml:space="preserve">Western Australian </w:t>
            </w:r>
            <w:r w:rsidR="007456BA">
              <w:t>C</w:t>
            </w:r>
            <w:r>
              <w:t>urriculum content</w:t>
            </w:r>
          </w:p>
        </w:tc>
        <w:tc>
          <w:tcPr>
            <w:tcW w:w="4762" w:type="dxa"/>
          </w:tcPr>
          <w:p w14:paraId="665BE2FC" w14:textId="77777777" w:rsidR="009F36B3" w:rsidRPr="0009684F" w:rsidRDefault="009F36B3" w:rsidP="00741660">
            <w:pPr>
              <w:cnfStyle w:val="100000000000" w:firstRow="1" w:lastRow="0" w:firstColumn="0" w:lastColumn="0" w:oddVBand="0" w:evenVBand="0" w:oddHBand="0" w:evenHBand="0" w:firstRowFirstColumn="0" w:firstRowLastColumn="0" w:lastRowFirstColumn="0" w:lastRowLastColumn="0"/>
            </w:pPr>
            <w:r>
              <w:t>Teaching and learning i</w:t>
            </w:r>
            <w:r w:rsidRPr="00C657EE">
              <w:t>ntentions</w:t>
            </w:r>
          </w:p>
        </w:tc>
        <w:tc>
          <w:tcPr>
            <w:tcW w:w="5102" w:type="dxa"/>
          </w:tcPr>
          <w:p w14:paraId="6E1FB882" w14:textId="77B385C1" w:rsidR="009F36B3" w:rsidRPr="0009684F" w:rsidRDefault="00DF434F" w:rsidP="00741660">
            <w:pPr>
              <w:cnfStyle w:val="100000000000" w:firstRow="1" w:lastRow="0" w:firstColumn="0" w:lastColumn="0" w:oddVBand="0" w:evenVBand="0" w:oddHBand="0" w:evenHBand="0" w:firstRowFirstColumn="0" w:firstRowLastColumn="0" w:lastRowFirstColumn="0" w:lastRowLastColumn="0"/>
            </w:pPr>
            <w:r>
              <w:t>L</w:t>
            </w:r>
            <w:r w:rsidR="009F36B3">
              <w:t>earning experiences</w:t>
            </w:r>
          </w:p>
        </w:tc>
      </w:tr>
      <w:tr w:rsidR="00522DDA" w14:paraId="0C03357A" w14:textId="77777777" w:rsidTr="00A629B7">
        <w:tc>
          <w:tcPr>
            <w:cnfStyle w:val="001000000000" w:firstRow="0" w:lastRow="0" w:firstColumn="1" w:lastColumn="0" w:oddVBand="0" w:evenVBand="0" w:oddHBand="0" w:evenHBand="0" w:firstRowFirstColumn="0" w:firstRowLastColumn="0" w:lastRowFirstColumn="0" w:lastRowLastColumn="0"/>
            <w:tcW w:w="4138" w:type="dxa"/>
          </w:tcPr>
          <w:p w14:paraId="5F50C7A2" w14:textId="77777777" w:rsidR="00522DDA" w:rsidRPr="00741660" w:rsidRDefault="00522DDA" w:rsidP="00741660">
            <w:pPr>
              <w:spacing w:after="0"/>
              <w:rPr>
                <w:b/>
                <w:bCs/>
              </w:rPr>
            </w:pPr>
            <w:r w:rsidRPr="00741660">
              <w:rPr>
                <w:b/>
                <w:bCs/>
              </w:rPr>
              <w:t>Knowledge and understanding</w:t>
            </w:r>
          </w:p>
          <w:p w14:paraId="6DF768BF" w14:textId="0B9A74CC" w:rsidR="00522DDA" w:rsidRPr="00A12D21" w:rsidRDefault="00522DDA" w:rsidP="00741660">
            <w:r w:rsidRPr="00A12D21">
              <w:t>The location of Australia’s neighbouring countries and the similarities and differences in natural and human characteristics</w:t>
            </w:r>
          </w:p>
          <w:p w14:paraId="477A47D2" w14:textId="77777777" w:rsidR="00522DDA" w:rsidRPr="00741660" w:rsidRDefault="00522DDA" w:rsidP="00741660">
            <w:pPr>
              <w:rPr>
                <w:b/>
                <w:bCs/>
              </w:rPr>
            </w:pPr>
            <w:r w:rsidRPr="00741660">
              <w:rPr>
                <w:b/>
                <w:bCs/>
              </w:rPr>
              <w:t>Humanities and Social Sciences skills</w:t>
            </w:r>
          </w:p>
          <w:p w14:paraId="3BFD04C9" w14:textId="77777777" w:rsidR="00741660" w:rsidRDefault="00741660" w:rsidP="00741660">
            <w:pPr>
              <w:spacing w:after="0"/>
              <w:rPr>
                <w:rFonts w:eastAsia="Calibri" w:cs="Calibri"/>
                <w:b/>
                <w:bCs/>
                <w:color w:val="000000"/>
                <w:u w:color="000000"/>
                <w:lang w:val="en-US"/>
              </w:rPr>
            </w:pPr>
            <w:r>
              <w:rPr>
                <w:rFonts w:eastAsia="Calibri" w:cs="Calibri"/>
                <w:b/>
                <w:bCs/>
                <w:color w:val="000000"/>
                <w:u w:color="000000"/>
                <w:lang w:val="en-US"/>
              </w:rPr>
              <w:t>Questioning and researching</w:t>
            </w:r>
          </w:p>
          <w:p w14:paraId="39221470" w14:textId="74AD6391" w:rsidR="00522DDA" w:rsidRPr="00A12D21" w:rsidRDefault="00522DDA" w:rsidP="00741660">
            <w:pPr>
              <w:rPr>
                <w:rFonts w:eastAsia="Calibri" w:cs="Calibri"/>
                <w:color w:val="000000"/>
                <w:u w:color="000000"/>
                <w:lang w:val="en-US"/>
              </w:rPr>
            </w:pPr>
            <w:r w:rsidRPr="00A12D21">
              <w:rPr>
                <w:rFonts w:eastAsia="Calibri" w:cs="Calibri"/>
                <w:color w:val="000000"/>
                <w:u w:color="000000"/>
                <w:lang w:val="en-US"/>
              </w:rPr>
              <w:t xml:space="preserve">Locate and collect information from a variety of sources </w:t>
            </w:r>
          </w:p>
          <w:p w14:paraId="6B76DBA9" w14:textId="3FCE8D81" w:rsidR="00522DDA" w:rsidRDefault="00522DDA" w:rsidP="00741660">
            <w:pPr>
              <w:rPr>
                <w:rFonts w:eastAsia="Calibri" w:cs="Calibri"/>
                <w:color w:val="000000"/>
                <w:u w:color="000000"/>
                <w:lang w:val="en-US"/>
              </w:rPr>
            </w:pPr>
            <w:r w:rsidRPr="00A12D21">
              <w:rPr>
                <w:rFonts w:eastAsia="Calibri" w:cs="Calibri"/>
                <w:color w:val="000000"/>
                <w:u w:color="000000"/>
                <w:lang w:val="en-US"/>
              </w:rPr>
              <w:t xml:space="preserve">Record selected information and/or data </w:t>
            </w:r>
          </w:p>
          <w:p w14:paraId="583416C5" w14:textId="72175B43" w:rsidR="00822B7E" w:rsidRPr="00A12D21" w:rsidRDefault="00822B7E" w:rsidP="00741660">
            <w:pPr>
              <w:rPr>
                <w:rFonts w:eastAsia="Calibri" w:cs="Calibri"/>
                <w:color w:val="000000"/>
                <w:u w:color="000000"/>
                <w:lang w:val="en-US"/>
              </w:rPr>
            </w:pPr>
            <w:r>
              <w:t>Recognise the ethical protocols that exist when gathering information and/or data</w:t>
            </w:r>
          </w:p>
          <w:p w14:paraId="41C03CB9" w14:textId="77777777" w:rsidR="00741660" w:rsidRPr="00741660" w:rsidRDefault="00522DDA" w:rsidP="00741660">
            <w:pPr>
              <w:spacing w:after="0"/>
              <w:rPr>
                <w:rFonts w:eastAsia="Calibri" w:cs="Calibri"/>
                <w:b/>
                <w:bCs/>
                <w:color w:val="000000"/>
                <w:u w:color="000000"/>
                <w:lang w:val="en-US"/>
              </w:rPr>
            </w:pPr>
            <w:r w:rsidRPr="00741660">
              <w:rPr>
                <w:rFonts w:eastAsia="Calibri" w:cs="Calibri"/>
                <w:b/>
                <w:bCs/>
                <w:color w:val="000000"/>
                <w:u w:color="000000"/>
                <w:lang w:val="en-US"/>
              </w:rPr>
              <w:t>E</w:t>
            </w:r>
            <w:r w:rsidR="00741660" w:rsidRPr="00741660">
              <w:rPr>
                <w:rFonts w:eastAsia="Calibri" w:cs="Calibri"/>
                <w:b/>
                <w:bCs/>
                <w:color w:val="000000"/>
                <w:u w:color="000000"/>
                <w:lang w:val="en-US"/>
              </w:rPr>
              <w:t>valuating</w:t>
            </w:r>
          </w:p>
          <w:p w14:paraId="66F34148" w14:textId="39E81612" w:rsidR="00522DDA" w:rsidRPr="006F16AA" w:rsidRDefault="00522DDA" w:rsidP="00741660">
            <w:r w:rsidRPr="00A12D21">
              <w:rPr>
                <w:rFonts w:eastAsia="Calibri" w:cs="Calibri"/>
                <w:color w:val="000000"/>
                <w:u w:color="000000"/>
                <w:lang w:val="en-US"/>
              </w:rPr>
              <w:t>Draw conclusions and give explanations based on the information and/or data displayed in texts, tables, graphs and maps</w:t>
            </w:r>
          </w:p>
        </w:tc>
        <w:tc>
          <w:tcPr>
            <w:tcW w:w="4762" w:type="dxa"/>
          </w:tcPr>
          <w:p w14:paraId="4AA7A6B5" w14:textId="77777777" w:rsidR="00522DDA" w:rsidRPr="00741660" w:rsidRDefault="00522DDA" w:rsidP="00741660">
            <w:pPr>
              <w:spacing w:after="0"/>
              <w:cnfStyle w:val="000000000000" w:firstRow="0" w:lastRow="0" w:firstColumn="0" w:lastColumn="0" w:oddVBand="0" w:evenVBand="0" w:oddHBand="0" w:evenHBand="0" w:firstRowFirstColumn="0" w:firstRowLastColumn="0" w:lastRowFirstColumn="0" w:lastRowLastColumn="0"/>
              <w:rPr>
                <w:b/>
                <w:bCs/>
              </w:rPr>
            </w:pPr>
            <w:r w:rsidRPr="00741660">
              <w:rPr>
                <w:b/>
                <w:bCs/>
              </w:rPr>
              <w:t>Key concepts</w:t>
            </w:r>
          </w:p>
          <w:p w14:paraId="1CB3414D" w14:textId="77777777" w:rsidR="00522DDA" w:rsidRPr="00A12D21" w:rsidRDefault="00522DDA" w:rsidP="00741660">
            <w:pPr>
              <w:cnfStyle w:val="000000000000" w:firstRow="0" w:lastRow="0" w:firstColumn="0" w:lastColumn="0" w:oddVBand="0" w:evenVBand="0" w:oddHBand="0" w:evenHBand="0" w:firstRowFirstColumn="0" w:firstRowLastColumn="0" w:lastRowFirstColumn="0" w:lastRowLastColumn="0"/>
            </w:pPr>
            <w:r w:rsidRPr="00A12D21">
              <w:t>Place, Space, Environment, Interconnection</w:t>
            </w:r>
          </w:p>
          <w:p w14:paraId="23DCEEC2" w14:textId="77777777" w:rsidR="00522DDA" w:rsidRPr="00741660" w:rsidRDefault="00522DDA" w:rsidP="00741660">
            <w:pPr>
              <w:spacing w:after="0"/>
              <w:cnfStyle w:val="000000000000" w:firstRow="0" w:lastRow="0" w:firstColumn="0" w:lastColumn="0" w:oddVBand="0" w:evenVBand="0" w:oddHBand="0" w:evenHBand="0" w:firstRowFirstColumn="0" w:firstRowLastColumn="0" w:lastRowFirstColumn="0" w:lastRowLastColumn="0"/>
              <w:rPr>
                <w:b/>
                <w:bCs/>
              </w:rPr>
            </w:pPr>
            <w:r w:rsidRPr="00741660">
              <w:rPr>
                <w:b/>
                <w:bCs/>
              </w:rPr>
              <w:t>Teaching points</w:t>
            </w:r>
          </w:p>
          <w:p w14:paraId="6DC03C66" w14:textId="246CCA35" w:rsidR="00522DDA" w:rsidRDefault="00522DDA" w:rsidP="009F0211">
            <w:pPr>
              <w:pStyle w:val="ListParagraph"/>
              <w:numPr>
                <w:ilvl w:val="0"/>
                <w:numId w:val="65"/>
              </w:numPr>
              <w:cnfStyle w:val="000000000000" w:firstRow="0" w:lastRow="0" w:firstColumn="0" w:lastColumn="0" w:oddVBand="0" w:evenVBand="0" w:oddHBand="0" w:evenHBand="0" w:firstRowFirstColumn="0" w:firstRowLastColumn="0" w:lastRowFirstColumn="0" w:lastRowLastColumn="0"/>
            </w:pPr>
            <w:r>
              <w:t>The names and location</w:t>
            </w:r>
            <w:r w:rsidR="00843D5C">
              <w:t>s</w:t>
            </w:r>
            <w:r>
              <w:t xml:space="preserve"> of Australia’s closest neighbours</w:t>
            </w:r>
          </w:p>
          <w:p w14:paraId="02DA108A" w14:textId="77777777" w:rsidR="00522DDA" w:rsidRPr="00A12D21" w:rsidRDefault="00522DDA" w:rsidP="009F0211">
            <w:pPr>
              <w:pStyle w:val="ListParagraph"/>
              <w:numPr>
                <w:ilvl w:val="0"/>
                <w:numId w:val="65"/>
              </w:numPr>
              <w:cnfStyle w:val="000000000000" w:firstRow="0" w:lastRow="0" w:firstColumn="0" w:lastColumn="0" w:oddVBand="0" w:evenVBand="0" w:oddHBand="0" w:evenHBand="0" w:firstRowFirstColumn="0" w:firstRowLastColumn="0" w:lastRowFirstColumn="0" w:lastRowLastColumn="0"/>
            </w:pPr>
            <w:r w:rsidRPr="00A12D21">
              <w:t>The diverse human characteristics of Australia’s neighbours</w:t>
            </w:r>
          </w:p>
          <w:p w14:paraId="17AAE896" w14:textId="411CDEC1" w:rsidR="00522DDA" w:rsidRPr="008C51FB" w:rsidRDefault="00522DDA" w:rsidP="009F0211">
            <w:pPr>
              <w:pStyle w:val="ListParagraph"/>
              <w:numPr>
                <w:ilvl w:val="0"/>
                <w:numId w:val="65"/>
              </w:numPr>
              <w:cnfStyle w:val="000000000000" w:firstRow="0" w:lastRow="0" w:firstColumn="0" w:lastColumn="0" w:oddVBand="0" w:evenVBand="0" w:oddHBand="0" w:evenHBand="0" w:firstRowFirstColumn="0" w:firstRowLastColumn="0" w:lastRowFirstColumn="0" w:lastRowLastColumn="0"/>
            </w:pPr>
            <w:r w:rsidRPr="00A12D21">
              <w:t>The similarities and differences between Australia and its neighbours</w:t>
            </w:r>
          </w:p>
          <w:p w14:paraId="12A9901E" w14:textId="77777777" w:rsidR="00522DDA" w:rsidRPr="00741660" w:rsidRDefault="00522DDA" w:rsidP="00741660">
            <w:pPr>
              <w:spacing w:after="0"/>
              <w:cnfStyle w:val="000000000000" w:firstRow="0" w:lastRow="0" w:firstColumn="0" w:lastColumn="0" w:oddVBand="0" w:evenVBand="0" w:oddHBand="0" w:evenHBand="0" w:firstRowFirstColumn="0" w:firstRowLastColumn="0" w:lastRowFirstColumn="0" w:lastRowLastColumn="0"/>
              <w:rPr>
                <w:b/>
                <w:bCs/>
              </w:rPr>
            </w:pPr>
            <w:r w:rsidRPr="00741660">
              <w:rPr>
                <w:b/>
                <w:bCs/>
              </w:rPr>
              <w:t>Focus questions</w:t>
            </w:r>
          </w:p>
          <w:p w14:paraId="0E0A81A6" w14:textId="7AB3E92A" w:rsidR="00522DDA" w:rsidRPr="00D97950" w:rsidRDefault="00522DDA" w:rsidP="00C00372">
            <w:pPr>
              <w:spacing w:after="0"/>
              <w:cnfStyle w:val="000000000000" w:firstRow="0" w:lastRow="0" w:firstColumn="0" w:lastColumn="0" w:oddVBand="0" w:evenVBand="0" w:oddHBand="0" w:evenHBand="0" w:firstRowFirstColumn="0" w:firstRowLastColumn="0" w:lastRowFirstColumn="0" w:lastRowLastColumn="0"/>
            </w:pPr>
            <w:r w:rsidRPr="00D97950">
              <w:t xml:space="preserve">Natural </w:t>
            </w:r>
            <w:r w:rsidR="00267CA2">
              <w:t>characteristics</w:t>
            </w:r>
          </w:p>
          <w:p w14:paraId="441C67CF" w14:textId="77777777" w:rsidR="00522DDA" w:rsidRPr="00741660" w:rsidRDefault="00522DDA" w:rsidP="00B13251">
            <w:pPr>
              <w:pStyle w:val="ListParagraph"/>
              <w:numPr>
                <w:ilvl w:val="0"/>
                <w:numId w:val="65"/>
              </w:numPr>
              <w:cnfStyle w:val="000000000000" w:firstRow="0" w:lastRow="0" w:firstColumn="0" w:lastColumn="0" w:oddVBand="0" w:evenVBand="0" w:oddHBand="0" w:evenHBand="0" w:firstRowFirstColumn="0" w:firstRowLastColumn="0" w:lastRowFirstColumn="0" w:lastRowLastColumn="0"/>
              <w:rPr>
                <w:bCs/>
              </w:rPr>
            </w:pPr>
            <w:r w:rsidRPr="00741660">
              <w:rPr>
                <w:bCs/>
              </w:rPr>
              <w:t>Where is the country located?</w:t>
            </w:r>
          </w:p>
          <w:p w14:paraId="10C741D1" w14:textId="77777777" w:rsidR="00522DDA" w:rsidRPr="00741660" w:rsidRDefault="00522DDA" w:rsidP="00B13251">
            <w:pPr>
              <w:pStyle w:val="ListParagraph"/>
              <w:numPr>
                <w:ilvl w:val="0"/>
                <w:numId w:val="65"/>
              </w:numPr>
              <w:cnfStyle w:val="000000000000" w:firstRow="0" w:lastRow="0" w:firstColumn="0" w:lastColumn="0" w:oddVBand="0" w:evenVBand="0" w:oddHBand="0" w:evenHBand="0" w:firstRowFirstColumn="0" w:firstRowLastColumn="0" w:lastRowFirstColumn="0" w:lastRowLastColumn="0"/>
              <w:rPr>
                <w:bCs/>
              </w:rPr>
            </w:pPr>
            <w:r w:rsidRPr="00741660">
              <w:rPr>
                <w:bCs/>
              </w:rPr>
              <w:t>How big is the country compared to Australia?</w:t>
            </w:r>
          </w:p>
          <w:p w14:paraId="4734B97B" w14:textId="77777777" w:rsidR="00522DDA" w:rsidRPr="00741660" w:rsidRDefault="00522DDA" w:rsidP="00B13251">
            <w:pPr>
              <w:pStyle w:val="ListParagraph"/>
              <w:numPr>
                <w:ilvl w:val="0"/>
                <w:numId w:val="65"/>
              </w:numPr>
              <w:cnfStyle w:val="000000000000" w:firstRow="0" w:lastRow="0" w:firstColumn="0" w:lastColumn="0" w:oddVBand="0" w:evenVBand="0" w:oddHBand="0" w:evenHBand="0" w:firstRowFirstColumn="0" w:firstRowLastColumn="0" w:lastRowFirstColumn="0" w:lastRowLastColumn="0"/>
              <w:rPr>
                <w:bCs/>
              </w:rPr>
            </w:pPr>
            <w:r w:rsidRPr="00741660">
              <w:rPr>
                <w:bCs/>
              </w:rPr>
              <w:t>What are the features of the landscape?</w:t>
            </w:r>
          </w:p>
          <w:p w14:paraId="4CBC7342" w14:textId="77777777" w:rsidR="00522DDA" w:rsidRPr="00741660" w:rsidRDefault="00522DDA" w:rsidP="00B13251">
            <w:pPr>
              <w:pStyle w:val="ListParagraph"/>
              <w:numPr>
                <w:ilvl w:val="0"/>
                <w:numId w:val="65"/>
              </w:numPr>
              <w:cnfStyle w:val="000000000000" w:firstRow="0" w:lastRow="0" w:firstColumn="0" w:lastColumn="0" w:oddVBand="0" w:evenVBand="0" w:oddHBand="0" w:evenHBand="0" w:firstRowFirstColumn="0" w:firstRowLastColumn="0" w:lastRowFirstColumn="0" w:lastRowLastColumn="0"/>
              <w:rPr>
                <w:bCs/>
              </w:rPr>
            </w:pPr>
            <w:r w:rsidRPr="00741660">
              <w:rPr>
                <w:bCs/>
              </w:rPr>
              <w:t>What are some of its important landmarks?</w:t>
            </w:r>
          </w:p>
          <w:p w14:paraId="749E8111" w14:textId="77777777" w:rsidR="00522DDA" w:rsidRPr="00741660" w:rsidRDefault="00522DDA" w:rsidP="00B13251">
            <w:pPr>
              <w:pStyle w:val="ListParagraph"/>
              <w:numPr>
                <w:ilvl w:val="0"/>
                <w:numId w:val="65"/>
              </w:numPr>
              <w:cnfStyle w:val="000000000000" w:firstRow="0" w:lastRow="0" w:firstColumn="0" w:lastColumn="0" w:oddVBand="0" w:evenVBand="0" w:oddHBand="0" w:evenHBand="0" w:firstRowFirstColumn="0" w:firstRowLastColumn="0" w:lastRowFirstColumn="0" w:lastRowLastColumn="0"/>
              <w:rPr>
                <w:bCs/>
              </w:rPr>
            </w:pPr>
            <w:r w:rsidRPr="00741660">
              <w:rPr>
                <w:bCs/>
              </w:rPr>
              <w:t>What sort of vegetation does it have?</w:t>
            </w:r>
          </w:p>
          <w:p w14:paraId="59208CE8" w14:textId="4DA326B2" w:rsidR="00805A56" w:rsidRPr="00741660" w:rsidRDefault="00522DDA" w:rsidP="00B13251">
            <w:pPr>
              <w:pStyle w:val="ListParagraph"/>
              <w:numPr>
                <w:ilvl w:val="0"/>
                <w:numId w:val="65"/>
              </w:numPr>
              <w:cnfStyle w:val="000000000000" w:firstRow="0" w:lastRow="0" w:firstColumn="0" w:lastColumn="0" w:oddVBand="0" w:evenVBand="0" w:oddHBand="0" w:evenHBand="0" w:firstRowFirstColumn="0" w:firstRowLastColumn="0" w:lastRowFirstColumn="0" w:lastRowLastColumn="0"/>
              <w:rPr>
                <w:bCs/>
              </w:rPr>
            </w:pPr>
            <w:r w:rsidRPr="00741660">
              <w:rPr>
                <w:bCs/>
              </w:rPr>
              <w:t>What animals live there?</w:t>
            </w:r>
          </w:p>
          <w:p w14:paraId="1464719F" w14:textId="0B9B0D6D" w:rsidR="00522DDA" w:rsidRPr="00D97950" w:rsidRDefault="00CD5E45" w:rsidP="00C00372">
            <w:pPr>
              <w:spacing w:after="0"/>
              <w:cnfStyle w:val="000000000000" w:firstRow="0" w:lastRow="0" w:firstColumn="0" w:lastColumn="0" w:oddVBand="0" w:evenVBand="0" w:oddHBand="0" w:evenHBand="0" w:firstRowFirstColumn="0" w:firstRowLastColumn="0" w:lastRowFirstColumn="0" w:lastRowLastColumn="0"/>
            </w:pPr>
            <w:r w:rsidRPr="00D97950">
              <w:t xml:space="preserve">Human </w:t>
            </w:r>
            <w:r w:rsidR="00577B89">
              <w:t>characteristics</w:t>
            </w:r>
          </w:p>
          <w:p w14:paraId="057F77A7" w14:textId="77777777" w:rsidR="00522DDA" w:rsidRPr="00522DDA" w:rsidRDefault="00522DDA" w:rsidP="00B13251">
            <w:pPr>
              <w:pStyle w:val="ListParagraph"/>
              <w:numPr>
                <w:ilvl w:val="0"/>
                <w:numId w:val="65"/>
              </w:numPr>
              <w:cnfStyle w:val="000000000000" w:firstRow="0" w:lastRow="0" w:firstColumn="0" w:lastColumn="0" w:oddVBand="0" w:evenVBand="0" w:oddHBand="0" w:evenHBand="0" w:firstRowFirstColumn="0" w:firstRowLastColumn="0" w:lastRowFirstColumn="0" w:lastRowLastColumn="0"/>
            </w:pPr>
            <w:r w:rsidRPr="00741660">
              <w:rPr>
                <w:bCs/>
              </w:rPr>
              <w:t>What language is spoken?</w:t>
            </w:r>
          </w:p>
          <w:p w14:paraId="6C67A3BF" w14:textId="2CF9C821" w:rsidR="00522DDA" w:rsidRPr="00773905" w:rsidRDefault="00522DDA" w:rsidP="00B13251">
            <w:pPr>
              <w:pStyle w:val="ListParagraph"/>
              <w:numPr>
                <w:ilvl w:val="0"/>
                <w:numId w:val="65"/>
              </w:numPr>
              <w:cnfStyle w:val="000000000000" w:firstRow="0" w:lastRow="0" w:firstColumn="0" w:lastColumn="0" w:oddVBand="0" w:evenVBand="0" w:oddHBand="0" w:evenHBand="0" w:firstRowFirstColumn="0" w:firstRowLastColumn="0" w:lastRowFirstColumn="0" w:lastRowLastColumn="0"/>
            </w:pPr>
            <w:r w:rsidRPr="00741660">
              <w:rPr>
                <w:bCs/>
              </w:rPr>
              <w:t>What is the main religion?</w:t>
            </w:r>
          </w:p>
          <w:p w14:paraId="5F01BF0F" w14:textId="395E457F" w:rsidR="00522DDA" w:rsidRPr="005F5D94" w:rsidRDefault="00411E97" w:rsidP="00B13251">
            <w:pPr>
              <w:pStyle w:val="ListParagraph"/>
              <w:numPr>
                <w:ilvl w:val="0"/>
                <w:numId w:val="65"/>
              </w:numPr>
              <w:cnfStyle w:val="000000000000" w:firstRow="0" w:lastRow="0" w:firstColumn="0" w:lastColumn="0" w:oddVBand="0" w:evenVBand="0" w:oddHBand="0" w:evenHBand="0" w:firstRowFirstColumn="0" w:firstRowLastColumn="0" w:lastRowFirstColumn="0" w:lastRowLastColumn="0"/>
            </w:pPr>
            <w:r w:rsidRPr="00741660">
              <w:rPr>
                <w:bCs/>
              </w:rPr>
              <w:t>How is school different to your school?</w:t>
            </w:r>
          </w:p>
          <w:p w14:paraId="610B9935" w14:textId="77777777" w:rsidR="00522DDA" w:rsidRPr="005F5D94" w:rsidRDefault="00522DDA" w:rsidP="00B13251">
            <w:pPr>
              <w:pStyle w:val="ListParagraph"/>
              <w:numPr>
                <w:ilvl w:val="0"/>
                <w:numId w:val="65"/>
              </w:numPr>
              <w:cnfStyle w:val="000000000000" w:firstRow="0" w:lastRow="0" w:firstColumn="0" w:lastColumn="0" w:oddVBand="0" w:evenVBand="0" w:oddHBand="0" w:evenHBand="0" w:firstRowFirstColumn="0" w:firstRowLastColumn="0" w:lastRowFirstColumn="0" w:lastRowLastColumn="0"/>
            </w:pPr>
            <w:r w:rsidRPr="00741660">
              <w:rPr>
                <w:bCs/>
              </w:rPr>
              <w:t xml:space="preserve">What sort of houses </w:t>
            </w:r>
            <w:proofErr w:type="gramStart"/>
            <w:r w:rsidRPr="00741660">
              <w:rPr>
                <w:bCs/>
              </w:rPr>
              <w:t>do</w:t>
            </w:r>
            <w:proofErr w:type="gramEnd"/>
            <w:r w:rsidRPr="00741660">
              <w:rPr>
                <w:bCs/>
              </w:rPr>
              <w:t xml:space="preserve"> people live in?</w:t>
            </w:r>
          </w:p>
          <w:p w14:paraId="150182A3" w14:textId="148D7857" w:rsidR="00522DDA" w:rsidRPr="00A37F7E" w:rsidRDefault="00522DDA" w:rsidP="00B13251">
            <w:pPr>
              <w:pStyle w:val="ListParagraph"/>
              <w:numPr>
                <w:ilvl w:val="0"/>
                <w:numId w:val="65"/>
              </w:numPr>
              <w:cnfStyle w:val="000000000000" w:firstRow="0" w:lastRow="0" w:firstColumn="0" w:lastColumn="0" w:oddVBand="0" w:evenVBand="0" w:oddHBand="0" w:evenHBand="0" w:firstRowFirstColumn="0" w:firstRowLastColumn="0" w:lastRowFirstColumn="0" w:lastRowLastColumn="0"/>
            </w:pPr>
            <w:r w:rsidRPr="00741660">
              <w:rPr>
                <w:bCs/>
              </w:rPr>
              <w:t>How do people travel around?</w:t>
            </w:r>
          </w:p>
          <w:p w14:paraId="75FD6EC5" w14:textId="365C541D" w:rsidR="00522DDA" w:rsidRPr="00A37F7E" w:rsidRDefault="00522DDA" w:rsidP="00B13251">
            <w:pPr>
              <w:pStyle w:val="ListParagraph"/>
              <w:numPr>
                <w:ilvl w:val="0"/>
                <w:numId w:val="65"/>
              </w:numPr>
              <w:cnfStyle w:val="000000000000" w:firstRow="0" w:lastRow="0" w:firstColumn="0" w:lastColumn="0" w:oddVBand="0" w:evenVBand="0" w:oddHBand="0" w:evenHBand="0" w:firstRowFirstColumn="0" w:firstRowLastColumn="0" w:lastRowFirstColumn="0" w:lastRowLastColumn="0"/>
            </w:pPr>
            <w:r w:rsidRPr="00741660">
              <w:rPr>
                <w:bCs/>
              </w:rPr>
              <w:t>What games do the children play?</w:t>
            </w:r>
          </w:p>
          <w:p w14:paraId="4413A1FC" w14:textId="77777777" w:rsidR="00522DDA" w:rsidRDefault="00522DDA" w:rsidP="00B13251">
            <w:pPr>
              <w:pStyle w:val="ListParagraph"/>
              <w:numPr>
                <w:ilvl w:val="0"/>
                <w:numId w:val="65"/>
              </w:numPr>
              <w:cnfStyle w:val="000000000000" w:firstRow="0" w:lastRow="0" w:firstColumn="0" w:lastColumn="0" w:oddVBand="0" w:evenVBand="0" w:oddHBand="0" w:evenHBand="0" w:firstRowFirstColumn="0" w:firstRowLastColumn="0" w:lastRowFirstColumn="0" w:lastRowLastColumn="0"/>
            </w:pPr>
            <w:r w:rsidRPr="00741660">
              <w:rPr>
                <w:bCs/>
              </w:rPr>
              <w:lastRenderedPageBreak/>
              <w:t xml:space="preserve">How do people shop for food? </w:t>
            </w:r>
          </w:p>
          <w:p w14:paraId="7EE4DCCE" w14:textId="4F2F3EDF" w:rsidR="003D72AE" w:rsidRPr="00B52950" w:rsidRDefault="00522DDA" w:rsidP="00B13251">
            <w:pPr>
              <w:pStyle w:val="ListParagraph"/>
              <w:numPr>
                <w:ilvl w:val="0"/>
                <w:numId w:val="65"/>
              </w:numPr>
              <w:cnfStyle w:val="000000000000" w:firstRow="0" w:lastRow="0" w:firstColumn="0" w:lastColumn="0" w:oddVBand="0" w:evenVBand="0" w:oddHBand="0" w:evenHBand="0" w:firstRowFirstColumn="0" w:firstRowLastColumn="0" w:lastRowFirstColumn="0" w:lastRowLastColumn="0"/>
            </w:pPr>
            <w:r w:rsidRPr="00741660">
              <w:rPr>
                <w:bCs/>
              </w:rPr>
              <w:t xml:space="preserve">What sort of leisure activities </w:t>
            </w:r>
            <w:proofErr w:type="gramStart"/>
            <w:r w:rsidRPr="00741660">
              <w:rPr>
                <w:bCs/>
              </w:rPr>
              <w:t>do</w:t>
            </w:r>
            <w:proofErr w:type="gramEnd"/>
            <w:r w:rsidRPr="00741660">
              <w:rPr>
                <w:bCs/>
              </w:rPr>
              <w:t xml:space="preserve"> people take part in?</w:t>
            </w:r>
          </w:p>
          <w:p w14:paraId="307D9CFC" w14:textId="709CFC90" w:rsidR="003D72AE" w:rsidRPr="00741660" w:rsidRDefault="003D72AE" w:rsidP="00741660">
            <w:pPr>
              <w:spacing w:after="0"/>
              <w:cnfStyle w:val="000000000000" w:firstRow="0" w:lastRow="0" w:firstColumn="0" w:lastColumn="0" w:oddVBand="0" w:evenVBand="0" w:oddHBand="0" w:evenHBand="0" w:firstRowFirstColumn="0" w:firstRowLastColumn="0" w:lastRowFirstColumn="0" w:lastRowLastColumn="0"/>
              <w:rPr>
                <w:b/>
                <w:bCs/>
              </w:rPr>
            </w:pPr>
            <w:r w:rsidRPr="00741660">
              <w:rPr>
                <w:b/>
                <w:bCs/>
              </w:rPr>
              <w:t>Support note</w:t>
            </w:r>
          </w:p>
          <w:p w14:paraId="6B73C0BF" w14:textId="37220DF1" w:rsidR="003D72AE" w:rsidRPr="003D72AE" w:rsidRDefault="003D72AE" w:rsidP="00741660">
            <w:pPr>
              <w:spacing w:after="0"/>
              <w:cnfStyle w:val="000000000000" w:firstRow="0" w:lastRow="0" w:firstColumn="0" w:lastColumn="0" w:oddVBand="0" w:evenVBand="0" w:oddHBand="0" w:evenHBand="0" w:firstRowFirstColumn="0" w:firstRowLastColumn="0" w:lastRowFirstColumn="0" w:lastRowLastColumn="0"/>
            </w:pPr>
            <w:r>
              <w:rPr>
                <w:bCs/>
              </w:rPr>
              <w:t>Bookmark sites for students to use.</w:t>
            </w:r>
          </w:p>
        </w:tc>
        <w:tc>
          <w:tcPr>
            <w:tcW w:w="5102" w:type="dxa"/>
          </w:tcPr>
          <w:p w14:paraId="7736DADF" w14:textId="592DB5CB" w:rsidR="00522DDA" w:rsidRPr="00741660" w:rsidRDefault="00DC7D6A" w:rsidP="00DC7D6A">
            <w:pPr>
              <w:spacing w:after="0"/>
              <w:cnfStyle w:val="000000000000" w:firstRow="0" w:lastRow="0" w:firstColumn="0" w:lastColumn="0" w:oddVBand="0" w:evenVBand="0" w:oddHBand="0" w:evenHBand="0" w:firstRowFirstColumn="0" w:firstRowLastColumn="0" w:lastRowFirstColumn="0" w:lastRowLastColumn="0"/>
              <w:rPr>
                <w:b/>
                <w:bCs/>
              </w:rPr>
            </w:pPr>
            <w:r w:rsidRPr="00DC7D6A">
              <w:rPr>
                <w:b/>
                <w:bCs/>
              </w:rPr>
              <w:lastRenderedPageBreak/>
              <w:t>Learning experience</w:t>
            </w:r>
            <w:r w:rsidR="00522DDA" w:rsidRPr="00741660">
              <w:rPr>
                <w:b/>
                <w:bCs/>
              </w:rPr>
              <w:t xml:space="preserve"> </w:t>
            </w:r>
            <w:r w:rsidR="00805A56" w:rsidRPr="00741660">
              <w:rPr>
                <w:b/>
                <w:bCs/>
              </w:rPr>
              <w:t xml:space="preserve">1 </w:t>
            </w:r>
          </w:p>
          <w:p w14:paraId="703CD182" w14:textId="1A2BD832" w:rsidR="00BD5049" w:rsidRPr="00D97950" w:rsidRDefault="00BD5049" w:rsidP="00741660">
            <w:pPr>
              <w:cnfStyle w:val="000000000000" w:firstRow="0" w:lastRow="0" w:firstColumn="0" w:lastColumn="0" w:oddVBand="0" w:evenVBand="0" w:oddHBand="0" w:evenHBand="0" w:firstRowFirstColumn="0" w:firstRowLastColumn="0" w:lastRowFirstColumn="0" w:lastRowLastColumn="0"/>
            </w:pPr>
            <w:r w:rsidRPr="00D97950">
              <w:t xml:space="preserve">Review the terms </w:t>
            </w:r>
            <w:r w:rsidR="00843D5C">
              <w:t>‘</w:t>
            </w:r>
            <w:r w:rsidRPr="00D97950">
              <w:t>natural</w:t>
            </w:r>
            <w:r w:rsidR="00843D5C">
              <w:t xml:space="preserve"> characteristics’</w:t>
            </w:r>
            <w:r w:rsidRPr="00D97950">
              <w:t xml:space="preserve"> and </w:t>
            </w:r>
            <w:r w:rsidR="00843D5C">
              <w:t>‘</w:t>
            </w:r>
            <w:r w:rsidRPr="00D97950">
              <w:t>human characteristics</w:t>
            </w:r>
            <w:r w:rsidR="00843D5C">
              <w:t>’</w:t>
            </w:r>
            <w:r w:rsidRPr="00D97950">
              <w:t xml:space="preserve"> from the previous lesson.</w:t>
            </w:r>
          </w:p>
          <w:p w14:paraId="54D937DE" w14:textId="519221F0" w:rsidR="00522DDA" w:rsidRDefault="00522DDA" w:rsidP="00741660">
            <w:pPr>
              <w:cnfStyle w:val="000000000000" w:firstRow="0" w:lastRow="0" w:firstColumn="0" w:lastColumn="0" w:oddVBand="0" w:evenVBand="0" w:oddHBand="0" w:evenHBand="0" w:firstRowFirstColumn="0" w:firstRowLastColumn="0" w:lastRowFirstColumn="0" w:lastRowLastColumn="0"/>
              <w:rPr>
                <w:bCs/>
              </w:rPr>
            </w:pPr>
            <w:r w:rsidRPr="00745B6F">
              <w:rPr>
                <w:bCs/>
              </w:rPr>
              <w:t>As a class, choose a neighbouring country to research e.g. Papua New Guinea.</w:t>
            </w:r>
          </w:p>
          <w:p w14:paraId="50F4C814" w14:textId="494D242E" w:rsidR="00BD5049" w:rsidRDefault="00522DDA" w:rsidP="00741660">
            <w:pPr>
              <w:cnfStyle w:val="000000000000" w:firstRow="0" w:lastRow="0" w:firstColumn="0" w:lastColumn="0" w:oddVBand="0" w:evenVBand="0" w:oddHBand="0" w:evenHBand="0" w:firstRowFirstColumn="0" w:firstRowLastColumn="0" w:lastRowFirstColumn="0" w:lastRowLastColumn="0"/>
              <w:rPr>
                <w:bCs/>
              </w:rPr>
            </w:pPr>
            <w:r>
              <w:rPr>
                <w:bCs/>
              </w:rPr>
              <w:t>With a call</w:t>
            </w:r>
            <w:r w:rsidR="002B537F">
              <w:rPr>
                <w:bCs/>
              </w:rPr>
              <w:t xml:space="preserve"> </w:t>
            </w:r>
            <w:r>
              <w:rPr>
                <w:bCs/>
              </w:rPr>
              <w:t xml:space="preserve">out, guide the students to make a list of focus questions to </w:t>
            </w:r>
            <w:r w:rsidR="00C83F7E">
              <w:rPr>
                <w:bCs/>
              </w:rPr>
              <w:t>support their</w:t>
            </w:r>
            <w:r>
              <w:rPr>
                <w:bCs/>
              </w:rPr>
              <w:t xml:space="preserve"> research. See suggested focus questions for ideas. </w:t>
            </w:r>
          </w:p>
          <w:p w14:paraId="4913E71B" w14:textId="3AC4529F" w:rsidR="00BD5049" w:rsidRDefault="00BD5049" w:rsidP="00741660">
            <w:pPr>
              <w:cnfStyle w:val="000000000000" w:firstRow="0" w:lastRow="0" w:firstColumn="0" w:lastColumn="0" w:oddVBand="0" w:evenVBand="0" w:oddHBand="0" w:evenHBand="0" w:firstRowFirstColumn="0" w:firstRowLastColumn="0" w:lastRowFirstColumn="0" w:lastRowLastColumn="0"/>
              <w:rPr>
                <w:bCs/>
              </w:rPr>
            </w:pPr>
            <w:r w:rsidRPr="001D0A15">
              <w:rPr>
                <w:bCs/>
              </w:rPr>
              <w:t xml:space="preserve">Allocate students to small groups of </w:t>
            </w:r>
            <w:r w:rsidR="00802CDD">
              <w:rPr>
                <w:bCs/>
              </w:rPr>
              <w:t>two</w:t>
            </w:r>
            <w:r w:rsidRPr="001D0A15">
              <w:rPr>
                <w:bCs/>
              </w:rPr>
              <w:t xml:space="preserve"> or </w:t>
            </w:r>
            <w:r w:rsidR="00802CDD">
              <w:rPr>
                <w:bCs/>
              </w:rPr>
              <w:t>three</w:t>
            </w:r>
            <w:r w:rsidRPr="001D0A15">
              <w:rPr>
                <w:bCs/>
              </w:rPr>
              <w:t>. Provide each group with focus questions</w:t>
            </w:r>
            <w:r>
              <w:rPr>
                <w:bCs/>
              </w:rPr>
              <w:t xml:space="preserve"> about natural </w:t>
            </w:r>
            <w:r w:rsidR="00267CA2">
              <w:rPr>
                <w:bCs/>
              </w:rPr>
              <w:t>characteristics</w:t>
            </w:r>
            <w:r w:rsidRPr="001D0A15">
              <w:rPr>
                <w:bCs/>
              </w:rPr>
              <w:t xml:space="preserve"> and a set of print and digital resources</w:t>
            </w:r>
            <w:r>
              <w:rPr>
                <w:bCs/>
              </w:rPr>
              <w:t>.</w:t>
            </w:r>
            <w:r w:rsidR="00CD5E45">
              <w:rPr>
                <w:bCs/>
              </w:rPr>
              <w:t xml:space="preserve"> </w:t>
            </w:r>
          </w:p>
          <w:p w14:paraId="44D0CACA" w14:textId="018C2462" w:rsidR="00BD5049" w:rsidRDefault="00BD5049" w:rsidP="00741660">
            <w:pPr>
              <w:cnfStyle w:val="000000000000" w:firstRow="0" w:lastRow="0" w:firstColumn="0" w:lastColumn="0" w:oddVBand="0" w:evenVBand="0" w:oddHBand="0" w:evenHBand="0" w:firstRowFirstColumn="0" w:firstRowLastColumn="0" w:lastRowFirstColumn="0" w:lastRowLastColumn="0"/>
              <w:rPr>
                <w:bCs/>
              </w:rPr>
            </w:pPr>
            <w:r w:rsidRPr="001D0A15">
              <w:rPr>
                <w:bCs/>
              </w:rPr>
              <w:t xml:space="preserve">Students are to find the answers to the focus questions by taking </w:t>
            </w:r>
            <w:r w:rsidR="00822B7E" w:rsidRPr="001D0A15">
              <w:rPr>
                <w:bCs/>
              </w:rPr>
              <w:t>notes</w:t>
            </w:r>
            <w:r w:rsidR="00822B7E">
              <w:rPr>
                <w:bCs/>
              </w:rPr>
              <w:t>. Teacher</w:t>
            </w:r>
            <w:r w:rsidR="004C5FF6">
              <w:rPr>
                <w:bCs/>
              </w:rPr>
              <w:t xml:space="preserve"> modelling may be required.</w:t>
            </w:r>
            <w:r w:rsidR="00822B7E">
              <w:rPr>
                <w:bCs/>
              </w:rPr>
              <w:t xml:space="preserve"> Review the ethical protocols for gathering information before the students begin researching.</w:t>
            </w:r>
          </w:p>
          <w:p w14:paraId="1B361B87" w14:textId="2531BEF5" w:rsidR="00805A56" w:rsidRDefault="00DC7D6A" w:rsidP="00DC7D6A">
            <w:pPr>
              <w:spacing w:after="0"/>
              <w:cnfStyle w:val="000000000000" w:firstRow="0" w:lastRow="0" w:firstColumn="0" w:lastColumn="0" w:oddVBand="0" w:evenVBand="0" w:oddHBand="0" w:evenHBand="0" w:firstRowFirstColumn="0" w:firstRowLastColumn="0" w:lastRowFirstColumn="0" w:lastRowLastColumn="0"/>
              <w:rPr>
                <w:b/>
                <w:bCs/>
              </w:rPr>
            </w:pPr>
            <w:r w:rsidRPr="00DC7D6A">
              <w:rPr>
                <w:b/>
                <w:bCs/>
              </w:rPr>
              <w:t>Learning experience</w:t>
            </w:r>
            <w:r w:rsidR="00805A56" w:rsidRPr="00741660">
              <w:rPr>
                <w:b/>
                <w:bCs/>
              </w:rPr>
              <w:t xml:space="preserve"> 2</w:t>
            </w:r>
          </w:p>
          <w:p w14:paraId="177203A9" w14:textId="175E0FF3" w:rsidR="00BD5049" w:rsidRPr="00D97950" w:rsidRDefault="00BD5049" w:rsidP="00741660">
            <w:pPr>
              <w:cnfStyle w:val="000000000000" w:firstRow="0" w:lastRow="0" w:firstColumn="0" w:lastColumn="0" w:oddVBand="0" w:evenVBand="0" w:oddHBand="0" w:evenHBand="0" w:firstRowFirstColumn="0" w:firstRowLastColumn="0" w:lastRowFirstColumn="0" w:lastRowLastColumn="0"/>
              <w:rPr>
                <w:bCs/>
              </w:rPr>
            </w:pPr>
            <w:r w:rsidRPr="003A7EAF">
              <w:rPr>
                <w:bCs/>
              </w:rPr>
              <w:t xml:space="preserve">Repeat </w:t>
            </w:r>
            <w:r w:rsidR="00B52950">
              <w:rPr>
                <w:bCs/>
              </w:rPr>
              <w:t>L</w:t>
            </w:r>
            <w:r w:rsidRPr="003A7EAF">
              <w:rPr>
                <w:bCs/>
              </w:rPr>
              <w:t xml:space="preserve">earning experience 1 </w:t>
            </w:r>
            <w:r>
              <w:rPr>
                <w:bCs/>
              </w:rPr>
              <w:t>with a</w:t>
            </w:r>
            <w:r w:rsidRPr="003A7EAF">
              <w:rPr>
                <w:bCs/>
              </w:rPr>
              <w:t xml:space="preserve"> focus </w:t>
            </w:r>
            <w:r>
              <w:rPr>
                <w:bCs/>
              </w:rPr>
              <w:t>on</w:t>
            </w:r>
            <w:r w:rsidRPr="003A7EAF">
              <w:rPr>
                <w:bCs/>
              </w:rPr>
              <w:t xml:space="preserve"> </w:t>
            </w:r>
            <w:r w:rsidR="00B52950">
              <w:rPr>
                <w:bCs/>
              </w:rPr>
              <w:t>human</w:t>
            </w:r>
            <w:r w:rsidRPr="003A7EAF">
              <w:rPr>
                <w:bCs/>
              </w:rPr>
              <w:t xml:space="preserve"> </w:t>
            </w:r>
            <w:r w:rsidR="004C5FF6">
              <w:rPr>
                <w:bCs/>
              </w:rPr>
              <w:t>characteristics</w:t>
            </w:r>
            <w:r w:rsidRPr="003A7EAF">
              <w:rPr>
                <w:bCs/>
              </w:rPr>
              <w:t>.</w:t>
            </w:r>
          </w:p>
        </w:tc>
      </w:tr>
    </w:tbl>
    <w:p w14:paraId="6563A8F3" w14:textId="580B9E1C" w:rsidR="006F16AA" w:rsidRDefault="00741660" w:rsidP="00741660">
      <w:r>
        <w:br w:type="page"/>
      </w:r>
    </w:p>
    <w:p w14:paraId="7EDB16C7" w14:textId="19F6B479" w:rsidR="00D66867" w:rsidRDefault="00D66867" w:rsidP="00D66867">
      <w:pPr>
        <w:pStyle w:val="SCSAP-10AssessmentHeading2nospacenoborder"/>
      </w:pPr>
      <w:r>
        <w:lastRenderedPageBreak/>
        <w:t>Term 4 Week 4</w:t>
      </w:r>
    </w:p>
    <w:tbl>
      <w:tblPr>
        <w:tblStyle w:val="SCSAExemplartable"/>
        <w:tblW w:w="14003" w:type="dxa"/>
        <w:tblLook w:val="04A0" w:firstRow="1" w:lastRow="0" w:firstColumn="1" w:lastColumn="0" w:noHBand="0" w:noVBand="1"/>
      </w:tblPr>
      <w:tblGrid>
        <w:gridCol w:w="4139"/>
        <w:gridCol w:w="4762"/>
        <w:gridCol w:w="5102"/>
      </w:tblGrid>
      <w:tr w:rsidR="00B758C4" w14:paraId="39019887" w14:textId="77777777" w:rsidTr="00A629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9" w:type="dxa"/>
          </w:tcPr>
          <w:p w14:paraId="1FD6BD4D" w14:textId="0258F97D" w:rsidR="00B758C4" w:rsidRDefault="00B758C4" w:rsidP="00B758C4">
            <w:r>
              <w:t xml:space="preserve">Western Australian </w:t>
            </w:r>
            <w:r w:rsidR="007456BA">
              <w:t>C</w:t>
            </w:r>
            <w:r>
              <w:t>urriculum content</w:t>
            </w:r>
          </w:p>
        </w:tc>
        <w:tc>
          <w:tcPr>
            <w:tcW w:w="4762" w:type="dxa"/>
          </w:tcPr>
          <w:p w14:paraId="0C28E793" w14:textId="140D7D5F" w:rsidR="00B758C4" w:rsidRDefault="00B758C4" w:rsidP="00B758C4">
            <w:pPr>
              <w:cnfStyle w:val="100000000000" w:firstRow="1" w:lastRow="0" w:firstColumn="0" w:lastColumn="0" w:oddVBand="0" w:evenVBand="0" w:oddHBand="0" w:evenHBand="0" w:firstRowFirstColumn="0" w:firstRowLastColumn="0" w:lastRowFirstColumn="0" w:lastRowLastColumn="0"/>
            </w:pPr>
            <w:r>
              <w:t>Teaching and learning i</w:t>
            </w:r>
            <w:r w:rsidRPr="00C657EE">
              <w:t>ntentions</w:t>
            </w:r>
          </w:p>
        </w:tc>
        <w:tc>
          <w:tcPr>
            <w:tcW w:w="5102" w:type="dxa"/>
          </w:tcPr>
          <w:p w14:paraId="1848B983" w14:textId="648F56AA" w:rsidR="00B758C4" w:rsidRDefault="00B758C4" w:rsidP="00B758C4">
            <w:pPr>
              <w:cnfStyle w:val="100000000000" w:firstRow="1" w:lastRow="0" w:firstColumn="0" w:lastColumn="0" w:oddVBand="0" w:evenVBand="0" w:oddHBand="0" w:evenHBand="0" w:firstRowFirstColumn="0" w:firstRowLastColumn="0" w:lastRowFirstColumn="0" w:lastRowLastColumn="0"/>
            </w:pPr>
            <w:r>
              <w:t>Learning experiences</w:t>
            </w:r>
          </w:p>
        </w:tc>
      </w:tr>
      <w:tr w:rsidR="00B758C4" w14:paraId="2B053BCB" w14:textId="77777777" w:rsidTr="00A629B7">
        <w:trPr>
          <w:trHeight w:val="5088"/>
        </w:trPr>
        <w:tc>
          <w:tcPr>
            <w:cnfStyle w:val="001000000000" w:firstRow="0" w:lastRow="0" w:firstColumn="1" w:lastColumn="0" w:oddVBand="0" w:evenVBand="0" w:oddHBand="0" w:evenHBand="0" w:firstRowFirstColumn="0" w:firstRowLastColumn="0" w:lastRowFirstColumn="0" w:lastRowLastColumn="0"/>
            <w:tcW w:w="4139" w:type="dxa"/>
          </w:tcPr>
          <w:p w14:paraId="05691855" w14:textId="77777777" w:rsidR="00B758C4" w:rsidRPr="00B758C4" w:rsidRDefault="00B758C4" w:rsidP="00B758C4">
            <w:pPr>
              <w:spacing w:after="0"/>
              <w:rPr>
                <w:b/>
                <w:bCs/>
              </w:rPr>
            </w:pPr>
            <w:r w:rsidRPr="00B758C4">
              <w:rPr>
                <w:b/>
                <w:bCs/>
              </w:rPr>
              <w:t>Knowledge and understanding</w:t>
            </w:r>
          </w:p>
          <w:p w14:paraId="77B2A28C" w14:textId="6BC2A877" w:rsidR="00B758C4" w:rsidRPr="00A12D21" w:rsidRDefault="00B758C4" w:rsidP="00B758C4">
            <w:r w:rsidRPr="00A12D21">
              <w:t>The location of Australia’s neighbouring countries and the similarities and differences in natural and human characteristics</w:t>
            </w:r>
          </w:p>
          <w:p w14:paraId="1B12CE3F" w14:textId="77777777" w:rsidR="00B758C4" w:rsidRPr="00B758C4" w:rsidRDefault="00B758C4" w:rsidP="00B758C4">
            <w:pPr>
              <w:rPr>
                <w:b/>
                <w:bCs/>
              </w:rPr>
            </w:pPr>
            <w:r w:rsidRPr="00B758C4">
              <w:rPr>
                <w:b/>
                <w:bCs/>
              </w:rPr>
              <w:t>Humanities and Social Sciences skills</w:t>
            </w:r>
          </w:p>
          <w:p w14:paraId="767AD9EB" w14:textId="77777777" w:rsidR="00B758C4" w:rsidRDefault="00B758C4" w:rsidP="00B758C4">
            <w:pPr>
              <w:spacing w:after="0"/>
              <w:rPr>
                <w:b/>
              </w:rPr>
            </w:pPr>
            <w:r w:rsidRPr="00CB3643">
              <w:rPr>
                <w:b/>
              </w:rPr>
              <w:t>Questioning and researching</w:t>
            </w:r>
          </w:p>
          <w:p w14:paraId="3B7F0441" w14:textId="58A0752D" w:rsidR="00B758C4" w:rsidRPr="00A12D21" w:rsidRDefault="00B758C4" w:rsidP="00B758C4">
            <w:pPr>
              <w:rPr>
                <w:rFonts w:eastAsia="Calibri" w:cs="Calibri"/>
                <w:color w:val="000000"/>
                <w:u w:color="000000"/>
                <w:lang w:val="en-US"/>
              </w:rPr>
            </w:pPr>
            <w:r w:rsidRPr="00A12D21">
              <w:rPr>
                <w:rFonts w:eastAsia="Calibri" w:cs="Calibri"/>
                <w:color w:val="000000"/>
                <w:u w:color="000000"/>
                <w:lang w:val="en-US"/>
              </w:rPr>
              <w:t xml:space="preserve">Locate and collect information from a variety of sources </w:t>
            </w:r>
          </w:p>
          <w:p w14:paraId="12D30264" w14:textId="420DF3B6" w:rsidR="00B758C4" w:rsidRDefault="00B758C4" w:rsidP="00B758C4">
            <w:pPr>
              <w:rPr>
                <w:rFonts w:eastAsia="Calibri" w:cs="Calibri"/>
                <w:color w:val="000000"/>
                <w:u w:color="000000"/>
                <w:lang w:val="en-US"/>
              </w:rPr>
            </w:pPr>
            <w:r w:rsidRPr="00A12D21">
              <w:rPr>
                <w:rFonts w:eastAsia="Calibri" w:cs="Calibri"/>
                <w:color w:val="000000"/>
                <w:u w:color="000000"/>
                <w:lang w:val="en-US"/>
              </w:rPr>
              <w:t>Record selected information and/or data</w:t>
            </w:r>
          </w:p>
          <w:p w14:paraId="4C6E031B" w14:textId="77777777" w:rsidR="00EB5A58" w:rsidRDefault="00EB5A58" w:rsidP="00EB5A58">
            <w:pPr>
              <w:spacing w:after="0"/>
              <w:rPr>
                <w:b/>
              </w:rPr>
            </w:pPr>
            <w:r w:rsidRPr="00CB3643">
              <w:rPr>
                <w:b/>
              </w:rPr>
              <w:t>Analysing</w:t>
            </w:r>
          </w:p>
          <w:p w14:paraId="6232A843" w14:textId="337A0ACF" w:rsidR="00EB5A58" w:rsidRPr="00A12D21" w:rsidRDefault="00EB5A58" w:rsidP="00EB5A58">
            <w:pPr>
              <w:rPr>
                <w:rFonts w:eastAsia="Calibri" w:cs="Calibri"/>
                <w:color w:val="000000"/>
                <w:u w:color="000000"/>
                <w:lang w:val="en-US"/>
              </w:rPr>
            </w:pPr>
            <w:r w:rsidRPr="00CF7029">
              <w:t>Use criteria for selecting relevant information</w:t>
            </w:r>
          </w:p>
          <w:p w14:paraId="3A164EC4" w14:textId="77777777" w:rsidR="00B758C4" w:rsidRDefault="00B758C4" w:rsidP="00B758C4">
            <w:pPr>
              <w:spacing w:after="0"/>
              <w:rPr>
                <w:rFonts w:eastAsia="Calibri" w:cs="Calibri"/>
                <w:b/>
                <w:bCs/>
                <w:color w:val="000000"/>
                <w:u w:color="000000"/>
                <w:lang w:val="en-US"/>
              </w:rPr>
            </w:pPr>
            <w:r w:rsidRPr="00B758C4">
              <w:rPr>
                <w:rFonts w:eastAsia="Calibri" w:cs="Calibri"/>
                <w:b/>
                <w:bCs/>
                <w:color w:val="000000"/>
                <w:u w:color="000000"/>
                <w:lang w:val="en-US"/>
              </w:rPr>
              <w:t>E</w:t>
            </w:r>
            <w:r>
              <w:rPr>
                <w:rFonts w:eastAsia="Calibri" w:cs="Calibri"/>
                <w:b/>
                <w:bCs/>
                <w:color w:val="000000"/>
                <w:u w:color="000000"/>
                <w:lang w:val="en-US"/>
              </w:rPr>
              <w:t>valuating</w:t>
            </w:r>
          </w:p>
          <w:p w14:paraId="1D41222F" w14:textId="17A38210" w:rsidR="00B758C4" w:rsidRDefault="00B758C4" w:rsidP="00B758C4">
            <w:pPr>
              <w:rPr>
                <w:rFonts w:eastAsia="Calibri" w:cs="Calibri"/>
                <w:color w:val="000000"/>
                <w:u w:color="000000"/>
                <w:lang w:val="en-US"/>
              </w:rPr>
            </w:pPr>
            <w:r w:rsidRPr="00A12D21">
              <w:rPr>
                <w:rFonts w:eastAsia="Calibri" w:cs="Calibri"/>
                <w:color w:val="000000"/>
                <w:u w:color="000000"/>
                <w:lang w:val="en-US"/>
              </w:rPr>
              <w:t>Draw conclusions and give explanations based on the information and/or data displayed in texts, tables, graphs and maps</w:t>
            </w:r>
          </w:p>
          <w:p w14:paraId="0D4546E4" w14:textId="78CBEB47" w:rsidR="00B758C4" w:rsidRDefault="00B758C4" w:rsidP="00B758C4"/>
        </w:tc>
        <w:tc>
          <w:tcPr>
            <w:tcW w:w="4762" w:type="dxa"/>
          </w:tcPr>
          <w:p w14:paraId="48A30380" w14:textId="77777777" w:rsidR="00B758C4" w:rsidRDefault="00B758C4" w:rsidP="00B758C4">
            <w:pPr>
              <w:spacing w:after="0"/>
              <w:cnfStyle w:val="000000000000" w:firstRow="0" w:lastRow="0" w:firstColumn="0" w:lastColumn="0" w:oddVBand="0" w:evenVBand="0" w:oddHBand="0" w:evenHBand="0" w:firstRowFirstColumn="0" w:firstRowLastColumn="0" w:lastRowFirstColumn="0" w:lastRowLastColumn="0"/>
              <w:rPr>
                <w:rFonts w:ascii="Calibri" w:eastAsia="Yu Mincho" w:hAnsi="Calibri" w:cs="Times New Roman"/>
                <w:b/>
                <w:bCs/>
              </w:rPr>
            </w:pPr>
            <w:r>
              <w:rPr>
                <w:rFonts w:ascii="Calibri" w:eastAsia="Yu Mincho" w:hAnsi="Calibri" w:cs="Times New Roman"/>
                <w:b/>
                <w:bCs/>
              </w:rPr>
              <w:t>Key concept</w:t>
            </w:r>
          </w:p>
          <w:p w14:paraId="143A2222" w14:textId="2DA5B1CE" w:rsidR="00B758C4" w:rsidRPr="00A12D21" w:rsidRDefault="00B758C4" w:rsidP="00B758C4">
            <w:pPr>
              <w:cnfStyle w:val="000000000000" w:firstRow="0" w:lastRow="0" w:firstColumn="0" w:lastColumn="0" w:oddVBand="0" w:evenVBand="0" w:oddHBand="0" w:evenHBand="0" w:firstRowFirstColumn="0" w:firstRowLastColumn="0" w:lastRowFirstColumn="0" w:lastRowLastColumn="0"/>
              <w:rPr>
                <w:rFonts w:ascii="Calibri" w:eastAsia="Yu Mincho" w:hAnsi="Calibri" w:cs="Times New Roman"/>
              </w:rPr>
            </w:pPr>
            <w:r>
              <w:rPr>
                <w:rFonts w:ascii="Calibri" w:eastAsia="Yu Mincho" w:hAnsi="Calibri" w:cs="Times New Roman"/>
              </w:rPr>
              <w:t>P</w:t>
            </w:r>
            <w:r w:rsidRPr="00A12D21">
              <w:rPr>
                <w:rFonts w:ascii="Calibri" w:eastAsia="Yu Mincho" w:hAnsi="Calibri" w:cs="Times New Roman"/>
              </w:rPr>
              <w:t>lace, Space, Environment, Interconnection</w:t>
            </w:r>
          </w:p>
          <w:p w14:paraId="153C1C04" w14:textId="77777777" w:rsidR="00B758C4" w:rsidRPr="00B758C4" w:rsidRDefault="00B758C4" w:rsidP="00B758C4">
            <w:pPr>
              <w:spacing w:after="0"/>
              <w:cnfStyle w:val="000000000000" w:firstRow="0" w:lastRow="0" w:firstColumn="0" w:lastColumn="0" w:oddVBand="0" w:evenVBand="0" w:oddHBand="0" w:evenHBand="0" w:firstRowFirstColumn="0" w:firstRowLastColumn="0" w:lastRowFirstColumn="0" w:lastRowLastColumn="0"/>
              <w:rPr>
                <w:rFonts w:ascii="Calibri" w:eastAsia="Yu Mincho" w:hAnsi="Calibri" w:cs="Times New Roman"/>
                <w:b/>
                <w:bCs/>
              </w:rPr>
            </w:pPr>
            <w:r w:rsidRPr="00B758C4">
              <w:rPr>
                <w:rFonts w:ascii="Calibri" w:eastAsia="Yu Mincho" w:hAnsi="Calibri" w:cs="Times New Roman"/>
                <w:b/>
                <w:bCs/>
              </w:rPr>
              <w:t>Teaching points</w:t>
            </w:r>
          </w:p>
          <w:p w14:paraId="3E0B78A1" w14:textId="181C861E" w:rsidR="00B758C4" w:rsidRPr="00B758C4" w:rsidRDefault="00B758C4" w:rsidP="009F0211">
            <w:pPr>
              <w:pStyle w:val="ListParagraph"/>
              <w:numPr>
                <w:ilvl w:val="0"/>
                <w:numId w:val="66"/>
              </w:numPr>
              <w:cnfStyle w:val="000000000000" w:firstRow="0" w:lastRow="0" w:firstColumn="0" w:lastColumn="0" w:oddVBand="0" w:evenVBand="0" w:oddHBand="0" w:evenHBand="0" w:firstRowFirstColumn="0" w:firstRowLastColumn="0" w:lastRowFirstColumn="0" w:lastRowLastColumn="0"/>
              <w:rPr>
                <w:rFonts w:ascii="Calibri" w:eastAsia="Yu Mincho" w:hAnsi="Calibri" w:cs="Times New Roman"/>
              </w:rPr>
            </w:pPr>
            <w:r w:rsidRPr="00B758C4">
              <w:rPr>
                <w:rFonts w:ascii="Calibri" w:eastAsia="Yu Mincho" w:hAnsi="Calibri" w:cs="Times New Roman"/>
              </w:rPr>
              <w:t>The names and location</w:t>
            </w:r>
            <w:r w:rsidR="00FF78FB">
              <w:rPr>
                <w:rFonts w:ascii="Calibri" w:eastAsia="Yu Mincho" w:hAnsi="Calibri" w:cs="Times New Roman"/>
              </w:rPr>
              <w:t>s</w:t>
            </w:r>
            <w:r w:rsidRPr="00B758C4">
              <w:rPr>
                <w:rFonts w:ascii="Calibri" w:eastAsia="Yu Mincho" w:hAnsi="Calibri" w:cs="Times New Roman"/>
              </w:rPr>
              <w:t xml:space="preserve"> of Australia’s closest neighbours</w:t>
            </w:r>
          </w:p>
          <w:p w14:paraId="04B229B6" w14:textId="77777777" w:rsidR="00C8653D" w:rsidRDefault="00B758C4" w:rsidP="009F0211">
            <w:pPr>
              <w:pStyle w:val="ListParagraph"/>
              <w:numPr>
                <w:ilvl w:val="0"/>
                <w:numId w:val="66"/>
              </w:numPr>
              <w:cnfStyle w:val="000000000000" w:firstRow="0" w:lastRow="0" w:firstColumn="0" w:lastColumn="0" w:oddVBand="0" w:evenVBand="0" w:oddHBand="0" w:evenHBand="0" w:firstRowFirstColumn="0" w:firstRowLastColumn="0" w:lastRowFirstColumn="0" w:lastRowLastColumn="0"/>
              <w:rPr>
                <w:rFonts w:ascii="Calibri" w:eastAsia="Yu Mincho" w:hAnsi="Calibri" w:cs="Times New Roman"/>
              </w:rPr>
            </w:pPr>
            <w:r w:rsidRPr="00B758C4">
              <w:rPr>
                <w:rFonts w:ascii="Calibri" w:eastAsia="Yu Mincho" w:hAnsi="Calibri" w:cs="Times New Roman"/>
              </w:rPr>
              <w:t>The similarities and differences between Australia and its neighbours</w:t>
            </w:r>
          </w:p>
          <w:p w14:paraId="49D94770" w14:textId="7EA11511" w:rsidR="00B758C4" w:rsidRPr="00C8653D" w:rsidRDefault="00B758C4" w:rsidP="009F0211">
            <w:pPr>
              <w:pStyle w:val="ListParagraph"/>
              <w:numPr>
                <w:ilvl w:val="0"/>
                <w:numId w:val="66"/>
              </w:numPr>
              <w:cnfStyle w:val="000000000000" w:firstRow="0" w:lastRow="0" w:firstColumn="0" w:lastColumn="0" w:oddVBand="0" w:evenVBand="0" w:oddHBand="0" w:evenHBand="0" w:firstRowFirstColumn="0" w:firstRowLastColumn="0" w:lastRowFirstColumn="0" w:lastRowLastColumn="0"/>
              <w:rPr>
                <w:rFonts w:ascii="Calibri" w:eastAsia="Yu Mincho" w:hAnsi="Calibri" w:cs="Times New Roman"/>
              </w:rPr>
            </w:pPr>
            <w:r w:rsidRPr="00C8653D">
              <w:rPr>
                <w:rFonts w:ascii="Calibri" w:eastAsia="Yu Mincho" w:hAnsi="Calibri" w:cs="Times New Roman"/>
              </w:rPr>
              <w:t>The geographical characteristics of Australia’s neighbours</w:t>
            </w:r>
          </w:p>
          <w:p w14:paraId="2F966D87" w14:textId="77777777" w:rsidR="00B758C4" w:rsidRPr="00B758C4" w:rsidRDefault="00B758C4" w:rsidP="00C00372">
            <w:pPr>
              <w:spacing w:after="0"/>
              <w:cnfStyle w:val="000000000000" w:firstRow="0" w:lastRow="0" w:firstColumn="0" w:lastColumn="0" w:oddVBand="0" w:evenVBand="0" w:oddHBand="0" w:evenHBand="0" w:firstRowFirstColumn="0" w:firstRowLastColumn="0" w:lastRowFirstColumn="0" w:lastRowLastColumn="0"/>
              <w:rPr>
                <w:rFonts w:ascii="Calibri" w:eastAsia="Yu Mincho" w:hAnsi="Calibri" w:cs="Times New Roman"/>
                <w:b/>
                <w:bCs/>
              </w:rPr>
            </w:pPr>
            <w:r w:rsidRPr="00B758C4">
              <w:rPr>
                <w:rFonts w:ascii="Calibri" w:eastAsia="Yu Mincho" w:hAnsi="Calibri" w:cs="Times New Roman"/>
                <w:b/>
                <w:bCs/>
              </w:rPr>
              <w:t>Focus questions</w:t>
            </w:r>
          </w:p>
          <w:p w14:paraId="38F4A5B7" w14:textId="77777777" w:rsidR="00B758C4" w:rsidRPr="00B758C4" w:rsidRDefault="00B758C4" w:rsidP="009F0211">
            <w:pPr>
              <w:pStyle w:val="ListParagraph"/>
              <w:numPr>
                <w:ilvl w:val="0"/>
                <w:numId w:val="66"/>
              </w:numPr>
              <w:cnfStyle w:val="000000000000" w:firstRow="0" w:lastRow="0" w:firstColumn="0" w:lastColumn="0" w:oddVBand="0" w:evenVBand="0" w:oddHBand="0" w:evenHBand="0" w:firstRowFirstColumn="0" w:firstRowLastColumn="0" w:lastRowFirstColumn="0" w:lastRowLastColumn="0"/>
              <w:rPr>
                <w:rFonts w:ascii="Calibri" w:eastAsia="Yu Mincho" w:hAnsi="Calibri" w:cs="Times New Roman"/>
                <w:bCs/>
              </w:rPr>
            </w:pPr>
            <w:r w:rsidRPr="00B758C4">
              <w:rPr>
                <w:rFonts w:ascii="Calibri" w:eastAsia="Yu Mincho" w:hAnsi="Calibri" w:cs="Times New Roman"/>
                <w:bCs/>
              </w:rPr>
              <w:t>What information did we find out about the location?</w:t>
            </w:r>
          </w:p>
          <w:p w14:paraId="1C8636DF" w14:textId="77777777" w:rsidR="00B758C4" w:rsidRPr="00B758C4" w:rsidRDefault="00B758C4" w:rsidP="009F0211">
            <w:pPr>
              <w:pStyle w:val="ListParagraph"/>
              <w:numPr>
                <w:ilvl w:val="0"/>
                <w:numId w:val="66"/>
              </w:numPr>
              <w:cnfStyle w:val="000000000000" w:firstRow="0" w:lastRow="0" w:firstColumn="0" w:lastColumn="0" w:oddVBand="0" w:evenVBand="0" w:oddHBand="0" w:evenHBand="0" w:firstRowFirstColumn="0" w:firstRowLastColumn="0" w:lastRowFirstColumn="0" w:lastRowLastColumn="0"/>
              <w:rPr>
                <w:rFonts w:ascii="Calibri" w:eastAsia="Yu Mincho" w:hAnsi="Calibri" w:cs="Times New Roman"/>
                <w:bCs/>
              </w:rPr>
            </w:pPr>
            <w:r w:rsidRPr="00B758C4">
              <w:rPr>
                <w:rFonts w:ascii="Calibri" w:eastAsia="Yu Mincho" w:hAnsi="Calibri" w:cs="Times New Roman"/>
                <w:bCs/>
              </w:rPr>
              <w:t>What other information could be included in this part of the text?</w:t>
            </w:r>
          </w:p>
          <w:p w14:paraId="63F3D73C" w14:textId="77777777" w:rsidR="00B758C4" w:rsidRPr="00B758C4" w:rsidRDefault="00B758C4" w:rsidP="009F0211">
            <w:pPr>
              <w:pStyle w:val="ListParagraph"/>
              <w:numPr>
                <w:ilvl w:val="0"/>
                <w:numId w:val="66"/>
              </w:numPr>
              <w:cnfStyle w:val="000000000000" w:firstRow="0" w:lastRow="0" w:firstColumn="0" w:lastColumn="0" w:oddVBand="0" w:evenVBand="0" w:oddHBand="0" w:evenHBand="0" w:firstRowFirstColumn="0" w:firstRowLastColumn="0" w:lastRowFirstColumn="0" w:lastRowLastColumn="0"/>
              <w:rPr>
                <w:rFonts w:ascii="Calibri" w:eastAsia="Yu Mincho" w:hAnsi="Calibri" w:cs="Times New Roman"/>
                <w:bCs/>
              </w:rPr>
            </w:pPr>
            <w:r w:rsidRPr="00B758C4">
              <w:rPr>
                <w:rFonts w:ascii="Calibri" w:eastAsia="Yu Mincho" w:hAnsi="Calibri" w:cs="Times New Roman"/>
                <w:bCs/>
              </w:rPr>
              <w:t>Why would this be a good image to use in the poster?</w:t>
            </w:r>
          </w:p>
          <w:p w14:paraId="1C950AEA" w14:textId="77777777" w:rsidR="00B758C4" w:rsidRPr="00B758C4" w:rsidRDefault="00B758C4" w:rsidP="009F0211">
            <w:pPr>
              <w:pStyle w:val="ListParagraph"/>
              <w:numPr>
                <w:ilvl w:val="0"/>
                <w:numId w:val="66"/>
              </w:numPr>
              <w:cnfStyle w:val="000000000000" w:firstRow="0" w:lastRow="0" w:firstColumn="0" w:lastColumn="0" w:oddVBand="0" w:evenVBand="0" w:oddHBand="0" w:evenHBand="0" w:firstRowFirstColumn="0" w:firstRowLastColumn="0" w:lastRowFirstColumn="0" w:lastRowLastColumn="0"/>
              <w:rPr>
                <w:rFonts w:ascii="Calibri" w:eastAsia="Yu Mincho" w:hAnsi="Calibri" w:cs="Times New Roman"/>
                <w:bCs/>
              </w:rPr>
            </w:pPr>
            <w:r w:rsidRPr="00B758C4">
              <w:rPr>
                <w:rFonts w:ascii="Calibri" w:eastAsia="Yu Mincho" w:hAnsi="Calibri" w:cs="Times New Roman"/>
                <w:bCs/>
              </w:rPr>
              <w:t>How could we organise all our text?</w:t>
            </w:r>
          </w:p>
          <w:p w14:paraId="1CD07EFD" w14:textId="18A278F4" w:rsidR="00B758C4" w:rsidRPr="00C00372" w:rsidRDefault="00B758C4" w:rsidP="00C00372">
            <w:pPr>
              <w:spacing w:after="0"/>
              <w:cnfStyle w:val="000000000000" w:firstRow="0" w:lastRow="0" w:firstColumn="0" w:lastColumn="0" w:oddVBand="0" w:evenVBand="0" w:oddHBand="0" w:evenHBand="0" w:firstRowFirstColumn="0" w:firstRowLastColumn="0" w:lastRowFirstColumn="0" w:lastRowLastColumn="0"/>
              <w:rPr>
                <w:rFonts w:ascii="Calibri" w:eastAsia="Yu Mincho" w:hAnsi="Calibri" w:cs="Times New Roman"/>
              </w:rPr>
            </w:pPr>
            <w:r w:rsidRPr="00C00372">
              <w:rPr>
                <w:rFonts w:ascii="Calibri" w:eastAsia="Yu Mincho" w:hAnsi="Calibri" w:cs="Times New Roman"/>
              </w:rPr>
              <w:t>Natural characteristics</w:t>
            </w:r>
          </w:p>
          <w:p w14:paraId="05A46A6F" w14:textId="77777777" w:rsidR="00B758C4" w:rsidRPr="00B758C4" w:rsidRDefault="00B758C4" w:rsidP="009F0211">
            <w:pPr>
              <w:pStyle w:val="ListParagraph"/>
              <w:numPr>
                <w:ilvl w:val="0"/>
                <w:numId w:val="66"/>
              </w:numPr>
              <w:cnfStyle w:val="000000000000" w:firstRow="0" w:lastRow="0" w:firstColumn="0" w:lastColumn="0" w:oddVBand="0" w:evenVBand="0" w:oddHBand="0" w:evenHBand="0" w:firstRowFirstColumn="0" w:firstRowLastColumn="0" w:lastRowFirstColumn="0" w:lastRowLastColumn="0"/>
              <w:rPr>
                <w:rFonts w:ascii="Calibri" w:eastAsia="Yu Mincho" w:hAnsi="Calibri" w:cs="Times New Roman"/>
                <w:bCs/>
              </w:rPr>
            </w:pPr>
            <w:r w:rsidRPr="00B758C4">
              <w:rPr>
                <w:rFonts w:ascii="Calibri" w:eastAsia="Yu Mincho" w:hAnsi="Calibri" w:cs="Times New Roman"/>
                <w:bCs/>
              </w:rPr>
              <w:t>Where is the country located?</w:t>
            </w:r>
          </w:p>
          <w:p w14:paraId="0F93D27C" w14:textId="77777777" w:rsidR="00B758C4" w:rsidRPr="00B758C4" w:rsidRDefault="00B758C4" w:rsidP="009F0211">
            <w:pPr>
              <w:pStyle w:val="ListParagraph"/>
              <w:numPr>
                <w:ilvl w:val="0"/>
                <w:numId w:val="66"/>
              </w:numPr>
              <w:cnfStyle w:val="000000000000" w:firstRow="0" w:lastRow="0" w:firstColumn="0" w:lastColumn="0" w:oddVBand="0" w:evenVBand="0" w:oddHBand="0" w:evenHBand="0" w:firstRowFirstColumn="0" w:firstRowLastColumn="0" w:lastRowFirstColumn="0" w:lastRowLastColumn="0"/>
              <w:rPr>
                <w:rFonts w:ascii="Calibri" w:eastAsia="Yu Mincho" w:hAnsi="Calibri" w:cs="Times New Roman"/>
                <w:bCs/>
              </w:rPr>
            </w:pPr>
            <w:r w:rsidRPr="00B758C4">
              <w:rPr>
                <w:rFonts w:ascii="Calibri" w:eastAsia="Yu Mincho" w:hAnsi="Calibri" w:cs="Times New Roman"/>
                <w:bCs/>
              </w:rPr>
              <w:t>How big is the country compared to Australia?</w:t>
            </w:r>
          </w:p>
          <w:p w14:paraId="34FE8E54" w14:textId="77777777" w:rsidR="00B758C4" w:rsidRPr="00B758C4" w:rsidRDefault="00B758C4" w:rsidP="009F0211">
            <w:pPr>
              <w:pStyle w:val="ListParagraph"/>
              <w:numPr>
                <w:ilvl w:val="0"/>
                <w:numId w:val="66"/>
              </w:numPr>
              <w:cnfStyle w:val="000000000000" w:firstRow="0" w:lastRow="0" w:firstColumn="0" w:lastColumn="0" w:oddVBand="0" w:evenVBand="0" w:oddHBand="0" w:evenHBand="0" w:firstRowFirstColumn="0" w:firstRowLastColumn="0" w:lastRowFirstColumn="0" w:lastRowLastColumn="0"/>
              <w:rPr>
                <w:rFonts w:ascii="Calibri" w:eastAsia="Yu Mincho" w:hAnsi="Calibri" w:cs="Times New Roman"/>
                <w:bCs/>
              </w:rPr>
            </w:pPr>
            <w:r w:rsidRPr="00B758C4">
              <w:rPr>
                <w:rFonts w:ascii="Calibri" w:eastAsia="Yu Mincho" w:hAnsi="Calibri" w:cs="Times New Roman"/>
                <w:bCs/>
              </w:rPr>
              <w:t>What are the features of the landscape?</w:t>
            </w:r>
          </w:p>
          <w:p w14:paraId="24A6F799" w14:textId="77777777" w:rsidR="00B758C4" w:rsidRPr="00B758C4" w:rsidRDefault="00B758C4" w:rsidP="009F0211">
            <w:pPr>
              <w:pStyle w:val="ListParagraph"/>
              <w:numPr>
                <w:ilvl w:val="0"/>
                <w:numId w:val="66"/>
              </w:numPr>
              <w:cnfStyle w:val="000000000000" w:firstRow="0" w:lastRow="0" w:firstColumn="0" w:lastColumn="0" w:oddVBand="0" w:evenVBand="0" w:oddHBand="0" w:evenHBand="0" w:firstRowFirstColumn="0" w:firstRowLastColumn="0" w:lastRowFirstColumn="0" w:lastRowLastColumn="0"/>
              <w:rPr>
                <w:rFonts w:ascii="Calibri" w:eastAsia="Yu Mincho" w:hAnsi="Calibri" w:cs="Times New Roman"/>
                <w:bCs/>
              </w:rPr>
            </w:pPr>
            <w:r w:rsidRPr="00B758C4">
              <w:rPr>
                <w:rFonts w:ascii="Calibri" w:eastAsia="Yu Mincho" w:hAnsi="Calibri" w:cs="Times New Roman"/>
                <w:bCs/>
              </w:rPr>
              <w:t>What are some of its important landmarks?</w:t>
            </w:r>
          </w:p>
          <w:p w14:paraId="34755C35" w14:textId="77777777" w:rsidR="00B758C4" w:rsidRPr="00B758C4" w:rsidRDefault="00B758C4" w:rsidP="009F0211">
            <w:pPr>
              <w:pStyle w:val="ListParagraph"/>
              <w:numPr>
                <w:ilvl w:val="0"/>
                <w:numId w:val="66"/>
              </w:numPr>
              <w:cnfStyle w:val="000000000000" w:firstRow="0" w:lastRow="0" w:firstColumn="0" w:lastColumn="0" w:oddVBand="0" w:evenVBand="0" w:oddHBand="0" w:evenHBand="0" w:firstRowFirstColumn="0" w:firstRowLastColumn="0" w:lastRowFirstColumn="0" w:lastRowLastColumn="0"/>
              <w:rPr>
                <w:rFonts w:ascii="Calibri" w:eastAsia="Yu Mincho" w:hAnsi="Calibri" w:cs="Times New Roman"/>
                <w:bCs/>
              </w:rPr>
            </w:pPr>
            <w:r w:rsidRPr="00B758C4">
              <w:rPr>
                <w:rFonts w:ascii="Calibri" w:eastAsia="Yu Mincho" w:hAnsi="Calibri" w:cs="Times New Roman"/>
                <w:bCs/>
              </w:rPr>
              <w:t>What sort of vegetation does it have?</w:t>
            </w:r>
          </w:p>
          <w:p w14:paraId="155F3CDE" w14:textId="77777777" w:rsidR="00B758C4" w:rsidRPr="00B758C4" w:rsidRDefault="00B758C4" w:rsidP="009F0211">
            <w:pPr>
              <w:pStyle w:val="ListParagraph"/>
              <w:numPr>
                <w:ilvl w:val="0"/>
                <w:numId w:val="66"/>
              </w:numPr>
              <w:cnfStyle w:val="000000000000" w:firstRow="0" w:lastRow="0" w:firstColumn="0" w:lastColumn="0" w:oddVBand="0" w:evenVBand="0" w:oddHBand="0" w:evenHBand="0" w:firstRowFirstColumn="0" w:firstRowLastColumn="0" w:lastRowFirstColumn="0" w:lastRowLastColumn="0"/>
              <w:rPr>
                <w:rFonts w:ascii="Calibri" w:eastAsia="Yu Mincho" w:hAnsi="Calibri" w:cs="Times New Roman"/>
                <w:bCs/>
              </w:rPr>
            </w:pPr>
            <w:r w:rsidRPr="00B758C4">
              <w:rPr>
                <w:rFonts w:ascii="Calibri" w:eastAsia="Yu Mincho" w:hAnsi="Calibri" w:cs="Times New Roman"/>
                <w:bCs/>
              </w:rPr>
              <w:lastRenderedPageBreak/>
              <w:t>What animals live there?</w:t>
            </w:r>
          </w:p>
          <w:p w14:paraId="01AEBB70" w14:textId="77777777" w:rsidR="00B758C4" w:rsidRPr="00C00372" w:rsidRDefault="00B758C4" w:rsidP="00C00372">
            <w:pPr>
              <w:spacing w:after="0"/>
              <w:cnfStyle w:val="000000000000" w:firstRow="0" w:lastRow="0" w:firstColumn="0" w:lastColumn="0" w:oddVBand="0" w:evenVBand="0" w:oddHBand="0" w:evenHBand="0" w:firstRowFirstColumn="0" w:firstRowLastColumn="0" w:lastRowFirstColumn="0" w:lastRowLastColumn="0"/>
              <w:rPr>
                <w:rFonts w:ascii="Calibri" w:eastAsia="Yu Mincho" w:hAnsi="Calibri" w:cs="Times New Roman"/>
              </w:rPr>
            </w:pPr>
            <w:r w:rsidRPr="00C00372">
              <w:rPr>
                <w:rFonts w:ascii="Calibri" w:eastAsia="Yu Mincho" w:hAnsi="Calibri" w:cs="Times New Roman"/>
              </w:rPr>
              <w:t>Human characteristics</w:t>
            </w:r>
          </w:p>
          <w:p w14:paraId="2759604D" w14:textId="77777777" w:rsidR="00B758C4" w:rsidRPr="00B758C4" w:rsidRDefault="00B758C4" w:rsidP="009F0211">
            <w:pPr>
              <w:pStyle w:val="ListParagraph"/>
              <w:numPr>
                <w:ilvl w:val="0"/>
                <w:numId w:val="66"/>
              </w:numPr>
              <w:cnfStyle w:val="000000000000" w:firstRow="0" w:lastRow="0" w:firstColumn="0" w:lastColumn="0" w:oddVBand="0" w:evenVBand="0" w:oddHBand="0" w:evenHBand="0" w:firstRowFirstColumn="0" w:firstRowLastColumn="0" w:lastRowFirstColumn="0" w:lastRowLastColumn="0"/>
              <w:rPr>
                <w:rFonts w:ascii="Calibri" w:eastAsia="Yu Mincho" w:hAnsi="Calibri" w:cs="Times New Roman"/>
              </w:rPr>
            </w:pPr>
            <w:r w:rsidRPr="00B758C4">
              <w:rPr>
                <w:rFonts w:ascii="Calibri" w:eastAsia="Yu Mincho" w:hAnsi="Calibri" w:cs="Times New Roman"/>
                <w:bCs/>
              </w:rPr>
              <w:t>What language is spoken?</w:t>
            </w:r>
          </w:p>
          <w:p w14:paraId="2AD02EB0" w14:textId="77777777" w:rsidR="00B758C4" w:rsidRPr="00B758C4" w:rsidRDefault="00B758C4" w:rsidP="009F0211">
            <w:pPr>
              <w:pStyle w:val="ListParagraph"/>
              <w:numPr>
                <w:ilvl w:val="0"/>
                <w:numId w:val="66"/>
              </w:numPr>
              <w:cnfStyle w:val="000000000000" w:firstRow="0" w:lastRow="0" w:firstColumn="0" w:lastColumn="0" w:oddVBand="0" w:evenVBand="0" w:oddHBand="0" w:evenHBand="0" w:firstRowFirstColumn="0" w:firstRowLastColumn="0" w:lastRowFirstColumn="0" w:lastRowLastColumn="0"/>
              <w:rPr>
                <w:rFonts w:ascii="Calibri" w:eastAsia="Yu Mincho" w:hAnsi="Calibri" w:cs="Times New Roman"/>
              </w:rPr>
            </w:pPr>
            <w:r w:rsidRPr="00B758C4">
              <w:rPr>
                <w:rFonts w:ascii="Calibri" w:eastAsia="Yu Mincho" w:hAnsi="Calibri" w:cs="Times New Roman"/>
                <w:bCs/>
              </w:rPr>
              <w:t>What is the main religion?</w:t>
            </w:r>
          </w:p>
          <w:p w14:paraId="0F9BCFB6" w14:textId="2C06DE4A" w:rsidR="00B758C4" w:rsidRPr="00B758C4" w:rsidRDefault="00B758C4" w:rsidP="009F0211">
            <w:pPr>
              <w:pStyle w:val="ListParagraph"/>
              <w:numPr>
                <w:ilvl w:val="0"/>
                <w:numId w:val="66"/>
              </w:numPr>
              <w:cnfStyle w:val="000000000000" w:firstRow="0" w:lastRow="0" w:firstColumn="0" w:lastColumn="0" w:oddVBand="0" w:evenVBand="0" w:oddHBand="0" w:evenHBand="0" w:firstRowFirstColumn="0" w:firstRowLastColumn="0" w:lastRowFirstColumn="0" w:lastRowLastColumn="0"/>
              <w:rPr>
                <w:rFonts w:ascii="Calibri" w:eastAsia="Yu Mincho" w:hAnsi="Calibri" w:cs="Times New Roman"/>
              </w:rPr>
            </w:pPr>
            <w:r w:rsidRPr="00B758C4">
              <w:rPr>
                <w:rFonts w:ascii="Calibri" w:eastAsia="Yu Mincho" w:hAnsi="Calibri" w:cs="Times New Roman"/>
                <w:bCs/>
              </w:rPr>
              <w:t>How is school different to your school?</w:t>
            </w:r>
          </w:p>
          <w:p w14:paraId="677C2E50" w14:textId="77777777" w:rsidR="00B758C4" w:rsidRPr="00B758C4" w:rsidRDefault="00B758C4" w:rsidP="009F0211">
            <w:pPr>
              <w:pStyle w:val="ListParagraph"/>
              <w:numPr>
                <w:ilvl w:val="0"/>
                <w:numId w:val="66"/>
              </w:numPr>
              <w:cnfStyle w:val="000000000000" w:firstRow="0" w:lastRow="0" w:firstColumn="0" w:lastColumn="0" w:oddVBand="0" w:evenVBand="0" w:oddHBand="0" w:evenHBand="0" w:firstRowFirstColumn="0" w:firstRowLastColumn="0" w:lastRowFirstColumn="0" w:lastRowLastColumn="0"/>
              <w:rPr>
                <w:rFonts w:ascii="Calibri" w:eastAsia="Yu Mincho" w:hAnsi="Calibri" w:cs="Times New Roman"/>
              </w:rPr>
            </w:pPr>
            <w:r w:rsidRPr="00B758C4">
              <w:rPr>
                <w:rFonts w:ascii="Calibri" w:eastAsia="Yu Mincho" w:hAnsi="Calibri" w:cs="Times New Roman"/>
                <w:bCs/>
              </w:rPr>
              <w:t xml:space="preserve">What sort of houses </w:t>
            </w:r>
            <w:proofErr w:type="gramStart"/>
            <w:r w:rsidRPr="00B758C4">
              <w:rPr>
                <w:rFonts w:ascii="Calibri" w:eastAsia="Yu Mincho" w:hAnsi="Calibri" w:cs="Times New Roman"/>
                <w:bCs/>
              </w:rPr>
              <w:t>do</w:t>
            </w:r>
            <w:proofErr w:type="gramEnd"/>
            <w:r w:rsidRPr="00B758C4">
              <w:rPr>
                <w:rFonts w:ascii="Calibri" w:eastAsia="Yu Mincho" w:hAnsi="Calibri" w:cs="Times New Roman"/>
                <w:bCs/>
              </w:rPr>
              <w:t xml:space="preserve"> people live in?</w:t>
            </w:r>
          </w:p>
          <w:p w14:paraId="2209B1EB" w14:textId="6929C282" w:rsidR="00B758C4" w:rsidRPr="00B758C4" w:rsidRDefault="00B758C4" w:rsidP="009F0211">
            <w:pPr>
              <w:pStyle w:val="ListParagraph"/>
              <w:numPr>
                <w:ilvl w:val="0"/>
                <w:numId w:val="66"/>
              </w:numPr>
              <w:cnfStyle w:val="000000000000" w:firstRow="0" w:lastRow="0" w:firstColumn="0" w:lastColumn="0" w:oddVBand="0" w:evenVBand="0" w:oddHBand="0" w:evenHBand="0" w:firstRowFirstColumn="0" w:firstRowLastColumn="0" w:lastRowFirstColumn="0" w:lastRowLastColumn="0"/>
              <w:rPr>
                <w:rFonts w:ascii="Calibri" w:eastAsia="Yu Mincho" w:hAnsi="Calibri" w:cs="Times New Roman"/>
              </w:rPr>
            </w:pPr>
            <w:r w:rsidRPr="00B758C4">
              <w:rPr>
                <w:rFonts w:ascii="Calibri" w:eastAsia="Yu Mincho" w:hAnsi="Calibri" w:cs="Times New Roman"/>
                <w:bCs/>
              </w:rPr>
              <w:t>How do people travel around?</w:t>
            </w:r>
          </w:p>
          <w:p w14:paraId="68FB4BB3" w14:textId="6A77450D" w:rsidR="00B758C4" w:rsidRPr="00B758C4" w:rsidRDefault="00B758C4" w:rsidP="009F0211">
            <w:pPr>
              <w:pStyle w:val="ListParagraph"/>
              <w:numPr>
                <w:ilvl w:val="0"/>
                <w:numId w:val="66"/>
              </w:numPr>
              <w:cnfStyle w:val="000000000000" w:firstRow="0" w:lastRow="0" w:firstColumn="0" w:lastColumn="0" w:oddVBand="0" w:evenVBand="0" w:oddHBand="0" w:evenHBand="0" w:firstRowFirstColumn="0" w:firstRowLastColumn="0" w:lastRowFirstColumn="0" w:lastRowLastColumn="0"/>
              <w:rPr>
                <w:rFonts w:ascii="Calibri" w:eastAsia="Yu Mincho" w:hAnsi="Calibri" w:cs="Times New Roman"/>
              </w:rPr>
            </w:pPr>
            <w:r w:rsidRPr="00B758C4">
              <w:rPr>
                <w:rFonts w:ascii="Calibri" w:eastAsia="Yu Mincho" w:hAnsi="Calibri" w:cs="Times New Roman"/>
                <w:bCs/>
              </w:rPr>
              <w:t>What games do the children play?</w:t>
            </w:r>
          </w:p>
          <w:p w14:paraId="0B940F3C" w14:textId="77777777" w:rsidR="00B758C4" w:rsidRPr="00B758C4" w:rsidRDefault="00B758C4" w:rsidP="009F0211">
            <w:pPr>
              <w:pStyle w:val="ListParagraph"/>
              <w:numPr>
                <w:ilvl w:val="0"/>
                <w:numId w:val="66"/>
              </w:numPr>
              <w:cnfStyle w:val="000000000000" w:firstRow="0" w:lastRow="0" w:firstColumn="0" w:lastColumn="0" w:oddVBand="0" w:evenVBand="0" w:oddHBand="0" w:evenHBand="0" w:firstRowFirstColumn="0" w:firstRowLastColumn="0" w:lastRowFirstColumn="0" w:lastRowLastColumn="0"/>
              <w:rPr>
                <w:rFonts w:ascii="Calibri" w:eastAsia="Yu Mincho" w:hAnsi="Calibri" w:cs="Times New Roman"/>
              </w:rPr>
            </w:pPr>
            <w:r w:rsidRPr="00B758C4">
              <w:rPr>
                <w:rFonts w:ascii="Calibri" w:eastAsia="Yu Mincho" w:hAnsi="Calibri" w:cs="Times New Roman"/>
                <w:bCs/>
              </w:rPr>
              <w:t xml:space="preserve">How do people shop for food? </w:t>
            </w:r>
          </w:p>
          <w:p w14:paraId="4490E092" w14:textId="605DAC85" w:rsidR="00B758C4" w:rsidRPr="00B758C4" w:rsidRDefault="00B758C4" w:rsidP="009F0211">
            <w:pPr>
              <w:pStyle w:val="ListParagraph"/>
              <w:numPr>
                <w:ilvl w:val="0"/>
                <w:numId w:val="66"/>
              </w:numPr>
              <w:cnfStyle w:val="000000000000" w:firstRow="0" w:lastRow="0" w:firstColumn="0" w:lastColumn="0" w:oddVBand="0" w:evenVBand="0" w:oddHBand="0" w:evenHBand="0" w:firstRowFirstColumn="0" w:firstRowLastColumn="0" w:lastRowFirstColumn="0" w:lastRowLastColumn="0"/>
              <w:rPr>
                <w:rFonts w:ascii="Calibri" w:eastAsia="Yu Mincho" w:hAnsi="Calibri" w:cs="Times New Roman"/>
                <w:bCs/>
              </w:rPr>
            </w:pPr>
            <w:r w:rsidRPr="00B758C4">
              <w:rPr>
                <w:rFonts w:ascii="Calibri" w:eastAsia="Yu Mincho" w:hAnsi="Calibri" w:cs="Times New Roman"/>
                <w:bCs/>
              </w:rPr>
              <w:t xml:space="preserve">What sort of leisure activities </w:t>
            </w:r>
            <w:proofErr w:type="gramStart"/>
            <w:r w:rsidRPr="00B758C4">
              <w:rPr>
                <w:rFonts w:ascii="Calibri" w:eastAsia="Yu Mincho" w:hAnsi="Calibri" w:cs="Times New Roman"/>
                <w:bCs/>
              </w:rPr>
              <w:t>do</w:t>
            </w:r>
            <w:proofErr w:type="gramEnd"/>
            <w:r w:rsidRPr="00B758C4">
              <w:rPr>
                <w:rFonts w:ascii="Calibri" w:eastAsia="Yu Mincho" w:hAnsi="Calibri" w:cs="Times New Roman"/>
                <w:bCs/>
              </w:rPr>
              <w:t xml:space="preserve"> people take part in?</w:t>
            </w:r>
          </w:p>
          <w:p w14:paraId="050426A5" w14:textId="77777777" w:rsidR="00B758C4" w:rsidRPr="00B758C4" w:rsidRDefault="00B758C4" w:rsidP="00B758C4">
            <w:pPr>
              <w:spacing w:after="0"/>
              <w:cnfStyle w:val="000000000000" w:firstRow="0" w:lastRow="0" w:firstColumn="0" w:lastColumn="0" w:oddVBand="0" w:evenVBand="0" w:oddHBand="0" w:evenHBand="0" w:firstRowFirstColumn="0" w:firstRowLastColumn="0" w:lastRowFirstColumn="0" w:lastRowLastColumn="0"/>
              <w:rPr>
                <w:b/>
                <w:bCs/>
              </w:rPr>
            </w:pPr>
            <w:r w:rsidRPr="00B758C4">
              <w:rPr>
                <w:b/>
                <w:bCs/>
              </w:rPr>
              <w:t>Support notes</w:t>
            </w:r>
          </w:p>
          <w:p w14:paraId="0B4B471C" w14:textId="77777777" w:rsidR="00B758C4" w:rsidRDefault="00B758C4" w:rsidP="00B758C4">
            <w:pPr>
              <w:cnfStyle w:val="000000000000" w:firstRow="0" w:lastRow="0" w:firstColumn="0" w:lastColumn="0" w:oddVBand="0" w:evenVBand="0" w:oddHBand="0" w:evenHBand="0" w:firstRowFirstColumn="0" w:firstRowLastColumn="0" w:lastRowFirstColumn="0" w:lastRowLastColumn="0"/>
              <w:rPr>
                <w:rFonts w:ascii="Calibri" w:eastAsia="Yu Mincho" w:hAnsi="Calibri" w:cs="Times New Roman"/>
                <w:bCs/>
              </w:rPr>
            </w:pPr>
            <w:r>
              <w:rPr>
                <w:rFonts w:ascii="Calibri" w:eastAsia="Yu Mincho" w:hAnsi="Calibri" w:cs="Times New Roman"/>
                <w:bCs/>
              </w:rPr>
              <w:t>Bookmark sites for students to use.</w:t>
            </w:r>
          </w:p>
          <w:p w14:paraId="5D81B9D4" w14:textId="46158542" w:rsidR="00B758C4" w:rsidRDefault="00B758C4" w:rsidP="00B758C4">
            <w:pPr>
              <w:cnfStyle w:val="000000000000" w:firstRow="0" w:lastRow="0" w:firstColumn="0" w:lastColumn="0" w:oddVBand="0" w:evenVBand="0" w:oddHBand="0" w:evenHBand="0" w:firstRowFirstColumn="0" w:firstRowLastColumn="0" w:lastRowFirstColumn="0" w:lastRowLastColumn="0"/>
              <w:rPr>
                <w:rFonts w:ascii="Calibri" w:eastAsia="Yu Mincho" w:hAnsi="Calibri" w:cs="Times New Roman"/>
                <w:bCs/>
              </w:rPr>
            </w:pPr>
            <w:r>
              <w:rPr>
                <w:rFonts w:ascii="Calibri" w:eastAsia="Yu Mincho" w:hAnsi="Calibri" w:cs="Times New Roman"/>
                <w:bCs/>
              </w:rPr>
              <w:t>Provide suitable</w:t>
            </w:r>
            <w:r w:rsidR="00972692">
              <w:rPr>
                <w:rFonts w:ascii="Calibri" w:eastAsia="Yu Mincho" w:hAnsi="Calibri" w:cs="Times New Roman"/>
                <w:bCs/>
              </w:rPr>
              <w:t>-</w:t>
            </w:r>
            <w:r>
              <w:rPr>
                <w:rFonts w:ascii="Calibri" w:eastAsia="Yu Mincho" w:hAnsi="Calibri" w:cs="Times New Roman"/>
                <w:bCs/>
              </w:rPr>
              <w:t xml:space="preserve">sized paper for </w:t>
            </w:r>
            <w:r w:rsidR="00653473">
              <w:rPr>
                <w:rFonts w:ascii="Calibri" w:eastAsia="Yu Mincho" w:hAnsi="Calibri" w:cs="Times New Roman"/>
                <w:bCs/>
              </w:rPr>
              <w:t xml:space="preserve">students </w:t>
            </w:r>
            <w:r>
              <w:rPr>
                <w:rFonts w:ascii="Calibri" w:eastAsia="Yu Mincho" w:hAnsi="Calibri" w:cs="Times New Roman"/>
                <w:bCs/>
              </w:rPr>
              <w:t>to record text on so this can be combined to create the class shared text.</w:t>
            </w:r>
          </w:p>
          <w:p w14:paraId="54C2DC52" w14:textId="77777777" w:rsidR="00B758C4" w:rsidRPr="00B758C4" w:rsidRDefault="00B758C4" w:rsidP="00B758C4">
            <w:pPr>
              <w:spacing w:after="0"/>
              <w:cnfStyle w:val="000000000000" w:firstRow="0" w:lastRow="0" w:firstColumn="0" w:lastColumn="0" w:oddVBand="0" w:evenVBand="0" w:oddHBand="0" w:evenHBand="0" w:firstRowFirstColumn="0" w:firstRowLastColumn="0" w:lastRowFirstColumn="0" w:lastRowLastColumn="0"/>
              <w:rPr>
                <w:rFonts w:ascii="Calibri" w:eastAsia="Yu Mincho" w:hAnsi="Calibri" w:cs="Times New Roman"/>
                <w:b/>
                <w:bCs/>
              </w:rPr>
            </w:pPr>
            <w:r w:rsidRPr="00B758C4">
              <w:rPr>
                <w:rFonts w:ascii="Calibri" w:eastAsia="Yu Mincho" w:hAnsi="Calibri" w:cs="Times New Roman"/>
                <w:b/>
                <w:bCs/>
              </w:rPr>
              <w:t>Suggested assessment activity</w:t>
            </w:r>
          </w:p>
          <w:p w14:paraId="35BD561F" w14:textId="6252A3B7" w:rsidR="00B758C4" w:rsidRDefault="00B758C4" w:rsidP="00B758C4">
            <w:pPr>
              <w:cnfStyle w:val="000000000000" w:firstRow="0" w:lastRow="0" w:firstColumn="0" w:lastColumn="0" w:oddVBand="0" w:evenVBand="0" w:oddHBand="0" w:evenHBand="0" w:firstRowFirstColumn="0" w:firstRowLastColumn="0" w:lastRowFirstColumn="0" w:lastRowLastColumn="0"/>
            </w:pPr>
            <w:r w:rsidRPr="00B52950">
              <w:rPr>
                <w:rFonts w:ascii="Calibri" w:eastAsia="Yu Mincho" w:hAnsi="Calibri" w:cs="Times New Roman"/>
                <w:bCs/>
              </w:rPr>
              <w:t xml:space="preserve">Learning experience 2 can be completed as an assessment activity. Refer to the assessment activity </w:t>
            </w:r>
            <w:r w:rsidRPr="00EC2CEA">
              <w:rPr>
                <w:rFonts w:ascii="Calibri" w:eastAsia="Yu Mincho" w:hAnsi="Calibri" w:cs="Times New Roman"/>
                <w:bCs/>
                <w:i/>
                <w:iCs/>
              </w:rPr>
              <w:t>Australia’s Neighbours</w:t>
            </w:r>
            <w:r w:rsidR="007B12C3">
              <w:rPr>
                <w:rFonts w:ascii="Calibri" w:eastAsia="Yu Mincho" w:hAnsi="Calibri" w:cs="Times New Roman"/>
                <w:bCs/>
              </w:rPr>
              <w:t>,</w:t>
            </w:r>
            <w:r w:rsidR="00C83F7E">
              <w:rPr>
                <w:rFonts w:ascii="Calibri" w:eastAsia="Yu Mincho" w:hAnsi="Calibri" w:cs="Times New Roman"/>
                <w:bCs/>
              </w:rPr>
              <w:t xml:space="preserve"> available on the SCSA website</w:t>
            </w:r>
            <w:r>
              <w:rPr>
                <w:rFonts w:ascii="Calibri" w:eastAsia="Yu Mincho" w:hAnsi="Calibri" w:cs="Times New Roman"/>
                <w:bCs/>
              </w:rPr>
              <w:t>.</w:t>
            </w:r>
          </w:p>
        </w:tc>
        <w:tc>
          <w:tcPr>
            <w:tcW w:w="5102" w:type="dxa"/>
          </w:tcPr>
          <w:p w14:paraId="794C9D62" w14:textId="40AF0814" w:rsidR="00B758C4" w:rsidRDefault="00DC7D6A" w:rsidP="00DC7D6A">
            <w:pPr>
              <w:spacing w:after="0"/>
              <w:cnfStyle w:val="000000000000" w:firstRow="0" w:lastRow="0" w:firstColumn="0" w:lastColumn="0" w:oddVBand="0" w:evenVBand="0" w:oddHBand="0" w:evenHBand="0" w:firstRowFirstColumn="0" w:firstRowLastColumn="0" w:lastRowFirstColumn="0" w:lastRowLastColumn="0"/>
              <w:rPr>
                <w:b/>
                <w:bCs/>
              </w:rPr>
            </w:pPr>
            <w:r w:rsidRPr="00DC7D6A">
              <w:rPr>
                <w:b/>
                <w:bCs/>
              </w:rPr>
              <w:lastRenderedPageBreak/>
              <w:t>Learning experience</w:t>
            </w:r>
            <w:r w:rsidR="00B758C4" w:rsidRPr="00B758C4">
              <w:rPr>
                <w:b/>
                <w:bCs/>
              </w:rPr>
              <w:t xml:space="preserve"> 1 </w:t>
            </w:r>
          </w:p>
          <w:p w14:paraId="0B3EC10D" w14:textId="74BF19EE" w:rsidR="00B758C4" w:rsidRDefault="00B758C4" w:rsidP="00B758C4">
            <w:pPr>
              <w:cnfStyle w:val="000000000000" w:firstRow="0" w:lastRow="0" w:firstColumn="0" w:lastColumn="0" w:oddVBand="0" w:evenVBand="0" w:oddHBand="0" w:evenHBand="0" w:firstRowFirstColumn="0" w:firstRowLastColumn="0" w:lastRowFirstColumn="0" w:lastRowLastColumn="0"/>
            </w:pPr>
            <w:r>
              <w:t>Remind the students of the work completed last week</w:t>
            </w:r>
            <w:r w:rsidR="005A39E2">
              <w:t xml:space="preserve"> </w:t>
            </w:r>
            <w:r w:rsidR="005A39E2" w:rsidRPr="005A39E2">
              <w:t>–</w:t>
            </w:r>
            <w:r w:rsidR="007B12C3">
              <w:t xml:space="preserve"> </w:t>
            </w:r>
            <w:r>
              <w:t xml:space="preserve">taking notes on natural and human characteristics of Papua New Guinea. </w:t>
            </w:r>
          </w:p>
          <w:p w14:paraId="0180BA5C" w14:textId="4046ABBB" w:rsidR="00B758C4" w:rsidRDefault="00B758C4" w:rsidP="00B758C4">
            <w:pPr>
              <w:cnfStyle w:val="000000000000" w:firstRow="0" w:lastRow="0" w:firstColumn="0" w:lastColumn="0" w:oddVBand="0" w:evenVBand="0" w:oddHBand="0" w:evenHBand="0" w:firstRowFirstColumn="0" w:firstRowLastColumn="0" w:lastRowFirstColumn="0" w:lastRowLastColumn="0"/>
            </w:pPr>
            <w:r>
              <w:t xml:space="preserve">Model how to use the notes on one </w:t>
            </w:r>
            <w:r w:rsidR="003F2520">
              <w:t>category</w:t>
            </w:r>
            <w:r w:rsidR="005A39E2">
              <w:t xml:space="preserve"> </w:t>
            </w:r>
            <w:r w:rsidR="005A39E2" w:rsidRPr="005A39E2">
              <w:t>–</w:t>
            </w:r>
            <w:r w:rsidR="005A39E2">
              <w:t xml:space="preserve"> </w:t>
            </w:r>
            <w:r>
              <w:t>for example, the location</w:t>
            </w:r>
            <w:r w:rsidR="005A39E2">
              <w:t xml:space="preserve"> </w:t>
            </w:r>
            <w:r w:rsidR="005A39E2" w:rsidRPr="005A39E2">
              <w:t>–</w:t>
            </w:r>
            <w:r w:rsidR="005A39E2">
              <w:t xml:space="preserve"> </w:t>
            </w:r>
            <w:r>
              <w:t>to create text that could be used for a poster or information report. Discuss what images could be used within the chosen text to enhance understanding.</w:t>
            </w:r>
          </w:p>
          <w:p w14:paraId="427A1C76" w14:textId="2DAF20B0" w:rsidR="00B758C4" w:rsidRDefault="00B758C4" w:rsidP="00B758C4">
            <w:pPr>
              <w:cnfStyle w:val="000000000000" w:firstRow="0" w:lastRow="0" w:firstColumn="0" w:lastColumn="0" w:oddVBand="0" w:evenVBand="0" w:oddHBand="0" w:evenHBand="0" w:firstRowFirstColumn="0" w:firstRowLastColumn="0" w:lastRowFirstColumn="0" w:lastRowLastColumn="0"/>
            </w:pPr>
            <w:r>
              <w:t xml:space="preserve">Using the small groups from the previous week, allocate students </w:t>
            </w:r>
            <w:r w:rsidR="003F2520">
              <w:t>a</w:t>
            </w:r>
            <w:r>
              <w:t xml:space="preserve"> </w:t>
            </w:r>
            <w:r w:rsidR="003F2520">
              <w:t>category</w:t>
            </w:r>
            <w:r>
              <w:t xml:space="preserve"> identified within the focus questions. For example, landscape, landmarks, animals, hous</w:t>
            </w:r>
            <w:r w:rsidR="005A39E2">
              <w:t>ing</w:t>
            </w:r>
            <w:r>
              <w:t>, school, food</w:t>
            </w:r>
            <w:r w:rsidR="005A39E2">
              <w:t xml:space="preserve"> or</w:t>
            </w:r>
            <w:r>
              <w:t xml:space="preserve"> people.</w:t>
            </w:r>
          </w:p>
          <w:p w14:paraId="61A2A7D1" w14:textId="77777777" w:rsidR="00B758C4" w:rsidRDefault="00B758C4" w:rsidP="00B758C4">
            <w:pPr>
              <w:cnfStyle w:val="000000000000" w:firstRow="0" w:lastRow="0" w:firstColumn="0" w:lastColumn="0" w:oddVBand="0" w:evenVBand="0" w:oddHBand="0" w:evenHBand="0" w:firstRowFirstColumn="0" w:firstRowLastColumn="0" w:lastRowFirstColumn="0" w:lastRowLastColumn="0"/>
            </w:pPr>
            <w:r>
              <w:t>Students use their notes to create text for a class poster or information report. They can also find an image to support the text they have written.</w:t>
            </w:r>
          </w:p>
          <w:p w14:paraId="380CF722" w14:textId="77777777" w:rsidR="00B758C4" w:rsidRDefault="00B758C4" w:rsidP="00B758C4">
            <w:pPr>
              <w:cnfStyle w:val="000000000000" w:firstRow="0" w:lastRow="0" w:firstColumn="0" w:lastColumn="0" w:oddVBand="0" w:evenVBand="0" w:oddHBand="0" w:evenHBand="0" w:firstRowFirstColumn="0" w:firstRowLastColumn="0" w:lastRowFirstColumn="0" w:lastRowLastColumn="0"/>
            </w:pPr>
            <w:r>
              <w:t>Bring the class together and create the shared text.</w:t>
            </w:r>
          </w:p>
          <w:p w14:paraId="6471B701" w14:textId="753611D3" w:rsidR="00B758C4" w:rsidRDefault="00DC7D6A" w:rsidP="00DC7D6A">
            <w:pPr>
              <w:spacing w:after="0"/>
              <w:cnfStyle w:val="000000000000" w:firstRow="0" w:lastRow="0" w:firstColumn="0" w:lastColumn="0" w:oddVBand="0" w:evenVBand="0" w:oddHBand="0" w:evenHBand="0" w:firstRowFirstColumn="0" w:firstRowLastColumn="0" w:lastRowFirstColumn="0" w:lastRowLastColumn="0"/>
              <w:rPr>
                <w:b/>
                <w:bCs/>
              </w:rPr>
            </w:pPr>
            <w:r w:rsidRPr="00DC7D6A">
              <w:rPr>
                <w:b/>
                <w:bCs/>
              </w:rPr>
              <w:t>Learning experience</w:t>
            </w:r>
            <w:r w:rsidR="00B758C4" w:rsidRPr="00B758C4">
              <w:rPr>
                <w:b/>
                <w:bCs/>
              </w:rPr>
              <w:t xml:space="preserve"> 2</w:t>
            </w:r>
          </w:p>
          <w:p w14:paraId="04FEA8AF" w14:textId="6714E616" w:rsidR="00972692" w:rsidRDefault="00B758C4" w:rsidP="00B758C4">
            <w:pPr>
              <w:cnfStyle w:val="000000000000" w:firstRow="0" w:lastRow="0" w:firstColumn="0" w:lastColumn="0" w:oddVBand="0" w:evenVBand="0" w:oddHBand="0" w:evenHBand="0" w:firstRowFirstColumn="0" w:firstRowLastColumn="0" w:lastRowFirstColumn="0" w:lastRowLastColumn="0"/>
            </w:pPr>
            <w:r>
              <w:t>Students work in groups to research a different neighbouring country. Allocate countries to each group</w:t>
            </w:r>
            <w:r w:rsidR="00972692">
              <w:t>;</w:t>
            </w:r>
            <w:r>
              <w:t xml:space="preserve"> more than one group can research the same country</w:t>
            </w:r>
            <w:r w:rsidR="00972692">
              <w:t>.</w:t>
            </w:r>
          </w:p>
          <w:p w14:paraId="3A89E506" w14:textId="7BED1346" w:rsidR="00B758C4" w:rsidRDefault="00B758C4" w:rsidP="00B758C4">
            <w:pPr>
              <w:cnfStyle w:val="000000000000" w:firstRow="0" w:lastRow="0" w:firstColumn="0" w:lastColumn="0" w:oddVBand="0" w:evenVBand="0" w:oddHBand="0" w:evenHBand="0" w:firstRowFirstColumn="0" w:firstRowLastColumn="0" w:lastRowFirstColumn="0" w:lastRowLastColumn="0"/>
            </w:pPr>
            <w:r>
              <w:lastRenderedPageBreak/>
              <w:t>Use the shared text from the previous week to ensure the students know what is expected for the</w:t>
            </w:r>
            <w:r w:rsidR="001330CF">
              <w:t>ir poster or information report</w:t>
            </w:r>
            <w:r>
              <w:t xml:space="preserve">. As a class, develop success criteria or review the text type. </w:t>
            </w:r>
          </w:p>
          <w:p w14:paraId="3B9DAD11" w14:textId="5723F01E" w:rsidR="00B758C4" w:rsidRDefault="00B758C4" w:rsidP="00B758C4">
            <w:pPr>
              <w:cnfStyle w:val="000000000000" w:firstRow="0" w:lastRow="0" w:firstColumn="0" w:lastColumn="0" w:oddVBand="0" w:evenVBand="0" w:oddHBand="0" w:evenHBand="0" w:firstRowFirstColumn="0" w:firstRowLastColumn="0" w:lastRowFirstColumn="0" w:lastRowLastColumn="0"/>
            </w:pPr>
            <w:r>
              <w:t>Students work together in their group to write four focus questions based on natural characteristics and four focus questions based on human characteristics. Questions can be used from the previous research task if required.</w:t>
            </w:r>
          </w:p>
        </w:tc>
      </w:tr>
    </w:tbl>
    <w:p w14:paraId="69BFA697" w14:textId="77777777" w:rsidR="00B758C4" w:rsidRDefault="00B758C4">
      <w:r>
        <w:rPr>
          <w:b/>
        </w:rPr>
        <w:lastRenderedPageBreak/>
        <w:br w:type="page"/>
      </w:r>
    </w:p>
    <w:p w14:paraId="0508867D" w14:textId="65752395" w:rsidR="00B758C4" w:rsidRDefault="00B758C4" w:rsidP="00B758C4">
      <w:pPr>
        <w:pStyle w:val="SCSAP-10AssessmentHeading2nospacenoborder"/>
      </w:pPr>
      <w:r>
        <w:lastRenderedPageBreak/>
        <w:t>Term 4 Week 5</w:t>
      </w:r>
    </w:p>
    <w:tbl>
      <w:tblPr>
        <w:tblStyle w:val="SCSAExemplartable"/>
        <w:tblW w:w="4629" w:type="pct"/>
        <w:tblLayout w:type="fixed"/>
        <w:tblLook w:val="04A0" w:firstRow="1" w:lastRow="0" w:firstColumn="1" w:lastColumn="0" w:noHBand="0" w:noVBand="1"/>
      </w:tblPr>
      <w:tblGrid>
        <w:gridCol w:w="4140"/>
        <w:gridCol w:w="4762"/>
        <w:gridCol w:w="5102"/>
      </w:tblGrid>
      <w:tr w:rsidR="009F36B3" w14:paraId="7E9D5E1F" w14:textId="77777777" w:rsidTr="00A629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0" w:type="dxa"/>
          </w:tcPr>
          <w:p w14:paraId="3DB4AEE7" w14:textId="6CBE42BC" w:rsidR="009F36B3" w:rsidRPr="00EB376A" w:rsidRDefault="009F36B3" w:rsidP="00B758C4">
            <w:r>
              <w:br w:type="page"/>
              <w:t xml:space="preserve">Western Australian </w:t>
            </w:r>
            <w:r w:rsidR="007456BA">
              <w:t>C</w:t>
            </w:r>
            <w:r>
              <w:t>urriculum content</w:t>
            </w:r>
          </w:p>
        </w:tc>
        <w:tc>
          <w:tcPr>
            <w:tcW w:w="4762" w:type="dxa"/>
          </w:tcPr>
          <w:p w14:paraId="57A6A178" w14:textId="77777777" w:rsidR="009F36B3" w:rsidRPr="0009684F" w:rsidRDefault="009F36B3" w:rsidP="00B758C4">
            <w:pPr>
              <w:cnfStyle w:val="100000000000" w:firstRow="1" w:lastRow="0" w:firstColumn="0" w:lastColumn="0" w:oddVBand="0" w:evenVBand="0" w:oddHBand="0" w:evenHBand="0" w:firstRowFirstColumn="0" w:firstRowLastColumn="0" w:lastRowFirstColumn="0" w:lastRowLastColumn="0"/>
            </w:pPr>
            <w:r>
              <w:t>Teaching and learning i</w:t>
            </w:r>
            <w:r w:rsidRPr="00C657EE">
              <w:t>ntentions</w:t>
            </w:r>
          </w:p>
        </w:tc>
        <w:tc>
          <w:tcPr>
            <w:tcW w:w="5102" w:type="dxa"/>
          </w:tcPr>
          <w:p w14:paraId="2E8D525C" w14:textId="1F3F4886" w:rsidR="009F36B3" w:rsidRPr="0009684F" w:rsidRDefault="00DF434F" w:rsidP="00B758C4">
            <w:pPr>
              <w:cnfStyle w:val="100000000000" w:firstRow="1" w:lastRow="0" w:firstColumn="0" w:lastColumn="0" w:oddVBand="0" w:evenVBand="0" w:oddHBand="0" w:evenHBand="0" w:firstRowFirstColumn="0" w:firstRowLastColumn="0" w:lastRowFirstColumn="0" w:lastRowLastColumn="0"/>
            </w:pPr>
            <w:r>
              <w:t>L</w:t>
            </w:r>
            <w:r w:rsidR="009F36B3">
              <w:t>earning experiences</w:t>
            </w:r>
          </w:p>
        </w:tc>
      </w:tr>
      <w:tr w:rsidR="00C44B38" w14:paraId="391DE755" w14:textId="77777777" w:rsidTr="00A629B7">
        <w:tc>
          <w:tcPr>
            <w:cnfStyle w:val="001000000000" w:firstRow="0" w:lastRow="0" w:firstColumn="1" w:lastColumn="0" w:oddVBand="0" w:evenVBand="0" w:oddHBand="0" w:evenHBand="0" w:firstRowFirstColumn="0" w:firstRowLastColumn="0" w:lastRowFirstColumn="0" w:lastRowLastColumn="0"/>
            <w:tcW w:w="4140" w:type="dxa"/>
          </w:tcPr>
          <w:p w14:paraId="2B3137F7" w14:textId="77777777" w:rsidR="00C44B38" w:rsidRPr="00B758C4" w:rsidRDefault="00C44B38" w:rsidP="00B758C4">
            <w:pPr>
              <w:spacing w:after="0"/>
              <w:rPr>
                <w:b/>
                <w:bCs/>
              </w:rPr>
            </w:pPr>
            <w:r w:rsidRPr="00B758C4">
              <w:rPr>
                <w:b/>
                <w:bCs/>
              </w:rPr>
              <w:t>Knowledge and understanding</w:t>
            </w:r>
          </w:p>
          <w:p w14:paraId="28DD66C7" w14:textId="17610276" w:rsidR="00C44B38" w:rsidRPr="00A12D21" w:rsidRDefault="00C44B38" w:rsidP="00B758C4">
            <w:r w:rsidRPr="00A12D21">
              <w:t>The location of Australia’s neighbouring countries and the similarities and differences in natural and human characteristics</w:t>
            </w:r>
          </w:p>
          <w:p w14:paraId="50BC9F3B" w14:textId="77777777" w:rsidR="00C44B38" w:rsidRPr="00B758C4" w:rsidRDefault="00C44B38" w:rsidP="00B758C4">
            <w:pPr>
              <w:rPr>
                <w:b/>
                <w:bCs/>
              </w:rPr>
            </w:pPr>
            <w:r w:rsidRPr="00B758C4">
              <w:rPr>
                <w:b/>
                <w:bCs/>
              </w:rPr>
              <w:t>Humanities and Social Sciences skills</w:t>
            </w:r>
          </w:p>
          <w:p w14:paraId="6BDF1BF1" w14:textId="77777777" w:rsidR="00B758C4" w:rsidRDefault="00B758C4" w:rsidP="00B758C4">
            <w:pPr>
              <w:spacing w:after="0"/>
              <w:rPr>
                <w:rFonts w:eastAsia="Calibri" w:cs="Calibri"/>
                <w:b/>
                <w:bCs/>
                <w:color w:val="000000"/>
                <w:u w:color="000000"/>
                <w:lang w:val="en-US"/>
              </w:rPr>
            </w:pPr>
            <w:r>
              <w:rPr>
                <w:rFonts w:eastAsia="Calibri" w:cs="Calibri"/>
                <w:b/>
                <w:bCs/>
                <w:color w:val="000000"/>
                <w:u w:color="000000"/>
                <w:lang w:val="en-US"/>
              </w:rPr>
              <w:t>Questioning and researching</w:t>
            </w:r>
          </w:p>
          <w:p w14:paraId="6F358A73" w14:textId="378333B7" w:rsidR="00C44B38" w:rsidRDefault="00C44B38" w:rsidP="00B758C4">
            <w:pPr>
              <w:rPr>
                <w:rFonts w:eastAsia="Calibri" w:cs="Calibri"/>
                <w:color w:val="000000"/>
                <w:u w:color="000000"/>
                <w:lang w:val="en-US"/>
              </w:rPr>
            </w:pPr>
            <w:r w:rsidRPr="00A12D21">
              <w:rPr>
                <w:rFonts w:eastAsia="Calibri" w:cs="Calibri"/>
                <w:color w:val="000000"/>
                <w:u w:color="000000"/>
                <w:lang w:val="en-US"/>
              </w:rPr>
              <w:t xml:space="preserve">Locate and collect information from a variety of sources </w:t>
            </w:r>
          </w:p>
          <w:p w14:paraId="0C614BC3" w14:textId="14F2B83C" w:rsidR="00161325" w:rsidRPr="00161325" w:rsidRDefault="00EB5A58" w:rsidP="00161325">
            <w:pPr>
              <w:rPr>
                <w:rFonts w:eastAsia="Calibri" w:cs="Calibri"/>
                <w:color w:val="000000"/>
                <w:u w:color="000000"/>
                <w:lang w:val="en-US"/>
              </w:rPr>
            </w:pPr>
            <w:r w:rsidRPr="00A12D21">
              <w:rPr>
                <w:rFonts w:eastAsia="Calibri" w:cs="Calibri"/>
                <w:color w:val="000000"/>
                <w:u w:color="000000"/>
                <w:lang w:val="en-US"/>
              </w:rPr>
              <w:t>Record selected information and/or data</w:t>
            </w:r>
          </w:p>
          <w:p w14:paraId="49B7DBA7" w14:textId="288B8B07" w:rsidR="00EB5A58" w:rsidRPr="00B53BB4" w:rsidRDefault="00EB5A58" w:rsidP="00161325">
            <w:pPr>
              <w:rPr>
                <w:rFonts w:eastAsia="Calibri" w:cs="Calibri"/>
                <w:bCs/>
                <w:color w:val="000000"/>
                <w:u w:color="000000"/>
                <w:lang w:val="en-US"/>
              </w:rPr>
            </w:pPr>
            <w:r>
              <w:t>Recognise the ethical protocols that exist when gathering information and/or data</w:t>
            </w:r>
          </w:p>
          <w:p w14:paraId="2D90A25A" w14:textId="77777777" w:rsidR="00B758C4" w:rsidRDefault="00C44B38" w:rsidP="00B758C4">
            <w:pPr>
              <w:spacing w:after="0"/>
              <w:rPr>
                <w:rFonts w:eastAsia="Calibri" w:cs="Calibri"/>
                <w:b/>
                <w:bCs/>
                <w:color w:val="000000"/>
                <w:u w:color="000000"/>
                <w:lang w:val="en-US"/>
              </w:rPr>
            </w:pPr>
            <w:r w:rsidRPr="00B758C4">
              <w:rPr>
                <w:rFonts w:eastAsia="Calibri" w:cs="Calibri"/>
                <w:b/>
                <w:bCs/>
                <w:color w:val="000000"/>
                <w:u w:color="000000"/>
                <w:lang w:val="en-US"/>
              </w:rPr>
              <w:t>E</w:t>
            </w:r>
            <w:r w:rsidR="00B758C4">
              <w:rPr>
                <w:rFonts w:eastAsia="Calibri" w:cs="Calibri"/>
                <w:b/>
                <w:bCs/>
                <w:color w:val="000000"/>
                <w:u w:color="000000"/>
                <w:lang w:val="en-US"/>
              </w:rPr>
              <w:t>valuating</w:t>
            </w:r>
          </w:p>
          <w:p w14:paraId="3E670965" w14:textId="3F77AD46" w:rsidR="00C44B38" w:rsidRPr="004B165F" w:rsidRDefault="00C44B38" w:rsidP="00B758C4">
            <w:pPr>
              <w:spacing w:after="0"/>
              <w:rPr>
                <w:bCs/>
              </w:rPr>
            </w:pPr>
            <w:r w:rsidRPr="00A12D21">
              <w:rPr>
                <w:rFonts w:eastAsia="Calibri" w:cs="Calibri"/>
                <w:color w:val="000000"/>
                <w:u w:color="000000"/>
                <w:lang w:val="en-US"/>
              </w:rPr>
              <w:t>Draw conclusions and give explanations</w:t>
            </w:r>
            <w:r w:rsidR="00161325">
              <w:rPr>
                <w:rFonts w:eastAsia="Calibri" w:cs="Calibri"/>
                <w:color w:val="000000"/>
                <w:u w:color="000000"/>
                <w:lang w:val="en-US"/>
              </w:rPr>
              <w:t xml:space="preserve"> </w:t>
            </w:r>
            <w:r w:rsidRPr="00A12D21">
              <w:rPr>
                <w:rFonts w:eastAsia="Calibri" w:cs="Calibri"/>
                <w:color w:val="000000"/>
                <w:u w:color="000000"/>
                <w:lang w:val="en-US"/>
              </w:rPr>
              <w:t>based on the information and/or data displayed in texts, tables, graphs and maps</w:t>
            </w:r>
          </w:p>
        </w:tc>
        <w:tc>
          <w:tcPr>
            <w:tcW w:w="4762" w:type="dxa"/>
          </w:tcPr>
          <w:p w14:paraId="2F091EB9" w14:textId="77777777" w:rsidR="00C44B38" w:rsidRPr="00B758C4" w:rsidRDefault="00C44B38" w:rsidP="00B758C4">
            <w:pPr>
              <w:spacing w:after="0"/>
              <w:cnfStyle w:val="000000000000" w:firstRow="0" w:lastRow="0" w:firstColumn="0" w:lastColumn="0" w:oddVBand="0" w:evenVBand="0" w:oddHBand="0" w:evenHBand="0" w:firstRowFirstColumn="0" w:firstRowLastColumn="0" w:lastRowFirstColumn="0" w:lastRowLastColumn="0"/>
              <w:rPr>
                <w:b/>
                <w:bCs/>
              </w:rPr>
            </w:pPr>
            <w:r w:rsidRPr="00B758C4">
              <w:rPr>
                <w:b/>
                <w:bCs/>
              </w:rPr>
              <w:t>Key concepts</w:t>
            </w:r>
          </w:p>
          <w:p w14:paraId="0BEC686A" w14:textId="77777777" w:rsidR="00C44B38" w:rsidRPr="00A12D21" w:rsidRDefault="00C44B38" w:rsidP="00B758C4">
            <w:pPr>
              <w:cnfStyle w:val="000000000000" w:firstRow="0" w:lastRow="0" w:firstColumn="0" w:lastColumn="0" w:oddVBand="0" w:evenVBand="0" w:oddHBand="0" w:evenHBand="0" w:firstRowFirstColumn="0" w:firstRowLastColumn="0" w:lastRowFirstColumn="0" w:lastRowLastColumn="0"/>
            </w:pPr>
            <w:r w:rsidRPr="00A12D21">
              <w:t>Place, Space, Environment, Interconnection</w:t>
            </w:r>
          </w:p>
          <w:p w14:paraId="076E6FBF" w14:textId="77777777" w:rsidR="00C44B38" w:rsidRPr="00B758C4" w:rsidRDefault="00C44B38" w:rsidP="00B758C4">
            <w:pPr>
              <w:spacing w:after="0"/>
              <w:cnfStyle w:val="000000000000" w:firstRow="0" w:lastRow="0" w:firstColumn="0" w:lastColumn="0" w:oddVBand="0" w:evenVBand="0" w:oddHBand="0" w:evenHBand="0" w:firstRowFirstColumn="0" w:firstRowLastColumn="0" w:lastRowFirstColumn="0" w:lastRowLastColumn="0"/>
              <w:rPr>
                <w:b/>
                <w:bCs/>
              </w:rPr>
            </w:pPr>
            <w:r w:rsidRPr="00B758C4">
              <w:rPr>
                <w:b/>
                <w:bCs/>
              </w:rPr>
              <w:t>Teaching points</w:t>
            </w:r>
          </w:p>
          <w:p w14:paraId="32C19F92" w14:textId="5D1A628E" w:rsidR="00C44B38" w:rsidRDefault="00C44B38" w:rsidP="001626F6">
            <w:pPr>
              <w:pStyle w:val="ListParagraph"/>
              <w:numPr>
                <w:ilvl w:val="0"/>
                <w:numId w:val="67"/>
              </w:numPr>
              <w:cnfStyle w:val="000000000000" w:firstRow="0" w:lastRow="0" w:firstColumn="0" w:lastColumn="0" w:oddVBand="0" w:evenVBand="0" w:oddHBand="0" w:evenHBand="0" w:firstRowFirstColumn="0" w:firstRowLastColumn="0" w:lastRowFirstColumn="0" w:lastRowLastColumn="0"/>
            </w:pPr>
            <w:r>
              <w:t>The names and location</w:t>
            </w:r>
            <w:r w:rsidR="00FF78FB">
              <w:t>s</w:t>
            </w:r>
            <w:r>
              <w:t xml:space="preserve"> of Australia’s closest neighbours</w:t>
            </w:r>
          </w:p>
          <w:p w14:paraId="49136BD2" w14:textId="77777777" w:rsidR="00C44B38" w:rsidRDefault="00C44B38" w:rsidP="001626F6">
            <w:pPr>
              <w:pStyle w:val="ListParagraph"/>
              <w:numPr>
                <w:ilvl w:val="0"/>
                <w:numId w:val="67"/>
              </w:numPr>
              <w:cnfStyle w:val="000000000000" w:firstRow="0" w:lastRow="0" w:firstColumn="0" w:lastColumn="0" w:oddVBand="0" w:evenVBand="0" w:oddHBand="0" w:evenHBand="0" w:firstRowFirstColumn="0" w:firstRowLastColumn="0" w:lastRowFirstColumn="0" w:lastRowLastColumn="0"/>
            </w:pPr>
            <w:r w:rsidRPr="00A12D21">
              <w:t>The similarities and differences between Australia and its neighbours</w:t>
            </w:r>
          </w:p>
          <w:p w14:paraId="19A6CFE3" w14:textId="439AE340" w:rsidR="00C44B38" w:rsidRPr="008C51FB" w:rsidRDefault="00C44B38" w:rsidP="001626F6">
            <w:pPr>
              <w:pStyle w:val="ListParagraph"/>
              <w:numPr>
                <w:ilvl w:val="0"/>
                <w:numId w:val="67"/>
              </w:numPr>
              <w:cnfStyle w:val="000000000000" w:firstRow="0" w:lastRow="0" w:firstColumn="0" w:lastColumn="0" w:oddVBand="0" w:evenVBand="0" w:oddHBand="0" w:evenHBand="0" w:firstRowFirstColumn="0" w:firstRowLastColumn="0" w:lastRowFirstColumn="0" w:lastRowLastColumn="0"/>
            </w:pPr>
            <w:r w:rsidRPr="00A12D21">
              <w:t xml:space="preserve">The </w:t>
            </w:r>
            <w:r>
              <w:t>geographical</w:t>
            </w:r>
            <w:r w:rsidRPr="00A12D21">
              <w:t xml:space="preserve"> characteristics of Australia’s neighbours</w:t>
            </w:r>
          </w:p>
          <w:p w14:paraId="2F81F821" w14:textId="77777777" w:rsidR="00C44B38" w:rsidRPr="00B758C4" w:rsidRDefault="00C44B38" w:rsidP="00B758C4">
            <w:pPr>
              <w:spacing w:after="0"/>
              <w:cnfStyle w:val="000000000000" w:firstRow="0" w:lastRow="0" w:firstColumn="0" w:lastColumn="0" w:oddVBand="0" w:evenVBand="0" w:oddHBand="0" w:evenHBand="0" w:firstRowFirstColumn="0" w:firstRowLastColumn="0" w:lastRowFirstColumn="0" w:lastRowLastColumn="0"/>
              <w:rPr>
                <w:b/>
                <w:bCs/>
              </w:rPr>
            </w:pPr>
            <w:r w:rsidRPr="00B758C4">
              <w:rPr>
                <w:b/>
                <w:bCs/>
              </w:rPr>
              <w:t>Focus questions</w:t>
            </w:r>
          </w:p>
          <w:p w14:paraId="69AF4A80" w14:textId="309E8544" w:rsidR="00D44309" w:rsidRPr="00B758C4" w:rsidRDefault="00D44309" w:rsidP="001626F6">
            <w:pPr>
              <w:pStyle w:val="ListParagraph"/>
              <w:numPr>
                <w:ilvl w:val="0"/>
                <w:numId w:val="67"/>
              </w:numPr>
              <w:cnfStyle w:val="000000000000" w:firstRow="0" w:lastRow="0" w:firstColumn="0" w:lastColumn="0" w:oddVBand="0" w:evenVBand="0" w:oddHBand="0" w:evenHBand="0" w:firstRowFirstColumn="0" w:firstRowLastColumn="0" w:lastRowFirstColumn="0" w:lastRowLastColumn="0"/>
              <w:rPr>
                <w:bCs/>
              </w:rPr>
            </w:pPr>
            <w:r w:rsidRPr="00B758C4">
              <w:rPr>
                <w:bCs/>
              </w:rPr>
              <w:t>How can we show respect when collecting information from others?</w:t>
            </w:r>
          </w:p>
          <w:p w14:paraId="712C46DF" w14:textId="05C9B9C2" w:rsidR="00D44309" w:rsidRPr="00B758C4" w:rsidRDefault="00D44309" w:rsidP="001626F6">
            <w:pPr>
              <w:pStyle w:val="ListParagraph"/>
              <w:numPr>
                <w:ilvl w:val="0"/>
                <w:numId w:val="67"/>
              </w:numPr>
              <w:cnfStyle w:val="000000000000" w:firstRow="0" w:lastRow="0" w:firstColumn="0" w:lastColumn="0" w:oddVBand="0" w:evenVBand="0" w:oddHBand="0" w:evenHBand="0" w:firstRowFirstColumn="0" w:firstRowLastColumn="0" w:lastRowFirstColumn="0" w:lastRowLastColumn="0"/>
              <w:rPr>
                <w:bCs/>
              </w:rPr>
            </w:pPr>
            <w:r w:rsidRPr="00B758C4">
              <w:rPr>
                <w:bCs/>
              </w:rPr>
              <w:t>Why shouldn’t we copy someone else’s work?</w:t>
            </w:r>
          </w:p>
          <w:p w14:paraId="2A0678DD" w14:textId="26A2F3B3" w:rsidR="00D82A05" w:rsidRPr="00B758C4" w:rsidRDefault="00D82A05" w:rsidP="001626F6">
            <w:pPr>
              <w:pStyle w:val="ListParagraph"/>
              <w:numPr>
                <w:ilvl w:val="0"/>
                <w:numId w:val="67"/>
              </w:numPr>
              <w:cnfStyle w:val="000000000000" w:firstRow="0" w:lastRow="0" w:firstColumn="0" w:lastColumn="0" w:oddVBand="0" w:evenVBand="0" w:oddHBand="0" w:evenHBand="0" w:firstRowFirstColumn="0" w:firstRowLastColumn="0" w:lastRowFirstColumn="0" w:lastRowLastColumn="0"/>
              <w:rPr>
                <w:bCs/>
              </w:rPr>
            </w:pPr>
            <w:r w:rsidRPr="00B758C4">
              <w:rPr>
                <w:bCs/>
              </w:rPr>
              <w:t>What can we do when we need to copy someone else’s sentence or ideas?</w:t>
            </w:r>
          </w:p>
          <w:p w14:paraId="2818DA77" w14:textId="5487C24E" w:rsidR="00C44B38" w:rsidRPr="00130726" w:rsidRDefault="00C44B38" w:rsidP="00C00372">
            <w:pPr>
              <w:spacing w:after="0"/>
              <w:cnfStyle w:val="000000000000" w:firstRow="0" w:lastRow="0" w:firstColumn="0" w:lastColumn="0" w:oddVBand="0" w:evenVBand="0" w:oddHBand="0" w:evenHBand="0" w:firstRowFirstColumn="0" w:firstRowLastColumn="0" w:lastRowFirstColumn="0" w:lastRowLastColumn="0"/>
              <w:rPr>
                <w:b/>
                <w:bCs/>
              </w:rPr>
            </w:pPr>
            <w:r w:rsidRPr="00130726">
              <w:rPr>
                <w:b/>
                <w:bCs/>
              </w:rPr>
              <w:t xml:space="preserve">Natural </w:t>
            </w:r>
            <w:r w:rsidR="00267CA2" w:rsidRPr="00130726">
              <w:rPr>
                <w:b/>
                <w:bCs/>
              </w:rPr>
              <w:t>characteristics</w:t>
            </w:r>
          </w:p>
          <w:p w14:paraId="5C81BDDA" w14:textId="77777777" w:rsidR="00C44B38" w:rsidRPr="00B758C4" w:rsidRDefault="00C44B38" w:rsidP="001626F6">
            <w:pPr>
              <w:pStyle w:val="ListParagraph"/>
              <w:numPr>
                <w:ilvl w:val="0"/>
                <w:numId w:val="67"/>
              </w:numPr>
              <w:cnfStyle w:val="000000000000" w:firstRow="0" w:lastRow="0" w:firstColumn="0" w:lastColumn="0" w:oddVBand="0" w:evenVBand="0" w:oddHBand="0" w:evenHBand="0" w:firstRowFirstColumn="0" w:firstRowLastColumn="0" w:lastRowFirstColumn="0" w:lastRowLastColumn="0"/>
              <w:rPr>
                <w:bCs/>
              </w:rPr>
            </w:pPr>
            <w:r w:rsidRPr="00B758C4">
              <w:rPr>
                <w:bCs/>
              </w:rPr>
              <w:t>Where is the country located?</w:t>
            </w:r>
          </w:p>
          <w:p w14:paraId="785D3DFE" w14:textId="77777777" w:rsidR="00C44B38" w:rsidRPr="00B758C4" w:rsidRDefault="00C44B38" w:rsidP="001626F6">
            <w:pPr>
              <w:pStyle w:val="ListParagraph"/>
              <w:numPr>
                <w:ilvl w:val="0"/>
                <w:numId w:val="67"/>
              </w:numPr>
              <w:cnfStyle w:val="000000000000" w:firstRow="0" w:lastRow="0" w:firstColumn="0" w:lastColumn="0" w:oddVBand="0" w:evenVBand="0" w:oddHBand="0" w:evenHBand="0" w:firstRowFirstColumn="0" w:firstRowLastColumn="0" w:lastRowFirstColumn="0" w:lastRowLastColumn="0"/>
              <w:rPr>
                <w:bCs/>
              </w:rPr>
            </w:pPr>
            <w:r w:rsidRPr="00B758C4">
              <w:rPr>
                <w:bCs/>
              </w:rPr>
              <w:t>How big is the country compared to Australia?</w:t>
            </w:r>
          </w:p>
          <w:p w14:paraId="2C202566" w14:textId="77777777" w:rsidR="00C44B38" w:rsidRPr="00B758C4" w:rsidRDefault="00C44B38" w:rsidP="001626F6">
            <w:pPr>
              <w:pStyle w:val="ListParagraph"/>
              <w:numPr>
                <w:ilvl w:val="0"/>
                <w:numId w:val="67"/>
              </w:numPr>
              <w:cnfStyle w:val="000000000000" w:firstRow="0" w:lastRow="0" w:firstColumn="0" w:lastColumn="0" w:oddVBand="0" w:evenVBand="0" w:oddHBand="0" w:evenHBand="0" w:firstRowFirstColumn="0" w:firstRowLastColumn="0" w:lastRowFirstColumn="0" w:lastRowLastColumn="0"/>
              <w:rPr>
                <w:bCs/>
              </w:rPr>
            </w:pPr>
            <w:r w:rsidRPr="00B758C4">
              <w:rPr>
                <w:bCs/>
              </w:rPr>
              <w:t>What are the features of the landscape?</w:t>
            </w:r>
          </w:p>
          <w:p w14:paraId="684771B9" w14:textId="77777777" w:rsidR="00C44B38" w:rsidRPr="00B758C4" w:rsidRDefault="00C44B38" w:rsidP="001626F6">
            <w:pPr>
              <w:pStyle w:val="ListParagraph"/>
              <w:numPr>
                <w:ilvl w:val="0"/>
                <w:numId w:val="67"/>
              </w:numPr>
              <w:cnfStyle w:val="000000000000" w:firstRow="0" w:lastRow="0" w:firstColumn="0" w:lastColumn="0" w:oddVBand="0" w:evenVBand="0" w:oddHBand="0" w:evenHBand="0" w:firstRowFirstColumn="0" w:firstRowLastColumn="0" w:lastRowFirstColumn="0" w:lastRowLastColumn="0"/>
              <w:rPr>
                <w:bCs/>
              </w:rPr>
            </w:pPr>
            <w:r w:rsidRPr="00B758C4">
              <w:rPr>
                <w:bCs/>
              </w:rPr>
              <w:t>What are some of its important landmarks?</w:t>
            </w:r>
          </w:p>
          <w:p w14:paraId="17E2C4D7" w14:textId="77777777" w:rsidR="00C44B38" w:rsidRPr="00B758C4" w:rsidRDefault="00C44B38" w:rsidP="001626F6">
            <w:pPr>
              <w:pStyle w:val="ListParagraph"/>
              <w:numPr>
                <w:ilvl w:val="0"/>
                <w:numId w:val="67"/>
              </w:numPr>
              <w:cnfStyle w:val="000000000000" w:firstRow="0" w:lastRow="0" w:firstColumn="0" w:lastColumn="0" w:oddVBand="0" w:evenVBand="0" w:oddHBand="0" w:evenHBand="0" w:firstRowFirstColumn="0" w:firstRowLastColumn="0" w:lastRowFirstColumn="0" w:lastRowLastColumn="0"/>
              <w:rPr>
                <w:bCs/>
              </w:rPr>
            </w:pPr>
            <w:r w:rsidRPr="00B758C4">
              <w:rPr>
                <w:bCs/>
              </w:rPr>
              <w:t>What sort of vegetation does it have?</w:t>
            </w:r>
          </w:p>
          <w:p w14:paraId="0CEE2A9D" w14:textId="40F260ED" w:rsidR="00C44B38" w:rsidRPr="00B758C4" w:rsidRDefault="00C44B38" w:rsidP="001626F6">
            <w:pPr>
              <w:pStyle w:val="ListParagraph"/>
              <w:numPr>
                <w:ilvl w:val="0"/>
                <w:numId w:val="67"/>
              </w:numPr>
              <w:cnfStyle w:val="000000000000" w:firstRow="0" w:lastRow="0" w:firstColumn="0" w:lastColumn="0" w:oddVBand="0" w:evenVBand="0" w:oddHBand="0" w:evenHBand="0" w:firstRowFirstColumn="0" w:firstRowLastColumn="0" w:lastRowFirstColumn="0" w:lastRowLastColumn="0"/>
              <w:rPr>
                <w:bCs/>
              </w:rPr>
            </w:pPr>
            <w:r w:rsidRPr="00B758C4">
              <w:rPr>
                <w:bCs/>
              </w:rPr>
              <w:t>What animals live there?</w:t>
            </w:r>
          </w:p>
          <w:p w14:paraId="27E58F65" w14:textId="65770FA9" w:rsidR="00C44B38" w:rsidRPr="00130726" w:rsidRDefault="00577B89" w:rsidP="00130726">
            <w:pPr>
              <w:keepNext/>
              <w:spacing w:after="0"/>
              <w:cnfStyle w:val="000000000000" w:firstRow="0" w:lastRow="0" w:firstColumn="0" w:lastColumn="0" w:oddVBand="0" w:evenVBand="0" w:oddHBand="0" w:evenHBand="0" w:firstRowFirstColumn="0" w:firstRowLastColumn="0" w:lastRowFirstColumn="0" w:lastRowLastColumn="0"/>
              <w:rPr>
                <w:b/>
                <w:bCs/>
              </w:rPr>
            </w:pPr>
            <w:r w:rsidRPr="00130726">
              <w:rPr>
                <w:b/>
                <w:bCs/>
              </w:rPr>
              <w:lastRenderedPageBreak/>
              <w:t>Human</w:t>
            </w:r>
            <w:r w:rsidR="00C44B38" w:rsidRPr="00130726">
              <w:rPr>
                <w:b/>
                <w:bCs/>
              </w:rPr>
              <w:t xml:space="preserve"> </w:t>
            </w:r>
            <w:r w:rsidR="00DB4661" w:rsidRPr="00130726">
              <w:rPr>
                <w:b/>
                <w:bCs/>
              </w:rPr>
              <w:t>characteristics</w:t>
            </w:r>
          </w:p>
          <w:p w14:paraId="2CBADEAC" w14:textId="77777777" w:rsidR="00C44B38" w:rsidRPr="001626F6" w:rsidRDefault="00C44B38" w:rsidP="001626F6">
            <w:pPr>
              <w:pStyle w:val="ListParagraph"/>
              <w:numPr>
                <w:ilvl w:val="0"/>
                <w:numId w:val="67"/>
              </w:numPr>
              <w:cnfStyle w:val="000000000000" w:firstRow="0" w:lastRow="0" w:firstColumn="0" w:lastColumn="0" w:oddVBand="0" w:evenVBand="0" w:oddHBand="0" w:evenHBand="0" w:firstRowFirstColumn="0" w:firstRowLastColumn="0" w:lastRowFirstColumn="0" w:lastRowLastColumn="0"/>
            </w:pPr>
            <w:r w:rsidRPr="00B758C4">
              <w:rPr>
                <w:bCs/>
              </w:rPr>
              <w:t>What language is spoken?</w:t>
            </w:r>
          </w:p>
          <w:p w14:paraId="16810EDF" w14:textId="77777777" w:rsidR="001626F6" w:rsidRPr="00B758C4" w:rsidRDefault="001626F6" w:rsidP="001626F6">
            <w:pPr>
              <w:pStyle w:val="ListParagraph"/>
              <w:numPr>
                <w:ilvl w:val="0"/>
                <w:numId w:val="67"/>
              </w:numPr>
              <w:cnfStyle w:val="000000000000" w:firstRow="0" w:lastRow="0" w:firstColumn="0" w:lastColumn="0" w:oddVBand="0" w:evenVBand="0" w:oddHBand="0" w:evenHBand="0" w:firstRowFirstColumn="0" w:firstRowLastColumn="0" w:lastRowFirstColumn="0" w:lastRowLastColumn="0"/>
              <w:rPr>
                <w:rFonts w:ascii="Calibri" w:eastAsia="Yu Mincho" w:hAnsi="Calibri" w:cs="Times New Roman"/>
              </w:rPr>
            </w:pPr>
            <w:r w:rsidRPr="00B758C4">
              <w:rPr>
                <w:rFonts w:ascii="Calibri" w:eastAsia="Yu Mincho" w:hAnsi="Calibri" w:cs="Times New Roman"/>
                <w:bCs/>
              </w:rPr>
              <w:t>What is the main religion?</w:t>
            </w:r>
          </w:p>
          <w:p w14:paraId="44FE1F8A" w14:textId="27CBD4CD" w:rsidR="0079171B" w:rsidRPr="005F5D94" w:rsidRDefault="0079171B" w:rsidP="001626F6">
            <w:pPr>
              <w:pStyle w:val="ListParagraph"/>
              <w:numPr>
                <w:ilvl w:val="0"/>
                <w:numId w:val="67"/>
              </w:numPr>
              <w:cnfStyle w:val="000000000000" w:firstRow="0" w:lastRow="0" w:firstColumn="0" w:lastColumn="0" w:oddVBand="0" w:evenVBand="0" w:oddHBand="0" w:evenHBand="0" w:firstRowFirstColumn="0" w:firstRowLastColumn="0" w:lastRowFirstColumn="0" w:lastRowLastColumn="0"/>
            </w:pPr>
            <w:r w:rsidRPr="00B758C4">
              <w:rPr>
                <w:bCs/>
              </w:rPr>
              <w:t>How is school different to your school?</w:t>
            </w:r>
          </w:p>
          <w:p w14:paraId="6A06F541" w14:textId="77777777" w:rsidR="00C44B38" w:rsidRPr="005F5D94" w:rsidRDefault="00C44B38" w:rsidP="001626F6">
            <w:pPr>
              <w:pStyle w:val="ListParagraph"/>
              <w:numPr>
                <w:ilvl w:val="0"/>
                <w:numId w:val="67"/>
              </w:numPr>
              <w:cnfStyle w:val="000000000000" w:firstRow="0" w:lastRow="0" w:firstColumn="0" w:lastColumn="0" w:oddVBand="0" w:evenVBand="0" w:oddHBand="0" w:evenHBand="0" w:firstRowFirstColumn="0" w:firstRowLastColumn="0" w:lastRowFirstColumn="0" w:lastRowLastColumn="0"/>
            </w:pPr>
            <w:r w:rsidRPr="00B758C4">
              <w:rPr>
                <w:bCs/>
              </w:rPr>
              <w:t xml:space="preserve">What sort of houses </w:t>
            </w:r>
            <w:proofErr w:type="gramStart"/>
            <w:r w:rsidRPr="00B758C4">
              <w:rPr>
                <w:bCs/>
              </w:rPr>
              <w:t>do</w:t>
            </w:r>
            <w:proofErr w:type="gramEnd"/>
            <w:r w:rsidRPr="00B758C4">
              <w:rPr>
                <w:bCs/>
              </w:rPr>
              <w:t xml:space="preserve"> people live in?</w:t>
            </w:r>
          </w:p>
          <w:p w14:paraId="27FBABA3" w14:textId="0EFBD09C" w:rsidR="00C44B38" w:rsidRPr="00A37F7E" w:rsidRDefault="00C44B38" w:rsidP="001626F6">
            <w:pPr>
              <w:pStyle w:val="ListParagraph"/>
              <w:numPr>
                <w:ilvl w:val="0"/>
                <w:numId w:val="67"/>
              </w:numPr>
              <w:cnfStyle w:val="000000000000" w:firstRow="0" w:lastRow="0" w:firstColumn="0" w:lastColumn="0" w:oddVBand="0" w:evenVBand="0" w:oddHBand="0" w:evenHBand="0" w:firstRowFirstColumn="0" w:firstRowLastColumn="0" w:lastRowFirstColumn="0" w:lastRowLastColumn="0"/>
            </w:pPr>
            <w:r w:rsidRPr="00B758C4">
              <w:rPr>
                <w:bCs/>
              </w:rPr>
              <w:t>How do people travel around?</w:t>
            </w:r>
          </w:p>
          <w:p w14:paraId="7CF44AB4" w14:textId="50F2B747" w:rsidR="00C44B38" w:rsidRPr="00A37F7E" w:rsidRDefault="00C44B38" w:rsidP="001626F6">
            <w:pPr>
              <w:pStyle w:val="ListParagraph"/>
              <w:numPr>
                <w:ilvl w:val="0"/>
                <w:numId w:val="67"/>
              </w:numPr>
              <w:cnfStyle w:val="000000000000" w:firstRow="0" w:lastRow="0" w:firstColumn="0" w:lastColumn="0" w:oddVBand="0" w:evenVBand="0" w:oddHBand="0" w:evenHBand="0" w:firstRowFirstColumn="0" w:firstRowLastColumn="0" w:lastRowFirstColumn="0" w:lastRowLastColumn="0"/>
            </w:pPr>
            <w:r w:rsidRPr="00B758C4">
              <w:rPr>
                <w:bCs/>
              </w:rPr>
              <w:t>What games do the children play?</w:t>
            </w:r>
          </w:p>
          <w:p w14:paraId="31B0D6D7" w14:textId="66B1EAE3" w:rsidR="00703FF2" w:rsidRPr="00B758C4" w:rsidRDefault="00DB4661" w:rsidP="001626F6">
            <w:pPr>
              <w:pStyle w:val="ListParagraph"/>
              <w:numPr>
                <w:ilvl w:val="0"/>
                <w:numId w:val="67"/>
              </w:numPr>
              <w:cnfStyle w:val="000000000000" w:firstRow="0" w:lastRow="0" w:firstColumn="0" w:lastColumn="0" w:oddVBand="0" w:evenVBand="0" w:oddHBand="0" w:evenHBand="0" w:firstRowFirstColumn="0" w:firstRowLastColumn="0" w:lastRowFirstColumn="0" w:lastRowLastColumn="0"/>
              <w:rPr>
                <w:bCs/>
              </w:rPr>
            </w:pPr>
            <w:r w:rsidRPr="00B758C4">
              <w:rPr>
                <w:bCs/>
              </w:rPr>
              <w:t>How do people shop for food?</w:t>
            </w:r>
          </w:p>
          <w:p w14:paraId="486CAFBC" w14:textId="531A35B8" w:rsidR="00C44B38" w:rsidRPr="00B758C4" w:rsidRDefault="00C44B38" w:rsidP="001626F6">
            <w:pPr>
              <w:pStyle w:val="ListParagraph"/>
              <w:numPr>
                <w:ilvl w:val="0"/>
                <w:numId w:val="67"/>
              </w:numPr>
              <w:cnfStyle w:val="000000000000" w:firstRow="0" w:lastRow="0" w:firstColumn="0" w:lastColumn="0" w:oddVBand="0" w:evenVBand="0" w:oddHBand="0" w:evenHBand="0" w:firstRowFirstColumn="0" w:firstRowLastColumn="0" w:lastRowFirstColumn="0" w:lastRowLastColumn="0"/>
              <w:rPr>
                <w:bCs/>
              </w:rPr>
            </w:pPr>
            <w:r w:rsidRPr="00B758C4">
              <w:rPr>
                <w:bCs/>
              </w:rPr>
              <w:t xml:space="preserve">What sort of leisure activities </w:t>
            </w:r>
            <w:proofErr w:type="gramStart"/>
            <w:r w:rsidRPr="00B758C4">
              <w:rPr>
                <w:bCs/>
              </w:rPr>
              <w:t>do</w:t>
            </w:r>
            <w:proofErr w:type="gramEnd"/>
            <w:r w:rsidRPr="00B758C4">
              <w:rPr>
                <w:bCs/>
              </w:rPr>
              <w:t xml:space="preserve"> people take part in?</w:t>
            </w:r>
          </w:p>
          <w:p w14:paraId="4F09D746" w14:textId="77777777" w:rsidR="003D72AE" w:rsidRPr="00B758C4" w:rsidRDefault="00C44B38" w:rsidP="00B758C4">
            <w:pPr>
              <w:spacing w:after="0"/>
              <w:cnfStyle w:val="000000000000" w:firstRow="0" w:lastRow="0" w:firstColumn="0" w:lastColumn="0" w:oddVBand="0" w:evenVBand="0" w:oddHBand="0" w:evenHBand="0" w:firstRowFirstColumn="0" w:firstRowLastColumn="0" w:lastRowFirstColumn="0" w:lastRowLastColumn="0"/>
              <w:rPr>
                <w:b/>
                <w:bCs/>
              </w:rPr>
            </w:pPr>
            <w:r w:rsidRPr="00B758C4">
              <w:rPr>
                <w:b/>
                <w:bCs/>
              </w:rPr>
              <w:t>Support notes</w:t>
            </w:r>
            <w:r w:rsidR="003D72AE" w:rsidRPr="00B758C4">
              <w:rPr>
                <w:b/>
                <w:bCs/>
              </w:rPr>
              <w:t xml:space="preserve"> </w:t>
            </w:r>
          </w:p>
          <w:p w14:paraId="2DE8D286" w14:textId="643F0BE6" w:rsidR="00807EE5" w:rsidRPr="00DB4661" w:rsidRDefault="003D72AE" w:rsidP="00B758C4">
            <w:pPr>
              <w:cnfStyle w:val="000000000000" w:firstRow="0" w:lastRow="0" w:firstColumn="0" w:lastColumn="0" w:oddVBand="0" w:evenVBand="0" w:oddHBand="0" w:evenHBand="0" w:firstRowFirstColumn="0" w:firstRowLastColumn="0" w:lastRowFirstColumn="0" w:lastRowLastColumn="0"/>
              <w:rPr>
                <w:bCs/>
              </w:rPr>
            </w:pPr>
            <w:r>
              <w:rPr>
                <w:bCs/>
              </w:rPr>
              <w:t>Bookmark sites for students to use.</w:t>
            </w:r>
          </w:p>
          <w:p w14:paraId="0D715EC5" w14:textId="51AF8B26" w:rsidR="00C44B38" w:rsidRPr="001E754D" w:rsidRDefault="00C44B38" w:rsidP="00B758C4">
            <w:pPr>
              <w:cnfStyle w:val="000000000000" w:firstRow="0" w:lastRow="0" w:firstColumn="0" w:lastColumn="0" w:oddVBand="0" w:evenVBand="0" w:oddHBand="0" w:evenHBand="0" w:firstRowFirstColumn="0" w:firstRowLastColumn="0" w:lastRowFirstColumn="0" w:lastRowLastColumn="0"/>
            </w:pPr>
            <w:r w:rsidRPr="00E74C4F">
              <w:rPr>
                <w:bCs/>
              </w:rPr>
              <w:t xml:space="preserve">It is recommended you use a text </w:t>
            </w:r>
            <w:r w:rsidR="009762D0">
              <w:rPr>
                <w:bCs/>
              </w:rPr>
              <w:t>type</w:t>
            </w:r>
            <w:r w:rsidRPr="00E74C4F">
              <w:rPr>
                <w:bCs/>
              </w:rPr>
              <w:t xml:space="preserve"> that has been taught or is being taught in English.</w:t>
            </w:r>
          </w:p>
        </w:tc>
        <w:tc>
          <w:tcPr>
            <w:tcW w:w="5102" w:type="dxa"/>
          </w:tcPr>
          <w:p w14:paraId="0D879488" w14:textId="52A55E32" w:rsidR="00C44B38" w:rsidRDefault="00DC7D6A" w:rsidP="00DC7D6A">
            <w:pPr>
              <w:spacing w:after="0"/>
              <w:cnfStyle w:val="000000000000" w:firstRow="0" w:lastRow="0" w:firstColumn="0" w:lastColumn="0" w:oddVBand="0" w:evenVBand="0" w:oddHBand="0" w:evenHBand="0" w:firstRowFirstColumn="0" w:firstRowLastColumn="0" w:lastRowFirstColumn="0" w:lastRowLastColumn="0"/>
              <w:rPr>
                <w:b/>
                <w:bCs/>
              </w:rPr>
            </w:pPr>
            <w:r w:rsidRPr="00DC7D6A">
              <w:rPr>
                <w:b/>
                <w:bCs/>
              </w:rPr>
              <w:lastRenderedPageBreak/>
              <w:t>Learning experience</w:t>
            </w:r>
            <w:r w:rsidR="00C44B38" w:rsidRPr="00B758C4">
              <w:rPr>
                <w:b/>
                <w:bCs/>
              </w:rPr>
              <w:t xml:space="preserve"> </w:t>
            </w:r>
            <w:r w:rsidR="00577B89" w:rsidRPr="00B758C4">
              <w:rPr>
                <w:b/>
                <w:bCs/>
              </w:rPr>
              <w:t>(2 hours)</w:t>
            </w:r>
          </w:p>
          <w:p w14:paraId="48A2C7B2" w14:textId="567A0001" w:rsidR="003F2520" w:rsidRPr="00C00372" w:rsidRDefault="003F2520" w:rsidP="00C00372">
            <w:pPr>
              <w:cnfStyle w:val="000000000000" w:firstRow="0" w:lastRow="0" w:firstColumn="0" w:lastColumn="0" w:oddVBand="0" w:evenVBand="0" w:oddHBand="0" w:evenHBand="0" w:firstRowFirstColumn="0" w:firstRowLastColumn="0" w:lastRowFirstColumn="0" w:lastRowLastColumn="0"/>
            </w:pPr>
            <w:r w:rsidRPr="00C00372">
              <w:t xml:space="preserve">This learning experience is a </w:t>
            </w:r>
            <w:r>
              <w:t>follow-on</w:t>
            </w:r>
            <w:r w:rsidRPr="00C00372">
              <w:t xml:space="preserve"> from </w:t>
            </w:r>
            <w:r w:rsidR="0060301C">
              <w:t>W</w:t>
            </w:r>
            <w:r w:rsidRPr="00C00372">
              <w:t>eek 4</w:t>
            </w:r>
            <w:r>
              <w:t>.</w:t>
            </w:r>
          </w:p>
          <w:p w14:paraId="67F87462" w14:textId="4627EC02" w:rsidR="00A5695A" w:rsidRPr="005E7741" w:rsidRDefault="00A5695A" w:rsidP="00B758C4">
            <w:pPr>
              <w:cnfStyle w:val="000000000000" w:firstRow="0" w:lastRow="0" w:firstColumn="0" w:lastColumn="0" w:oddVBand="0" w:evenVBand="0" w:oddHBand="0" w:evenHBand="0" w:firstRowFirstColumn="0" w:firstRowLastColumn="0" w:lastRowFirstColumn="0" w:lastRowLastColumn="0"/>
              <w:rPr>
                <w:bCs/>
              </w:rPr>
            </w:pPr>
            <w:r w:rsidRPr="005E7741">
              <w:rPr>
                <w:bCs/>
              </w:rPr>
              <w:t xml:space="preserve">Decide on a </w:t>
            </w:r>
            <w:r w:rsidR="009762D0">
              <w:rPr>
                <w:bCs/>
              </w:rPr>
              <w:t>format</w:t>
            </w:r>
            <w:r w:rsidRPr="005E7741">
              <w:rPr>
                <w:bCs/>
              </w:rPr>
              <w:t xml:space="preserve"> </w:t>
            </w:r>
            <w:r w:rsidR="00D85716">
              <w:rPr>
                <w:bCs/>
              </w:rPr>
              <w:t>for</w:t>
            </w:r>
            <w:r w:rsidRPr="005E7741">
              <w:rPr>
                <w:bCs/>
              </w:rPr>
              <w:t xml:space="preserve"> students to use to present their findings e.g. a poster, an oral presentation or an informative report.</w:t>
            </w:r>
          </w:p>
          <w:p w14:paraId="37950ACC" w14:textId="0495DF0C" w:rsidR="00807EE5" w:rsidRPr="00577B89" w:rsidRDefault="00807EE5" w:rsidP="00B758C4">
            <w:pPr>
              <w:cnfStyle w:val="000000000000" w:firstRow="0" w:lastRow="0" w:firstColumn="0" w:lastColumn="0" w:oddVBand="0" w:evenVBand="0" w:oddHBand="0" w:evenHBand="0" w:firstRowFirstColumn="0" w:firstRowLastColumn="0" w:lastRowFirstColumn="0" w:lastRowLastColumn="0"/>
              <w:rPr>
                <w:bCs/>
              </w:rPr>
            </w:pPr>
            <w:r w:rsidRPr="00577B89">
              <w:rPr>
                <w:bCs/>
              </w:rPr>
              <w:t>Students are to find the answers to their focus questions by taking notes. Remind the students of note-taking skills</w:t>
            </w:r>
            <w:r w:rsidR="00D44309">
              <w:rPr>
                <w:bCs/>
              </w:rPr>
              <w:t xml:space="preserve"> and the importance of respecting the work of others when we </w:t>
            </w:r>
            <w:r w:rsidR="00D85716">
              <w:rPr>
                <w:bCs/>
              </w:rPr>
              <w:t>t</w:t>
            </w:r>
            <w:r w:rsidR="00D44309">
              <w:rPr>
                <w:bCs/>
              </w:rPr>
              <w:t>ake notes from books or the internet.</w:t>
            </w:r>
          </w:p>
          <w:p w14:paraId="451A4298" w14:textId="20DC5249" w:rsidR="009B03A7" w:rsidRDefault="00807EE5" w:rsidP="00B758C4">
            <w:pPr>
              <w:cnfStyle w:val="000000000000" w:firstRow="0" w:lastRow="0" w:firstColumn="0" w:lastColumn="0" w:oddVBand="0" w:evenVBand="0" w:oddHBand="0" w:evenHBand="0" w:firstRowFirstColumn="0" w:firstRowLastColumn="0" w:lastRowFirstColumn="0" w:lastRowLastColumn="0"/>
              <w:rPr>
                <w:bCs/>
              </w:rPr>
            </w:pPr>
            <w:r w:rsidRPr="00807EE5">
              <w:rPr>
                <w:bCs/>
              </w:rPr>
              <w:t>Provide a set of print and digital resources for each country allocated.</w:t>
            </w:r>
          </w:p>
          <w:p w14:paraId="20A1B084" w14:textId="2F8BBF11" w:rsidR="009B03A7" w:rsidRDefault="00A67848" w:rsidP="00B758C4">
            <w:pPr>
              <w:cnfStyle w:val="000000000000" w:firstRow="0" w:lastRow="0" w:firstColumn="0" w:lastColumn="0" w:oddVBand="0" w:evenVBand="0" w:oddHBand="0" w:evenHBand="0" w:firstRowFirstColumn="0" w:firstRowLastColumn="0" w:lastRowFirstColumn="0" w:lastRowLastColumn="0"/>
              <w:rPr>
                <w:bCs/>
              </w:rPr>
            </w:pPr>
            <w:r>
              <w:rPr>
                <w:bCs/>
              </w:rPr>
              <w:t xml:space="preserve">Students </w:t>
            </w:r>
            <w:r w:rsidR="00977C76">
              <w:rPr>
                <w:bCs/>
              </w:rPr>
              <w:t xml:space="preserve">discuss and then </w:t>
            </w:r>
            <w:r>
              <w:rPr>
                <w:bCs/>
              </w:rPr>
              <w:t xml:space="preserve">use </w:t>
            </w:r>
            <w:r w:rsidR="00977C76">
              <w:rPr>
                <w:bCs/>
              </w:rPr>
              <w:t xml:space="preserve">all </w:t>
            </w:r>
            <w:r>
              <w:rPr>
                <w:bCs/>
              </w:rPr>
              <w:t xml:space="preserve">the group notes to </w:t>
            </w:r>
            <w:r w:rsidR="009B03A7">
              <w:rPr>
                <w:bCs/>
              </w:rPr>
              <w:t>create their own individual text.</w:t>
            </w:r>
            <w:r w:rsidR="00C44B38" w:rsidRPr="005B0B20">
              <w:rPr>
                <w:bCs/>
              </w:rPr>
              <w:t xml:space="preserve"> </w:t>
            </w:r>
          </w:p>
          <w:p w14:paraId="7DD6EBB8" w14:textId="1F2DC63F" w:rsidR="00C44B38" w:rsidRPr="00B758C4" w:rsidRDefault="009B03A7" w:rsidP="00B758C4">
            <w:pPr>
              <w:cnfStyle w:val="000000000000" w:firstRow="0" w:lastRow="0" w:firstColumn="0" w:lastColumn="0" w:oddVBand="0" w:evenVBand="0" w:oddHBand="0" w:evenHBand="0" w:firstRowFirstColumn="0" w:firstRowLastColumn="0" w:lastRowFirstColumn="0" w:lastRowLastColumn="0"/>
              <w:rPr>
                <w:bCs/>
              </w:rPr>
            </w:pPr>
            <w:r>
              <w:rPr>
                <w:bCs/>
              </w:rPr>
              <w:t>Teachers may provide support to individual students or form a group to work with for extra support.</w:t>
            </w:r>
          </w:p>
        </w:tc>
      </w:tr>
    </w:tbl>
    <w:p w14:paraId="48EB628F" w14:textId="74354E4C" w:rsidR="0086147D" w:rsidRDefault="0086147D">
      <w:r>
        <w:br w:type="page"/>
      </w:r>
    </w:p>
    <w:p w14:paraId="68C4F327" w14:textId="72245727" w:rsidR="00A346FC" w:rsidRDefault="00A346FC" w:rsidP="00A346FC">
      <w:pPr>
        <w:pStyle w:val="SCSAP-10AssessmentHeading2nospacenoborder"/>
      </w:pPr>
      <w:r>
        <w:lastRenderedPageBreak/>
        <w:t>Term 4 Week 6</w:t>
      </w:r>
    </w:p>
    <w:tbl>
      <w:tblPr>
        <w:tblStyle w:val="SCSAExemplartable"/>
        <w:tblW w:w="4629" w:type="pct"/>
        <w:tblLayout w:type="fixed"/>
        <w:tblLook w:val="04A0" w:firstRow="1" w:lastRow="0" w:firstColumn="1" w:lastColumn="0" w:noHBand="0" w:noVBand="1"/>
      </w:tblPr>
      <w:tblGrid>
        <w:gridCol w:w="4140"/>
        <w:gridCol w:w="4762"/>
        <w:gridCol w:w="5102"/>
      </w:tblGrid>
      <w:tr w:rsidR="009F36B3" w14:paraId="525426F3" w14:textId="77777777" w:rsidTr="00A629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0" w:type="dxa"/>
          </w:tcPr>
          <w:p w14:paraId="009F0019" w14:textId="29012D8C" w:rsidR="009F36B3" w:rsidRPr="00EB376A" w:rsidRDefault="009F36B3" w:rsidP="00A346FC">
            <w:r>
              <w:br w:type="page"/>
              <w:t xml:space="preserve">Western Australian </w:t>
            </w:r>
            <w:r w:rsidR="007456BA">
              <w:t>C</w:t>
            </w:r>
            <w:r>
              <w:t>urriculum content</w:t>
            </w:r>
          </w:p>
        </w:tc>
        <w:tc>
          <w:tcPr>
            <w:tcW w:w="4762" w:type="dxa"/>
          </w:tcPr>
          <w:p w14:paraId="6ED38224" w14:textId="77777777" w:rsidR="009F36B3" w:rsidRPr="0009684F" w:rsidRDefault="009F36B3" w:rsidP="00A346FC">
            <w:pPr>
              <w:cnfStyle w:val="100000000000" w:firstRow="1" w:lastRow="0" w:firstColumn="0" w:lastColumn="0" w:oddVBand="0" w:evenVBand="0" w:oddHBand="0" w:evenHBand="0" w:firstRowFirstColumn="0" w:firstRowLastColumn="0" w:lastRowFirstColumn="0" w:lastRowLastColumn="0"/>
            </w:pPr>
            <w:r>
              <w:t>Teaching and learning i</w:t>
            </w:r>
            <w:r w:rsidRPr="00C657EE">
              <w:t>ntentions</w:t>
            </w:r>
          </w:p>
        </w:tc>
        <w:tc>
          <w:tcPr>
            <w:tcW w:w="5102" w:type="dxa"/>
          </w:tcPr>
          <w:p w14:paraId="43348EB9" w14:textId="71CCFE0B" w:rsidR="009F36B3" w:rsidRPr="0009684F" w:rsidRDefault="00DF434F" w:rsidP="00A346FC">
            <w:pPr>
              <w:cnfStyle w:val="100000000000" w:firstRow="1" w:lastRow="0" w:firstColumn="0" w:lastColumn="0" w:oddVBand="0" w:evenVBand="0" w:oddHBand="0" w:evenHBand="0" w:firstRowFirstColumn="0" w:firstRowLastColumn="0" w:lastRowFirstColumn="0" w:lastRowLastColumn="0"/>
            </w:pPr>
            <w:r>
              <w:t>L</w:t>
            </w:r>
            <w:r w:rsidR="009F36B3">
              <w:t>earning experiences</w:t>
            </w:r>
          </w:p>
        </w:tc>
      </w:tr>
      <w:tr w:rsidR="00C44B38" w14:paraId="20D070D9" w14:textId="77777777" w:rsidTr="00A629B7">
        <w:tc>
          <w:tcPr>
            <w:cnfStyle w:val="001000000000" w:firstRow="0" w:lastRow="0" w:firstColumn="1" w:lastColumn="0" w:oddVBand="0" w:evenVBand="0" w:oddHBand="0" w:evenHBand="0" w:firstRowFirstColumn="0" w:firstRowLastColumn="0" w:lastRowFirstColumn="0" w:lastRowLastColumn="0"/>
            <w:tcW w:w="4140" w:type="dxa"/>
          </w:tcPr>
          <w:p w14:paraId="21A13569" w14:textId="77777777" w:rsidR="00F54877" w:rsidRPr="00A346FC" w:rsidRDefault="00F54877" w:rsidP="00A346FC">
            <w:pPr>
              <w:spacing w:after="0"/>
              <w:rPr>
                <w:b/>
              </w:rPr>
            </w:pPr>
            <w:r w:rsidRPr="00A346FC">
              <w:rPr>
                <w:b/>
              </w:rPr>
              <w:t>Knowledge and understanding</w:t>
            </w:r>
          </w:p>
          <w:p w14:paraId="2818E239" w14:textId="31BF83F7" w:rsidR="00F54877" w:rsidRPr="00F54877" w:rsidRDefault="00F54877" w:rsidP="00A346FC">
            <w:pPr>
              <w:rPr>
                <w:bCs/>
              </w:rPr>
            </w:pPr>
            <w:r w:rsidRPr="00F54877">
              <w:rPr>
                <w:bCs/>
              </w:rPr>
              <w:t>The location of Australia’s neighbouring countries and the similarities and differences in natural and human characteristics</w:t>
            </w:r>
          </w:p>
          <w:p w14:paraId="5DAB696A" w14:textId="77777777" w:rsidR="00F54877" w:rsidRPr="00A346FC" w:rsidRDefault="00F54877" w:rsidP="00A346FC">
            <w:pPr>
              <w:rPr>
                <w:b/>
              </w:rPr>
            </w:pPr>
            <w:r w:rsidRPr="00A346FC">
              <w:rPr>
                <w:b/>
              </w:rPr>
              <w:t>Humanities and Social Sciences skills</w:t>
            </w:r>
          </w:p>
          <w:p w14:paraId="1BE75600" w14:textId="77777777" w:rsidR="00A346FC" w:rsidRDefault="00A346FC" w:rsidP="00A346FC">
            <w:pPr>
              <w:spacing w:after="0"/>
              <w:rPr>
                <w:b/>
              </w:rPr>
            </w:pPr>
            <w:r w:rsidRPr="00CB3643">
              <w:rPr>
                <w:b/>
              </w:rPr>
              <w:t>Questioning and researching</w:t>
            </w:r>
          </w:p>
          <w:p w14:paraId="13F7F701" w14:textId="525B8417" w:rsidR="00F54877" w:rsidRPr="00F54877" w:rsidRDefault="00F54877" w:rsidP="00A346FC">
            <w:pPr>
              <w:rPr>
                <w:bCs/>
                <w:lang w:val="en-US"/>
              </w:rPr>
            </w:pPr>
            <w:r w:rsidRPr="00F54877">
              <w:rPr>
                <w:bCs/>
                <w:lang w:val="en-US"/>
              </w:rPr>
              <w:t xml:space="preserve">Locate and collect information from a variety of sources </w:t>
            </w:r>
          </w:p>
          <w:p w14:paraId="2ACB9FA1" w14:textId="0743539A" w:rsidR="00F54877" w:rsidRPr="00F54877" w:rsidRDefault="00F54877" w:rsidP="00A346FC">
            <w:pPr>
              <w:rPr>
                <w:lang w:val="en-US"/>
              </w:rPr>
            </w:pPr>
            <w:r w:rsidRPr="00F54877">
              <w:rPr>
                <w:bCs/>
                <w:lang w:val="en-US"/>
              </w:rPr>
              <w:t>Record selected information and/or data</w:t>
            </w:r>
            <w:r w:rsidRPr="00F54877">
              <w:rPr>
                <w:lang w:val="en-US"/>
              </w:rPr>
              <w:t xml:space="preserve"> </w:t>
            </w:r>
          </w:p>
          <w:p w14:paraId="2433F721" w14:textId="256918A7" w:rsidR="00A346FC" w:rsidRDefault="00A346FC" w:rsidP="00A346FC">
            <w:pPr>
              <w:spacing w:after="0"/>
              <w:rPr>
                <w:b/>
                <w:bCs/>
                <w:lang w:val="en-US"/>
              </w:rPr>
            </w:pPr>
            <w:r>
              <w:rPr>
                <w:b/>
                <w:bCs/>
                <w:lang w:val="en-US"/>
              </w:rPr>
              <w:t>Evaluating</w:t>
            </w:r>
          </w:p>
          <w:p w14:paraId="20AD38F9" w14:textId="6D3F2327" w:rsidR="00C44B38" w:rsidRPr="00A346FC" w:rsidRDefault="00F54877" w:rsidP="00A346FC">
            <w:r w:rsidRPr="00F54877">
              <w:rPr>
                <w:bCs/>
                <w:lang w:val="en-US"/>
              </w:rPr>
              <w:t>Draw conclusions and give explanations based on the information and/or data displayed in texts, tables, graphs and maps</w:t>
            </w:r>
          </w:p>
        </w:tc>
        <w:tc>
          <w:tcPr>
            <w:tcW w:w="4762" w:type="dxa"/>
          </w:tcPr>
          <w:p w14:paraId="7EE61C39" w14:textId="77777777" w:rsidR="00F54877" w:rsidRPr="00A346FC" w:rsidRDefault="00F54877" w:rsidP="00A346FC">
            <w:pPr>
              <w:spacing w:after="0" w:line="266" w:lineRule="auto"/>
              <w:cnfStyle w:val="000000000000" w:firstRow="0" w:lastRow="0" w:firstColumn="0" w:lastColumn="0" w:oddVBand="0" w:evenVBand="0" w:oddHBand="0" w:evenHBand="0" w:firstRowFirstColumn="0" w:firstRowLastColumn="0" w:lastRowFirstColumn="0" w:lastRowLastColumn="0"/>
              <w:rPr>
                <w:b/>
                <w:bCs/>
              </w:rPr>
            </w:pPr>
            <w:r w:rsidRPr="00A346FC">
              <w:rPr>
                <w:b/>
                <w:bCs/>
              </w:rPr>
              <w:t>Key concepts</w:t>
            </w:r>
          </w:p>
          <w:p w14:paraId="60A62309" w14:textId="4DD1006A" w:rsidR="00AC1B23" w:rsidRPr="00F54877" w:rsidRDefault="00F54877" w:rsidP="00A346FC">
            <w:pPr>
              <w:spacing w:line="266" w:lineRule="auto"/>
              <w:cnfStyle w:val="000000000000" w:firstRow="0" w:lastRow="0" w:firstColumn="0" w:lastColumn="0" w:oddVBand="0" w:evenVBand="0" w:oddHBand="0" w:evenHBand="0" w:firstRowFirstColumn="0" w:firstRowLastColumn="0" w:lastRowFirstColumn="0" w:lastRowLastColumn="0"/>
            </w:pPr>
            <w:r w:rsidRPr="00F54877">
              <w:t>Place, Space, Environment, Interconnection</w:t>
            </w:r>
          </w:p>
          <w:p w14:paraId="471F78BC" w14:textId="3B0954AA" w:rsidR="00950496" w:rsidRPr="00A346FC" w:rsidRDefault="00F54877" w:rsidP="00A346FC">
            <w:pPr>
              <w:spacing w:after="0" w:line="266" w:lineRule="auto"/>
              <w:cnfStyle w:val="000000000000" w:firstRow="0" w:lastRow="0" w:firstColumn="0" w:lastColumn="0" w:oddVBand="0" w:evenVBand="0" w:oddHBand="0" w:evenHBand="0" w:firstRowFirstColumn="0" w:firstRowLastColumn="0" w:lastRowFirstColumn="0" w:lastRowLastColumn="0"/>
              <w:rPr>
                <w:b/>
                <w:bCs/>
              </w:rPr>
            </w:pPr>
            <w:r w:rsidRPr="00A346FC">
              <w:rPr>
                <w:b/>
                <w:bCs/>
              </w:rPr>
              <w:t>Teaching points</w:t>
            </w:r>
          </w:p>
          <w:p w14:paraId="539D7B64" w14:textId="04BCDFE4" w:rsidR="002831A2" w:rsidRPr="002831A2" w:rsidRDefault="002831A2" w:rsidP="001626F6">
            <w:pPr>
              <w:pStyle w:val="ListParagraph"/>
              <w:numPr>
                <w:ilvl w:val="0"/>
                <w:numId w:val="68"/>
              </w:numPr>
              <w:spacing w:line="266" w:lineRule="auto"/>
              <w:cnfStyle w:val="000000000000" w:firstRow="0" w:lastRow="0" w:firstColumn="0" w:lastColumn="0" w:oddVBand="0" w:evenVBand="0" w:oddHBand="0" w:evenHBand="0" w:firstRowFirstColumn="0" w:firstRowLastColumn="0" w:lastRowFirstColumn="0" w:lastRowLastColumn="0"/>
            </w:pPr>
            <w:r w:rsidRPr="00A346FC">
              <w:rPr>
                <w:bCs/>
              </w:rPr>
              <w:t>The names and location</w:t>
            </w:r>
            <w:r w:rsidR="00DA6B53">
              <w:rPr>
                <w:bCs/>
              </w:rPr>
              <w:t>s</w:t>
            </w:r>
            <w:r w:rsidRPr="00A346FC">
              <w:rPr>
                <w:bCs/>
              </w:rPr>
              <w:t xml:space="preserve"> of Australia’s closest neighbours</w:t>
            </w:r>
          </w:p>
          <w:p w14:paraId="3A8F21EE" w14:textId="6FCA17C3" w:rsidR="002831A2" w:rsidRPr="002831A2" w:rsidRDefault="002831A2" w:rsidP="001626F6">
            <w:pPr>
              <w:pStyle w:val="ListParagraph"/>
              <w:numPr>
                <w:ilvl w:val="0"/>
                <w:numId w:val="68"/>
              </w:numPr>
              <w:spacing w:line="266" w:lineRule="auto"/>
              <w:cnfStyle w:val="000000000000" w:firstRow="0" w:lastRow="0" w:firstColumn="0" w:lastColumn="0" w:oddVBand="0" w:evenVBand="0" w:oddHBand="0" w:evenHBand="0" w:firstRowFirstColumn="0" w:firstRowLastColumn="0" w:lastRowFirstColumn="0" w:lastRowLastColumn="0"/>
            </w:pPr>
            <w:r w:rsidRPr="00A346FC">
              <w:rPr>
                <w:bCs/>
              </w:rPr>
              <w:t>The similarities and differences between Australia and its neighbours</w:t>
            </w:r>
          </w:p>
          <w:p w14:paraId="5CF898F8" w14:textId="4595C890" w:rsidR="002831A2" w:rsidRPr="002831A2" w:rsidRDefault="002831A2" w:rsidP="001626F6">
            <w:pPr>
              <w:pStyle w:val="ListParagraph"/>
              <w:numPr>
                <w:ilvl w:val="0"/>
                <w:numId w:val="68"/>
              </w:numPr>
              <w:spacing w:line="266" w:lineRule="auto"/>
              <w:cnfStyle w:val="000000000000" w:firstRow="0" w:lastRow="0" w:firstColumn="0" w:lastColumn="0" w:oddVBand="0" w:evenVBand="0" w:oddHBand="0" w:evenHBand="0" w:firstRowFirstColumn="0" w:firstRowLastColumn="0" w:lastRowFirstColumn="0" w:lastRowLastColumn="0"/>
            </w:pPr>
            <w:r w:rsidRPr="00A346FC">
              <w:rPr>
                <w:bCs/>
              </w:rPr>
              <w:t>The geographical characteristics of Australia’s neighbours</w:t>
            </w:r>
          </w:p>
          <w:p w14:paraId="69DD502D" w14:textId="08035859" w:rsidR="00950496" w:rsidRPr="00A346FC" w:rsidRDefault="00F54877" w:rsidP="00130726">
            <w:pPr>
              <w:spacing w:line="266" w:lineRule="auto"/>
              <w:cnfStyle w:val="000000000000" w:firstRow="0" w:lastRow="0" w:firstColumn="0" w:lastColumn="0" w:oddVBand="0" w:evenVBand="0" w:oddHBand="0" w:evenHBand="0" w:firstRowFirstColumn="0" w:firstRowLastColumn="0" w:lastRowFirstColumn="0" w:lastRowLastColumn="0"/>
              <w:rPr>
                <w:b/>
                <w:bCs/>
              </w:rPr>
            </w:pPr>
            <w:r w:rsidRPr="00A346FC">
              <w:rPr>
                <w:b/>
                <w:bCs/>
              </w:rPr>
              <w:t>Focus questions</w:t>
            </w:r>
          </w:p>
          <w:p w14:paraId="0E7B3628" w14:textId="529D01D0" w:rsidR="002831A2" w:rsidRPr="00130726" w:rsidRDefault="00F54877" w:rsidP="00C00372">
            <w:pPr>
              <w:spacing w:after="0" w:line="266" w:lineRule="auto"/>
              <w:cnfStyle w:val="000000000000" w:firstRow="0" w:lastRow="0" w:firstColumn="0" w:lastColumn="0" w:oddVBand="0" w:evenVBand="0" w:oddHBand="0" w:evenHBand="0" w:firstRowFirstColumn="0" w:firstRowLastColumn="0" w:lastRowFirstColumn="0" w:lastRowLastColumn="0"/>
              <w:rPr>
                <w:b/>
                <w:bCs/>
              </w:rPr>
            </w:pPr>
            <w:r w:rsidRPr="00130726">
              <w:rPr>
                <w:b/>
                <w:bCs/>
              </w:rPr>
              <w:t xml:space="preserve">Natural </w:t>
            </w:r>
            <w:r w:rsidR="00267CA2" w:rsidRPr="00130726">
              <w:rPr>
                <w:b/>
                <w:bCs/>
              </w:rPr>
              <w:t>characteristics</w:t>
            </w:r>
          </w:p>
          <w:p w14:paraId="0A10666A" w14:textId="45161369" w:rsidR="002831A2" w:rsidRPr="002831A2" w:rsidRDefault="002831A2" w:rsidP="001626F6">
            <w:pPr>
              <w:pStyle w:val="ListParagraph"/>
              <w:numPr>
                <w:ilvl w:val="0"/>
                <w:numId w:val="68"/>
              </w:numPr>
              <w:spacing w:line="266" w:lineRule="auto"/>
              <w:cnfStyle w:val="000000000000" w:firstRow="0" w:lastRow="0" w:firstColumn="0" w:lastColumn="0" w:oddVBand="0" w:evenVBand="0" w:oddHBand="0" w:evenHBand="0" w:firstRowFirstColumn="0" w:firstRowLastColumn="0" w:lastRowFirstColumn="0" w:lastRowLastColumn="0"/>
            </w:pPr>
            <w:r w:rsidRPr="00A346FC">
              <w:rPr>
                <w:bCs/>
              </w:rPr>
              <w:t>Where is the country located?</w:t>
            </w:r>
          </w:p>
          <w:p w14:paraId="6AF496DF" w14:textId="079F43DD" w:rsidR="002831A2" w:rsidRPr="002831A2" w:rsidRDefault="002831A2" w:rsidP="001626F6">
            <w:pPr>
              <w:pStyle w:val="ListParagraph"/>
              <w:numPr>
                <w:ilvl w:val="0"/>
                <w:numId w:val="68"/>
              </w:numPr>
              <w:spacing w:line="266" w:lineRule="auto"/>
              <w:cnfStyle w:val="000000000000" w:firstRow="0" w:lastRow="0" w:firstColumn="0" w:lastColumn="0" w:oddVBand="0" w:evenVBand="0" w:oddHBand="0" w:evenHBand="0" w:firstRowFirstColumn="0" w:firstRowLastColumn="0" w:lastRowFirstColumn="0" w:lastRowLastColumn="0"/>
            </w:pPr>
            <w:r w:rsidRPr="00A346FC">
              <w:rPr>
                <w:bCs/>
              </w:rPr>
              <w:t>How big is the country compared to Australia?</w:t>
            </w:r>
          </w:p>
          <w:p w14:paraId="52A8916B" w14:textId="1DB90BDB" w:rsidR="002831A2" w:rsidRPr="002831A2" w:rsidRDefault="002831A2" w:rsidP="001626F6">
            <w:pPr>
              <w:pStyle w:val="ListParagraph"/>
              <w:numPr>
                <w:ilvl w:val="0"/>
                <w:numId w:val="68"/>
              </w:numPr>
              <w:spacing w:line="266" w:lineRule="auto"/>
              <w:cnfStyle w:val="000000000000" w:firstRow="0" w:lastRow="0" w:firstColumn="0" w:lastColumn="0" w:oddVBand="0" w:evenVBand="0" w:oddHBand="0" w:evenHBand="0" w:firstRowFirstColumn="0" w:firstRowLastColumn="0" w:lastRowFirstColumn="0" w:lastRowLastColumn="0"/>
            </w:pPr>
            <w:r w:rsidRPr="00A346FC">
              <w:rPr>
                <w:bCs/>
              </w:rPr>
              <w:t>What are the features of the landscape?</w:t>
            </w:r>
          </w:p>
          <w:p w14:paraId="68C8F062" w14:textId="204479CF" w:rsidR="002831A2" w:rsidRPr="002831A2" w:rsidRDefault="002831A2" w:rsidP="001626F6">
            <w:pPr>
              <w:pStyle w:val="ListParagraph"/>
              <w:numPr>
                <w:ilvl w:val="0"/>
                <w:numId w:val="68"/>
              </w:numPr>
              <w:spacing w:line="266" w:lineRule="auto"/>
              <w:cnfStyle w:val="000000000000" w:firstRow="0" w:lastRow="0" w:firstColumn="0" w:lastColumn="0" w:oddVBand="0" w:evenVBand="0" w:oddHBand="0" w:evenHBand="0" w:firstRowFirstColumn="0" w:firstRowLastColumn="0" w:lastRowFirstColumn="0" w:lastRowLastColumn="0"/>
            </w:pPr>
            <w:r w:rsidRPr="00A346FC">
              <w:rPr>
                <w:bCs/>
              </w:rPr>
              <w:t>What are some of its important landmarks?</w:t>
            </w:r>
          </w:p>
          <w:p w14:paraId="2367A0E4" w14:textId="331693A5" w:rsidR="002831A2" w:rsidRPr="002831A2" w:rsidRDefault="002831A2" w:rsidP="001626F6">
            <w:pPr>
              <w:pStyle w:val="ListParagraph"/>
              <w:numPr>
                <w:ilvl w:val="0"/>
                <w:numId w:val="68"/>
              </w:numPr>
              <w:spacing w:line="266" w:lineRule="auto"/>
              <w:cnfStyle w:val="000000000000" w:firstRow="0" w:lastRow="0" w:firstColumn="0" w:lastColumn="0" w:oddVBand="0" w:evenVBand="0" w:oddHBand="0" w:evenHBand="0" w:firstRowFirstColumn="0" w:firstRowLastColumn="0" w:lastRowFirstColumn="0" w:lastRowLastColumn="0"/>
            </w:pPr>
            <w:r w:rsidRPr="00A346FC">
              <w:rPr>
                <w:bCs/>
              </w:rPr>
              <w:t>What sort of vegetation does it have?</w:t>
            </w:r>
          </w:p>
          <w:p w14:paraId="004285B4" w14:textId="7D2978BD" w:rsidR="002831A2" w:rsidRPr="002831A2" w:rsidRDefault="002831A2" w:rsidP="001626F6">
            <w:pPr>
              <w:pStyle w:val="ListParagraph"/>
              <w:numPr>
                <w:ilvl w:val="0"/>
                <w:numId w:val="68"/>
              </w:numPr>
              <w:spacing w:line="266" w:lineRule="auto"/>
              <w:cnfStyle w:val="000000000000" w:firstRow="0" w:lastRow="0" w:firstColumn="0" w:lastColumn="0" w:oddVBand="0" w:evenVBand="0" w:oddHBand="0" w:evenHBand="0" w:firstRowFirstColumn="0" w:firstRowLastColumn="0" w:lastRowFirstColumn="0" w:lastRowLastColumn="0"/>
            </w:pPr>
            <w:r w:rsidRPr="00A346FC">
              <w:rPr>
                <w:bCs/>
              </w:rPr>
              <w:t>What animals live there?</w:t>
            </w:r>
          </w:p>
          <w:p w14:paraId="63274048" w14:textId="7805E4F4" w:rsidR="00F54877" w:rsidRPr="00130726" w:rsidRDefault="00267CA2" w:rsidP="00C00372">
            <w:pPr>
              <w:spacing w:after="0" w:line="266" w:lineRule="auto"/>
              <w:cnfStyle w:val="000000000000" w:firstRow="0" w:lastRow="0" w:firstColumn="0" w:lastColumn="0" w:oddVBand="0" w:evenVBand="0" w:oddHBand="0" w:evenHBand="0" w:firstRowFirstColumn="0" w:firstRowLastColumn="0" w:lastRowFirstColumn="0" w:lastRowLastColumn="0"/>
              <w:rPr>
                <w:b/>
                <w:bCs/>
              </w:rPr>
            </w:pPr>
            <w:r w:rsidRPr="00130726">
              <w:rPr>
                <w:b/>
                <w:bCs/>
              </w:rPr>
              <w:t>Human characteristics</w:t>
            </w:r>
          </w:p>
          <w:p w14:paraId="1EC4B889" w14:textId="49173214" w:rsidR="001B23A7" w:rsidRPr="001626F6" w:rsidRDefault="001B23A7" w:rsidP="001626F6">
            <w:pPr>
              <w:pStyle w:val="ListParagraph"/>
              <w:numPr>
                <w:ilvl w:val="0"/>
                <w:numId w:val="68"/>
              </w:numPr>
              <w:spacing w:line="266" w:lineRule="auto"/>
              <w:cnfStyle w:val="000000000000" w:firstRow="0" w:lastRow="0" w:firstColumn="0" w:lastColumn="0" w:oddVBand="0" w:evenVBand="0" w:oddHBand="0" w:evenHBand="0" w:firstRowFirstColumn="0" w:firstRowLastColumn="0" w:lastRowFirstColumn="0" w:lastRowLastColumn="0"/>
            </w:pPr>
            <w:r w:rsidRPr="00A346FC">
              <w:rPr>
                <w:bCs/>
              </w:rPr>
              <w:t>What language is spoken?</w:t>
            </w:r>
          </w:p>
          <w:p w14:paraId="52D44E07" w14:textId="77777777" w:rsidR="001626F6" w:rsidRPr="00B758C4" w:rsidRDefault="001626F6" w:rsidP="001626F6">
            <w:pPr>
              <w:pStyle w:val="ListParagraph"/>
              <w:numPr>
                <w:ilvl w:val="0"/>
                <w:numId w:val="68"/>
              </w:numPr>
              <w:cnfStyle w:val="000000000000" w:firstRow="0" w:lastRow="0" w:firstColumn="0" w:lastColumn="0" w:oddVBand="0" w:evenVBand="0" w:oddHBand="0" w:evenHBand="0" w:firstRowFirstColumn="0" w:firstRowLastColumn="0" w:lastRowFirstColumn="0" w:lastRowLastColumn="0"/>
              <w:rPr>
                <w:rFonts w:ascii="Calibri" w:eastAsia="Yu Mincho" w:hAnsi="Calibri" w:cs="Times New Roman"/>
              </w:rPr>
            </w:pPr>
            <w:r w:rsidRPr="00B758C4">
              <w:rPr>
                <w:rFonts w:ascii="Calibri" w:eastAsia="Yu Mincho" w:hAnsi="Calibri" w:cs="Times New Roman"/>
                <w:bCs/>
              </w:rPr>
              <w:t>What is the main religion?</w:t>
            </w:r>
          </w:p>
          <w:p w14:paraId="55B5DD43" w14:textId="380A0CDC" w:rsidR="0079171B" w:rsidRPr="005F5D94" w:rsidRDefault="0079171B" w:rsidP="001626F6">
            <w:pPr>
              <w:pStyle w:val="ListParagraph"/>
              <w:numPr>
                <w:ilvl w:val="0"/>
                <w:numId w:val="68"/>
              </w:numPr>
              <w:spacing w:line="266" w:lineRule="auto"/>
              <w:cnfStyle w:val="000000000000" w:firstRow="0" w:lastRow="0" w:firstColumn="0" w:lastColumn="0" w:oddVBand="0" w:evenVBand="0" w:oddHBand="0" w:evenHBand="0" w:firstRowFirstColumn="0" w:firstRowLastColumn="0" w:lastRowFirstColumn="0" w:lastRowLastColumn="0"/>
            </w:pPr>
            <w:r w:rsidRPr="00A346FC">
              <w:rPr>
                <w:bCs/>
              </w:rPr>
              <w:t>How is school different to your school?</w:t>
            </w:r>
          </w:p>
          <w:p w14:paraId="5C204D3E" w14:textId="0FDD6020" w:rsidR="001B23A7" w:rsidRPr="001B23A7" w:rsidRDefault="001B23A7" w:rsidP="001626F6">
            <w:pPr>
              <w:pStyle w:val="ListParagraph"/>
              <w:numPr>
                <w:ilvl w:val="0"/>
                <w:numId w:val="68"/>
              </w:numPr>
              <w:spacing w:line="266" w:lineRule="auto"/>
              <w:cnfStyle w:val="000000000000" w:firstRow="0" w:lastRow="0" w:firstColumn="0" w:lastColumn="0" w:oddVBand="0" w:evenVBand="0" w:oddHBand="0" w:evenHBand="0" w:firstRowFirstColumn="0" w:firstRowLastColumn="0" w:lastRowFirstColumn="0" w:lastRowLastColumn="0"/>
            </w:pPr>
            <w:r w:rsidRPr="00A346FC">
              <w:rPr>
                <w:bCs/>
              </w:rPr>
              <w:t xml:space="preserve">What sort of houses </w:t>
            </w:r>
            <w:proofErr w:type="gramStart"/>
            <w:r w:rsidRPr="00A346FC">
              <w:rPr>
                <w:bCs/>
              </w:rPr>
              <w:t>do</w:t>
            </w:r>
            <w:proofErr w:type="gramEnd"/>
            <w:r w:rsidRPr="00A346FC">
              <w:rPr>
                <w:bCs/>
              </w:rPr>
              <w:t xml:space="preserve"> people live in?</w:t>
            </w:r>
          </w:p>
          <w:p w14:paraId="100FC1F0" w14:textId="02F0528A" w:rsidR="001B23A7" w:rsidRPr="001B23A7" w:rsidRDefault="001B23A7" w:rsidP="001626F6">
            <w:pPr>
              <w:pStyle w:val="ListParagraph"/>
              <w:numPr>
                <w:ilvl w:val="0"/>
                <w:numId w:val="68"/>
              </w:numPr>
              <w:spacing w:line="266" w:lineRule="auto"/>
              <w:cnfStyle w:val="000000000000" w:firstRow="0" w:lastRow="0" w:firstColumn="0" w:lastColumn="0" w:oddVBand="0" w:evenVBand="0" w:oddHBand="0" w:evenHBand="0" w:firstRowFirstColumn="0" w:firstRowLastColumn="0" w:lastRowFirstColumn="0" w:lastRowLastColumn="0"/>
            </w:pPr>
            <w:r w:rsidRPr="00A346FC">
              <w:rPr>
                <w:bCs/>
              </w:rPr>
              <w:t>How do people travel around?</w:t>
            </w:r>
          </w:p>
          <w:p w14:paraId="5AADD622" w14:textId="3ADEB168" w:rsidR="001B23A7" w:rsidRPr="001B23A7" w:rsidRDefault="001B23A7" w:rsidP="001626F6">
            <w:pPr>
              <w:pStyle w:val="ListParagraph"/>
              <w:numPr>
                <w:ilvl w:val="0"/>
                <w:numId w:val="68"/>
              </w:numPr>
              <w:spacing w:line="266" w:lineRule="auto"/>
              <w:cnfStyle w:val="000000000000" w:firstRow="0" w:lastRow="0" w:firstColumn="0" w:lastColumn="0" w:oddVBand="0" w:evenVBand="0" w:oddHBand="0" w:evenHBand="0" w:firstRowFirstColumn="0" w:firstRowLastColumn="0" w:lastRowFirstColumn="0" w:lastRowLastColumn="0"/>
            </w:pPr>
            <w:r w:rsidRPr="00A346FC">
              <w:rPr>
                <w:bCs/>
              </w:rPr>
              <w:t>What games do the children play?</w:t>
            </w:r>
          </w:p>
          <w:p w14:paraId="566E741E" w14:textId="12044A16" w:rsidR="001B23A7" w:rsidRPr="001B23A7" w:rsidRDefault="001B23A7" w:rsidP="001626F6">
            <w:pPr>
              <w:pStyle w:val="ListParagraph"/>
              <w:numPr>
                <w:ilvl w:val="0"/>
                <w:numId w:val="68"/>
              </w:numPr>
              <w:spacing w:line="266" w:lineRule="auto"/>
              <w:cnfStyle w:val="000000000000" w:firstRow="0" w:lastRow="0" w:firstColumn="0" w:lastColumn="0" w:oddVBand="0" w:evenVBand="0" w:oddHBand="0" w:evenHBand="0" w:firstRowFirstColumn="0" w:firstRowLastColumn="0" w:lastRowFirstColumn="0" w:lastRowLastColumn="0"/>
            </w:pPr>
            <w:r w:rsidRPr="00A346FC">
              <w:rPr>
                <w:bCs/>
              </w:rPr>
              <w:lastRenderedPageBreak/>
              <w:t>How do people shop for food?</w:t>
            </w:r>
          </w:p>
          <w:p w14:paraId="32C0C0C7" w14:textId="749C36E6" w:rsidR="00C44B38" w:rsidRPr="00A346FC" w:rsidRDefault="001B23A7" w:rsidP="001626F6">
            <w:pPr>
              <w:pStyle w:val="ListParagraph"/>
              <w:numPr>
                <w:ilvl w:val="0"/>
                <w:numId w:val="68"/>
              </w:numPr>
              <w:spacing w:after="0" w:line="266" w:lineRule="auto"/>
              <w:cnfStyle w:val="000000000000" w:firstRow="0" w:lastRow="0" w:firstColumn="0" w:lastColumn="0" w:oddVBand="0" w:evenVBand="0" w:oddHBand="0" w:evenHBand="0" w:firstRowFirstColumn="0" w:firstRowLastColumn="0" w:lastRowFirstColumn="0" w:lastRowLastColumn="0"/>
            </w:pPr>
            <w:r w:rsidRPr="00A346FC">
              <w:rPr>
                <w:bCs/>
              </w:rPr>
              <w:t xml:space="preserve">What sort of leisure activities </w:t>
            </w:r>
            <w:proofErr w:type="gramStart"/>
            <w:r w:rsidR="00D85716">
              <w:rPr>
                <w:bCs/>
              </w:rPr>
              <w:t>do</w:t>
            </w:r>
            <w:proofErr w:type="gramEnd"/>
            <w:r w:rsidRPr="00A346FC">
              <w:rPr>
                <w:bCs/>
              </w:rPr>
              <w:t xml:space="preserve"> people take part in?</w:t>
            </w:r>
          </w:p>
        </w:tc>
        <w:tc>
          <w:tcPr>
            <w:tcW w:w="5102" w:type="dxa"/>
          </w:tcPr>
          <w:p w14:paraId="5EC28F89" w14:textId="554A181B" w:rsidR="00F54877" w:rsidRDefault="00DC7D6A" w:rsidP="00DC7D6A">
            <w:pPr>
              <w:spacing w:after="0"/>
              <w:cnfStyle w:val="000000000000" w:firstRow="0" w:lastRow="0" w:firstColumn="0" w:lastColumn="0" w:oddVBand="0" w:evenVBand="0" w:oddHBand="0" w:evenHBand="0" w:firstRowFirstColumn="0" w:firstRowLastColumn="0" w:lastRowFirstColumn="0" w:lastRowLastColumn="0"/>
              <w:rPr>
                <w:b/>
                <w:bCs/>
              </w:rPr>
            </w:pPr>
            <w:r w:rsidRPr="00DC7D6A">
              <w:rPr>
                <w:b/>
                <w:bCs/>
              </w:rPr>
              <w:lastRenderedPageBreak/>
              <w:t>Learning experience</w:t>
            </w:r>
            <w:r w:rsidR="00F54877" w:rsidRPr="00A346FC">
              <w:rPr>
                <w:b/>
                <w:bCs/>
              </w:rPr>
              <w:t xml:space="preserve"> 1</w:t>
            </w:r>
          </w:p>
          <w:p w14:paraId="062F2057" w14:textId="27F313BC" w:rsidR="00C44B38" w:rsidRPr="00F54877" w:rsidRDefault="00F54877" w:rsidP="00A346FC">
            <w:pPr>
              <w:cnfStyle w:val="000000000000" w:firstRow="0" w:lastRow="0" w:firstColumn="0" w:lastColumn="0" w:oddVBand="0" w:evenVBand="0" w:oddHBand="0" w:evenHBand="0" w:firstRowFirstColumn="0" w:firstRowLastColumn="0" w:lastRowFirstColumn="0" w:lastRowLastColumn="0"/>
              <w:rPr>
                <w:bCs/>
              </w:rPr>
            </w:pPr>
            <w:r>
              <w:rPr>
                <w:bCs/>
              </w:rPr>
              <w:t>Students c</w:t>
            </w:r>
            <w:r w:rsidR="00C44B38" w:rsidRPr="00F54877">
              <w:rPr>
                <w:bCs/>
              </w:rPr>
              <w:t>ontinue creating</w:t>
            </w:r>
            <w:r w:rsidRPr="00F54877">
              <w:rPr>
                <w:bCs/>
              </w:rPr>
              <w:t xml:space="preserve"> the</w:t>
            </w:r>
            <w:r w:rsidR="00C44B38" w:rsidRPr="00F54877">
              <w:rPr>
                <w:bCs/>
              </w:rPr>
              <w:t xml:space="preserve"> text from Week </w:t>
            </w:r>
            <w:r w:rsidR="003F2520">
              <w:rPr>
                <w:bCs/>
              </w:rPr>
              <w:t>5</w:t>
            </w:r>
            <w:r w:rsidR="00C44B38" w:rsidRPr="00F54877">
              <w:rPr>
                <w:bCs/>
              </w:rPr>
              <w:t>.</w:t>
            </w:r>
          </w:p>
          <w:p w14:paraId="0139A11A" w14:textId="741E0CC0" w:rsidR="00F54877" w:rsidRDefault="00DC7D6A" w:rsidP="00DC7D6A">
            <w:pPr>
              <w:spacing w:after="0"/>
              <w:cnfStyle w:val="000000000000" w:firstRow="0" w:lastRow="0" w:firstColumn="0" w:lastColumn="0" w:oddVBand="0" w:evenVBand="0" w:oddHBand="0" w:evenHBand="0" w:firstRowFirstColumn="0" w:firstRowLastColumn="0" w:lastRowFirstColumn="0" w:lastRowLastColumn="0"/>
              <w:rPr>
                <w:b/>
                <w:bCs/>
              </w:rPr>
            </w:pPr>
            <w:r w:rsidRPr="00DC7D6A">
              <w:rPr>
                <w:b/>
                <w:bCs/>
              </w:rPr>
              <w:t>Learning experience</w:t>
            </w:r>
            <w:r w:rsidR="00F54877" w:rsidRPr="00A346FC">
              <w:rPr>
                <w:b/>
                <w:bCs/>
              </w:rPr>
              <w:t xml:space="preserve"> 2</w:t>
            </w:r>
          </w:p>
          <w:p w14:paraId="1EEDDBAE" w14:textId="1DFE9A58" w:rsidR="003D72AE" w:rsidRPr="00A346FC" w:rsidRDefault="003D72AE" w:rsidP="00A346FC">
            <w:pPr>
              <w:cnfStyle w:val="000000000000" w:firstRow="0" w:lastRow="0" w:firstColumn="0" w:lastColumn="0" w:oddVBand="0" w:evenVBand="0" w:oddHBand="0" w:evenHBand="0" w:firstRowFirstColumn="0" w:firstRowLastColumn="0" w:lastRowFirstColumn="0" w:lastRowLastColumn="0"/>
              <w:rPr>
                <w:bCs/>
              </w:rPr>
            </w:pPr>
            <w:r w:rsidRPr="002831A2">
              <w:rPr>
                <w:bCs/>
              </w:rPr>
              <w:t>Display the finished texts for the students to view and read.</w:t>
            </w:r>
          </w:p>
          <w:p w14:paraId="0DF8F760" w14:textId="0F11B126" w:rsidR="00A73D7E" w:rsidRDefault="00C44B38" w:rsidP="00A346FC">
            <w:pPr>
              <w:cnfStyle w:val="000000000000" w:firstRow="0" w:lastRow="0" w:firstColumn="0" w:lastColumn="0" w:oddVBand="0" w:evenVBand="0" w:oddHBand="0" w:evenHBand="0" w:firstRowFirstColumn="0" w:firstRowLastColumn="0" w:lastRowFirstColumn="0" w:lastRowLastColumn="0"/>
              <w:rPr>
                <w:bCs/>
              </w:rPr>
            </w:pPr>
            <w:r w:rsidRPr="00D336E3">
              <w:rPr>
                <w:bCs/>
              </w:rPr>
              <w:t>Use a plenary session to discuss areas of interest and answer questions students may have.</w:t>
            </w:r>
            <w:r w:rsidR="00F54877">
              <w:rPr>
                <w:bCs/>
              </w:rPr>
              <w:t xml:space="preserve"> This could take the form of a whole class discussion or</w:t>
            </w:r>
            <w:r w:rsidR="00D85716">
              <w:rPr>
                <w:bCs/>
              </w:rPr>
              <w:t xml:space="preserve"> involve a</w:t>
            </w:r>
            <w:r w:rsidR="00F54877">
              <w:rPr>
                <w:bCs/>
              </w:rPr>
              <w:t xml:space="preserve"> ‘hot seat’</w:t>
            </w:r>
            <w:r w:rsidR="00D85716">
              <w:rPr>
                <w:bCs/>
              </w:rPr>
              <w:t xml:space="preserve">, where </w:t>
            </w:r>
            <w:r w:rsidR="00F54877">
              <w:rPr>
                <w:bCs/>
              </w:rPr>
              <w:t>some class members answer questions about the countries they researched.</w:t>
            </w:r>
          </w:p>
          <w:p w14:paraId="507D55D9" w14:textId="052AB818" w:rsidR="0012215B" w:rsidRDefault="0012215B" w:rsidP="00A346FC">
            <w:pPr>
              <w:cnfStyle w:val="000000000000" w:firstRow="0" w:lastRow="0" w:firstColumn="0" w:lastColumn="0" w:oddVBand="0" w:evenVBand="0" w:oddHBand="0" w:evenHBand="0" w:firstRowFirstColumn="0" w:firstRowLastColumn="0" w:lastRowFirstColumn="0" w:lastRowLastColumn="0"/>
              <w:rPr>
                <w:bCs/>
              </w:rPr>
            </w:pPr>
            <w:r>
              <w:rPr>
                <w:bCs/>
              </w:rPr>
              <w:t>Select one of the countries researched by the students.</w:t>
            </w:r>
          </w:p>
          <w:p w14:paraId="46575E7B" w14:textId="24B12A1B" w:rsidR="00A73D7E" w:rsidRPr="00FE3D16" w:rsidRDefault="00A73D7E" w:rsidP="00A346FC">
            <w:pPr>
              <w:cnfStyle w:val="000000000000" w:firstRow="0" w:lastRow="0" w:firstColumn="0" w:lastColumn="0" w:oddVBand="0" w:evenVBand="0" w:oddHBand="0" w:evenHBand="0" w:firstRowFirstColumn="0" w:firstRowLastColumn="0" w:lastRowFirstColumn="0" w:lastRowLastColumn="0"/>
            </w:pPr>
            <w:r>
              <w:rPr>
                <w:bCs/>
              </w:rPr>
              <w:t xml:space="preserve">Co-construct a Venn </w:t>
            </w:r>
            <w:r w:rsidR="00B53BB4">
              <w:rPr>
                <w:bCs/>
              </w:rPr>
              <w:t>d</w:t>
            </w:r>
            <w:r>
              <w:rPr>
                <w:bCs/>
              </w:rPr>
              <w:t>iagram with the class</w:t>
            </w:r>
            <w:r w:rsidR="00D85716">
              <w:rPr>
                <w:bCs/>
              </w:rPr>
              <w:t>,</w:t>
            </w:r>
            <w:r>
              <w:rPr>
                <w:bCs/>
              </w:rPr>
              <w:t xml:space="preserve"> identifying similarities and differences in natural and human characteristics </w:t>
            </w:r>
            <w:r w:rsidR="000A67F4">
              <w:rPr>
                <w:bCs/>
              </w:rPr>
              <w:t>between</w:t>
            </w:r>
            <w:r w:rsidR="0012215B">
              <w:rPr>
                <w:bCs/>
              </w:rPr>
              <w:t xml:space="preserve"> this country</w:t>
            </w:r>
            <w:r>
              <w:rPr>
                <w:bCs/>
              </w:rPr>
              <w:t xml:space="preserve"> and Australia.</w:t>
            </w:r>
          </w:p>
        </w:tc>
      </w:tr>
    </w:tbl>
    <w:p w14:paraId="437E3187" w14:textId="77777777" w:rsidR="00971552" w:rsidRDefault="00971552" w:rsidP="00A346FC">
      <w:pPr>
        <w:pStyle w:val="SCSAP-10AssessmentHeading2nospacenoborder"/>
      </w:pPr>
    </w:p>
    <w:p w14:paraId="18A2B34D" w14:textId="77777777" w:rsidR="00971552" w:rsidRDefault="00971552">
      <w:pPr>
        <w:rPr>
          <w:rFonts w:asciiTheme="majorHAnsi" w:eastAsiaTheme="majorEastAsia" w:hAnsiTheme="majorHAnsi" w:cstheme="majorBidi"/>
          <w:b/>
          <w:bCs/>
          <w:kern w:val="2"/>
          <w:sz w:val="28"/>
          <w:szCs w:val="28"/>
          <w:lang w:eastAsia="ja-JP"/>
          <w14:ligatures w14:val="standardContextual"/>
        </w:rPr>
      </w:pPr>
      <w:r>
        <w:br w:type="page"/>
      </w:r>
    </w:p>
    <w:p w14:paraId="28D6BC4F" w14:textId="5B3EF0A4" w:rsidR="00290815" w:rsidRDefault="00A346FC" w:rsidP="00A346FC">
      <w:pPr>
        <w:pStyle w:val="SCSAP-10AssessmentHeading2nospacenoborder"/>
      </w:pPr>
      <w:r>
        <w:lastRenderedPageBreak/>
        <w:t>Term 4 Week 7</w:t>
      </w:r>
    </w:p>
    <w:tbl>
      <w:tblPr>
        <w:tblStyle w:val="SCSAExemplartable"/>
        <w:tblW w:w="4629" w:type="pct"/>
        <w:tblLayout w:type="fixed"/>
        <w:tblLook w:val="04A0" w:firstRow="1" w:lastRow="0" w:firstColumn="1" w:lastColumn="0" w:noHBand="0" w:noVBand="1"/>
      </w:tblPr>
      <w:tblGrid>
        <w:gridCol w:w="4140"/>
        <w:gridCol w:w="4762"/>
        <w:gridCol w:w="5102"/>
      </w:tblGrid>
      <w:tr w:rsidR="001A1E12" w:rsidRPr="00F253D8" w14:paraId="507CCA42" w14:textId="77777777" w:rsidTr="00A629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0" w:type="dxa"/>
          </w:tcPr>
          <w:p w14:paraId="19453DE3" w14:textId="1A4394ED" w:rsidR="001A1E12" w:rsidRPr="00D65584" w:rsidRDefault="001A1E12" w:rsidP="00A346FC">
            <w:pPr>
              <w:rPr>
                <w:b w:val="0"/>
              </w:rPr>
            </w:pPr>
            <w:r w:rsidRPr="00D65584">
              <w:t>Western Australian</w:t>
            </w:r>
            <w:r w:rsidR="00A346FC">
              <w:rPr>
                <w:b w:val="0"/>
              </w:rPr>
              <w:t xml:space="preserve"> </w:t>
            </w:r>
            <w:r w:rsidR="007456BA">
              <w:t>C</w:t>
            </w:r>
            <w:r w:rsidRPr="00D65584">
              <w:t>urriculum content</w:t>
            </w:r>
          </w:p>
        </w:tc>
        <w:tc>
          <w:tcPr>
            <w:tcW w:w="4762" w:type="dxa"/>
          </w:tcPr>
          <w:p w14:paraId="1063EC7C" w14:textId="77777777" w:rsidR="001A1E12" w:rsidRPr="001A1E12" w:rsidRDefault="001A1E12" w:rsidP="00A346FC">
            <w:pPr>
              <w:cnfStyle w:val="100000000000" w:firstRow="1" w:lastRow="0" w:firstColumn="0" w:lastColumn="0" w:oddVBand="0" w:evenVBand="0" w:oddHBand="0" w:evenHBand="0" w:firstRowFirstColumn="0" w:firstRowLastColumn="0" w:lastRowFirstColumn="0" w:lastRowLastColumn="0"/>
              <w:rPr>
                <w:b w:val="0"/>
              </w:rPr>
            </w:pPr>
            <w:r w:rsidRPr="001A1E12">
              <w:t>Teaching and learning intentions</w:t>
            </w:r>
          </w:p>
        </w:tc>
        <w:tc>
          <w:tcPr>
            <w:tcW w:w="5102" w:type="dxa"/>
          </w:tcPr>
          <w:p w14:paraId="6473FB4E" w14:textId="3840CFB2" w:rsidR="001A1E12" w:rsidRPr="001A1E12" w:rsidRDefault="00DF434F" w:rsidP="00A346FC">
            <w:pPr>
              <w:cnfStyle w:val="100000000000" w:firstRow="1" w:lastRow="0" w:firstColumn="0" w:lastColumn="0" w:oddVBand="0" w:evenVBand="0" w:oddHBand="0" w:evenHBand="0" w:firstRowFirstColumn="0" w:firstRowLastColumn="0" w:lastRowFirstColumn="0" w:lastRowLastColumn="0"/>
              <w:rPr>
                <w:b w:val="0"/>
              </w:rPr>
            </w:pPr>
            <w:r>
              <w:t>Le</w:t>
            </w:r>
            <w:r w:rsidR="001A1E12" w:rsidRPr="001A1E12">
              <w:t>arning experiences</w:t>
            </w:r>
          </w:p>
        </w:tc>
      </w:tr>
      <w:tr w:rsidR="00C44B38" w:rsidRPr="00F253D8" w14:paraId="6672878B" w14:textId="77777777" w:rsidTr="00A629B7">
        <w:tc>
          <w:tcPr>
            <w:cnfStyle w:val="001000000000" w:firstRow="0" w:lastRow="0" w:firstColumn="1" w:lastColumn="0" w:oddVBand="0" w:evenVBand="0" w:oddHBand="0" w:evenHBand="0" w:firstRowFirstColumn="0" w:firstRowLastColumn="0" w:lastRowFirstColumn="0" w:lastRowLastColumn="0"/>
            <w:tcW w:w="4140" w:type="dxa"/>
          </w:tcPr>
          <w:p w14:paraId="1BF17900" w14:textId="77777777" w:rsidR="00C44B38" w:rsidRPr="00A346FC" w:rsidRDefault="00C44B38" w:rsidP="00A346FC">
            <w:pPr>
              <w:spacing w:after="0"/>
              <w:rPr>
                <w:b/>
                <w:bCs/>
              </w:rPr>
            </w:pPr>
            <w:r w:rsidRPr="00A346FC">
              <w:rPr>
                <w:b/>
                <w:bCs/>
              </w:rPr>
              <w:t>Knowledge and understanding</w:t>
            </w:r>
          </w:p>
          <w:p w14:paraId="52F5770E" w14:textId="3C97AEB6" w:rsidR="00C44B38" w:rsidRPr="00A12D21" w:rsidRDefault="00C44B38" w:rsidP="00A346FC">
            <w:r w:rsidRPr="00A12D21">
              <w:t>The location of Australia’s neighbouring countries and the similarities and differences in natural and human characteristics</w:t>
            </w:r>
          </w:p>
          <w:p w14:paraId="2DE53A5D" w14:textId="77777777" w:rsidR="00C44B38" w:rsidRPr="00A346FC" w:rsidRDefault="00C44B38" w:rsidP="00A346FC">
            <w:pPr>
              <w:rPr>
                <w:b/>
                <w:bCs/>
              </w:rPr>
            </w:pPr>
            <w:r w:rsidRPr="00A346FC">
              <w:rPr>
                <w:b/>
                <w:bCs/>
              </w:rPr>
              <w:t>Humanities and Social Sciences skills</w:t>
            </w:r>
          </w:p>
          <w:p w14:paraId="6974CF41" w14:textId="77777777" w:rsidR="00A346FC" w:rsidRDefault="00A346FC" w:rsidP="00A346FC">
            <w:pPr>
              <w:spacing w:after="0"/>
              <w:rPr>
                <w:b/>
              </w:rPr>
            </w:pPr>
            <w:r w:rsidRPr="00CB3643">
              <w:rPr>
                <w:b/>
              </w:rPr>
              <w:t>Questioning and researching</w:t>
            </w:r>
          </w:p>
          <w:p w14:paraId="4DFCD94D" w14:textId="6B035A72" w:rsidR="00C44B38" w:rsidRPr="00A12D21" w:rsidRDefault="00C44B38" w:rsidP="00A346FC">
            <w:pPr>
              <w:rPr>
                <w:rFonts w:eastAsia="Calibri" w:cs="Calibri"/>
                <w:color w:val="000000"/>
                <w:u w:color="000000"/>
                <w:lang w:val="en-US"/>
              </w:rPr>
            </w:pPr>
            <w:r w:rsidRPr="00A12D21">
              <w:rPr>
                <w:rFonts w:eastAsia="Calibri" w:cs="Calibri"/>
                <w:color w:val="000000"/>
                <w:u w:color="000000"/>
                <w:lang w:val="en-US"/>
              </w:rPr>
              <w:t xml:space="preserve">Locate and collect information from a variety of sources </w:t>
            </w:r>
          </w:p>
          <w:p w14:paraId="78293ECE" w14:textId="7312265D" w:rsidR="00C44B38" w:rsidRPr="00A12D21" w:rsidRDefault="00A346FC" w:rsidP="00A346FC">
            <w:pPr>
              <w:rPr>
                <w:rFonts w:eastAsia="Calibri" w:cs="Calibri"/>
                <w:color w:val="000000"/>
                <w:u w:color="000000"/>
                <w:lang w:val="en-US"/>
              </w:rPr>
            </w:pPr>
            <w:r>
              <w:rPr>
                <w:rFonts w:eastAsia="Calibri" w:cs="Calibri"/>
                <w:color w:val="000000"/>
                <w:u w:color="000000"/>
                <w:lang w:val="en-US"/>
              </w:rPr>
              <w:t>R</w:t>
            </w:r>
            <w:r w:rsidR="00C44B38" w:rsidRPr="00A12D21">
              <w:rPr>
                <w:rFonts w:eastAsia="Calibri" w:cs="Calibri"/>
                <w:color w:val="000000"/>
                <w:u w:color="000000"/>
                <w:lang w:val="en-US"/>
              </w:rPr>
              <w:t xml:space="preserve">ecord selected information and/or data </w:t>
            </w:r>
          </w:p>
          <w:p w14:paraId="091D3078" w14:textId="77777777" w:rsidR="00A346FC" w:rsidRDefault="00C44B38" w:rsidP="00A346FC">
            <w:pPr>
              <w:spacing w:after="0"/>
              <w:rPr>
                <w:rFonts w:eastAsia="Calibri" w:cs="Calibri"/>
                <w:b/>
                <w:bCs/>
                <w:color w:val="000000"/>
                <w:u w:color="000000"/>
                <w:lang w:val="en-US"/>
              </w:rPr>
            </w:pPr>
            <w:r w:rsidRPr="00A346FC">
              <w:rPr>
                <w:rFonts w:eastAsia="Calibri" w:cs="Calibri"/>
                <w:b/>
                <w:bCs/>
                <w:color w:val="000000"/>
                <w:u w:color="000000"/>
                <w:lang w:val="en-US"/>
              </w:rPr>
              <w:t>E</w:t>
            </w:r>
            <w:r w:rsidR="00A346FC">
              <w:rPr>
                <w:rFonts w:eastAsia="Calibri" w:cs="Calibri"/>
                <w:b/>
                <w:bCs/>
                <w:color w:val="000000"/>
                <w:u w:color="000000"/>
                <w:lang w:val="en-US"/>
              </w:rPr>
              <w:t>valuating</w:t>
            </w:r>
          </w:p>
          <w:p w14:paraId="63370743" w14:textId="2A348F5F" w:rsidR="00C44B38" w:rsidRPr="00D65584" w:rsidRDefault="00C44B38" w:rsidP="00A346FC">
            <w:r w:rsidRPr="00A12D21">
              <w:rPr>
                <w:rFonts w:eastAsia="Calibri" w:cs="Calibri"/>
                <w:color w:val="000000"/>
                <w:u w:color="000000"/>
                <w:lang w:val="en-US"/>
              </w:rPr>
              <w:t>Draw conclusions and give explanations based on the information and/or data displayed in texts, tables, graphs and maps</w:t>
            </w:r>
          </w:p>
        </w:tc>
        <w:tc>
          <w:tcPr>
            <w:tcW w:w="4762" w:type="dxa"/>
          </w:tcPr>
          <w:p w14:paraId="7EACA79F" w14:textId="77777777" w:rsidR="00C44B38" w:rsidRPr="00A346FC" w:rsidRDefault="00C44B38" w:rsidP="00A346FC">
            <w:pPr>
              <w:spacing w:after="0"/>
              <w:cnfStyle w:val="000000000000" w:firstRow="0" w:lastRow="0" w:firstColumn="0" w:lastColumn="0" w:oddVBand="0" w:evenVBand="0" w:oddHBand="0" w:evenHBand="0" w:firstRowFirstColumn="0" w:firstRowLastColumn="0" w:lastRowFirstColumn="0" w:lastRowLastColumn="0"/>
              <w:rPr>
                <w:b/>
                <w:bCs/>
              </w:rPr>
            </w:pPr>
            <w:r w:rsidRPr="00A346FC">
              <w:rPr>
                <w:b/>
                <w:bCs/>
              </w:rPr>
              <w:t>Key concepts</w:t>
            </w:r>
          </w:p>
          <w:p w14:paraId="40A781D0" w14:textId="77777777" w:rsidR="00C44B38" w:rsidRPr="00A12D21" w:rsidRDefault="00C44B38" w:rsidP="00A346FC">
            <w:pPr>
              <w:cnfStyle w:val="000000000000" w:firstRow="0" w:lastRow="0" w:firstColumn="0" w:lastColumn="0" w:oddVBand="0" w:evenVBand="0" w:oddHBand="0" w:evenHBand="0" w:firstRowFirstColumn="0" w:firstRowLastColumn="0" w:lastRowFirstColumn="0" w:lastRowLastColumn="0"/>
            </w:pPr>
            <w:r w:rsidRPr="00A12D21">
              <w:t>Place, Space, Environment, Interconnection</w:t>
            </w:r>
          </w:p>
          <w:p w14:paraId="752BD68F" w14:textId="77777777" w:rsidR="00C44B38" w:rsidRPr="00A346FC" w:rsidRDefault="00C44B38" w:rsidP="00A346FC">
            <w:pPr>
              <w:spacing w:after="0"/>
              <w:cnfStyle w:val="000000000000" w:firstRow="0" w:lastRow="0" w:firstColumn="0" w:lastColumn="0" w:oddVBand="0" w:evenVBand="0" w:oddHBand="0" w:evenHBand="0" w:firstRowFirstColumn="0" w:firstRowLastColumn="0" w:lastRowFirstColumn="0" w:lastRowLastColumn="0"/>
              <w:rPr>
                <w:b/>
                <w:bCs/>
              </w:rPr>
            </w:pPr>
            <w:r w:rsidRPr="00A346FC">
              <w:rPr>
                <w:b/>
                <w:bCs/>
              </w:rPr>
              <w:t>Teaching points</w:t>
            </w:r>
          </w:p>
          <w:p w14:paraId="2DD32F86" w14:textId="388E73DF" w:rsidR="00C44B38" w:rsidRDefault="00C44B38" w:rsidP="009F0211">
            <w:pPr>
              <w:pStyle w:val="ListParagraph"/>
              <w:numPr>
                <w:ilvl w:val="0"/>
                <w:numId w:val="69"/>
              </w:numPr>
              <w:cnfStyle w:val="000000000000" w:firstRow="0" w:lastRow="0" w:firstColumn="0" w:lastColumn="0" w:oddVBand="0" w:evenVBand="0" w:oddHBand="0" w:evenHBand="0" w:firstRowFirstColumn="0" w:firstRowLastColumn="0" w:lastRowFirstColumn="0" w:lastRowLastColumn="0"/>
            </w:pPr>
            <w:r>
              <w:t>The names and location</w:t>
            </w:r>
            <w:r w:rsidR="00DA6B53">
              <w:t>s</w:t>
            </w:r>
            <w:r>
              <w:t xml:space="preserve"> of Australia’s closest neighbours</w:t>
            </w:r>
          </w:p>
          <w:p w14:paraId="19D30006" w14:textId="77777777" w:rsidR="00C44B38" w:rsidRDefault="00C44B38" w:rsidP="009F0211">
            <w:pPr>
              <w:pStyle w:val="ListParagraph"/>
              <w:numPr>
                <w:ilvl w:val="0"/>
                <w:numId w:val="69"/>
              </w:numPr>
              <w:cnfStyle w:val="000000000000" w:firstRow="0" w:lastRow="0" w:firstColumn="0" w:lastColumn="0" w:oddVBand="0" w:evenVBand="0" w:oddHBand="0" w:evenHBand="0" w:firstRowFirstColumn="0" w:firstRowLastColumn="0" w:lastRowFirstColumn="0" w:lastRowLastColumn="0"/>
            </w:pPr>
            <w:r w:rsidRPr="00A12D21">
              <w:t>The similarities and differences between Australia and its neighbours</w:t>
            </w:r>
          </w:p>
          <w:p w14:paraId="02BD3FA5" w14:textId="34C5C2EA" w:rsidR="00F54877" w:rsidRPr="00F54877" w:rsidRDefault="00C44B38" w:rsidP="009F0211">
            <w:pPr>
              <w:pStyle w:val="ListParagraph"/>
              <w:numPr>
                <w:ilvl w:val="0"/>
                <w:numId w:val="69"/>
              </w:numPr>
              <w:cnfStyle w:val="000000000000" w:firstRow="0" w:lastRow="0" w:firstColumn="0" w:lastColumn="0" w:oddVBand="0" w:evenVBand="0" w:oddHBand="0" w:evenHBand="0" w:firstRowFirstColumn="0" w:firstRowLastColumn="0" w:lastRowFirstColumn="0" w:lastRowLastColumn="0"/>
            </w:pPr>
            <w:r w:rsidRPr="00A12D21">
              <w:t>The</w:t>
            </w:r>
            <w:r>
              <w:t xml:space="preserve"> </w:t>
            </w:r>
            <w:r w:rsidR="001626F6">
              <w:t>natural and human</w:t>
            </w:r>
            <w:r w:rsidRPr="00A12D21">
              <w:t xml:space="preserve"> characteristics of Australia’s neighbours</w:t>
            </w:r>
          </w:p>
          <w:p w14:paraId="6B24E724" w14:textId="77777777" w:rsidR="00C44B38" w:rsidRPr="00A346FC" w:rsidRDefault="00C44B38" w:rsidP="00A346FC">
            <w:pPr>
              <w:spacing w:after="0"/>
              <w:cnfStyle w:val="000000000000" w:firstRow="0" w:lastRow="0" w:firstColumn="0" w:lastColumn="0" w:oddVBand="0" w:evenVBand="0" w:oddHBand="0" w:evenHBand="0" w:firstRowFirstColumn="0" w:firstRowLastColumn="0" w:lastRowFirstColumn="0" w:lastRowLastColumn="0"/>
              <w:rPr>
                <w:b/>
                <w:bCs/>
              </w:rPr>
            </w:pPr>
            <w:r w:rsidRPr="00A346FC">
              <w:rPr>
                <w:b/>
                <w:bCs/>
              </w:rPr>
              <w:t>Focus questions</w:t>
            </w:r>
          </w:p>
          <w:p w14:paraId="603AE602" w14:textId="0C902693" w:rsidR="00C44B38" w:rsidRPr="001B23A7" w:rsidRDefault="00950496" w:rsidP="009F0211">
            <w:pPr>
              <w:pStyle w:val="ListParagraph"/>
              <w:numPr>
                <w:ilvl w:val="0"/>
                <w:numId w:val="69"/>
              </w:numPr>
              <w:cnfStyle w:val="000000000000" w:firstRow="0" w:lastRow="0" w:firstColumn="0" w:lastColumn="0" w:oddVBand="0" w:evenVBand="0" w:oddHBand="0" w:evenHBand="0" w:firstRowFirstColumn="0" w:firstRowLastColumn="0" w:lastRowFirstColumn="0" w:lastRowLastColumn="0"/>
            </w:pPr>
            <w:r w:rsidRPr="00A346FC">
              <w:rPr>
                <w:bCs/>
              </w:rPr>
              <w:t>What do you notice about the images?</w:t>
            </w:r>
          </w:p>
          <w:p w14:paraId="1A59FAA4" w14:textId="5EB2E240" w:rsidR="00950496" w:rsidRPr="00773905" w:rsidRDefault="00950496" w:rsidP="009F0211">
            <w:pPr>
              <w:pStyle w:val="ListParagraph"/>
              <w:numPr>
                <w:ilvl w:val="0"/>
                <w:numId w:val="69"/>
              </w:numPr>
              <w:cnfStyle w:val="000000000000" w:firstRow="0" w:lastRow="0" w:firstColumn="0" w:lastColumn="0" w:oddVBand="0" w:evenVBand="0" w:oddHBand="0" w:evenHBand="0" w:firstRowFirstColumn="0" w:firstRowLastColumn="0" w:lastRowFirstColumn="0" w:lastRowLastColumn="0"/>
            </w:pPr>
            <w:r w:rsidRPr="00A346FC">
              <w:rPr>
                <w:bCs/>
              </w:rPr>
              <w:t>Why do some images belong together?</w:t>
            </w:r>
          </w:p>
          <w:p w14:paraId="066EE94B" w14:textId="77777777" w:rsidR="00C44B38" w:rsidRPr="005F5D94" w:rsidRDefault="00C44B38" w:rsidP="009F0211">
            <w:pPr>
              <w:pStyle w:val="ListParagraph"/>
              <w:numPr>
                <w:ilvl w:val="0"/>
                <w:numId w:val="69"/>
              </w:numPr>
              <w:cnfStyle w:val="000000000000" w:firstRow="0" w:lastRow="0" w:firstColumn="0" w:lastColumn="0" w:oddVBand="0" w:evenVBand="0" w:oddHBand="0" w:evenHBand="0" w:firstRowFirstColumn="0" w:firstRowLastColumn="0" w:lastRowFirstColumn="0" w:lastRowLastColumn="0"/>
            </w:pPr>
            <w:r w:rsidRPr="00A346FC">
              <w:rPr>
                <w:bCs/>
              </w:rPr>
              <w:t xml:space="preserve">What sort of houses </w:t>
            </w:r>
            <w:proofErr w:type="gramStart"/>
            <w:r w:rsidRPr="00A346FC">
              <w:rPr>
                <w:bCs/>
              </w:rPr>
              <w:t>do</w:t>
            </w:r>
            <w:proofErr w:type="gramEnd"/>
            <w:r w:rsidRPr="00A346FC">
              <w:rPr>
                <w:bCs/>
              </w:rPr>
              <w:t xml:space="preserve"> people live in?</w:t>
            </w:r>
          </w:p>
          <w:p w14:paraId="67F8A3A8" w14:textId="101E5807" w:rsidR="00C44B38" w:rsidRPr="00A37F7E" w:rsidRDefault="00C44B38" w:rsidP="009F0211">
            <w:pPr>
              <w:pStyle w:val="ListParagraph"/>
              <w:numPr>
                <w:ilvl w:val="0"/>
                <w:numId w:val="69"/>
              </w:numPr>
              <w:cnfStyle w:val="000000000000" w:firstRow="0" w:lastRow="0" w:firstColumn="0" w:lastColumn="0" w:oddVBand="0" w:evenVBand="0" w:oddHBand="0" w:evenHBand="0" w:firstRowFirstColumn="0" w:firstRowLastColumn="0" w:lastRowFirstColumn="0" w:lastRowLastColumn="0"/>
            </w:pPr>
            <w:r w:rsidRPr="00A346FC">
              <w:rPr>
                <w:bCs/>
              </w:rPr>
              <w:t>How do people travel around?</w:t>
            </w:r>
          </w:p>
          <w:p w14:paraId="48AB53D3" w14:textId="7723B1B9" w:rsidR="00C44B38" w:rsidRPr="00A37F7E" w:rsidRDefault="00C44B38" w:rsidP="009F0211">
            <w:pPr>
              <w:pStyle w:val="ListParagraph"/>
              <w:numPr>
                <w:ilvl w:val="0"/>
                <w:numId w:val="69"/>
              </w:numPr>
              <w:cnfStyle w:val="000000000000" w:firstRow="0" w:lastRow="0" w:firstColumn="0" w:lastColumn="0" w:oddVBand="0" w:evenVBand="0" w:oddHBand="0" w:evenHBand="0" w:firstRowFirstColumn="0" w:firstRowLastColumn="0" w:lastRowFirstColumn="0" w:lastRowLastColumn="0"/>
            </w:pPr>
            <w:r w:rsidRPr="00A346FC">
              <w:rPr>
                <w:bCs/>
              </w:rPr>
              <w:t>What games do the children play?</w:t>
            </w:r>
          </w:p>
          <w:p w14:paraId="6FBB9FCA" w14:textId="77777777" w:rsidR="00C44B38" w:rsidRDefault="00C44B38" w:rsidP="009F0211">
            <w:pPr>
              <w:pStyle w:val="ListParagraph"/>
              <w:numPr>
                <w:ilvl w:val="0"/>
                <w:numId w:val="69"/>
              </w:numPr>
              <w:cnfStyle w:val="000000000000" w:firstRow="0" w:lastRow="0" w:firstColumn="0" w:lastColumn="0" w:oddVBand="0" w:evenVBand="0" w:oddHBand="0" w:evenHBand="0" w:firstRowFirstColumn="0" w:firstRowLastColumn="0" w:lastRowFirstColumn="0" w:lastRowLastColumn="0"/>
            </w:pPr>
            <w:r w:rsidRPr="00A346FC">
              <w:rPr>
                <w:bCs/>
              </w:rPr>
              <w:t xml:space="preserve">How do people shop for food? </w:t>
            </w:r>
          </w:p>
          <w:p w14:paraId="5707E831" w14:textId="28995E61" w:rsidR="00950496" w:rsidRPr="00F54877" w:rsidRDefault="00C44B38" w:rsidP="009F0211">
            <w:pPr>
              <w:pStyle w:val="ListParagraph"/>
              <w:numPr>
                <w:ilvl w:val="0"/>
                <w:numId w:val="69"/>
              </w:numPr>
              <w:cnfStyle w:val="000000000000" w:firstRow="0" w:lastRow="0" w:firstColumn="0" w:lastColumn="0" w:oddVBand="0" w:evenVBand="0" w:oddHBand="0" w:evenHBand="0" w:firstRowFirstColumn="0" w:firstRowLastColumn="0" w:lastRowFirstColumn="0" w:lastRowLastColumn="0"/>
            </w:pPr>
            <w:r w:rsidRPr="00A346FC">
              <w:rPr>
                <w:bCs/>
              </w:rPr>
              <w:t xml:space="preserve">What sort of leisure activities </w:t>
            </w:r>
            <w:proofErr w:type="gramStart"/>
            <w:r w:rsidRPr="00A346FC">
              <w:rPr>
                <w:bCs/>
              </w:rPr>
              <w:t>do</w:t>
            </w:r>
            <w:proofErr w:type="gramEnd"/>
            <w:r w:rsidRPr="00A346FC">
              <w:rPr>
                <w:bCs/>
              </w:rPr>
              <w:t xml:space="preserve"> people take part in?</w:t>
            </w:r>
          </w:p>
          <w:p w14:paraId="33EB49B4" w14:textId="6AB1D08B" w:rsidR="00950496" w:rsidRPr="00A346FC" w:rsidRDefault="00C44B38" w:rsidP="00A346FC">
            <w:pPr>
              <w:spacing w:after="0"/>
              <w:cnfStyle w:val="000000000000" w:firstRow="0" w:lastRow="0" w:firstColumn="0" w:lastColumn="0" w:oddVBand="0" w:evenVBand="0" w:oddHBand="0" w:evenHBand="0" w:firstRowFirstColumn="0" w:firstRowLastColumn="0" w:lastRowFirstColumn="0" w:lastRowLastColumn="0"/>
              <w:rPr>
                <w:b/>
                <w:bCs/>
              </w:rPr>
            </w:pPr>
            <w:r w:rsidRPr="00A346FC">
              <w:rPr>
                <w:b/>
                <w:bCs/>
              </w:rPr>
              <w:t>Suggested assessment activity</w:t>
            </w:r>
          </w:p>
          <w:p w14:paraId="574FC3E1" w14:textId="4B7D67D2" w:rsidR="00C44B38" w:rsidRPr="003C23C7" w:rsidRDefault="00C44B38" w:rsidP="00A346FC">
            <w:pPr>
              <w:cnfStyle w:val="000000000000" w:firstRow="0" w:lastRow="0" w:firstColumn="0" w:lastColumn="0" w:oddVBand="0" w:evenVBand="0" w:oddHBand="0" w:evenHBand="0" w:firstRowFirstColumn="0" w:firstRowLastColumn="0" w:lastRowFirstColumn="0" w:lastRowLastColumn="0"/>
            </w:pPr>
            <w:r w:rsidRPr="009F2B45">
              <w:rPr>
                <w:bCs/>
              </w:rPr>
              <w:t>Learning experience 2 could be done individually as an assessment.</w:t>
            </w:r>
          </w:p>
        </w:tc>
        <w:tc>
          <w:tcPr>
            <w:tcW w:w="5102" w:type="dxa"/>
          </w:tcPr>
          <w:p w14:paraId="44C6AAE8" w14:textId="625F76B7" w:rsidR="00C44B38" w:rsidRDefault="00DC7D6A" w:rsidP="00DC7D6A">
            <w:pPr>
              <w:spacing w:after="0"/>
              <w:cnfStyle w:val="000000000000" w:firstRow="0" w:lastRow="0" w:firstColumn="0" w:lastColumn="0" w:oddVBand="0" w:evenVBand="0" w:oddHBand="0" w:evenHBand="0" w:firstRowFirstColumn="0" w:firstRowLastColumn="0" w:lastRowFirstColumn="0" w:lastRowLastColumn="0"/>
              <w:rPr>
                <w:b/>
                <w:bCs/>
              </w:rPr>
            </w:pPr>
            <w:r w:rsidRPr="00DC7D6A">
              <w:rPr>
                <w:b/>
                <w:bCs/>
              </w:rPr>
              <w:t>Learning experience</w:t>
            </w:r>
            <w:r w:rsidR="00C44B38" w:rsidRPr="00A346FC">
              <w:rPr>
                <w:b/>
                <w:bCs/>
              </w:rPr>
              <w:t xml:space="preserve"> 1</w:t>
            </w:r>
          </w:p>
          <w:p w14:paraId="14975E40" w14:textId="21D3691F" w:rsidR="00C44B38" w:rsidRDefault="007B721D" w:rsidP="00A346FC">
            <w:pPr>
              <w:spacing w:after="0"/>
              <w:cnfStyle w:val="000000000000" w:firstRow="0" w:lastRow="0" w:firstColumn="0" w:lastColumn="0" w:oddVBand="0" w:evenVBand="0" w:oddHBand="0" w:evenHBand="0" w:firstRowFirstColumn="0" w:firstRowLastColumn="0" w:lastRowFirstColumn="0" w:lastRowLastColumn="0"/>
            </w:pPr>
            <w:r>
              <w:t>Provide students with images depicting elements of natural and human characteristics of neighbouring countries of Australia</w:t>
            </w:r>
            <w:r w:rsidR="00C44B38">
              <w:t>.</w:t>
            </w:r>
            <w:r w:rsidR="008D3AB4">
              <w:t xml:space="preserve"> </w:t>
            </w:r>
            <w:r w:rsidR="0086291A">
              <w:t>A</w:t>
            </w:r>
            <w:r w:rsidR="008D3AB4">
              <w:t xml:space="preserve"> sample in Appendix A</w:t>
            </w:r>
            <w:r w:rsidR="0086291A">
              <w:t xml:space="preserve"> </w:t>
            </w:r>
            <w:r w:rsidR="008D3AB4">
              <w:t xml:space="preserve">shows pictures of </w:t>
            </w:r>
            <w:r w:rsidR="0086291A">
              <w:t>Papua New Guinea</w:t>
            </w:r>
            <w:r w:rsidR="008D3AB4">
              <w:t>. Before starting the discussion, place the students in small groups and provide each group with the images</w:t>
            </w:r>
            <w:r>
              <w:t xml:space="preserve">. </w:t>
            </w:r>
            <w:r w:rsidR="008D3AB4">
              <w:t>Ask the groups to view, discuss and sort the images. They need to be able to explain how they have decided to sort them.</w:t>
            </w:r>
            <w:r w:rsidR="00C44B38">
              <w:t xml:space="preserve"> </w:t>
            </w:r>
            <w:r w:rsidR="008D3AB4">
              <w:t xml:space="preserve">Bring the </w:t>
            </w:r>
            <w:r>
              <w:t>c</w:t>
            </w:r>
            <w:r w:rsidR="008D3AB4">
              <w:t>lass back together and pose the</w:t>
            </w:r>
            <w:r w:rsidR="00C44B38">
              <w:t xml:space="preserve"> following questions</w:t>
            </w:r>
            <w:r w:rsidR="00AF068D">
              <w:t>:</w:t>
            </w:r>
          </w:p>
          <w:p w14:paraId="0E077A2C" w14:textId="77777777" w:rsidR="00C44B38" w:rsidRDefault="00C44B38" w:rsidP="009F0211">
            <w:pPr>
              <w:pStyle w:val="ListParagraph"/>
              <w:numPr>
                <w:ilvl w:val="0"/>
                <w:numId w:val="69"/>
              </w:numPr>
              <w:cnfStyle w:val="000000000000" w:firstRow="0" w:lastRow="0" w:firstColumn="0" w:lastColumn="0" w:oddVBand="0" w:evenVBand="0" w:oddHBand="0" w:evenHBand="0" w:firstRowFirstColumn="0" w:firstRowLastColumn="0" w:lastRowFirstColumn="0" w:lastRowLastColumn="0"/>
            </w:pPr>
            <w:r>
              <w:t>What do you notice?</w:t>
            </w:r>
          </w:p>
          <w:p w14:paraId="16777787" w14:textId="6FFE8181" w:rsidR="007B721D" w:rsidRDefault="003F781A" w:rsidP="009F0211">
            <w:pPr>
              <w:pStyle w:val="ListParagraph"/>
              <w:numPr>
                <w:ilvl w:val="0"/>
                <w:numId w:val="69"/>
              </w:numPr>
              <w:cnfStyle w:val="000000000000" w:firstRow="0" w:lastRow="0" w:firstColumn="0" w:lastColumn="0" w:oddVBand="0" w:evenVBand="0" w:oddHBand="0" w:evenHBand="0" w:firstRowFirstColumn="0" w:firstRowLastColumn="0" w:lastRowFirstColumn="0" w:lastRowLastColumn="0"/>
            </w:pPr>
            <w:r>
              <w:t xml:space="preserve">Why do some belong together? </w:t>
            </w:r>
          </w:p>
          <w:p w14:paraId="0C9C91DD" w14:textId="27809D37" w:rsidR="008D3AB4" w:rsidRDefault="00984F66" w:rsidP="00A346FC">
            <w:pPr>
              <w:cnfStyle w:val="000000000000" w:firstRow="0" w:lastRow="0" w:firstColumn="0" w:lastColumn="0" w:oddVBand="0" w:evenVBand="0" w:oddHBand="0" w:evenHBand="0" w:firstRowFirstColumn="0" w:firstRowLastColumn="0" w:lastRowFirstColumn="0" w:lastRowLastColumn="0"/>
            </w:pPr>
            <w:r>
              <w:t>Tell the students</w:t>
            </w:r>
            <w:r w:rsidR="008D3AB4">
              <w:t xml:space="preserve"> the</w:t>
            </w:r>
            <w:r>
              <w:t xml:space="preserve"> number of</w:t>
            </w:r>
            <w:r w:rsidR="008D3AB4">
              <w:t xml:space="preserve"> countries</w:t>
            </w:r>
            <w:r>
              <w:t xml:space="preserve"> the images are from and</w:t>
            </w:r>
            <w:r w:rsidR="00E27175">
              <w:t xml:space="preserve"> instruct </w:t>
            </w:r>
            <w:r>
              <w:t>them</w:t>
            </w:r>
            <w:r w:rsidR="00E27175">
              <w:t xml:space="preserve"> to re-sort the images i</w:t>
            </w:r>
            <w:r w:rsidR="008D3AB4">
              <w:t xml:space="preserve">nto </w:t>
            </w:r>
            <w:r w:rsidR="00E27175">
              <w:t>these</w:t>
            </w:r>
            <w:r w:rsidR="008D3AB4">
              <w:t xml:space="preserve"> countries</w:t>
            </w:r>
            <w:r w:rsidR="007B721D">
              <w:t>. When complete, provide the students with the answers.</w:t>
            </w:r>
          </w:p>
          <w:p w14:paraId="4BC8D769" w14:textId="1987D02D" w:rsidR="00C44B38" w:rsidRDefault="00DC7D6A" w:rsidP="00DC7D6A">
            <w:pPr>
              <w:spacing w:after="0"/>
              <w:cnfStyle w:val="000000000000" w:firstRow="0" w:lastRow="0" w:firstColumn="0" w:lastColumn="0" w:oddVBand="0" w:evenVBand="0" w:oddHBand="0" w:evenHBand="0" w:firstRowFirstColumn="0" w:firstRowLastColumn="0" w:lastRowFirstColumn="0" w:lastRowLastColumn="0"/>
              <w:rPr>
                <w:b/>
              </w:rPr>
            </w:pPr>
            <w:r w:rsidRPr="00DC7D6A">
              <w:rPr>
                <w:b/>
              </w:rPr>
              <w:t>Learning experience</w:t>
            </w:r>
            <w:r w:rsidR="00C44B38" w:rsidRPr="00A346FC">
              <w:rPr>
                <w:b/>
              </w:rPr>
              <w:t xml:space="preserve"> 2</w:t>
            </w:r>
          </w:p>
          <w:p w14:paraId="72FCBDDE" w14:textId="77777777" w:rsidR="00C44B38" w:rsidRDefault="00C44B38" w:rsidP="00A346FC">
            <w:pPr>
              <w:cnfStyle w:val="000000000000" w:firstRow="0" w:lastRow="0" w:firstColumn="0" w:lastColumn="0" w:oddVBand="0" w:evenVBand="0" w:oddHBand="0" w:evenHBand="0" w:firstRowFirstColumn="0" w:firstRowLastColumn="0" w:lastRowFirstColumn="0" w:lastRowLastColumn="0"/>
            </w:pPr>
            <w:r>
              <w:t>Revise the learning so far with a class discussion.</w:t>
            </w:r>
          </w:p>
          <w:p w14:paraId="06D2F7A1" w14:textId="23CC3494" w:rsidR="00C44B38" w:rsidRPr="00F253D8" w:rsidRDefault="00C44B38" w:rsidP="00A346FC">
            <w:pPr>
              <w:cnfStyle w:val="000000000000" w:firstRow="0" w:lastRow="0" w:firstColumn="0" w:lastColumn="0" w:oddVBand="0" w:evenVBand="0" w:oddHBand="0" w:evenHBand="0" w:firstRowFirstColumn="0" w:firstRowLastColumn="0" w:lastRowFirstColumn="0" w:lastRowLastColumn="0"/>
            </w:pPr>
            <w:r>
              <w:t xml:space="preserve">Have students choose a neighbouring country and write a summary of what they have learnt by answering the question: </w:t>
            </w:r>
            <w:r w:rsidRPr="00C00372">
              <w:t>How is Australia similar and different to one of its near neighbours?</w:t>
            </w:r>
          </w:p>
        </w:tc>
      </w:tr>
    </w:tbl>
    <w:p w14:paraId="3DC7493C" w14:textId="3A3317CB" w:rsidR="00BE3A4D" w:rsidRDefault="00BE3A4D" w:rsidP="00BE3A4D">
      <w:pPr>
        <w:pStyle w:val="SCSAP-10AssessmentHeading2nospacenoborder"/>
      </w:pPr>
      <w:r>
        <w:lastRenderedPageBreak/>
        <w:t>Term 4 Week 8</w:t>
      </w:r>
    </w:p>
    <w:tbl>
      <w:tblPr>
        <w:tblStyle w:val="SCSAExemplartable"/>
        <w:tblW w:w="4629" w:type="pct"/>
        <w:tblLayout w:type="fixed"/>
        <w:tblLook w:val="04A0" w:firstRow="1" w:lastRow="0" w:firstColumn="1" w:lastColumn="0" w:noHBand="0" w:noVBand="1"/>
      </w:tblPr>
      <w:tblGrid>
        <w:gridCol w:w="4140"/>
        <w:gridCol w:w="4762"/>
        <w:gridCol w:w="5102"/>
      </w:tblGrid>
      <w:tr w:rsidR="00BE3A4D" w:rsidRPr="001A1E12" w14:paraId="646F1FB7" w14:textId="77777777" w:rsidTr="00A629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0" w:type="dxa"/>
          </w:tcPr>
          <w:p w14:paraId="59ED0CFE" w14:textId="12523185" w:rsidR="00BE3A4D" w:rsidRPr="00D65584" w:rsidRDefault="00BE3A4D" w:rsidP="00BE3A4D">
            <w:pPr>
              <w:rPr>
                <w:b w:val="0"/>
              </w:rPr>
            </w:pPr>
            <w:r w:rsidRPr="00D65584">
              <w:t>Western Australian</w:t>
            </w:r>
            <w:r>
              <w:rPr>
                <w:b w:val="0"/>
              </w:rPr>
              <w:t xml:space="preserve"> </w:t>
            </w:r>
            <w:r w:rsidR="007456BA">
              <w:t>C</w:t>
            </w:r>
            <w:r w:rsidRPr="00D65584">
              <w:t>urriculum content</w:t>
            </w:r>
          </w:p>
        </w:tc>
        <w:tc>
          <w:tcPr>
            <w:tcW w:w="4762" w:type="dxa"/>
          </w:tcPr>
          <w:p w14:paraId="76186235" w14:textId="77777777" w:rsidR="00BE3A4D" w:rsidRPr="001A1E12" w:rsidRDefault="00BE3A4D" w:rsidP="00BE3A4D">
            <w:pPr>
              <w:cnfStyle w:val="100000000000" w:firstRow="1" w:lastRow="0" w:firstColumn="0" w:lastColumn="0" w:oddVBand="0" w:evenVBand="0" w:oddHBand="0" w:evenHBand="0" w:firstRowFirstColumn="0" w:firstRowLastColumn="0" w:lastRowFirstColumn="0" w:lastRowLastColumn="0"/>
              <w:rPr>
                <w:b w:val="0"/>
              </w:rPr>
            </w:pPr>
            <w:r w:rsidRPr="001A1E12">
              <w:t>Teaching and learning intentions</w:t>
            </w:r>
          </w:p>
        </w:tc>
        <w:tc>
          <w:tcPr>
            <w:tcW w:w="5102" w:type="dxa"/>
          </w:tcPr>
          <w:p w14:paraId="207C87B6" w14:textId="77777777" w:rsidR="00BE3A4D" w:rsidRPr="001A1E12" w:rsidRDefault="00BE3A4D" w:rsidP="00BE3A4D">
            <w:pPr>
              <w:cnfStyle w:val="100000000000" w:firstRow="1" w:lastRow="0" w:firstColumn="0" w:lastColumn="0" w:oddVBand="0" w:evenVBand="0" w:oddHBand="0" w:evenHBand="0" w:firstRowFirstColumn="0" w:firstRowLastColumn="0" w:lastRowFirstColumn="0" w:lastRowLastColumn="0"/>
              <w:rPr>
                <w:b w:val="0"/>
              </w:rPr>
            </w:pPr>
            <w:r>
              <w:t>Le</w:t>
            </w:r>
            <w:r w:rsidRPr="001A1E12">
              <w:t>arning experiences</w:t>
            </w:r>
          </w:p>
        </w:tc>
      </w:tr>
      <w:tr w:rsidR="00BE3A4D" w:rsidRPr="00F253D8" w14:paraId="517E4E2B" w14:textId="77777777" w:rsidTr="00A629B7">
        <w:tc>
          <w:tcPr>
            <w:cnfStyle w:val="001000000000" w:firstRow="0" w:lastRow="0" w:firstColumn="1" w:lastColumn="0" w:oddVBand="0" w:evenVBand="0" w:oddHBand="0" w:evenHBand="0" w:firstRowFirstColumn="0" w:firstRowLastColumn="0" w:lastRowFirstColumn="0" w:lastRowLastColumn="0"/>
            <w:tcW w:w="4140" w:type="dxa"/>
          </w:tcPr>
          <w:p w14:paraId="16209E14" w14:textId="77777777" w:rsidR="00BE3A4D" w:rsidRPr="00F54877" w:rsidRDefault="00BE3A4D" w:rsidP="00BE3A4D">
            <w:pPr>
              <w:spacing w:after="0"/>
              <w:rPr>
                <w:rFonts w:ascii="Calibri" w:eastAsia="Yu Mincho" w:hAnsi="Calibri" w:cs="Times New Roman"/>
                <w:b/>
              </w:rPr>
            </w:pPr>
            <w:r w:rsidRPr="00F54877">
              <w:rPr>
                <w:rFonts w:ascii="Calibri" w:eastAsia="Yu Mincho" w:hAnsi="Calibri" w:cs="Times New Roman"/>
                <w:b/>
              </w:rPr>
              <w:t>Knowledge and understanding</w:t>
            </w:r>
          </w:p>
          <w:p w14:paraId="7C5D1CA2" w14:textId="77777777" w:rsidR="00BE3A4D" w:rsidRPr="00F54877" w:rsidRDefault="00BE3A4D" w:rsidP="00BE3A4D">
            <w:pPr>
              <w:spacing w:after="200"/>
              <w:rPr>
                <w:rFonts w:ascii="Calibri" w:eastAsia="Yu Mincho" w:hAnsi="Calibri" w:cs="Times New Roman"/>
                <w:bCs/>
              </w:rPr>
            </w:pPr>
            <w:r w:rsidRPr="00F54877">
              <w:rPr>
                <w:rFonts w:ascii="Calibri" w:eastAsia="Yu Mincho" w:hAnsi="Calibri" w:cs="Times New Roman"/>
                <w:bCs/>
              </w:rPr>
              <w:t>Th</w:t>
            </w:r>
            <w:r w:rsidRPr="00024075">
              <w:t>e location of Australia’s neighbouring countries and the similarities and differences in natural and human characterist</w:t>
            </w:r>
            <w:r w:rsidRPr="00F54877">
              <w:rPr>
                <w:rFonts w:ascii="Calibri" w:eastAsia="Yu Mincho" w:hAnsi="Calibri" w:cs="Times New Roman"/>
                <w:bCs/>
              </w:rPr>
              <w:t>ics</w:t>
            </w:r>
          </w:p>
          <w:p w14:paraId="1B207BF9" w14:textId="77777777" w:rsidR="00BE3A4D" w:rsidRPr="00024075" w:rsidRDefault="00BE3A4D" w:rsidP="00024075">
            <w:pPr>
              <w:rPr>
                <w:b/>
                <w:bCs/>
              </w:rPr>
            </w:pPr>
            <w:r w:rsidRPr="00024075">
              <w:rPr>
                <w:b/>
                <w:bCs/>
              </w:rPr>
              <w:t>Humanities and Social Sciences skills</w:t>
            </w:r>
          </w:p>
          <w:p w14:paraId="4840C285" w14:textId="77777777" w:rsidR="00BE3A4D" w:rsidRDefault="00BE3A4D" w:rsidP="00BE3A4D">
            <w:pPr>
              <w:spacing w:after="0"/>
              <w:rPr>
                <w:rFonts w:ascii="Calibri" w:eastAsia="Yu Mincho" w:hAnsi="Calibri" w:cs="Times New Roman"/>
                <w:b/>
                <w:lang w:val="en-US"/>
              </w:rPr>
            </w:pPr>
            <w:r w:rsidRPr="00F54877">
              <w:rPr>
                <w:rFonts w:ascii="Calibri" w:eastAsia="Yu Mincho" w:hAnsi="Calibri" w:cs="Times New Roman"/>
                <w:b/>
                <w:lang w:val="en-US"/>
              </w:rPr>
              <w:t>Q</w:t>
            </w:r>
            <w:r>
              <w:rPr>
                <w:rFonts w:ascii="Calibri" w:eastAsia="Yu Mincho" w:hAnsi="Calibri" w:cs="Times New Roman"/>
                <w:b/>
                <w:lang w:val="en-US"/>
              </w:rPr>
              <w:t>uestioning and researching</w:t>
            </w:r>
          </w:p>
          <w:p w14:paraId="77733198" w14:textId="77777777" w:rsidR="00BE3A4D" w:rsidRDefault="00BE3A4D" w:rsidP="00024075">
            <w:pPr>
              <w:rPr>
                <w:lang w:val="en-US"/>
              </w:rPr>
            </w:pPr>
            <w:r w:rsidRPr="00F54877">
              <w:rPr>
                <w:lang w:val="en-US"/>
              </w:rPr>
              <w:t xml:space="preserve">Locate and collect information from a variety of sources </w:t>
            </w:r>
          </w:p>
          <w:p w14:paraId="194286C9" w14:textId="77777777" w:rsidR="00BE3A4D" w:rsidRPr="00A346FC" w:rsidRDefault="00BE3A4D" w:rsidP="00024075">
            <w:pPr>
              <w:rPr>
                <w:lang w:val="en-US"/>
              </w:rPr>
            </w:pPr>
            <w:r w:rsidRPr="00F54877">
              <w:rPr>
                <w:lang w:val="en-US"/>
              </w:rPr>
              <w:t>Record selected information and/or data</w:t>
            </w:r>
            <w:r w:rsidRPr="00F54877">
              <w:rPr>
                <w:b/>
                <w:lang w:val="en-US"/>
              </w:rPr>
              <w:t xml:space="preserve"> </w:t>
            </w:r>
          </w:p>
          <w:p w14:paraId="28399C85" w14:textId="77777777" w:rsidR="00BE3A4D" w:rsidRDefault="00BE3A4D" w:rsidP="00BE3A4D">
            <w:pPr>
              <w:spacing w:after="0"/>
              <w:rPr>
                <w:rFonts w:ascii="Calibri" w:eastAsia="Yu Mincho" w:hAnsi="Calibri" w:cs="Times New Roman"/>
                <w:b/>
                <w:lang w:val="en-US"/>
              </w:rPr>
            </w:pPr>
            <w:r>
              <w:rPr>
                <w:rFonts w:ascii="Calibri" w:eastAsia="Yu Mincho" w:hAnsi="Calibri" w:cs="Times New Roman"/>
                <w:b/>
                <w:lang w:val="en-US"/>
              </w:rPr>
              <w:t>Evaluating</w:t>
            </w:r>
          </w:p>
          <w:p w14:paraId="45366971" w14:textId="3D6D0142" w:rsidR="00BE3A4D" w:rsidRDefault="00BE3A4D" w:rsidP="00BE3A4D">
            <w:pPr>
              <w:spacing w:after="200"/>
              <w:rPr>
                <w:rFonts w:ascii="Calibri" w:eastAsia="Yu Mincho" w:hAnsi="Calibri" w:cs="Times New Roman"/>
                <w:b/>
              </w:rPr>
            </w:pPr>
            <w:r w:rsidRPr="00F54877">
              <w:rPr>
                <w:rFonts w:ascii="Calibri" w:eastAsia="Yu Mincho" w:hAnsi="Calibri" w:cs="Times New Roman"/>
                <w:bCs/>
                <w:lang w:val="en-US"/>
              </w:rPr>
              <w:t>Dra</w:t>
            </w:r>
            <w:r w:rsidRPr="00024075">
              <w:t xml:space="preserve">w conclusions and give explanations based on the information and/or data displayed </w:t>
            </w:r>
            <w:r w:rsidRPr="00F54877">
              <w:rPr>
                <w:rFonts w:ascii="Calibri" w:eastAsia="Yu Mincho" w:hAnsi="Calibri" w:cs="Times New Roman"/>
                <w:bCs/>
                <w:lang w:val="en-US"/>
              </w:rPr>
              <w:t>in texts, tables, graphs and maps</w:t>
            </w:r>
          </w:p>
          <w:p w14:paraId="5377E6B2" w14:textId="77777777" w:rsidR="00BE3A4D" w:rsidRPr="00D65584" w:rsidRDefault="00BE3A4D" w:rsidP="00BE3A4D"/>
        </w:tc>
        <w:tc>
          <w:tcPr>
            <w:tcW w:w="4762" w:type="dxa"/>
          </w:tcPr>
          <w:p w14:paraId="39DA21EA" w14:textId="77777777" w:rsidR="00BE3A4D" w:rsidRPr="00F54877" w:rsidRDefault="00BE3A4D" w:rsidP="00BE3A4D">
            <w:pPr>
              <w:spacing w:after="0"/>
              <w:cnfStyle w:val="000000000000" w:firstRow="0" w:lastRow="0" w:firstColumn="0" w:lastColumn="0" w:oddVBand="0" w:evenVBand="0" w:oddHBand="0" w:evenHBand="0" w:firstRowFirstColumn="0" w:firstRowLastColumn="0" w:lastRowFirstColumn="0" w:lastRowLastColumn="0"/>
              <w:rPr>
                <w:b/>
              </w:rPr>
            </w:pPr>
            <w:r w:rsidRPr="00F54877">
              <w:rPr>
                <w:b/>
              </w:rPr>
              <w:t>Key concepts</w:t>
            </w:r>
          </w:p>
          <w:p w14:paraId="0053F364" w14:textId="77777777" w:rsidR="00BE3A4D" w:rsidRPr="00F54877" w:rsidRDefault="00BE3A4D" w:rsidP="00BE3A4D">
            <w:pPr>
              <w:cnfStyle w:val="000000000000" w:firstRow="0" w:lastRow="0" w:firstColumn="0" w:lastColumn="0" w:oddVBand="0" w:evenVBand="0" w:oddHBand="0" w:evenHBand="0" w:firstRowFirstColumn="0" w:firstRowLastColumn="0" w:lastRowFirstColumn="0" w:lastRowLastColumn="0"/>
            </w:pPr>
            <w:r w:rsidRPr="00F54877">
              <w:t>Place, Space, Environment, Interconnection</w:t>
            </w:r>
          </w:p>
          <w:p w14:paraId="2FACED97" w14:textId="77777777" w:rsidR="00BE3A4D" w:rsidRDefault="00BE3A4D" w:rsidP="00BE3A4D">
            <w:pPr>
              <w:spacing w:after="0"/>
              <w:cnfStyle w:val="000000000000" w:firstRow="0" w:lastRow="0" w:firstColumn="0" w:lastColumn="0" w:oddVBand="0" w:evenVBand="0" w:oddHBand="0" w:evenHBand="0" w:firstRowFirstColumn="0" w:firstRowLastColumn="0" w:lastRowFirstColumn="0" w:lastRowLastColumn="0"/>
              <w:rPr>
                <w:b/>
              </w:rPr>
            </w:pPr>
            <w:r w:rsidRPr="00F54877">
              <w:rPr>
                <w:b/>
              </w:rPr>
              <w:t>Teaching points</w:t>
            </w:r>
          </w:p>
          <w:p w14:paraId="18237E6B" w14:textId="1F58B0FF" w:rsidR="00BE3A4D" w:rsidRPr="00711D16" w:rsidRDefault="00BE3A4D" w:rsidP="009F0211">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b/>
              </w:rPr>
            </w:pPr>
            <w:r>
              <w:rPr>
                <w:bCs/>
              </w:rPr>
              <w:t>The names and location</w:t>
            </w:r>
            <w:r w:rsidR="002658A6">
              <w:rPr>
                <w:bCs/>
              </w:rPr>
              <w:t>s</w:t>
            </w:r>
            <w:r>
              <w:rPr>
                <w:bCs/>
              </w:rPr>
              <w:t xml:space="preserve"> of Australia’s closest neighbours</w:t>
            </w:r>
          </w:p>
          <w:p w14:paraId="24B59874" w14:textId="77777777" w:rsidR="00BE3A4D" w:rsidRPr="00711D16" w:rsidRDefault="00BE3A4D" w:rsidP="009F0211">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b/>
              </w:rPr>
            </w:pPr>
            <w:r>
              <w:rPr>
                <w:bCs/>
              </w:rPr>
              <w:t>The similarities and differences between Australia and its neighbours</w:t>
            </w:r>
          </w:p>
          <w:p w14:paraId="65A65BDA" w14:textId="46748322" w:rsidR="00BE3A4D" w:rsidRPr="00711D16" w:rsidRDefault="00BE3A4D" w:rsidP="009F0211">
            <w:pPr>
              <w:pStyle w:val="ListParagraph"/>
              <w:numPr>
                <w:ilvl w:val="0"/>
                <w:numId w:val="13"/>
              </w:numPr>
              <w:spacing w:after="200"/>
              <w:cnfStyle w:val="000000000000" w:firstRow="0" w:lastRow="0" w:firstColumn="0" w:lastColumn="0" w:oddVBand="0" w:evenVBand="0" w:oddHBand="0" w:evenHBand="0" w:firstRowFirstColumn="0" w:firstRowLastColumn="0" w:lastRowFirstColumn="0" w:lastRowLastColumn="0"/>
              <w:rPr>
                <w:b/>
              </w:rPr>
            </w:pPr>
            <w:r>
              <w:rPr>
                <w:bCs/>
              </w:rPr>
              <w:t xml:space="preserve">The </w:t>
            </w:r>
            <w:r w:rsidR="001626F6">
              <w:rPr>
                <w:bCs/>
              </w:rPr>
              <w:t>natural and human</w:t>
            </w:r>
            <w:r>
              <w:rPr>
                <w:bCs/>
              </w:rPr>
              <w:t xml:space="preserve"> characteristics of Australia’s neighbours</w:t>
            </w:r>
          </w:p>
          <w:p w14:paraId="3A1E9F80" w14:textId="77777777" w:rsidR="00BE3A4D" w:rsidRPr="00B55187" w:rsidRDefault="00BE3A4D" w:rsidP="00130726">
            <w:pPr>
              <w:spacing w:after="0"/>
              <w:cnfStyle w:val="000000000000" w:firstRow="0" w:lastRow="0" w:firstColumn="0" w:lastColumn="0" w:oddVBand="0" w:evenVBand="0" w:oddHBand="0" w:evenHBand="0" w:firstRowFirstColumn="0" w:firstRowLastColumn="0" w:lastRowFirstColumn="0" w:lastRowLastColumn="0"/>
              <w:rPr>
                <w:b/>
              </w:rPr>
            </w:pPr>
            <w:r w:rsidRPr="00F54877">
              <w:rPr>
                <w:b/>
              </w:rPr>
              <w:t>Focu</w:t>
            </w:r>
            <w:r>
              <w:rPr>
                <w:b/>
              </w:rPr>
              <w:t>s</w:t>
            </w:r>
            <w:r w:rsidRPr="00F54877">
              <w:rPr>
                <w:b/>
              </w:rPr>
              <w:t xml:space="preserve"> questions</w:t>
            </w:r>
          </w:p>
          <w:p w14:paraId="43D9BB28" w14:textId="77777777" w:rsidR="00BE3A4D" w:rsidRDefault="00BE3A4D" w:rsidP="009F0211">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bCs/>
              </w:rPr>
            </w:pPr>
            <w:r>
              <w:rPr>
                <w:bCs/>
              </w:rPr>
              <w:t>How do we write a question?</w:t>
            </w:r>
          </w:p>
          <w:p w14:paraId="12EDB637" w14:textId="7ED78404" w:rsidR="00BE3A4D" w:rsidRDefault="00BE3A4D" w:rsidP="009F0211">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bCs/>
              </w:rPr>
            </w:pPr>
            <w:r>
              <w:rPr>
                <w:bCs/>
              </w:rPr>
              <w:t>What are the different ways we can start questions? (</w:t>
            </w:r>
            <w:r w:rsidR="002658A6">
              <w:rPr>
                <w:bCs/>
              </w:rPr>
              <w:t>h</w:t>
            </w:r>
            <w:r>
              <w:rPr>
                <w:bCs/>
              </w:rPr>
              <w:t>ow, what, where, who)</w:t>
            </w:r>
          </w:p>
          <w:p w14:paraId="447416CD" w14:textId="77777777" w:rsidR="00BE3A4D" w:rsidRDefault="00BE3A4D" w:rsidP="009F0211">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bCs/>
              </w:rPr>
            </w:pPr>
            <w:r>
              <w:rPr>
                <w:bCs/>
              </w:rPr>
              <w:t>What different types of questions can we write? (yes/no, true/false, short answer, multiple choice)</w:t>
            </w:r>
          </w:p>
          <w:p w14:paraId="349B8081" w14:textId="77777777" w:rsidR="00BE3A4D" w:rsidRDefault="00BE3A4D" w:rsidP="009F0211">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bCs/>
              </w:rPr>
            </w:pPr>
            <w:r>
              <w:rPr>
                <w:bCs/>
              </w:rPr>
              <w:t>What four answers could be used in a multiple-choice question about this animal?</w:t>
            </w:r>
          </w:p>
          <w:p w14:paraId="4C9D9A06" w14:textId="7C3310BE" w:rsidR="00BE3A4D" w:rsidRPr="00B55187" w:rsidRDefault="00BE3A4D" w:rsidP="00130726">
            <w:pPr>
              <w:spacing w:after="0"/>
              <w:cnfStyle w:val="000000000000" w:firstRow="0" w:lastRow="0" w:firstColumn="0" w:lastColumn="0" w:oddVBand="0" w:evenVBand="0" w:oddHBand="0" w:evenHBand="0" w:firstRowFirstColumn="0" w:firstRowLastColumn="0" w:lastRowFirstColumn="0" w:lastRowLastColumn="0"/>
              <w:rPr>
                <w:b/>
              </w:rPr>
            </w:pPr>
            <w:r w:rsidRPr="00B55187">
              <w:rPr>
                <w:b/>
              </w:rPr>
              <w:t>Support note</w:t>
            </w:r>
          </w:p>
          <w:p w14:paraId="552AA4C1" w14:textId="6F2B047F" w:rsidR="00BE3A4D" w:rsidRPr="00A346FC" w:rsidRDefault="00BE3A4D" w:rsidP="00BE3A4D">
            <w:pPr>
              <w:cnfStyle w:val="000000000000" w:firstRow="0" w:lastRow="0" w:firstColumn="0" w:lastColumn="0" w:oddVBand="0" w:evenVBand="0" w:oddHBand="0" w:evenHBand="0" w:firstRowFirstColumn="0" w:firstRowLastColumn="0" w:lastRowFirstColumn="0" w:lastRowLastColumn="0"/>
              <w:rPr>
                <w:bCs/>
              </w:rPr>
            </w:pPr>
            <w:r>
              <w:rPr>
                <w:bCs/>
              </w:rPr>
              <w:t>Natural and human characteristics need to be selected in</w:t>
            </w:r>
            <w:r w:rsidR="002658A6">
              <w:rPr>
                <w:bCs/>
              </w:rPr>
              <w:t xml:space="preserve"> </w:t>
            </w:r>
            <w:r>
              <w:rPr>
                <w:bCs/>
              </w:rPr>
              <w:t>line with the areas studied in previous lessons.</w:t>
            </w:r>
          </w:p>
        </w:tc>
        <w:tc>
          <w:tcPr>
            <w:tcW w:w="5102" w:type="dxa"/>
          </w:tcPr>
          <w:p w14:paraId="5FFF7261" w14:textId="22ECF774" w:rsidR="00BE3A4D" w:rsidRDefault="00DC7D6A" w:rsidP="00DC7D6A">
            <w:pPr>
              <w:spacing w:after="0"/>
              <w:cnfStyle w:val="000000000000" w:firstRow="0" w:lastRow="0" w:firstColumn="0" w:lastColumn="0" w:oddVBand="0" w:evenVBand="0" w:oddHBand="0" w:evenHBand="0" w:firstRowFirstColumn="0" w:firstRowLastColumn="0" w:lastRowFirstColumn="0" w:lastRowLastColumn="0"/>
              <w:rPr>
                <w:b/>
                <w:bCs/>
              </w:rPr>
            </w:pPr>
            <w:r w:rsidRPr="00DC7D6A">
              <w:rPr>
                <w:b/>
                <w:bCs/>
              </w:rPr>
              <w:t>Learning experience</w:t>
            </w:r>
            <w:r w:rsidR="00BE3A4D" w:rsidRPr="00A346FC">
              <w:rPr>
                <w:b/>
                <w:bCs/>
              </w:rPr>
              <w:t xml:space="preserve"> 1</w:t>
            </w:r>
          </w:p>
          <w:p w14:paraId="65D3CD26" w14:textId="77777777" w:rsidR="00BE3A4D" w:rsidRPr="00A346FC" w:rsidRDefault="00BE3A4D" w:rsidP="00BE3A4D">
            <w:pPr>
              <w:cnfStyle w:val="000000000000" w:firstRow="0" w:lastRow="0" w:firstColumn="0" w:lastColumn="0" w:oddVBand="0" w:evenVBand="0" w:oddHBand="0" w:evenHBand="0" w:firstRowFirstColumn="0" w:firstRowLastColumn="0" w:lastRowFirstColumn="0" w:lastRowLastColumn="0"/>
            </w:pPr>
            <w:r w:rsidRPr="00A346FC">
              <w:t xml:space="preserve">Choose two countries that have been studied this term. Lead a brief think-pair-share to review what the students know. </w:t>
            </w:r>
          </w:p>
          <w:p w14:paraId="097229D0" w14:textId="2CF09766" w:rsidR="00BE3A4D" w:rsidRPr="00A346FC" w:rsidRDefault="00BE3A4D" w:rsidP="00BE3A4D">
            <w:pPr>
              <w:cnfStyle w:val="000000000000" w:firstRow="0" w:lastRow="0" w:firstColumn="0" w:lastColumn="0" w:oddVBand="0" w:evenVBand="0" w:oddHBand="0" w:evenHBand="0" w:firstRowFirstColumn="0" w:firstRowLastColumn="0" w:lastRowFirstColumn="0" w:lastRowLastColumn="0"/>
            </w:pPr>
            <w:r w:rsidRPr="00A346FC">
              <w:t>Explain to the students they are going to work in groups to write 3</w:t>
            </w:r>
            <w:r w:rsidR="00E13477" w:rsidRPr="00E13477">
              <w:t>–</w:t>
            </w:r>
            <w:r w:rsidRPr="00A346FC">
              <w:t>5 quiz questions about one characteristic of either country. For example, group 1 writes questions about food, group 2 writes questions about language</w:t>
            </w:r>
            <w:r w:rsidR="002658A6">
              <w:t>,</w:t>
            </w:r>
            <w:r w:rsidRPr="00A346FC">
              <w:t xml:space="preserve"> etc.</w:t>
            </w:r>
          </w:p>
          <w:p w14:paraId="7BBABF77" w14:textId="2F657370" w:rsidR="00BE3A4D" w:rsidRPr="00A346FC" w:rsidRDefault="00BE3A4D" w:rsidP="00BE3A4D">
            <w:pPr>
              <w:cnfStyle w:val="000000000000" w:firstRow="0" w:lastRow="0" w:firstColumn="0" w:lastColumn="0" w:oddVBand="0" w:evenVBand="0" w:oddHBand="0" w:evenHBand="0" w:firstRowFirstColumn="0" w:firstRowLastColumn="0" w:lastRowFirstColumn="0" w:lastRowLastColumn="0"/>
            </w:pPr>
            <w:r w:rsidRPr="00A346FC">
              <w:t xml:space="preserve">Model how to write different question types. This could be a question requiring a </w:t>
            </w:r>
            <w:proofErr w:type="gramStart"/>
            <w:r w:rsidRPr="00A346FC">
              <w:t>short written</w:t>
            </w:r>
            <w:proofErr w:type="gramEnd"/>
            <w:r w:rsidRPr="00A346FC">
              <w:t xml:space="preserve"> answer, a multiple</w:t>
            </w:r>
            <w:r w:rsidR="00062646">
              <w:t>-</w:t>
            </w:r>
            <w:r w:rsidRPr="00A346FC">
              <w:t>choice question or a question based on an image</w:t>
            </w:r>
            <w:r w:rsidR="002658A6">
              <w:t>.</w:t>
            </w:r>
          </w:p>
          <w:p w14:paraId="46502D32" w14:textId="620A6421" w:rsidR="00BE3A4D" w:rsidRPr="00A346FC" w:rsidRDefault="00BE3A4D" w:rsidP="00BE3A4D">
            <w:pPr>
              <w:cnfStyle w:val="000000000000" w:firstRow="0" w:lastRow="0" w:firstColumn="0" w:lastColumn="0" w:oddVBand="0" w:evenVBand="0" w:oddHBand="0" w:evenHBand="0" w:firstRowFirstColumn="0" w:firstRowLastColumn="0" w:lastRowFirstColumn="0" w:lastRowLastColumn="0"/>
            </w:pPr>
            <w:r w:rsidRPr="00A346FC">
              <w:t xml:space="preserve">Students gather information for the questions from the texts produced in </w:t>
            </w:r>
            <w:r w:rsidR="00062646">
              <w:t>W</w:t>
            </w:r>
            <w:r w:rsidRPr="00A346FC">
              <w:t>eek 6 and any other print and digital resources provided by the teacher.</w:t>
            </w:r>
          </w:p>
          <w:p w14:paraId="0CE29F79" w14:textId="0BAA2486" w:rsidR="00BE3A4D" w:rsidRPr="00A346FC" w:rsidRDefault="00BE3A4D" w:rsidP="00BE3A4D">
            <w:pPr>
              <w:spacing w:after="0"/>
              <w:cnfStyle w:val="000000000000" w:firstRow="0" w:lastRow="0" w:firstColumn="0" w:lastColumn="0" w:oddVBand="0" w:evenVBand="0" w:oddHBand="0" w:evenHBand="0" w:firstRowFirstColumn="0" w:firstRowLastColumn="0" w:lastRowFirstColumn="0" w:lastRowLastColumn="0"/>
            </w:pPr>
            <w:r w:rsidRPr="00A346FC">
              <w:t>Topics to allocate to each group</w:t>
            </w:r>
            <w:r w:rsidR="002658A6">
              <w:t xml:space="preserve"> include</w:t>
            </w:r>
            <w:r w:rsidRPr="00A346FC">
              <w:t>:</w:t>
            </w:r>
          </w:p>
          <w:p w14:paraId="6D0CA34C" w14:textId="77777777" w:rsidR="00BE3A4D" w:rsidRPr="00A346FC" w:rsidRDefault="00BE3A4D" w:rsidP="009F0211">
            <w:pPr>
              <w:pStyle w:val="ListParagraph"/>
              <w:numPr>
                <w:ilvl w:val="0"/>
                <w:numId w:val="70"/>
              </w:numPr>
              <w:cnfStyle w:val="000000000000" w:firstRow="0" w:lastRow="0" w:firstColumn="0" w:lastColumn="0" w:oddVBand="0" w:evenVBand="0" w:oddHBand="0" w:evenHBand="0" w:firstRowFirstColumn="0" w:firstRowLastColumn="0" w:lastRowFirstColumn="0" w:lastRowLastColumn="0"/>
            </w:pPr>
            <w:r w:rsidRPr="00A346FC">
              <w:t>food</w:t>
            </w:r>
          </w:p>
          <w:p w14:paraId="18E1793F" w14:textId="77777777" w:rsidR="00BE3A4D" w:rsidRPr="00A346FC" w:rsidRDefault="00BE3A4D" w:rsidP="009F0211">
            <w:pPr>
              <w:pStyle w:val="ListParagraph"/>
              <w:numPr>
                <w:ilvl w:val="0"/>
                <w:numId w:val="70"/>
              </w:numPr>
              <w:cnfStyle w:val="000000000000" w:firstRow="0" w:lastRow="0" w:firstColumn="0" w:lastColumn="0" w:oddVBand="0" w:evenVBand="0" w:oddHBand="0" w:evenHBand="0" w:firstRowFirstColumn="0" w:firstRowLastColumn="0" w:lastRowFirstColumn="0" w:lastRowLastColumn="0"/>
            </w:pPr>
            <w:r w:rsidRPr="00A346FC">
              <w:t>language</w:t>
            </w:r>
          </w:p>
          <w:p w14:paraId="1CF52940" w14:textId="77777777" w:rsidR="00BE3A4D" w:rsidRPr="00A346FC" w:rsidRDefault="00BE3A4D" w:rsidP="009F0211">
            <w:pPr>
              <w:pStyle w:val="ListParagraph"/>
              <w:numPr>
                <w:ilvl w:val="0"/>
                <w:numId w:val="70"/>
              </w:numPr>
              <w:cnfStyle w:val="000000000000" w:firstRow="0" w:lastRow="0" w:firstColumn="0" w:lastColumn="0" w:oddVBand="0" w:evenVBand="0" w:oddHBand="0" w:evenHBand="0" w:firstRowFirstColumn="0" w:firstRowLastColumn="0" w:lastRowFirstColumn="0" w:lastRowLastColumn="0"/>
            </w:pPr>
            <w:r w:rsidRPr="00A346FC">
              <w:t>animals</w:t>
            </w:r>
          </w:p>
          <w:p w14:paraId="043C3B0B" w14:textId="77777777" w:rsidR="00BE3A4D" w:rsidRPr="00A346FC" w:rsidRDefault="00BE3A4D" w:rsidP="009F0211">
            <w:pPr>
              <w:pStyle w:val="ListParagraph"/>
              <w:numPr>
                <w:ilvl w:val="0"/>
                <w:numId w:val="70"/>
              </w:numPr>
              <w:cnfStyle w:val="000000000000" w:firstRow="0" w:lastRow="0" w:firstColumn="0" w:lastColumn="0" w:oddVBand="0" w:evenVBand="0" w:oddHBand="0" w:evenHBand="0" w:firstRowFirstColumn="0" w:firstRowLastColumn="0" w:lastRowFirstColumn="0" w:lastRowLastColumn="0"/>
            </w:pPr>
            <w:r w:rsidRPr="00A346FC">
              <w:t>landmarks</w:t>
            </w:r>
          </w:p>
          <w:p w14:paraId="15B1D0B8" w14:textId="77777777" w:rsidR="00BE3A4D" w:rsidRPr="00A346FC" w:rsidRDefault="00BE3A4D" w:rsidP="009F0211">
            <w:pPr>
              <w:pStyle w:val="ListParagraph"/>
              <w:numPr>
                <w:ilvl w:val="0"/>
                <w:numId w:val="70"/>
              </w:numPr>
              <w:cnfStyle w:val="000000000000" w:firstRow="0" w:lastRow="0" w:firstColumn="0" w:lastColumn="0" w:oddVBand="0" w:evenVBand="0" w:oddHBand="0" w:evenHBand="0" w:firstRowFirstColumn="0" w:firstRowLastColumn="0" w:lastRowFirstColumn="0" w:lastRowLastColumn="0"/>
            </w:pPr>
            <w:r w:rsidRPr="00A346FC">
              <w:t>vegetation.</w:t>
            </w:r>
          </w:p>
          <w:p w14:paraId="61A0CD67" w14:textId="43B03B07" w:rsidR="00BE3A4D" w:rsidRPr="00A346FC" w:rsidRDefault="00BE3A4D" w:rsidP="00BE3A4D">
            <w:pPr>
              <w:cnfStyle w:val="000000000000" w:firstRow="0" w:lastRow="0" w:firstColumn="0" w:lastColumn="0" w:oddVBand="0" w:evenVBand="0" w:oddHBand="0" w:evenHBand="0" w:firstRowFirstColumn="0" w:firstRowLastColumn="0" w:lastRowFirstColumn="0" w:lastRowLastColumn="0"/>
            </w:pPr>
            <w:r w:rsidRPr="00A346FC">
              <w:lastRenderedPageBreak/>
              <w:t xml:space="preserve">Students complete research and write the questions. This can either be done with a digital device or </w:t>
            </w:r>
            <w:r w:rsidR="00E2309F">
              <w:t>on paper</w:t>
            </w:r>
            <w:r w:rsidRPr="00A346FC">
              <w:t>.</w:t>
            </w:r>
          </w:p>
          <w:p w14:paraId="70F4C8D9" w14:textId="77777777" w:rsidR="00BE3A4D" w:rsidRPr="00A346FC" w:rsidRDefault="00BE3A4D" w:rsidP="00024075">
            <w:pPr>
              <w:cnfStyle w:val="000000000000" w:firstRow="0" w:lastRow="0" w:firstColumn="0" w:lastColumn="0" w:oddVBand="0" w:evenVBand="0" w:oddHBand="0" w:evenHBand="0" w:firstRowFirstColumn="0" w:firstRowLastColumn="0" w:lastRowFirstColumn="0" w:lastRowLastColumn="0"/>
            </w:pPr>
            <w:r w:rsidRPr="00A346FC">
              <w:t>Teacher to collate the questions to create the quiz.</w:t>
            </w:r>
          </w:p>
          <w:p w14:paraId="79CA2444" w14:textId="1F9281AE" w:rsidR="00BE3A4D" w:rsidRDefault="00DC7D6A" w:rsidP="00DC7D6A">
            <w:pPr>
              <w:spacing w:after="0"/>
              <w:cnfStyle w:val="000000000000" w:firstRow="0" w:lastRow="0" w:firstColumn="0" w:lastColumn="0" w:oddVBand="0" w:evenVBand="0" w:oddHBand="0" w:evenHBand="0" w:firstRowFirstColumn="0" w:firstRowLastColumn="0" w:lastRowFirstColumn="0" w:lastRowLastColumn="0"/>
              <w:rPr>
                <w:b/>
                <w:bCs/>
              </w:rPr>
            </w:pPr>
            <w:r w:rsidRPr="00DC7D6A">
              <w:rPr>
                <w:b/>
                <w:bCs/>
              </w:rPr>
              <w:t>Learning experience</w:t>
            </w:r>
            <w:r w:rsidR="00BE3A4D" w:rsidRPr="00A346FC">
              <w:rPr>
                <w:b/>
                <w:bCs/>
              </w:rPr>
              <w:t xml:space="preserve"> 2</w:t>
            </w:r>
          </w:p>
          <w:p w14:paraId="5ADE3339" w14:textId="567A7C5E" w:rsidR="00BE3A4D" w:rsidRPr="00A346FC" w:rsidRDefault="00BE3A4D" w:rsidP="00024075">
            <w:pPr>
              <w:cnfStyle w:val="000000000000" w:firstRow="0" w:lastRow="0" w:firstColumn="0" w:lastColumn="0" w:oddVBand="0" w:evenVBand="0" w:oddHBand="0" w:evenHBand="0" w:firstRowFirstColumn="0" w:firstRowLastColumn="0" w:lastRowFirstColumn="0" w:lastRowLastColumn="0"/>
            </w:pPr>
            <w:r w:rsidRPr="00A346FC">
              <w:t xml:space="preserve">This quiz can be done individually or </w:t>
            </w:r>
            <w:r w:rsidR="00E2309F">
              <w:t xml:space="preserve">by </w:t>
            </w:r>
            <w:r w:rsidRPr="00A346FC">
              <w:t xml:space="preserve">working </w:t>
            </w:r>
            <w:proofErr w:type="gramStart"/>
            <w:r w:rsidRPr="00A346FC">
              <w:t>in</w:t>
            </w:r>
            <w:r w:rsidR="00722284">
              <w:t> </w:t>
            </w:r>
            <w:r w:rsidRPr="00A346FC">
              <w:t xml:space="preserve"> pairs</w:t>
            </w:r>
            <w:proofErr w:type="gramEnd"/>
            <w:r w:rsidRPr="00A346FC">
              <w:t>.</w:t>
            </w:r>
          </w:p>
          <w:p w14:paraId="195FE88D" w14:textId="5AD54ABE" w:rsidR="00BE3A4D" w:rsidRPr="00A346FC" w:rsidRDefault="00BE3A4D" w:rsidP="00024075">
            <w:pPr>
              <w:cnfStyle w:val="000000000000" w:firstRow="0" w:lastRow="0" w:firstColumn="0" w:lastColumn="0" w:oddVBand="0" w:evenVBand="0" w:oddHBand="0" w:evenHBand="0" w:firstRowFirstColumn="0" w:firstRowLastColumn="0" w:lastRowFirstColumn="0" w:lastRowLastColumn="0"/>
            </w:pPr>
            <w:r w:rsidRPr="00A346FC">
              <w:t>Call out the questions and allow students time to record responses.</w:t>
            </w:r>
          </w:p>
          <w:p w14:paraId="0F6930B5" w14:textId="3D11A2DC" w:rsidR="00BE3A4D" w:rsidRPr="00F253D8" w:rsidRDefault="00BE3A4D" w:rsidP="00024075">
            <w:pPr>
              <w:cnfStyle w:val="000000000000" w:firstRow="0" w:lastRow="0" w:firstColumn="0" w:lastColumn="0" w:oddVBand="0" w:evenVBand="0" w:oddHBand="0" w:evenHBand="0" w:firstRowFirstColumn="0" w:firstRowLastColumn="0" w:lastRowFirstColumn="0" w:lastRowLastColumn="0"/>
            </w:pPr>
            <w:r w:rsidRPr="00A346FC">
              <w:t>After the quiz, review questions</w:t>
            </w:r>
            <w:r w:rsidR="00E2309F">
              <w:t xml:space="preserve"> and answers</w:t>
            </w:r>
            <w:r w:rsidRPr="00A346FC">
              <w:t xml:space="preserve"> where required to clarify misconceptions or areas students found challenging.</w:t>
            </w:r>
          </w:p>
        </w:tc>
      </w:tr>
    </w:tbl>
    <w:p w14:paraId="64BC2E20" w14:textId="7F276C35" w:rsidR="00F41982" w:rsidRDefault="00BE3A4D" w:rsidP="00BE3A4D">
      <w:pPr>
        <w:rPr>
          <w:rFonts w:ascii="Century Gothic" w:hAnsi="Century Gothic" w:cs="Times New Roman"/>
          <w:noProof/>
          <w:spacing w:val="15"/>
          <w:sz w:val="4"/>
        </w:rPr>
      </w:pPr>
      <w:r>
        <w:rPr>
          <w:bCs/>
        </w:rPr>
        <w:lastRenderedPageBreak/>
        <w:br w:type="page"/>
      </w:r>
    </w:p>
    <w:p w14:paraId="2CB51862" w14:textId="100EB24B" w:rsidR="0024224C" w:rsidRPr="00D61D29" w:rsidRDefault="0024224C" w:rsidP="00D61D29">
      <w:pPr>
        <w:spacing w:after="100" w:afterAutospacing="1"/>
        <w:rPr>
          <w:rFonts w:ascii="Century Gothic" w:hAnsi="Century Gothic" w:cs="Times New Roman"/>
          <w:noProof/>
          <w:spacing w:val="15"/>
          <w:sz w:val="4"/>
        </w:rPr>
        <w:sectPr w:rsidR="0024224C" w:rsidRPr="00D61D29" w:rsidSect="00994C2F">
          <w:headerReference w:type="default" r:id="rId69"/>
          <w:footerReference w:type="default" r:id="rId70"/>
          <w:pgSz w:w="16838" w:h="11906" w:orient="landscape" w:code="9"/>
          <w:pgMar w:top="1644" w:right="851" w:bottom="1276" w:left="851" w:header="680" w:footer="567" w:gutter="0"/>
          <w:cols w:space="708"/>
          <w:docGrid w:linePitch="360"/>
        </w:sectPr>
      </w:pPr>
    </w:p>
    <w:p w14:paraId="52E6E6C7" w14:textId="4085B2E5" w:rsidR="00DB0C65" w:rsidRDefault="00D0238C">
      <w:r>
        <w:rPr>
          <w:noProof/>
        </w:rPr>
        <w:lastRenderedPageBreak/>
        <w:drawing>
          <wp:anchor distT="0" distB="0" distL="114300" distR="114300" simplePos="0" relativeHeight="251817983" behindDoc="1" locked="0" layoutInCell="1" allowOverlap="1" wp14:anchorId="1DE18DC6" wp14:editId="1779D85E">
            <wp:simplePos x="0" y="0"/>
            <wp:positionH relativeFrom="page">
              <wp:align>center</wp:align>
            </wp:positionH>
            <wp:positionV relativeFrom="page">
              <wp:align>center</wp:align>
            </wp:positionV>
            <wp:extent cx="7563600" cy="10699200"/>
            <wp:effectExtent l="0" t="0" r="0" b="6985"/>
            <wp:wrapNone/>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pic:nvPicPr>
                  <pic:blipFill>
                    <a:blip r:embed="rId71">
                      <a:extLst>
                        <a:ext uri="{28A0092B-C50C-407E-A947-70E740481C1C}">
                          <a14:useLocalDpi xmlns:a14="http://schemas.microsoft.com/office/drawing/2010/main" val="0"/>
                        </a:ext>
                      </a:extLst>
                    </a:blip>
                    <a:stretch>
                      <a:fillRect/>
                    </a:stretch>
                  </pic:blipFill>
                  <pic:spPr>
                    <a:xfrm>
                      <a:off x="0" y="0"/>
                      <a:ext cx="7563600" cy="10699200"/>
                    </a:xfrm>
                    <a:prstGeom prst="rect">
                      <a:avLst/>
                    </a:prstGeom>
                  </pic:spPr>
                </pic:pic>
              </a:graphicData>
            </a:graphic>
            <wp14:sizeRelH relativeFrom="margin">
              <wp14:pctWidth>0</wp14:pctWidth>
            </wp14:sizeRelH>
            <wp14:sizeRelV relativeFrom="margin">
              <wp14:pctHeight>0</wp14:pctHeight>
            </wp14:sizeRelV>
          </wp:anchor>
        </w:drawing>
      </w:r>
    </w:p>
    <w:p w14:paraId="5B507DE2" w14:textId="77777777" w:rsidR="00024075" w:rsidRPr="00024075" w:rsidRDefault="00837C4A" w:rsidP="00024075">
      <w:pPr>
        <w:pStyle w:val="SCSAP-10ExemplarHeading1"/>
      </w:pPr>
      <w:bookmarkStart w:id="50" w:name="_Toc49249851"/>
      <w:bookmarkStart w:id="51" w:name="_Toc219720529"/>
      <w:bookmarkStart w:id="52" w:name="_Toc67559762"/>
      <w:bookmarkStart w:id="53" w:name="_Toc69114128"/>
      <w:r w:rsidRPr="00024075">
        <w:t>Appendix A</w:t>
      </w:r>
      <w:bookmarkEnd w:id="50"/>
      <w:bookmarkEnd w:id="51"/>
    </w:p>
    <w:p w14:paraId="3899A4EC" w14:textId="3A57F4A0" w:rsidR="00837C4A" w:rsidRPr="00024075" w:rsidRDefault="00837C4A" w:rsidP="00024075">
      <w:pPr>
        <w:pStyle w:val="SCSATitle2"/>
        <w:rPr>
          <w:color w:val="000000" w:themeColor="text1"/>
        </w:rPr>
        <w:sectPr w:rsidR="00837C4A" w:rsidRPr="00024075" w:rsidSect="003D44E6">
          <w:headerReference w:type="default" r:id="rId72"/>
          <w:footerReference w:type="default" r:id="rId73"/>
          <w:type w:val="oddPage"/>
          <w:pgSz w:w="11907" w:h="16840" w:code="9"/>
          <w:pgMar w:top="1644" w:right="1418" w:bottom="1276" w:left="1418" w:header="680" w:footer="567" w:gutter="0"/>
          <w:cols w:space="708"/>
          <w:docGrid w:linePitch="360"/>
        </w:sectPr>
      </w:pPr>
      <w:r w:rsidRPr="00024075">
        <w:rPr>
          <w:color w:val="000000" w:themeColor="text1"/>
        </w:rPr>
        <w:t>Resourc</w:t>
      </w:r>
      <w:bookmarkEnd w:id="52"/>
      <w:bookmarkEnd w:id="53"/>
      <w:r w:rsidR="00FA3FDC" w:rsidRPr="00024075">
        <w:rPr>
          <w:color w:val="000000" w:themeColor="text1"/>
        </w:rPr>
        <w:t>es</w:t>
      </w:r>
    </w:p>
    <w:p w14:paraId="3EF90332" w14:textId="73733863" w:rsidR="0057268B" w:rsidRPr="00024075" w:rsidRDefault="009A22B7" w:rsidP="00024075">
      <w:pPr>
        <w:pStyle w:val="SCSAPlainAppendixHeading2"/>
      </w:pPr>
      <w:bookmarkStart w:id="54" w:name="_Toc74305260"/>
      <w:r>
        <w:lastRenderedPageBreak/>
        <w:t>Civics and Citizenship</w:t>
      </w:r>
      <w:r w:rsidR="00C070C2">
        <w:t xml:space="preserve"> </w:t>
      </w:r>
      <w:r>
        <w:t>–</w:t>
      </w:r>
      <w:r w:rsidR="00C070C2">
        <w:t xml:space="preserve"> </w:t>
      </w:r>
      <w:r w:rsidR="00075530" w:rsidRPr="00B20CED">
        <w:t>Term 1</w:t>
      </w:r>
      <w:bookmarkEnd w:id="54"/>
    </w:p>
    <w:tbl>
      <w:tblPr>
        <w:tblStyle w:val="SCSAExemplartable"/>
        <w:tblW w:w="5000" w:type="pct"/>
        <w:tblLayout w:type="fixed"/>
        <w:tblLook w:val="04A0" w:firstRow="1" w:lastRow="0" w:firstColumn="1" w:lastColumn="0" w:noHBand="0" w:noVBand="1"/>
      </w:tblPr>
      <w:tblGrid>
        <w:gridCol w:w="1506"/>
        <w:gridCol w:w="2851"/>
        <w:gridCol w:w="10203"/>
      </w:tblGrid>
      <w:tr w:rsidR="00913B7D" w:rsidRPr="00C603C5" w14:paraId="609B46F1" w14:textId="77777777" w:rsidTr="00024075">
        <w:trPr>
          <w:cnfStyle w:val="100000000000" w:firstRow="1" w:lastRow="0" w:firstColumn="0" w:lastColumn="0" w:oddVBand="0" w:evenVBand="0" w:oddHBand="0" w:evenHBand="0" w:firstRowFirstColumn="0" w:firstRowLastColumn="0" w:lastRowFirstColumn="0" w:lastRowLastColumn="0"/>
          <w:trHeight w:val="186"/>
        </w:trPr>
        <w:tc>
          <w:tcPr>
            <w:cnfStyle w:val="001000000000" w:firstRow="0" w:lastRow="0" w:firstColumn="1" w:lastColumn="0" w:oddVBand="0" w:evenVBand="0" w:oddHBand="0" w:evenHBand="0" w:firstRowFirstColumn="0" w:firstRowLastColumn="0" w:lastRowFirstColumn="0" w:lastRowLastColumn="0"/>
            <w:tcW w:w="1506" w:type="dxa"/>
          </w:tcPr>
          <w:p w14:paraId="55780105" w14:textId="77777777" w:rsidR="00913B7D" w:rsidRPr="00C603C5" w:rsidRDefault="00913B7D" w:rsidP="00C00372">
            <w:pPr>
              <w:jc w:val="center"/>
              <w:rPr>
                <w:b w:val="0"/>
              </w:rPr>
            </w:pPr>
            <w:r w:rsidRPr="00C603C5">
              <w:t>Week</w:t>
            </w:r>
          </w:p>
        </w:tc>
        <w:tc>
          <w:tcPr>
            <w:tcW w:w="2851" w:type="dxa"/>
          </w:tcPr>
          <w:p w14:paraId="77CC0869" w14:textId="77777777" w:rsidR="00913B7D" w:rsidRPr="00C603C5" w:rsidRDefault="00913B7D" w:rsidP="00024075">
            <w:pPr>
              <w:cnfStyle w:val="100000000000" w:firstRow="1" w:lastRow="0" w:firstColumn="0" w:lastColumn="0" w:oddVBand="0" w:evenVBand="0" w:oddHBand="0" w:evenHBand="0" w:firstRowFirstColumn="0" w:firstRowLastColumn="0" w:lastRowFirstColumn="0" w:lastRowLastColumn="0"/>
              <w:rPr>
                <w:b w:val="0"/>
              </w:rPr>
            </w:pPr>
            <w:r w:rsidRPr="00C603C5">
              <w:t>Resource</w:t>
            </w:r>
          </w:p>
        </w:tc>
        <w:tc>
          <w:tcPr>
            <w:tcW w:w="10203" w:type="dxa"/>
          </w:tcPr>
          <w:p w14:paraId="696B9E0D" w14:textId="77777777" w:rsidR="00913B7D" w:rsidRPr="00C603C5" w:rsidRDefault="00913B7D" w:rsidP="00024075">
            <w:pPr>
              <w:cnfStyle w:val="100000000000" w:firstRow="1" w:lastRow="0" w:firstColumn="0" w:lastColumn="0" w:oddVBand="0" w:evenVBand="0" w:oddHBand="0" w:evenHBand="0" w:firstRowFirstColumn="0" w:firstRowLastColumn="0" w:lastRowFirstColumn="0" w:lastRowLastColumn="0"/>
              <w:rPr>
                <w:b w:val="0"/>
              </w:rPr>
            </w:pPr>
            <w:r w:rsidRPr="00C603C5">
              <w:t>Link/information</w:t>
            </w:r>
          </w:p>
        </w:tc>
      </w:tr>
      <w:tr w:rsidR="009A2CCB" w:rsidRPr="00187A5C" w14:paraId="4B14E769" w14:textId="77777777" w:rsidTr="00024075">
        <w:trPr>
          <w:trHeight w:val="468"/>
        </w:trPr>
        <w:tc>
          <w:tcPr>
            <w:cnfStyle w:val="001000000000" w:firstRow="0" w:lastRow="0" w:firstColumn="1" w:lastColumn="0" w:oddVBand="0" w:evenVBand="0" w:oddHBand="0" w:evenHBand="0" w:firstRowFirstColumn="0" w:firstRowLastColumn="0" w:lastRowFirstColumn="0" w:lastRowLastColumn="0"/>
            <w:tcW w:w="1506" w:type="dxa"/>
            <w:vAlign w:val="center"/>
          </w:tcPr>
          <w:p w14:paraId="6B434744" w14:textId="43A134A3" w:rsidR="009A2CCB" w:rsidRDefault="00C4782A" w:rsidP="00024075">
            <w:pPr>
              <w:jc w:val="center"/>
            </w:pPr>
            <w:r>
              <w:t>1</w:t>
            </w:r>
            <w:r w:rsidR="00175E49" w:rsidRPr="00175E49">
              <w:t>–</w:t>
            </w:r>
            <w:r>
              <w:t>2</w:t>
            </w:r>
          </w:p>
        </w:tc>
        <w:tc>
          <w:tcPr>
            <w:tcW w:w="2851" w:type="dxa"/>
          </w:tcPr>
          <w:p w14:paraId="0F11E668" w14:textId="6EB83A32" w:rsidR="009A2CCB" w:rsidRDefault="00F4116E" w:rsidP="009A2CCB">
            <w:pPr>
              <w:cnfStyle w:val="000000000000" w:firstRow="0" w:lastRow="0" w:firstColumn="0" w:lastColumn="0" w:oddVBand="0" w:evenVBand="0" w:oddHBand="0" w:evenHBand="0" w:firstRowFirstColumn="0" w:firstRowLastColumn="0" w:lastRowFirstColumn="0" w:lastRowLastColumn="0"/>
              <w:rPr>
                <w:i/>
              </w:rPr>
            </w:pPr>
            <w:r>
              <w:rPr>
                <w:iCs/>
              </w:rPr>
              <w:t>Story: Picture book</w:t>
            </w:r>
          </w:p>
        </w:tc>
        <w:tc>
          <w:tcPr>
            <w:tcW w:w="10203" w:type="dxa"/>
          </w:tcPr>
          <w:p w14:paraId="51C39F30" w14:textId="20DE63E6" w:rsidR="00A17D2D" w:rsidRDefault="00A17D2D" w:rsidP="00C00372">
            <w:pPr>
              <w:spacing w:after="100"/>
              <w:cnfStyle w:val="000000000000" w:firstRow="0" w:lastRow="0" w:firstColumn="0" w:lastColumn="0" w:oddVBand="0" w:evenVBand="0" w:oddHBand="0" w:evenHBand="0" w:firstRowFirstColumn="0" w:firstRowLastColumn="0" w:lastRowFirstColumn="0" w:lastRowLastColumn="0"/>
            </w:pPr>
            <w:r>
              <w:t>Handy, L. &amp; Newham, J. (</w:t>
            </w:r>
            <w:r w:rsidR="00482F6D">
              <w:t>1984</w:t>
            </w:r>
            <w:r>
              <w:t xml:space="preserve">). </w:t>
            </w:r>
            <w:r w:rsidRPr="00C8032A">
              <w:t>Boss for a week</w:t>
            </w:r>
            <w:r w:rsidRPr="00661A7B">
              <w:t>.</w:t>
            </w:r>
            <w:r>
              <w:t xml:space="preserve"> </w:t>
            </w:r>
            <w:r w:rsidR="00A53AD9">
              <w:t xml:space="preserve">New York: </w:t>
            </w:r>
            <w:r>
              <w:t>Scholastic.</w:t>
            </w:r>
          </w:p>
          <w:p w14:paraId="3C4E2863" w14:textId="49A76DCA" w:rsidR="00A758B7" w:rsidRDefault="002601AD" w:rsidP="009F0211">
            <w:pPr>
              <w:pStyle w:val="ListParagraph"/>
              <w:numPr>
                <w:ilvl w:val="0"/>
                <w:numId w:val="71"/>
              </w:numPr>
              <w:cnfStyle w:val="000000000000" w:firstRow="0" w:lastRow="0" w:firstColumn="0" w:lastColumn="0" w:oddVBand="0" w:evenVBand="0" w:oddHBand="0" w:evenHBand="0" w:firstRowFirstColumn="0" w:firstRowLastColumn="0" w:lastRowFirstColumn="0" w:lastRowLastColumn="0"/>
            </w:pPr>
            <w:r w:rsidRPr="00024075">
              <w:rPr>
                <w:b/>
                <w:bCs/>
              </w:rPr>
              <w:t>Online reading</w:t>
            </w:r>
            <w:r w:rsidR="00F4528A" w:rsidRPr="00024075">
              <w:rPr>
                <w:b/>
                <w:bCs/>
              </w:rPr>
              <w:br/>
            </w:r>
            <w:r w:rsidR="00CD5C8F">
              <w:t xml:space="preserve">S. Wolf. </w:t>
            </w:r>
            <w:r w:rsidR="00CD5C8F" w:rsidRPr="00C8032A">
              <w:t>Boss for a week</w:t>
            </w:r>
            <w:r w:rsidR="00A758B7" w:rsidRPr="00C8032A">
              <w:t>.</w:t>
            </w:r>
            <w:r w:rsidR="00CD5C8F">
              <w:t xml:space="preserve"> </w:t>
            </w:r>
          </w:p>
          <w:p w14:paraId="3CC0CA12" w14:textId="4D368BA1" w:rsidR="009A2CCB" w:rsidRDefault="00CD5C8F" w:rsidP="00C8032A">
            <w:pPr>
              <w:pStyle w:val="ListParagraph"/>
              <w:ind w:left="360"/>
              <w:cnfStyle w:val="000000000000" w:firstRow="0" w:lastRow="0" w:firstColumn="0" w:lastColumn="0" w:oddVBand="0" w:evenVBand="0" w:oddHBand="0" w:evenHBand="0" w:firstRowFirstColumn="0" w:firstRowLastColumn="0" w:lastRowFirstColumn="0" w:lastRowLastColumn="0"/>
            </w:pPr>
            <w:hyperlink r:id="rId74" w:history="1">
              <w:r w:rsidRPr="00CA7345">
                <w:rPr>
                  <w:rStyle w:val="Hyperlink"/>
                </w:rPr>
                <w:t>https://www.youtube.com/watch?v=IO55R3S4Wvc</w:t>
              </w:r>
            </w:hyperlink>
          </w:p>
        </w:tc>
      </w:tr>
      <w:tr w:rsidR="009A2CCB" w:rsidRPr="00187A5C" w14:paraId="1E623E4E" w14:textId="77777777" w:rsidTr="00024075">
        <w:trPr>
          <w:trHeight w:val="468"/>
        </w:trPr>
        <w:tc>
          <w:tcPr>
            <w:cnfStyle w:val="001000000000" w:firstRow="0" w:lastRow="0" w:firstColumn="1" w:lastColumn="0" w:oddVBand="0" w:evenVBand="0" w:oddHBand="0" w:evenHBand="0" w:firstRowFirstColumn="0" w:firstRowLastColumn="0" w:lastRowFirstColumn="0" w:lastRowLastColumn="0"/>
            <w:tcW w:w="1506" w:type="dxa"/>
            <w:vAlign w:val="center"/>
          </w:tcPr>
          <w:p w14:paraId="457524A7" w14:textId="1F551AE9" w:rsidR="009A2CCB" w:rsidRDefault="00C4782A" w:rsidP="00024075">
            <w:pPr>
              <w:jc w:val="center"/>
            </w:pPr>
            <w:r>
              <w:t>2</w:t>
            </w:r>
          </w:p>
        </w:tc>
        <w:tc>
          <w:tcPr>
            <w:tcW w:w="2851" w:type="dxa"/>
          </w:tcPr>
          <w:p w14:paraId="3A0BE7E2" w14:textId="7FCE58E2" w:rsidR="00F4116E" w:rsidRPr="00C8032A" w:rsidRDefault="00F4116E" w:rsidP="009A2CCB">
            <w:pPr>
              <w:cnfStyle w:val="000000000000" w:firstRow="0" w:lastRow="0" w:firstColumn="0" w:lastColumn="0" w:oddVBand="0" w:evenVBand="0" w:oddHBand="0" w:evenHBand="0" w:firstRowFirstColumn="0" w:firstRowLastColumn="0" w:lastRowFirstColumn="0" w:lastRowLastColumn="0"/>
            </w:pPr>
            <w:r>
              <w:t xml:space="preserve">Video: Child-friendly explanation </w:t>
            </w:r>
            <w:r w:rsidR="00E7483A">
              <w:t>about</w:t>
            </w:r>
            <w:r>
              <w:t xml:space="preserve"> volunteers </w:t>
            </w:r>
          </w:p>
        </w:tc>
        <w:tc>
          <w:tcPr>
            <w:tcW w:w="10203" w:type="dxa"/>
          </w:tcPr>
          <w:p w14:paraId="358587A9" w14:textId="45ACDB80" w:rsidR="00A758B7" w:rsidRDefault="00CD5C8F" w:rsidP="009F0211">
            <w:pPr>
              <w:pStyle w:val="ListParagraph"/>
              <w:numPr>
                <w:ilvl w:val="0"/>
                <w:numId w:val="71"/>
              </w:numPr>
              <w:cnfStyle w:val="000000000000" w:firstRow="0" w:lastRow="0" w:firstColumn="0" w:lastColumn="0" w:oddVBand="0" w:evenVBand="0" w:oddHBand="0" w:evenHBand="0" w:firstRowFirstColumn="0" w:firstRowLastColumn="0" w:lastRowFirstColumn="0" w:lastRowLastColumn="0"/>
            </w:pPr>
            <w:r>
              <w:t xml:space="preserve">Sesame Street. </w:t>
            </w:r>
            <w:r w:rsidR="009A22B7" w:rsidRPr="00C8032A">
              <w:t>Usher</w:t>
            </w:r>
            <w:r w:rsidR="00C070C2" w:rsidRPr="00C8032A">
              <w:t xml:space="preserve"> </w:t>
            </w:r>
            <w:r w:rsidR="009A22B7" w:rsidRPr="00C8032A">
              <w:t>–</w:t>
            </w:r>
            <w:r w:rsidR="00C070C2" w:rsidRPr="00C8032A">
              <w:t xml:space="preserve"> V</w:t>
            </w:r>
            <w:r w:rsidRPr="00C8032A">
              <w:t>oluntee</w:t>
            </w:r>
            <w:r w:rsidR="00A758B7" w:rsidRPr="00A758B7">
              <w:t>r</w:t>
            </w:r>
            <w:r w:rsidR="00A758B7">
              <w:t>.</w:t>
            </w:r>
          </w:p>
          <w:p w14:paraId="75CB96B9" w14:textId="7714DD57" w:rsidR="009A2CCB" w:rsidRPr="00CD5C8F" w:rsidRDefault="00CD5C8F" w:rsidP="00C8032A">
            <w:pPr>
              <w:pStyle w:val="ListParagraph"/>
              <w:ind w:left="360"/>
              <w:cnfStyle w:val="000000000000" w:firstRow="0" w:lastRow="0" w:firstColumn="0" w:lastColumn="0" w:oddVBand="0" w:evenVBand="0" w:oddHBand="0" w:evenHBand="0" w:firstRowFirstColumn="0" w:firstRowLastColumn="0" w:lastRowFirstColumn="0" w:lastRowLastColumn="0"/>
            </w:pPr>
            <w:r>
              <w:t xml:space="preserve"> </w:t>
            </w:r>
            <w:hyperlink r:id="rId75" w:history="1">
              <w:r w:rsidR="009A2CCB" w:rsidRPr="00024075">
                <w:rPr>
                  <w:rStyle w:val="Hyperlink"/>
                  <w:szCs w:val="20"/>
                </w:rPr>
                <w:t>https://www.youtube.com/watch?v=5cysG5M1PFA</w:t>
              </w:r>
            </w:hyperlink>
          </w:p>
        </w:tc>
      </w:tr>
      <w:tr w:rsidR="009A2CCB" w:rsidRPr="00187A5C" w14:paraId="1D6D6851" w14:textId="77777777" w:rsidTr="00024075">
        <w:trPr>
          <w:trHeight w:val="468"/>
        </w:trPr>
        <w:tc>
          <w:tcPr>
            <w:cnfStyle w:val="001000000000" w:firstRow="0" w:lastRow="0" w:firstColumn="1" w:lastColumn="0" w:oddVBand="0" w:evenVBand="0" w:oddHBand="0" w:evenHBand="0" w:firstRowFirstColumn="0" w:firstRowLastColumn="0" w:lastRowFirstColumn="0" w:lastRowLastColumn="0"/>
            <w:tcW w:w="1506" w:type="dxa"/>
            <w:vAlign w:val="center"/>
          </w:tcPr>
          <w:p w14:paraId="610FB03E" w14:textId="1EF611B2" w:rsidR="009A2CCB" w:rsidRDefault="00C4782A" w:rsidP="00024075">
            <w:pPr>
              <w:jc w:val="center"/>
            </w:pPr>
            <w:r>
              <w:t>4</w:t>
            </w:r>
          </w:p>
        </w:tc>
        <w:tc>
          <w:tcPr>
            <w:tcW w:w="2851" w:type="dxa"/>
          </w:tcPr>
          <w:p w14:paraId="31E93448" w14:textId="767C4D39" w:rsidR="009A2CCB" w:rsidRPr="00C8032A" w:rsidRDefault="00F4116E" w:rsidP="009A2CCB">
            <w:pPr>
              <w:cnfStyle w:val="000000000000" w:firstRow="0" w:lastRow="0" w:firstColumn="0" w:lastColumn="0" w:oddVBand="0" w:evenVBand="0" w:oddHBand="0" w:evenHBand="0" w:firstRowFirstColumn="0" w:firstRowLastColumn="0" w:lastRowFirstColumn="0" w:lastRowLastColumn="0"/>
              <w:rPr>
                <w:iCs/>
              </w:rPr>
            </w:pPr>
            <w:r w:rsidRPr="00C8032A">
              <w:rPr>
                <w:iCs/>
              </w:rPr>
              <w:t>Story</w:t>
            </w:r>
            <w:r>
              <w:rPr>
                <w:iCs/>
              </w:rPr>
              <w:t>: Wordless picture book</w:t>
            </w:r>
          </w:p>
        </w:tc>
        <w:tc>
          <w:tcPr>
            <w:tcW w:w="10203" w:type="dxa"/>
          </w:tcPr>
          <w:p w14:paraId="5A878E5D" w14:textId="19AB7A9F" w:rsidR="009A2CCB" w:rsidRDefault="006C231A" w:rsidP="009F0211">
            <w:pPr>
              <w:pStyle w:val="ListParagraph"/>
              <w:numPr>
                <w:ilvl w:val="0"/>
                <w:numId w:val="71"/>
              </w:numPr>
              <w:cnfStyle w:val="000000000000" w:firstRow="0" w:lastRow="0" w:firstColumn="0" w:lastColumn="0" w:oddVBand="0" w:evenVBand="0" w:oddHBand="0" w:evenHBand="0" w:firstRowFirstColumn="0" w:firstRowLastColumn="0" w:lastRowFirstColumn="0" w:lastRowLastColumn="0"/>
            </w:pPr>
            <w:r w:rsidRPr="006C231A">
              <w:rPr>
                <w:rFonts w:hint="eastAsia"/>
              </w:rPr>
              <w:t>Baker, J. (2008).</w:t>
            </w:r>
            <w:r>
              <w:t xml:space="preserve"> </w:t>
            </w:r>
            <w:r w:rsidRPr="006C231A">
              <w:rPr>
                <w:rFonts w:hint="eastAsia"/>
              </w:rPr>
              <w:t xml:space="preserve">Belonging. London: Walker </w:t>
            </w:r>
            <w:r w:rsidR="000A7338">
              <w:t>B</w:t>
            </w:r>
            <w:r w:rsidRPr="006C231A">
              <w:rPr>
                <w:rFonts w:hint="eastAsia"/>
              </w:rPr>
              <w:t>ooks.</w:t>
            </w:r>
          </w:p>
        </w:tc>
      </w:tr>
      <w:tr w:rsidR="009A2CCB" w:rsidRPr="00187A5C" w14:paraId="35ACC999" w14:textId="77777777" w:rsidTr="00024075">
        <w:trPr>
          <w:trHeight w:val="468"/>
        </w:trPr>
        <w:tc>
          <w:tcPr>
            <w:cnfStyle w:val="001000000000" w:firstRow="0" w:lastRow="0" w:firstColumn="1" w:lastColumn="0" w:oddVBand="0" w:evenVBand="0" w:oddHBand="0" w:evenHBand="0" w:firstRowFirstColumn="0" w:firstRowLastColumn="0" w:lastRowFirstColumn="0" w:lastRowLastColumn="0"/>
            <w:tcW w:w="1506" w:type="dxa"/>
            <w:vAlign w:val="center"/>
          </w:tcPr>
          <w:p w14:paraId="3DEC1E89" w14:textId="1A6D3459" w:rsidR="009A2CCB" w:rsidRDefault="00C4782A" w:rsidP="00024075">
            <w:pPr>
              <w:jc w:val="center"/>
            </w:pPr>
            <w:r>
              <w:t>7</w:t>
            </w:r>
            <w:r w:rsidR="00175E49" w:rsidRPr="00175E49">
              <w:t>–</w:t>
            </w:r>
            <w:r>
              <w:t>8</w:t>
            </w:r>
          </w:p>
        </w:tc>
        <w:tc>
          <w:tcPr>
            <w:tcW w:w="2851" w:type="dxa"/>
          </w:tcPr>
          <w:p w14:paraId="265C51BA" w14:textId="29A805AF" w:rsidR="009A2CCB" w:rsidRPr="009A2CCB" w:rsidRDefault="00F4116E" w:rsidP="009A2CCB">
            <w:pPr>
              <w:cnfStyle w:val="000000000000" w:firstRow="0" w:lastRow="0" w:firstColumn="0" w:lastColumn="0" w:oddVBand="0" w:evenVBand="0" w:oddHBand="0" w:evenHBand="0" w:firstRowFirstColumn="0" w:firstRowLastColumn="0" w:lastRowFirstColumn="0" w:lastRowLastColumn="0"/>
            </w:pPr>
            <w:r>
              <w:t xml:space="preserve">Website: </w:t>
            </w:r>
            <w:r w:rsidR="009A2CCB" w:rsidRPr="009A2CCB">
              <w:t>Pamphlet designs</w:t>
            </w:r>
          </w:p>
        </w:tc>
        <w:tc>
          <w:tcPr>
            <w:tcW w:w="10203" w:type="dxa"/>
          </w:tcPr>
          <w:p w14:paraId="5CCDD1BF" w14:textId="2E71BD5F" w:rsidR="00A758B7" w:rsidRDefault="00CD5C8F" w:rsidP="009F0211">
            <w:pPr>
              <w:pStyle w:val="ListParagraph"/>
              <w:numPr>
                <w:ilvl w:val="0"/>
                <w:numId w:val="71"/>
              </w:numPr>
              <w:spacing w:after="200" w:line="252" w:lineRule="auto"/>
              <w:cnfStyle w:val="000000000000" w:firstRow="0" w:lastRow="0" w:firstColumn="0" w:lastColumn="0" w:oddVBand="0" w:evenVBand="0" w:oddHBand="0" w:evenHBand="0" w:firstRowFirstColumn="0" w:firstRowLastColumn="0" w:lastRowFirstColumn="0" w:lastRowLastColumn="0"/>
            </w:pPr>
            <w:r>
              <w:t>Examples</w:t>
            </w:r>
            <w:r w:rsidR="00E826BD">
              <w:t>.com</w:t>
            </w:r>
            <w:r>
              <w:t xml:space="preserve">. </w:t>
            </w:r>
            <w:r w:rsidRPr="00C8032A">
              <w:t>14+ Charity brochure examples</w:t>
            </w:r>
            <w:r w:rsidRPr="00A758B7">
              <w:t>.</w:t>
            </w:r>
          </w:p>
          <w:p w14:paraId="3EB80BE3" w14:textId="3A87401E" w:rsidR="009A2CCB" w:rsidRDefault="00AE7F69" w:rsidP="00C8032A">
            <w:pPr>
              <w:pStyle w:val="ListParagraph"/>
              <w:spacing w:after="200" w:line="252" w:lineRule="auto"/>
              <w:ind w:left="360"/>
              <w:cnfStyle w:val="000000000000" w:firstRow="0" w:lastRow="0" w:firstColumn="0" w:lastColumn="0" w:oddVBand="0" w:evenVBand="0" w:oddHBand="0" w:evenHBand="0" w:firstRowFirstColumn="0" w:firstRowLastColumn="0" w:lastRowFirstColumn="0" w:lastRowLastColumn="0"/>
            </w:pPr>
            <w:hyperlink r:id="rId76" w:history="1">
              <w:r w:rsidRPr="003538EC">
                <w:rPr>
                  <w:rStyle w:val="Hyperlink"/>
                </w:rPr>
                <w:t>https://www.examples.com/design/charity-brochure.html</w:t>
              </w:r>
            </w:hyperlink>
          </w:p>
        </w:tc>
      </w:tr>
    </w:tbl>
    <w:p w14:paraId="697B777D" w14:textId="7D680D4D" w:rsidR="00837C4A" w:rsidRDefault="00837C4A" w:rsidP="00C356DE">
      <w:pPr>
        <w:spacing w:before="200" w:after="200"/>
      </w:pPr>
      <w:r>
        <w:br w:type="page"/>
      </w:r>
    </w:p>
    <w:p w14:paraId="506E0655" w14:textId="1313CB28" w:rsidR="00202473" w:rsidRDefault="00202473">
      <w:pPr>
        <w:sectPr w:rsidR="00202473" w:rsidSect="00931A35">
          <w:headerReference w:type="default" r:id="rId77"/>
          <w:pgSz w:w="16838" w:h="11906" w:orient="landscape"/>
          <w:pgMar w:top="1644" w:right="1134" w:bottom="1418" w:left="1134" w:header="680" w:footer="567" w:gutter="0"/>
          <w:cols w:space="708"/>
          <w:docGrid w:linePitch="360"/>
        </w:sectPr>
      </w:pPr>
    </w:p>
    <w:p w14:paraId="3509B4A8" w14:textId="05AEB224" w:rsidR="00731842" w:rsidRPr="00B20CED" w:rsidRDefault="00731842" w:rsidP="00024075">
      <w:pPr>
        <w:pStyle w:val="SCSAPlainAppendixHeading2"/>
      </w:pPr>
      <w:r w:rsidRPr="00B20CED">
        <w:lastRenderedPageBreak/>
        <w:t>Civics and Citizenship</w:t>
      </w:r>
      <w:r w:rsidR="00C070C2">
        <w:t xml:space="preserve"> </w:t>
      </w:r>
      <w:r w:rsidR="009A22B7">
        <w:t>–</w:t>
      </w:r>
      <w:r w:rsidR="00C070C2">
        <w:t xml:space="preserve"> </w:t>
      </w:r>
      <w:r w:rsidR="00544B1C" w:rsidRPr="00B20CED">
        <w:t xml:space="preserve">Term 1 Week </w:t>
      </w:r>
      <w:r w:rsidR="005F4FFF">
        <w:t>1</w:t>
      </w:r>
    </w:p>
    <w:p w14:paraId="13E36977" w14:textId="4E409B85" w:rsidR="00175900" w:rsidRPr="00024075" w:rsidRDefault="00544B1C" w:rsidP="00024075">
      <w:pPr>
        <w:rPr>
          <w:b/>
          <w:bCs/>
        </w:rPr>
      </w:pPr>
      <w:r w:rsidRPr="00024075">
        <w:rPr>
          <w:b/>
          <w:bCs/>
        </w:rPr>
        <w:t>Rules</w:t>
      </w:r>
      <w:r w:rsidR="00175C88">
        <w:rPr>
          <w:b/>
          <w:bCs/>
        </w:rPr>
        <w:t xml:space="preserve">: </w:t>
      </w:r>
      <w:r w:rsidRPr="00024075">
        <w:rPr>
          <w:b/>
          <w:bCs/>
        </w:rPr>
        <w:t>Graphic organiser</w:t>
      </w:r>
    </w:p>
    <w:p w14:paraId="22F54BC2" w14:textId="74D8E148" w:rsidR="00202473" w:rsidRDefault="009F7185">
      <w:r>
        <w:rPr>
          <w:b/>
          <w:noProof/>
          <w:sz w:val="28"/>
          <w:szCs w:val="28"/>
        </w:rPr>
        <mc:AlternateContent>
          <mc:Choice Requires="wpg">
            <w:drawing>
              <wp:inline distT="0" distB="0" distL="0" distR="0" wp14:anchorId="59C7B2EE" wp14:editId="2FC762F8">
                <wp:extent cx="5733535" cy="7814555"/>
                <wp:effectExtent l="0" t="0" r="6985" b="8890"/>
                <wp:docPr id="36" name="Group 36" descr="A Y-chart with &quot;rules&quot; at the centre. The 3 section headings are 'School', 'Community' and 'Home'."/>
                <wp:cNvGraphicFramePr/>
                <a:graphic xmlns:a="http://schemas.openxmlformats.org/drawingml/2006/main">
                  <a:graphicData uri="http://schemas.microsoft.com/office/word/2010/wordprocessingGroup">
                    <wpg:wgp>
                      <wpg:cNvGrpSpPr/>
                      <wpg:grpSpPr>
                        <a:xfrm>
                          <a:off x="0" y="0"/>
                          <a:ext cx="5733535" cy="7814555"/>
                          <a:chOff x="0" y="0"/>
                          <a:chExt cx="6438900" cy="8686838"/>
                        </a:xfrm>
                      </wpg:grpSpPr>
                      <wps:wsp>
                        <wps:cNvPr id="154" name="Rectangle 154"/>
                        <wps:cNvSpPr/>
                        <wps:spPr>
                          <a:xfrm>
                            <a:off x="0" y="0"/>
                            <a:ext cx="6438900" cy="86868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5" name="Oval 155"/>
                        <wps:cNvSpPr/>
                        <wps:spPr>
                          <a:xfrm>
                            <a:off x="2705100" y="3898900"/>
                            <a:ext cx="1325880" cy="11620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 name="Straight Connector 156"/>
                        <wps:cNvCnPr/>
                        <wps:spPr>
                          <a:xfrm>
                            <a:off x="0" y="0"/>
                            <a:ext cx="2730443" cy="4343284"/>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57" name="Straight Connector 157"/>
                        <wps:cNvCnPr/>
                        <wps:spPr>
                          <a:xfrm flipH="1">
                            <a:off x="4000500" y="0"/>
                            <a:ext cx="2425700" cy="430530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58" name="Straight Connector 158"/>
                        <wps:cNvCnPr/>
                        <wps:spPr>
                          <a:xfrm>
                            <a:off x="3378059" y="5060951"/>
                            <a:ext cx="0" cy="3625887"/>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59" name="Text Box 159"/>
                        <wps:cNvSpPr txBox="1"/>
                        <wps:spPr>
                          <a:xfrm>
                            <a:off x="2889898" y="4305297"/>
                            <a:ext cx="968266" cy="487443"/>
                          </a:xfrm>
                          <a:prstGeom prst="rect">
                            <a:avLst/>
                          </a:prstGeom>
                          <a:noFill/>
                          <a:ln w="6350">
                            <a:noFill/>
                          </a:ln>
                        </wps:spPr>
                        <wps:txbx>
                          <w:txbxContent>
                            <w:p w14:paraId="7CA902B2" w14:textId="77777777" w:rsidR="009327A9" w:rsidRPr="004C3B83" w:rsidRDefault="009327A9" w:rsidP="008479E7">
                              <w:pPr>
                                <w:jc w:val="center"/>
                                <w:rPr>
                                  <w:b/>
                                  <w:sz w:val="36"/>
                                </w:rPr>
                              </w:pPr>
                              <w:r w:rsidRPr="004C3B83">
                                <w:rPr>
                                  <w:b/>
                                  <w:sz w:val="36"/>
                                </w:rPr>
                                <w:t>Ru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Text Box 32"/>
                        <wps:cNvSpPr txBox="1"/>
                        <wps:spPr>
                          <a:xfrm>
                            <a:off x="4216683" y="8115081"/>
                            <a:ext cx="1485499" cy="520700"/>
                          </a:xfrm>
                          <a:prstGeom prst="rect">
                            <a:avLst/>
                          </a:prstGeom>
                          <a:solidFill>
                            <a:schemeClr val="lt1"/>
                          </a:solidFill>
                          <a:ln w="6350">
                            <a:noFill/>
                          </a:ln>
                        </wps:spPr>
                        <wps:txbx>
                          <w:txbxContent>
                            <w:p w14:paraId="7AD97087" w14:textId="77777777" w:rsidR="009327A9" w:rsidRPr="004C3B83" w:rsidRDefault="009327A9" w:rsidP="00202473">
                              <w:pPr>
                                <w:rPr>
                                  <w:b/>
                                  <w:sz w:val="36"/>
                                </w:rPr>
                              </w:pPr>
                              <w:r>
                                <w:rPr>
                                  <w:b/>
                                  <w:sz w:val="36"/>
                                </w:rPr>
                                <w:t>Comm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Text Box 33"/>
                        <wps:cNvSpPr txBox="1"/>
                        <wps:spPr>
                          <a:xfrm>
                            <a:off x="1308100" y="8102600"/>
                            <a:ext cx="990600" cy="520700"/>
                          </a:xfrm>
                          <a:prstGeom prst="rect">
                            <a:avLst/>
                          </a:prstGeom>
                          <a:solidFill>
                            <a:schemeClr val="lt1"/>
                          </a:solidFill>
                          <a:ln w="6350">
                            <a:noFill/>
                          </a:ln>
                        </wps:spPr>
                        <wps:txbx>
                          <w:txbxContent>
                            <w:p w14:paraId="02BEF3A4" w14:textId="77777777" w:rsidR="009327A9" w:rsidRPr="004C3B83" w:rsidRDefault="009327A9" w:rsidP="00202473">
                              <w:pPr>
                                <w:rPr>
                                  <w:b/>
                                  <w:sz w:val="36"/>
                                </w:rPr>
                              </w:pPr>
                              <w:r>
                                <w:rPr>
                                  <w:b/>
                                  <w:sz w:val="36"/>
                                </w:rPr>
                                <w:t>Scho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Text Box 34"/>
                        <wps:cNvSpPr txBox="1"/>
                        <wps:spPr>
                          <a:xfrm>
                            <a:off x="2730445" y="76200"/>
                            <a:ext cx="889000" cy="520700"/>
                          </a:xfrm>
                          <a:prstGeom prst="rect">
                            <a:avLst/>
                          </a:prstGeom>
                          <a:solidFill>
                            <a:schemeClr val="lt1"/>
                          </a:solidFill>
                          <a:ln w="6350">
                            <a:noFill/>
                          </a:ln>
                        </wps:spPr>
                        <wps:txbx>
                          <w:txbxContent>
                            <w:p w14:paraId="72959325" w14:textId="77777777" w:rsidR="009327A9" w:rsidRPr="004C3B83" w:rsidRDefault="009327A9" w:rsidP="00202473">
                              <w:pPr>
                                <w:rPr>
                                  <w:b/>
                                  <w:sz w:val="36"/>
                                </w:rPr>
                              </w:pPr>
                              <w:r>
                                <w:rPr>
                                  <w:b/>
                                  <w:sz w:val="36"/>
                                </w:rPr>
                                <w:t>H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59C7B2EE" id="Group 36" o:spid="_x0000_s1026" alt="A Y-chart with &quot;rules&quot; at the centre. The 3 section headings are 'School', 'Community' and 'Home'." style="width:451.45pt;height:615.3pt;mso-position-horizontal-relative:char;mso-position-vertical-relative:line" coordsize="64389,868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">
                <v:rect id="Rectangle 154" o:spid="_x0000_s1027" style="position:absolute;width:64389;height:868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" filled="f" strokecolor="black [3213]" strokeweight="1pt"/>
                <v:oval id="Oval 155" o:spid="_x0000_s1028" style="position:absolute;left:27051;top:38989;width:13258;height:11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" filled="f" strokecolor="black [3213]" strokeweight="1pt">
                  <v:stroke joinstyle="miter"/>
                </v:oval>
                <v:line id="Straight Connector 156" o:spid="_x0000_s1029" style="position:absolute;visibility:visible;mso-wrap-style:square" from="0,0" to="27304,434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" strokecolor="black [3200]" strokeweight="1pt">
                  <v:stroke joinstyle="miter"/>
                </v:line>
                <v:line id="Straight Connector 157" o:spid="_x0000_s1030" style="position:absolute;flip:x;visibility:visible;mso-wrap-style:square" from="40005,0" to="64262,430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" strokecolor="black [3200]" strokeweight="1pt">
                  <v:stroke joinstyle="miter"/>
                </v:line>
                <v:line id="Straight Connector 158" o:spid="_x0000_s1031" style="position:absolute;visibility:visible;mso-wrap-style:square" from="33780,50609" to="33780,868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" strokecolor="black [3200]" strokeweight="1pt">
                  <v:stroke joinstyle="miter"/>
                </v:line>
                <v:shapetype id="_x0000_t202" coordsize="21600,21600" o:spt="202" path="m,l,21600r21600,l21600,xe">
                  <v:stroke joinstyle="miter"/>
                  <v:path gradientshapeok="t" o:connecttype="rect"/>
                </v:shapetype>
                <v:shape id="Text Box 159" o:spid="_x0000_s1032" type="#_x0000_t202" style="position:absolute;left:28898;top:43052;width:9683;height:48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" filled="f" stroked="f" strokeweight=".5pt">
                  <v:textbox>
                    <w:txbxContent>
                      <w:p w14:paraId="7CA902B2" w14:textId="77777777" w:rsidR="009327A9" w:rsidRPr="004C3B83" w:rsidRDefault="009327A9" w:rsidP="008479E7">
                        <w:pPr>
                          <w:jc w:val="center"/>
                          <w:rPr>
                            <w:b/>
                            <w:sz w:val="36"/>
                          </w:rPr>
                        </w:pPr>
                        <w:r w:rsidRPr="004C3B83">
                          <w:rPr>
                            <w:b/>
                            <w:sz w:val="36"/>
                          </w:rPr>
                          <w:t>Rules</w:t>
                        </w:r>
                      </w:p>
                    </w:txbxContent>
                  </v:textbox>
                </v:shape>
                <v:shape id="Text Box 32" o:spid="_x0000_s1033" type="#_x0000_t202" style="position:absolute;left:42166;top:81150;width:14855;height:5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" fillcolor="white [3201]" stroked="f" strokeweight=".5pt">
                  <v:textbox>
                    <w:txbxContent>
                      <w:p w14:paraId="7AD97087" w14:textId="77777777" w:rsidR="009327A9" w:rsidRPr="004C3B83" w:rsidRDefault="009327A9" w:rsidP="00202473">
                        <w:pPr>
                          <w:rPr>
                            <w:b/>
                            <w:sz w:val="36"/>
                          </w:rPr>
                        </w:pPr>
                        <w:r>
                          <w:rPr>
                            <w:b/>
                            <w:sz w:val="36"/>
                          </w:rPr>
                          <w:t>Community</w:t>
                        </w:r>
                      </w:p>
                    </w:txbxContent>
                  </v:textbox>
                </v:shape>
                <v:shape id="Text Box 33" o:spid="_x0000_s1034" type="#_x0000_t202" style="position:absolute;left:13081;top:81026;width:9906;height:5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" fillcolor="white [3201]" stroked="f" strokeweight=".5pt">
                  <v:textbox>
                    <w:txbxContent>
                      <w:p w14:paraId="02BEF3A4" w14:textId="77777777" w:rsidR="009327A9" w:rsidRPr="004C3B83" w:rsidRDefault="009327A9" w:rsidP="00202473">
                        <w:pPr>
                          <w:rPr>
                            <w:b/>
                            <w:sz w:val="36"/>
                          </w:rPr>
                        </w:pPr>
                        <w:r>
                          <w:rPr>
                            <w:b/>
                            <w:sz w:val="36"/>
                          </w:rPr>
                          <w:t>School</w:t>
                        </w:r>
                      </w:p>
                    </w:txbxContent>
                  </v:textbox>
                </v:shape>
                <v:shape id="Text Box 34" o:spid="_x0000_s1035" type="#_x0000_t202" style="position:absolute;left:27304;top:762;width:8890;height:5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" fillcolor="white [3201]" stroked="f" strokeweight=".5pt">
                  <v:textbox>
                    <w:txbxContent>
                      <w:p w14:paraId="72959325" w14:textId="77777777" w:rsidR="009327A9" w:rsidRPr="004C3B83" w:rsidRDefault="009327A9" w:rsidP="00202473">
                        <w:pPr>
                          <w:rPr>
                            <w:b/>
                            <w:sz w:val="36"/>
                          </w:rPr>
                        </w:pPr>
                        <w:r>
                          <w:rPr>
                            <w:b/>
                            <w:sz w:val="36"/>
                          </w:rPr>
                          <w:t>Home</w:t>
                        </w:r>
                      </w:p>
                    </w:txbxContent>
                  </v:textbox>
                </v:shape>
                <w10:anchorlock/>
              </v:group>
            </w:pict>
          </mc:Fallback>
        </mc:AlternateContent>
      </w:r>
    </w:p>
    <w:p w14:paraId="3C3DF2E2" w14:textId="77777777" w:rsidR="00731842" w:rsidRDefault="00731842">
      <w:pPr>
        <w:rPr>
          <w:b/>
          <w:bCs/>
          <w:sz w:val="24"/>
          <w:szCs w:val="24"/>
        </w:rPr>
      </w:pPr>
      <w:r>
        <w:rPr>
          <w:b/>
          <w:bCs/>
          <w:sz w:val="24"/>
          <w:szCs w:val="24"/>
        </w:rPr>
        <w:br w:type="page"/>
      </w:r>
    </w:p>
    <w:p w14:paraId="3F3F5C9B" w14:textId="0C84E34B" w:rsidR="00731842" w:rsidRPr="00B20CED" w:rsidRDefault="00731842" w:rsidP="00024075">
      <w:pPr>
        <w:pStyle w:val="SCSAPlainAppendixHeading2"/>
      </w:pPr>
      <w:r w:rsidRPr="00B20CED">
        <w:lastRenderedPageBreak/>
        <w:t>Civics and Citizenship</w:t>
      </w:r>
      <w:r w:rsidR="00C070C2">
        <w:t xml:space="preserve"> </w:t>
      </w:r>
      <w:r w:rsidR="009A22B7">
        <w:t>–</w:t>
      </w:r>
      <w:r w:rsidR="00C070C2">
        <w:t xml:space="preserve"> </w:t>
      </w:r>
      <w:r w:rsidR="00544B1C" w:rsidRPr="00B20CED">
        <w:t xml:space="preserve">Term 1 Week </w:t>
      </w:r>
      <w:r w:rsidR="005F4FFF">
        <w:t>1</w:t>
      </w:r>
    </w:p>
    <w:p w14:paraId="70275B3E" w14:textId="2FFC314E" w:rsidR="008D0997" w:rsidRPr="00024075" w:rsidRDefault="00FB1D88" w:rsidP="00024075">
      <w:pPr>
        <w:rPr>
          <w:b/>
          <w:bCs/>
        </w:rPr>
      </w:pPr>
      <w:r w:rsidRPr="00024075">
        <w:rPr>
          <w:b/>
          <w:bCs/>
        </w:rPr>
        <w:t>Rules</w:t>
      </w:r>
      <w:r w:rsidR="00175C88">
        <w:rPr>
          <w:b/>
          <w:bCs/>
        </w:rPr>
        <w:t xml:space="preserve">: </w:t>
      </w:r>
      <w:r w:rsidRPr="00024075">
        <w:rPr>
          <w:b/>
          <w:bCs/>
        </w:rPr>
        <w:t xml:space="preserve">Boss for a </w:t>
      </w:r>
      <w:r w:rsidR="00007E9B">
        <w:rPr>
          <w:b/>
          <w:bCs/>
        </w:rPr>
        <w:t>w</w:t>
      </w:r>
      <w:r w:rsidRPr="00024075">
        <w:rPr>
          <w:b/>
          <w:bCs/>
        </w:rPr>
        <w:t>eek</w:t>
      </w:r>
    </w:p>
    <w:tbl>
      <w:tblPr>
        <w:tblStyle w:val="SCSAExemplartable"/>
        <w:tblW w:w="5000" w:type="pct"/>
        <w:tblLook w:val="0000" w:firstRow="0" w:lastRow="0" w:firstColumn="0" w:lastColumn="0" w:noHBand="0" w:noVBand="0"/>
      </w:tblPr>
      <w:tblGrid>
        <w:gridCol w:w="1413"/>
        <w:gridCol w:w="7647"/>
      </w:tblGrid>
      <w:tr w:rsidR="00912B58" w14:paraId="63D33418" w14:textId="77777777" w:rsidTr="00105FBE">
        <w:trPr>
          <w:trHeight w:val="340"/>
        </w:trPr>
        <w:tc>
          <w:tcPr>
            <w:tcW w:w="1413" w:type="dxa"/>
            <w:shd w:val="clear" w:color="auto" w:fill="F3A7A4" w:themeFill="accent4"/>
            <w:vAlign w:val="center"/>
          </w:tcPr>
          <w:p w14:paraId="3B50111F" w14:textId="77777777" w:rsidR="00912B58" w:rsidRPr="00024075" w:rsidRDefault="00912B58" w:rsidP="00105FBE">
            <w:pPr>
              <w:spacing w:after="0"/>
              <w:jc w:val="center"/>
              <w:rPr>
                <w:b/>
                <w:bCs/>
              </w:rPr>
            </w:pPr>
            <w:r w:rsidRPr="00024075">
              <w:rPr>
                <w:b/>
                <w:bCs/>
              </w:rPr>
              <w:t>Group</w:t>
            </w:r>
          </w:p>
        </w:tc>
        <w:tc>
          <w:tcPr>
            <w:tcW w:w="7647" w:type="dxa"/>
            <w:shd w:val="clear" w:color="auto" w:fill="F3A7A4" w:themeFill="accent4"/>
          </w:tcPr>
          <w:p w14:paraId="09AD98FF" w14:textId="3A0B5F72" w:rsidR="00912B58" w:rsidRPr="00024075" w:rsidRDefault="00A47200" w:rsidP="00024075">
            <w:pPr>
              <w:spacing w:after="0"/>
              <w:rPr>
                <w:b/>
                <w:bCs/>
              </w:rPr>
            </w:pPr>
            <w:r w:rsidRPr="00024075">
              <w:rPr>
                <w:b/>
                <w:bCs/>
              </w:rPr>
              <w:t>Questions</w:t>
            </w:r>
          </w:p>
        </w:tc>
      </w:tr>
      <w:tr w:rsidR="00912B58" w14:paraId="41748F66" w14:textId="77777777" w:rsidTr="00105FBE">
        <w:trPr>
          <w:trHeight w:val="426"/>
        </w:trPr>
        <w:tc>
          <w:tcPr>
            <w:tcW w:w="1413" w:type="dxa"/>
            <w:vAlign w:val="center"/>
          </w:tcPr>
          <w:p w14:paraId="3882652B" w14:textId="77777777" w:rsidR="00912B58" w:rsidRPr="006F6EBD" w:rsidRDefault="00912B58" w:rsidP="00105FBE">
            <w:pPr>
              <w:jc w:val="center"/>
            </w:pPr>
            <w:r w:rsidRPr="006F6EBD">
              <w:t>1</w:t>
            </w:r>
          </w:p>
        </w:tc>
        <w:tc>
          <w:tcPr>
            <w:tcW w:w="7647" w:type="dxa"/>
          </w:tcPr>
          <w:p w14:paraId="51CCA768" w14:textId="77777777" w:rsidR="008D1E02" w:rsidRPr="008D1E02" w:rsidRDefault="008D1E02" w:rsidP="009F0211">
            <w:pPr>
              <w:pStyle w:val="ListParagraph"/>
              <w:numPr>
                <w:ilvl w:val="0"/>
                <w:numId w:val="2"/>
              </w:numPr>
              <w:ind w:left="357" w:hanging="357"/>
            </w:pPr>
            <w:r w:rsidRPr="008D1E02">
              <w:rPr>
                <w:rFonts w:ascii="Calibri" w:hAnsi="Calibri"/>
                <w:shd w:val="clear" w:color="auto" w:fill="FFFFFF"/>
              </w:rPr>
              <w:t>What rules did Caroline make for the home?</w:t>
            </w:r>
          </w:p>
          <w:p w14:paraId="5356BBEF" w14:textId="0BA19B3A" w:rsidR="00912B58" w:rsidRPr="00CF1129" w:rsidRDefault="00912B58" w:rsidP="009F0211">
            <w:pPr>
              <w:pStyle w:val="ListParagraph"/>
              <w:numPr>
                <w:ilvl w:val="0"/>
                <w:numId w:val="2"/>
              </w:numPr>
              <w:ind w:left="357" w:hanging="357"/>
            </w:pPr>
            <w:r w:rsidRPr="00CF1129">
              <w:t>Which of Caroline’s rules do you think should be in place at your home? Why?</w:t>
            </w:r>
          </w:p>
        </w:tc>
      </w:tr>
      <w:tr w:rsidR="00912B58" w14:paraId="73F94134" w14:textId="77777777" w:rsidTr="00C00372">
        <w:trPr>
          <w:trHeight w:val="807"/>
        </w:trPr>
        <w:tc>
          <w:tcPr>
            <w:tcW w:w="0" w:type="dxa"/>
            <w:vAlign w:val="center"/>
          </w:tcPr>
          <w:p w14:paraId="2FAE1226" w14:textId="77777777" w:rsidR="00912B58" w:rsidRPr="006F6EBD" w:rsidRDefault="00912B58" w:rsidP="00105FBE">
            <w:pPr>
              <w:jc w:val="center"/>
            </w:pPr>
            <w:r w:rsidRPr="006F6EBD">
              <w:t>2</w:t>
            </w:r>
          </w:p>
        </w:tc>
        <w:tc>
          <w:tcPr>
            <w:tcW w:w="0" w:type="dxa"/>
          </w:tcPr>
          <w:p w14:paraId="43FB0A54" w14:textId="77777777" w:rsidR="00912B58" w:rsidRPr="00CF1129" w:rsidRDefault="00912B58" w:rsidP="009F0211">
            <w:pPr>
              <w:pStyle w:val="ListParagraph"/>
              <w:numPr>
                <w:ilvl w:val="0"/>
                <w:numId w:val="2"/>
              </w:numPr>
              <w:ind w:left="357" w:hanging="357"/>
            </w:pPr>
            <w:r w:rsidRPr="00CF1129">
              <w:t>How do you think Caroline felt before she made the rules?</w:t>
            </w:r>
          </w:p>
          <w:p w14:paraId="6885E6EF" w14:textId="6172DC04" w:rsidR="00912B58" w:rsidRPr="00CF1129" w:rsidRDefault="00912B58">
            <w:pPr>
              <w:pStyle w:val="ListParagraph"/>
              <w:numPr>
                <w:ilvl w:val="0"/>
                <w:numId w:val="2"/>
              </w:numPr>
              <w:ind w:left="357" w:hanging="357"/>
            </w:pPr>
            <w:r w:rsidRPr="00CF1129">
              <w:t>How do you think she felt after she made the rules?</w:t>
            </w:r>
          </w:p>
        </w:tc>
      </w:tr>
      <w:tr w:rsidR="00912B58" w14:paraId="6277DF8D" w14:textId="77777777" w:rsidTr="00024075">
        <w:trPr>
          <w:trHeight w:val="18"/>
        </w:trPr>
        <w:tc>
          <w:tcPr>
            <w:tcW w:w="1413" w:type="dxa"/>
            <w:vAlign w:val="center"/>
          </w:tcPr>
          <w:p w14:paraId="3C4754B0" w14:textId="77777777" w:rsidR="00912B58" w:rsidRPr="006F6EBD" w:rsidRDefault="00912B58" w:rsidP="00024075">
            <w:pPr>
              <w:jc w:val="center"/>
            </w:pPr>
            <w:r w:rsidRPr="006F6EBD">
              <w:t>3</w:t>
            </w:r>
          </w:p>
        </w:tc>
        <w:tc>
          <w:tcPr>
            <w:tcW w:w="7647" w:type="dxa"/>
          </w:tcPr>
          <w:p w14:paraId="1788B3E4" w14:textId="77777777" w:rsidR="00912B58" w:rsidRPr="00CF1129" w:rsidRDefault="00912B58" w:rsidP="009F0211">
            <w:pPr>
              <w:pStyle w:val="ListParagraph"/>
              <w:numPr>
                <w:ilvl w:val="0"/>
                <w:numId w:val="4"/>
              </w:numPr>
              <w:ind w:left="357" w:hanging="357"/>
            </w:pPr>
            <w:r w:rsidRPr="00CF1129">
              <w:t>How do the rules in the story benefit Caroline?</w:t>
            </w:r>
          </w:p>
          <w:p w14:paraId="7269DE08" w14:textId="77777777" w:rsidR="00912B58" w:rsidRPr="00CF1129" w:rsidRDefault="00912B58" w:rsidP="009F0211">
            <w:pPr>
              <w:pStyle w:val="ListParagraph"/>
              <w:numPr>
                <w:ilvl w:val="0"/>
                <w:numId w:val="4"/>
              </w:numPr>
              <w:ind w:left="357" w:hanging="357"/>
            </w:pPr>
            <w:r w:rsidRPr="00CF1129">
              <w:t>How do the rules in the classroom benefit everyone?</w:t>
            </w:r>
          </w:p>
        </w:tc>
      </w:tr>
      <w:tr w:rsidR="00912B58" w14:paraId="4B5B7C7E" w14:textId="77777777" w:rsidTr="00024075">
        <w:trPr>
          <w:trHeight w:val="196"/>
        </w:trPr>
        <w:tc>
          <w:tcPr>
            <w:tcW w:w="1413" w:type="dxa"/>
            <w:vAlign w:val="center"/>
          </w:tcPr>
          <w:p w14:paraId="2BC80DCC" w14:textId="77777777" w:rsidR="00912B58" w:rsidRPr="006F6EBD" w:rsidRDefault="00912B58" w:rsidP="00024075">
            <w:pPr>
              <w:jc w:val="center"/>
            </w:pPr>
            <w:r w:rsidRPr="006F6EBD">
              <w:t>4</w:t>
            </w:r>
          </w:p>
        </w:tc>
        <w:tc>
          <w:tcPr>
            <w:tcW w:w="7647" w:type="dxa"/>
          </w:tcPr>
          <w:p w14:paraId="34C62254" w14:textId="77777777" w:rsidR="00912B58" w:rsidRPr="00CF1129" w:rsidRDefault="00912B58" w:rsidP="009F0211">
            <w:pPr>
              <w:pStyle w:val="ListParagraph"/>
              <w:numPr>
                <w:ilvl w:val="0"/>
                <w:numId w:val="5"/>
              </w:numPr>
              <w:ind w:left="357" w:hanging="357"/>
            </w:pPr>
            <w:r w:rsidRPr="00CF1129">
              <w:t>What is wrong with Caroline’s rules?</w:t>
            </w:r>
          </w:p>
          <w:p w14:paraId="301FB47A" w14:textId="058C8377" w:rsidR="00912B58" w:rsidRPr="00CF1129" w:rsidRDefault="00912B58" w:rsidP="009F0211">
            <w:pPr>
              <w:pStyle w:val="ListParagraph"/>
              <w:numPr>
                <w:ilvl w:val="0"/>
                <w:numId w:val="5"/>
              </w:numPr>
              <w:ind w:left="357" w:hanging="357"/>
            </w:pPr>
            <w:r w:rsidRPr="00CF1129">
              <w:t>If Caroline’s rules stayed in place for a long time, what do you think might</w:t>
            </w:r>
            <w:r w:rsidR="00007E9B">
              <w:t> </w:t>
            </w:r>
            <w:r w:rsidRPr="00CF1129">
              <w:t>happen?</w:t>
            </w:r>
          </w:p>
        </w:tc>
      </w:tr>
      <w:tr w:rsidR="00912B58" w14:paraId="539ACE92" w14:textId="77777777" w:rsidTr="00024075">
        <w:trPr>
          <w:trHeight w:val="168"/>
        </w:trPr>
        <w:tc>
          <w:tcPr>
            <w:tcW w:w="1413" w:type="dxa"/>
            <w:vAlign w:val="center"/>
          </w:tcPr>
          <w:p w14:paraId="0FC3D541" w14:textId="77777777" w:rsidR="00912B58" w:rsidRPr="006F6EBD" w:rsidRDefault="00912B58" w:rsidP="00024075">
            <w:pPr>
              <w:jc w:val="center"/>
            </w:pPr>
            <w:r w:rsidRPr="006F6EBD">
              <w:t>5</w:t>
            </w:r>
          </w:p>
        </w:tc>
        <w:tc>
          <w:tcPr>
            <w:tcW w:w="7647" w:type="dxa"/>
          </w:tcPr>
          <w:p w14:paraId="66D8CC2B" w14:textId="77777777" w:rsidR="00912B58" w:rsidRPr="00CF1129" w:rsidRDefault="00912B58" w:rsidP="009F0211">
            <w:pPr>
              <w:pStyle w:val="ListParagraph"/>
              <w:numPr>
                <w:ilvl w:val="0"/>
                <w:numId w:val="6"/>
              </w:numPr>
              <w:ind w:left="357" w:hanging="357"/>
            </w:pPr>
            <w:r w:rsidRPr="00CF1129">
              <w:t>How did Caroline make her rules?</w:t>
            </w:r>
          </w:p>
          <w:p w14:paraId="261D783F" w14:textId="01AC61EA" w:rsidR="00912B58" w:rsidRPr="00CF1129" w:rsidRDefault="00912B58" w:rsidP="009F0211">
            <w:pPr>
              <w:pStyle w:val="ListParagraph"/>
              <w:numPr>
                <w:ilvl w:val="0"/>
                <w:numId w:val="6"/>
              </w:numPr>
              <w:ind w:left="357" w:hanging="357"/>
            </w:pPr>
            <w:r w:rsidRPr="00CF1129">
              <w:t>Apart from having a boss, how else could decisions about how to do things be</w:t>
            </w:r>
            <w:r w:rsidR="00007E9B">
              <w:t> </w:t>
            </w:r>
            <w:r w:rsidRPr="00CF1129">
              <w:t>made?</w:t>
            </w:r>
          </w:p>
        </w:tc>
      </w:tr>
    </w:tbl>
    <w:p w14:paraId="054A74EA" w14:textId="27201578" w:rsidR="008D0997" w:rsidRDefault="008D0997">
      <w:r>
        <w:br w:type="page"/>
      </w:r>
    </w:p>
    <w:p w14:paraId="1A8D1315" w14:textId="11045696" w:rsidR="00731842" w:rsidRPr="00B20CED" w:rsidRDefault="00863C7E" w:rsidP="00024075">
      <w:pPr>
        <w:pStyle w:val="SCSAPlainAppendixHeading2"/>
      </w:pPr>
      <w:r w:rsidRPr="00B20CED">
        <w:lastRenderedPageBreak/>
        <w:t>History</w:t>
      </w:r>
      <w:r w:rsidR="00C070C2">
        <w:t xml:space="preserve"> </w:t>
      </w:r>
      <w:r w:rsidR="009A22B7">
        <w:t>–</w:t>
      </w:r>
      <w:r w:rsidR="00C070C2">
        <w:t xml:space="preserve"> </w:t>
      </w:r>
      <w:r w:rsidR="00535BBE" w:rsidRPr="00B20CED">
        <w:t>Term 2</w:t>
      </w:r>
    </w:p>
    <w:p w14:paraId="7CEA08B6" w14:textId="3BAFCC8B" w:rsidR="009A2CCB" w:rsidRPr="00024075" w:rsidRDefault="009A2CCB" w:rsidP="00024075">
      <w:pPr>
        <w:rPr>
          <w:b/>
          <w:bCs/>
        </w:rPr>
      </w:pPr>
      <w:r w:rsidRPr="00024075">
        <w:rPr>
          <w:b/>
          <w:bCs/>
        </w:rPr>
        <w:t>Resources</w:t>
      </w:r>
    </w:p>
    <w:tbl>
      <w:tblPr>
        <w:tblStyle w:val="SCSAExemplartable"/>
        <w:tblW w:w="5000" w:type="pct"/>
        <w:tblLayout w:type="fixed"/>
        <w:tblLook w:val="04A0" w:firstRow="1" w:lastRow="0" w:firstColumn="1" w:lastColumn="0" w:noHBand="0" w:noVBand="1"/>
      </w:tblPr>
      <w:tblGrid>
        <w:gridCol w:w="937"/>
        <w:gridCol w:w="1774"/>
        <w:gridCol w:w="6349"/>
      </w:tblGrid>
      <w:tr w:rsidR="009A2CCB" w:rsidRPr="00C603C5" w14:paraId="0D736FF1" w14:textId="77777777" w:rsidTr="00017A2C">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37" w:type="dxa"/>
          </w:tcPr>
          <w:p w14:paraId="395D2734" w14:textId="77777777" w:rsidR="009A2CCB" w:rsidRPr="00C603C5" w:rsidRDefault="009A2CCB" w:rsidP="00C00372">
            <w:pPr>
              <w:jc w:val="center"/>
              <w:rPr>
                <w:b w:val="0"/>
              </w:rPr>
            </w:pPr>
            <w:r w:rsidRPr="00C603C5">
              <w:t>Week</w:t>
            </w:r>
          </w:p>
        </w:tc>
        <w:tc>
          <w:tcPr>
            <w:tcW w:w="1774" w:type="dxa"/>
          </w:tcPr>
          <w:p w14:paraId="45B5BDBF" w14:textId="77777777" w:rsidR="009A2CCB" w:rsidRPr="00C603C5" w:rsidRDefault="009A2CCB" w:rsidP="00024075">
            <w:pPr>
              <w:cnfStyle w:val="100000000000" w:firstRow="1" w:lastRow="0" w:firstColumn="0" w:lastColumn="0" w:oddVBand="0" w:evenVBand="0" w:oddHBand="0" w:evenHBand="0" w:firstRowFirstColumn="0" w:firstRowLastColumn="0" w:lastRowFirstColumn="0" w:lastRowLastColumn="0"/>
              <w:rPr>
                <w:b w:val="0"/>
              </w:rPr>
            </w:pPr>
            <w:r w:rsidRPr="00C603C5">
              <w:t>Resource</w:t>
            </w:r>
          </w:p>
        </w:tc>
        <w:tc>
          <w:tcPr>
            <w:tcW w:w="6349" w:type="dxa"/>
          </w:tcPr>
          <w:p w14:paraId="683D29A4" w14:textId="77777777" w:rsidR="009A2CCB" w:rsidRPr="00C603C5" w:rsidRDefault="009A2CCB" w:rsidP="00024075">
            <w:pPr>
              <w:cnfStyle w:val="100000000000" w:firstRow="1" w:lastRow="0" w:firstColumn="0" w:lastColumn="0" w:oddVBand="0" w:evenVBand="0" w:oddHBand="0" w:evenHBand="0" w:firstRowFirstColumn="0" w:firstRowLastColumn="0" w:lastRowFirstColumn="0" w:lastRowLastColumn="0"/>
              <w:rPr>
                <w:b w:val="0"/>
              </w:rPr>
            </w:pPr>
            <w:r w:rsidRPr="00C603C5">
              <w:t>Link/information</w:t>
            </w:r>
          </w:p>
        </w:tc>
      </w:tr>
      <w:tr w:rsidR="009A2CCB" w:rsidRPr="00187A5C" w14:paraId="400F1C70" w14:textId="77777777" w:rsidTr="00024075">
        <w:trPr>
          <w:trHeight w:val="468"/>
        </w:trPr>
        <w:tc>
          <w:tcPr>
            <w:cnfStyle w:val="001000000000" w:firstRow="0" w:lastRow="0" w:firstColumn="1" w:lastColumn="0" w:oddVBand="0" w:evenVBand="0" w:oddHBand="0" w:evenHBand="0" w:firstRowFirstColumn="0" w:firstRowLastColumn="0" w:lastRowFirstColumn="0" w:lastRowLastColumn="0"/>
            <w:tcW w:w="937" w:type="dxa"/>
            <w:vAlign w:val="center"/>
          </w:tcPr>
          <w:p w14:paraId="209A3197" w14:textId="65945B31" w:rsidR="009A2CCB" w:rsidRPr="00187A5C" w:rsidRDefault="009A2CCB" w:rsidP="00024075">
            <w:pPr>
              <w:jc w:val="center"/>
            </w:pPr>
            <w:r>
              <w:t>1</w:t>
            </w:r>
          </w:p>
        </w:tc>
        <w:tc>
          <w:tcPr>
            <w:tcW w:w="1774" w:type="dxa"/>
          </w:tcPr>
          <w:p w14:paraId="566D3ACE" w14:textId="115C2352" w:rsidR="00E7483A" w:rsidRPr="00C8032A" w:rsidRDefault="00E7483A" w:rsidP="00D138CD">
            <w:pPr>
              <w:cnfStyle w:val="000000000000" w:firstRow="0" w:lastRow="0" w:firstColumn="0" w:lastColumn="0" w:oddVBand="0" w:evenVBand="0" w:oddHBand="0" w:evenHBand="0" w:firstRowFirstColumn="0" w:firstRowLastColumn="0" w:lastRowFirstColumn="0" w:lastRowLastColumn="0"/>
              <w:rPr>
                <w:iCs/>
              </w:rPr>
            </w:pPr>
            <w:r w:rsidRPr="00C8032A">
              <w:rPr>
                <w:iCs/>
              </w:rPr>
              <w:t>Story: Picture book</w:t>
            </w:r>
          </w:p>
        </w:tc>
        <w:tc>
          <w:tcPr>
            <w:tcW w:w="6349" w:type="dxa"/>
          </w:tcPr>
          <w:p w14:paraId="57B14F0F" w14:textId="6BB0F457" w:rsidR="00C2339C" w:rsidRPr="00C2339C" w:rsidRDefault="00C2339C" w:rsidP="00024075">
            <w:pPr>
              <w:cnfStyle w:val="000000000000" w:firstRow="0" w:lastRow="0" w:firstColumn="0" w:lastColumn="0" w:oddVBand="0" w:evenVBand="0" w:oddHBand="0" w:evenHBand="0" w:firstRowFirstColumn="0" w:firstRowLastColumn="0" w:lastRowFirstColumn="0" w:lastRowLastColumn="0"/>
              <w:rPr>
                <w:rStyle w:val="Hyperlink"/>
                <w:rFonts w:cstheme="minorHAnsi"/>
                <w:color w:val="auto"/>
                <w:u w:val="none"/>
              </w:rPr>
            </w:pPr>
            <w:r w:rsidRPr="00C2339C">
              <w:rPr>
                <w:rStyle w:val="Hyperlink"/>
                <w:rFonts w:cstheme="minorHAnsi"/>
                <w:color w:val="auto"/>
                <w:u w:val="none"/>
              </w:rPr>
              <w:t>Long, L., Lowe, N. L., Krieger, B. &amp; Duple Media. (2016).</w:t>
            </w:r>
            <w:r>
              <w:rPr>
                <w:rStyle w:val="Hyperlink"/>
                <w:rFonts w:cstheme="minorHAnsi"/>
                <w:color w:val="auto"/>
                <w:u w:val="none"/>
              </w:rPr>
              <w:t xml:space="preserve"> </w:t>
            </w:r>
            <w:r w:rsidRPr="00C8032A">
              <w:rPr>
                <w:rStyle w:val="Hyperlink"/>
                <w:rFonts w:cstheme="minorHAnsi"/>
                <w:color w:val="auto"/>
                <w:u w:val="none"/>
              </w:rPr>
              <w:t xml:space="preserve">Little </w:t>
            </w:r>
            <w:r w:rsidR="00453E95" w:rsidRPr="00C8032A">
              <w:rPr>
                <w:rStyle w:val="Hyperlink"/>
                <w:rFonts w:cstheme="minorHAnsi"/>
                <w:color w:val="auto"/>
                <w:u w:val="none"/>
              </w:rPr>
              <w:t>T</w:t>
            </w:r>
            <w:r w:rsidRPr="00C8032A">
              <w:rPr>
                <w:rStyle w:val="Hyperlink"/>
                <w:rFonts w:cstheme="minorHAnsi"/>
                <w:color w:val="auto"/>
                <w:u w:val="none"/>
              </w:rPr>
              <w:t>ree</w:t>
            </w:r>
            <w:r w:rsidRPr="00E826BD">
              <w:rPr>
                <w:rStyle w:val="Hyperlink"/>
                <w:rFonts w:cstheme="minorHAnsi"/>
                <w:color w:val="auto"/>
                <w:u w:val="none"/>
              </w:rPr>
              <w:t>.</w:t>
            </w:r>
            <w:r>
              <w:rPr>
                <w:rStyle w:val="Hyperlink"/>
                <w:rFonts w:cstheme="minorHAnsi"/>
                <w:color w:val="auto"/>
                <w:u w:val="none"/>
              </w:rPr>
              <w:t xml:space="preserve"> New York</w:t>
            </w:r>
            <w:r w:rsidR="00A62DCF">
              <w:rPr>
                <w:rStyle w:val="Hyperlink"/>
                <w:rFonts w:cstheme="minorHAnsi"/>
                <w:color w:val="auto"/>
                <w:u w:val="none"/>
              </w:rPr>
              <w:t>:</w:t>
            </w:r>
            <w:r>
              <w:rPr>
                <w:rStyle w:val="Hyperlink"/>
                <w:rFonts w:cstheme="minorHAnsi"/>
                <w:color w:val="auto"/>
                <w:u w:val="none"/>
              </w:rPr>
              <w:t xml:space="preserve"> </w:t>
            </w:r>
            <w:r w:rsidR="00A6593F">
              <w:rPr>
                <w:rStyle w:val="Hyperlink"/>
                <w:rFonts w:cstheme="minorHAnsi"/>
                <w:color w:val="auto"/>
                <w:u w:val="none"/>
              </w:rPr>
              <w:t>S</w:t>
            </w:r>
            <w:r>
              <w:rPr>
                <w:rStyle w:val="Hyperlink"/>
                <w:rFonts w:cstheme="minorHAnsi"/>
                <w:color w:val="auto"/>
                <w:u w:val="none"/>
              </w:rPr>
              <w:t>cholastic.</w:t>
            </w:r>
          </w:p>
          <w:p w14:paraId="3775DF95" w14:textId="01EF26DD" w:rsidR="009A2CCB" w:rsidRPr="00024075" w:rsidRDefault="009A2CCB" w:rsidP="009F0211">
            <w:pPr>
              <w:pStyle w:val="ListParagraph"/>
              <w:numPr>
                <w:ilvl w:val="0"/>
                <w:numId w:val="72"/>
              </w:numPr>
              <w:cnfStyle w:val="000000000000" w:firstRow="0" w:lastRow="0" w:firstColumn="0" w:lastColumn="0" w:oddVBand="0" w:evenVBand="0" w:oddHBand="0" w:evenHBand="0" w:firstRowFirstColumn="0" w:firstRowLastColumn="0" w:lastRowFirstColumn="0" w:lastRowLastColumn="0"/>
              <w:rPr>
                <w:rStyle w:val="Hyperlink"/>
                <w:color w:val="auto"/>
                <w:u w:val="none"/>
              </w:rPr>
            </w:pPr>
            <w:r w:rsidRPr="00024075">
              <w:rPr>
                <w:rStyle w:val="Hyperlink"/>
                <w:rFonts w:cstheme="minorHAnsi"/>
                <w:b/>
                <w:bCs/>
                <w:color w:val="auto"/>
                <w:u w:val="none"/>
              </w:rPr>
              <w:t>Online reading</w:t>
            </w:r>
            <w:r w:rsidR="00F4528A" w:rsidRPr="00024075">
              <w:rPr>
                <w:rStyle w:val="Hyperlink"/>
                <w:rFonts w:cstheme="minorHAnsi"/>
                <w:b/>
                <w:bCs/>
                <w:color w:val="auto"/>
                <w:u w:val="none"/>
              </w:rPr>
              <w:br/>
            </w:r>
            <w:r w:rsidR="00C2339C">
              <w:t>Brightly</w:t>
            </w:r>
            <w:r w:rsidR="003D70E6">
              <w:t xml:space="preserve"> </w:t>
            </w:r>
            <w:r w:rsidR="00C2339C">
              <w:t xml:space="preserve">Storytime. </w:t>
            </w:r>
            <w:r w:rsidR="00C90835" w:rsidRPr="00C8032A">
              <w:t>Little tree</w:t>
            </w:r>
            <w:r w:rsidR="00C90835">
              <w:t xml:space="preserve"> </w:t>
            </w:r>
            <w:hyperlink r:id="rId78" w:history="1">
              <w:r w:rsidR="00C90835" w:rsidRPr="00CA7345">
                <w:rPr>
                  <w:rStyle w:val="Hyperlink"/>
                </w:rPr>
                <w:t>https://www.youtube.com/watch?v=CGquWvJH39M</w:t>
              </w:r>
            </w:hyperlink>
          </w:p>
        </w:tc>
      </w:tr>
      <w:tr w:rsidR="009A2CCB" w:rsidRPr="00187A5C" w14:paraId="7C744BC1" w14:textId="77777777" w:rsidTr="00024075">
        <w:trPr>
          <w:trHeight w:val="468"/>
        </w:trPr>
        <w:tc>
          <w:tcPr>
            <w:cnfStyle w:val="001000000000" w:firstRow="0" w:lastRow="0" w:firstColumn="1" w:lastColumn="0" w:oddVBand="0" w:evenVBand="0" w:oddHBand="0" w:evenHBand="0" w:firstRowFirstColumn="0" w:firstRowLastColumn="0" w:lastRowFirstColumn="0" w:lastRowLastColumn="0"/>
            <w:tcW w:w="937" w:type="dxa"/>
            <w:vAlign w:val="center"/>
          </w:tcPr>
          <w:p w14:paraId="6348BA80" w14:textId="60B42242" w:rsidR="009A2CCB" w:rsidRDefault="009A2CCB" w:rsidP="00024075">
            <w:pPr>
              <w:jc w:val="center"/>
            </w:pPr>
            <w:r>
              <w:t>1</w:t>
            </w:r>
          </w:p>
        </w:tc>
        <w:tc>
          <w:tcPr>
            <w:tcW w:w="1774" w:type="dxa"/>
          </w:tcPr>
          <w:p w14:paraId="7827A1AE" w14:textId="4EB2AB4D" w:rsidR="009A2CCB" w:rsidRPr="009A2CCB" w:rsidRDefault="00E7483A" w:rsidP="00D138CD">
            <w:pPr>
              <w:cnfStyle w:val="000000000000" w:firstRow="0" w:lastRow="0" w:firstColumn="0" w:lastColumn="0" w:oddVBand="0" w:evenVBand="0" w:oddHBand="0" w:evenHBand="0" w:firstRowFirstColumn="0" w:firstRowLastColumn="0" w:lastRowFirstColumn="0" w:lastRowLastColumn="0"/>
            </w:pPr>
            <w:r>
              <w:t xml:space="preserve">Videos: </w:t>
            </w:r>
            <w:r w:rsidR="009E1B61">
              <w:t>Animations on the h</w:t>
            </w:r>
            <w:r>
              <w:t>istory of transport</w:t>
            </w:r>
          </w:p>
        </w:tc>
        <w:tc>
          <w:tcPr>
            <w:tcW w:w="6349" w:type="dxa"/>
          </w:tcPr>
          <w:p w14:paraId="7DF52D4B" w14:textId="37627999" w:rsidR="00A758B7" w:rsidRDefault="005B0D5D" w:rsidP="009F0211">
            <w:pPr>
              <w:pStyle w:val="ListParagraph"/>
              <w:numPr>
                <w:ilvl w:val="0"/>
                <w:numId w:val="72"/>
              </w:numPr>
              <w:spacing w:after="200"/>
              <w:cnfStyle w:val="000000000000" w:firstRow="0" w:lastRow="0" w:firstColumn="0" w:lastColumn="0" w:oddVBand="0" w:evenVBand="0" w:oddHBand="0" w:evenHBand="0" w:firstRowFirstColumn="0" w:firstRowLastColumn="0" w:lastRowFirstColumn="0" w:lastRowLastColumn="0"/>
            </w:pPr>
            <w:proofErr w:type="spellStart"/>
            <w:r>
              <w:t>Impactall</w:t>
            </w:r>
            <w:proofErr w:type="spellEnd"/>
            <w:r>
              <w:t xml:space="preserve">. </w:t>
            </w:r>
            <w:r w:rsidRPr="00C8032A">
              <w:t xml:space="preserve">History of </w:t>
            </w:r>
            <w:r w:rsidR="00453E95" w:rsidRPr="00C8032A">
              <w:t>T</w:t>
            </w:r>
            <w:r w:rsidR="003538EC" w:rsidRPr="00C8032A">
              <w:t>ransportation</w:t>
            </w:r>
            <w:r w:rsidR="00A758B7" w:rsidRPr="00A758B7">
              <w:t>.</w:t>
            </w:r>
          </w:p>
          <w:p w14:paraId="6F966D3B" w14:textId="5EBFF05B" w:rsidR="009A2CCB" w:rsidRPr="005B0D5D" w:rsidRDefault="009A2CCB" w:rsidP="00C8032A">
            <w:pPr>
              <w:pStyle w:val="ListParagraph"/>
              <w:spacing w:after="200"/>
              <w:ind w:left="360"/>
              <w:cnfStyle w:val="000000000000" w:firstRow="0" w:lastRow="0" w:firstColumn="0" w:lastColumn="0" w:oddVBand="0" w:evenVBand="0" w:oddHBand="0" w:evenHBand="0" w:firstRowFirstColumn="0" w:firstRowLastColumn="0" w:lastRowFirstColumn="0" w:lastRowLastColumn="0"/>
            </w:pPr>
            <w:hyperlink r:id="rId79" w:history="1">
              <w:r w:rsidRPr="004607F1">
                <w:rPr>
                  <w:rStyle w:val="Hyperlink"/>
                </w:rPr>
                <w:t>https://www.youtube.com/watch?v=25IaUQ_oUyM</w:t>
              </w:r>
            </w:hyperlink>
          </w:p>
          <w:p w14:paraId="3E5B198C" w14:textId="5C904BB5" w:rsidR="00A758B7" w:rsidRDefault="005B0D5D" w:rsidP="009F0211">
            <w:pPr>
              <w:pStyle w:val="ListParagraph"/>
              <w:numPr>
                <w:ilvl w:val="0"/>
                <w:numId w:val="72"/>
              </w:numPr>
              <w:cnfStyle w:val="000000000000" w:firstRow="0" w:lastRow="0" w:firstColumn="0" w:lastColumn="0" w:oddVBand="0" w:evenVBand="0" w:oddHBand="0" w:evenHBand="0" w:firstRowFirstColumn="0" w:firstRowLastColumn="0" w:lastRowFirstColumn="0" w:lastRowLastColumn="0"/>
            </w:pPr>
            <w:proofErr w:type="spellStart"/>
            <w:r>
              <w:t>Skwirk</w:t>
            </w:r>
            <w:proofErr w:type="spellEnd"/>
            <w:r>
              <w:t xml:space="preserve"> Online </w:t>
            </w:r>
            <w:r w:rsidRPr="00A758B7">
              <w:t>Education.</w:t>
            </w:r>
            <w:r w:rsidR="00A758B7">
              <w:t xml:space="preserve"> </w:t>
            </w:r>
            <w:r w:rsidRPr="00C8032A">
              <w:t xml:space="preserve">The </w:t>
            </w:r>
            <w:r w:rsidR="00453E95" w:rsidRPr="00C8032A">
              <w:t>H</w:t>
            </w:r>
            <w:r w:rsidRPr="00C8032A">
              <w:t xml:space="preserve">istory of </w:t>
            </w:r>
            <w:r w:rsidR="00453E95" w:rsidRPr="00C8032A">
              <w:t>T</w:t>
            </w:r>
            <w:r w:rsidRPr="00C8032A">
              <w:t>ransport</w:t>
            </w:r>
            <w:r w:rsidR="00A758B7" w:rsidRPr="00A758B7">
              <w:t>.</w:t>
            </w:r>
          </w:p>
          <w:p w14:paraId="23728C12" w14:textId="649CF8DD" w:rsidR="009A2CCB" w:rsidRPr="00024075" w:rsidRDefault="005B0D5D" w:rsidP="00C8032A">
            <w:pPr>
              <w:pStyle w:val="ListParagraph"/>
              <w:ind w:left="360"/>
              <w:cnfStyle w:val="000000000000" w:firstRow="0" w:lastRow="0" w:firstColumn="0" w:lastColumn="0" w:oddVBand="0" w:evenVBand="0" w:oddHBand="0" w:evenHBand="0" w:firstRowFirstColumn="0" w:firstRowLastColumn="0" w:lastRowFirstColumn="0" w:lastRowLastColumn="0"/>
              <w:rPr>
                <w:rStyle w:val="Hyperlink"/>
                <w:color w:val="auto"/>
                <w:u w:val="none"/>
              </w:rPr>
            </w:pPr>
            <w:hyperlink r:id="rId80" w:history="1">
              <w:r w:rsidRPr="00CA7345">
                <w:rPr>
                  <w:rStyle w:val="Hyperlink"/>
                </w:rPr>
                <w:t>https://www.youtube.com/watch?v=mpVqY6Z74Tk</w:t>
              </w:r>
            </w:hyperlink>
          </w:p>
        </w:tc>
      </w:tr>
      <w:tr w:rsidR="002601AD" w:rsidRPr="00187A5C" w14:paraId="61FE5065" w14:textId="77777777" w:rsidTr="00024075">
        <w:trPr>
          <w:trHeight w:val="468"/>
        </w:trPr>
        <w:tc>
          <w:tcPr>
            <w:cnfStyle w:val="001000000000" w:firstRow="0" w:lastRow="0" w:firstColumn="1" w:lastColumn="0" w:oddVBand="0" w:evenVBand="0" w:oddHBand="0" w:evenHBand="0" w:firstRowFirstColumn="0" w:firstRowLastColumn="0" w:lastRowFirstColumn="0" w:lastRowLastColumn="0"/>
            <w:tcW w:w="937" w:type="dxa"/>
            <w:vAlign w:val="center"/>
          </w:tcPr>
          <w:p w14:paraId="463B782D" w14:textId="6F7D84F1" w:rsidR="002601AD" w:rsidRDefault="002601AD" w:rsidP="00024075">
            <w:pPr>
              <w:jc w:val="center"/>
            </w:pPr>
            <w:r>
              <w:t>2</w:t>
            </w:r>
          </w:p>
        </w:tc>
        <w:tc>
          <w:tcPr>
            <w:tcW w:w="1774" w:type="dxa"/>
          </w:tcPr>
          <w:p w14:paraId="727E2C4A" w14:textId="3B18E8B3" w:rsidR="002601AD" w:rsidRPr="006B0CB8" w:rsidRDefault="00E7483A" w:rsidP="00D138CD">
            <w:pPr>
              <w:cnfStyle w:val="000000000000" w:firstRow="0" w:lastRow="0" w:firstColumn="0" w:lastColumn="0" w:oddVBand="0" w:evenVBand="0" w:oddHBand="0" w:evenHBand="0" w:firstRowFirstColumn="0" w:firstRowLastColumn="0" w:lastRowFirstColumn="0" w:lastRowLastColumn="0"/>
              <w:rPr>
                <w:iCs/>
              </w:rPr>
            </w:pPr>
            <w:r>
              <w:rPr>
                <w:iCs/>
              </w:rPr>
              <w:t xml:space="preserve">Video: </w:t>
            </w:r>
            <w:r w:rsidR="004028DB">
              <w:rPr>
                <w:iCs/>
              </w:rPr>
              <w:t>U</w:t>
            </w:r>
            <w:r>
              <w:rPr>
                <w:iCs/>
              </w:rPr>
              <w:t>se of horse-drawn carriages</w:t>
            </w:r>
          </w:p>
        </w:tc>
        <w:tc>
          <w:tcPr>
            <w:tcW w:w="6349" w:type="dxa"/>
          </w:tcPr>
          <w:p w14:paraId="2B871E72" w14:textId="2136D824" w:rsidR="00A758B7" w:rsidRDefault="00F66E44" w:rsidP="009F0211">
            <w:pPr>
              <w:pStyle w:val="ListParagraph"/>
              <w:numPr>
                <w:ilvl w:val="0"/>
                <w:numId w:val="72"/>
              </w:numPr>
              <w:cnfStyle w:val="000000000000" w:firstRow="0" w:lastRow="0" w:firstColumn="0" w:lastColumn="0" w:oddVBand="0" w:evenVBand="0" w:oddHBand="0" w:evenHBand="0" w:firstRowFirstColumn="0" w:firstRowLastColumn="0" w:lastRowFirstColumn="0" w:lastRowLastColumn="0"/>
            </w:pPr>
            <w:r>
              <w:t xml:space="preserve">My Place for Teachers. </w:t>
            </w:r>
            <w:r w:rsidRPr="00C8032A">
              <w:t xml:space="preserve">The </w:t>
            </w:r>
            <w:r w:rsidR="00453E95" w:rsidRPr="00C8032A">
              <w:t>H</w:t>
            </w:r>
            <w:r w:rsidRPr="00C8032A">
              <w:t xml:space="preserve">orse and </w:t>
            </w:r>
            <w:r w:rsidR="00453E95" w:rsidRPr="00C8032A">
              <w:t>C</w:t>
            </w:r>
            <w:r w:rsidRPr="00C8032A">
              <w:t>arriage</w:t>
            </w:r>
            <w:r w:rsidR="00A758B7" w:rsidRPr="00A758B7">
              <w:t>.</w:t>
            </w:r>
          </w:p>
          <w:p w14:paraId="6D75F9D5" w14:textId="17BC9280" w:rsidR="00130A3D" w:rsidRDefault="00024075" w:rsidP="00C8032A">
            <w:pPr>
              <w:pStyle w:val="ListParagraph"/>
              <w:ind w:left="360"/>
              <w:cnfStyle w:val="000000000000" w:firstRow="0" w:lastRow="0" w:firstColumn="0" w:lastColumn="0" w:oddVBand="0" w:evenVBand="0" w:oddHBand="0" w:evenHBand="0" w:firstRowFirstColumn="0" w:firstRowLastColumn="0" w:lastRowFirstColumn="0" w:lastRowLastColumn="0"/>
            </w:pPr>
            <w:hyperlink r:id="rId81" w:history="1">
              <w:r w:rsidRPr="00093FA0">
                <w:rPr>
                  <w:rStyle w:val="Hyperlink"/>
                </w:rPr>
                <w:t>https://myplace.edu.au/teaching_activities/clip/3749?tab=History</w:t>
              </w:r>
            </w:hyperlink>
          </w:p>
        </w:tc>
      </w:tr>
      <w:tr w:rsidR="00A946DF" w:rsidRPr="00187A5C" w14:paraId="3A9F2D06" w14:textId="77777777" w:rsidTr="00024075">
        <w:trPr>
          <w:trHeight w:val="468"/>
        </w:trPr>
        <w:tc>
          <w:tcPr>
            <w:cnfStyle w:val="001000000000" w:firstRow="0" w:lastRow="0" w:firstColumn="1" w:lastColumn="0" w:oddVBand="0" w:evenVBand="0" w:oddHBand="0" w:evenHBand="0" w:firstRowFirstColumn="0" w:firstRowLastColumn="0" w:lastRowFirstColumn="0" w:lastRowLastColumn="0"/>
            <w:tcW w:w="937" w:type="dxa"/>
            <w:vAlign w:val="center"/>
          </w:tcPr>
          <w:p w14:paraId="23030211" w14:textId="77777777" w:rsidR="00A946DF" w:rsidRDefault="00A946DF" w:rsidP="00024075">
            <w:pPr>
              <w:jc w:val="center"/>
            </w:pPr>
            <w:r>
              <w:t>2</w:t>
            </w:r>
          </w:p>
        </w:tc>
        <w:tc>
          <w:tcPr>
            <w:tcW w:w="1774" w:type="dxa"/>
          </w:tcPr>
          <w:p w14:paraId="457308DD" w14:textId="31D83F82" w:rsidR="00A946DF" w:rsidRDefault="003430B6" w:rsidP="00D138CD">
            <w:pPr>
              <w:cnfStyle w:val="000000000000" w:firstRow="0" w:lastRow="0" w:firstColumn="0" w:lastColumn="0" w:oddVBand="0" w:evenVBand="0" w:oddHBand="0" w:evenHBand="0" w:firstRowFirstColumn="0" w:firstRowLastColumn="0" w:lastRowFirstColumn="0" w:lastRowLastColumn="0"/>
            </w:pPr>
            <w:r>
              <w:t xml:space="preserve">Websites: </w:t>
            </w:r>
            <w:r w:rsidR="00A946DF">
              <w:t>History of the horse and carriage and the automobile</w:t>
            </w:r>
          </w:p>
        </w:tc>
        <w:tc>
          <w:tcPr>
            <w:tcW w:w="6349" w:type="dxa"/>
          </w:tcPr>
          <w:p w14:paraId="6E776244" w14:textId="06DA9B87" w:rsidR="00AA4E69" w:rsidRPr="00F66E44" w:rsidRDefault="00A946DF" w:rsidP="009F0211">
            <w:pPr>
              <w:pStyle w:val="ListParagraph"/>
              <w:numPr>
                <w:ilvl w:val="0"/>
                <w:numId w:val="72"/>
              </w:numPr>
              <w:spacing w:after="200"/>
              <w:cnfStyle w:val="000000000000" w:firstRow="0" w:lastRow="0" w:firstColumn="0" w:lastColumn="0" w:oddVBand="0" w:evenVBand="0" w:oddHBand="0" w:evenHBand="0" w:firstRowFirstColumn="0" w:firstRowLastColumn="0" w:lastRowFirstColumn="0" w:lastRowLastColumn="0"/>
            </w:pPr>
            <w:r w:rsidRPr="00024075">
              <w:rPr>
                <w:szCs w:val="20"/>
              </w:rPr>
              <w:t xml:space="preserve">Museum of the Applied Arts and Sciences.  </w:t>
            </w:r>
            <w:r w:rsidRPr="00C8032A">
              <w:rPr>
                <w:szCs w:val="20"/>
              </w:rPr>
              <w:t xml:space="preserve">Horse </w:t>
            </w:r>
            <w:r w:rsidR="00453E95" w:rsidRPr="00C8032A">
              <w:rPr>
                <w:szCs w:val="20"/>
              </w:rPr>
              <w:t>D</w:t>
            </w:r>
            <w:r w:rsidRPr="00C8032A">
              <w:rPr>
                <w:szCs w:val="20"/>
              </w:rPr>
              <w:t xml:space="preserve">rawn </w:t>
            </w:r>
            <w:r w:rsidR="00453E95" w:rsidRPr="00C8032A">
              <w:rPr>
                <w:szCs w:val="20"/>
              </w:rPr>
              <w:t>C</w:t>
            </w:r>
            <w:r w:rsidRPr="00C8032A">
              <w:rPr>
                <w:szCs w:val="20"/>
              </w:rPr>
              <w:t>arriage</w:t>
            </w:r>
            <w:r w:rsidRPr="00A758B7">
              <w:rPr>
                <w:szCs w:val="20"/>
              </w:rPr>
              <w:t xml:space="preserve">. </w:t>
            </w:r>
            <w:hyperlink r:id="rId82" w:history="1">
              <w:r w:rsidR="00453E95" w:rsidRPr="00D56AA7">
                <w:rPr>
                  <w:rStyle w:val="Hyperlink"/>
                </w:rPr>
                <w:t>https://collection.powerhouse.com.au/?objects%5Bquery%5D=horse%20drawn%20carriage&amp;objects%5Bpage%5D=2</w:t>
              </w:r>
            </w:hyperlink>
          </w:p>
          <w:p w14:paraId="37D9D3CD" w14:textId="2F29ED0B" w:rsidR="003430B6" w:rsidRDefault="00A946DF" w:rsidP="003430B6">
            <w:pPr>
              <w:pStyle w:val="ListParagraph"/>
              <w:numPr>
                <w:ilvl w:val="0"/>
                <w:numId w:val="72"/>
              </w:numPr>
              <w:cnfStyle w:val="000000000000" w:firstRow="0" w:lastRow="0" w:firstColumn="0" w:lastColumn="0" w:oddVBand="0" w:evenVBand="0" w:oddHBand="0" w:evenHBand="0" w:firstRowFirstColumn="0" w:firstRowLastColumn="0" w:lastRowFirstColumn="0" w:lastRowLastColumn="0"/>
            </w:pPr>
            <w:r w:rsidRPr="00024075">
              <w:rPr>
                <w:szCs w:val="20"/>
              </w:rPr>
              <w:t xml:space="preserve">Unique Cars and Parts. </w:t>
            </w:r>
            <w:r w:rsidRPr="00C8032A">
              <w:rPr>
                <w:szCs w:val="20"/>
              </w:rPr>
              <w:t xml:space="preserve">A </w:t>
            </w:r>
            <w:r w:rsidR="00453E95" w:rsidRPr="00C8032A">
              <w:rPr>
                <w:szCs w:val="20"/>
              </w:rPr>
              <w:t>B</w:t>
            </w:r>
            <w:r w:rsidRPr="00C8032A">
              <w:rPr>
                <w:szCs w:val="20"/>
              </w:rPr>
              <w:t xml:space="preserve">rief </w:t>
            </w:r>
            <w:r w:rsidR="00453E95" w:rsidRPr="00C8032A">
              <w:rPr>
                <w:szCs w:val="20"/>
              </w:rPr>
              <w:t>H</w:t>
            </w:r>
            <w:r w:rsidRPr="00C8032A">
              <w:rPr>
                <w:szCs w:val="20"/>
              </w:rPr>
              <w:t xml:space="preserve">istory of the </w:t>
            </w:r>
            <w:r w:rsidR="00453E95" w:rsidRPr="00C8032A">
              <w:rPr>
                <w:szCs w:val="20"/>
              </w:rPr>
              <w:t>A</w:t>
            </w:r>
            <w:r w:rsidRPr="00C8032A">
              <w:rPr>
                <w:szCs w:val="20"/>
              </w:rPr>
              <w:t>utomobile</w:t>
            </w:r>
            <w:r w:rsidRPr="00A758B7">
              <w:rPr>
                <w:szCs w:val="20"/>
              </w:rPr>
              <w:t xml:space="preserve">.  </w:t>
            </w:r>
            <w:hyperlink r:id="rId83" w:history="1">
              <w:r w:rsidR="003430B6" w:rsidRPr="00341D88">
                <w:rPr>
                  <w:rStyle w:val="Hyperlink"/>
                  <w:szCs w:val="20"/>
                </w:rPr>
                <w:t>https://www.uniquecarsandparts.com/heritage_automobile.htm</w:t>
              </w:r>
            </w:hyperlink>
          </w:p>
        </w:tc>
      </w:tr>
      <w:tr w:rsidR="001D62A7" w:rsidRPr="00187A5C" w14:paraId="544423EE" w14:textId="77777777" w:rsidTr="00024075">
        <w:trPr>
          <w:trHeight w:val="468"/>
        </w:trPr>
        <w:tc>
          <w:tcPr>
            <w:cnfStyle w:val="001000000000" w:firstRow="0" w:lastRow="0" w:firstColumn="1" w:lastColumn="0" w:oddVBand="0" w:evenVBand="0" w:oddHBand="0" w:evenHBand="0" w:firstRowFirstColumn="0" w:firstRowLastColumn="0" w:lastRowFirstColumn="0" w:lastRowLastColumn="0"/>
            <w:tcW w:w="937" w:type="dxa"/>
            <w:vAlign w:val="center"/>
          </w:tcPr>
          <w:p w14:paraId="28AEAB95" w14:textId="11AC8095" w:rsidR="001D62A7" w:rsidRDefault="001D62A7" w:rsidP="00024075">
            <w:pPr>
              <w:jc w:val="center"/>
            </w:pPr>
            <w:r>
              <w:t>3</w:t>
            </w:r>
          </w:p>
        </w:tc>
        <w:tc>
          <w:tcPr>
            <w:tcW w:w="1774" w:type="dxa"/>
          </w:tcPr>
          <w:p w14:paraId="4FF93F08" w14:textId="3CA72B37" w:rsidR="001D62A7" w:rsidRDefault="001D62A7" w:rsidP="00D138CD">
            <w:pPr>
              <w:cnfStyle w:val="000000000000" w:firstRow="0" w:lastRow="0" w:firstColumn="0" w:lastColumn="0" w:oddVBand="0" w:evenVBand="0" w:oddHBand="0" w:evenHBand="0" w:firstRowFirstColumn="0" w:firstRowLastColumn="0" w:lastRowFirstColumn="0" w:lastRowLastColumn="0"/>
            </w:pPr>
            <w:r>
              <w:t>Story: Picture book</w:t>
            </w:r>
          </w:p>
        </w:tc>
        <w:tc>
          <w:tcPr>
            <w:tcW w:w="6349" w:type="dxa"/>
          </w:tcPr>
          <w:p w14:paraId="27F3EFD2" w14:textId="50CECFB7" w:rsidR="001D62A7" w:rsidRPr="001D62A7" w:rsidRDefault="001D62A7" w:rsidP="00C8032A">
            <w:pPr>
              <w:spacing w:after="0"/>
              <w:cnfStyle w:val="000000000000" w:firstRow="0" w:lastRow="0" w:firstColumn="0" w:lastColumn="0" w:oddVBand="0" w:evenVBand="0" w:oddHBand="0" w:evenHBand="0" w:firstRowFirstColumn="0" w:firstRowLastColumn="0" w:lastRowFirstColumn="0" w:lastRowLastColumn="0"/>
            </w:pPr>
            <w:r>
              <w:t>Fox, M. (2017</w:t>
            </w:r>
            <w:r w:rsidRPr="00932531">
              <w:t>).  I’m Australian Too.</w:t>
            </w:r>
            <w:r w:rsidR="00932531" w:rsidRPr="00932531">
              <w:t xml:space="preserve"> </w:t>
            </w:r>
            <w:r w:rsidR="00F328B9">
              <w:t xml:space="preserve">Lisarow, New South Wales: </w:t>
            </w:r>
            <w:r w:rsidRPr="00932531">
              <w:t>Scholastic Australia</w:t>
            </w:r>
            <w:r w:rsidR="00D0732E">
              <w:t>.</w:t>
            </w:r>
          </w:p>
        </w:tc>
      </w:tr>
      <w:tr w:rsidR="002601AD" w:rsidRPr="00187A5C" w14:paraId="37DFA073" w14:textId="77777777" w:rsidTr="00024075">
        <w:trPr>
          <w:trHeight w:val="468"/>
        </w:trPr>
        <w:tc>
          <w:tcPr>
            <w:cnfStyle w:val="001000000000" w:firstRow="0" w:lastRow="0" w:firstColumn="1" w:lastColumn="0" w:oddVBand="0" w:evenVBand="0" w:oddHBand="0" w:evenHBand="0" w:firstRowFirstColumn="0" w:firstRowLastColumn="0" w:lastRowFirstColumn="0" w:lastRowLastColumn="0"/>
            <w:tcW w:w="937" w:type="dxa"/>
            <w:vAlign w:val="center"/>
          </w:tcPr>
          <w:p w14:paraId="63B21E5E" w14:textId="474A4C8F" w:rsidR="002601AD" w:rsidRDefault="002601AD" w:rsidP="00024075">
            <w:pPr>
              <w:jc w:val="center"/>
            </w:pPr>
            <w:r>
              <w:t>4</w:t>
            </w:r>
          </w:p>
        </w:tc>
        <w:tc>
          <w:tcPr>
            <w:tcW w:w="1774" w:type="dxa"/>
          </w:tcPr>
          <w:p w14:paraId="4343E5CC" w14:textId="003F04FC" w:rsidR="002601AD" w:rsidRDefault="00A53124" w:rsidP="00D138CD">
            <w:pPr>
              <w:keepNext/>
              <w:keepLines/>
              <w:pageBreakBefore/>
              <w:cnfStyle w:val="000000000000" w:firstRow="0" w:lastRow="0" w:firstColumn="0" w:lastColumn="0" w:oddVBand="0" w:evenVBand="0" w:oddHBand="0" w:evenHBand="0" w:firstRowFirstColumn="0" w:firstRowLastColumn="0" w:lastRowFirstColumn="0" w:lastRowLastColumn="0"/>
            </w:pPr>
            <w:r>
              <w:t xml:space="preserve">Website and video: </w:t>
            </w:r>
            <w:r w:rsidR="004465A5">
              <w:t>Gwalia town history and features</w:t>
            </w:r>
          </w:p>
        </w:tc>
        <w:tc>
          <w:tcPr>
            <w:tcW w:w="6349" w:type="dxa"/>
          </w:tcPr>
          <w:p w14:paraId="3A87DB74" w14:textId="21577B5C" w:rsidR="00A758B7" w:rsidRDefault="00932531" w:rsidP="009F0211">
            <w:pPr>
              <w:pStyle w:val="ListParagraph"/>
              <w:keepNext/>
              <w:keepLines/>
              <w:pageBreakBefore/>
              <w:numPr>
                <w:ilvl w:val="0"/>
                <w:numId w:val="72"/>
              </w:numPr>
              <w:spacing w:after="200"/>
              <w:cnfStyle w:val="000000000000" w:firstRow="0" w:lastRow="0" w:firstColumn="0" w:lastColumn="0" w:oddVBand="0" w:evenVBand="0" w:oddHBand="0" w:evenHBand="0" w:firstRowFirstColumn="0" w:firstRowLastColumn="0" w:lastRowFirstColumn="0" w:lastRowLastColumn="0"/>
            </w:pPr>
            <w:r>
              <w:t xml:space="preserve">The Shire of Leonara. </w:t>
            </w:r>
            <w:r w:rsidR="0017469F" w:rsidRPr="003538EC">
              <w:t xml:space="preserve">Gwalia </w:t>
            </w:r>
            <w:r w:rsidR="00453E95">
              <w:t>G</w:t>
            </w:r>
            <w:r w:rsidR="0017469F" w:rsidRPr="003538EC">
              <w:t xml:space="preserve">host </w:t>
            </w:r>
            <w:r w:rsidR="00453E95">
              <w:t>T</w:t>
            </w:r>
            <w:r w:rsidR="0017469F" w:rsidRPr="003538EC">
              <w:t xml:space="preserve">own &amp; </w:t>
            </w:r>
            <w:r w:rsidR="00453E95">
              <w:t>M</w:t>
            </w:r>
            <w:r w:rsidR="0017469F" w:rsidRPr="003538EC">
              <w:t xml:space="preserve">useum. </w:t>
            </w:r>
          </w:p>
          <w:p w14:paraId="361FDC3D" w14:textId="059D9D7F" w:rsidR="0017469F" w:rsidRPr="003538EC" w:rsidRDefault="002601AD" w:rsidP="00C8032A">
            <w:pPr>
              <w:pStyle w:val="ListParagraph"/>
              <w:keepNext/>
              <w:keepLines/>
              <w:pageBreakBefore/>
              <w:spacing w:after="200"/>
              <w:ind w:left="360"/>
              <w:cnfStyle w:val="000000000000" w:firstRow="0" w:lastRow="0" w:firstColumn="0" w:lastColumn="0" w:oddVBand="0" w:evenVBand="0" w:oddHBand="0" w:evenHBand="0" w:firstRowFirstColumn="0" w:firstRowLastColumn="0" w:lastRowFirstColumn="0" w:lastRowLastColumn="0"/>
            </w:pPr>
            <w:hyperlink r:id="rId84" w:history="1">
              <w:r w:rsidRPr="003538EC">
                <w:rPr>
                  <w:rStyle w:val="Hyperlink"/>
                </w:rPr>
                <w:t>http://www.gwalia.org.au/</w:t>
              </w:r>
            </w:hyperlink>
          </w:p>
          <w:p w14:paraId="4FC0DFC7" w14:textId="0AAFC2F8" w:rsidR="00A758B7" w:rsidRPr="00C8032A" w:rsidRDefault="0017469F" w:rsidP="009F0211">
            <w:pPr>
              <w:pStyle w:val="ListParagraph"/>
              <w:keepNext/>
              <w:keepLines/>
              <w:pageBreakBefore/>
              <w:numPr>
                <w:ilvl w:val="0"/>
                <w:numId w:val="72"/>
              </w:numPr>
              <w:cnfStyle w:val="000000000000" w:firstRow="0" w:lastRow="0" w:firstColumn="0" w:lastColumn="0" w:oddVBand="0" w:evenVBand="0" w:oddHBand="0" w:evenHBand="0" w:firstRowFirstColumn="0" w:firstRowLastColumn="0" w:lastRowFirstColumn="0" w:lastRowLastColumn="0"/>
            </w:pPr>
            <w:r w:rsidRPr="003538EC">
              <w:t xml:space="preserve">Doug Hardman. </w:t>
            </w:r>
            <w:r w:rsidRPr="00C8032A">
              <w:t xml:space="preserve">Ghost </w:t>
            </w:r>
            <w:r w:rsidR="00E92047" w:rsidRPr="00C8032A">
              <w:t>T</w:t>
            </w:r>
            <w:r w:rsidRPr="00C8032A">
              <w:t>owns</w:t>
            </w:r>
            <w:r w:rsidR="009A22B7" w:rsidRPr="00C8032A">
              <w:t xml:space="preserve"> 2 </w:t>
            </w:r>
            <w:r w:rsidR="00E92047" w:rsidRPr="00C8032A">
              <w:t>P</w:t>
            </w:r>
            <w:r w:rsidR="009A22B7" w:rsidRPr="00C8032A">
              <w:t>art 3</w:t>
            </w:r>
            <w:r w:rsidR="00C070C2" w:rsidRPr="00C8032A">
              <w:t xml:space="preserve"> </w:t>
            </w:r>
            <w:r w:rsidR="009A22B7" w:rsidRPr="00C8032A">
              <w:t>–</w:t>
            </w:r>
            <w:r w:rsidR="00C070C2" w:rsidRPr="00C8032A">
              <w:t xml:space="preserve"> </w:t>
            </w:r>
            <w:r w:rsidRPr="00C8032A">
              <w:t xml:space="preserve">Gwalia, Malcolm, Murrin </w:t>
            </w:r>
            <w:proofErr w:type="spellStart"/>
            <w:r w:rsidRPr="00C8032A">
              <w:t>Murrin</w:t>
            </w:r>
            <w:proofErr w:type="spellEnd"/>
          </w:p>
          <w:p w14:paraId="1ED3A14C" w14:textId="3488280D" w:rsidR="00EE1E4A" w:rsidRPr="003538EC" w:rsidRDefault="0017469F" w:rsidP="00C8032A">
            <w:pPr>
              <w:pStyle w:val="ListParagraph"/>
              <w:keepNext/>
              <w:keepLines/>
              <w:pageBreakBefore/>
              <w:ind w:left="360"/>
              <w:cnfStyle w:val="000000000000" w:firstRow="0" w:lastRow="0" w:firstColumn="0" w:lastColumn="0" w:oddVBand="0" w:evenVBand="0" w:oddHBand="0" w:evenHBand="0" w:firstRowFirstColumn="0" w:firstRowLastColumn="0" w:lastRowFirstColumn="0" w:lastRowLastColumn="0"/>
            </w:pPr>
            <w:r w:rsidRPr="003538EC">
              <w:t xml:space="preserve"> </w:t>
            </w:r>
            <w:hyperlink r:id="rId85" w:history="1">
              <w:r w:rsidR="002601AD" w:rsidRPr="003538EC">
                <w:rPr>
                  <w:rStyle w:val="Hyperlink"/>
                </w:rPr>
                <w:t>https://www.youtube.com/watch?v=bnQYP-TC7os</w:t>
              </w:r>
            </w:hyperlink>
          </w:p>
        </w:tc>
      </w:tr>
      <w:tr w:rsidR="002601AD" w:rsidRPr="00187A5C" w14:paraId="623462D6" w14:textId="77777777" w:rsidTr="00024075">
        <w:trPr>
          <w:trHeight w:val="468"/>
        </w:trPr>
        <w:tc>
          <w:tcPr>
            <w:cnfStyle w:val="001000000000" w:firstRow="0" w:lastRow="0" w:firstColumn="1" w:lastColumn="0" w:oddVBand="0" w:evenVBand="0" w:oddHBand="0" w:evenHBand="0" w:firstRowFirstColumn="0" w:firstRowLastColumn="0" w:lastRowFirstColumn="0" w:lastRowLastColumn="0"/>
            <w:tcW w:w="937" w:type="dxa"/>
            <w:vAlign w:val="center"/>
          </w:tcPr>
          <w:p w14:paraId="6921B76B" w14:textId="7E024340" w:rsidR="002601AD" w:rsidRDefault="002601AD" w:rsidP="00024075">
            <w:pPr>
              <w:jc w:val="center"/>
            </w:pPr>
            <w:r>
              <w:t>5</w:t>
            </w:r>
          </w:p>
        </w:tc>
        <w:tc>
          <w:tcPr>
            <w:tcW w:w="1774" w:type="dxa"/>
          </w:tcPr>
          <w:p w14:paraId="4D866068" w14:textId="66754EDD" w:rsidR="002601AD" w:rsidRPr="00C8032A" w:rsidRDefault="00E7483A" w:rsidP="00D138CD">
            <w:pPr>
              <w:cnfStyle w:val="000000000000" w:firstRow="0" w:lastRow="0" w:firstColumn="0" w:lastColumn="0" w:oddVBand="0" w:evenVBand="0" w:oddHBand="0" w:evenHBand="0" w:firstRowFirstColumn="0" w:firstRowLastColumn="0" w:lastRowFirstColumn="0" w:lastRowLastColumn="0"/>
            </w:pPr>
            <w:r w:rsidRPr="00C8032A">
              <w:t>Music</w:t>
            </w:r>
          </w:p>
        </w:tc>
        <w:tc>
          <w:tcPr>
            <w:tcW w:w="6349" w:type="dxa"/>
          </w:tcPr>
          <w:p w14:paraId="372D5C22" w14:textId="12B1FB39" w:rsidR="00EE1E4A" w:rsidRPr="00A40EE1" w:rsidRDefault="00A40EE1" w:rsidP="00D138CD">
            <w:pPr>
              <w:cnfStyle w:val="000000000000" w:firstRow="0" w:lastRow="0" w:firstColumn="0" w:lastColumn="0" w:oddVBand="0" w:evenVBand="0" w:oddHBand="0" w:evenHBand="0" w:firstRowFirstColumn="0" w:firstRowLastColumn="0" w:lastRowFirstColumn="0" w:lastRowLastColumn="0"/>
              <w:rPr>
                <w:highlight w:val="yellow"/>
              </w:rPr>
            </w:pPr>
            <w:r w:rsidRPr="00A40EE1">
              <w:rPr>
                <w:shd w:val="clear" w:color="auto" w:fill="FFFFFF"/>
              </w:rPr>
              <w:t>Kool &amp; the Gang. (1980).</w:t>
            </w:r>
            <w:r>
              <w:rPr>
                <w:shd w:val="clear" w:color="auto" w:fill="FFFFFF"/>
              </w:rPr>
              <w:t xml:space="preserve"> </w:t>
            </w:r>
            <w:r w:rsidRPr="00C8032A">
              <w:rPr>
                <w:shd w:val="clear" w:color="auto" w:fill="FFFFFF"/>
              </w:rPr>
              <w:t>Celebration.</w:t>
            </w:r>
          </w:p>
        </w:tc>
      </w:tr>
      <w:tr w:rsidR="00EE1E4A" w:rsidRPr="00187A5C" w14:paraId="13F4ECEF" w14:textId="77777777" w:rsidTr="00024075">
        <w:trPr>
          <w:trHeight w:val="468"/>
        </w:trPr>
        <w:tc>
          <w:tcPr>
            <w:cnfStyle w:val="001000000000" w:firstRow="0" w:lastRow="0" w:firstColumn="1" w:lastColumn="0" w:oddVBand="0" w:evenVBand="0" w:oddHBand="0" w:evenHBand="0" w:firstRowFirstColumn="0" w:firstRowLastColumn="0" w:lastRowFirstColumn="0" w:lastRowLastColumn="0"/>
            <w:tcW w:w="937" w:type="dxa"/>
            <w:vAlign w:val="center"/>
          </w:tcPr>
          <w:p w14:paraId="3904BACA" w14:textId="19704C4A" w:rsidR="00EE1E4A" w:rsidRDefault="00EE1E4A" w:rsidP="00024075">
            <w:pPr>
              <w:jc w:val="center"/>
            </w:pPr>
            <w:r>
              <w:t>5</w:t>
            </w:r>
          </w:p>
        </w:tc>
        <w:tc>
          <w:tcPr>
            <w:tcW w:w="1774" w:type="dxa"/>
          </w:tcPr>
          <w:p w14:paraId="057E9D25" w14:textId="3D5F73D0" w:rsidR="00EE1E4A" w:rsidRPr="00E7483A" w:rsidRDefault="00E7483A" w:rsidP="00D138CD">
            <w:pPr>
              <w:cnfStyle w:val="000000000000" w:firstRow="0" w:lastRow="0" w:firstColumn="0" w:lastColumn="0" w:oddVBand="0" w:evenVBand="0" w:oddHBand="0" w:evenHBand="0" w:firstRowFirstColumn="0" w:firstRowLastColumn="0" w:lastRowFirstColumn="0" w:lastRowLastColumn="0"/>
              <w:rPr>
                <w:iCs/>
              </w:rPr>
            </w:pPr>
            <w:r w:rsidRPr="00C8032A">
              <w:rPr>
                <w:iCs/>
                <w:szCs w:val="20"/>
              </w:rPr>
              <w:t>Story: Picture book</w:t>
            </w:r>
            <w:r w:rsidR="00A53124">
              <w:rPr>
                <w:iCs/>
                <w:szCs w:val="20"/>
              </w:rPr>
              <w:t xml:space="preserve"> </w:t>
            </w:r>
          </w:p>
        </w:tc>
        <w:tc>
          <w:tcPr>
            <w:tcW w:w="6349" w:type="dxa"/>
          </w:tcPr>
          <w:p w14:paraId="655F4C09" w14:textId="11EAD240" w:rsidR="00EE1E4A" w:rsidRPr="004D582B" w:rsidRDefault="00D36FF8" w:rsidP="00024075">
            <w:pPr>
              <w:cnfStyle w:val="000000000000" w:firstRow="0" w:lastRow="0" w:firstColumn="0" w:lastColumn="0" w:oddVBand="0" w:evenVBand="0" w:oddHBand="0" w:evenHBand="0" w:firstRowFirstColumn="0" w:firstRowLastColumn="0" w:lastRowFirstColumn="0" w:lastRowLastColumn="0"/>
            </w:pPr>
            <w:r w:rsidRPr="00D36FF8">
              <w:rPr>
                <w:rFonts w:hint="eastAsia"/>
              </w:rPr>
              <w:t>Hoy, C. (2008).</w:t>
            </w:r>
            <w:r>
              <w:t xml:space="preserve"> </w:t>
            </w:r>
            <w:r w:rsidRPr="00C8032A">
              <w:rPr>
                <w:rFonts w:hint="eastAsia"/>
              </w:rPr>
              <w:t xml:space="preserve">My Grandad </w:t>
            </w:r>
            <w:r w:rsidR="00E92047" w:rsidRPr="00C8032A">
              <w:t>M</w:t>
            </w:r>
            <w:r w:rsidRPr="00C8032A">
              <w:rPr>
                <w:rFonts w:hint="eastAsia"/>
              </w:rPr>
              <w:t>arches on Anzac Day</w:t>
            </w:r>
            <w:r w:rsidRPr="00F36732">
              <w:rPr>
                <w:rFonts w:hint="eastAsia"/>
              </w:rPr>
              <w:t>.</w:t>
            </w:r>
            <w:r w:rsidR="00F36732">
              <w:t xml:space="preserve"> </w:t>
            </w:r>
            <w:r w:rsidRPr="00D36FF8">
              <w:rPr>
                <w:rFonts w:hint="eastAsia"/>
              </w:rPr>
              <w:t>Sydney</w:t>
            </w:r>
            <w:r w:rsidR="00296A3B">
              <w:t>, New South Wales</w:t>
            </w:r>
            <w:r w:rsidRPr="00D36FF8">
              <w:rPr>
                <w:rFonts w:hint="eastAsia"/>
              </w:rPr>
              <w:t>:</w:t>
            </w:r>
            <w:r w:rsidR="00FC1BEC">
              <w:t> </w:t>
            </w:r>
            <w:r w:rsidRPr="00D36FF8">
              <w:rPr>
                <w:rFonts w:hint="eastAsia"/>
              </w:rPr>
              <w:t>Hachette.</w:t>
            </w:r>
          </w:p>
        </w:tc>
      </w:tr>
      <w:tr w:rsidR="004D582B" w:rsidRPr="00187A5C" w14:paraId="21A80C8B" w14:textId="77777777" w:rsidTr="00024075">
        <w:trPr>
          <w:trHeight w:val="468"/>
        </w:trPr>
        <w:tc>
          <w:tcPr>
            <w:cnfStyle w:val="001000000000" w:firstRow="0" w:lastRow="0" w:firstColumn="1" w:lastColumn="0" w:oddVBand="0" w:evenVBand="0" w:oddHBand="0" w:evenHBand="0" w:firstRowFirstColumn="0" w:firstRowLastColumn="0" w:lastRowFirstColumn="0" w:lastRowLastColumn="0"/>
            <w:tcW w:w="937" w:type="dxa"/>
            <w:vAlign w:val="center"/>
          </w:tcPr>
          <w:p w14:paraId="53DBB698" w14:textId="538C0142" w:rsidR="004D582B" w:rsidRDefault="004D582B" w:rsidP="00024075">
            <w:pPr>
              <w:jc w:val="center"/>
            </w:pPr>
            <w:r>
              <w:t>5</w:t>
            </w:r>
          </w:p>
        </w:tc>
        <w:tc>
          <w:tcPr>
            <w:tcW w:w="1774" w:type="dxa"/>
          </w:tcPr>
          <w:p w14:paraId="2EF8BF22" w14:textId="4E2E2582" w:rsidR="004D582B" w:rsidRDefault="003430B6" w:rsidP="00D138CD">
            <w:pPr>
              <w:cnfStyle w:val="000000000000" w:firstRow="0" w:lastRow="0" w:firstColumn="0" w:lastColumn="0" w:oddVBand="0" w:evenVBand="0" w:oddHBand="0" w:evenHBand="0" w:firstRowFirstColumn="0" w:firstRowLastColumn="0" w:lastRowFirstColumn="0" w:lastRowLastColumn="0"/>
            </w:pPr>
            <w:r>
              <w:t xml:space="preserve">Video and website: </w:t>
            </w:r>
            <w:r w:rsidR="004D582B">
              <w:lastRenderedPageBreak/>
              <w:t>Information about A</w:t>
            </w:r>
            <w:r w:rsidR="004B123F">
              <w:t>nzac</w:t>
            </w:r>
            <w:r w:rsidR="004D582B">
              <w:t xml:space="preserve"> Day</w:t>
            </w:r>
          </w:p>
        </w:tc>
        <w:tc>
          <w:tcPr>
            <w:tcW w:w="6349" w:type="dxa"/>
          </w:tcPr>
          <w:p w14:paraId="16BB155B" w14:textId="3BBB1628" w:rsidR="004D582B" w:rsidRPr="005B28CB" w:rsidRDefault="00D36FF8" w:rsidP="009F0211">
            <w:pPr>
              <w:pStyle w:val="ListParagraph"/>
              <w:numPr>
                <w:ilvl w:val="0"/>
                <w:numId w:val="73"/>
              </w:numPr>
              <w:spacing w:after="200"/>
              <w:cnfStyle w:val="000000000000" w:firstRow="0" w:lastRow="0" w:firstColumn="0" w:lastColumn="0" w:oddVBand="0" w:evenVBand="0" w:oddHBand="0" w:evenHBand="0" w:firstRowFirstColumn="0" w:firstRowLastColumn="0" w:lastRowFirstColumn="0" w:lastRowLastColumn="0"/>
            </w:pPr>
            <w:r w:rsidRPr="00A758B7">
              <w:lastRenderedPageBreak/>
              <w:t xml:space="preserve">Behind The News. </w:t>
            </w:r>
            <w:r w:rsidRPr="00C8032A">
              <w:t>What is ANZAC day?</w:t>
            </w:r>
            <w:r w:rsidRPr="005B28CB">
              <w:t xml:space="preserve"> </w:t>
            </w:r>
            <w:hyperlink r:id="rId86" w:history="1">
              <w:r w:rsidR="004D582B" w:rsidRPr="005B28CB">
                <w:rPr>
                  <w:rStyle w:val="Hyperlink"/>
                </w:rPr>
                <w:t>https://www.abc.net.au/btn/newsbreak/btn-newsbreak-20190425/11046974</w:t>
              </w:r>
            </w:hyperlink>
          </w:p>
          <w:p w14:paraId="5673CEC7" w14:textId="2FBEBA4E" w:rsidR="004D582B" w:rsidRPr="00024075" w:rsidRDefault="00D36FF8" w:rsidP="009F0211">
            <w:pPr>
              <w:pStyle w:val="ListParagraph"/>
              <w:numPr>
                <w:ilvl w:val="0"/>
                <w:numId w:val="73"/>
              </w:numPr>
              <w:spacing w:after="200"/>
              <w:cnfStyle w:val="000000000000" w:firstRow="0" w:lastRow="0" w:firstColumn="0" w:lastColumn="0" w:oddVBand="0" w:evenVBand="0" w:oddHBand="0" w:evenHBand="0" w:firstRowFirstColumn="0" w:firstRowLastColumn="0" w:lastRowFirstColumn="0" w:lastRowLastColumn="0"/>
              <w:rPr>
                <w:rStyle w:val="Hyperlink"/>
                <w:color w:val="auto"/>
                <w:u w:val="none"/>
              </w:rPr>
            </w:pPr>
            <w:r w:rsidRPr="005B28CB">
              <w:lastRenderedPageBreak/>
              <w:t>Australian War Memorial.</w:t>
            </w:r>
            <w:r w:rsidR="00CE5B40" w:rsidRPr="005B28CB">
              <w:t xml:space="preserve"> </w:t>
            </w:r>
            <w:r w:rsidRPr="00C8032A">
              <w:t xml:space="preserve">A </w:t>
            </w:r>
            <w:r w:rsidR="00E92047" w:rsidRPr="00C8032A">
              <w:t>V</w:t>
            </w:r>
            <w:r w:rsidRPr="00C8032A">
              <w:t xml:space="preserve">ery </w:t>
            </w:r>
            <w:r w:rsidR="00E92047" w:rsidRPr="00C8032A">
              <w:t>S</w:t>
            </w:r>
            <w:r w:rsidRPr="00C8032A">
              <w:t>pecial day</w:t>
            </w:r>
            <w:r w:rsidRPr="00A758B7">
              <w:t>.</w:t>
            </w:r>
            <w:r w:rsidRPr="005B28CB">
              <w:t xml:space="preserve"> </w:t>
            </w:r>
            <w:hyperlink r:id="rId87" w:history="1">
              <w:r w:rsidR="004D582B" w:rsidRPr="005B28CB">
                <w:rPr>
                  <w:rStyle w:val="Hyperlink"/>
                </w:rPr>
                <w:t>https://www.awm.gov.au/learn/schools/resources/a-very-special-day</w:t>
              </w:r>
            </w:hyperlink>
          </w:p>
          <w:p w14:paraId="17C953FF" w14:textId="1E27992E" w:rsidR="004D582B" w:rsidRPr="005B28CB" w:rsidRDefault="00D36FF8" w:rsidP="009F0211">
            <w:pPr>
              <w:pStyle w:val="ListParagraph"/>
              <w:numPr>
                <w:ilvl w:val="0"/>
                <w:numId w:val="73"/>
              </w:numPr>
              <w:cnfStyle w:val="000000000000" w:firstRow="0" w:lastRow="0" w:firstColumn="0" w:lastColumn="0" w:oddVBand="0" w:evenVBand="0" w:oddHBand="0" w:evenHBand="0" w:firstRowFirstColumn="0" w:firstRowLastColumn="0" w:lastRowFirstColumn="0" w:lastRowLastColumn="0"/>
            </w:pPr>
            <w:r w:rsidRPr="005B28CB">
              <w:t>Australian War Memorial.</w:t>
            </w:r>
            <w:r w:rsidR="003B4A17" w:rsidRPr="005B28CB">
              <w:t xml:space="preserve"> </w:t>
            </w:r>
            <w:r w:rsidRPr="00C8032A">
              <w:t xml:space="preserve">Commemoration </w:t>
            </w:r>
            <w:r w:rsidR="00E92047" w:rsidRPr="00C8032A">
              <w:t>H</w:t>
            </w:r>
            <w:r w:rsidRPr="00C8032A">
              <w:t>ub</w:t>
            </w:r>
            <w:r w:rsidRPr="00A758B7">
              <w:t xml:space="preserve">. </w:t>
            </w:r>
            <w:hyperlink r:id="rId88" w:history="1">
              <w:r w:rsidR="004D582B" w:rsidRPr="005B28CB">
                <w:rPr>
                  <w:rStyle w:val="Hyperlink"/>
                </w:rPr>
                <w:t>https://www.awm.gov.au/learn/schools/resources/commemoration</w:t>
              </w:r>
            </w:hyperlink>
          </w:p>
        </w:tc>
      </w:tr>
      <w:tr w:rsidR="00EE1E4A" w:rsidRPr="00187A5C" w14:paraId="0EF160CF" w14:textId="77777777" w:rsidTr="00024075">
        <w:trPr>
          <w:trHeight w:val="468"/>
        </w:trPr>
        <w:tc>
          <w:tcPr>
            <w:cnfStyle w:val="001000000000" w:firstRow="0" w:lastRow="0" w:firstColumn="1" w:lastColumn="0" w:oddVBand="0" w:evenVBand="0" w:oddHBand="0" w:evenHBand="0" w:firstRowFirstColumn="0" w:firstRowLastColumn="0" w:lastRowFirstColumn="0" w:lastRowLastColumn="0"/>
            <w:tcW w:w="937" w:type="dxa"/>
            <w:vAlign w:val="center"/>
          </w:tcPr>
          <w:p w14:paraId="45ED21DC" w14:textId="61351EFF" w:rsidR="00EE1E4A" w:rsidRDefault="00EE1E4A" w:rsidP="00024075">
            <w:pPr>
              <w:jc w:val="center"/>
            </w:pPr>
            <w:r>
              <w:lastRenderedPageBreak/>
              <w:t>6</w:t>
            </w:r>
          </w:p>
        </w:tc>
        <w:tc>
          <w:tcPr>
            <w:tcW w:w="1774" w:type="dxa"/>
          </w:tcPr>
          <w:p w14:paraId="3538CC24" w14:textId="6DA56FE1" w:rsidR="00EE1E4A" w:rsidRPr="00C8032A" w:rsidRDefault="003430B6" w:rsidP="00D138CD">
            <w:pPr>
              <w:cnfStyle w:val="000000000000" w:firstRow="0" w:lastRow="0" w:firstColumn="0" w:lastColumn="0" w:oddVBand="0" w:evenVBand="0" w:oddHBand="0" w:evenHBand="0" w:firstRowFirstColumn="0" w:firstRowLastColumn="0" w:lastRowFirstColumn="0" w:lastRowLastColumn="0"/>
              <w:rPr>
                <w:iCs/>
              </w:rPr>
            </w:pPr>
            <w:r w:rsidRPr="00C8032A">
              <w:rPr>
                <w:iCs/>
              </w:rPr>
              <w:t xml:space="preserve">Story: Picture book </w:t>
            </w:r>
          </w:p>
        </w:tc>
        <w:tc>
          <w:tcPr>
            <w:tcW w:w="6349" w:type="dxa"/>
          </w:tcPr>
          <w:p w14:paraId="5EFC4509" w14:textId="4E659935" w:rsidR="00EE1E4A" w:rsidRPr="004D582B" w:rsidRDefault="00D36FF8" w:rsidP="00D138CD">
            <w:pPr>
              <w:cnfStyle w:val="000000000000" w:firstRow="0" w:lastRow="0" w:firstColumn="0" w:lastColumn="0" w:oddVBand="0" w:evenVBand="0" w:oddHBand="0" w:evenHBand="0" w:firstRowFirstColumn="0" w:firstRowLastColumn="0" w:lastRowFirstColumn="0" w:lastRowLastColumn="0"/>
            </w:pPr>
            <w:r w:rsidRPr="00D36FF8">
              <w:rPr>
                <w:rFonts w:hint="eastAsia"/>
              </w:rPr>
              <w:t>Cummings, P. (201</w:t>
            </w:r>
            <w:r w:rsidR="00C94D2E">
              <w:t>6</w:t>
            </w:r>
            <w:r w:rsidRPr="00D36FF8">
              <w:rPr>
                <w:rFonts w:hint="eastAsia"/>
              </w:rPr>
              <w:t>).</w:t>
            </w:r>
            <w:r>
              <w:t xml:space="preserve"> </w:t>
            </w:r>
            <w:r w:rsidRPr="00C8032A">
              <w:t>A</w:t>
            </w:r>
            <w:r w:rsidR="00901FB7" w:rsidRPr="00C8032A">
              <w:t>NZAC</w:t>
            </w:r>
            <w:r w:rsidRPr="00C8032A">
              <w:t xml:space="preserve"> </w:t>
            </w:r>
            <w:r w:rsidR="00E92047" w:rsidRPr="00C8032A">
              <w:t>B</w:t>
            </w:r>
            <w:r w:rsidRPr="00C8032A">
              <w:t>iscuits</w:t>
            </w:r>
            <w:r w:rsidRPr="00932531">
              <w:rPr>
                <w:rFonts w:hint="eastAsia"/>
              </w:rPr>
              <w:t xml:space="preserve">. </w:t>
            </w:r>
            <w:r w:rsidR="000E517E">
              <w:t xml:space="preserve">Lisarow, New South Wales: </w:t>
            </w:r>
            <w:r w:rsidR="00C94D2E">
              <w:t>Scholastic Australia</w:t>
            </w:r>
            <w:r w:rsidRPr="00932531">
              <w:rPr>
                <w:rFonts w:hint="eastAsia"/>
              </w:rPr>
              <w:t>.</w:t>
            </w:r>
          </w:p>
        </w:tc>
      </w:tr>
      <w:tr w:rsidR="004D582B" w:rsidRPr="00187A5C" w14:paraId="22A58188" w14:textId="77777777" w:rsidTr="00024075">
        <w:trPr>
          <w:trHeight w:val="468"/>
        </w:trPr>
        <w:tc>
          <w:tcPr>
            <w:cnfStyle w:val="001000000000" w:firstRow="0" w:lastRow="0" w:firstColumn="1" w:lastColumn="0" w:oddVBand="0" w:evenVBand="0" w:oddHBand="0" w:evenHBand="0" w:firstRowFirstColumn="0" w:firstRowLastColumn="0" w:lastRowFirstColumn="0" w:lastRowLastColumn="0"/>
            <w:tcW w:w="937" w:type="dxa"/>
            <w:vAlign w:val="center"/>
          </w:tcPr>
          <w:p w14:paraId="2D950675" w14:textId="050C1B80" w:rsidR="004D582B" w:rsidRDefault="004D582B" w:rsidP="00024075">
            <w:pPr>
              <w:jc w:val="center"/>
            </w:pPr>
            <w:r>
              <w:t>6</w:t>
            </w:r>
          </w:p>
        </w:tc>
        <w:tc>
          <w:tcPr>
            <w:tcW w:w="1774" w:type="dxa"/>
          </w:tcPr>
          <w:p w14:paraId="492590A4" w14:textId="76A65309" w:rsidR="004D582B" w:rsidRDefault="003430B6" w:rsidP="00D138CD">
            <w:pPr>
              <w:cnfStyle w:val="000000000000" w:firstRow="0" w:lastRow="0" w:firstColumn="0" w:lastColumn="0" w:oddVBand="0" w:evenVBand="0" w:oddHBand="0" w:evenHBand="0" w:firstRowFirstColumn="0" w:firstRowLastColumn="0" w:lastRowFirstColumn="0" w:lastRowLastColumn="0"/>
            </w:pPr>
            <w:r>
              <w:t xml:space="preserve">Website: </w:t>
            </w:r>
            <w:r w:rsidR="004D582B">
              <w:t>Information about A</w:t>
            </w:r>
            <w:r w:rsidR="004B123F">
              <w:t>nzac</w:t>
            </w:r>
            <w:r w:rsidR="004D582B">
              <w:t xml:space="preserve"> Day</w:t>
            </w:r>
          </w:p>
        </w:tc>
        <w:tc>
          <w:tcPr>
            <w:tcW w:w="6349" w:type="dxa"/>
          </w:tcPr>
          <w:p w14:paraId="412AD120" w14:textId="344660AC" w:rsidR="004D582B" w:rsidRPr="004D582B" w:rsidRDefault="002532C6" w:rsidP="009F0211">
            <w:pPr>
              <w:pStyle w:val="ListParagraph"/>
              <w:numPr>
                <w:ilvl w:val="0"/>
                <w:numId w:val="73"/>
              </w:numPr>
              <w:cnfStyle w:val="000000000000" w:firstRow="0" w:lastRow="0" w:firstColumn="0" w:lastColumn="0" w:oddVBand="0" w:evenVBand="0" w:oddHBand="0" w:evenHBand="0" w:firstRowFirstColumn="0" w:firstRowLastColumn="0" w:lastRowFirstColumn="0" w:lastRowLastColumn="0"/>
            </w:pPr>
            <w:r>
              <w:t xml:space="preserve">Australian War Memorial. </w:t>
            </w:r>
            <w:r w:rsidRPr="00C8032A">
              <w:t xml:space="preserve">Why </w:t>
            </w:r>
            <w:r w:rsidR="00E92047" w:rsidRPr="00C8032A">
              <w:t>D</w:t>
            </w:r>
            <w:r w:rsidRPr="00C8032A">
              <w:t xml:space="preserve">o </w:t>
            </w:r>
            <w:r w:rsidR="00E92047" w:rsidRPr="00C8032A">
              <w:t>W</w:t>
            </w:r>
            <w:r w:rsidRPr="00C8032A">
              <w:t xml:space="preserve">e </w:t>
            </w:r>
            <w:r w:rsidR="00E92047" w:rsidRPr="00C8032A">
              <w:t>U</w:t>
            </w:r>
            <w:r w:rsidRPr="00C8032A">
              <w:t xml:space="preserve">se </w:t>
            </w:r>
            <w:r w:rsidR="00E92047" w:rsidRPr="00C8032A">
              <w:t>S</w:t>
            </w:r>
            <w:r w:rsidRPr="00C8032A">
              <w:t xml:space="preserve">ymbols and </w:t>
            </w:r>
            <w:r w:rsidR="00E92047" w:rsidRPr="00C8032A">
              <w:t>C</w:t>
            </w:r>
            <w:r w:rsidRPr="00C8032A">
              <w:t>eremonies</w:t>
            </w:r>
            <w:r w:rsidR="005B28CB" w:rsidRPr="00A758B7">
              <w:t>?</w:t>
            </w:r>
            <w:r>
              <w:t xml:space="preserve"> </w:t>
            </w:r>
            <w:hyperlink r:id="rId89" w:history="1">
              <w:r w:rsidRPr="00E403C7">
                <w:rPr>
                  <w:rStyle w:val="Hyperlink"/>
                </w:rPr>
                <w:t>https://www.awm.gov.au/learn/schools/resources/a-very-special-day/symbols-and-ceremonies</w:t>
              </w:r>
            </w:hyperlink>
          </w:p>
        </w:tc>
      </w:tr>
      <w:tr w:rsidR="00536C91" w:rsidRPr="00187A5C" w14:paraId="6D593907" w14:textId="77777777" w:rsidTr="00024075">
        <w:trPr>
          <w:trHeight w:val="468"/>
        </w:trPr>
        <w:tc>
          <w:tcPr>
            <w:cnfStyle w:val="001000000000" w:firstRow="0" w:lastRow="0" w:firstColumn="1" w:lastColumn="0" w:oddVBand="0" w:evenVBand="0" w:oddHBand="0" w:evenHBand="0" w:firstRowFirstColumn="0" w:firstRowLastColumn="0" w:lastRowFirstColumn="0" w:lastRowLastColumn="0"/>
            <w:tcW w:w="937" w:type="dxa"/>
            <w:vAlign w:val="center"/>
          </w:tcPr>
          <w:p w14:paraId="7C1DF74C" w14:textId="77E4058E" w:rsidR="00536C91" w:rsidRDefault="00536C91" w:rsidP="00024075">
            <w:pPr>
              <w:jc w:val="center"/>
            </w:pPr>
            <w:r>
              <w:t>8</w:t>
            </w:r>
          </w:p>
        </w:tc>
        <w:tc>
          <w:tcPr>
            <w:tcW w:w="1774" w:type="dxa"/>
          </w:tcPr>
          <w:p w14:paraId="24A5105A" w14:textId="0E811B19" w:rsidR="00536C91" w:rsidRDefault="003430B6" w:rsidP="00D138CD">
            <w:pPr>
              <w:cnfStyle w:val="000000000000" w:firstRow="0" w:lastRow="0" w:firstColumn="0" w:lastColumn="0" w:oddVBand="0" w:evenVBand="0" w:oddHBand="0" w:evenHBand="0" w:firstRowFirstColumn="0" w:firstRowLastColumn="0" w:lastRowFirstColumn="0" w:lastRowLastColumn="0"/>
            </w:pPr>
            <w:r>
              <w:t xml:space="preserve">Video: </w:t>
            </w:r>
            <w:r w:rsidR="005717F1">
              <w:t>History of Australia’s flag</w:t>
            </w:r>
          </w:p>
        </w:tc>
        <w:tc>
          <w:tcPr>
            <w:tcW w:w="6349" w:type="dxa"/>
          </w:tcPr>
          <w:p w14:paraId="6B711C57" w14:textId="72340450" w:rsidR="00536C91" w:rsidRDefault="00476049" w:rsidP="009F0211">
            <w:pPr>
              <w:pStyle w:val="ListParagraph"/>
              <w:numPr>
                <w:ilvl w:val="0"/>
                <w:numId w:val="73"/>
              </w:numPr>
              <w:cnfStyle w:val="000000000000" w:firstRow="0" w:lastRow="0" w:firstColumn="0" w:lastColumn="0" w:oddVBand="0" w:evenVBand="0" w:oddHBand="0" w:evenHBand="0" w:firstRowFirstColumn="0" w:firstRowLastColumn="0" w:lastRowFirstColumn="0" w:lastRowLastColumn="0"/>
            </w:pPr>
            <w:r>
              <w:t xml:space="preserve">Behind The News. </w:t>
            </w:r>
            <w:r w:rsidRPr="00C8032A">
              <w:t>Australia’s Flag.</w:t>
            </w:r>
            <w:r>
              <w:t xml:space="preserve"> </w:t>
            </w:r>
            <w:hyperlink r:id="rId90" w:history="1">
              <w:r w:rsidR="00F35193" w:rsidRPr="00024075">
                <w:rPr>
                  <w:rStyle w:val="Hyperlink"/>
                  <w:rFonts w:cs="Calibri"/>
                </w:rPr>
                <w:t>https://www.abc.net.au/btn/classroom/australias-flag/11460832</w:t>
              </w:r>
            </w:hyperlink>
          </w:p>
        </w:tc>
      </w:tr>
    </w:tbl>
    <w:p w14:paraId="449FC9F6" w14:textId="60CD50D3" w:rsidR="00A7778A" w:rsidRDefault="00A7778A" w:rsidP="00C8032A"/>
    <w:p w14:paraId="2C425727" w14:textId="3C72423D" w:rsidR="00534FE5" w:rsidRDefault="00534FE5" w:rsidP="00814334">
      <w:pPr>
        <w:spacing w:before="240" w:after="240"/>
        <w:rPr>
          <w:noProof/>
        </w:rPr>
      </w:pPr>
    </w:p>
    <w:p w14:paraId="2EA5329A" w14:textId="4C7FE051" w:rsidR="00056503" w:rsidRDefault="00056503" w:rsidP="00534FE5">
      <w:pPr>
        <w:spacing w:before="360" w:after="240"/>
        <w:rPr>
          <w:b/>
          <w:sz w:val="28"/>
          <w:szCs w:val="28"/>
        </w:rPr>
      </w:pPr>
      <w:r>
        <w:br w:type="page"/>
      </w:r>
    </w:p>
    <w:p w14:paraId="72BECBFD" w14:textId="385C2754" w:rsidR="000C687C" w:rsidRPr="00B20CED" w:rsidRDefault="00EC5BFB" w:rsidP="00024075">
      <w:pPr>
        <w:pStyle w:val="SCSAPlainAppendixHeading2"/>
      </w:pPr>
      <w:r>
        <w:lastRenderedPageBreak/>
        <w:t>History</w:t>
      </w:r>
      <w:r w:rsidR="00C070C2">
        <w:t xml:space="preserve"> </w:t>
      </w:r>
      <w:r>
        <w:t>–</w:t>
      </w:r>
      <w:r w:rsidR="00C070C2">
        <w:t xml:space="preserve"> </w:t>
      </w:r>
      <w:r w:rsidR="000C687C" w:rsidRPr="00B20CED">
        <w:t>Term 3</w:t>
      </w:r>
    </w:p>
    <w:p w14:paraId="1CA4AFC9" w14:textId="3EB24F2D" w:rsidR="000C687C" w:rsidRPr="00024075" w:rsidRDefault="000C687C" w:rsidP="00024075">
      <w:pPr>
        <w:rPr>
          <w:b/>
          <w:bCs/>
        </w:rPr>
      </w:pPr>
      <w:r w:rsidRPr="00024075">
        <w:rPr>
          <w:b/>
          <w:bCs/>
        </w:rPr>
        <w:t>Resources</w:t>
      </w:r>
    </w:p>
    <w:tbl>
      <w:tblPr>
        <w:tblStyle w:val="SCSAExemplartable"/>
        <w:tblW w:w="5000" w:type="pct"/>
        <w:tblLayout w:type="fixed"/>
        <w:tblLook w:val="04A0" w:firstRow="1" w:lastRow="0" w:firstColumn="1" w:lastColumn="0" w:noHBand="0" w:noVBand="1"/>
      </w:tblPr>
      <w:tblGrid>
        <w:gridCol w:w="937"/>
        <w:gridCol w:w="1774"/>
        <w:gridCol w:w="6349"/>
      </w:tblGrid>
      <w:tr w:rsidR="000C687C" w:rsidRPr="00C603C5" w14:paraId="7ADDAA07" w14:textId="77777777" w:rsidTr="00024075">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37" w:type="dxa"/>
          </w:tcPr>
          <w:p w14:paraId="74F863B2" w14:textId="77777777" w:rsidR="000C687C" w:rsidRPr="00C603C5" w:rsidRDefault="000C687C" w:rsidP="00C00372">
            <w:pPr>
              <w:jc w:val="center"/>
              <w:rPr>
                <w:b w:val="0"/>
              </w:rPr>
            </w:pPr>
            <w:r w:rsidRPr="00C603C5">
              <w:t>Week</w:t>
            </w:r>
          </w:p>
        </w:tc>
        <w:tc>
          <w:tcPr>
            <w:tcW w:w="1774" w:type="dxa"/>
          </w:tcPr>
          <w:p w14:paraId="78158DE9" w14:textId="77777777" w:rsidR="000C687C" w:rsidRPr="00C603C5" w:rsidRDefault="000C687C" w:rsidP="00024075">
            <w:pPr>
              <w:cnfStyle w:val="100000000000" w:firstRow="1" w:lastRow="0" w:firstColumn="0" w:lastColumn="0" w:oddVBand="0" w:evenVBand="0" w:oddHBand="0" w:evenHBand="0" w:firstRowFirstColumn="0" w:firstRowLastColumn="0" w:lastRowFirstColumn="0" w:lastRowLastColumn="0"/>
              <w:rPr>
                <w:b w:val="0"/>
              </w:rPr>
            </w:pPr>
            <w:r w:rsidRPr="00C603C5">
              <w:t>Resource</w:t>
            </w:r>
          </w:p>
        </w:tc>
        <w:tc>
          <w:tcPr>
            <w:tcW w:w="6349" w:type="dxa"/>
          </w:tcPr>
          <w:p w14:paraId="6DF2135C" w14:textId="77777777" w:rsidR="000C687C" w:rsidRPr="00C603C5" w:rsidRDefault="000C687C" w:rsidP="00024075">
            <w:pPr>
              <w:cnfStyle w:val="100000000000" w:firstRow="1" w:lastRow="0" w:firstColumn="0" w:lastColumn="0" w:oddVBand="0" w:evenVBand="0" w:oddHBand="0" w:evenHBand="0" w:firstRowFirstColumn="0" w:firstRowLastColumn="0" w:lastRowFirstColumn="0" w:lastRowLastColumn="0"/>
              <w:rPr>
                <w:b w:val="0"/>
              </w:rPr>
            </w:pPr>
            <w:r w:rsidRPr="00C603C5">
              <w:t>Link/information</w:t>
            </w:r>
          </w:p>
        </w:tc>
      </w:tr>
      <w:tr w:rsidR="000C687C" w:rsidRPr="00187A5C" w14:paraId="7B94F6A7" w14:textId="77777777" w:rsidTr="00024075">
        <w:trPr>
          <w:trHeight w:val="468"/>
        </w:trPr>
        <w:tc>
          <w:tcPr>
            <w:cnfStyle w:val="001000000000" w:firstRow="0" w:lastRow="0" w:firstColumn="1" w:lastColumn="0" w:oddVBand="0" w:evenVBand="0" w:oddHBand="0" w:evenHBand="0" w:firstRowFirstColumn="0" w:firstRowLastColumn="0" w:lastRowFirstColumn="0" w:lastRowLastColumn="0"/>
            <w:tcW w:w="937" w:type="dxa"/>
            <w:vAlign w:val="center"/>
          </w:tcPr>
          <w:p w14:paraId="3DD9E0AD" w14:textId="77777777" w:rsidR="000C687C" w:rsidRDefault="000C687C" w:rsidP="00024075">
            <w:pPr>
              <w:jc w:val="center"/>
            </w:pPr>
            <w:r>
              <w:t>1</w:t>
            </w:r>
          </w:p>
        </w:tc>
        <w:tc>
          <w:tcPr>
            <w:tcW w:w="1774" w:type="dxa"/>
          </w:tcPr>
          <w:p w14:paraId="6A8D2855" w14:textId="5C07949D" w:rsidR="000C687C" w:rsidRPr="002056E4" w:rsidRDefault="005717F1" w:rsidP="004E0608">
            <w:pPr>
              <w:cnfStyle w:val="000000000000" w:firstRow="0" w:lastRow="0" w:firstColumn="0" w:lastColumn="0" w:oddVBand="0" w:evenVBand="0" w:oddHBand="0" w:evenHBand="0" w:firstRowFirstColumn="0" w:firstRowLastColumn="0" w:lastRowFirstColumn="0" w:lastRowLastColumn="0"/>
            </w:pPr>
            <w:r>
              <w:t xml:space="preserve">Video: </w:t>
            </w:r>
            <w:r w:rsidR="000C687C">
              <w:t>Chinese Mid</w:t>
            </w:r>
            <w:r w:rsidR="000C687C">
              <w:noBreakHyphen/>
            </w:r>
            <w:r w:rsidR="00964A39">
              <w:t>A</w:t>
            </w:r>
            <w:r w:rsidR="000C687C">
              <w:t>utumn Festival</w:t>
            </w:r>
            <w:r w:rsidR="00964A39">
              <w:t xml:space="preserve"> </w:t>
            </w:r>
          </w:p>
        </w:tc>
        <w:tc>
          <w:tcPr>
            <w:tcW w:w="6349" w:type="dxa"/>
          </w:tcPr>
          <w:p w14:paraId="61C889F1" w14:textId="5FEF95A8" w:rsidR="006F1E75" w:rsidRDefault="000C687C" w:rsidP="009F0211">
            <w:pPr>
              <w:pStyle w:val="ListParagraph"/>
              <w:numPr>
                <w:ilvl w:val="0"/>
                <w:numId w:val="74"/>
              </w:numPr>
              <w:cnfStyle w:val="000000000000" w:firstRow="0" w:lastRow="0" w:firstColumn="0" w:lastColumn="0" w:oddVBand="0" w:evenVBand="0" w:oddHBand="0" w:evenHBand="0" w:firstRowFirstColumn="0" w:firstRowLastColumn="0" w:lastRowFirstColumn="0" w:lastRowLastColumn="0"/>
            </w:pPr>
            <w:r>
              <w:t xml:space="preserve">China Highlights. </w:t>
            </w:r>
            <w:r w:rsidRPr="00C8032A">
              <w:t>Mid</w:t>
            </w:r>
            <w:r w:rsidR="00C26DC5">
              <w:t>-</w:t>
            </w:r>
            <w:r w:rsidR="00E92047" w:rsidRPr="00C8032A">
              <w:t>A</w:t>
            </w:r>
            <w:r w:rsidRPr="00C8032A">
              <w:t xml:space="preserve">utumn </w:t>
            </w:r>
            <w:r w:rsidR="00E92047" w:rsidRPr="00C8032A">
              <w:t>F</w:t>
            </w:r>
            <w:r w:rsidRPr="00C8032A">
              <w:t xml:space="preserve">estival </w:t>
            </w:r>
            <w:r w:rsidR="00E92047" w:rsidRPr="00C8032A">
              <w:t>S</w:t>
            </w:r>
            <w:r w:rsidRPr="00C8032A">
              <w:t xml:space="preserve">tory and </w:t>
            </w:r>
            <w:r w:rsidR="00E92047" w:rsidRPr="00C8032A">
              <w:t>H</w:t>
            </w:r>
            <w:r w:rsidRPr="00C8032A">
              <w:t xml:space="preserve">ow Chinese </w:t>
            </w:r>
            <w:r w:rsidR="00E92047" w:rsidRPr="00C8032A">
              <w:t>C</w:t>
            </w:r>
            <w:r w:rsidRPr="00C8032A">
              <w:t>elebrate it</w:t>
            </w:r>
            <w:r w:rsidR="006F1E75">
              <w:t>.</w:t>
            </w:r>
          </w:p>
          <w:p w14:paraId="44513CC4" w14:textId="2C8BF7AC" w:rsidR="000C687C" w:rsidRPr="00024075" w:rsidRDefault="000C687C" w:rsidP="00C8032A">
            <w:pPr>
              <w:pStyle w:val="ListParagraph"/>
              <w:ind w:left="360"/>
              <w:cnfStyle w:val="000000000000" w:firstRow="0" w:lastRow="0" w:firstColumn="0" w:lastColumn="0" w:oddVBand="0" w:evenVBand="0" w:oddHBand="0" w:evenHBand="0" w:firstRowFirstColumn="0" w:firstRowLastColumn="0" w:lastRowFirstColumn="0" w:lastRowLastColumn="0"/>
              <w:rPr>
                <w:rStyle w:val="Hyperlink"/>
                <w:color w:val="auto"/>
                <w:u w:val="none"/>
              </w:rPr>
            </w:pPr>
            <w:hyperlink r:id="rId91" w:history="1">
              <w:r w:rsidRPr="00D62ADC">
                <w:rPr>
                  <w:rStyle w:val="Hyperlink"/>
                </w:rPr>
                <w:t>https://www.youtube.com/watch?v=EMMU1YJadzE</w:t>
              </w:r>
            </w:hyperlink>
          </w:p>
        </w:tc>
      </w:tr>
    </w:tbl>
    <w:p w14:paraId="3654A9E9" w14:textId="27608A90" w:rsidR="006D1D70" w:rsidRDefault="006D1D70">
      <w:r>
        <w:br w:type="page"/>
      </w:r>
    </w:p>
    <w:p w14:paraId="08654AB9" w14:textId="338168E0" w:rsidR="00731842" w:rsidRPr="00B20CED" w:rsidRDefault="00731842" w:rsidP="00024075">
      <w:pPr>
        <w:pStyle w:val="SCSAPlainAppendixHeading2"/>
      </w:pPr>
      <w:r w:rsidRPr="00B20CED">
        <w:lastRenderedPageBreak/>
        <w:t>Geography</w:t>
      </w:r>
      <w:r w:rsidR="00C070C2">
        <w:t xml:space="preserve"> </w:t>
      </w:r>
      <w:r w:rsidR="00EC5BFB">
        <w:t>–</w:t>
      </w:r>
      <w:r w:rsidR="00C070C2">
        <w:t xml:space="preserve"> </w:t>
      </w:r>
      <w:r w:rsidR="008D5B89" w:rsidRPr="00B20CED">
        <w:t>Term 3</w:t>
      </w:r>
    </w:p>
    <w:p w14:paraId="6EDB1EDF" w14:textId="52BA4CC6" w:rsidR="003503D7" w:rsidRPr="00024075" w:rsidRDefault="00290780" w:rsidP="00024075">
      <w:pPr>
        <w:rPr>
          <w:b/>
          <w:bCs/>
        </w:rPr>
      </w:pPr>
      <w:r w:rsidRPr="00024075">
        <w:rPr>
          <w:b/>
          <w:bCs/>
        </w:rPr>
        <w:t>Resources</w:t>
      </w:r>
    </w:p>
    <w:tbl>
      <w:tblPr>
        <w:tblStyle w:val="SCSAExemplartable"/>
        <w:tblW w:w="5000" w:type="pct"/>
        <w:tblLayout w:type="fixed"/>
        <w:tblLook w:val="04A0" w:firstRow="1" w:lastRow="0" w:firstColumn="1" w:lastColumn="0" w:noHBand="0" w:noVBand="1"/>
      </w:tblPr>
      <w:tblGrid>
        <w:gridCol w:w="937"/>
        <w:gridCol w:w="1774"/>
        <w:gridCol w:w="6349"/>
      </w:tblGrid>
      <w:tr w:rsidR="003503D7" w:rsidRPr="00C603C5" w14:paraId="100E6B61" w14:textId="77777777" w:rsidTr="00017A2C">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37" w:type="dxa"/>
          </w:tcPr>
          <w:p w14:paraId="62EEE596" w14:textId="77777777" w:rsidR="003503D7" w:rsidRPr="00024075" w:rsidRDefault="003503D7" w:rsidP="00C00372">
            <w:pPr>
              <w:jc w:val="center"/>
            </w:pPr>
            <w:r w:rsidRPr="00024075">
              <w:t>Week</w:t>
            </w:r>
          </w:p>
        </w:tc>
        <w:tc>
          <w:tcPr>
            <w:tcW w:w="1774" w:type="dxa"/>
          </w:tcPr>
          <w:p w14:paraId="01EA98E5" w14:textId="77777777" w:rsidR="003503D7" w:rsidRPr="00024075" w:rsidRDefault="003503D7" w:rsidP="00024075">
            <w:pPr>
              <w:cnfStyle w:val="100000000000" w:firstRow="1" w:lastRow="0" w:firstColumn="0" w:lastColumn="0" w:oddVBand="0" w:evenVBand="0" w:oddHBand="0" w:evenHBand="0" w:firstRowFirstColumn="0" w:firstRowLastColumn="0" w:lastRowFirstColumn="0" w:lastRowLastColumn="0"/>
            </w:pPr>
            <w:r w:rsidRPr="00024075">
              <w:t>Resource</w:t>
            </w:r>
          </w:p>
        </w:tc>
        <w:tc>
          <w:tcPr>
            <w:tcW w:w="6349" w:type="dxa"/>
          </w:tcPr>
          <w:p w14:paraId="1FF834CD" w14:textId="77777777" w:rsidR="003503D7" w:rsidRPr="006F1E75" w:rsidRDefault="003503D7" w:rsidP="00024075">
            <w:pPr>
              <w:cnfStyle w:val="100000000000" w:firstRow="1" w:lastRow="0" w:firstColumn="0" w:lastColumn="0" w:oddVBand="0" w:evenVBand="0" w:oddHBand="0" w:evenHBand="0" w:firstRowFirstColumn="0" w:firstRowLastColumn="0" w:lastRowFirstColumn="0" w:lastRowLastColumn="0"/>
            </w:pPr>
            <w:r w:rsidRPr="006F1E75">
              <w:t>Link/information</w:t>
            </w:r>
          </w:p>
        </w:tc>
      </w:tr>
      <w:tr w:rsidR="008609F5" w:rsidRPr="00187A5C" w14:paraId="76F2F65B" w14:textId="77777777" w:rsidTr="00024075">
        <w:trPr>
          <w:trHeight w:val="468"/>
        </w:trPr>
        <w:tc>
          <w:tcPr>
            <w:cnfStyle w:val="001000000000" w:firstRow="0" w:lastRow="0" w:firstColumn="1" w:lastColumn="0" w:oddVBand="0" w:evenVBand="0" w:oddHBand="0" w:evenHBand="0" w:firstRowFirstColumn="0" w:firstRowLastColumn="0" w:lastRowFirstColumn="0" w:lastRowLastColumn="0"/>
            <w:tcW w:w="937" w:type="dxa"/>
            <w:vAlign w:val="center"/>
          </w:tcPr>
          <w:p w14:paraId="0F70A924" w14:textId="77777777" w:rsidR="008609F5" w:rsidRDefault="008609F5" w:rsidP="00024075">
            <w:pPr>
              <w:jc w:val="center"/>
            </w:pPr>
            <w:r>
              <w:t>3</w:t>
            </w:r>
          </w:p>
        </w:tc>
        <w:tc>
          <w:tcPr>
            <w:tcW w:w="1774" w:type="dxa"/>
          </w:tcPr>
          <w:p w14:paraId="70158A4A" w14:textId="71F1376F" w:rsidR="008609F5" w:rsidRPr="00C8032A" w:rsidRDefault="005717F1" w:rsidP="00A22189">
            <w:pPr>
              <w:cnfStyle w:val="000000000000" w:firstRow="0" w:lastRow="0" w:firstColumn="0" w:lastColumn="0" w:oddVBand="0" w:evenVBand="0" w:oddHBand="0" w:evenHBand="0" w:firstRowFirstColumn="0" w:firstRowLastColumn="0" w:lastRowFirstColumn="0" w:lastRowLastColumn="0"/>
              <w:rPr>
                <w:iCs/>
              </w:rPr>
            </w:pPr>
            <w:r w:rsidRPr="00C8032A">
              <w:rPr>
                <w:iCs/>
              </w:rPr>
              <w:t>Story: Picture book</w:t>
            </w:r>
          </w:p>
        </w:tc>
        <w:tc>
          <w:tcPr>
            <w:tcW w:w="6349" w:type="dxa"/>
          </w:tcPr>
          <w:p w14:paraId="16364799" w14:textId="3412CFD3" w:rsidR="000D2F8F" w:rsidRPr="006F1E75" w:rsidRDefault="000D2F8F" w:rsidP="00024075">
            <w:pPr>
              <w:cnfStyle w:val="000000000000" w:firstRow="0" w:lastRow="0" w:firstColumn="0" w:lastColumn="0" w:oddVBand="0" w:evenVBand="0" w:oddHBand="0" w:evenHBand="0" w:firstRowFirstColumn="0" w:firstRowLastColumn="0" w:lastRowFirstColumn="0" w:lastRowLastColumn="0"/>
              <w:rPr>
                <w:rStyle w:val="Hyperlink"/>
                <w:color w:val="auto"/>
                <w:u w:val="none"/>
              </w:rPr>
            </w:pPr>
            <w:r w:rsidRPr="006F1E75">
              <w:rPr>
                <w:rStyle w:val="Hyperlink"/>
                <w:rFonts w:hint="eastAsia"/>
                <w:color w:val="auto"/>
                <w:u w:val="none"/>
              </w:rPr>
              <w:t>Leedy, L. (20</w:t>
            </w:r>
            <w:r w:rsidR="00C94D2E">
              <w:rPr>
                <w:rStyle w:val="Hyperlink"/>
                <w:color w:val="auto"/>
                <w:u w:val="none"/>
              </w:rPr>
              <w:t>00</w:t>
            </w:r>
            <w:r w:rsidRPr="006F1E75">
              <w:rPr>
                <w:rStyle w:val="Hyperlink"/>
                <w:rFonts w:hint="eastAsia"/>
                <w:color w:val="auto"/>
                <w:u w:val="none"/>
              </w:rPr>
              <w:t>). </w:t>
            </w:r>
            <w:r w:rsidRPr="00C8032A">
              <w:rPr>
                <w:rStyle w:val="Hyperlink"/>
                <w:color w:val="auto"/>
                <w:u w:val="none"/>
              </w:rPr>
              <w:t xml:space="preserve">Mapping Penny's </w:t>
            </w:r>
            <w:r w:rsidR="00E92047" w:rsidRPr="00C8032A">
              <w:rPr>
                <w:rStyle w:val="Hyperlink"/>
                <w:color w:val="auto"/>
                <w:u w:val="none"/>
              </w:rPr>
              <w:t>W</w:t>
            </w:r>
            <w:r w:rsidRPr="00C8032A">
              <w:rPr>
                <w:rStyle w:val="Hyperlink"/>
                <w:color w:val="auto"/>
                <w:u w:val="none"/>
              </w:rPr>
              <w:t>orld</w:t>
            </w:r>
            <w:r w:rsidRPr="006F1E75">
              <w:rPr>
                <w:rStyle w:val="Hyperlink"/>
                <w:rFonts w:hint="eastAsia"/>
                <w:color w:val="auto"/>
                <w:u w:val="none"/>
              </w:rPr>
              <w:t>. New York: Henry Holt.</w:t>
            </w:r>
          </w:p>
          <w:p w14:paraId="3ABEBB5D" w14:textId="4DE88B3E" w:rsidR="006F1E75" w:rsidRPr="00C8032A" w:rsidRDefault="000D2F8F" w:rsidP="009F0211">
            <w:pPr>
              <w:pStyle w:val="ListParagraph"/>
              <w:numPr>
                <w:ilvl w:val="0"/>
                <w:numId w:val="75"/>
              </w:numPr>
              <w:cnfStyle w:val="000000000000" w:firstRow="0" w:lastRow="0" w:firstColumn="0" w:lastColumn="0" w:oddVBand="0" w:evenVBand="0" w:oddHBand="0" w:evenHBand="0" w:firstRowFirstColumn="0" w:firstRowLastColumn="0" w:lastRowFirstColumn="0" w:lastRowLastColumn="0"/>
            </w:pPr>
            <w:r w:rsidRPr="006F1E75">
              <w:rPr>
                <w:rStyle w:val="Hyperlink"/>
                <w:b/>
                <w:bCs/>
                <w:color w:val="auto"/>
                <w:u w:val="none"/>
              </w:rPr>
              <w:t>Online reading</w:t>
            </w:r>
            <w:r w:rsidR="00F4528A" w:rsidRPr="006F1E75">
              <w:rPr>
                <w:rStyle w:val="Hyperlink"/>
                <w:b/>
                <w:bCs/>
                <w:color w:val="auto"/>
                <w:u w:val="none"/>
              </w:rPr>
              <w:br/>
            </w:r>
            <w:r w:rsidRPr="006F1E75">
              <w:t xml:space="preserve">Sari Johnston. </w:t>
            </w:r>
            <w:r w:rsidRPr="00C8032A">
              <w:t xml:space="preserve">Read </w:t>
            </w:r>
            <w:r w:rsidR="00E92047" w:rsidRPr="00C8032A">
              <w:t>A</w:t>
            </w:r>
            <w:r w:rsidRPr="00C8032A">
              <w:t xml:space="preserve">loud of </w:t>
            </w:r>
            <w:r w:rsidR="00E92047" w:rsidRPr="00C8032A">
              <w:t>M</w:t>
            </w:r>
            <w:r w:rsidRPr="00C8032A">
              <w:t xml:space="preserve">apping Penny’s </w:t>
            </w:r>
            <w:r w:rsidR="00E92047" w:rsidRPr="00C8032A">
              <w:t>W</w:t>
            </w:r>
            <w:r w:rsidRPr="00C8032A">
              <w:t>orld by Loreen Leedy</w:t>
            </w:r>
          </w:p>
          <w:p w14:paraId="2566E1D9" w14:textId="3A75FCB8" w:rsidR="008609F5" w:rsidRPr="006F1E75" w:rsidRDefault="000D2F8F" w:rsidP="00C8032A">
            <w:pPr>
              <w:pStyle w:val="ListParagraph"/>
              <w:ind w:left="360"/>
              <w:cnfStyle w:val="000000000000" w:firstRow="0" w:lastRow="0" w:firstColumn="0" w:lastColumn="0" w:oddVBand="0" w:evenVBand="0" w:oddHBand="0" w:evenHBand="0" w:firstRowFirstColumn="0" w:firstRowLastColumn="0" w:lastRowFirstColumn="0" w:lastRowLastColumn="0"/>
              <w:rPr>
                <w:rStyle w:val="Hyperlink"/>
                <w:color w:val="auto"/>
                <w:u w:val="none"/>
              </w:rPr>
            </w:pPr>
            <w:hyperlink r:id="rId92" w:history="1">
              <w:r w:rsidRPr="00722284">
                <w:rPr>
                  <w:rStyle w:val="Hyperlink"/>
                  <w:rFonts w:eastAsiaTheme="minorHAnsi"/>
                  <w:lang w:eastAsia="en-US"/>
                </w:rPr>
                <w:t>https://www.youtube.com/watch?v=fDTQ3qP_szg</w:t>
              </w:r>
            </w:hyperlink>
          </w:p>
        </w:tc>
      </w:tr>
      <w:tr w:rsidR="003503D7" w:rsidRPr="00187A5C" w14:paraId="3C925B02" w14:textId="77777777" w:rsidTr="00024075">
        <w:trPr>
          <w:trHeight w:val="468"/>
        </w:trPr>
        <w:tc>
          <w:tcPr>
            <w:cnfStyle w:val="001000000000" w:firstRow="0" w:lastRow="0" w:firstColumn="1" w:lastColumn="0" w:oddVBand="0" w:evenVBand="0" w:oddHBand="0" w:evenHBand="0" w:firstRowFirstColumn="0" w:firstRowLastColumn="0" w:lastRowFirstColumn="0" w:lastRowLastColumn="0"/>
            <w:tcW w:w="937" w:type="dxa"/>
            <w:vAlign w:val="center"/>
          </w:tcPr>
          <w:p w14:paraId="143A169F" w14:textId="063D684D" w:rsidR="003503D7" w:rsidRPr="00187A5C" w:rsidRDefault="00CE53D3" w:rsidP="00024075">
            <w:pPr>
              <w:jc w:val="center"/>
            </w:pPr>
            <w:r>
              <w:t>3</w:t>
            </w:r>
          </w:p>
        </w:tc>
        <w:tc>
          <w:tcPr>
            <w:tcW w:w="1774" w:type="dxa"/>
          </w:tcPr>
          <w:p w14:paraId="138295F3" w14:textId="3598A3B1" w:rsidR="003503D7" w:rsidRPr="002056E4" w:rsidRDefault="005717F1" w:rsidP="00A22189">
            <w:pPr>
              <w:cnfStyle w:val="000000000000" w:firstRow="0" w:lastRow="0" w:firstColumn="0" w:lastColumn="0" w:oddVBand="0" w:evenVBand="0" w:oddHBand="0" w:evenHBand="0" w:firstRowFirstColumn="0" w:firstRowLastColumn="0" w:lastRowFirstColumn="0" w:lastRowLastColumn="0"/>
            </w:pPr>
            <w:r>
              <w:t xml:space="preserve">Website: </w:t>
            </w:r>
            <w:r w:rsidR="00CE53D3">
              <w:t>Google Earth</w:t>
            </w:r>
            <w:r w:rsidR="0080696D">
              <w:rPr>
                <w:rFonts w:cstheme="minorHAnsi"/>
              </w:rPr>
              <w:t>™</w:t>
            </w:r>
          </w:p>
        </w:tc>
        <w:tc>
          <w:tcPr>
            <w:tcW w:w="6349" w:type="dxa"/>
          </w:tcPr>
          <w:p w14:paraId="7ACBD51B" w14:textId="04C55D1C" w:rsidR="006F1E75" w:rsidRPr="00C8032A" w:rsidRDefault="00AA1074" w:rsidP="009F0211">
            <w:pPr>
              <w:pStyle w:val="ListParagraph"/>
              <w:numPr>
                <w:ilvl w:val="0"/>
                <w:numId w:val="75"/>
              </w:numPr>
              <w:tabs>
                <w:tab w:val="left" w:pos="516"/>
              </w:tabs>
              <w:cnfStyle w:val="000000000000" w:firstRow="0" w:lastRow="0" w:firstColumn="0" w:lastColumn="0" w:oddVBand="0" w:evenVBand="0" w:oddHBand="0" w:evenHBand="0" w:firstRowFirstColumn="0" w:firstRowLastColumn="0" w:lastRowFirstColumn="0" w:lastRowLastColumn="0"/>
              <w:rPr>
                <w:rFonts w:eastAsiaTheme="minorHAnsi"/>
                <w:lang w:eastAsia="en-US"/>
              </w:rPr>
            </w:pPr>
            <w:r w:rsidRPr="009D11A0">
              <w:t>Google Earth.</w:t>
            </w:r>
          </w:p>
          <w:p w14:paraId="2C867063" w14:textId="2291AFEC" w:rsidR="003503D7" w:rsidRPr="00024075" w:rsidRDefault="006F1E75" w:rsidP="00C8032A">
            <w:pPr>
              <w:pStyle w:val="ListParagraph"/>
              <w:tabs>
                <w:tab w:val="left" w:pos="516"/>
              </w:tabs>
              <w:ind w:left="360"/>
              <w:cnfStyle w:val="000000000000" w:firstRow="0" w:lastRow="0" w:firstColumn="0" w:lastColumn="0" w:oddVBand="0" w:evenVBand="0" w:oddHBand="0" w:evenHBand="0" w:firstRowFirstColumn="0" w:firstRowLastColumn="0" w:lastRowFirstColumn="0" w:lastRowLastColumn="0"/>
              <w:rPr>
                <w:rStyle w:val="Hyperlink"/>
                <w:rFonts w:eastAsiaTheme="minorHAnsi"/>
                <w:color w:val="auto"/>
                <w:u w:val="none"/>
                <w:lang w:eastAsia="en-US"/>
              </w:rPr>
            </w:pPr>
            <w:hyperlink r:id="rId93" w:history="1">
              <w:r w:rsidRPr="006F1E75">
                <w:rPr>
                  <w:rStyle w:val="Hyperlink"/>
                  <w:rFonts w:eastAsiaTheme="minorHAnsi"/>
                  <w:lang w:eastAsia="en-US"/>
                </w:rPr>
                <w:t>https://www.google.com/earth</w:t>
              </w:r>
            </w:hyperlink>
          </w:p>
        </w:tc>
      </w:tr>
      <w:tr w:rsidR="00CE53D3" w:rsidRPr="00187A5C" w14:paraId="0024EFA0" w14:textId="77777777" w:rsidTr="00024075">
        <w:trPr>
          <w:trHeight w:val="468"/>
        </w:trPr>
        <w:tc>
          <w:tcPr>
            <w:cnfStyle w:val="001000000000" w:firstRow="0" w:lastRow="0" w:firstColumn="1" w:lastColumn="0" w:oddVBand="0" w:evenVBand="0" w:oddHBand="0" w:evenHBand="0" w:firstRowFirstColumn="0" w:firstRowLastColumn="0" w:lastRowFirstColumn="0" w:lastRowLastColumn="0"/>
            <w:tcW w:w="937" w:type="dxa"/>
            <w:vAlign w:val="center"/>
          </w:tcPr>
          <w:p w14:paraId="1188CBAC" w14:textId="5C4CAA50" w:rsidR="00CE53D3" w:rsidRDefault="00CE53D3" w:rsidP="00024075">
            <w:pPr>
              <w:jc w:val="center"/>
            </w:pPr>
            <w:r>
              <w:t>3</w:t>
            </w:r>
          </w:p>
        </w:tc>
        <w:tc>
          <w:tcPr>
            <w:tcW w:w="1774" w:type="dxa"/>
          </w:tcPr>
          <w:p w14:paraId="47FA4433" w14:textId="4294DAF0" w:rsidR="00CE53D3" w:rsidRDefault="007F3074" w:rsidP="00A22189">
            <w:pPr>
              <w:cnfStyle w:val="000000000000" w:firstRow="0" w:lastRow="0" w:firstColumn="0" w:lastColumn="0" w:oddVBand="0" w:evenVBand="0" w:oddHBand="0" w:evenHBand="0" w:firstRowFirstColumn="0" w:firstRowLastColumn="0" w:lastRowFirstColumn="0" w:lastRowLastColumn="0"/>
            </w:pPr>
            <w:r>
              <w:t xml:space="preserve">Website: </w:t>
            </w:r>
            <w:r w:rsidR="007F6E00">
              <w:t xml:space="preserve">Online </w:t>
            </w:r>
            <w:r w:rsidR="0080696D">
              <w:t>g</w:t>
            </w:r>
            <w:r w:rsidR="007F6E00">
              <w:t>eography games</w:t>
            </w:r>
          </w:p>
        </w:tc>
        <w:tc>
          <w:tcPr>
            <w:tcW w:w="6349" w:type="dxa"/>
          </w:tcPr>
          <w:p w14:paraId="78075736" w14:textId="0ADB2C9A" w:rsidR="006F1E75" w:rsidRDefault="000D3F01" w:rsidP="009F0211">
            <w:pPr>
              <w:pStyle w:val="ListParagraph"/>
              <w:numPr>
                <w:ilvl w:val="0"/>
                <w:numId w:val="75"/>
              </w:numPr>
              <w:tabs>
                <w:tab w:val="left" w:pos="516"/>
              </w:tabs>
              <w:cnfStyle w:val="000000000000" w:firstRow="0" w:lastRow="0" w:firstColumn="0" w:lastColumn="0" w:oddVBand="0" w:evenVBand="0" w:oddHBand="0" w:evenHBand="0" w:firstRowFirstColumn="0" w:firstRowLastColumn="0" w:lastRowFirstColumn="0" w:lastRowLastColumn="0"/>
            </w:pPr>
            <w:r w:rsidRPr="009D11A0">
              <w:t>World Geography</w:t>
            </w:r>
            <w:r w:rsidR="006F1E75">
              <w:t xml:space="preserve"> Games. </w:t>
            </w:r>
          </w:p>
          <w:p w14:paraId="671733A3" w14:textId="4B7CE409" w:rsidR="00CE53D3" w:rsidRPr="009D11A0" w:rsidRDefault="006F1E75" w:rsidP="00C8032A">
            <w:pPr>
              <w:pStyle w:val="ListParagraph"/>
              <w:tabs>
                <w:tab w:val="left" w:pos="516"/>
              </w:tabs>
              <w:ind w:left="360"/>
              <w:cnfStyle w:val="000000000000" w:firstRow="0" w:lastRow="0" w:firstColumn="0" w:lastColumn="0" w:oddVBand="0" w:evenVBand="0" w:oddHBand="0" w:evenHBand="0" w:firstRowFirstColumn="0" w:firstRowLastColumn="0" w:lastRowFirstColumn="0" w:lastRowLastColumn="0"/>
            </w:pPr>
            <w:hyperlink r:id="rId94" w:history="1">
              <w:r w:rsidRPr="006F1E75">
                <w:rPr>
                  <w:rStyle w:val="Hyperlink"/>
                </w:rPr>
                <w:t>https://world-geography-games.com/australia.html</w:t>
              </w:r>
            </w:hyperlink>
          </w:p>
        </w:tc>
      </w:tr>
      <w:tr w:rsidR="00CE53D3" w:rsidRPr="00187A5C" w14:paraId="1900718F" w14:textId="77777777" w:rsidTr="00024075">
        <w:trPr>
          <w:trHeight w:val="468"/>
        </w:trPr>
        <w:tc>
          <w:tcPr>
            <w:cnfStyle w:val="001000000000" w:firstRow="0" w:lastRow="0" w:firstColumn="1" w:lastColumn="0" w:oddVBand="0" w:evenVBand="0" w:oddHBand="0" w:evenHBand="0" w:firstRowFirstColumn="0" w:firstRowLastColumn="0" w:lastRowFirstColumn="0" w:lastRowLastColumn="0"/>
            <w:tcW w:w="937" w:type="dxa"/>
            <w:vAlign w:val="center"/>
          </w:tcPr>
          <w:p w14:paraId="09183586" w14:textId="601102F1" w:rsidR="00CE53D3" w:rsidRDefault="00CE53D3" w:rsidP="00024075">
            <w:pPr>
              <w:jc w:val="center"/>
            </w:pPr>
            <w:r>
              <w:t>3</w:t>
            </w:r>
          </w:p>
        </w:tc>
        <w:tc>
          <w:tcPr>
            <w:tcW w:w="1774" w:type="dxa"/>
          </w:tcPr>
          <w:p w14:paraId="00C9F887" w14:textId="44E268C2" w:rsidR="00CE53D3" w:rsidRDefault="005717F1" w:rsidP="00A22189">
            <w:pPr>
              <w:cnfStyle w:val="000000000000" w:firstRow="0" w:lastRow="0" w:firstColumn="0" w:lastColumn="0" w:oddVBand="0" w:evenVBand="0" w:oddHBand="0" w:evenHBand="0" w:firstRowFirstColumn="0" w:firstRowLastColumn="0" w:lastRowFirstColumn="0" w:lastRowLastColumn="0"/>
            </w:pPr>
            <w:r>
              <w:t xml:space="preserve">Websites: </w:t>
            </w:r>
            <w:r w:rsidR="0080696D">
              <w:t>Blank m</w:t>
            </w:r>
            <w:r w:rsidR="00CE53D3">
              <w:t>aps of Australia and its boundaries</w:t>
            </w:r>
          </w:p>
        </w:tc>
        <w:tc>
          <w:tcPr>
            <w:tcW w:w="6349" w:type="dxa"/>
          </w:tcPr>
          <w:p w14:paraId="35A7237B" w14:textId="6656263D" w:rsidR="006F1E75" w:rsidRPr="006F1E75" w:rsidRDefault="000D3F01" w:rsidP="009F0211">
            <w:pPr>
              <w:pStyle w:val="ListParagraph"/>
              <w:numPr>
                <w:ilvl w:val="0"/>
                <w:numId w:val="75"/>
              </w:numPr>
              <w:tabs>
                <w:tab w:val="left" w:pos="516"/>
              </w:tabs>
              <w:cnfStyle w:val="000000000000" w:firstRow="0" w:lastRow="0" w:firstColumn="0" w:lastColumn="0" w:oddVBand="0" w:evenVBand="0" w:oddHBand="0" w:evenHBand="0" w:firstRowFirstColumn="0" w:firstRowLastColumn="0" w:lastRowFirstColumn="0" w:lastRowLastColumn="0"/>
            </w:pPr>
            <w:r w:rsidRPr="006F1E75">
              <w:t>d-maps.com.</w:t>
            </w:r>
            <w:r w:rsidR="003B4A17" w:rsidRPr="006F1E75">
              <w:t xml:space="preserve"> </w:t>
            </w:r>
            <w:r w:rsidRPr="00C8032A">
              <w:t>Australia</w:t>
            </w:r>
            <w:r w:rsidRPr="006F1E75">
              <w:t xml:space="preserve">. </w:t>
            </w:r>
          </w:p>
          <w:p w14:paraId="58F40F43" w14:textId="754148A6" w:rsidR="00CE53D3" w:rsidRPr="00024075" w:rsidRDefault="00024075" w:rsidP="00C8032A">
            <w:pPr>
              <w:pStyle w:val="ListParagraph"/>
              <w:tabs>
                <w:tab w:val="left" w:pos="516"/>
              </w:tabs>
              <w:ind w:left="360"/>
              <w:cnfStyle w:val="000000000000" w:firstRow="0" w:lastRow="0" w:firstColumn="0" w:lastColumn="0" w:oddVBand="0" w:evenVBand="0" w:oddHBand="0" w:evenHBand="0" w:firstRowFirstColumn="0" w:firstRowLastColumn="0" w:lastRowFirstColumn="0" w:lastRowLastColumn="0"/>
            </w:pPr>
            <w:r>
              <w:t xml:space="preserve"> </w:t>
            </w:r>
            <w:hyperlink r:id="rId95" w:history="1">
              <w:r w:rsidRPr="00093FA0">
                <w:rPr>
                  <w:rStyle w:val="Hyperlink"/>
                  <w:rFonts w:eastAsiaTheme="minorHAnsi"/>
                  <w:lang w:eastAsia="en-US"/>
                </w:rPr>
                <w:t>https://d-maps.com/carte.php?num_car=3297&amp;lang=en</w:t>
              </w:r>
            </w:hyperlink>
          </w:p>
          <w:p w14:paraId="38C608AD" w14:textId="7E600D29" w:rsidR="006F1E75" w:rsidRPr="006F1E75" w:rsidRDefault="000D3F01" w:rsidP="009F0211">
            <w:pPr>
              <w:pStyle w:val="ListParagraph"/>
              <w:numPr>
                <w:ilvl w:val="0"/>
                <w:numId w:val="75"/>
              </w:numPr>
              <w:tabs>
                <w:tab w:val="left" w:pos="516"/>
              </w:tabs>
              <w:cnfStyle w:val="000000000000" w:firstRow="0" w:lastRow="0" w:firstColumn="0" w:lastColumn="0" w:oddVBand="0" w:evenVBand="0" w:oddHBand="0" w:evenHBand="0" w:firstRowFirstColumn="0" w:firstRowLastColumn="0" w:lastRowFirstColumn="0" w:lastRowLastColumn="0"/>
            </w:pPr>
            <w:r w:rsidRPr="006F1E75">
              <w:t xml:space="preserve">ThoughtCo. </w:t>
            </w:r>
            <w:r w:rsidRPr="00C8032A">
              <w:t xml:space="preserve">Blank US </w:t>
            </w:r>
            <w:r w:rsidR="00E92047" w:rsidRPr="00C8032A">
              <w:t>M</w:t>
            </w:r>
            <w:r w:rsidRPr="00C8032A">
              <w:t>aps</w:t>
            </w:r>
            <w:r w:rsidRPr="006F1E75">
              <w:t>.</w:t>
            </w:r>
          </w:p>
          <w:p w14:paraId="3F8D35C2" w14:textId="1E3EA694" w:rsidR="00E518ED" w:rsidRPr="00024075" w:rsidRDefault="00024075" w:rsidP="00C8032A">
            <w:pPr>
              <w:pStyle w:val="ListParagraph"/>
              <w:tabs>
                <w:tab w:val="left" w:pos="516"/>
              </w:tabs>
              <w:ind w:left="360"/>
              <w:cnfStyle w:val="000000000000" w:firstRow="0" w:lastRow="0" w:firstColumn="0" w:lastColumn="0" w:oddVBand="0" w:evenVBand="0" w:oddHBand="0" w:evenHBand="0" w:firstRowFirstColumn="0" w:firstRowLastColumn="0" w:lastRowFirstColumn="0" w:lastRowLastColumn="0"/>
              <w:rPr>
                <w:rStyle w:val="Hyperlink"/>
                <w:color w:val="auto"/>
                <w:u w:val="none"/>
              </w:rPr>
            </w:pPr>
            <w:hyperlink r:id="rId96" w:history="1">
              <w:r w:rsidRPr="00093FA0">
                <w:rPr>
                  <w:rStyle w:val="Hyperlink"/>
                  <w:rFonts w:eastAsiaTheme="minorHAnsi"/>
                  <w:lang w:eastAsia="en-US"/>
                </w:rPr>
                <w:t>https://www.thoughtco.com/blank-us-maps-and-other-countries-4070241</w:t>
              </w:r>
            </w:hyperlink>
          </w:p>
          <w:p w14:paraId="5F4FF1E9" w14:textId="12C04114" w:rsidR="000D3F01" w:rsidRPr="009D11A0" w:rsidRDefault="000D3F01" w:rsidP="00C00372">
            <w:pPr>
              <w:ind w:left="360"/>
              <w:cnfStyle w:val="000000000000" w:firstRow="0" w:lastRow="0" w:firstColumn="0" w:lastColumn="0" w:oddVBand="0" w:evenVBand="0" w:oddHBand="0" w:evenHBand="0" w:firstRowFirstColumn="0" w:firstRowLastColumn="0" w:lastRowFirstColumn="0" w:lastRowLastColumn="0"/>
            </w:pPr>
            <w:r w:rsidRPr="009D11A0">
              <w:rPr>
                <w:rStyle w:val="Hyperlink"/>
                <w:rFonts w:eastAsiaTheme="minorHAnsi"/>
                <w:color w:val="auto"/>
                <w:u w:val="none"/>
                <w:lang w:eastAsia="en-US"/>
              </w:rPr>
              <w:t xml:space="preserve">Scroll down to </w:t>
            </w:r>
            <w:r w:rsidR="0080696D">
              <w:rPr>
                <w:rStyle w:val="Hyperlink"/>
                <w:rFonts w:eastAsiaTheme="minorHAnsi"/>
                <w:color w:val="auto"/>
                <w:u w:val="none"/>
                <w:lang w:eastAsia="en-US"/>
              </w:rPr>
              <w:t>‘</w:t>
            </w:r>
            <w:r w:rsidRPr="00D61D29">
              <w:rPr>
                <w:bCs/>
              </w:rPr>
              <w:t>Map of Australia</w:t>
            </w:r>
            <w:r w:rsidR="0080696D">
              <w:rPr>
                <w:bCs/>
              </w:rPr>
              <w:t>’</w:t>
            </w:r>
          </w:p>
        </w:tc>
      </w:tr>
      <w:tr w:rsidR="003871E8" w:rsidRPr="00187A5C" w14:paraId="1427B28F" w14:textId="77777777" w:rsidTr="00024075">
        <w:trPr>
          <w:trHeight w:val="468"/>
        </w:trPr>
        <w:tc>
          <w:tcPr>
            <w:cnfStyle w:val="001000000000" w:firstRow="0" w:lastRow="0" w:firstColumn="1" w:lastColumn="0" w:oddVBand="0" w:evenVBand="0" w:oddHBand="0" w:evenHBand="0" w:firstRowFirstColumn="0" w:firstRowLastColumn="0" w:lastRowFirstColumn="0" w:lastRowLastColumn="0"/>
            <w:tcW w:w="937" w:type="dxa"/>
            <w:vAlign w:val="center"/>
          </w:tcPr>
          <w:p w14:paraId="4EB76315" w14:textId="07D39C59" w:rsidR="003871E8" w:rsidRDefault="003871E8" w:rsidP="00024075">
            <w:pPr>
              <w:jc w:val="center"/>
            </w:pPr>
            <w:r>
              <w:t>4</w:t>
            </w:r>
          </w:p>
        </w:tc>
        <w:tc>
          <w:tcPr>
            <w:tcW w:w="1774" w:type="dxa"/>
          </w:tcPr>
          <w:p w14:paraId="6C60F591" w14:textId="2EEA68E1" w:rsidR="003871E8" w:rsidRDefault="005717F1" w:rsidP="003871E8">
            <w:pPr>
              <w:cnfStyle w:val="000000000000" w:firstRow="0" w:lastRow="0" w:firstColumn="0" w:lastColumn="0" w:oddVBand="0" w:evenVBand="0" w:oddHBand="0" w:evenHBand="0" w:firstRowFirstColumn="0" w:firstRowLastColumn="0" w:lastRowFirstColumn="0" w:lastRowLastColumn="0"/>
            </w:pPr>
            <w:r>
              <w:rPr>
                <w:rFonts w:ascii="Calibri" w:hAnsi="Calibri" w:cs="Calibri"/>
                <w:bdr w:val="none" w:sz="0" w:space="0" w:color="auto" w:frame="1"/>
                <w:shd w:val="clear" w:color="auto" w:fill="FFFFFF"/>
              </w:rPr>
              <w:t xml:space="preserve">Website: </w:t>
            </w:r>
            <w:r w:rsidR="003871E8">
              <w:rPr>
                <w:rFonts w:ascii="Calibri" w:hAnsi="Calibri" w:cs="Calibri"/>
                <w:bdr w:val="none" w:sz="0" w:space="0" w:color="auto" w:frame="1"/>
                <w:shd w:val="clear" w:color="auto" w:fill="FFFFFF"/>
              </w:rPr>
              <w:t>Regional map</w:t>
            </w:r>
            <w:r w:rsidR="00920196">
              <w:rPr>
                <w:rFonts w:ascii="Calibri" w:hAnsi="Calibri" w:cs="Calibri"/>
                <w:bdr w:val="none" w:sz="0" w:space="0" w:color="auto" w:frame="1"/>
                <w:shd w:val="clear" w:color="auto" w:fill="FFFFFF"/>
              </w:rPr>
              <w:t xml:space="preserve"> of</w:t>
            </w:r>
            <w:r w:rsidR="003871E8">
              <w:rPr>
                <w:rFonts w:ascii="Calibri" w:hAnsi="Calibri" w:cs="Calibri"/>
                <w:bdr w:val="none" w:sz="0" w:space="0" w:color="auto" w:frame="1"/>
                <w:shd w:val="clear" w:color="auto" w:fill="FFFFFF"/>
              </w:rPr>
              <w:t xml:space="preserve"> WA</w:t>
            </w:r>
          </w:p>
        </w:tc>
        <w:tc>
          <w:tcPr>
            <w:tcW w:w="6349" w:type="dxa"/>
          </w:tcPr>
          <w:p w14:paraId="5EB9ACD1" w14:textId="0693EACD" w:rsidR="000F71BC" w:rsidRPr="00C00372" w:rsidRDefault="000F71BC" w:rsidP="00C00372">
            <w:pPr>
              <w:pStyle w:val="ListParagraph"/>
              <w:numPr>
                <w:ilvl w:val="0"/>
                <w:numId w:val="90"/>
              </w:numPr>
              <w:tabs>
                <w:tab w:val="center" w:pos="2677"/>
              </w:tabs>
              <w:ind w:left="300"/>
              <w:cnfStyle w:val="000000000000" w:firstRow="0" w:lastRow="0" w:firstColumn="0" w:lastColumn="0" w:oddVBand="0" w:evenVBand="0" w:oddHBand="0" w:evenHBand="0" w:firstRowFirstColumn="0" w:firstRowLastColumn="0" w:lastRowFirstColumn="0" w:lastRowLastColumn="0"/>
              <w:rPr>
                <w:rFonts w:ascii="Calibri" w:hAnsi="Calibri" w:cs="Calibri"/>
                <w:bdr w:val="none" w:sz="0" w:space="0" w:color="auto" w:frame="1"/>
                <w:shd w:val="clear" w:color="auto" w:fill="FFFFFF"/>
              </w:rPr>
            </w:pPr>
            <w:r>
              <w:t>WA’s regions</w:t>
            </w:r>
            <w:r w:rsidR="006F1E75">
              <w:t xml:space="preserve">. </w:t>
            </w:r>
            <w:r w:rsidRPr="00132317">
              <w:t>Infrastructure Western Australia</w:t>
            </w:r>
            <w:r>
              <w:t xml:space="preserve">. </w:t>
            </w:r>
            <w:hyperlink r:id="rId97" w:history="1">
              <w:r w:rsidRPr="00132317">
                <w:rPr>
                  <w:rStyle w:val="Hyperlink"/>
                </w:rPr>
                <w:t>https://www.infrastructure.wa.gov.au/state-infrastructure-strategy/was-regions</w:t>
              </w:r>
            </w:hyperlink>
          </w:p>
        </w:tc>
      </w:tr>
      <w:tr w:rsidR="003871E8" w:rsidRPr="00187A5C" w14:paraId="5A33E230" w14:textId="77777777" w:rsidTr="00024075">
        <w:trPr>
          <w:trHeight w:val="468"/>
        </w:trPr>
        <w:tc>
          <w:tcPr>
            <w:cnfStyle w:val="001000000000" w:firstRow="0" w:lastRow="0" w:firstColumn="1" w:lastColumn="0" w:oddVBand="0" w:evenVBand="0" w:oddHBand="0" w:evenHBand="0" w:firstRowFirstColumn="0" w:firstRowLastColumn="0" w:lastRowFirstColumn="0" w:lastRowLastColumn="0"/>
            <w:tcW w:w="937" w:type="dxa"/>
            <w:vAlign w:val="center"/>
          </w:tcPr>
          <w:p w14:paraId="081BE0D8" w14:textId="026BFB62" w:rsidR="003871E8" w:rsidRDefault="003871E8" w:rsidP="00024075">
            <w:pPr>
              <w:jc w:val="center"/>
            </w:pPr>
            <w:r>
              <w:t>4</w:t>
            </w:r>
          </w:p>
        </w:tc>
        <w:tc>
          <w:tcPr>
            <w:tcW w:w="1774" w:type="dxa"/>
          </w:tcPr>
          <w:p w14:paraId="308D838E" w14:textId="73819FDA" w:rsidR="003871E8" w:rsidRDefault="005717F1" w:rsidP="003871E8">
            <w:pPr>
              <w:cnfStyle w:val="000000000000" w:firstRow="0" w:lastRow="0" w:firstColumn="0" w:lastColumn="0" w:oddVBand="0" w:evenVBand="0" w:oddHBand="0" w:evenHBand="0" w:firstRowFirstColumn="0" w:firstRowLastColumn="0" w:lastRowFirstColumn="0" w:lastRowLastColumn="0"/>
            </w:pPr>
            <w:r>
              <w:t xml:space="preserve">Website: </w:t>
            </w:r>
            <w:r w:rsidR="003871E8">
              <w:t>Pictures of landforms</w:t>
            </w:r>
          </w:p>
        </w:tc>
        <w:tc>
          <w:tcPr>
            <w:tcW w:w="6349" w:type="dxa"/>
          </w:tcPr>
          <w:p w14:paraId="3FFCA432" w14:textId="602F015E" w:rsidR="003871E8" w:rsidRPr="009D11A0" w:rsidRDefault="003871E8" w:rsidP="009F0211">
            <w:pPr>
              <w:pStyle w:val="ListParagraph"/>
              <w:numPr>
                <w:ilvl w:val="0"/>
                <w:numId w:val="76"/>
              </w:numPr>
              <w:tabs>
                <w:tab w:val="left" w:pos="516"/>
              </w:tabs>
              <w:cnfStyle w:val="000000000000" w:firstRow="0" w:lastRow="0" w:firstColumn="0" w:lastColumn="0" w:oddVBand="0" w:evenVBand="0" w:oddHBand="0" w:evenHBand="0" w:firstRowFirstColumn="0" w:firstRowLastColumn="0" w:lastRowFirstColumn="0" w:lastRowLastColumn="0"/>
            </w:pPr>
            <w:r w:rsidRPr="009D11A0">
              <w:t xml:space="preserve">National Geographic. </w:t>
            </w:r>
            <w:r w:rsidRPr="00C8032A">
              <w:t xml:space="preserve">Mapping </w:t>
            </w:r>
            <w:r w:rsidR="006A610B" w:rsidRPr="00C8032A">
              <w:t>L</w:t>
            </w:r>
            <w:r w:rsidRPr="00C8032A">
              <w:t>andforms</w:t>
            </w:r>
            <w:r w:rsidRPr="006F1E75">
              <w:t>.</w:t>
            </w:r>
            <w:r w:rsidR="00024075" w:rsidRPr="006F1E75">
              <w:t xml:space="preserve"> </w:t>
            </w:r>
            <w:hyperlink r:id="rId98" w:history="1">
              <w:r w:rsidR="00024075" w:rsidRPr="00093FA0">
                <w:rPr>
                  <w:rStyle w:val="Hyperlink"/>
                </w:rPr>
                <w:t>https://education.nationalgeographic.org/resource/mapping-landforms</w:t>
              </w:r>
            </w:hyperlink>
          </w:p>
        </w:tc>
      </w:tr>
      <w:tr w:rsidR="003871E8" w:rsidRPr="00187A5C" w14:paraId="2FF94A9B" w14:textId="77777777" w:rsidTr="00024075">
        <w:trPr>
          <w:trHeight w:val="468"/>
        </w:trPr>
        <w:tc>
          <w:tcPr>
            <w:cnfStyle w:val="001000000000" w:firstRow="0" w:lastRow="0" w:firstColumn="1" w:lastColumn="0" w:oddVBand="0" w:evenVBand="0" w:oddHBand="0" w:evenHBand="0" w:firstRowFirstColumn="0" w:firstRowLastColumn="0" w:lastRowFirstColumn="0" w:lastRowLastColumn="0"/>
            <w:tcW w:w="937" w:type="dxa"/>
            <w:vAlign w:val="center"/>
          </w:tcPr>
          <w:p w14:paraId="3F3EE136" w14:textId="5BD2756E" w:rsidR="003871E8" w:rsidRDefault="003871E8" w:rsidP="00024075">
            <w:pPr>
              <w:jc w:val="center"/>
            </w:pPr>
            <w:r>
              <w:t>7</w:t>
            </w:r>
          </w:p>
        </w:tc>
        <w:tc>
          <w:tcPr>
            <w:tcW w:w="1774" w:type="dxa"/>
          </w:tcPr>
          <w:p w14:paraId="6A52BB91" w14:textId="06546664" w:rsidR="003871E8" w:rsidRPr="004028DB" w:rsidRDefault="005717F1" w:rsidP="003871E8">
            <w:pPr>
              <w:spacing w:after="60"/>
              <w:cnfStyle w:val="000000000000" w:firstRow="0" w:lastRow="0" w:firstColumn="0" w:lastColumn="0" w:oddVBand="0" w:evenVBand="0" w:oddHBand="0" w:evenHBand="0" w:firstRowFirstColumn="0" w:firstRowLastColumn="0" w:lastRowFirstColumn="0" w:lastRowLastColumn="0"/>
              <w:rPr>
                <w:iCs/>
              </w:rPr>
            </w:pPr>
            <w:r w:rsidRPr="00C8032A">
              <w:rPr>
                <w:iCs/>
              </w:rPr>
              <w:t xml:space="preserve">Story: </w:t>
            </w:r>
            <w:r w:rsidR="00CF0283" w:rsidRPr="00C8032A">
              <w:rPr>
                <w:iCs/>
              </w:rPr>
              <w:t>Picture book</w:t>
            </w:r>
          </w:p>
        </w:tc>
        <w:tc>
          <w:tcPr>
            <w:tcW w:w="6349" w:type="dxa"/>
          </w:tcPr>
          <w:p w14:paraId="2B2ECC73" w14:textId="008D9949" w:rsidR="003871E8" w:rsidRPr="009D11A0" w:rsidRDefault="003871E8" w:rsidP="00024075">
            <w:pPr>
              <w:spacing w:after="80"/>
              <w:cnfStyle w:val="000000000000" w:firstRow="0" w:lastRow="0" w:firstColumn="0" w:lastColumn="0" w:oddVBand="0" w:evenVBand="0" w:oddHBand="0" w:evenHBand="0" w:firstRowFirstColumn="0" w:firstRowLastColumn="0" w:lastRowFirstColumn="0" w:lastRowLastColumn="0"/>
            </w:pPr>
            <w:r w:rsidRPr="009D11A0">
              <w:rPr>
                <w:rFonts w:hint="eastAsia"/>
              </w:rPr>
              <w:t>Lester, A.</w:t>
            </w:r>
            <w:r w:rsidR="002A5F80">
              <w:t>,</w:t>
            </w:r>
            <w:r w:rsidRPr="009D11A0">
              <w:rPr>
                <w:rFonts w:hint="eastAsia"/>
              </w:rPr>
              <w:t xml:space="preserve"> </w:t>
            </w:r>
            <w:proofErr w:type="spellStart"/>
            <w:r w:rsidRPr="009D11A0">
              <w:rPr>
                <w:rFonts w:hint="eastAsia"/>
              </w:rPr>
              <w:t>Milikapiti</w:t>
            </w:r>
            <w:proofErr w:type="spellEnd"/>
            <w:r w:rsidRPr="009D11A0">
              <w:rPr>
                <w:rFonts w:hint="eastAsia"/>
              </w:rPr>
              <w:t xml:space="preserve"> School &amp; Indigenous Literacy Foundation. (2020).</w:t>
            </w:r>
            <w:r w:rsidRPr="009D11A0">
              <w:t xml:space="preserve"> </w:t>
            </w:r>
            <w:r w:rsidRPr="00C8032A">
              <w:rPr>
                <w:rFonts w:hint="eastAsia"/>
              </w:rPr>
              <w:t xml:space="preserve">No </w:t>
            </w:r>
            <w:r w:rsidR="006A610B" w:rsidRPr="00C8032A">
              <w:t>W</w:t>
            </w:r>
            <w:r w:rsidRPr="00C8032A">
              <w:rPr>
                <w:rFonts w:hint="eastAsia"/>
              </w:rPr>
              <w:t xml:space="preserve">ay </w:t>
            </w:r>
            <w:proofErr w:type="spellStart"/>
            <w:r w:rsidRPr="00C8032A">
              <w:rPr>
                <w:rFonts w:hint="eastAsia"/>
              </w:rPr>
              <w:t>Yirrikipayi</w:t>
            </w:r>
            <w:proofErr w:type="spellEnd"/>
            <w:r w:rsidRPr="00C8032A">
              <w:rPr>
                <w:rFonts w:hint="eastAsia"/>
              </w:rPr>
              <w:t>!</w:t>
            </w:r>
          </w:p>
          <w:p w14:paraId="1C9C0B16" w14:textId="533E266A" w:rsidR="006F1E75" w:rsidRDefault="003871E8" w:rsidP="009F0211">
            <w:pPr>
              <w:pStyle w:val="ListParagraph"/>
              <w:numPr>
                <w:ilvl w:val="0"/>
                <w:numId w:val="75"/>
              </w:numPr>
              <w:cnfStyle w:val="000000000000" w:firstRow="0" w:lastRow="0" w:firstColumn="0" w:lastColumn="0" w:oddVBand="0" w:evenVBand="0" w:oddHBand="0" w:evenHBand="0" w:firstRowFirstColumn="0" w:firstRowLastColumn="0" w:lastRowFirstColumn="0" w:lastRowLastColumn="0"/>
            </w:pPr>
            <w:r w:rsidRPr="00024075">
              <w:rPr>
                <w:rStyle w:val="Hyperlink"/>
                <w:b/>
                <w:bCs/>
                <w:color w:val="auto"/>
                <w:u w:val="none"/>
              </w:rPr>
              <w:t>Online reading</w:t>
            </w:r>
            <w:r w:rsidRPr="00024075">
              <w:rPr>
                <w:rStyle w:val="Hyperlink"/>
                <w:b/>
                <w:bCs/>
                <w:color w:val="auto"/>
                <w:u w:val="none"/>
              </w:rPr>
              <w:br/>
            </w:r>
            <w:r w:rsidRPr="006F1E75">
              <w:t xml:space="preserve">Indigenous Literacy Foundation. </w:t>
            </w:r>
            <w:r w:rsidRPr="00C8032A">
              <w:t xml:space="preserve">Nina Black </w:t>
            </w:r>
            <w:r w:rsidR="006A610B" w:rsidRPr="00C8032A">
              <w:t>R</w:t>
            </w:r>
            <w:r w:rsidRPr="00C8032A">
              <w:t xml:space="preserve">eads No </w:t>
            </w:r>
            <w:r w:rsidR="006A610B" w:rsidRPr="00C8032A">
              <w:t>W</w:t>
            </w:r>
            <w:r w:rsidRPr="00C8032A">
              <w:t xml:space="preserve">ay </w:t>
            </w:r>
            <w:proofErr w:type="spellStart"/>
            <w:r w:rsidRPr="00C8032A">
              <w:t>Yirrikipayi</w:t>
            </w:r>
            <w:proofErr w:type="spellEnd"/>
            <w:r w:rsidRPr="00C8032A">
              <w:t>!</w:t>
            </w:r>
            <w:r w:rsidRPr="009D11A0">
              <w:t xml:space="preserve"> </w:t>
            </w:r>
          </w:p>
          <w:p w14:paraId="02F2998C" w14:textId="71AF1B4D" w:rsidR="003871E8" w:rsidRPr="009D11A0" w:rsidRDefault="003871E8" w:rsidP="00C8032A">
            <w:pPr>
              <w:pStyle w:val="ListParagraph"/>
              <w:ind w:left="360"/>
              <w:cnfStyle w:val="000000000000" w:firstRow="0" w:lastRow="0" w:firstColumn="0" w:lastColumn="0" w:oddVBand="0" w:evenVBand="0" w:oddHBand="0" w:evenHBand="0" w:firstRowFirstColumn="0" w:firstRowLastColumn="0" w:lastRowFirstColumn="0" w:lastRowLastColumn="0"/>
            </w:pPr>
            <w:hyperlink r:id="rId99" w:history="1">
              <w:r w:rsidRPr="009D11A0">
                <w:rPr>
                  <w:rStyle w:val="Hyperlink"/>
                </w:rPr>
                <w:t>https://youtu.be/aol1JOa1rBo</w:t>
              </w:r>
            </w:hyperlink>
          </w:p>
        </w:tc>
      </w:tr>
      <w:tr w:rsidR="003871E8" w:rsidRPr="00187A5C" w14:paraId="6C6057E3" w14:textId="77777777" w:rsidTr="00024075">
        <w:trPr>
          <w:trHeight w:val="468"/>
        </w:trPr>
        <w:tc>
          <w:tcPr>
            <w:cnfStyle w:val="001000000000" w:firstRow="0" w:lastRow="0" w:firstColumn="1" w:lastColumn="0" w:oddVBand="0" w:evenVBand="0" w:oddHBand="0" w:evenHBand="0" w:firstRowFirstColumn="0" w:firstRowLastColumn="0" w:lastRowFirstColumn="0" w:lastRowLastColumn="0"/>
            <w:tcW w:w="937" w:type="dxa"/>
            <w:vAlign w:val="center"/>
          </w:tcPr>
          <w:p w14:paraId="42FD42CE" w14:textId="1B86C36F" w:rsidR="003871E8" w:rsidRDefault="003871E8" w:rsidP="00024075">
            <w:pPr>
              <w:jc w:val="center"/>
            </w:pPr>
            <w:r>
              <w:t>7</w:t>
            </w:r>
          </w:p>
        </w:tc>
        <w:tc>
          <w:tcPr>
            <w:tcW w:w="1774" w:type="dxa"/>
          </w:tcPr>
          <w:p w14:paraId="08F8A797" w14:textId="19AF5F93" w:rsidR="003871E8" w:rsidRPr="00AF6258" w:rsidRDefault="00CF0283" w:rsidP="003871E8">
            <w:pPr>
              <w:cnfStyle w:val="000000000000" w:firstRow="0" w:lastRow="0" w:firstColumn="0" w:lastColumn="0" w:oddVBand="0" w:evenVBand="0" w:oddHBand="0" w:evenHBand="0" w:firstRowFirstColumn="0" w:firstRowLastColumn="0" w:lastRowFirstColumn="0" w:lastRowLastColumn="0"/>
            </w:pPr>
            <w:r>
              <w:t xml:space="preserve">Website: </w:t>
            </w:r>
            <w:r w:rsidR="003871E8">
              <w:t>Map of Indigenous Australia</w:t>
            </w:r>
          </w:p>
        </w:tc>
        <w:tc>
          <w:tcPr>
            <w:tcW w:w="6349" w:type="dxa"/>
          </w:tcPr>
          <w:p w14:paraId="4641FBA9" w14:textId="026F09E0" w:rsidR="003871E8" w:rsidRPr="00024075" w:rsidRDefault="003871E8" w:rsidP="009F0211">
            <w:pPr>
              <w:pStyle w:val="ListParagraph"/>
              <w:numPr>
                <w:ilvl w:val="0"/>
                <w:numId w:val="75"/>
              </w:numPr>
              <w:cnfStyle w:val="000000000000" w:firstRow="0" w:lastRow="0" w:firstColumn="0" w:lastColumn="0" w:oddVBand="0" w:evenVBand="0" w:oddHBand="0" w:evenHBand="0" w:firstRowFirstColumn="0" w:firstRowLastColumn="0" w:lastRowFirstColumn="0" w:lastRowLastColumn="0"/>
              <w:rPr>
                <w:rStyle w:val="Hyperlink"/>
                <w:color w:val="auto"/>
                <w:u w:val="none"/>
              </w:rPr>
            </w:pPr>
            <w:r w:rsidRPr="00024075">
              <w:rPr>
                <w:bdr w:val="none" w:sz="0" w:space="0" w:color="auto" w:frame="1"/>
                <w:shd w:val="clear" w:color="auto" w:fill="FFFFFF"/>
              </w:rPr>
              <w:t xml:space="preserve">The </w:t>
            </w:r>
            <w:r w:rsidRPr="006F1E75">
              <w:rPr>
                <w:bdr w:val="none" w:sz="0" w:space="0" w:color="auto" w:frame="1"/>
                <w:shd w:val="clear" w:color="auto" w:fill="FFFFFF"/>
              </w:rPr>
              <w:t xml:space="preserve">Australian Institute of Aboriginal and Torres Strait Islander Studies. </w:t>
            </w:r>
            <w:r w:rsidRPr="00C8032A">
              <w:rPr>
                <w:bdr w:val="none" w:sz="0" w:space="0" w:color="auto" w:frame="1"/>
                <w:shd w:val="clear" w:color="auto" w:fill="FFFFFF"/>
              </w:rPr>
              <w:t>Map of Indigenous Australia</w:t>
            </w:r>
            <w:r w:rsidRPr="006F1E75">
              <w:rPr>
                <w:bdr w:val="none" w:sz="0" w:space="0" w:color="auto" w:frame="1"/>
                <w:shd w:val="clear" w:color="auto" w:fill="FFFFFF"/>
              </w:rPr>
              <w:t>.</w:t>
            </w:r>
            <w:r w:rsidRPr="00024075">
              <w:rPr>
                <w:bdr w:val="none" w:sz="0" w:space="0" w:color="auto" w:frame="1"/>
                <w:shd w:val="clear" w:color="auto" w:fill="FFFFFF"/>
              </w:rPr>
              <w:t xml:space="preserve"> </w:t>
            </w:r>
            <w:hyperlink r:id="rId100" w:history="1">
              <w:r w:rsidRPr="00024075">
                <w:rPr>
                  <w:rStyle w:val="Hyperlink"/>
                  <w:color w:val="7030A0"/>
                </w:rPr>
                <w:t>https://aiatsis.gov.au/explore/map-indigenous-australia</w:t>
              </w:r>
            </w:hyperlink>
          </w:p>
        </w:tc>
      </w:tr>
      <w:tr w:rsidR="003871E8" w:rsidRPr="00187A5C" w14:paraId="26C5F00C" w14:textId="77777777" w:rsidTr="00024075">
        <w:trPr>
          <w:trHeight w:val="468"/>
        </w:trPr>
        <w:tc>
          <w:tcPr>
            <w:cnfStyle w:val="001000000000" w:firstRow="0" w:lastRow="0" w:firstColumn="1" w:lastColumn="0" w:oddVBand="0" w:evenVBand="0" w:oddHBand="0" w:evenHBand="0" w:firstRowFirstColumn="0" w:firstRowLastColumn="0" w:lastRowFirstColumn="0" w:lastRowLastColumn="0"/>
            <w:tcW w:w="937" w:type="dxa"/>
            <w:vAlign w:val="center"/>
          </w:tcPr>
          <w:p w14:paraId="55902A56" w14:textId="289268CD" w:rsidR="003871E8" w:rsidRDefault="003871E8" w:rsidP="00024075">
            <w:pPr>
              <w:jc w:val="center"/>
            </w:pPr>
            <w:r>
              <w:lastRenderedPageBreak/>
              <w:t>7</w:t>
            </w:r>
          </w:p>
        </w:tc>
        <w:tc>
          <w:tcPr>
            <w:tcW w:w="1774" w:type="dxa"/>
          </w:tcPr>
          <w:p w14:paraId="16B51749" w14:textId="6BA74D85" w:rsidR="003871E8" w:rsidRDefault="004028DB" w:rsidP="003871E8">
            <w:pPr>
              <w:cnfStyle w:val="000000000000" w:firstRow="0" w:lastRow="0" w:firstColumn="0" w:lastColumn="0" w:oddVBand="0" w:evenVBand="0" w:oddHBand="0" w:evenHBand="0" w:firstRowFirstColumn="0" w:firstRowLastColumn="0" w:lastRowFirstColumn="0" w:lastRowLastColumn="0"/>
            </w:pPr>
            <w:r>
              <w:t xml:space="preserve">Websites: </w:t>
            </w:r>
            <w:r w:rsidR="003871E8">
              <w:t xml:space="preserve">Aboriginal and Torres Strait Islander </w:t>
            </w:r>
            <w:r w:rsidR="004C5FF6">
              <w:t>p</w:t>
            </w:r>
            <w:r w:rsidR="003871E8">
              <w:t xml:space="preserve">eoples’ </w:t>
            </w:r>
            <w:r w:rsidR="00891A0A">
              <w:t>c</w:t>
            </w:r>
            <w:r w:rsidR="003871E8">
              <w:t>onnection to Country</w:t>
            </w:r>
            <w:r w:rsidR="004F51FC">
              <w:t>/Place</w:t>
            </w:r>
          </w:p>
        </w:tc>
        <w:tc>
          <w:tcPr>
            <w:tcW w:w="6349" w:type="dxa"/>
          </w:tcPr>
          <w:p w14:paraId="111E7590" w14:textId="78DA7FA8" w:rsidR="006F1E75" w:rsidRPr="00C8032A" w:rsidRDefault="003871E8" w:rsidP="009F0211">
            <w:pPr>
              <w:pStyle w:val="ListParagraph"/>
              <w:numPr>
                <w:ilvl w:val="0"/>
                <w:numId w:val="75"/>
              </w:numPr>
              <w:shd w:val="clear" w:color="auto" w:fill="FFFFFF"/>
              <w:spacing w:after="200"/>
              <w:cnfStyle w:val="000000000000" w:firstRow="0" w:lastRow="0" w:firstColumn="0" w:lastColumn="0" w:oddVBand="0" w:evenVBand="0" w:oddHBand="0" w:evenHBand="0" w:firstRowFirstColumn="0" w:firstRowLastColumn="0" w:lastRowFirstColumn="0" w:lastRowLastColumn="0"/>
              <w:rPr>
                <w:rFonts w:ascii="Calibri" w:hAnsi="Calibri" w:cs="Calibri"/>
                <w:color w:val="201F1E"/>
              </w:rPr>
            </w:pPr>
            <w:proofErr w:type="spellStart"/>
            <w:r w:rsidRPr="00024075">
              <w:rPr>
                <w:rFonts w:ascii="Calibri" w:hAnsi="Calibri" w:cs="Calibri"/>
                <w:bdr w:val="none" w:sz="0" w:space="0" w:color="auto" w:frame="1"/>
                <w:shd w:val="clear" w:color="auto" w:fill="FFFFFF"/>
              </w:rPr>
              <w:t>Kaartdijin</w:t>
            </w:r>
            <w:proofErr w:type="spellEnd"/>
            <w:r w:rsidRPr="00024075">
              <w:rPr>
                <w:rFonts w:ascii="Calibri" w:hAnsi="Calibri" w:cs="Calibri"/>
                <w:bdr w:val="none" w:sz="0" w:space="0" w:color="auto" w:frame="1"/>
                <w:shd w:val="clear" w:color="auto" w:fill="FFFFFF"/>
              </w:rPr>
              <w:t xml:space="preserve"> Noongar – </w:t>
            </w:r>
            <w:r w:rsidRPr="006F1E75">
              <w:rPr>
                <w:rFonts w:ascii="Calibri" w:hAnsi="Calibri" w:cs="Calibri"/>
                <w:bdr w:val="none" w:sz="0" w:space="0" w:color="auto" w:frame="1"/>
                <w:shd w:val="clear" w:color="auto" w:fill="FFFFFF"/>
              </w:rPr>
              <w:t xml:space="preserve">Noongar knowledge. </w:t>
            </w:r>
            <w:r w:rsidRPr="00C8032A">
              <w:rPr>
                <w:rFonts w:ascii="Calibri" w:hAnsi="Calibri" w:cs="Calibri"/>
                <w:bdr w:val="none" w:sz="0" w:space="0" w:color="auto" w:frame="1"/>
                <w:shd w:val="clear" w:color="auto" w:fill="FFFFFF"/>
              </w:rPr>
              <w:t>Connection to Country</w:t>
            </w:r>
            <w:r w:rsidRPr="006F1E75">
              <w:rPr>
                <w:rFonts w:ascii="Calibri" w:hAnsi="Calibri" w:cs="Calibri"/>
                <w:bdr w:val="none" w:sz="0" w:space="0" w:color="auto" w:frame="1"/>
                <w:shd w:val="clear" w:color="auto" w:fill="FFFFFF"/>
              </w:rPr>
              <w:t>.</w:t>
            </w:r>
          </w:p>
          <w:p w14:paraId="29AB9DA5" w14:textId="07BCF987" w:rsidR="003871E8" w:rsidRPr="00024075" w:rsidRDefault="003871E8" w:rsidP="00C8032A">
            <w:pPr>
              <w:pStyle w:val="ListParagraph"/>
              <w:shd w:val="clear" w:color="auto" w:fill="FFFFFF"/>
              <w:spacing w:after="200"/>
              <w:ind w:left="360"/>
              <w:cnfStyle w:val="000000000000" w:firstRow="0" w:lastRow="0" w:firstColumn="0" w:lastColumn="0" w:oddVBand="0" w:evenVBand="0" w:oddHBand="0" w:evenHBand="0" w:firstRowFirstColumn="0" w:firstRowLastColumn="0" w:lastRowFirstColumn="0" w:lastRowLastColumn="0"/>
              <w:rPr>
                <w:rFonts w:ascii="Calibri" w:hAnsi="Calibri" w:cs="Calibri"/>
                <w:color w:val="201F1E"/>
              </w:rPr>
            </w:pPr>
            <w:hyperlink r:id="rId101" w:history="1">
              <w:r w:rsidRPr="00024075">
                <w:rPr>
                  <w:rStyle w:val="Hyperlink"/>
                  <w:rFonts w:ascii="Calibri" w:hAnsi="Calibri" w:cs="Calibri"/>
                  <w:bdr w:val="none" w:sz="0" w:space="0" w:color="auto" w:frame="1"/>
                </w:rPr>
                <w:t>https://www.noongarculture.org.au/connection-to-country/</w:t>
              </w:r>
            </w:hyperlink>
          </w:p>
          <w:p w14:paraId="125E644B" w14:textId="77BD6BAF" w:rsidR="006F1E75" w:rsidRPr="00C8032A" w:rsidRDefault="004F51FC" w:rsidP="009F0211">
            <w:pPr>
              <w:pStyle w:val="ListParagraph"/>
              <w:numPr>
                <w:ilvl w:val="0"/>
                <w:numId w:val="75"/>
              </w:numPr>
              <w:shd w:val="clear" w:color="auto" w:fill="FFFFFF"/>
              <w:spacing w:after="0"/>
              <w:cnfStyle w:val="000000000000" w:firstRow="0" w:lastRow="0" w:firstColumn="0" w:lastColumn="0" w:oddVBand="0" w:evenVBand="0" w:oddHBand="0" w:evenHBand="0" w:firstRowFirstColumn="0" w:firstRowLastColumn="0" w:lastRowFirstColumn="0" w:lastRowLastColumn="0"/>
              <w:rPr>
                <w:rFonts w:ascii="Calibri" w:hAnsi="Calibri" w:cs="Calibri"/>
                <w:color w:val="201F1E"/>
              </w:rPr>
            </w:pPr>
            <w:r>
              <w:rPr>
                <w:rFonts w:ascii="Calibri" w:hAnsi="Calibri" w:cs="Calibri"/>
                <w:bdr w:val="none" w:sz="0" w:space="0" w:color="auto" w:frame="1"/>
                <w:shd w:val="clear" w:color="auto" w:fill="FFFFFF"/>
              </w:rPr>
              <w:t>Australia</w:t>
            </w:r>
            <w:r w:rsidR="006F1E75">
              <w:rPr>
                <w:rFonts w:ascii="Calibri" w:hAnsi="Calibri" w:cs="Calibri"/>
                <w:bdr w:val="none" w:sz="0" w:space="0" w:color="auto" w:frame="1"/>
                <w:shd w:val="clear" w:color="auto" w:fill="FFFFFF"/>
              </w:rPr>
              <w:t>ns</w:t>
            </w:r>
            <w:r>
              <w:rPr>
                <w:rFonts w:ascii="Calibri" w:hAnsi="Calibri" w:cs="Calibri"/>
                <w:bdr w:val="none" w:sz="0" w:space="0" w:color="auto" w:frame="1"/>
                <w:shd w:val="clear" w:color="auto" w:fill="FFFFFF"/>
              </w:rPr>
              <w:t xml:space="preserve"> together</w:t>
            </w:r>
            <w:r w:rsidR="003871E8" w:rsidRPr="00024075">
              <w:rPr>
                <w:rFonts w:ascii="Calibri" w:hAnsi="Calibri" w:cs="Calibri"/>
                <w:bdr w:val="none" w:sz="0" w:space="0" w:color="auto" w:frame="1"/>
                <w:shd w:val="clear" w:color="auto" w:fill="FFFFFF"/>
              </w:rPr>
              <w:t>.</w:t>
            </w:r>
            <w:r w:rsidR="006F1E75">
              <w:rPr>
                <w:rFonts w:ascii="Calibri" w:hAnsi="Calibri" w:cs="Calibri"/>
                <w:bdr w:val="none" w:sz="0" w:space="0" w:color="auto" w:frame="1"/>
                <w:shd w:val="clear" w:color="auto" w:fill="FFFFFF"/>
              </w:rPr>
              <w:t xml:space="preserve"> An Australia together.</w:t>
            </w:r>
          </w:p>
          <w:p w14:paraId="3C4B1087" w14:textId="38D908E4" w:rsidR="003871E8" w:rsidRPr="00024075" w:rsidRDefault="003871E8" w:rsidP="00C8032A">
            <w:pPr>
              <w:pStyle w:val="ListParagraph"/>
              <w:shd w:val="clear" w:color="auto" w:fill="FFFFFF"/>
              <w:spacing w:after="0"/>
              <w:ind w:left="360"/>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color w:val="201F1E"/>
                <w:u w:val="none"/>
              </w:rPr>
            </w:pPr>
            <w:hyperlink r:id="rId102" w:tgtFrame="_blank" w:history="1">
              <w:r w:rsidRPr="00FF3E26">
                <w:rPr>
                  <w:rStyle w:val="Hyperlink"/>
                </w:rPr>
                <w:t>https://australianstogether.org.au/</w:t>
              </w:r>
            </w:hyperlink>
          </w:p>
        </w:tc>
      </w:tr>
      <w:tr w:rsidR="003871E8" w:rsidRPr="00187A5C" w14:paraId="5D3B9825" w14:textId="77777777" w:rsidTr="00024075">
        <w:trPr>
          <w:trHeight w:val="468"/>
        </w:trPr>
        <w:tc>
          <w:tcPr>
            <w:cnfStyle w:val="001000000000" w:firstRow="0" w:lastRow="0" w:firstColumn="1" w:lastColumn="0" w:oddVBand="0" w:evenVBand="0" w:oddHBand="0" w:evenHBand="0" w:firstRowFirstColumn="0" w:firstRowLastColumn="0" w:lastRowFirstColumn="0" w:lastRowLastColumn="0"/>
            <w:tcW w:w="937" w:type="dxa"/>
            <w:vAlign w:val="center"/>
          </w:tcPr>
          <w:p w14:paraId="55DB3960" w14:textId="5248B6AE" w:rsidR="003871E8" w:rsidRDefault="003871E8" w:rsidP="00024075">
            <w:pPr>
              <w:jc w:val="center"/>
            </w:pPr>
            <w:r>
              <w:t>7</w:t>
            </w:r>
          </w:p>
        </w:tc>
        <w:tc>
          <w:tcPr>
            <w:tcW w:w="1774" w:type="dxa"/>
          </w:tcPr>
          <w:p w14:paraId="5634E9C5" w14:textId="6A4B69B1" w:rsidR="003871E8" w:rsidRDefault="004028DB" w:rsidP="003871E8">
            <w:pPr>
              <w:cnfStyle w:val="000000000000" w:firstRow="0" w:lastRow="0" w:firstColumn="0" w:lastColumn="0" w:oddVBand="0" w:evenVBand="0" w:oddHBand="0" w:evenHBand="0" w:firstRowFirstColumn="0" w:firstRowLastColumn="0" w:lastRowFirstColumn="0" w:lastRowLastColumn="0"/>
            </w:pPr>
            <w:r>
              <w:t xml:space="preserve">Website: </w:t>
            </w:r>
            <w:r w:rsidR="00891A0A">
              <w:t>Noongar</w:t>
            </w:r>
            <w:r w:rsidR="003871E8">
              <w:t xml:space="preserve"> </w:t>
            </w:r>
            <w:r w:rsidR="00891A0A">
              <w:t>s</w:t>
            </w:r>
            <w:r w:rsidR="003871E8">
              <w:t>pirituality</w:t>
            </w:r>
          </w:p>
        </w:tc>
        <w:tc>
          <w:tcPr>
            <w:tcW w:w="6349" w:type="dxa"/>
          </w:tcPr>
          <w:p w14:paraId="46F918DC" w14:textId="00DF2E8C" w:rsidR="003871E8" w:rsidRPr="00024075" w:rsidRDefault="003871E8" w:rsidP="009F0211">
            <w:pPr>
              <w:pStyle w:val="ListParagraph"/>
              <w:numPr>
                <w:ilvl w:val="0"/>
                <w:numId w:val="75"/>
              </w:numPr>
              <w:shd w:val="clear" w:color="auto" w:fill="FFFFFF"/>
              <w:spacing w:after="0"/>
              <w:cnfStyle w:val="000000000000" w:firstRow="0" w:lastRow="0" w:firstColumn="0" w:lastColumn="0" w:oddVBand="0" w:evenVBand="0" w:oddHBand="0" w:evenHBand="0" w:firstRowFirstColumn="0" w:firstRowLastColumn="0" w:lastRowFirstColumn="0" w:lastRowLastColumn="0"/>
              <w:rPr>
                <w:rFonts w:ascii="Calibri" w:hAnsi="Calibri" w:cs="Calibri"/>
                <w:bdr w:val="none" w:sz="0" w:space="0" w:color="auto" w:frame="1"/>
                <w:shd w:val="clear" w:color="auto" w:fill="FFFFFF"/>
              </w:rPr>
            </w:pPr>
            <w:proofErr w:type="spellStart"/>
            <w:r w:rsidRPr="00024075">
              <w:rPr>
                <w:rFonts w:ascii="Calibri" w:hAnsi="Calibri" w:cs="Calibri"/>
                <w:bdr w:val="none" w:sz="0" w:space="0" w:color="auto" w:frame="1"/>
                <w:shd w:val="clear" w:color="auto" w:fill="FFFFFF"/>
              </w:rPr>
              <w:t>Kaartdijin</w:t>
            </w:r>
            <w:proofErr w:type="spellEnd"/>
            <w:r w:rsidRPr="00024075">
              <w:rPr>
                <w:rFonts w:ascii="Calibri" w:hAnsi="Calibri" w:cs="Calibri"/>
                <w:bdr w:val="none" w:sz="0" w:space="0" w:color="auto" w:frame="1"/>
                <w:shd w:val="clear" w:color="auto" w:fill="FFFFFF"/>
              </w:rPr>
              <w:t xml:space="preserve"> Noongar – </w:t>
            </w:r>
            <w:r w:rsidRPr="006F1E75">
              <w:rPr>
                <w:rFonts w:ascii="Calibri" w:hAnsi="Calibri" w:cs="Calibri"/>
                <w:bdr w:val="none" w:sz="0" w:space="0" w:color="auto" w:frame="1"/>
                <w:shd w:val="clear" w:color="auto" w:fill="FFFFFF"/>
              </w:rPr>
              <w:t xml:space="preserve">Noongar knowledge. </w:t>
            </w:r>
            <w:r w:rsidRPr="00C8032A">
              <w:rPr>
                <w:rFonts w:ascii="Calibri" w:hAnsi="Calibri" w:cs="Calibri"/>
                <w:bdr w:val="none" w:sz="0" w:space="0" w:color="auto" w:frame="1"/>
                <w:shd w:val="clear" w:color="auto" w:fill="FFFFFF"/>
              </w:rPr>
              <w:t>Spirituality</w:t>
            </w:r>
            <w:r w:rsidRPr="006F1E75">
              <w:rPr>
                <w:rFonts w:ascii="Calibri" w:hAnsi="Calibri" w:cs="Calibri"/>
                <w:bdr w:val="none" w:sz="0" w:space="0" w:color="auto" w:frame="1"/>
                <w:shd w:val="clear" w:color="auto" w:fill="FFFFFF"/>
              </w:rPr>
              <w:t>.</w:t>
            </w:r>
            <w:r w:rsidRPr="00024075">
              <w:rPr>
                <w:rFonts w:ascii="Calibri" w:hAnsi="Calibri" w:cs="Calibri"/>
                <w:bdr w:val="none" w:sz="0" w:space="0" w:color="auto" w:frame="1"/>
                <w:shd w:val="clear" w:color="auto" w:fill="FFFFFF"/>
              </w:rPr>
              <w:t xml:space="preserve"> </w:t>
            </w:r>
            <w:hyperlink r:id="rId103" w:history="1">
              <w:r w:rsidRPr="00024075">
                <w:rPr>
                  <w:rStyle w:val="Hyperlink"/>
                  <w:rFonts w:ascii="Calibri" w:hAnsi="Calibri" w:cs="Calibri"/>
                  <w:bdr w:val="none" w:sz="0" w:space="0" w:color="auto" w:frame="1"/>
                </w:rPr>
                <w:t>https://www.noongarculture.org.au/spirituality/</w:t>
              </w:r>
            </w:hyperlink>
          </w:p>
        </w:tc>
      </w:tr>
      <w:tr w:rsidR="003871E8" w:rsidRPr="00187A5C" w14:paraId="1BD90971" w14:textId="77777777" w:rsidTr="00024075">
        <w:trPr>
          <w:trHeight w:val="468"/>
        </w:trPr>
        <w:tc>
          <w:tcPr>
            <w:cnfStyle w:val="001000000000" w:firstRow="0" w:lastRow="0" w:firstColumn="1" w:lastColumn="0" w:oddVBand="0" w:evenVBand="0" w:oddHBand="0" w:evenHBand="0" w:firstRowFirstColumn="0" w:firstRowLastColumn="0" w:lastRowFirstColumn="0" w:lastRowLastColumn="0"/>
            <w:tcW w:w="937" w:type="dxa"/>
            <w:vAlign w:val="center"/>
          </w:tcPr>
          <w:p w14:paraId="25310DB9" w14:textId="6AB97B59" w:rsidR="003871E8" w:rsidRDefault="003871E8" w:rsidP="00024075">
            <w:pPr>
              <w:jc w:val="center"/>
            </w:pPr>
            <w:r>
              <w:t>7</w:t>
            </w:r>
          </w:p>
        </w:tc>
        <w:tc>
          <w:tcPr>
            <w:tcW w:w="1774" w:type="dxa"/>
          </w:tcPr>
          <w:p w14:paraId="65E83138" w14:textId="2A1FC891" w:rsidR="003871E8" w:rsidRDefault="00CF0283" w:rsidP="003871E8">
            <w:pPr>
              <w:cnfStyle w:val="000000000000" w:firstRow="0" w:lastRow="0" w:firstColumn="0" w:lastColumn="0" w:oddVBand="0" w:evenVBand="0" w:oddHBand="0" w:evenHBand="0" w:firstRowFirstColumn="0" w:firstRowLastColumn="0" w:lastRowFirstColumn="0" w:lastRowLastColumn="0"/>
            </w:pPr>
            <w:r>
              <w:t xml:space="preserve">Website: </w:t>
            </w:r>
            <w:proofErr w:type="spellStart"/>
            <w:r w:rsidR="0011022C">
              <w:t>Bibbulmun</w:t>
            </w:r>
            <w:proofErr w:type="spellEnd"/>
            <w:r w:rsidR="0011022C">
              <w:t xml:space="preserve"> Track</w:t>
            </w:r>
          </w:p>
        </w:tc>
        <w:tc>
          <w:tcPr>
            <w:tcW w:w="6349" w:type="dxa"/>
          </w:tcPr>
          <w:p w14:paraId="17B52855" w14:textId="2B484916" w:rsidR="00A7775B" w:rsidRPr="00FF3E26" w:rsidRDefault="00A7775B" w:rsidP="009F0211">
            <w:pPr>
              <w:pStyle w:val="ListParagraph"/>
              <w:numPr>
                <w:ilvl w:val="0"/>
                <w:numId w:val="75"/>
              </w:numPr>
              <w:cnfStyle w:val="000000000000" w:firstRow="0" w:lastRow="0" w:firstColumn="0" w:lastColumn="0" w:oddVBand="0" w:evenVBand="0" w:oddHBand="0" w:evenHBand="0" w:firstRowFirstColumn="0" w:firstRowLastColumn="0" w:lastRowFirstColumn="0" w:lastRowLastColumn="0"/>
            </w:pPr>
            <w:proofErr w:type="spellStart"/>
            <w:r>
              <w:t>Bibbulmun</w:t>
            </w:r>
            <w:proofErr w:type="spellEnd"/>
            <w:r>
              <w:t xml:space="preserve"> Track</w:t>
            </w:r>
            <w:r w:rsidR="006A610B">
              <w:t xml:space="preserve">. </w:t>
            </w:r>
            <w:r w:rsidR="006A610B" w:rsidRPr="00C8032A">
              <w:t>The Track.</w:t>
            </w:r>
            <w:r w:rsidR="00024075" w:rsidRPr="006F1E75">
              <w:t xml:space="preserve"> </w:t>
            </w:r>
            <w:hyperlink r:id="rId104" w:history="1">
              <w:r w:rsidR="00024075" w:rsidRPr="00093FA0">
                <w:rPr>
                  <w:rStyle w:val="Hyperlink"/>
                </w:rPr>
                <w:t>https://www.bibbulmuntrack.org.au/the-track</w:t>
              </w:r>
            </w:hyperlink>
          </w:p>
        </w:tc>
      </w:tr>
    </w:tbl>
    <w:p w14:paraId="2608B086" w14:textId="77777777" w:rsidR="00236BBD" w:rsidRDefault="00236BBD"/>
    <w:p w14:paraId="4723D55B" w14:textId="36789922" w:rsidR="004769AC" w:rsidRDefault="004769AC">
      <w:pPr>
        <w:sectPr w:rsidR="004769AC" w:rsidSect="000151D6">
          <w:headerReference w:type="default" r:id="rId105"/>
          <w:pgSz w:w="11906" w:h="16838"/>
          <w:pgMar w:top="1644" w:right="1418" w:bottom="1276" w:left="1418" w:header="680" w:footer="567" w:gutter="0"/>
          <w:cols w:space="708"/>
          <w:docGrid w:linePitch="360"/>
        </w:sectPr>
      </w:pPr>
    </w:p>
    <w:p w14:paraId="68F27EDE" w14:textId="496A4278" w:rsidR="00731842" w:rsidRPr="00B20CED" w:rsidRDefault="00731842" w:rsidP="00024075">
      <w:pPr>
        <w:pStyle w:val="SCSAPlainAppendixHeading2"/>
      </w:pPr>
      <w:r w:rsidRPr="00B20CED">
        <w:lastRenderedPageBreak/>
        <w:t>Geography</w:t>
      </w:r>
      <w:r w:rsidR="00C070C2">
        <w:t xml:space="preserve"> </w:t>
      </w:r>
      <w:r w:rsidR="00EC5BFB">
        <w:t>–</w:t>
      </w:r>
      <w:r w:rsidR="00C070C2">
        <w:t xml:space="preserve"> </w:t>
      </w:r>
      <w:r w:rsidR="008D5B89" w:rsidRPr="00B20CED">
        <w:t>Term 3 Week 4</w:t>
      </w:r>
    </w:p>
    <w:p w14:paraId="29410D1D" w14:textId="4CF1BC23" w:rsidR="004769AC" w:rsidRPr="00024075" w:rsidRDefault="001852AB" w:rsidP="00024075">
      <w:pPr>
        <w:rPr>
          <w:b/>
          <w:bCs/>
        </w:rPr>
      </w:pPr>
      <w:r w:rsidRPr="00024075">
        <w:rPr>
          <w:b/>
          <w:bCs/>
        </w:rPr>
        <w:t xml:space="preserve">Attributes of </w:t>
      </w:r>
      <w:r w:rsidR="001E1F8B">
        <w:rPr>
          <w:b/>
          <w:bCs/>
        </w:rPr>
        <w:t xml:space="preserve">a </w:t>
      </w:r>
      <w:r w:rsidR="00C23C85" w:rsidRPr="00024075">
        <w:rPr>
          <w:b/>
          <w:bCs/>
        </w:rPr>
        <w:t>n</w:t>
      </w:r>
      <w:r w:rsidRPr="00024075">
        <w:rPr>
          <w:b/>
          <w:bCs/>
        </w:rPr>
        <w:t xml:space="preserve">atural </w:t>
      </w:r>
      <w:r w:rsidR="00A81849" w:rsidRPr="00024075">
        <w:rPr>
          <w:b/>
          <w:bCs/>
        </w:rPr>
        <w:t>f</w:t>
      </w:r>
      <w:r w:rsidRPr="00024075">
        <w:rPr>
          <w:b/>
          <w:bCs/>
        </w:rPr>
        <w:t>eature</w:t>
      </w:r>
      <w:r w:rsidR="00175C88">
        <w:rPr>
          <w:b/>
          <w:bCs/>
        </w:rPr>
        <w:t xml:space="preserve">: </w:t>
      </w:r>
      <w:r w:rsidRPr="00024075">
        <w:rPr>
          <w:b/>
          <w:bCs/>
        </w:rPr>
        <w:t>X</w:t>
      </w:r>
      <w:r w:rsidR="00130E67">
        <w:rPr>
          <w:b/>
          <w:bCs/>
        </w:rPr>
        <w:t>-</w:t>
      </w:r>
      <w:r w:rsidR="007F6E00" w:rsidRPr="00024075">
        <w:rPr>
          <w:b/>
          <w:bCs/>
        </w:rPr>
        <w:t>c</w:t>
      </w:r>
      <w:r w:rsidRPr="00024075">
        <w:rPr>
          <w:b/>
          <w:bCs/>
        </w:rPr>
        <w:t>hart</w:t>
      </w:r>
    </w:p>
    <w:p w14:paraId="2D3FB3D5" w14:textId="7E7750E2" w:rsidR="004769AC" w:rsidRDefault="00B20CED">
      <w:r>
        <w:rPr>
          <w:noProof/>
        </w:rPr>
        <mc:AlternateContent>
          <mc:Choice Requires="wpg">
            <w:drawing>
              <wp:anchor distT="0" distB="0" distL="114300" distR="114300" simplePos="0" relativeHeight="252180479" behindDoc="0" locked="0" layoutInCell="1" allowOverlap="1" wp14:anchorId="3844846C" wp14:editId="2E267791">
                <wp:simplePos x="0" y="0"/>
                <wp:positionH relativeFrom="column">
                  <wp:posOffset>527296</wp:posOffset>
                </wp:positionH>
                <wp:positionV relativeFrom="paragraph">
                  <wp:posOffset>100682</wp:posOffset>
                </wp:positionV>
                <wp:extent cx="8568979" cy="4896081"/>
                <wp:effectExtent l="0" t="0" r="22860" b="19050"/>
                <wp:wrapNone/>
                <wp:docPr id="50" name="Group 50" descr="An X-chart with 4 sections: What I might see. What I might smell. What I might hear. What I might feel."/>
                <wp:cNvGraphicFramePr/>
                <a:graphic xmlns:a="http://schemas.openxmlformats.org/drawingml/2006/main">
                  <a:graphicData uri="http://schemas.microsoft.com/office/word/2010/wordprocessingGroup">
                    <wpg:wgp>
                      <wpg:cNvGrpSpPr/>
                      <wpg:grpSpPr>
                        <a:xfrm>
                          <a:off x="0" y="0"/>
                          <a:ext cx="8568979" cy="4896081"/>
                          <a:chOff x="0" y="0"/>
                          <a:chExt cx="8604000" cy="5000400"/>
                        </a:xfrm>
                      </wpg:grpSpPr>
                      <wpg:grpSp>
                        <wpg:cNvPr id="38" name="Group 38"/>
                        <wpg:cNvGrpSpPr/>
                        <wpg:grpSpPr>
                          <a:xfrm>
                            <a:off x="0" y="0"/>
                            <a:ext cx="8604000" cy="5000400"/>
                            <a:chOff x="9525" y="0"/>
                            <a:chExt cx="9648825" cy="5791200"/>
                          </a:xfrm>
                        </wpg:grpSpPr>
                        <wps:wsp>
                          <wps:cNvPr id="2" name="Rectangle 3"/>
                          <wps:cNvSpPr/>
                          <wps:spPr>
                            <a:xfrm>
                              <a:off x="9525" y="0"/>
                              <a:ext cx="9648825" cy="579120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Oval 6"/>
                          <wps:cNvSpPr/>
                          <wps:spPr>
                            <a:xfrm>
                              <a:off x="3648075" y="1838325"/>
                              <a:ext cx="2381250" cy="2057400"/>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Straight Connector 8"/>
                          <wps:cNvCnPr/>
                          <wps:spPr>
                            <a:xfrm>
                              <a:off x="9525" y="0"/>
                              <a:ext cx="3790121" cy="2361267"/>
                            </a:xfrm>
                            <a:prstGeom prst="line">
                              <a:avLst/>
                            </a:prstGeom>
                            <a:ln w="9525"/>
                          </wps:spPr>
                          <wps:style>
                            <a:lnRef idx="1">
                              <a:schemeClr val="dk1"/>
                            </a:lnRef>
                            <a:fillRef idx="0">
                              <a:schemeClr val="dk1"/>
                            </a:fillRef>
                            <a:effectRef idx="0">
                              <a:schemeClr val="dk1"/>
                            </a:effectRef>
                            <a:fontRef idx="minor">
                              <a:schemeClr val="tx1"/>
                            </a:fontRef>
                          </wps:style>
                          <wps:bodyPr/>
                        </wps:wsp>
                        <wps:wsp>
                          <wps:cNvPr id="9" name="Straight Connector 9"/>
                          <wps:cNvCnPr/>
                          <wps:spPr>
                            <a:xfrm flipH="1">
                              <a:off x="5819376" y="0"/>
                              <a:ext cx="3838310" cy="2285959"/>
                            </a:xfrm>
                            <a:prstGeom prst="line">
                              <a:avLst/>
                            </a:prstGeom>
                            <a:ln w="9525"/>
                          </wps:spPr>
                          <wps:style>
                            <a:lnRef idx="1">
                              <a:schemeClr val="dk1"/>
                            </a:lnRef>
                            <a:fillRef idx="0">
                              <a:schemeClr val="dk1"/>
                            </a:fillRef>
                            <a:effectRef idx="0">
                              <a:schemeClr val="dk1"/>
                            </a:effectRef>
                            <a:fontRef idx="minor">
                              <a:schemeClr val="tx1"/>
                            </a:fontRef>
                          </wps:style>
                          <wps:bodyPr/>
                        </wps:wsp>
                        <wps:wsp>
                          <wps:cNvPr id="13" name="Straight Connector 13"/>
                          <wps:cNvCnPr/>
                          <wps:spPr>
                            <a:xfrm flipV="1">
                              <a:off x="9525" y="3609591"/>
                              <a:ext cx="4009749" cy="2180991"/>
                            </a:xfrm>
                            <a:prstGeom prst="line">
                              <a:avLst/>
                            </a:prstGeom>
                            <a:ln w="9525"/>
                          </wps:spPr>
                          <wps:style>
                            <a:lnRef idx="1">
                              <a:schemeClr val="dk1"/>
                            </a:lnRef>
                            <a:fillRef idx="0">
                              <a:schemeClr val="dk1"/>
                            </a:fillRef>
                            <a:effectRef idx="0">
                              <a:schemeClr val="dk1"/>
                            </a:effectRef>
                            <a:fontRef idx="minor">
                              <a:schemeClr val="tx1"/>
                            </a:fontRef>
                          </wps:style>
                          <wps:bodyPr/>
                        </wps:wsp>
                        <wps:wsp>
                          <wps:cNvPr id="22" name="Straight Connector 22"/>
                          <wps:cNvCnPr/>
                          <wps:spPr>
                            <a:xfrm flipH="1" flipV="1">
                              <a:off x="5780187" y="3491660"/>
                              <a:ext cx="3877499" cy="2298818"/>
                            </a:xfrm>
                            <a:prstGeom prst="line">
                              <a:avLst/>
                            </a:prstGeom>
                            <a:ln w="9525"/>
                          </wps:spPr>
                          <wps:style>
                            <a:lnRef idx="1">
                              <a:schemeClr val="dk1"/>
                            </a:lnRef>
                            <a:fillRef idx="0">
                              <a:schemeClr val="dk1"/>
                            </a:fillRef>
                            <a:effectRef idx="0">
                              <a:schemeClr val="dk1"/>
                            </a:effectRef>
                            <a:fontRef idx="minor">
                              <a:schemeClr val="tx1"/>
                            </a:fontRef>
                          </wps:style>
                          <wps:bodyPr/>
                        </wps:wsp>
                        <wps:wsp>
                          <wps:cNvPr id="30" name="Text Box 30"/>
                          <wps:cNvSpPr txBox="1"/>
                          <wps:spPr>
                            <a:xfrm>
                              <a:off x="3517545" y="55816"/>
                              <a:ext cx="2609850" cy="449854"/>
                            </a:xfrm>
                            <a:prstGeom prst="rect">
                              <a:avLst/>
                            </a:prstGeom>
                            <a:solidFill>
                              <a:schemeClr val="lt1"/>
                            </a:solidFill>
                            <a:ln w="9525">
                              <a:noFill/>
                            </a:ln>
                          </wps:spPr>
                          <wps:txbx>
                            <w:txbxContent>
                              <w:p w14:paraId="6D6478B6" w14:textId="77777777" w:rsidR="009327A9" w:rsidRPr="008532D6" w:rsidRDefault="009327A9" w:rsidP="001852AB">
                                <w:pPr>
                                  <w:jc w:val="center"/>
                                  <w:rPr>
                                    <w:rFonts w:ascii="Segoe UI Symbol" w:hAnsi="Segoe UI Symbol"/>
                                    <w:sz w:val="28"/>
                                    <w:u w:val="single"/>
                                  </w:rPr>
                                </w:pPr>
                                <w:r w:rsidRPr="008532D6">
                                  <w:rPr>
                                    <w:sz w:val="28"/>
                                  </w:rPr>
                                  <w:t xml:space="preserve">What might I see? </w:t>
                                </w:r>
                                <w:r w:rsidRPr="008532D6">
                                  <w:rPr>
                                    <w:rFonts w:ascii="Segoe UI Symbol" w:hAnsi="Segoe UI Symbol"/>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Text Box 31"/>
                          <wps:cNvSpPr txBox="1"/>
                          <wps:spPr>
                            <a:xfrm>
                              <a:off x="3731280" y="5326960"/>
                              <a:ext cx="2204588" cy="398548"/>
                            </a:xfrm>
                            <a:prstGeom prst="rect">
                              <a:avLst/>
                            </a:prstGeom>
                            <a:solidFill>
                              <a:schemeClr val="lt1"/>
                            </a:solidFill>
                            <a:ln w="9525">
                              <a:noFill/>
                            </a:ln>
                          </wps:spPr>
                          <wps:txbx>
                            <w:txbxContent>
                              <w:p w14:paraId="4277DF12" w14:textId="77777777" w:rsidR="009327A9" w:rsidRPr="008532D6" w:rsidRDefault="009327A9" w:rsidP="001852AB">
                                <w:pPr>
                                  <w:jc w:val="center"/>
                                  <w:rPr>
                                    <w:sz w:val="28"/>
                                    <w:szCs w:val="28"/>
                                  </w:rPr>
                                </w:pPr>
                                <w:r w:rsidRPr="008532D6">
                                  <w:rPr>
                                    <w:sz w:val="28"/>
                                    <w:szCs w:val="28"/>
                                  </w:rPr>
                                  <w:t xml:space="preserve">What might I hear? </w:t>
                                </w:r>
                                <w:r w:rsidRPr="008532D6">
                                  <w:rPr>
                                    <w:rFonts w:ascii="Segoe UI Symbol" w:hAnsi="Segoe UI Symbol"/>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0" name="Text Box 230"/>
                          <wps:cNvSpPr txBox="1"/>
                          <wps:spPr>
                            <a:xfrm rot="1836065">
                              <a:off x="6356189" y="4008694"/>
                              <a:ext cx="2220523" cy="386401"/>
                            </a:xfrm>
                            <a:prstGeom prst="rect">
                              <a:avLst/>
                            </a:prstGeom>
                            <a:solidFill>
                              <a:schemeClr val="lt1"/>
                            </a:solidFill>
                            <a:ln w="9525">
                              <a:noFill/>
                            </a:ln>
                          </wps:spPr>
                          <wps:txbx>
                            <w:txbxContent>
                              <w:p w14:paraId="0BB5803F" w14:textId="1DD00777" w:rsidR="009327A9" w:rsidRPr="00AA6ACE" w:rsidRDefault="009327A9" w:rsidP="001852AB">
                                <w:pPr>
                                  <w:jc w:val="center"/>
                                  <w:rPr>
                                    <w:sz w:val="28"/>
                                    <w:szCs w:val="28"/>
                                  </w:rPr>
                                </w:pPr>
                                <w:r w:rsidRPr="00AA6ACE">
                                  <w:rPr>
                                    <w:sz w:val="28"/>
                                    <w:szCs w:val="28"/>
                                  </w:rPr>
                                  <w:t>What might I smell</w:t>
                                </w:r>
                                <w:r w:rsidR="00E13477">
                                  <w:rPr>
                                    <w:sz w:val="28"/>
                                    <w:szCs w:val="28"/>
                                  </w:rPr>
                                  <w:t>?</w:t>
                                </w:r>
                                <w:r>
                                  <w:rPr>
                                    <w:sz w:val="28"/>
                                    <w:szCs w:val="28"/>
                                  </w:rPr>
                                  <w:t xml:space="preserve"> </w:t>
                                </w:r>
                                <w:r w:rsidRPr="00AA6ACE">
                                  <w:rPr>
                                    <w:rFonts w:ascii="Segoe UI Symbol" w:hAnsi="Segoe UI Symbol"/>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6" name="Text Box 246"/>
                          <wps:cNvSpPr txBox="1"/>
                          <wps:spPr>
                            <a:xfrm rot="19913372">
                              <a:off x="1024456" y="4157871"/>
                              <a:ext cx="2191984" cy="448315"/>
                            </a:xfrm>
                            <a:prstGeom prst="rect">
                              <a:avLst/>
                            </a:prstGeom>
                            <a:solidFill>
                              <a:schemeClr val="lt1"/>
                            </a:solidFill>
                            <a:ln w="9525">
                              <a:noFill/>
                            </a:ln>
                          </wps:spPr>
                          <wps:txbx>
                            <w:txbxContent>
                              <w:p w14:paraId="4D05A809" w14:textId="3C848A67" w:rsidR="009327A9" w:rsidRPr="00AA6ACE" w:rsidRDefault="009327A9" w:rsidP="00D61D29">
                                <w:pPr>
                                  <w:jc w:val="center"/>
                                  <w:rPr>
                                    <w:sz w:val="28"/>
                                    <w:szCs w:val="28"/>
                                  </w:rPr>
                                </w:pPr>
                                <m:oMath>
                                  <m:r>
                                    <w:rPr>
                                      <w:rFonts w:ascii="Cambria Math" w:hAnsi="Cambria Math" w:hint="eastAsia"/>
                                      <w:sz w:val="28"/>
                                      <w:szCs w:val="28"/>
                                      <w:lang w:eastAsia="ko-KR"/>
                                    </w:rPr>
                                    <m:t>♥</m:t>
                                  </m:r>
                                </m:oMath>
                                <w:r>
                                  <w:rPr>
                                    <w:sz w:val="28"/>
                                    <w:szCs w:val="28"/>
                                  </w:rPr>
                                  <w:t xml:space="preserve">  </w:t>
                                </w:r>
                                <w:r w:rsidRPr="00AA6ACE">
                                  <w:rPr>
                                    <w:sz w:val="28"/>
                                    <w:szCs w:val="28"/>
                                  </w:rPr>
                                  <w:t xml:space="preserve">What might I feel? </w:t>
                                </w:r>
                                <w:r w:rsidRPr="00AA6ACE">
                                  <w:rPr>
                                    <mc:AlternateContent>
                                      <mc:Choice Requires="w16se"/>
                                      <mc:Fallback>
                                        <w:rFonts w:ascii="Segoe UI Emoji" w:eastAsia="Segoe UI Emoji" w:hAnsi="Segoe UI Emoji" w:cs="Segoe UI Emoji"/>
                                      </mc:Fallback>
                                    </mc:AlternateContent>
                                    <w:sz w:val="28"/>
                                    <w:szCs w:val="28"/>
                                  </w:rPr>
                                  <mc:AlternateContent>
                                    <mc:Choice Requires="w16se">
                                      <w16se:symEx w16se:font="Segoe UI Emoji" w16se:char="270B"/>
                                    </mc:Choice>
                                    <mc:Fallback>
                                      <w:t>✋</w:t>
                                    </mc:Fallback>
                                  </mc:AlternateConten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3" name="Text Box 23"/>
                        <wps:cNvSpPr txBox="1"/>
                        <wps:spPr>
                          <a:xfrm>
                            <a:off x="3751384" y="2321169"/>
                            <a:ext cx="1116000" cy="334800"/>
                          </a:xfrm>
                          <a:prstGeom prst="rect">
                            <a:avLst/>
                          </a:prstGeom>
                          <a:solidFill>
                            <a:schemeClr val="lt1"/>
                          </a:solidFill>
                          <a:ln w="6350">
                            <a:noFill/>
                          </a:ln>
                        </wps:spPr>
                        <wps:txbx>
                          <w:txbxContent>
                            <w:p w14:paraId="7E8323A7" w14:textId="0D9BCF23" w:rsidR="009327A9" w:rsidRPr="005757AF" w:rsidRDefault="009327A9" w:rsidP="004769AC">
                              <w:pPr>
                                <w:jc w:val="center"/>
                                <w:rPr>
                                  <w:sz w:val="28"/>
                                </w:rPr>
                              </w:pPr>
                              <w:r w:rsidRPr="005757AF">
                                <w:rPr>
                                  <w:sz w:val="28"/>
                                </w:rPr>
                                <w:t>X</w:t>
                              </w:r>
                              <w:r w:rsidR="00130E67">
                                <w:rPr>
                                  <w:sz w:val="28"/>
                                </w:rPr>
                                <w:t>-</w:t>
                              </w:r>
                              <w:r>
                                <w:rPr>
                                  <w:sz w:val="28"/>
                                </w:rPr>
                                <w:t>c</w:t>
                              </w:r>
                              <w:r w:rsidRPr="005757AF">
                                <w:rPr>
                                  <w:sz w:val="28"/>
                                </w:rPr>
                                <w:t>h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844846C" id="Group 50" o:spid="_x0000_s1036" alt="An X-chart with 4 sections: What I might see. What I might smell. What I might hear. What I might feel." style="position:absolute;margin-left:41.5pt;margin-top:7.95pt;width:674.7pt;height:385.5pt;z-index:252180479;mso-position-horizontal-relative:text;mso-position-vertical-relative:text;mso-width-relative:margin;mso-height-relative:margin" coordsize="86040,50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">
                <v:group id="Group 38" o:spid="_x0000_s1037" style="position:absolute;width:86040;height:50004" coordorigin="95" coordsize="96488,57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rect id="Rectangle 3" o:spid="_x0000_s1038" style="position:absolute;left:95;width:96488;height:579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" filled="f" strokecolor="black [3213]"/>
                  <v:oval id="Oval 6" o:spid="_x0000_s1039" style="position:absolute;left:36480;top:18383;width:23813;height:205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" filled="f" strokecolor="black [3213]">
                    <v:stroke joinstyle="miter"/>
                  </v:oval>
                  <v:line id="Straight Connector 8" o:spid="_x0000_s1040" style="position:absolute;visibility:visible;mso-wrap-style:square" from="95,0" to="37996,2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" strokecolor="black [3200]">
                    <v:stroke joinstyle="miter"/>
                  </v:line>
                  <v:line id="Straight Connector 9" o:spid="_x0000_s1041" style="position:absolute;flip:x;visibility:visible;mso-wrap-style:square" from="58193,0" to="96576,22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" strokecolor="black [3200]">
                    <v:stroke joinstyle="miter"/>
                  </v:line>
                  <v:line id="Straight Connector 13" o:spid="_x0000_s1042" style="position:absolute;flip:y;visibility:visible;mso-wrap-style:square" from="95,36095" to="40192,57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" strokecolor="black [3200]">
                    <v:stroke joinstyle="miter"/>
                  </v:line>
                  <v:line id="Straight Connector 22" o:spid="_x0000_s1043" style="position:absolute;flip:x y;visibility:visible;mso-wrap-style:square" from="57801,34916" to="96576,579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" strokecolor="black [3200]">
                    <v:stroke joinstyle="miter"/>
                  </v:line>
                  <v:shape id="Text Box 30" o:spid="_x0000_s1044" type="#_x0000_t202" style="position:absolute;left:35175;top:558;width:26098;height:44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" fillcolor="white [3201]" stroked="f">
                    <v:textbox>
                      <w:txbxContent>
                        <w:p w14:paraId="6D6478B6" w14:textId="77777777" w:rsidR="009327A9" w:rsidRPr="008532D6" w:rsidRDefault="009327A9" w:rsidP="001852AB">
                          <w:pPr>
                            <w:jc w:val="center"/>
                            <w:rPr>
                              <w:rFonts w:ascii="Segoe UI Symbol" w:hAnsi="Segoe UI Symbol"/>
                              <w:sz w:val="28"/>
                              <w:u w:val="single"/>
                            </w:rPr>
                          </w:pPr>
                          <w:r w:rsidRPr="008532D6">
                            <w:rPr>
                              <w:sz w:val="28"/>
                            </w:rPr>
                            <w:t xml:space="preserve">What might I see? </w:t>
                          </w:r>
                          <w:r w:rsidRPr="008532D6">
                            <w:rPr>
                              <w:rFonts w:ascii="Segoe UI Symbol" w:hAnsi="Segoe UI Symbol"/>
                              <w:sz w:val="28"/>
                            </w:rPr>
                            <w:t>👀</w:t>
                          </w:r>
                        </w:p>
                      </w:txbxContent>
                    </v:textbox>
                  </v:shape>
                  <v:shape id="Text Box 31" o:spid="_x0000_s1045" type="#_x0000_t202" style="position:absolute;left:37312;top:53269;width:22046;height:39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" fillcolor="white [3201]" stroked="f">
                    <v:textbox>
                      <w:txbxContent>
                        <w:p w14:paraId="4277DF12" w14:textId="77777777" w:rsidR="009327A9" w:rsidRPr="008532D6" w:rsidRDefault="009327A9" w:rsidP="001852AB">
                          <w:pPr>
                            <w:jc w:val="center"/>
                            <w:rPr>
                              <w:sz w:val="28"/>
                              <w:szCs w:val="28"/>
                            </w:rPr>
                          </w:pPr>
                          <w:r w:rsidRPr="008532D6">
                            <w:rPr>
                              <w:sz w:val="28"/>
                              <w:szCs w:val="28"/>
                            </w:rPr>
                            <w:t xml:space="preserve">What might I hear? </w:t>
                          </w:r>
                          <w:r w:rsidRPr="008532D6">
                            <w:rPr>
                              <w:rFonts w:ascii="Segoe UI Symbol" w:hAnsi="Segoe UI Symbol"/>
                              <w:sz w:val="28"/>
                              <w:szCs w:val="28"/>
                            </w:rPr>
                            <w:t>👂</w:t>
                          </w:r>
                        </w:p>
                      </w:txbxContent>
                    </v:textbox>
                  </v:shape>
                  <v:shape id="Text Box 230" o:spid="_x0000_s1046" type="#_x0000_t202" style="position:absolute;left:63561;top:40086;width:22206;height:3864;rotation:200547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" fillcolor="white [3201]" stroked="f">
                    <v:textbox>
                      <w:txbxContent>
                        <w:p w14:paraId="0BB5803F" w14:textId="1DD00777" w:rsidR="009327A9" w:rsidRPr="00AA6ACE" w:rsidRDefault="009327A9" w:rsidP="001852AB">
                          <w:pPr>
                            <w:jc w:val="center"/>
                            <w:rPr>
                              <w:sz w:val="28"/>
                              <w:szCs w:val="28"/>
                            </w:rPr>
                          </w:pPr>
                          <w:r w:rsidRPr="00AA6ACE">
                            <w:rPr>
                              <w:sz w:val="28"/>
                              <w:szCs w:val="28"/>
                            </w:rPr>
                            <w:t>What might I smell</w:t>
                          </w:r>
                          <w:r w:rsidR="00E13477">
                            <w:rPr>
                              <w:sz w:val="28"/>
                              <w:szCs w:val="28"/>
                            </w:rPr>
                            <w:t>?</w:t>
                          </w:r>
                          <w:r>
                            <w:rPr>
                              <w:sz w:val="28"/>
                              <w:szCs w:val="28"/>
                            </w:rPr>
                            <w:t xml:space="preserve"> </w:t>
                          </w:r>
                          <w:r w:rsidRPr="00AA6ACE">
                            <w:rPr>
                              <w:rFonts w:ascii="Segoe UI Symbol" w:hAnsi="Segoe UI Symbol"/>
                              <w:sz w:val="28"/>
                              <w:szCs w:val="28"/>
                            </w:rPr>
                            <w:t>👃</w:t>
                          </w:r>
                        </w:p>
                      </w:txbxContent>
                    </v:textbox>
                  </v:shape>
                  <v:shape id="Text Box 246" o:spid="_x0000_s1047" type="#_x0000_t202" style="position:absolute;left:10244;top:41578;width:21920;height:4483;rotation:-1842248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" fillcolor="white [3201]" stroked="f">
                    <v:textbox>
                      <w:txbxContent>
                        <w:p w14:paraId="4D05A809" w14:textId="3C848A67" w:rsidR="009327A9" w:rsidRPr="00AA6ACE" w:rsidRDefault="009327A9" w:rsidP="00D61D29">
                          <w:pPr>
                            <w:jc w:val="center"/>
                            <w:rPr>
                              <w:sz w:val="28"/>
                              <w:szCs w:val="28"/>
                            </w:rPr>
                          </w:pPr>
                          <m:oMath>
                            <m:r>
                              <w:rPr>
                                <w:rFonts w:ascii="Cambria Math" w:hAnsi="Cambria Math" w:hint="eastAsia"/>
                                <w:sz w:val="28"/>
                                <w:szCs w:val="28"/>
                                <w:lang w:eastAsia="ko-KR"/>
                              </w:rPr>
                              <m:t>♥</m:t>
                            </m:r>
                          </m:oMath>
                          <w:r>
                            <w:rPr>
                              <w:sz w:val="28"/>
                              <w:szCs w:val="28"/>
                            </w:rPr>
                            <w:t xml:space="preserve">  </w:t>
                          </w:r>
                          <w:r w:rsidRPr="00AA6ACE">
                            <w:rPr>
                              <w:sz w:val="28"/>
                              <w:szCs w:val="28"/>
                            </w:rPr>
                            <w:t xml:space="preserve">What might I feel? </w:t>
                          </w:r>
                          <w:r w:rsidRPr="00AA6ACE">
                            <w:rPr>
                              <mc:AlternateContent>
                                <mc:Choice Requires="w16se"/>
                                <mc:Fallback>
                                  <w:rFonts w:ascii="Segoe UI Emoji" w:eastAsia="Segoe UI Emoji" w:hAnsi="Segoe UI Emoji" w:cs="Segoe UI Emoji"/>
                                </mc:Fallback>
                              </mc:AlternateContent>
                              <w:sz w:val="28"/>
                              <w:szCs w:val="28"/>
                            </w:rPr>
                            <mc:AlternateContent>
                              <mc:Choice Requires="w16se">
                                <w16se:symEx w16se:font="Segoe UI Emoji" w16se:char="270B"/>
                              </mc:Choice>
                              <mc:Fallback>
                                <w:t>✋</w:t>
                              </mc:Fallback>
                            </mc:AlternateContent>
                          </w:r>
                        </w:p>
                      </w:txbxContent>
                    </v:textbox>
                  </v:shape>
                </v:group>
                <v:shape id="Text Box 23" o:spid="_x0000_s1048" type="#_x0000_t202" style="position:absolute;left:37513;top:23211;width:11160;height:33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" fillcolor="white [3201]" stroked="f" strokeweight=".5pt">
                  <v:textbox>
                    <w:txbxContent>
                      <w:p w14:paraId="7E8323A7" w14:textId="0D9BCF23" w:rsidR="009327A9" w:rsidRPr="005757AF" w:rsidRDefault="009327A9" w:rsidP="004769AC">
                        <w:pPr>
                          <w:jc w:val="center"/>
                          <w:rPr>
                            <w:sz w:val="28"/>
                          </w:rPr>
                        </w:pPr>
                        <w:r w:rsidRPr="005757AF">
                          <w:rPr>
                            <w:sz w:val="28"/>
                          </w:rPr>
                          <w:t>X</w:t>
                        </w:r>
                        <w:r w:rsidR="00130E67">
                          <w:rPr>
                            <w:sz w:val="28"/>
                          </w:rPr>
                          <w:t>-</w:t>
                        </w:r>
                        <w:r>
                          <w:rPr>
                            <w:sz w:val="28"/>
                          </w:rPr>
                          <w:t>c</w:t>
                        </w:r>
                        <w:r w:rsidRPr="005757AF">
                          <w:rPr>
                            <w:sz w:val="28"/>
                          </w:rPr>
                          <w:t>hart</w:t>
                        </w:r>
                      </w:p>
                    </w:txbxContent>
                  </v:textbox>
                </v:shape>
              </v:group>
            </w:pict>
          </mc:Fallback>
        </mc:AlternateContent>
      </w:r>
    </w:p>
    <w:p w14:paraId="1F11F5C7" w14:textId="3AAE6683" w:rsidR="004769AC" w:rsidRDefault="004769AC">
      <w:pPr>
        <w:sectPr w:rsidR="004769AC" w:rsidSect="000151D6">
          <w:headerReference w:type="default" r:id="rId106"/>
          <w:pgSz w:w="16838" w:h="11906" w:orient="landscape"/>
          <w:pgMar w:top="1644" w:right="851" w:bottom="1418" w:left="851" w:header="680" w:footer="567" w:gutter="0"/>
          <w:cols w:space="708"/>
          <w:docGrid w:linePitch="360"/>
        </w:sectPr>
      </w:pPr>
    </w:p>
    <w:p w14:paraId="15BEA8E4" w14:textId="0A0E473E" w:rsidR="00731842" w:rsidRPr="006A3BC0" w:rsidRDefault="00731842" w:rsidP="006A3BC0">
      <w:pPr>
        <w:pStyle w:val="SCSAPlainAppendixHeading2"/>
      </w:pPr>
      <w:r w:rsidRPr="006A3BC0">
        <w:lastRenderedPageBreak/>
        <w:t>Geography</w:t>
      </w:r>
      <w:r w:rsidR="00C070C2" w:rsidRPr="006A3BC0">
        <w:t xml:space="preserve"> </w:t>
      </w:r>
      <w:r w:rsidR="00FE3238" w:rsidRPr="006A3BC0">
        <w:t>–</w:t>
      </w:r>
      <w:r w:rsidR="00C070C2" w:rsidRPr="006A3BC0">
        <w:t xml:space="preserve"> </w:t>
      </w:r>
      <w:r w:rsidR="008D5B89" w:rsidRPr="006A3BC0">
        <w:t>Term 4</w:t>
      </w:r>
    </w:p>
    <w:p w14:paraId="02F8AEAF" w14:textId="2C2A0087" w:rsidR="00706FC8" w:rsidRPr="00024075" w:rsidRDefault="00706FC8" w:rsidP="00024075">
      <w:pPr>
        <w:rPr>
          <w:b/>
          <w:bCs/>
        </w:rPr>
      </w:pPr>
      <w:r w:rsidRPr="00024075">
        <w:rPr>
          <w:b/>
          <w:bCs/>
        </w:rPr>
        <w:t>Resources</w:t>
      </w:r>
    </w:p>
    <w:tbl>
      <w:tblPr>
        <w:tblStyle w:val="SCSAExemplartable"/>
        <w:tblW w:w="5000" w:type="pct"/>
        <w:tblLayout w:type="fixed"/>
        <w:tblLook w:val="04A0" w:firstRow="1" w:lastRow="0" w:firstColumn="1" w:lastColumn="0" w:noHBand="0" w:noVBand="1"/>
      </w:tblPr>
      <w:tblGrid>
        <w:gridCol w:w="933"/>
        <w:gridCol w:w="1766"/>
        <w:gridCol w:w="6317"/>
        <w:gridCol w:w="44"/>
      </w:tblGrid>
      <w:tr w:rsidR="00706FC8" w:rsidRPr="00C603C5" w14:paraId="0FA3FBF3" w14:textId="77777777" w:rsidTr="00F2673A">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33" w:type="dxa"/>
          </w:tcPr>
          <w:p w14:paraId="719B4D9C" w14:textId="77777777" w:rsidR="00706FC8" w:rsidRPr="00C603C5" w:rsidRDefault="00706FC8" w:rsidP="00C00372">
            <w:pPr>
              <w:jc w:val="center"/>
              <w:rPr>
                <w:b w:val="0"/>
              </w:rPr>
            </w:pPr>
            <w:r w:rsidRPr="00C603C5">
              <w:t>Week</w:t>
            </w:r>
          </w:p>
        </w:tc>
        <w:tc>
          <w:tcPr>
            <w:tcW w:w="1766" w:type="dxa"/>
          </w:tcPr>
          <w:p w14:paraId="6DFD5B12" w14:textId="77777777" w:rsidR="00706FC8" w:rsidRPr="00C603C5" w:rsidRDefault="00706FC8" w:rsidP="00024075">
            <w:pPr>
              <w:cnfStyle w:val="100000000000" w:firstRow="1" w:lastRow="0" w:firstColumn="0" w:lastColumn="0" w:oddVBand="0" w:evenVBand="0" w:oddHBand="0" w:evenHBand="0" w:firstRowFirstColumn="0" w:firstRowLastColumn="0" w:lastRowFirstColumn="0" w:lastRowLastColumn="0"/>
              <w:rPr>
                <w:b w:val="0"/>
              </w:rPr>
            </w:pPr>
            <w:r w:rsidRPr="00C603C5">
              <w:t>Resource</w:t>
            </w:r>
          </w:p>
        </w:tc>
        <w:tc>
          <w:tcPr>
            <w:tcW w:w="6361" w:type="dxa"/>
            <w:gridSpan w:val="2"/>
          </w:tcPr>
          <w:p w14:paraId="2B9BB60E" w14:textId="77777777" w:rsidR="00706FC8" w:rsidRPr="00C603C5" w:rsidRDefault="00706FC8" w:rsidP="00024075">
            <w:pPr>
              <w:cnfStyle w:val="100000000000" w:firstRow="1" w:lastRow="0" w:firstColumn="0" w:lastColumn="0" w:oddVBand="0" w:evenVBand="0" w:oddHBand="0" w:evenHBand="0" w:firstRowFirstColumn="0" w:firstRowLastColumn="0" w:lastRowFirstColumn="0" w:lastRowLastColumn="0"/>
              <w:rPr>
                <w:b w:val="0"/>
              </w:rPr>
            </w:pPr>
            <w:r w:rsidRPr="00C603C5">
              <w:t>Link/information</w:t>
            </w:r>
          </w:p>
        </w:tc>
      </w:tr>
      <w:tr w:rsidR="001E1F8B" w:rsidRPr="00187A5C" w14:paraId="4B5C9B50" w14:textId="77777777" w:rsidTr="00F2673A">
        <w:trPr>
          <w:gridAfter w:val="1"/>
          <w:wAfter w:w="44" w:type="dxa"/>
          <w:trHeight w:val="468"/>
        </w:trPr>
        <w:tc>
          <w:tcPr>
            <w:cnfStyle w:val="001000000000" w:firstRow="0" w:lastRow="0" w:firstColumn="1" w:lastColumn="0" w:oddVBand="0" w:evenVBand="0" w:oddHBand="0" w:evenHBand="0" w:firstRowFirstColumn="0" w:firstRowLastColumn="0" w:lastRowFirstColumn="0" w:lastRowLastColumn="0"/>
            <w:tcW w:w="933" w:type="dxa"/>
            <w:vAlign w:val="center"/>
          </w:tcPr>
          <w:p w14:paraId="53447ACB" w14:textId="4148F310" w:rsidR="001E1F8B" w:rsidRDefault="001E1F8B" w:rsidP="001E1F8B">
            <w:pPr>
              <w:jc w:val="center"/>
            </w:pPr>
            <w:r>
              <w:t>1</w:t>
            </w:r>
          </w:p>
        </w:tc>
        <w:tc>
          <w:tcPr>
            <w:tcW w:w="1766" w:type="dxa"/>
          </w:tcPr>
          <w:p w14:paraId="05278E39" w14:textId="4D8BC89D" w:rsidR="001E1F8B" w:rsidRDefault="004028DB" w:rsidP="0035064B">
            <w:pPr>
              <w:cnfStyle w:val="000000000000" w:firstRow="0" w:lastRow="0" w:firstColumn="0" w:lastColumn="0" w:oddVBand="0" w:evenVBand="0" w:oddHBand="0" w:evenHBand="0" w:firstRowFirstColumn="0" w:firstRowLastColumn="0" w:lastRowFirstColumn="0" w:lastRowLastColumn="0"/>
              <w:rPr>
                <w:szCs w:val="20"/>
              </w:rPr>
            </w:pPr>
            <w:r>
              <w:t xml:space="preserve">Video: </w:t>
            </w:r>
            <w:r w:rsidR="001E1F8B">
              <w:t>Intan’s experience living in Indonesia video</w:t>
            </w:r>
          </w:p>
        </w:tc>
        <w:tc>
          <w:tcPr>
            <w:tcW w:w="6317" w:type="dxa"/>
          </w:tcPr>
          <w:p w14:paraId="5987D754" w14:textId="47C36017" w:rsidR="001E1F8B" w:rsidRPr="00FF3E26" w:rsidRDefault="001E1F8B" w:rsidP="001E1F8B">
            <w:pPr>
              <w:pStyle w:val="ListParagraph"/>
              <w:numPr>
                <w:ilvl w:val="0"/>
                <w:numId w:val="75"/>
              </w:numPr>
              <w:tabs>
                <w:tab w:val="left" w:pos="516"/>
              </w:tabs>
              <w:cnfStyle w:val="000000000000" w:firstRow="0" w:lastRow="0" w:firstColumn="0" w:lastColumn="0" w:oddVBand="0" w:evenVBand="0" w:oddHBand="0" w:evenHBand="0" w:firstRowFirstColumn="0" w:firstRowLastColumn="0" w:lastRowFirstColumn="0" w:lastRowLastColumn="0"/>
            </w:pPr>
            <w:r w:rsidRPr="00FF3E26">
              <w:t xml:space="preserve">ClickView. </w:t>
            </w:r>
            <w:r w:rsidRPr="00C8032A">
              <w:t>Australia’s Neighbours – Intan’s story</w:t>
            </w:r>
            <w:r w:rsidRPr="006F1E75">
              <w:t xml:space="preserve">. </w:t>
            </w:r>
            <w:hyperlink r:id="rId107" w:history="1">
              <w:r w:rsidRPr="00024075">
                <w:rPr>
                  <w:rStyle w:val="Hyperlink"/>
                  <w:rFonts w:eastAsiaTheme="minorHAnsi"/>
                  <w:lang w:eastAsia="en-US"/>
                </w:rPr>
                <w:t>https://online.clickview.com.au/share?sharecode=6a61e7b3</w:t>
              </w:r>
            </w:hyperlink>
          </w:p>
        </w:tc>
      </w:tr>
      <w:tr w:rsidR="001E1F8B" w:rsidRPr="00187A5C" w14:paraId="3EDF2D0B" w14:textId="77777777" w:rsidTr="00F2673A">
        <w:trPr>
          <w:gridAfter w:val="1"/>
          <w:wAfter w:w="44" w:type="dxa"/>
          <w:trHeight w:val="468"/>
        </w:trPr>
        <w:tc>
          <w:tcPr>
            <w:cnfStyle w:val="001000000000" w:firstRow="0" w:lastRow="0" w:firstColumn="1" w:lastColumn="0" w:oddVBand="0" w:evenVBand="0" w:oddHBand="0" w:evenHBand="0" w:firstRowFirstColumn="0" w:firstRowLastColumn="0" w:lastRowFirstColumn="0" w:lastRowLastColumn="0"/>
            <w:tcW w:w="933" w:type="dxa"/>
            <w:vAlign w:val="center"/>
          </w:tcPr>
          <w:p w14:paraId="24096185" w14:textId="353C9E8D" w:rsidR="001E1F8B" w:rsidRDefault="001E1F8B" w:rsidP="001E1F8B">
            <w:pPr>
              <w:jc w:val="center"/>
            </w:pPr>
            <w:r>
              <w:t>1</w:t>
            </w:r>
          </w:p>
        </w:tc>
        <w:tc>
          <w:tcPr>
            <w:tcW w:w="1766" w:type="dxa"/>
          </w:tcPr>
          <w:p w14:paraId="6FC2ED90" w14:textId="2D4A22E8" w:rsidR="001E1F8B" w:rsidRDefault="004028DB" w:rsidP="0035064B">
            <w:pPr>
              <w:spacing w:after="0" w:line="269" w:lineRule="auto"/>
              <w:cnfStyle w:val="000000000000" w:firstRow="0" w:lastRow="0" w:firstColumn="0" w:lastColumn="0" w:oddVBand="0" w:evenVBand="0" w:oddHBand="0" w:evenHBand="0" w:firstRowFirstColumn="0" w:firstRowLastColumn="0" w:lastRowFirstColumn="0" w:lastRowLastColumn="0"/>
            </w:pPr>
            <w:r>
              <w:t>Website: Information about Indonesia</w:t>
            </w:r>
          </w:p>
          <w:p w14:paraId="16EEDEF2" w14:textId="77777777" w:rsidR="001E1F8B" w:rsidRDefault="001E1F8B" w:rsidP="0035064B">
            <w:pPr>
              <w:cnfStyle w:val="000000000000" w:firstRow="0" w:lastRow="0" w:firstColumn="0" w:lastColumn="0" w:oddVBand="0" w:evenVBand="0" w:oddHBand="0" w:evenHBand="0" w:firstRowFirstColumn="0" w:firstRowLastColumn="0" w:lastRowFirstColumn="0" w:lastRowLastColumn="0"/>
            </w:pPr>
          </w:p>
        </w:tc>
        <w:tc>
          <w:tcPr>
            <w:tcW w:w="6317" w:type="dxa"/>
          </w:tcPr>
          <w:p w14:paraId="28B6E097" w14:textId="57664F6F" w:rsidR="001E1F8B" w:rsidRDefault="007B04FB" w:rsidP="001E1F8B">
            <w:pPr>
              <w:pStyle w:val="ListParagraph"/>
              <w:numPr>
                <w:ilvl w:val="0"/>
                <w:numId w:val="10"/>
              </w:numPr>
              <w:spacing w:after="0" w:line="269" w:lineRule="auto"/>
              <w:cnfStyle w:val="000000000000" w:firstRow="0" w:lastRow="0" w:firstColumn="0" w:lastColumn="0" w:oddVBand="0" w:evenVBand="0" w:oddHBand="0" w:evenHBand="0" w:firstRowFirstColumn="0" w:firstRowLastColumn="0" w:lastRowFirstColumn="0" w:lastRowLastColumn="0"/>
            </w:pPr>
            <w:r>
              <w:t xml:space="preserve">Kids World Travel Guide. </w:t>
            </w:r>
            <w:r w:rsidR="001E1F8B">
              <w:t>Indonesia facts for kids</w:t>
            </w:r>
            <w:r>
              <w:t xml:space="preserve">. </w:t>
            </w:r>
          </w:p>
          <w:p w14:paraId="64EBA328" w14:textId="2A0F8DD7" w:rsidR="001E1F8B" w:rsidRPr="00FF3E26" w:rsidRDefault="001E1F8B" w:rsidP="00C00372">
            <w:pPr>
              <w:pStyle w:val="ListParagraph"/>
              <w:spacing w:line="269" w:lineRule="auto"/>
              <w:ind w:left="360"/>
              <w:cnfStyle w:val="000000000000" w:firstRow="0" w:lastRow="0" w:firstColumn="0" w:lastColumn="0" w:oddVBand="0" w:evenVBand="0" w:oddHBand="0" w:evenHBand="0" w:firstRowFirstColumn="0" w:firstRowLastColumn="0" w:lastRowFirstColumn="0" w:lastRowLastColumn="0"/>
            </w:pPr>
            <w:hyperlink r:id="rId108" w:history="1">
              <w:r w:rsidRPr="00B706BD">
                <w:rPr>
                  <w:rStyle w:val="Hyperlink"/>
                </w:rPr>
                <w:t>https://www.kids-world-travel-guide.com/indonesia-facts.html</w:t>
              </w:r>
            </w:hyperlink>
            <w:r>
              <w:t>.</w:t>
            </w:r>
          </w:p>
        </w:tc>
      </w:tr>
    </w:tbl>
    <w:p w14:paraId="17F66555" w14:textId="2DD616A3" w:rsidR="009631A3" w:rsidRPr="00202473" w:rsidRDefault="009631A3">
      <w:pPr>
        <w:sectPr w:rsidR="009631A3" w:rsidRPr="00202473" w:rsidSect="00685D71">
          <w:headerReference w:type="default" r:id="rId109"/>
          <w:pgSz w:w="11906" w:h="16838"/>
          <w:pgMar w:top="1644" w:right="1418" w:bottom="1276" w:left="1418" w:header="680" w:footer="567" w:gutter="0"/>
          <w:cols w:space="708"/>
          <w:docGrid w:linePitch="360"/>
        </w:sectPr>
      </w:pPr>
    </w:p>
    <w:p w14:paraId="4109BD4C" w14:textId="156F120E" w:rsidR="00CA566B" w:rsidRPr="00B20CED" w:rsidRDefault="00CA566B" w:rsidP="00CA566B">
      <w:pPr>
        <w:pStyle w:val="SCSAPlainAppendixHeading2"/>
      </w:pPr>
      <w:r w:rsidRPr="00B20CED">
        <w:lastRenderedPageBreak/>
        <w:t>Geography</w:t>
      </w:r>
      <w:r>
        <w:t xml:space="preserve"> – </w:t>
      </w:r>
      <w:r w:rsidRPr="00B20CED">
        <w:t xml:space="preserve">Term </w:t>
      </w:r>
      <w:r>
        <w:t>4</w:t>
      </w:r>
      <w:r w:rsidRPr="00B20CED">
        <w:t xml:space="preserve"> Week </w:t>
      </w:r>
      <w:r>
        <w:t>1</w:t>
      </w:r>
    </w:p>
    <w:p w14:paraId="2DAFD810" w14:textId="5DA2EE09" w:rsidR="00CA566B" w:rsidRPr="00024075" w:rsidRDefault="00CA566B" w:rsidP="00CA566B">
      <w:pPr>
        <w:rPr>
          <w:b/>
          <w:bCs/>
        </w:rPr>
      </w:pPr>
      <w:r w:rsidRPr="00024075">
        <w:rPr>
          <w:b/>
          <w:bCs/>
        </w:rPr>
        <w:t>Life in Indonesia</w:t>
      </w:r>
      <w:r w:rsidR="00175C88">
        <w:rPr>
          <w:b/>
          <w:bCs/>
        </w:rPr>
        <w:t xml:space="preserve">: </w:t>
      </w:r>
      <w:proofErr w:type="gramStart"/>
      <w:r w:rsidRPr="00024075">
        <w:rPr>
          <w:b/>
          <w:bCs/>
        </w:rPr>
        <w:t>Note-taking</w:t>
      </w:r>
      <w:proofErr w:type="gramEnd"/>
    </w:p>
    <w:tbl>
      <w:tblPr>
        <w:tblStyle w:val="SCSAP-10Table"/>
        <w:tblW w:w="5000" w:type="pct"/>
        <w:tblLook w:val="0000" w:firstRow="0" w:lastRow="0" w:firstColumn="0" w:lastColumn="0" w:noHBand="0" w:noVBand="0"/>
      </w:tblPr>
      <w:tblGrid>
        <w:gridCol w:w="2912"/>
        <w:gridCol w:w="2912"/>
        <w:gridCol w:w="2912"/>
        <w:gridCol w:w="2912"/>
        <w:gridCol w:w="2912"/>
      </w:tblGrid>
      <w:tr w:rsidR="00CA566B" w14:paraId="1B6CF2D1" w14:textId="77777777" w:rsidTr="00247A1E">
        <w:trPr>
          <w:trHeight w:val="502"/>
        </w:trPr>
        <w:tc>
          <w:tcPr>
            <w:tcW w:w="2882" w:type="dxa"/>
            <w:shd w:val="clear" w:color="auto" w:fill="F3A7A4" w:themeFill="accent4"/>
          </w:tcPr>
          <w:p w14:paraId="4E00B447" w14:textId="77777777" w:rsidR="00CA566B" w:rsidRPr="001233CC" w:rsidRDefault="00CA566B" w:rsidP="00247A1E">
            <w:pPr>
              <w:rPr>
                <w:b/>
                <w:sz w:val="24"/>
              </w:rPr>
            </w:pPr>
            <w:r w:rsidRPr="001233CC">
              <w:rPr>
                <w:b/>
                <w:sz w:val="24"/>
              </w:rPr>
              <w:t>School</w:t>
            </w:r>
          </w:p>
        </w:tc>
        <w:tc>
          <w:tcPr>
            <w:tcW w:w="2883" w:type="dxa"/>
            <w:shd w:val="clear" w:color="auto" w:fill="F3A7A4" w:themeFill="accent4"/>
          </w:tcPr>
          <w:p w14:paraId="0C10F92A" w14:textId="77777777" w:rsidR="00CA566B" w:rsidRPr="001233CC" w:rsidRDefault="00CA566B" w:rsidP="00247A1E">
            <w:pPr>
              <w:rPr>
                <w:b/>
                <w:sz w:val="24"/>
              </w:rPr>
            </w:pPr>
            <w:r w:rsidRPr="001233CC">
              <w:rPr>
                <w:b/>
                <w:sz w:val="24"/>
              </w:rPr>
              <w:t>Food</w:t>
            </w:r>
          </w:p>
        </w:tc>
        <w:tc>
          <w:tcPr>
            <w:tcW w:w="2883" w:type="dxa"/>
            <w:shd w:val="clear" w:color="auto" w:fill="F3A7A4" w:themeFill="accent4"/>
          </w:tcPr>
          <w:p w14:paraId="02336CEB" w14:textId="77777777" w:rsidR="00CA566B" w:rsidRPr="001233CC" w:rsidRDefault="00CA566B" w:rsidP="00247A1E">
            <w:pPr>
              <w:rPr>
                <w:b/>
                <w:sz w:val="24"/>
              </w:rPr>
            </w:pPr>
            <w:r w:rsidRPr="001233CC">
              <w:rPr>
                <w:b/>
                <w:sz w:val="24"/>
              </w:rPr>
              <w:t>Hou</w:t>
            </w:r>
            <w:r>
              <w:rPr>
                <w:b/>
                <w:sz w:val="24"/>
              </w:rPr>
              <w:t>sing</w:t>
            </w:r>
          </w:p>
        </w:tc>
        <w:tc>
          <w:tcPr>
            <w:tcW w:w="2883" w:type="dxa"/>
            <w:shd w:val="clear" w:color="auto" w:fill="F3A7A4" w:themeFill="accent4"/>
          </w:tcPr>
          <w:p w14:paraId="09E630BE" w14:textId="77777777" w:rsidR="00CA566B" w:rsidRPr="001233CC" w:rsidRDefault="00CA566B" w:rsidP="00247A1E">
            <w:pPr>
              <w:rPr>
                <w:b/>
                <w:sz w:val="24"/>
              </w:rPr>
            </w:pPr>
            <w:r w:rsidRPr="001233CC">
              <w:rPr>
                <w:b/>
                <w:sz w:val="24"/>
              </w:rPr>
              <w:t>Transport</w:t>
            </w:r>
          </w:p>
        </w:tc>
        <w:tc>
          <w:tcPr>
            <w:tcW w:w="2883" w:type="dxa"/>
            <w:shd w:val="clear" w:color="auto" w:fill="F3A7A4" w:themeFill="accent4"/>
          </w:tcPr>
          <w:p w14:paraId="5EE8936F" w14:textId="77777777" w:rsidR="00CA566B" w:rsidRPr="001233CC" w:rsidRDefault="00CA566B" w:rsidP="00247A1E">
            <w:pPr>
              <w:rPr>
                <w:b/>
                <w:sz w:val="24"/>
              </w:rPr>
            </w:pPr>
            <w:r w:rsidRPr="001233CC">
              <w:rPr>
                <w:b/>
                <w:sz w:val="24"/>
              </w:rPr>
              <w:t>Landscape</w:t>
            </w:r>
          </w:p>
        </w:tc>
      </w:tr>
      <w:tr w:rsidR="00CA566B" w14:paraId="62A943AC" w14:textId="77777777" w:rsidTr="00247A1E">
        <w:trPr>
          <w:trHeight w:val="6643"/>
        </w:trPr>
        <w:tc>
          <w:tcPr>
            <w:tcW w:w="2882" w:type="dxa"/>
          </w:tcPr>
          <w:p w14:paraId="3DABFCE4" w14:textId="77777777" w:rsidR="00CA566B" w:rsidRDefault="00CA566B" w:rsidP="00247A1E">
            <w:pPr>
              <w:pStyle w:val="ListParagraph"/>
              <w:numPr>
                <w:ilvl w:val="0"/>
                <w:numId w:val="11"/>
              </w:numPr>
              <w:spacing w:after="1400"/>
              <w:ind w:left="357" w:hanging="357"/>
              <w:contextualSpacing w:val="0"/>
            </w:pPr>
          </w:p>
          <w:p w14:paraId="0A117CD1" w14:textId="77777777" w:rsidR="00CA566B" w:rsidRDefault="00CA566B" w:rsidP="00247A1E">
            <w:pPr>
              <w:pStyle w:val="ListParagraph"/>
              <w:numPr>
                <w:ilvl w:val="0"/>
                <w:numId w:val="11"/>
              </w:numPr>
              <w:spacing w:after="1400"/>
              <w:ind w:left="357" w:hanging="357"/>
              <w:contextualSpacing w:val="0"/>
            </w:pPr>
          </w:p>
          <w:p w14:paraId="5BEE0410" w14:textId="77777777" w:rsidR="00CA566B" w:rsidRDefault="00CA566B" w:rsidP="00247A1E">
            <w:pPr>
              <w:pStyle w:val="ListParagraph"/>
              <w:numPr>
                <w:ilvl w:val="0"/>
                <w:numId w:val="11"/>
              </w:numPr>
              <w:spacing w:after="1400"/>
              <w:ind w:left="357" w:hanging="357"/>
              <w:contextualSpacing w:val="0"/>
            </w:pPr>
          </w:p>
          <w:p w14:paraId="551EC51C" w14:textId="77777777" w:rsidR="00CA566B" w:rsidRDefault="00CA566B" w:rsidP="00247A1E">
            <w:pPr>
              <w:pStyle w:val="ListParagraph"/>
              <w:numPr>
                <w:ilvl w:val="0"/>
                <w:numId w:val="11"/>
              </w:numPr>
              <w:spacing w:after="1440"/>
              <w:ind w:left="357" w:hanging="357"/>
              <w:contextualSpacing w:val="0"/>
            </w:pPr>
          </w:p>
        </w:tc>
        <w:tc>
          <w:tcPr>
            <w:tcW w:w="2883" w:type="dxa"/>
          </w:tcPr>
          <w:p w14:paraId="187CA136" w14:textId="77777777" w:rsidR="00CA566B" w:rsidRDefault="00CA566B" w:rsidP="00247A1E">
            <w:pPr>
              <w:pStyle w:val="ListParagraph"/>
              <w:numPr>
                <w:ilvl w:val="0"/>
                <w:numId w:val="11"/>
              </w:numPr>
              <w:spacing w:after="1400"/>
              <w:ind w:left="357" w:hanging="357"/>
              <w:contextualSpacing w:val="0"/>
            </w:pPr>
          </w:p>
          <w:p w14:paraId="00414686" w14:textId="77777777" w:rsidR="00CA566B" w:rsidRDefault="00CA566B" w:rsidP="00247A1E">
            <w:pPr>
              <w:pStyle w:val="ListParagraph"/>
              <w:numPr>
                <w:ilvl w:val="0"/>
                <w:numId w:val="11"/>
              </w:numPr>
              <w:spacing w:after="1400"/>
              <w:ind w:left="357" w:hanging="357"/>
              <w:contextualSpacing w:val="0"/>
            </w:pPr>
          </w:p>
          <w:p w14:paraId="633B351B" w14:textId="77777777" w:rsidR="00CA566B" w:rsidRDefault="00CA566B" w:rsidP="00247A1E">
            <w:pPr>
              <w:pStyle w:val="ListParagraph"/>
              <w:numPr>
                <w:ilvl w:val="0"/>
                <w:numId w:val="11"/>
              </w:numPr>
              <w:spacing w:after="1400"/>
              <w:ind w:left="357" w:hanging="357"/>
              <w:contextualSpacing w:val="0"/>
            </w:pPr>
          </w:p>
          <w:p w14:paraId="71713003" w14:textId="77777777" w:rsidR="00CA566B" w:rsidRDefault="00CA566B" w:rsidP="00247A1E">
            <w:pPr>
              <w:pStyle w:val="ListParagraph"/>
              <w:numPr>
                <w:ilvl w:val="0"/>
                <w:numId w:val="11"/>
              </w:numPr>
              <w:spacing w:after="1400"/>
              <w:ind w:left="357" w:hanging="357"/>
              <w:contextualSpacing w:val="0"/>
            </w:pPr>
          </w:p>
        </w:tc>
        <w:tc>
          <w:tcPr>
            <w:tcW w:w="2883" w:type="dxa"/>
          </w:tcPr>
          <w:p w14:paraId="1E4BDE33" w14:textId="77777777" w:rsidR="00CA566B" w:rsidRDefault="00CA566B" w:rsidP="00247A1E">
            <w:pPr>
              <w:pStyle w:val="ListParagraph"/>
              <w:numPr>
                <w:ilvl w:val="0"/>
                <w:numId w:val="11"/>
              </w:numPr>
              <w:spacing w:after="1400"/>
              <w:ind w:left="357" w:hanging="357"/>
              <w:contextualSpacing w:val="0"/>
            </w:pPr>
          </w:p>
          <w:p w14:paraId="5F980EC9" w14:textId="77777777" w:rsidR="00CA566B" w:rsidRDefault="00CA566B" w:rsidP="00247A1E">
            <w:pPr>
              <w:pStyle w:val="ListParagraph"/>
              <w:numPr>
                <w:ilvl w:val="0"/>
                <w:numId w:val="11"/>
              </w:numPr>
              <w:spacing w:after="1400"/>
              <w:ind w:left="357" w:hanging="357"/>
              <w:contextualSpacing w:val="0"/>
            </w:pPr>
          </w:p>
          <w:p w14:paraId="677C2110" w14:textId="77777777" w:rsidR="00CA566B" w:rsidRDefault="00CA566B" w:rsidP="00247A1E">
            <w:pPr>
              <w:pStyle w:val="ListParagraph"/>
              <w:numPr>
                <w:ilvl w:val="0"/>
                <w:numId w:val="11"/>
              </w:numPr>
              <w:spacing w:after="1400"/>
              <w:ind w:left="357" w:hanging="357"/>
              <w:contextualSpacing w:val="0"/>
            </w:pPr>
          </w:p>
          <w:p w14:paraId="200D602B" w14:textId="77777777" w:rsidR="00CA566B" w:rsidRDefault="00CA566B" w:rsidP="00247A1E">
            <w:pPr>
              <w:pStyle w:val="ListParagraph"/>
              <w:numPr>
                <w:ilvl w:val="0"/>
                <w:numId w:val="11"/>
              </w:numPr>
              <w:spacing w:after="1400"/>
              <w:ind w:left="357" w:hanging="357"/>
              <w:contextualSpacing w:val="0"/>
            </w:pPr>
          </w:p>
        </w:tc>
        <w:tc>
          <w:tcPr>
            <w:tcW w:w="2883" w:type="dxa"/>
          </w:tcPr>
          <w:p w14:paraId="3C2F270A" w14:textId="77777777" w:rsidR="00CA566B" w:rsidRDefault="00CA566B" w:rsidP="00247A1E">
            <w:pPr>
              <w:pStyle w:val="ListParagraph"/>
              <w:numPr>
                <w:ilvl w:val="0"/>
                <w:numId w:val="11"/>
              </w:numPr>
              <w:spacing w:after="1400"/>
              <w:ind w:left="357" w:hanging="357"/>
              <w:contextualSpacing w:val="0"/>
            </w:pPr>
          </w:p>
          <w:p w14:paraId="77F9872B" w14:textId="77777777" w:rsidR="00CA566B" w:rsidRDefault="00CA566B" w:rsidP="00247A1E">
            <w:pPr>
              <w:pStyle w:val="ListParagraph"/>
              <w:numPr>
                <w:ilvl w:val="0"/>
                <w:numId w:val="11"/>
              </w:numPr>
              <w:spacing w:after="1400"/>
              <w:ind w:left="357" w:hanging="357"/>
              <w:contextualSpacing w:val="0"/>
            </w:pPr>
          </w:p>
          <w:p w14:paraId="3AC362F9" w14:textId="77777777" w:rsidR="00CA566B" w:rsidRDefault="00CA566B" w:rsidP="00247A1E">
            <w:pPr>
              <w:pStyle w:val="ListParagraph"/>
              <w:numPr>
                <w:ilvl w:val="0"/>
                <w:numId w:val="11"/>
              </w:numPr>
              <w:spacing w:after="1400"/>
              <w:ind w:left="357" w:hanging="357"/>
              <w:contextualSpacing w:val="0"/>
            </w:pPr>
          </w:p>
          <w:p w14:paraId="74B8C917" w14:textId="77777777" w:rsidR="00CA566B" w:rsidRDefault="00CA566B" w:rsidP="00247A1E">
            <w:pPr>
              <w:pStyle w:val="ListParagraph"/>
              <w:numPr>
                <w:ilvl w:val="0"/>
                <w:numId w:val="11"/>
              </w:numPr>
              <w:spacing w:after="1400"/>
              <w:ind w:left="357" w:hanging="357"/>
              <w:contextualSpacing w:val="0"/>
            </w:pPr>
          </w:p>
        </w:tc>
        <w:tc>
          <w:tcPr>
            <w:tcW w:w="2883" w:type="dxa"/>
          </w:tcPr>
          <w:p w14:paraId="70076100" w14:textId="77777777" w:rsidR="00CA566B" w:rsidRDefault="00CA566B" w:rsidP="00247A1E">
            <w:pPr>
              <w:pStyle w:val="ListParagraph"/>
              <w:numPr>
                <w:ilvl w:val="0"/>
                <w:numId w:val="11"/>
              </w:numPr>
              <w:spacing w:after="1400"/>
              <w:ind w:left="357" w:hanging="357"/>
              <w:contextualSpacing w:val="0"/>
            </w:pPr>
          </w:p>
          <w:p w14:paraId="662141B2" w14:textId="77777777" w:rsidR="00CA566B" w:rsidRDefault="00CA566B" w:rsidP="00247A1E">
            <w:pPr>
              <w:pStyle w:val="ListParagraph"/>
              <w:numPr>
                <w:ilvl w:val="0"/>
                <w:numId w:val="11"/>
              </w:numPr>
              <w:spacing w:after="1400"/>
              <w:ind w:left="357" w:hanging="357"/>
              <w:contextualSpacing w:val="0"/>
            </w:pPr>
          </w:p>
          <w:p w14:paraId="24E23DE1" w14:textId="77777777" w:rsidR="00CA566B" w:rsidRDefault="00CA566B" w:rsidP="00247A1E">
            <w:pPr>
              <w:pStyle w:val="ListParagraph"/>
              <w:numPr>
                <w:ilvl w:val="0"/>
                <w:numId w:val="11"/>
              </w:numPr>
              <w:spacing w:after="1400"/>
              <w:ind w:left="357" w:hanging="357"/>
              <w:contextualSpacing w:val="0"/>
            </w:pPr>
          </w:p>
          <w:p w14:paraId="166CB004" w14:textId="77777777" w:rsidR="00CA566B" w:rsidRDefault="00CA566B" w:rsidP="00247A1E">
            <w:pPr>
              <w:pStyle w:val="ListParagraph"/>
              <w:numPr>
                <w:ilvl w:val="0"/>
                <w:numId w:val="11"/>
              </w:numPr>
              <w:spacing w:after="1400"/>
              <w:ind w:left="357" w:hanging="357"/>
              <w:contextualSpacing w:val="0"/>
            </w:pPr>
          </w:p>
        </w:tc>
      </w:tr>
    </w:tbl>
    <w:p w14:paraId="1295FC7F" w14:textId="77777777" w:rsidR="00CA566B" w:rsidRDefault="00CA566B" w:rsidP="00CA566B">
      <w:pPr>
        <w:sectPr w:rsidR="00CA566B" w:rsidSect="00CA566B">
          <w:headerReference w:type="default" r:id="rId110"/>
          <w:pgSz w:w="16838" w:h="11906" w:orient="landscape"/>
          <w:pgMar w:top="1644" w:right="1134" w:bottom="1418" w:left="1134" w:header="680" w:footer="567" w:gutter="0"/>
          <w:cols w:space="708"/>
          <w:docGrid w:linePitch="360"/>
        </w:sectPr>
      </w:pPr>
    </w:p>
    <w:p w14:paraId="1187CAEB" w14:textId="5F332DA0" w:rsidR="00731842" w:rsidRPr="00B20CED" w:rsidRDefault="00731842" w:rsidP="00624133">
      <w:pPr>
        <w:pStyle w:val="SCSAPlainAppendixHeading2"/>
      </w:pPr>
      <w:r w:rsidRPr="00B20CED">
        <w:lastRenderedPageBreak/>
        <w:t>Geography</w:t>
      </w:r>
      <w:r w:rsidR="00C070C2">
        <w:t xml:space="preserve"> </w:t>
      </w:r>
      <w:r w:rsidR="00FE3238">
        <w:t>–</w:t>
      </w:r>
      <w:r w:rsidR="00C070C2">
        <w:t xml:space="preserve"> </w:t>
      </w:r>
      <w:r w:rsidR="008D5B89" w:rsidRPr="00B20CED">
        <w:t>Term 4</w:t>
      </w:r>
      <w:r w:rsidR="006D4AD7" w:rsidRPr="00B20CED">
        <w:t xml:space="preserve"> Week </w:t>
      </w:r>
      <w:r w:rsidR="001E1F8B">
        <w:t>7</w:t>
      </w:r>
    </w:p>
    <w:p w14:paraId="54A75D22" w14:textId="2DF3B3CF" w:rsidR="00565FAE" w:rsidRPr="00624133" w:rsidRDefault="00A47200" w:rsidP="00624133">
      <w:pPr>
        <w:rPr>
          <w:b/>
          <w:bCs/>
        </w:rPr>
      </w:pPr>
      <w:r w:rsidRPr="00624133">
        <w:rPr>
          <w:b/>
          <w:bCs/>
        </w:rPr>
        <w:t>Australia’s neighbours</w:t>
      </w:r>
      <w:r w:rsidR="00175C88">
        <w:rPr>
          <w:b/>
          <w:bCs/>
        </w:rPr>
        <w:t xml:space="preserve">: </w:t>
      </w:r>
      <w:r w:rsidR="008D5B89" w:rsidRPr="00624133">
        <w:rPr>
          <w:b/>
          <w:bCs/>
        </w:rPr>
        <w:t xml:space="preserve">Images of </w:t>
      </w:r>
      <w:r w:rsidR="00565FAE" w:rsidRPr="00624133">
        <w:rPr>
          <w:b/>
          <w:bCs/>
        </w:rPr>
        <w:t>Papua New G</w:t>
      </w:r>
      <w:r w:rsidR="0099123C" w:rsidRPr="00624133">
        <w:rPr>
          <w:b/>
          <w:bCs/>
        </w:rPr>
        <w:t>u</w:t>
      </w:r>
      <w:r w:rsidR="00565FAE" w:rsidRPr="00624133">
        <w:rPr>
          <w:b/>
          <w:bCs/>
        </w:rPr>
        <w:t>inea</w:t>
      </w:r>
    </w:p>
    <w:tbl>
      <w:tblPr>
        <w:tblStyle w:val="TableGridLight"/>
        <w:tblW w:w="5000" w:type="pct"/>
        <w:tblBorders>
          <w:top w:val="none" w:sz="0" w:space="0" w:color="auto"/>
          <w:left w:val="none" w:sz="0" w:space="0" w:color="auto"/>
          <w:bottom w:val="none" w:sz="0" w:space="0" w:color="auto"/>
          <w:right w:val="none" w:sz="0" w:space="0" w:color="auto"/>
          <w:insideH w:val="single" w:sz="4" w:space="0" w:color="FFFFFF" w:themeColor="background1"/>
          <w:insideV w:val="none" w:sz="0" w:space="0" w:color="auto"/>
        </w:tblBorders>
        <w:tblLook w:val="04A0" w:firstRow="1" w:lastRow="0" w:firstColumn="1" w:lastColumn="0" w:noHBand="0" w:noVBand="1"/>
      </w:tblPr>
      <w:tblGrid>
        <w:gridCol w:w="4637"/>
        <w:gridCol w:w="4433"/>
      </w:tblGrid>
      <w:tr w:rsidR="00624133" w14:paraId="00F534E2" w14:textId="77777777" w:rsidTr="00624133">
        <w:trPr>
          <w:trHeight w:val="3041"/>
        </w:trPr>
        <w:tc>
          <w:tcPr>
            <w:tcW w:w="4530" w:type="dxa"/>
          </w:tcPr>
          <w:p w14:paraId="20140D59" w14:textId="3CC4D67D" w:rsidR="00624133" w:rsidRDefault="00624133" w:rsidP="001626F6">
            <w:pPr>
              <w:spacing w:after="100"/>
              <w:rPr>
                <w:b/>
                <w:bCs/>
              </w:rPr>
            </w:pPr>
            <w:r>
              <w:rPr>
                <w:noProof/>
              </w:rPr>
              <w:drawing>
                <wp:inline distT="0" distB="0" distL="0" distR="0" wp14:anchorId="66654C21" wp14:editId="42A46E67">
                  <wp:extent cx="2851150" cy="1885950"/>
                  <wp:effectExtent l="19050" t="19050" r="25400" b="19050"/>
                  <wp:docPr id="919068940" name="Picture 919068940" descr="A mountain scene from Papua New Guinea. Trees in the foreground, blue sky with white clouds and a mountain visible in the dis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068940" name="Picture 919068940" descr="A mountain scene from Papua New Guinea. Trees in the foreground, blue sky with white clouds and a mountain visible in the distance."/>
                          <pic:cNvPicPr>
                            <a:picLocks noChangeAspect="1" noChangeArrowheads="1"/>
                          </pic:cNvPicPr>
                        </pic:nvPicPr>
                        <pic:blipFill>
                          <a:blip r:embed="rId111">
                            <a:extLst>
                              <a:ext uri="{28A0092B-C50C-407E-A947-70E740481C1C}">
                                <a14:useLocalDpi xmlns:a14="http://schemas.microsoft.com/office/drawing/2010/main" val="0"/>
                              </a:ext>
                            </a:extLst>
                          </a:blip>
                          <a:stretch>
                            <a:fillRect/>
                          </a:stretch>
                        </pic:blipFill>
                        <pic:spPr bwMode="auto">
                          <a:xfrm>
                            <a:off x="0" y="0"/>
                            <a:ext cx="2851150" cy="1885950"/>
                          </a:xfrm>
                          <a:prstGeom prst="rect">
                            <a:avLst/>
                          </a:prstGeom>
                          <a:noFill/>
                          <a:ln>
                            <a:solidFill>
                              <a:schemeClr val="bg1">
                                <a:lumMod val="65000"/>
                              </a:schemeClr>
                            </a:solidFill>
                          </a:ln>
                        </pic:spPr>
                      </pic:pic>
                    </a:graphicData>
                  </a:graphic>
                </wp:inline>
              </w:drawing>
            </w:r>
          </w:p>
        </w:tc>
        <w:tc>
          <w:tcPr>
            <w:tcW w:w="4530" w:type="dxa"/>
          </w:tcPr>
          <w:p w14:paraId="3C50C07C" w14:textId="5D3446DB" w:rsidR="00624133" w:rsidRDefault="00624133" w:rsidP="001626F6">
            <w:pPr>
              <w:spacing w:after="100"/>
              <w:rPr>
                <w:b/>
                <w:bCs/>
              </w:rPr>
            </w:pPr>
            <w:r>
              <w:rPr>
                <w:noProof/>
              </w:rPr>
              <w:drawing>
                <wp:inline distT="0" distB="0" distL="0" distR="0" wp14:anchorId="398F14E7" wp14:editId="445C7A46">
                  <wp:extent cx="2664460" cy="1987550"/>
                  <wp:effectExtent l="19050" t="19050" r="21590" b="12700"/>
                  <wp:docPr id="1708136233" name="Picture 1708136233" descr="A group of children using laptops in a school in Papua New Guinea. Children are sat at wooden desks and two adults are stood in front of a chalkboard holding the laptops to show to the childr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136233" name="Picture 1708136233" descr="A group of children using laptops in a school in Papua New Guinea. Children are sat at wooden desks and two adults are stood in front of a chalkboard holding the laptops to show to the children."/>
                          <pic:cNvPicPr>
                            <a:picLocks noChangeAspect="1" noChangeArrowheads="1"/>
                          </pic:cNvPicPr>
                        </pic:nvPicPr>
                        <pic:blipFill>
                          <a:blip r:embed="rId112">
                            <a:extLst>
                              <a:ext uri="{28A0092B-C50C-407E-A947-70E740481C1C}">
                                <a14:useLocalDpi xmlns:a14="http://schemas.microsoft.com/office/drawing/2010/main" val="0"/>
                              </a:ext>
                            </a:extLst>
                          </a:blip>
                          <a:stretch>
                            <a:fillRect/>
                          </a:stretch>
                        </pic:blipFill>
                        <pic:spPr bwMode="auto">
                          <a:xfrm>
                            <a:off x="0" y="0"/>
                            <a:ext cx="2664460" cy="1987550"/>
                          </a:xfrm>
                          <a:prstGeom prst="rect">
                            <a:avLst/>
                          </a:prstGeom>
                          <a:noFill/>
                          <a:ln w="9525" cap="flat" cmpd="sng" algn="ctr">
                            <a:solidFill>
                              <a:sysClr val="window" lastClr="FFFFFF">
                                <a:lumMod val="6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tc>
      </w:tr>
      <w:tr w:rsidR="00624133" w14:paraId="388A99B8" w14:textId="77777777" w:rsidTr="00624133">
        <w:trPr>
          <w:trHeight w:val="3041"/>
        </w:trPr>
        <w:tc>
          <w:tcPr>
            <w:tcW w:w="4530" w:type="dxa"/>
          </w:tcPr>
          <w:p w14:paraId="59FA81CA" w14:textId="0FDFE6CE" w:rsidR="00624133" w:rsidRDefault="00624133" w:rsidP="001626F6">
            <w:pPr>
              <w:spacing w:after="100"/>
              <w:rPr>
                <w:b/>
                <w:bCs/>
              </w:rPr>
            </w:pPr>
            <w:r>
              <w:rPr>
                <w:noProof/>
              </w:rPr>
              <w:drawing>
                <wp:inline distT="0" distB="0" distL="0" distR="0" wp14:anchorId="0E568727" wp14:editId="7819DE2B">
                  <wp:extent cx="2851150" cy="1885950"/>
                  <wp:effectExtent l="19050" t="19050" r="25400" b="19050"/>
                  <wp:docPr id="482499896" name="Picture 482499896" descr="A group of houses on stilts in the water in Port Moresby. The houses are close together and most are made from wood. Some have windows; others have holes left for window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499896" name="Picture 482499896" descr="A group of houses on stilts in the water in Port Moresby. The houses are close together and most are made from wood. Some have windows; others have holes left for windows.&#10;&#10;"/>
                          <pic:cNvPicPr>
                            <a:picLocks noChangeAspect="1" noChangeArrowheads="1"/>
                          </pic:cNvPicPr>
                        </pic:nvPicPr>
                        <pic:blipFill>
                          <a:blip r:embed="rId113" cstate="print">
                            <a:extLst>
                              <a:ext uri="{28A0092B-C50C-407E-A947-70E740481C1C}">
                                <a14:useLocalDpi xmlns:a14="http://schemas.microsoft.com/office/drawing/2010/main" val="0"/>
                              </a:ext>
                            </a:extLst>
                          </a:blip>
                          <a:stretch>
                            <a:fillRect/>
                          </a:stretch>
                        </pic:blipFill>
                        <pic:spPr bwMode="auto">
                          <a:xfrm>
                            <a:off x="0" y="0"/>
                            <a:ext cx="2851150" cy="1885950"/>
                          </a:xfrm>
                          <a:prstGeom prst="rect">
                            <a:avLst/>
                          </a:prstGeom>
                          <a:noFill/>
                          <a:ln w="9525" cap="flat" cmpd="sng" algn="ctr">
                            <a:solidFill>
                              <a:sysClr val="window" lastClr="FFFFFF">
                                <a:lumMod val="6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tc>
        <w:tc>
          <w:tcPr>
            <w:tcW w:w="4530" w:type="dxa"/>
          </w:tcPr>
          <w:p w14:paraId="7A520B5B" w14:textId="1BA6220A" w:rsidR="00624133" w:rsidRDefault="00624133" w:rsidP="001626F6">
            <w:pPr>
              <w:spacing w:after="100"/>
              <w:rPr>
                <w:b/>
                <w:bCs/>
              </w:rPr>
            </w:pPr>
            <w:r>
              <w:rPr>
                <w:noProof/>
              </w:rPr>
              <w:drawing>
                <wp:inline distT="0" distB="0" distL="0" distR="0" wp14:anchorId="4AEE8250" wp14:editId="20598D21">
                  <wp:extent cx="2664460" cy="1823085"/>
                  <wp:effectExtent l="19050" t="19050" r="21590" b="24765"/>
                  <wp:docPr id="982440657" name="Picture 982440657" descr="A person selling coconuts at an outdoor market in Papua New Guinea. Market stalls selling different produce are in th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440657" name="Picture 982440657" descr="A person selling coconuts at an outdoor market in Papua New Guinea. Market stalls selling different produce are in the background."/>
                          <pic:cNvPicPr>
                            <a:picLocks noChangeAspect="1" noChangeArrowheads="1"/>
                          </pic:cNvPicPr>
                        </pic:nvPicPr>
                        <pic:blipFill>
                          <a:blip r:embed="rId114">
                            <a:extLst>
                              <a:ext uri="{28A0092B-C50C-407E-A947-70E740481C1C}">
                                <a14:useLocalDpi xmlns:a14="http://schemas.microsoft.com/office/drawing/2010/main" val="0"/>
                              </a:ext>
                            </a:extLst>
                          </a:blip>
                          <a:stretch>
                            <a:fillRect/>
                          </a:stretch>
                        </pic:blipFill>
                        <pic:spPr bwMode="auto">
                          <a:xfrm>
                            <a:off x="0" y="0"/>
                            <a:ext cx="2664460" cy="1823085"/>
                          </a:xfrm>
                          <a:prstGeom prst="rect">
                            <a:avLst/>
                          </a:prstGeom>
                          <a:noFill/>
                          <a:ln>
                            <a:solidFill>
                              <a:schemeClr val="bg1">
                                <a:lumMod val="65000"/>
                              </a:schemeClr>
                            </a:solidFill>
                          </a:ln>
                        </pic:spPr>
                      </pic:pic>
                    </a:graphicData>
                  </a:graphic>
                </wp:inline>
              </w:drawing>
            </w:r>
          </w:p>
        </w:tc>
      </w:tr>
      <w:tr w:rsidR="00624133" w14:paraId="172A71B0" w14:textId="77777777" w:rsidTr="00624133">
        <w:trPr>
          <w:trHeight w:val="3041"/>
        </w:trPr>
        <w:tc>
          <w:tcPr>
            <w:tcW w:w="4530" w:type="dxa"/>
          </w:tcPr>
          <w:p w14:paraId="383804D5" w14:textId="5A508B88" w:rsidR="00624133" w:rsidRDefault="00624133" w:rsidP="001626F6">
            <w:pPr>
              <w:spacing w:after="100"/>
              <w:rPr>
                <w:b/>
                <w:bCs/>
              </w:rPr>
            </w:pPr>
            <w:r>
              <w:rPr>
                <w:noProof/>
              </w:rPr>
              <w:drawing>
                <wp:inline distT="0" distB="0" distL="0" distR="0" wp14:anchorId="5F05D571" wp14:editId="35079FEB">
                  <wp:extent cx="2851150" cy="1885950"/>
                  <wp:effectExtent l="19050" t="19050" r="25400" b="19050"/>
                  <wp:docPr id="107342484" name="Picture 107342484" descr="A group of men wearing traditional dress in Papua New Guinea. They are wearing feathered headdresses, face paint, necklaces, arm bands on the upper arm, skirts and holding Tifa drum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42484" name="Picture 107342484" descr="A group of men wearing traditional dress in Papua New Guinea. They are wearing feathered headdresses, face paint, necklaces, arm bands on the upper arm, skirts and holding Tifa drums.&#10;&#10;"/>
                          <pic:cNvPicPr>
                            <a:picLocks noChangeAspect="1" noChangeArrowheads="1"/>
                          </pic:cNvPicPr>
                        </pic:nvPicPr>
                        <pic:blipFill>
                          <a:blip r:embed="rId115">
                            <a:extLst>
                              <a:ext uri="{28A0092B-C50C-407E-A947-70E740481C1C}">
                                <a14:useLocalDpi xmlns:a14="http://schemas.microsoft.com/office/drawing/2010/main" val="0"/>
                              </a:ext>
                            </a:extLst>
                          </a:blip>
                          <a:stretch>
                            <a:fillRect/>
                          </a:stretch>
                        </pic:blipFill>
                        <pic:spPr bwMode="auto">
                          <a:xfrm>
                            <a:off x="0" y="0"/>
                            <a:ext cx="2851150" cy="1885950"/>
                          </a:xfrm>
                          <a:prstGeom prst="rect">
                            <a:avLst/>
                          </a:prstGeom>
                          <a:noFill/>
                          <a:ln w="9525" cap="flat" cmpd="sng" algn="ctr">
                            <a:solidFill>
                              <a:sysClr val="window" lastClr="FFFFFF">
                                <a:lumMod val="6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tc>
        <w:tc>
          <w:tcPr>
            <w:tcW w:w="4530" w:type="dxa"/>
          </w:tcPr>
          <w:p w14:paraId="581E22D0" w14:textId="264F3683" w:rsidR="00624133" w:rsidRDefault="00624133" w:rsidP="001626F6">
            <w:pPr>
              <w:spacing w:after="100"/>
              <w:rPr>
                <w:b/>
                <w:bCs/>
              </w:rPr>
            </w:pPr>
            <w:r>
              <w:rPr>
                <w:noProof/>
              </w:rPr>
              <w:drawing>
                <wp:inline distT="0" distB="0" distL="0" distR="0" wp14:anchorId="47EB11DC" wp14:editId="165F12B8">
                  <wp:extent cx="2719070" cy="1795780"/>
                  <wp:effectExtent l="19050" t="19050" r="24130" b="13970"/>
                  <wp:docPr id="1006343808" name="Picture 1006343808" descr="A group of people sitting in a circle on grass to play a chasey g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343808" name="Picture 1006343808" descr="A group of people sitting in a circle on grass to play a chasey game."/>
                          <pic:cNvPicPr>
                            <a:picLocks noChangeAspect="1" noChangeArrowheads="1"/>
                          </pic:cNvPicPr>
                        </pic:nvPicPr>
                        <pic:blipFill>
                          <a:blip r:embed="rId116" cstate="print">
                            <a:extLst>
                              <a:ext uri="{28A0092B-C50C-407E-A947-70E740481C1C}">
                                <a14:useLocalDpi xmlns:a14="http://schemas.microsoft.com/office/drawing/2010/main" val="0"/>
                              </a:ext>
                            </a:extLst>
                          </a:blip>
                          <a:stretch>
                            <a:fillRect/>
                          </a:stretch>
                        </pic:blipFill>
                        <pic:spPr bwMode="auto">
                          <a:xfrm>
                            <a:off x="0" y="0"/>
                            <a:ext cx="2719070" cy="1795780"/>
                          </a:xfrm>
                          <a:prstGeom prst="rect">
                            <a:avLst/>
                          </a:prstGeom>
                          <a:noFill/>
                          <a:ln>
                            <a:solidFill>
                              <a:schemeClr val="bg1">
                                <a:lumMod val="65000"/>
                              </a:schemeClr>
                            </a:solidFill>
                          </a:ln>
                          <a:extLst>
                            <a:ext uri="{53640926-AAD7-44D8-BBD7-CCE9431645EC}">
                              <a14:shadowObscured xmlns:a14="http://schemas.microsoft.com/office/drawing/2010/main"/>
                            </a:ext>
                          </a:extLst>
                        </pic:spPr>
                      </pic:pic>
                    </a:graphicData>
                  </a:graphic>
                </wp:inline>
              </w:drawing>
            </w:r>
          </w:p>
        </w:tc>
      </w:tr>
      <w:tr w:rsidR="00624133" w14:paraId="7F2B0215" w14:textId="77777777" w:rsidTr="00624133">
        <w:trPr>
          <w:trHeight w:val="3041"/>
        </w:trPr>
        <w:tc>
          <w:tcPr>
            <w:tcW w:w="4530" w:type="dxa"/>
          </w:tcPr>
          <w:p w14:paraId="52582489" w14:textId="2EFE0933" w:rsidR="00624133" w:rsidRDefault="00624133" w:rsidP="001626F6">
            <w:pPr>
              <w:spacing w:after="100"/>
              <w:rPr>
                <w:b/>
                <w:bCs/>
              </w:rPr>
            </w:pPr>
            <w:r>
              <w:rPr>
                <w:noProof/>
              </w:rPr>
              <w:drawing>
                <wp:inline distT="0" distB="0" distL="0" distR="0" wp14:anchorId="62B3C8D6" wp14:editId="5E1D467F">
                  <wp:extent cx="1913890" cy="1913890"/>
                  <wp:effectExtent l="0" t="0" r="0" b="0"/>
                  <wp:docPr id="1354438472" name="Picture 1354438472" descr="Traditional food from Papua New Guinea. Meat with an orange dressing, rice and a green vege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438472" name="Picture 1354438472" descr="Traditional food from Papua New Guinea. Meat with an orange dressing, rice and a green vegetable."/>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913890" cy="1913890"/>
                          </a:xfrm>
                          <a:prstGeom prst="rect">
                            <a:avLst/>
                          </a:prstGeom>
                          <a:noFill/>
                          <a:ln>
                            <a:noFill/>
                          </a:ln>
                        </pic:spPr>
                      </pic:pic>
                    </a:graphicData>
                  </a:graphic>
                </wp:inline>
              </w:drawing>
            </w:r>
          </w:p>
        </w:tc>
        <w:tc>
          <w:tcPr>
            <w:tcW w:w="4530" w:type="dxa"/>
          </w:tcPr>
          <w:p w14:paraId="1A7E6D12" w14:textId="2D39BA06" w:rsidR="00624133" w:rsidRDefault="00624133" w:rsidP="001626F6">
            <w:pPr>
              <w:spacing w:after="100"/>
              <w:rPr>
                <w:b/>
                <w:bCs/>
              </w:rPr>
            </w:pPr>
            <w:r>
              <w:rPr>
                <w:noProof/>
              </w:rPr>
              <w:drawing>
                <wp:inline distT="0" distB="0" distL="0" distR="0" wp14:anchorId="1AA2498E" wp14:editId="18ED25C4">
                  <wp:extent cx="2719705" cy="1877060"/>
                  <wp:effectExtent l="19050" t="19050" r="23495" b="27940"/>
                  <wp:docPr id="1187660958" name="Picture 1187660958" descr="An open-sided bus on a road with a building in th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660958" name="Picture 1187660958" descr="An open-sided bus on a road with a building in the background."/>
                          <pic:cNvPicPr>
                            <a:picLocks noChangeAspect="1" noChangeArrowheads="1"/>
                          </pic:cNvPicPr>
                        </pic:nvPicPr>
                        <pic:blipFill>
                          <a:blip r:embed="rId118" cstate="print">
                            <a:extLst>
                              <a:ext uri="{28A0092B-C50C-407E-A947-70E740481C1C}">
                                <a14:useLocalDpi xmlns:a14="http://schemas.microsoft.com/office/drawing/2010/main" val="0"/>
                              </a:ext>
                            </a:extLst>
                          </a:blip>
                          <a:stretch>
                            <a:fillRect/>
                          </a:stretch>
                        </pic:blipFill>
                        <pic:spPr bwMode="auto">
                          <a:xfrm>
                            <a:off x="0" y="0"/>
                            <a:ext cx="2719705" cy="1877060"/>
                          </a:xfrm>
                          <a:prstGeom prst="rect">
                            <a:avLst/>
                          </a:prstGeom>
                          <a:noFill/>
                          <a:ln>
                            <a:solidFill>
                              <a:schemeClr val="bg1">
                                <a:lumMod val="65000"/>
                              </a:schemeClr>
                            </a:solidFill>
                          </a:ln>
                        </pic:spPr>
                      </pic:pic>
                    </a:graphicData>
                  </a:graphic>
                </wp:inline>
              </w:drawing>
            </w:r>
          </w:p>
        </w:tc>
      </w:tr>
    </w:tbl>
    <w:p w14:paraId="671808BC" w14:textId="77777777" w:rsidR="00624133" w:rsidRDefault="00624133">
      <w:pPr>
        <w:rPr>
          <w:b/>
          <w:bCs/>
        </w:rPr>
      </w:pPr>
      <w:r>
        <w:rPr>
          <w:b/>
          <w:bCs/>
        </w:rPr>
        <w:br w:type="page"/>
      </w:r>
    </w:p>
    <w:p w14:paraId="59941C43" w14:textId="710D7E5D" w:rsidR="00521AAB" w:rsidRDefault="00521AAB" w:rsidP="00521AAB">
      <w:pPr>
        <w:spacing w:after="240"/>
        <w:sectPr w:rsidR="00521AAB" w:rsidSect="005E74C5">
          <w:pgSz w:w="11906" w:h="16838"/>
          <w:pgMar w:top="1644" w:right="1418" w:bottom="1276" w:left="1418" w:header="680" w:footer="567" w:gutter="0"/>
          <w:cols w:space="708"/>
          <w:docGrid w:linePitch="360"/>
        </w:sectPr>
      </w:pPr>
    </w:p>
    <w:p w14:paraId="5F47B464" w14:textId="0C0B3F85" w:rsidR="008A67E5" w:rsidRDefault="00624133" w:rsidP="00521AAB">
      <w:r>
        <w:rPr>
          <w:noProof/>
        </w:rPr>
        <w:lastRenderedPageBreak/>
        <w:drawing>
          <wp:anchor distT="0" distB="0" distL="114300" distR="114300" simplePos="0" relativeHeight="251826175" behindDoc="1" locked="0" layoutInCell="1" allowOverlap="1" wp14:anchorId="03F6113C" wp14:editId="4D15EB90">
            <wp:simplePos x="0" y="0"/>
            <wp:positionH relativeFrom="column">
              <wp:posOffset>-893309</wp:posOffset>
            </wp:positionH>
            <wp:positionV relativeFrom="paragraph">
              <wp:posOffset>-1048385</wp:posOffset>
            </wp:positionV>
            <wp:extent cx="7563676" cy="10698943"/>
            <wp:effectExtent l="0" t="0" r="0" b="7620"/>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a:blip r:embed="rId71">
                      <a:extLst>
                        <a:ext uri="{28A0092B-C50C-407E-A947-70E740481C1C}">
                          <a14:useLocalDpi xmlns:a14="http://schemas.microsoft.com/office/drawing/2010/main" val="0"/>
                        </a:ext>
                      </a:extLst>
                    </a:blip>
                    <a:stretch>
                      <a:fillRect/>
                    </a:stretch>
                  </pic:blipFill>
                  <pic:spPr>
                    <a:xfrm>
                      <a:off x="0" y="0"/>
                      <a:ext cx="7563676" cy="10698943"/>
                    </a:xfrm>
                    <a:prstGeom prst="rect">
                      <a:avLst/>
                    </a:prstGeom>
                  </pic:spPr>
                </pic:pic>
              </a:graphicData>
            </a:graphic>
            <wp14:sizeRelH relativeFrom="margin">
              <wp14:pctWidth>0</wp14:pctWidth>
            </wp14:sizeRelH>
            <wp14:sizeRelV relativeFrom="margin">
              <wp14:pctHeight>0</wp14:pctHeight>
            </wp14:sizeRelV>
          </wp:anchor>
        </w:drawing>
      </w:r>
    </w:p>
    <w:p w14:paraId="46485DD0" w14:textId="5C50ACA3" w:rsidR="003942A7" w:rsidRPr="00624133" w:rsidRDefault="003942A7" w:rsidP="00521AAB">
      <w:pPr>
        <w:pStyle w:val="SCSAP-10ExemplarHeading1"/>
        <w:spacing w:before="10320"/>
        <w:rPr>
          <w:color w:val="000000" w:themeColor="text1"/>
        </w:rPr>
      </w:pPr>
      <w:bookmarkStart w:id="55" w:name="_Toc67559767"/>
      <w:bookmarkStart w:id="56" w:name="_Toc69114133"/>
      <w:bookmarkStart w:id="57" w:name="_Toc219720530"/>
      <w:r w:rsidRPr="00624133">
        <w:rPr>
          <w:color w:val="000000" w:themeColor="text1"/>
        </w:rPr>
        <w:t>Appendix B</w:t>
      </w:r>
      <w:bookmarkEnd w:id="55"/>
      <w:bookmarkEnd w:id="56"/>
      <w:bookmarkEnd w:id="57"/>
    </w:p>
    <w:p w14:paraId="7AB2EA64" w14:textId="4C8F85D8" w:rsidR="00624133" w:rsidRPr="00624133" w:rsidRDefault="00624133" w:rsidP="00624133">
      <w:pPr>
        <w:pStyle w:val="SCSATitle2"/>
        <w:rPr>
          <w:color w:val="000000" w:themeColor="text1"/>
        </w:rPr>
      </w:pPr>
      <w:r w:rsidRPr="00624133">
        <w:rPr>
          <w:color w:val="000000" w:themeColor="text1"/>
        </w:rPr>
        <w:t xml:space="preserve">Assessment </w:t>
      </w:r>
      <w:r w:rsidR="00161325">
        <w:rPr>
          <w:color w:val="000000" w:themeColor="text1"/>
        </w:rPr>
        <w:t>task</w:t>
      </w:r>
      <w:r w:rsidR="003D3947">
        <w:rPr>
          <w:color w:val="000000" w:themeColor="text1"/>
        </w:rPr>
        <w:t>: History</w:t>
      </w:r>
    </w:p>
    <w:p w14:paraId="32C28642" w14:textId="46104EFC" w:rsidR="00714BD8" w:rsidRPr="00624133" w:rsidRDefault="00472C27" w:rsidP="00624133">
      <w:pPr>
        <w:pStyle w:val="SCSATitle2"/>
        <w:rPr>
          <w:color w:val="000000" w:themeColor="text1"/>
        </w:rPr>
        <w:sectPr w:rsidR="00714BD8" w:rsidRPr="00624133" w:rsidSect="003D44E6">
          <w:headerReference w:type="default" r:id="rId119"/>
          <w:type w:val="oddPage"/>
          <w:pgSz w:w="11906" w:h="16838"/>
          <w:pgMar w:top="1644" w:right="1418" w:bottom="1276" w:left="1418" w:header="680" w:footer="567" w:gutter="0"/>
          <w:cols w:space="708"/>
          <w:docGrid w:linePitch="360"/>
        </w:sectPr>
      </w:pPr>
      <w:r w:rsidRPr="00624133">
        <w:rPr>
          <w:color w:val="000000" w:themeColor="text1"/>
        </w:rPr>
        <w:t>Symbols</w:t>
      </w:r>
      <w:r w:rsidR="00365E16" w:rsidRPr="00624133">
        <w:rPr>
          <w:color w:val="000000" w:themeColor="text1"/>
        </w:rPr>
        <w:t xml:space="preserve"> in the Australian f</w:t>
      </w:r>
      <w:r w:rsidR="009F0BBC" w:rsidRPr="00624133">
        <w:rPr>
          <w:color w:val="000000" w:themeColor="text1"/>
        </w:rPr>
        <w:t>lag</w:t>
      </w:r>
    </w:p>
    <w:p w14:paraId="38BDF416" w14:textId="27B810E2" w:rsidR="006323EA" w:rsidRPr="006323EA" w:rsidRDefault="006323EA" w:rsidP="00521AAB">
      <w:pPr>
        <w:pStyle w:val="SCSAP-10AssessmentHeading2"/>
      </w:pPr>
      <w:bookmarkStart w:id="58" w:name="_Toc74305271"/>
      <w:r w:rsidRPr="006323EA">
        <w:lastRenderedPageBreak/>
        <w:t>Task details</w:t>
      </w:r>
      <w:bookmarkEnd w:id="58"/>
    </w:p>
    <w:p w14:paraId="2F4AF6B5" w14:textId="13F9CAE1" w:rsidR="002E44FF" w:rsidRDefault="002E44FF" w:rsidP="005D58B7">
      <w:pPr>
        <w:tabs>
          <w:tab w:val="left" w:pos="2552"/>
        </w:tabs>
        <w:spacing w:after="200"/>
        <w:ind w:left="2552" w:hanging="2552"/>
        <w:rPr>
          <w:rFonts w:ascii="Calibri" w:eastAsia="Times New Roman" w:hAnsi="Calibri" w:cs="Calibri"/>
          <w:b/>
        </w:rPr>
      </w:pPr>
      <w:r>
        <w:rPr>
          <w:rFonts w:ascii="Calibri" w:eastAsia="Times New Roman" w:hAnsi="Calibri" w:cs="Calibri"/>
          <w:b/>
        </w:rPr>
        <w:t>Title</w:t>
      </w:r>
      <w:r>
        <w:rPr>
          <w:rFonts w:ascii="Calibri" w:eastAsia="Times New Roman" w:hAnsi="Calibri" w:cs="Calibri"/>
          <w:b/>
        </w:rPr>
        <w:tab/>
      </w:r>
      <w:r w:rsidRPr="007C4628">
        <w:rPr>
          <w:rFonts w:ascii="Calibri" w:eastAsia="Times New Roman" w:hAnsi="Calibri" w:cs="Calibri"/>
          <w:bCs/>
        </w:rPr>
        <w:t>Symbols in the Australian flag</w:t>
      </w:r>
    </w:p>
    <w:p w14:paraId="6A49B23A" w14:textId="59BA7673" w:rsidR="006323EA" w:rsidRPr="006323EA" w:rsidRDefault="006323EA" w:rsidP="005D58B7">
      <w:pPr>
        <w:tabs>
          <w:tab w:val="left" w:pos="2552"/>
        </w:tabs>
        <w:spacing w:after="200"/>
        <w:ind w:left="2552" w:hanging="2552"/>
        <w:rPr>
          <w:rFonts w:ascii="Calibri" w:eastAsia="Times New Roman" w:hAnsi="Calibri" w:cs="Calibri"/>
        </w:rPr>
      </w:pPr>
      <w:r w:rsidRPr="006323EA">
        <w:rPr>
          <w:rFonts w:ascii="Calibri" w:eastAsia="Times New Roman" w:hAnsi="Calibri" w:cs="Calibri"/>
          <w:b/>
        </w:rPr>
        <w:t>Description</w:t>
      </w:r>
      <w:r w:rsidRPr="006323EA">
        <w:rPr>
          <w:rFonts w:ascii="Calibri" w:eastAsia="Times New Roman" w:hAnsi="Calibri" w:cs="Calibri"/>
          <w:b/>
        </w:rPr>
        <w:tab/>
      </w:r>
      <w:r w:rsidR="00490E46" w:rsidRPr="00490E46">
        <w:rPr>
          <w:rFonts w:ascii="Calibri" w:eastAsia="Times New Roman" w:hAnsi="Calibri" w:cs="Calibri"/>
          <w:lang w:val="en"/>
        </w:rPr>
        <w:t xml:space="preserve">Students explore symbols used in the Australian </w:t>
      </w:r>
      <w:r w:rsidR="00E2309F">
        <w:rPr>
          <w:rFonts w:ascii="Calibri" w:eastAsia="Times New Roman" w:hAnsi="Calibri" w:cs="Calibri"/>
          <w:lang w:val="en"/>
        </w:rPr>
        <w:t>f</w:t>
      </w:r>
      <w:r w:rsidR="00490E46" w:rsidRPr="00490E46">
        <w:rPr>
          <w:rFonts w:ascii="Calibri" w:eastAsia="Times New Roman" w:hAnsi="Calibri" w:cs="Calibri"/>
          <w:lang w:val="en"/>
        </w:rPr>
        <w:t xml:space="preserve">lag and explain </w:t>
      </w:r>
      <w:r w:rsidR="0045752B">
        <w:rPr>
          <w:rFonts w:ascii="Calibri" w:eastAsia="Times New Roman" w:hAnsi="Calibri" w:cs="Calibri"/>
          <w:lang w:val="en"/>
        </w:rPr>
        <w:t xml:space="preserve">the </w:t>
      </w:r>
      <w:r w:rsidR="00490E46" w:rsidRPr="00490E46">
        <w:rPr>
          <w:rFonts w:ascii="Calibri" w:eastAsia="Times New Roman" w:hAnsi="Calibri" w:cs="Calibri"/>
          <w:lang w:val="en"/>
        </w:rPr>
        <w:t>significance</w:t>
      </w:r>
      <w:r w:rsidR="0045752B">
        <w:rPr>
          <w:rFonts w:ascii="Calibri" w:eastAsia="Times New Roman" w:hAnsi="Calibri" w:cs="Calibri"/>
          <w:lang w:val="en"/>
        </w:rPr>
        <w:t xml:space="preserve"> of the flag to Australia’s shared identity</w:t>
      </w:r>
      <w:r w:rsidR="00115C91">
        <w:rPr>
          <w:rFonts w:ascii="Calibri" w:eastAsia="Times New Roman" w:hAnsi="Calibri" w:cs="Calibri"/>
          <w:lang w:val="en"/>
        </w:rPr>
        <w:t>.</w:t>
      </w:r>
      <w:r w:rsidR="0045752B">
        <w:rPr>
          <w:rFonts w:ascii="Calibri" w:eastAsia="Times New Roman" w:hAnsi="Calibri" w:cs="Calibri"/>
          <w:lang w:val="en"/>
        </w:rPr>
        <w:t xml:space="preserve"> </w:t>
      </w:r>
      <w:r w:rsidR="002C1D27" w:rsidRPr="00A141A7">
        <w:t>The assessment</w:t>
      </w:r>
      <w:r w:rsidR="002C1D27">
        <w:t xml:space="preserve"> task</w:t>
      </w:r>
      <w:r w:rsidR="002C1D27" w:rsidRPr="00A141A7">
        <w:t xml:space="preserve"> can be adapted by teachers to </w:t>
      </w:r>
      <w:r w:rsidR="002C1D27">
        <w:rPr>
          <w:rFonts w:cstheme="minorHAnsi"/>
        </w:rPr>
        <w:t>focus on the</w:t>
      </w:r>
      <w:r w:rsidR="002C1D27" w:rsidRPr="00A141A7">
        <w:rPr>
          <w:rFonts w:cstheme="minorHAnsi"/>
        </w:rPr>
        <w:t xml:space="preserve"> </w:t>
      </w:r>
      <w:r w:rsidR="002C1D27" w:rsidRPr="00FE76A9">
        <w:rPr>
          <w:rStyle w:val="cf01"/>
          <w:rFonts w:asciiTheme="minorHAnsi" w:hAnsiTheme="minorHAnsi" w:cstheme="minorHAnsi"/>
          <w:sz w:val="22"/>
          <w:szCs w:val="22"/>
        </w:rPr>
        <w:t xml:space="preserve">Aboriginal, Torres Strait Islander </w:t>
      </w:r>
      <w:r w:rsidR="002C1D27">
        <w:rPr>
          <w:rStyle w:val="cf01"/>
          <w:rFonts w:asciiTheme="minorHAnsi" w:hAnsiTheme="minorHAnsi" w:cstheme="minorHAnsi"/>
          <w:sz w:val="22"/>
          <w:szCs w:val="22"/>
        </w:rPr>
        <w:t>or</w:t>
      </w:r>
      <w:r w:rsidR="002C1D27" w:rsidRPr="00FE76A9">
        <w:rPr>
          <w:rStyle w:val="cf01"/>
          <w:rFonts w:asciiTheme="minorHAnsi" w:hAnsiTheme="minorHAnsi" w:cstheme="minorHAnsi"/>
          <w:sz w:val="22"/>
          <w:szCs w:val="22"/>
        </w:rPr>
        <w:t xml:space="preserve"> W</w:t>
      </w:r>
      <w:r w:rsidR="002C1D27">
        <w:rPr>
          <w:rStyle w:val="cf01"/>
          <w:rFonts w:asciiTheme="minorHAnsi" w:hAnsiTheme="minorHAnsi" w:cstheme="minorHAnsi"/>
          <w:sz w:val="22"/>
          <w:szCs w:val="22"/>
        </w:rPr>
        <w:t>estern Australian</w:t>
      </w:r>
      <w:r w:rsidR="002C1D27" w:rsidRPr="00FE76A9">
        <w:rPr>
          <w:rStyle w:val="cf01"/>
          <w:rFonts w:asciiTheme="minorHAnsi" w:hAnsiTheme="minorHAnsi" w:cstheme="minorHAnsi"/>
          <w:sz w:val="22"/>
          <w:szCs w:val="22"/>
        </w:rPr>
        <w:t xml:space="preserve"> flag</w:t>
      </w:r>
      <w:r w:rsidR="002C1D27">
        <w:rPr>
          <w:rStyle w:val="cf01"/>
          <w:rFonts w:asciiTheme="minorHAnsi" w:hAnsiTheme="minorHAnsi" w:cstheme="minorHAnsi"/>
          <w:sz w:val="22"/>
          <w:szCs w:val="22"/>
        </w:rPr>
        <w:t xml:space="preserve">s. </w:t>
      </w:r>
    </w:p>
    <w:p w14:paraId="28475641" w14:textId="27968793" w:rsidR="006323EA" w:rsidRPr="006323EA" w:rsidRDefault="00E413C0" w:rsidP="005D58B7">
      <w:pPr>
        <w:tabs>
          <w:tab w:val="left" w:pos="2552"/>
        </w:tabs>
        <w:spacing w:after="200"/>
        <w:rPr>
          <w:rFonts w:ascii="Calibri" w:eastAsia="Times New Roman" w:hAnsi="Calibri" w:cs="Calibri"/>
        </w:rPr>
      </w:pPr>
      <w:r>
        <w:rPr>
          <w:rFonts w:ascii="Calibri" w:eastAsia="Times New Roman" w:hAnsi="Calibri" w:cs="Calibri"/>
          <w:b/>
        </w:rPr>
        <w:t>Type of assessment</w:t>
      </w:r>
      <w:r w:rsidR="006323EA" w:rsidRPr="006323EA">
        <w:rPr>
          <w:rFonts w:ascii="Calibri" w:eastAsia="Times New Roman" w:hAnsi="Calibri" w:cs="Calibri"/>
        </w:rPr>
        <w:tab/>
      </w:r>
      <w:r w:rsidR="00490E46" w:rsidRPr="00987042">
        <w:rPr>
          <w:rFonts w:ascii="Calibri" w:eastAsia="Times New Roman" w:hAnsi="Calibri" w:cs="Calibri"/>
          <w:color w:val="000000"/>
          <w:szCs w:val="20"/>
        </w:rPr>
        <w:t xml:space="preserve">Formative and </w:t>
      </w:r>
      <w:r w:rsidR="007F6FF4">
        <w:rPr>
          <w:rFonts w:ascii="Calibri" w:eastAsia="Times New Roman" w:hAnsi="Calibri" w:cs="Calibri"/>
        </w:rPr>
        <w:t>s</w:t>
      </w:r>
      <w:r w:rsidR="006323EA" w:rsidRPr="006323EA">
        <w:rPr>
          <w:rFonts w:ascii="Calibri" w:eastAsia="Times New Roman" w:hAnsi="Calibri" w:cs="Calibri"/>
        </w:rPr>
        <w:t>ummative</w:t>
      </w:r>
    </w:p>
    <w:p w14:paraId="3F0A2E29" w14:textId="7ED357D6" w:rsidR="006323EA" w:rsidRPr="006323EA" w:rsidRDefault="006323EA" w:rsidP="00175C88">
      <w:pPr>
        <w:tabs>
          <w:tab w:val="left" w:pos="2552"/>
        </w:tabs>
        <w:spacing w:after="0" w:line="266" w:lineRule="auto"/>
        <w:ind w:left="2552" w:hanging="2552"/>
        <w:rPr>
          <w:rFonts w:ascii="Calibri" w:eastAsia="Times New Roman" w:hAnsi="Calibri" w:cs="Calibri"/>
        </w:rPr>
      </w:pPr>
      <w:r w:rsidRPr="006323EA">
        <w:rPr>
          <w:rFonts w:ascii="Calibri" w:eastAsia="Times New Roman" w:hAnsi="Calibri" w:cs="Calibri"/>
          <w:b/>
        </w:rPr>
        <w:t>Evidence to be collected</w:t>
      </w:r>
      <w:r w:rsidRPr="006323EA">
        <w:rPr>
          <w:rFonts w:ascii="Calibri" w:eastAsia="Times New Roman" w:hAnsi="Calibri" w:cs="Calibri"/>
          <w:b/>
        </w:rPr>
        <w:tab/>
      </w:r>
      <w:r w:rsidR="000D6D13" w:rsidRPr="00987042">
        <w:rPr>
          <w:rFonts w:ascii="Calibri" w:eastAsia="Times New Roman" w:hAnsi="Calibri" w:cs="Calibri"/>
          <w:color w:val="000000"/>
          <w:szCs w:val="20"/>
        </w:rPr>
        <w:t>See</w:t>
      </w:r>
      <w:r w:rsidR="00CF3C51">
        <w:rPr>
          <w:rFonts w:ascii="Calibri" w:eastAsia="Times New Roman" w:hAnsi="Calibri" w:cs="Calibri"/>
          <w:color w:val="000000"/>
          <w:szCs w:val="20"/>
        </w:rPr>
        <w:t>-t</w:t>
      </w:r>
      <w:r w:rsidR="000D6D13" w:rsidRPr="00987042">
        <w:rPr>
          <w:rFonts w:ascii="Calibri" w:eastAsia="Times New Roman" w:hAnsi="Calibri" w:cs="Calibri"/>
          <w:color w:val="000000"/>
          <w:szCs w:val="20"/>
        </w:rPr>
        <w:t>hink</w:t>
      </w:r>
      <w:r w:rsidR="00CF3C51">
        <w:rPr>
          <w:rFonts w:ascii="Calibri" w:eastAsia="Times New Roman" w:hAnsi="Calibri" w:cs="Calibri"/>
          <w:color w:val="000000"/>
          <w:szCs w:val="20"/>
        </w:rPr>
        <w:t>-w</w:t>
      </w:r>
      <w:r w:rsidR="000D6D13" w:rsidRPr="00987042">
        <w:rPr>
          <w:rFonts w:ascii="Calibri" w:eastAsia="Times New Roman" w:hAnsi="Calibri" w:cs="Calibri"/>
          <w:color w:val="000000"/>
          <w:szCs w:val="20"/>
        </w:rPr>
        <w:t>onder graphic organiser</w:t>
      </w:r>
    </w:p>
    <w:p w14:paraId="17F69F20" w14:textId="5AC03907" w:rsidR="006323EA" w:rsidRPr="006323EA" w:rsidRDefault="000D6D13" w:rsidP="005D58B7">
      <w:pPr>
        <w:tabs>
          <w:tab w:val="left" w:pos="2552"/>
        </w:tabs>
        <w:spacing w:after="200"/>
        <w:ind w:firstLine="2552"/>
        <w:rPr>
          <w:rFonts w:ascii="Calibri" w:eastAsia="Times New Roman" w:hAnsi="Calibri" w:cs="Calibri"/>
        </w:rPr>
      </w:pPr>
      <w:r w:rsidRPr="00987042">
        <w:rPr>
          <w:rFonts w:ascii="Calibri" w:eastAsia="Times New Roman" w:hAnsi="Calibri" w:cs="Calibri"/>
          <w:color w:val="000000"/>
          <w:szCs w:val="20"/>
        </w:rPr>
        <w:t>Australian flag infographic</w:t>
      </w:r>
    </w:p>
    <w:p w14:paraId="38F4256D" w14:textId="45C5A27F" w:rsidR="000D6D13" w:rsidRPr="00987042" w:rsidRDefault="006323EA" w:rsidP="00175C88">
      <w:pPr>
        <w:tabs>
          <w:tab w:val="left" w:pos="2552"/>
        </w:tabs>
        <w:spacing w:after="0" w:line="266" w:lineRule="auto"/>
        <w:ind w:left="2552" w:hanging="2552"/>
        <w:rPr>
          <w:rFonts w:ascii="Calibri" w:eastAsia="Times New Roman" w:hAnsi="Calibri" w:cs="Calibri"/>
          <w:color w:val="000000"/>
          <w:szCs w:val="20"/>
        </w:rPr>
      </w:pPr>
      <w:r w:rsidRPr="006323EA">
        <w:rPr>
          <w:rFonts w:ascii="Calibri" w:eastAsia="Times New Roman" w:hAnsi="Calibri" w:cs="Calibri"/>
          <w:b/>
        </w:rPr>
        <w:t>Suggested time</w:t>
      </w:r>
      <w:r w:rsidRPr="006323EA">
        <w:rPr>
          <w:rFonts w:ascii="Calibri" w:eastAsia="Times New Roman" w:hAnsi="Calibri" w:cs="Calibri"/>
          <w:b/>
        </w:rPr>
        <w:tab/>
      </w:r>
      <w:r w:rsidR="000D6D13" w:rsidRPr="00987042">
        <w:rPr>
          <w:rFonts w:ascii="Calibri" w:eastAsia="Times New Roman" w:hAnsi="Calibri" w:cs="Calibri"/>
          <w:color w:val="000000"/>
          <w:szCs w:val="20"/>
        </w:rPr>
        <w:t>See</w:t>
      </w:r>
      <w:r w:rsidR="00CF3C51">
        <w:rPr>
          <w:rFonts w:ascii="Calibri" w:eastAsia="Times New Roman" w:hAnsi="Calibri" w:cs="Calibri"/>
          <w:color w:val="000000"/>
          <w:szCs w:val="20"/>
        </w:rPr>
        <w:t>-</w:t>
      </w:r>
      <w:r w:rsidR="00CF3C51" w:rsidRPr="00175C88">
        <w:rPr>
          <w:rFonts w:cs="Calibri"/>
          <w:kern w:val="2"/>
          <w:lang w:eastAsia="ja-JP"/>
          <w14:ligatures w14:val="standardContextual"/>
        </w:rPr>
        <w:t>t</w:t>
      </w:r>
      <w:r w:rsidR="000D6D13" w:rsidRPr="00175C88">
        <w:rPr>
          <w:rFonts w:cs="Calibri"/>
          <w:kern w:val="2"/>
          <w:lang w:eastAsia="ja-JP"/>
          <w14:ligatures w14:val="standardContextual"/>
        </w:rPr>
        <w:t>hink</w:t>
      </w:r>
      <w:r w:rsidR="00CF3C51">
        <w:rPr>
          <w:rFonts w:ascii="Calibri" w:eastAsia="Times New Roman" w:hAnsi="Calibri" w:cs="Calibri"/>
          <w:color w:val="000000"/>
          <w:szCs w:val="20"/>
        </w:rPr>
        <w:t>-w</w:t>
      </w:r>
      <w:r w:rsidR="000D6D13" w:rsidRPr="00987042">
        <w:rPr>
          <w:rFonts w:ascii="Calibri" w:eastAsia="Times New Roman" w:hAnsi="Calibri" w:cs="Calibri"/>
          <w:color w:val="000000"/>
          <w:szCs w:val="20"/>
        </w:rPr>
        <w:t>onder graphic o</w:t>
      </w:r>
      <w:r w:rsidR="00FE3238">
        <w:rPr>
          <w:rFonts w:ascii="Calibri" w:eastAsia="Times New Roman" w:hAnsi="Calibri" w:cs="Calibri"/>
          <w:color w:val="000000"/>
          <w:szCs w:val="20"/>
        </w:rPr>
        <w:t>rganiser</w:t>
      </w:r>
      <w:r w:rsidR="00D61D29">
        <w:rPr>
          <w:rFonts w:ascii="Calibri" w:eastAsia="Times New Roman" w:hAnsi="Calibri" w:cs="Calibri"/>
          <w:color w:val="000000"/>
          <w:szCs w:val="20"/>
        </w:rPr>
        <w:t xml:space="preserve"> </w:t>
      </w:r>
      <w:r w:rsidR="00FE3238">
        <w:rPr>
          <w:rFonts w:ascii="Calibri" w:eastAsia="Times New Roman" w:hAnsi="Calibri" w:cs="Calibri"/>
          <w:color w:val="000000"/>
          <w:szCs w:val="20"/>
        </w:rPr>
        <w:t>–</w:t>
      </w:r>
      <w:r w:rsidR="00D61D29">
        <w:rPr>
          <w:rFonts w:ascii="Calibri" w:eastAsia="Times New Roman" w:hAnsi="Calibri" w:cs="Calibri"/>
          <w:color w:val="000000"/>
          <w:szCs w:val="20"/>
        </w:rPr>
        <w:t xml:space="preserve"> </w:t>
      </w:r>
      <w:r w:rsidR="00B461A9">
        <w:rPr>
          <w:rFonts w:ascii="Calibri" w:eastAsia="Times New Roman" w:hAnsi="Calibri" w:cs="Calibri"/>
          <w:color w:val="000000"/>
          <w:szCs w:val="20"/>
        </w:rPr>
        <w:t>o</w:t>
      </w:r>
      <w:r w:rsidR="002E44FF">
        <w:rPr>
          <w:rFonts w:ascii="Calibri" w:eastAsia="Times New Roman" w:hAnsi="Calibri" w:cs="Calibri"/>
          <w:color w:val="000000"/>
          <w:szCs w:val="20"/>
        </w:rPr>
        <w:t>ne</w:t>
      </w:r>
      <w:r w:rsidR="000D6D13" w:rsidRPr="00987042">
        <w:rPr>
          <w:rFonts w:ascii="Calibri" w:eastAsia="Times New Roman" w:hAnsi="Calibri" w:cs="Calibri"/>
          <w:color w:val="000000"/>
          <w:szCs w:val="20"/>
        </w:rPr>
        <w:t xml:space="preserve"> hour</w:t>
      </w:r>
    </w:p>
    <w:p w14:paraId="6B435A13" w14:textId="3E274C2F" w:rsidR="006323EA" w:rsidRDefault="000D6D13" w:rsidP="005D58B7">
      <w:pPr>
        <w:tabs>
          <w:tab w:val="left" w:pos="2552"/>
        </w:tabs>
        <w:spacing w:after="200"/>
        <w:rPr>
          <w:rFonts w:ascii="Calibri" w:eastAsia="Times New Roman" w:hAnsi="Calibri" w:cs="Calibri"/>
          <w:color w:val="000000"/>
          <w:szCs w:val="20"/>
        </w:rPr>
      </w:pPr>
      <w:r>
        <w:rPr>
          <w:rFonts w:ascii="Calibri" w:eastAsia="Times New Roman" w:hAnsi="Calibri" w:cs="Calibri"/>
          <w:color w:val="000000"/>
          <w:szCs w:val="20"/>
        </w:rPr>
        <w:tab/>
      </w:r>
      <w:r w:rsidR="00FE3238">
        <w:rPr>
          <w:rFonts w:ascii="Calibri" w:eastAsia="Times New Roman" w:hAnsi="Calibri" w:cs="Calibri"/>
          <w:color w:val="000000"/>
          <w:szCs w:val="20"/>
        </w:rPr>
        <w:t>Australian flag poster</w:t>
      </w:r>
      <w:r w:rsidR="00D61D29">
        <w:rPr>
          <w:rFonts w:ascii="Calibri" w:eastAsia="Times New Roman" w:hAnsi="Calibri" w:cs="Calibri"/>
          <w:color w:val="000000"/>
          <w:szCs w:val="20"/>
        </w:rPr>
        <w:t xml:space="preserve"> </w:t>
      </w:r>
      <w:r w:rsidR="00FE3238">
        <w:rPr>
          <w:rFonts w:ascii="Calibri" w:eastAsia="Times New Roman" w:hAnsi="Calibri" w:cs="Calibri"/>
          <w:color w:val="000000"/>
          <w:szCs w:val="20"/>
        </w:rPr>
        <w:t>–</w:t>
      </w:r>
      <w:r w:rsidR="00D61D29">
        <w:rPr>
          <w:rFonts w:ascii="Calibri" w:eastAsia="Times New Roman" w:hAnsi="Calibri" w:cs="Calibri"/>
          <w:color w:val="000000"/>
          <w:szCs w:val="20"/>
        </w:rPr>
        <w:t xml:space="preserve"> </w:t>
      </w:r>
      <w:r w:rsidR="00B461A9">
        <w:rPr>
          <w:rFonts w:ascii="Calibri" w:eastAsia="Times New Roman" w:hAnsi="Calibri" w:cs="Calibri"/>
          <w:color w:val="000000"/>
          <w:szCs w:val="20"/>
        </w:rPr>
        <w:t>o</w:t>
      </w:r>
      <w:r w:rsidR="002E44FF">
        <w:rPr>
          <w:rFonts w:ascii="Calibri" w:eastAsia="Times New Roman" w:hAnsi="Calibri" w:cs="Calibri"/>
          <w:color w:val="000000"/>
          <w:szCs w:val="20"/>
        </w:rPr>
        <w:t>ne</w:t>
      </w:r>
      <w:r w:rsidRPr="00987042">
        <w:rPr>
          <w:rFonts w:ascii="Calibri" w:eastAsia="Times New Roman" w:hAnsi="Calibri" w:cs="Calibri"/>
          <w:color w:val="000000"/>
          <w:szCs w:val="20"/>
        </w:rPr>
        <w:t xml:space="preserve"> hour</w:t>
      </w:r>
    </w:p>
    <w:p w14:paraId="08EBD675" w14:textId="5CCAE227" w:rsidR="00175C88" w:rsidRPr="00175C88" w:rsidRDefault="00175C88" w:rsidP="00175C88">
      <w:pPr>
        <w:tabs>
          <w:tab w:val="left" w:pos="2552"/>
        </w:tabs>
        <w:spacing w:line="264" w:lineRule="auto"/>
        <w:ind w:left="2552" w:hanging="2552"/>
        <w:rPr>
          <w:rFonts w:cs="Calibri"/>
          <w:b/>
          <w:bCs/>
        </w:rPr>
      </w:pPr>
      <w:r w:rsidRPr="00721586">
        <w:rPr>
          <w:b/>
          <w:bCs/>
        </w:rPr>
        <w:t>Differentiation</w:t>
      </w:r>
      <w:r>
        <w:tab/>
      </w:r>
      <w:r w:rsidRPr="00721586">
        <w:rPr>
          <w:rFonts w:cs="Calibri"/>
        </w:rPr>
        <w:t>Teachers should differentiate their teaching and assessment to meet the specific learning needs of their students, based on their level of readiness to learn and their need to be challenged. Where appropriate, teachers may either scaffold or extend the scope of the assessment</w:t>
      </w:r>
      <w:r>
        <w:rPr>
          <w:rFonts w:cs="Calibri"/>
        </w:rPr>
        <w:t> </w:t>
      </w:r>
      <w:r w:rsidRPr="00721586">
        <w:rPr>
          <w:rFonts w:cs="Calibri"/>
        </w:rPr>
        <w:t>tasks</w:t>
      </w:r>
      <w:r>
        <w:rPr>
          <w:rFonts w:cs="Calibri"/>
        </w:rPr>
        <w:t>.</w:t>
      </w:r>
      <w:r w:rsidRPr="00B626C1">
        <w:rPr>
          <w:rFonts w:cs="Calibri"/>
          <w:bCs/>
        </w:rPr>
        <w:tab/>
      </w:r>
    </w:p>
    <w:p w14:paraId="11E387BC" w14:textId="215A37DF" w:rsidR="006323EA" w:rsidRPr="006323EA" w:rsidRDefault="006323EA" w:rsidP="00521AAB">
      <w:pPr>
        <w:pStyle w:val="SCSAP-10AssessmentHeading2"/>
      </w:pPr>
      <w:bookmarkStart w:id="59" w:name="_Toc74305272"/>
      <w:r w:rsidRPr="006323EA">
        <w:t>Content description</w:t>
      </w:r>
      <w:bookmarkEnd w:id="59"/>
      <w:r w:rsidR="00C8032A">
        <w:t>s</w:t>
      </w:r>
    </w:p>
    <w:p w14:paraId="6068D905" w14:textId="77777777" w:rsidR="00445784" w:rsidRPr="00445784" w:rsidRDefault="00445784" w:rsidP="00521AAB">
      <w:pPr>
        <w:pStyle w:val="SCSAPlainAppendixHeading2"/>
      </w:pPr>
      <w:r w:rsidRPr="00445784">
        <w:t>Knowledge and understanding</w:t>
      </w:r>
    </w:p>
    <w:p w14:paraId="2E1BC96D" w14:textId="1324FF56" w:rsidR="0045752B" w:rsidRPr="00F7005E" w:rsidRDefault="003F6E4B" w:rsidP="009F0211">
      <w:pPr>
        <w:pStyle w:val="ListParagraph"/>
        <w:numPr>
          <w:ilvl w:val="0"/>
          <w:numId w:val="77"/>
        </w:numPr>
      </w:pPr>
      <w:r w:rsidRPr="00F7005E">
        <w:t>Significant events, symbols and emblems that are important to Australia’s shared identity and diversity, and how they are celebrated, commemorated or recognised in Australia</w:t>
      </w:r>
    </w:p>
    <w:p w14:paraId="6D7A2355" w14:textId="77777777" w:rsidR="00445784" w:rsidRPr="00445784" w:rsidRDefault="00445784" w:rsidP="00521AAB">
      <w:pPr>
        <w:pStyle w:val="SCSAPlainAppendixHeading2"/>
      </w:pPr>
      <w:r w:rsidRPr="00445784">
        <w:t>Humanities and Social Sciences skills</w:t>
      </w:r>
    </w:p>
    <w:p w14:paraId="03EA6530" w14:textId="512BAAD4" w:rsidR="00521AAB" w:rsidRPr="00521AAB" w:rsidRDefault="00521AAB" w:rsidP="00521AAB">
      <w:pPr>
        <w:spacing w:after="0"/>
        <w:rPr>
          <w:rFonts w:ascii="Calibri" w:eastAsia="Times New Roman" w:hAnsi="Calibri" w:cs="Times New Roman"/>
          <w:b/>
          <w:bCs/>
          <w:lang w:eastAsia="zh-CN"/>
        </w:rPr>
      </w:pPr>
      <w:r w:rsidRPr="00521AAB">
        <w:rPr>
          <w:rFonts w:ascii="Calibri" w:eastAsia="Times New Roman" w:hAnsi="Calibri" w:cs="Times New Roman"/>
          <w:b/>
          <w:bCs/>
          <w:lang w:eastAsia="zh-CN"/>
        </w:rPr>
        <w:t>Questioning and researching</w:t>
      </w:r>
    </w:p>
    <w:p w14:paraId="009C192E" w14:textId="52E70652" w:rsidR="00445784" w:rsidRPr="00521AAB" w:rsidRDefault="00445784" w:rsidP="009F0211">
      <w:pPr>
        <w:pStyle w:val="ListParagraph"/>
        <w:numPr>
          <w:ilvl w:val="0"/>
          <w:numId w:val="77"/>
        </w:numPr>
        <w:rPr>
          <w:rFonts w:ascii="Calibri" w:eastAsia="Times New Roman" w:hAnsi="Calibri" w:cs="Times New Roman"/>
          <w:color w:val="000000"/>
          <w:szCs w:val="20"/>
        </w:rPr>
      </w:pPr>
      <w:r w:rsidRPr="00521AAB">
        <w:rPr>
          <w:rFonts w:ascii="Calibri" w:eastAsia="Times New Roman" w:hAnsi="Calibri" w:cs="Times New Roman"/>
          <w:color w:val="000000"/>
          <w:szCs w:val="20"/>
        </w:rPr>
        <w:t xml:space="preserve">Record selected information and/or data </w:t>
      </w:r>
    </w:p>
    <w:p w14:paraId="28F693C6" w14:textId="77777777" w:rsidR="00521AAB" w:rsidRPr="00521AAB" w:rsidRDefault="00521AAB" w:rsidP="00521AAB">
      <w:pPr>
        <w:spacing w:after="0"/>
        <w:rPr>
          <w:b/>
          <w:bCs/>
        </w:rPr>
      </w:pPr>
      <w:r w:rsidRPr="00521AAB">
        <w:rPr>
          <w:b/>
          <w:bCs/>
        </w:rPr>
        <w:t>Communicating and reflecting</w:t>
      </w:r>
    </w:p>
    <w:p w14:paraId="39513A11" w14:textId="3844C367" w:rsidR="006323EA" w:rsidRPr="006323EA" w:rsidRDefault="003F6E4B" w:rsidP="009F0211">
      <w:pPr>
        <w:pStyle w:val="ListParagraph"/>
        <w:numPr>
          <w:ilvl w:val="0"/>
          <w:numId w:val="77"/>
        </w:numPr>
      </w:pPr>
      <w:r w:rsidRPr="00CF7029">
        <w:t>Present findings and conclusions in a range of communication forms appropriate to audience and purpose, using relevant terms</w:t>
      </w:r>
    </w:p>
    <w:p w14:paraId="7C2D65E1" w14:textId="52E9B088" w:rsidR="006323EA" w:rsidRPr="00521AAB" w:rsidRDefault="006323EA" w:rsidP="003D2ABC">
      <w:pPr>
        <w:pStyle w:val="SCSAP-10AssessmentHeading2"/>
      </w:pPr>
      <w:bookmarkStart w:id="60" w:name="_Toc74305273"/>
      <w:r w:rsidRPr="00521AAB">
        <w:t>Key concepts</w:t>
      </w:r>
      <w:bookmarkEnd w:id="60"/>
    </w:p>
    <w:p w14:paraId="30CC7687" w14:textId="13EA5D8B" w:rsidR="00C0296F" w:rsidRPr="00CB48F9" w:rsidRDefault="00E133CB" w:rsidP="005D58B7">
      <w:r>
        <w:t>Evidence</w:t>
      </w:r>
      <w:r w:rsidR="00E13477">
        <w:t>,</w:t>
      </w:r>
      <w:r>
        <w:t xml:space="preserve"> </w:t>
      </w:r>
      <w:r w:rsidR="00B461A9">
        <w:t>significance,</w:t>
      </w:r>
      <w:r w:rsidR="00B461A9" w:rsidRPr="00987042">
        <w:t xml:space="preserve"> perspectives</w:t>
      </w:r>
      <w:r w:rsidR="003D3947">
        <w:t>.</w:t>
      </w:r>
      <w:r w:rsidR="00C0296F">
        <w:rPr>
          <w:rFonts w:ascii="Calibri" w:eastAsia="Times New Roman" w:hAnsi="Calibri" w:cs="Times New Roman"/>
          <w:color w:val="000000"/>
          <w:szCs w:val="20"/>
        </w:rPr>
        <w:br w:type="page"/>
      </w:r>
    </w:p>
    <w:p w14:paraId="3B34C1BF" w14:textId="5D9EAA4F" w:rsidR="003E12AF" w:rsidRDefault="003E12AF" w:rsidP="00521AAB">
      <w:pPr>
        <w:pStyle w:val="SCSAPlainAppendixHeading2"/>
      </w:pPr>
      <w:bookmarkStart w:id="61" w:name="_Toc74305277"/>
      <w:r w:rsidRPr="00211B0A">
        <w:lastRenderedPageBreak/>
        <w:t>Instructions</w:t>
      </w:r>
      <w:r>
        <w:t xml:space="preserve"> for teacher</w:t>
      </w:r>
      <w:bookmarkEnd w:id="61"/>
    </w:p>
    <w:p w14:paraId="1C6802C8" w14:textId="28AAE027" w:rsidR="00024501" w:rsidRPr="00521AAB" w:rsidRDefault="00365E16" w:rsidP="00521AAB">
      <w:pPr>
        <w:spacing w:after="0"/>
        <w:rPr>
          <w:b/>
          <w:bCs/>
        </w:rPr>
      </w:pPr>
      <w:r w:rsidRPr="00521AAB">
        <w:rPr>
          <w:b/>
          <w:bCs/>
        </w:rPr>
        <w:t>Symbols in the Australian f</w:t>
      </w:r>
      <w:r w:rsidR="00472C27" w:rsidRPr="00521AAB">
        <w:rPr>
          <w:b/>
          <w:bCs/>
        </w:rPr>
        <w:t>lag</w:t>
      </w:r>
    </w:p>
    <w:p w14:paraId="76BC4E3B" w14:textId="48D6584B" w:rsidR="00262081" w:rsidRDefault="00262081" w:rsidP="00521AAB">
      <w:r>
        <w:t xml:space="preserve">Students </w:t>
      </w:r>
      <w:r w:rsidR="00472C27">
        <w:t xml:space="preserve">will explore the </w:t>
      </w:r>
      <w:r w:rsidR="00D61F0E">
        <w:t xml:space="preserve">history of the </w:t>
      </w:r>
      <w:r w:rsidR="00472C27">
        <w:t xml:space="preserve">symbols used in the Australian </w:t>
      </w:r>
      <w:r w:rsidR="00645C3F">
        <w:t>f</w:t>
      </w:r>
      <w:r w:rsidR="00472C27">
        <w:t xml:space="preserve">lag </w:t>
      </w:r>
      <w:r w:rsidR="00D61F0E">
        <w:t>and</w:t>
      </w:r>
      <w:r w:rsidR="002441E1">
        <w:t xml:space="preserve"> articulate their understanding of the importance</w:t>
      </w:r>
      <w:r w:rsidR="00D61F0E">
        <w:t xml:space="preserve"> of symbols by writing a statement about what the Australian </w:t>
      </w:r>
      <w:r w:rsidR="00645C3F">
        <w:t>f</w:t>
      </w:r>
      <w:r w:rsidR="00D61F0E">
        <w:t xml:space="preserve">lag and Australia Day </w:t>
      </w:r>
      <w:proofErr w:type="gramStart"/>
      <w:r w:rsidR="00D61F0E">
        <w:t>means</w:t>
      </w:r>
      <w:proofErr w:type="gramEnd"/>
      <w:r w:rsidR="00D61F0E">
        <w:t xml:space="preserve"> to them.</w:t>
      </w:r>
    </w:p>
    <w:p w14:paraId="385A2C03" w14:textId="77BDE6B5" w:rsidR="00D61F0E" w:rsidRPr="00521AAB" w:rsidRDefault="00D61F0E" w:rsidP="00521AAB">
      <w:pPr>
        <w:spacing w:after="0"/>
        <w:rPr>
          <w:b/>
          <w:bCs/>
        </w:rPr>
      </w:pPr>
      <w:r w:rsidRPr="00521AAB">
        <w:rPr>
          <w:b/>
          <w:bCs/>
        </w:rPr>
        <w:t>Part 1: See</w:t>
      </w:r>
      <w:r w:rsidR="00CF3C51" w:rsidRPr="00521AAB">
        <w:rPr>
          <w:b/>
          <w:bCs/>
        </w:rPr>
        <w:t>-t</w:t>
      </w:r>
      <w:r w:rsidRPr="00521AAB">
        <w:rPr>
          <w:b/>
          <w:bCs/>
        </w:rPr>
        <w:t>hink</w:t>
      </w:r>
      <w:r w:rsidR="00CF3C51" w:rsidRPr="00521AAB">
        <w:rPr>
          <w:b/>
          <w:bCs/>
        </w:rPr>
        <w:t>-w</w:t>
      </w:r>
      <w:r w:rsidRPr="00521AAB">
        <w:rPr>
          <w:b/>
          <w:bCs/>
        </w:rPr>
        <w:t>onder graphic organiser</w:t>
      </w:r>
    </w:p>
    <w:p w14:paraId="54DC5F8E" w14:textId="18256F77" w:rsidR="00262081" w:rsidRDefault="00D61F0E" w:rsidP="00521AAB">
      <w:r>
        <w:t>Distribute the graphic organiser templates. Ask students to complete the template</w:t>
      </w:r>
      <w:r w:rsidR="009F0767">
        <w:t xml:space="preserve"> individually</w:t>
      </w:r>
      <w:r>
        <w:t xml:space="preserve">, focusing their attention </w:t>
      </w:r>
      <w:r w:rsidR="00CF3C51">
        <w:t xml:space="preserve">on </w:t>
      </w:r>
      <w:r>
        <w:t>each section of what they ‘see’, ‘think’</w:t>
      </w:r>
      <w:r w:rsidR="00495B45">
        <w:t xml:space="preserve"> and</w:t>
      </w:r>
      <w:r>
        <w:t xml:space="preserve"> ‘wonder’ about the ima</w:t>
      </w:r>
      <w:r w:rsidR="00495B45">
        <w:t>ge of the Australia</w:t>
      </w:r>
      <w:r w:rsidR="00CF3C51">
        <w:t>n</w:t>
      </w:r>
      <w:r w:rsidR="00495B45">
        <w:t xml:space="preserve"> </w:t>
      </w:r>
      <w:r w:rsidR="00645C3F">
        <w:t>f</w:t>
      </w:r>
      <w:r w:rsidR="00495B45">
        <w:t xml:space="preserve">lag displayed </w:t>
      </w:r>
      <w:r w:rsidR="00645C3F">
        <w:t>o</w:t>
      </w:r>
      <w:r w:rsidR="00495B45">
        <w:t xml:space="preserve">n </w:t>
      </w:r>
      <w:r>
        <w:t>the organiser.</w:t>
      </w:r>
    </w:p>
    <w:p w14:paraId="00055815" w14:textId="1A1BA674" w:rsidR="00D61F0E" w:rsidRDefault="00D61F0E" w:rsidP="00521AAB">
      <w:pPr>
        <w:spacing w:after="0"/>
        <w:rPr>
          <w:b/>
          <w:bCs/>
        </w:rPr>
      </w:pPr>
      <w:r w:rsidRPr="00521AAB">
        <w:rPr>
          <w:b/>
          <w:bCs/>
        </w:rPr>
        <w:t xml:space="preserve">Part 2: </w:t>
      </w:r>
      <w:r w:rsidR="009F0767" w:rsidRPr="009F0767">
        <w:rPr>
          <w:b/>
          <w:bCs/>
          <w:i/>
          <w:iCs/>
        </w:rPr>
        <w:t>Australia’s flag</w:t>
      </w:r>
      <w:r w:rsidRPr="00521AAB">
        <w:rPr>
          <w:b/>
          <w:bCs/>
        </w:rPr>
        <w:t xml:space="preserve"> </w:t>
      </w:r>
      <w:r w:rsidR="00645C3F">
        <w:rPr>
          <w:b/>
          <w:bCs/>
        </w:rPr>
        <w:t xml:space="preserve">video </w:t>
      </w:r>
    </w:p>
    <w:p w14:paraId="6A7835E0" w14:textId="1B4507A0" w:rsidR="009F0767" w:rsidRPr="009F0767" w:rsidRDefault="009F0767" w:rsidP="009F0767">
      <w:r w:rsidRPr="009F0767">
        <w:t>Watch the video as a class and discuss</w:t>
      </w:r>
      <w:r>
        <w:t xml:space="preserve"> the clip.</w:t>
      </w:r>
    </w:p>
    <w:p w14:paraId="4E29A785" w14:textId="7223F214" w:rsidR="00D61F0E" w:rsidRPr="00CF3C51" w:rsidRDefault="00CF3C51" w:rsidP="009F0211">
      <w:pPr>
        <w:pStyle w:val="ListParagraph"/>
        <w:numPr>
          <w:ilvl w:val="0"/>
          <w:numId w:val="78"/>
        </w:numPr>
      </w:pPr>
      <w:r w:rsidRPr="00B461A9">
        <w:rPr>
          <w:i/>
          <w:iCs/>
        </w:rPr>
        <w:t xml:space="preserve">Australia’s </w:t>
      </w:r>
      <w:r w:rsidR="00645C3F" w:rsidRPr="00B461A9">
        <w:rPr>
          <w:i/>
          <w:iCs/>
        </w:rPr>
        <w:t>f</w:t>
      </w:r>
      <w:r w:rsidRPr="00B461A9">
        <w:rPr>
          <w:i/>
          <w:iCs/>
        </w:rPr>
        <w:t>lag</w:t>
      </w:r>
      <w:r w:rsidR="00645C3F">
        <w:t xml:space="preserve"> </w:t>
      </w:r>
      <w:r w:rsidR="00645C3F" w:rsidRPr="00645C3F">
        <w:t>–</w:t>
      </w:r>
      <w:r>
        <w:t xml:space="preserve"> Behind </w:t>
      </w:r>
      <w:r w:rsidR="00A00E44">
        <w:t>t</w:t>
      </w:r>
      <w:r>
        <w:t>he News</w:t>
      </w:r>
      <w:r>
        <w:br/>
      </w:r>
      <w:hyperlink r:id="rId120" w:history="1">
        <w:r w:rsidR="00ED0DE3" w:rsidRPr="00C53F48">
          <w:rPr>
            <w:rStyle w:val="Hyperlink"/>
            <w:rFonts w:cs="Calibri"/>
          </w:rPr>
          <w:t>https://www.abc.net.au/btn/classroom/australias-flag/11460832</w:t>
        </w:r>
      </w:hyperlink>
      <w:r>
        <w:br/>
      </w:r>
      <w:r w:rsidR="00645C3F">
        <w:t>I</w:t>
      </w:r>
      <w:r w:rsidR="00D61F0E" w:rsidRPr="00CF3C51">
        <w:t>t is recommended the clip is stopped at the 1</w:t>
      </w:r>
      <w:r w:rsidR="00E13477">
        <w:t>:</w:t>
      </w:r>
      <w:r w:rsidR="00D61F0E" w:rsidRPr="00CF3C51">
        <w:t>55</w:t>
      </w:r>
      <w:r w:rsidR="0001684C">
        <w:t>-</w:t>
      </w:r>
      <w:r w:rsidR="00D61F0E" w:rsidRPr="00CF3C51">
        <w:t xml:space="preserve">minute </w:t>
      </w:r>
      <w:r w:rsidR="0001684C">
        <w:t>mark</w:t>
      </w:r>
      <w:r w:rsidR="00645C3F">
        <w:t>.</w:t>
      </w:r>
    </w:p>
    <w:p w14:paraId="15AEEB5A" w14:textId="2D907CD9" w:rsidR="00D61F0E" w:rsidRPr="00521AAB" w:rsidRDefault="00FE3238" w:rsidP="00521AAB">
      <w:pPr>
        <w:spacing w:after="0"/>
        <w:rPr>
          <w:b/>
          <w:bCs/>
        </w:rPr>
      </w:pPr>
      <w:r w:rsidRPr="00521AAB">
        <w:rPr>
          <w:b/>
          <w:bCs/>
        </w:rPr>
        <w:t>Part 3:</w:t>
      </w:r>
      <w:r w:rsidR="00E15B90" w:rsidRPr="00521AAB">
        <w:rPr>
          <w:b/>
          <w:bCs/>
        </w:rPr>
        <w:t xml:space="preserve"> </w:t>
      </w:r>
      <w:r w:rsidR="00934791">
        <w:rPr>
          <w:b/>
          <w:bCs/>
        </w:rPr>
        <w:t>Infographic</w:t>
      </w:r>
      <w:r w:rsidR="00D61F0E" w:rsidRPr="00521AAB">
        <w:rPr>
          <w:b/>
          <w:bCs/>
        </w:rPr>
        <w:t xml:space="preserve"> and statement</w:t>
      </w:r>
      <w:r w:rsidR="00E15B90" w:rsidRPr="00521AAB">
        <w:rPr>
          <w:b/>
          <w:bCs/>
        </w:rPr>
        <w:t xml:space="preserve"> </w:t>
      </w:r>
      <w:r w:rsidR="00934791">
        <w:rPr>
          <w:b/>
          <w:bCs/>
        </w:rPr>
        <w:t>s</w:t>
      </w:r>
      <w:r w:rsidR="00E15B90" w:rsidRPr="00521AAB">
        <w:rPr>
          <w:b/>
          <w:bCs/>
        </w:rPr>
        <w:t xml:space="preserve">ummative </w:t>
      </w:r>
      <w:r w:rsidR="00934791">
        <w:rPr>
          <w:b/>
          <w:bCs/>
        </w:rPr>
        <w:t>a</w:t>
      </w:r>
      <w:r w:rsidR="00E15B90" w:rsidRPr="00521AAB">
        <w:rPr>
          <w:b/>
          <w:bCs/>
        </w:rPr>
        <w:t>ssessment</w:t>
      </w:r>
    </w:p>
    <w:p w14:paraId="04841C41" w14:textId="0DB58227" w:rsidR="001C2288" w:rsidRDefault="00D61F0E" w:rsidP="00521AAB">
      <w:r>
        <w:t xml:space="preserve">Instruct students to create </w:t>
      </w:r>
      <w:r w:rsidR="004F00D3">
        <w:t>an infographic</w:t>
      </w:r>
      <w:r>
        <w:t xml:space="preserve">, using the Australian flag as the focal point </w:t>
      </w:r>
      <w:r w:rsidR="00077644">
        <w:t xml:space="preserve">– </w:t>
      </w:r>
      <w:r>
        <w:t xml:space="preserve">teachers may choose to provide students with a printed copy of the flag. Ensure students understand </w:t>
      </w:r>
      <w:r w:rsidR="004F00D3">
        <w:t xml:space="preserve">that </w:t>
      </w:r>
      <w:r>
        <w:t xml:space="preserve">the purpose of the </w:t>
      </w:r>
      <w:r w:rsidR="004F00D3">
        <w:t>infographic</w:t>
      </w:r>
      <w:r w:rsidR="004B023F">
        <w:t xml:space="preserve"> is to </w:t>
      </w:r>
      <w:r w:rsidR="00C65AB8">
        <w:t xml:space="preserve">identify </w:t>
      </w:r>
      <w:r w:rsidR="004B023F">
        <w:t xml:space="preserve">the symbols used </w:t>
      </w:r>
      <w:r w:rsidR="00CF3C51">
        <w:t>i</w:t>
      </w:r>
      <w:r w:rsidR="004F00D3">
        <w:t xml:space="preserve">n the Australian flag and </w:t>
      </w:r>
      <w:r w:rsidR="00C65AB8">
        <w:t xml:space="preserve">explain </w:t>
      </w:r>
      <w:r w:rsidR="004F00D3">
        <w:t>the historical origin of each</w:t>
      </w:r>
      <w:r w:rsidR="004B023F">
        <w:t xml:space="preserve"> symbol. They may add other elements to their poster. Ask students to develop a statement</w:t>
      </w:r>
      <w:r w:rsidR="000562F2">
        <w:t xml:space="preserve"> about</w:t>
      </w:r>
      <w:r w:rsidR="003C2D6A">
        <w:t xml:space="preserve"> the importance of</w:t>
      </w:r>
      <w:r w:rsidR="000562F2">
        <w:t xml:space="preserve"> the Australian </w:t>
      </w:r>
      <w:r w:rsidR="00934791">
        <w:t>f</w:t>
      </w:r>
      <w:r w:rsidR="000562F2">
        <w:t>lag</w:t>
      </w:r>
      <w:r w:rsidR="003C2D6A">
        <w:t xml:space="preserve"> and what it</w:t>
      </w:r>
      <w:r w:rsidR="000562F2">
        <w:t xml:space="preserve"> </w:t>
      </w:r>
      <w:r w:rsidR="0045752B">
        <w:t>means to them</w:t>
      </w:r>
      <w:r w:rsidR="003C2D6A">
        <w:t>.</w:t>
      </w:r>
    </w:p>
    <w:p w14:paraId="0C764B0D" w14:textId="77777777" w:rsidR="009F0767" w:rsidRPr="00521AAB" w:rsidRDefault="009F0767" w:rsidP="009F0767">
      <w:pPr>
        <w:spacing w:after="0"/>
        <w:rPr>
          <w:b/>
          <w:bCs/>
        </w:rPr>
      </w:pPr>
      <w:r w:rsidRPr="00521AAB">
        <w:rPr>
          <w:b/>
          <w:bCs/>
        </w:rPr>
        <w:t>Prior learning</w:t>
      </w:r>
    </w:p>
    <w:p w14:paraId="31F3E88D" w14:textId="041FBB38" w:rsidR="009F0767" w:rsidRPr="00A43FA5" w:rsidRDefault="009F0767" w:rsidP="009F0767">
      <w:r w:rsidRPr="00C0296F">
        <w:t xml:space="preserve">Students will have explored information related to significant days/events in Australia’s history. </w:t>
      </w:r>
      <w:r>
        <w:t>They</w:t>
      </w:r>
      <w:r w:rsidRPr="00C0296F">
        <w:t xml:space="preserve"> will have engaged in discussions regarding celebrations and commemorations. The importance of symbols and emblems will have been explored</w:t>
      </w:r>
      <w:r>
        <w:t xml:space="preserve">. </w:t>
      </w:r>
      <w:r w:rsidRPr="00C0296F">
        <w:t>Students will have engaged in simple note-taking activities, learning how to extract key ideas from texts.</w:t>
      </w:r>
    </w:p>
    <w:p w14:paraId="19CC581A" w14:textId="77777777" w:rsidR="009F0767" w:rsidRDefault="009F0767" w:rsidP="009F0767">
      <w:pPr>
        <w:tabs>
          <w:tab w:val="left" w:pos="2552"/>
        </w:tabs>
        <w:rPr>
          <w:rFonts w:ascii="Calibri" w:eastAsia="Times New Roman" w:hAnsi="Calibri" w:cs="Calibri"/>
          <w:b/>
        </w:rPr>
      </w:pPr>
      <w:r w:rsidRPr="006323EA">
        <w:rPr>
          <w:rFonts w:ascii="Calibri" w:eastAsia="Times New Roman" w:hAnsi="Calibri" w:cs="Calibri"/>
          <w:b/>
        </w:rPr>
        <w:t>Purpose of assessment</w:t>
      </w:r>
      <w:r w:rsidRPr="006323EA">
        <w:rPr>
          <w:rFonts w:ascii="Calibri" w:eastAsia="Times New Roman" w:hAnsi="Calibri" w:cs="Calibri"/>
          <w:b/>
        </w:rPr>
        <w:tab/>
      </w:r>
    </w:p>
    <w:p w14:paraId="01158F9E" w14:textId="77777777" w:rsidR="00A43FA5" w:rsidRPr="00A43FA5" w:rsidRDefault="009F0767" w:rsidP="00A43FA5">
      <w:pPr>
        <w:pStyle w:val="ListParagraph"/>
        <w:numPr>
          <w:ilvl w:val="0"/>
          <w:numId w:val="11"/>
        </w:numPr>
      </w:pPr>
      <w:r w:rsidRPr="00A43FA5">
        <w:t xml:space="preserve">To assess students’ ability to locate and record relevant information from sources and plan further teaching if required. </w:t>
      </w:r>
    </w:p>
    <w:p w14:paraId="4F170F8F" w14:textId="6E9D6EEF" w:rsidR="009F0767" w:rsidRPr="00A43FA5" w:rsidRDefault="009F0767" w:rsidP="00A43FA5">
      <w:pPr>
        <w:pStyle w:val="ListParagraph"/>
        <w:numPr>
          <w:ilvl w:val="0"/>
          <w:numId w:val="11"/>
        </w:numPr>
      </w:pPr>
      <w:r w:rsidRPr="00A43FA5">
        <w:t>To assess students’ historical knowledge and understanding at the end of a learning cycle</w:t>
      </w:r>
      <w:r w:rsidR="00A43FA5" w:rsidRPr="00A43FA5">
        <w:t>.</w:t>
      </w:r>
    </w:p>
    <w:p w14:paraId="2B12FAAC" w14:textId="11973FC3" w:rsidR="009F0767" w:rsidRPr="00AE7A92" w:rsidRDefault="009F0767">
      <w:pPr>
        <w:rPr>
          <w:rFonts w:cs="Calibri"/>
        </w:rPr>
        <w:sectPr w:rsidR="009F0767" w:rsidRPr="00AE7A92" w:rsidSect="00431061">
          <w:headerReference w:type="default" r:id="rId121"/>
          <w:footerReference w:type="default" r:id="rId122"/>
          <w:pgSz w:w="11906" w:h="16838"/>
          <w:pgMar w:top="1644" w:right="1418" w:bottom="1276" w:left="1418" w:header="680" w:footer="567" w:gutter="0"/>
          <w:cols w:space="708"/>
          <w:docGrid w:linePitch="360"/>
        </w:sectPr>
      </w:pPr>
    </w:p>
    <w:p w14:paraId="1A94EA27" w14:textId="38F4B51E" w:rsidR="00AE7A92" w:rsidRPr="00D620A0" w:rsidRDefault="00934791" w:rsidP="005D3AD8">
      <w:pPr>
        <w:spacing w:before="120"/>
        <w:rPr>
          <w:b/>
          <w:sz w:val="28"/>
        </w:rPr>
        <w:sectPr w:rsidR="00AE7A92" w:rsidRPr="00D620A0" w:rsidSect="00884D30">
          <w:headerReference w:type="default" r:id="rId123"/>
          <w:pgSz w:w="16838" w:h="11906" w:orient="landscape"/>
          <w:pgMar w:top="1644" w:right="851" w:bottom="1276" w:left="851" w:header="680" w:footer="567" w:gutter="0"/>
          <w:cols w:space="708"/>
          <w:docGrid w:linePitch="360"/>
        </w:sectPr>
      </w:pPr>
      <w:r>
        <w:rPr>
          <w:noProof/>
        </w:rPr>
        <w:lastRenderedPageBreak/>
        <mc:AlternateContent>
          <mc:Choice Requires="wpg">
            <w:drawing>
              <wp:anchor distT="0" distB="0" distL="114300" distR="114300" simplePos="0" relativeHeight="252252159" behindDoc="0" locked="0" layoutInCell="1" allowOverlap="1" wp14:anchorId="753F7A13" wp14:editId="2619D8BD">
                <wp:simplePos x="0" y="0"/>
                <wp:positionH relativeFrom="page">
                  <wp:posOffset>1009650</wp:posOffset>
                </wp:positionH>
                <wp:positionV relativeFrom="paragraph">
                  <wp:posOffset>463077</wp:posOffset>
                </wp:positionV>
                <wp:extent cx="8668385" cy="5361940"/>
                <wp:effectExtent l="0" t="0" r="0" b="10160"/>
                <wp:wrapNone/>
                <wp:docPr id="289" name="Group 28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668385" cy="5361940"/>
                          <a:chOff x="0" y="40187"/>
                          <a:chExt cx="9244800" cy="5719813"/>
                        </a:xfrm>
                      </wpg:grpSpPr>
                      <pic:pic xmlns:pic="http://schemas.openxmlformats.org/drawingml/2006/picture">
                        <pic:nvPicPr>
                          <pic:cNvPr id="169" name="Picture 169" descr="The Australian Flag."/>
                          <pic:cNvPicPr>
                            <a:picLocks noChangeAspect="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3140242" y="721895"/>
                            <a:ext cx="2962275" cy="1806575"/>
                          </a:xfrm>
                          <a:prstGeom prst="rect">
                            <a:avLst/>
                          </a:prstGeom>
                          <a:noFill/>
                          <a:ln>
                            <a:noFill/>
                          </a:ln>
                        </pic:spPr>
                      </pic:pic>
                      <wpg:grpSp>
                        <wpg:cNvPr id="288" name="Group 288"/>
                        <wpg:cNvGrpSpPr/>
                        <wpg:grpSpPr>
                          <a:xfrm>
                            <a:off x="0" y="40187"/>
                            <a:ext cx="9244800" cy="5719813"/>
                            <a:chOff x="0" y="40193"/>
                            <a:chExt cx="9245600" cy="5720729"/>
                          </a:xfrm>
                        </wpg:grpSpPr>
                        <wps:wsp>
                          <wps:cNvPr id="132" name="Rounded Rectangle 132"/>
                          <wps:cNvSpPr/>
                          <wps:spPr>
                            <a:xfrm>
                              <a:off x="120580" y="50242"/>
                              <a:ext cx="2880000" cy="288000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8" name="Rounded Rectangle 168"/>
                          <wps:cNvSpPr/>
                          <wps:spPr>
                            <a:xfrm>
                              <a:off x="6250074" y="40193"/>
                              <a:ext cx="2879725" cy="287972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76" name="Group 276"/>
                          <wpg:cNvGrpSpPr/>
                          <wpg:grpSpPr>
                            <a:xfrm>
                              <a:off x="0" y="40193"/>
                              <a:ext cx="9245600" cy="5720729"/>
                              <a:chOff x="0" y="40193"/>
                              <a:chExt cx="9245600" cy="5720729"/>
                            </a:xfrm>
                          </wpg:grpSpPr>
                          <wps:wsp>
                            <wps:cNvPr id="167" name="Rounded Rectangle 167"/>
                            <wps:cNvSpPr/>
                            <wps:spPr>
                              <a:xfrm>
                                <a:off x="120580" y="3125037"/>
                                <a:ext cx="9003629" cy="263588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Text Box 171"/>
                            <wps:cNvSpPr txBox="1"/>
                            <wps:spPr>
                              <a:xfrm>
                                <a:off x="120580" y="50242"/>
                                <a:ext cx="2879725" cy="476250"/>
                              </a:xfrm>
                              <a:prstGeom prst="rect">
                                <a:avLst/>
                              </a:prstGeom>
                              <a:noFill/>
                              <a:ln w="6350">
                                <a:noFill/>
                              </a:ln>
                            </wps:spPr>
                            <wps:txbx>
                              <w:txbxContent>
                                <w:p w14:paraId="78214379" w14:textId="28DAAA20" w:rsidR="009327A9" w:rsidRPr="00AE7A92" w:rsidRDefault="009327A9" w:rsidP="00DA7F2C">
                                  <w:pPr>
                                    <w:jc w:val="center"/>
                                    <w:rPr>
                                      <w:sz w:val="28"/>
                                    </w:rPr>
                                  </w:pPr>
                                  <w:r>
                                    <w:rPr>
                                      <w:sz w:val="28"/>
                                    </w:rPr>
                                    <w:t>What do I S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2" name="Text Box 172"/>
                            <wps:cNvSpPr txBox="1"/>
                            <wps:spPr>
                              <a:xfrm>
                                <a:off x="6250074" y="40193"/>
                                <a:ext cx="2879725" cy="476250"/>
                              </a:xfrm>
                              <a:prstGeom prst="rect">
                                <a:avLst/>
                              </a:prstGeom>
                              <a:noFill/>
                              <a:ln w="6350">
                                <a:noFill/>
                              </a:ln>
                            </wps:spPr>
                            <wps:txbx>
                              <w:txbxContent>
                                <w:p w14:paraId="736CF4BE" w14:textId="69C58CFC" w:rsidR="009327A9" w:rsidRPr="00AE7A92" w:rsidRDefault="009327A9" w:rsidP="00DA7F2C">
                                  <w:pPr>
                                    <w:jc w:val="center"/>
                                    <w:rPr>
                                      <w:sz w:val="28"/>
                                    </w:rPr>
                                  </w:pPr>
                                  <w:r>
                                    <w:rPr>
                                      <w:sz w:val="28"/>
                                    </w:rPr>
                                    <w:t>What do I THIN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3" name="Text Box 173"/>
                            <wps:cNvSpPr txBox="1"/>
                            <wps:spPr>
                              <a:xfrm>
                                <a:off x="0" y="3125037"/>
                                <a:ext cx="9245600" cy="350091"/>
                              </a:xfrm>
                              <a:prstGeom prst="rect">
                                <a:avLst/>
                              </a:prstGeom>
                              <a:noFill/>
                              <a:ln w="6350">
                                <a:noFill/>
                              </a:ln>
                            </wps:spPr>
                            <wps:txbx>
                              <w:txbxContent>
                                <w:p w14:paraId="25738559" w14:textId="5CFC6FD3" w:rsidR="009327A9" w:rsidRPr="00AE7A92" w:rsidRDefault="009327A9" w:rsidP="00DA7F2C">
                                  <w:pPr>
                                    <w:jc w:val="center"/>
                                    <w:rPr>
                                      <w:sz w:val="28"/>
                                    </w:rPr>
                                  </w:pPr>
                                  <w:r>
                                    <w:rPr>
                                      <w:sz w:val="28"/>
                                    </w:rPr>
                                    <w:t>What do I WON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753F7A13" id="Group 289" o:spid="_x0000_s1049" alt="&quot;&quot;" style="position:absolute;margin-left:79.5pt;margin-top:36.45pt;width:682.55pt;height:422.2pt;z-index:252252159;mso-position-horizontal-relative:page;mso-position-vertical-relative:text;mso-width-relative:margin;mso-height-relative:margin" coordorigin=",401" coordsize="92448,571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9" o:spid="_x0000_s1050" type="#_x0000_t75" alt="The Australian Flag." style="position:absolute;left:31402;top:7218;width:29623;height:180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">
                  <v:imagedata r:id="rId125" o:title="The Australian Flag"/>
                </v:shape>
                <v:group id="Group 288" o:spid="_x0000_s1051" style="position:absolute;top:401;width:92448;height:57199" coordorigin=",401" coordsize="92456,57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">
                  <v:roundrect id="Rounded Rectangle 132" o:spid="_x0000_s1052" style="position:absolute;left:1205;top:502;width:28800;height:2880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" filled="f" strokecolor="black [3213]" strokeweight="1pt">
                    <v:stroke joinstyle="miter"/>
                  </v:roundrect>
                  <v:roundrect id="Rounded Rectangle 168" o:spid="_x0000_s1053" style="position:absolute;left:62500;top:401;width:28797;height:2879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" filled="f" strokecolor="black [3213]" strokeweight="1pt">
                    <v:stroke joinstyle="miter"/>
                  </v:roundrect>
                  <v:group id="Group 276" o:spid="_x0000_s1054" style="position:absolute;top:401;width:92456;height:57208" coordorigin=",401" coordsize="92456,57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rWy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8pvB7JhwBuf4BAAD//wMAUEsBAi0AFAAGAAgAAAAhANvh9svuAAAAhQEAABMAAAAAAAAA&#10;AAAAAAAAAAAAAFtDb250ZW50X1R5cGVzXS54bWxQSwECLQAUAAYACAAAACEAWvQsW78AAAAVAQAA&#10;CwAAAAAAAAAAAAAAAAAfAQAAX3JlbHMvLnJlbHNQSwECLQAUAAYACAAAACEAKEK1ssYAAADcAAAA&#10;DwAAAAAAAAAAAAAAAAAHAgAAZHJzL2Rvd25yZXYueG1sUEsFBgAAAAADAAMAtwAAAPoCAAAAAA==&#10;">
                    <v:roundrect id="Rounded Rectangle 167" o:spid="_x0000_s1055" style="position:absolute;left:1205;top:31250;width:90037;height:263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" filled="f" strokecolor="black [3213]" strokeweight="1pt">
                      <v:stroke joinstyle="miter"/>
                    </v:roundrect>
                    <v:shape id="Text Box 171" o:spid="_x0000_s1056" type="#_x0000_t202" style="position:absolute;left:1205;top:502;width:28798;height:4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" filled="f" stroked="f" strokeweight=".5pt">
                      <v:textbox>
                        <w:txbxContent>
                          <w:p w14:paraId="78214379" w14:textId="28DAAA20" w:rsidR="009327A9" w:rsidRPr="00AE7A92" w:rsidRDefault="009327A9" w:rsidP="00DA7F2C">
                            <w:pPr>
                              <w:jc w:val="center"/>
                              <w:rPr>
                                <w:sz w:val="28"/>
                              </w:rPr>
                            </w:pPr>
                            <w:r>
                              <w:rPr>
                                <w:sz w:val="28"/>
                              </w:rPr>
                              <w:t>What do I SEE?</w:t>
                            </w:r>
                          </w:p>
                        </w:txbxContent>
                      </v:textbox>
                    </v:shape>
                    <v:shape id="Text Box 172" o:spid="_x0000_s1057" type="#_x0000_t202" style="position:absolute;left:62500;top:401;width:28797;height:4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" filled="f" stroked="f" strokeweight=".5pt">
                      <v:textbox>
                        <w:txbxContent>
                          <w:p w14:paraId="736CF4BE" w14:textId="69C58CFC" w:rsidR="009327A9" w:rsidRPr="00AE7A92" w:rsidRDefault="009327A9" w:rsidP="00DA7F2C">
                            <w:pPr>
                              <w:jc w:val="center"/>
                              <w:rPr>
                                <w:sz w:val="28"/>
                              </w:rPr>
                            </w:pPr>
                            <w:r>
                              <w:rPr>
                                <w:sz w:val="28"/>
                              </w:rPr>
                              <w:t>What do I THINK?</w:t>
                            </w:r>
                          </w:p>
                        </w:txbxContent>
                      </v:textbox>
                    </v:shape>
                    <v:shape id="Text Box 173" o:spid="_x0000_s1058" type="#_x0000_t202" style="position:absolute;top:31250;width:92456;height:3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" filled="f" stroked="f" strokeweight=".5pt">
                      <v:textbox>
                        <w:txbxContent>
                          <w:p w14:paraId="25738559" w14:textId="5CFC6FD3" w:rsidR="009327A9" w:rsidRPr="00AE7A92" w:rsidRDefault="009327A9" w:rsidP="00DA7F2C">
                            <w:pPr>
                              <w:jc w:val="center"/>
                              <w:rPr>
                                <w:sz w:val="28"/>
                              </w:rPr>
                            </w:pPr>
                            <w:r>
                              <w:rPr>
                                <w:sz w:val="28"/>
                              </w:rPr>
                              <w:t>What do I WONDER?</w:t>
                            </w:r>
                          </w:p>
                        </w:txbxContent>
                      </v:textbox>
                    </v:shape>
                  </v:group>
                </v:group>
                <w10:wrap anchorx="page"/>
              </v:group>
            </w:pict>
          </mc:Fallback>
        </mc:AlternateContent>
      </w:r>
      <w:r w:rsidR="00C50239">
        <w:rPr>
          <w:b/>
          <w:noProof/>
          <w:sz w:val="28"/>
        </w:rPr>
        <w:drawing>
          <wp:anchor distT="0" distB="0" distL="114300" distR="114300" simplePos="0" relativeHeight="252283903" behindDoc="0" locked="0" layoutInCell="1" allowOverlap="1" wp14:anchorId="79FD37B0" wp14:editId="2B06F6AD">
            <wp:simplePos x="0" y="0"/>
            <wp:positionH relativeFrom="column">
              <wp:posOffset>8432165</wp:posOffset>
            </wp:positionH>
            <wp:positionV relativeFrom="paragraph">
              <wp:posOffset>3528060</wp:posOffset>
            </wp:positionV>
            <wp:extent cx="524510" cy="524510"/>
            <wp:effectExtent l="0" t="0" r="0" b="8890"/>
            <wp:wrapNone/>
            <wp:docPr id="398398044" name="Picture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398044" name="Picture 43">
                      <a:extLst>
                        <a:ext uri="{C183D7F6-B498-43B3-948B-1728B52AA6E4}">
                          <adec:decorative xmlns:adec="http://schemas.microsoft.com/office/drawing/2017/decorative" val="1"/>
                        </a:ext>
                      </a:extLst>
                    </pic:cNvPr>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524510" cy="524510"/>
                    </a:xfrm>
                    <a:prstGeom prst="rect">
                      <a:avLst/>
                    </a:prstGeom>
                  </pic:spPr>
                </pic:pic>
              </a:graphicData>
            </a:graphic>
            <wp14:sizeRelH relativeFrom="page">
              <wp14:pctWidth>0</wp14:pctWidth>
            </wp14:sizeRelH>
            <wp14:sizeRelV relativeFrom="page">
              <wp14:pctHeight>0</wp14:pctHeight>
            </wp14:sizeRelV>
          </wp:anchor>
        </w:drawing>
      </w:r>
      <w:r w:rsidR="006D13AA">
        <w:rPr>
          <w:noProof/>
        </w:rPr>
        <w:drawing>
          <wp:anchor distT="0" distB="0" distL="114300" distR="114300" simplePos="0" relativeHeight="252281855" behindDoc="0" locked="0" layoutInCell="1" allowOverlap="1" wp14:anchorId="16998DD9" wp14:editId="61F882CF">
            <wp:simplePos x="0" y="0"/>
            <wp:positionH relativeFrom="column">
              <wp:posOffset>878840</wp:posOffset>
            </wp:positionH>
            <wp:positionV relativeFrom="paragraph">
              <wp:posOffset>603885</wp:posOffset>
            </wp:positionV>
            <wp:extent cx="377825" cy="377825"/>
            <wp:effectExtent l="0" t="0" r="3175" b="3175"/>
            <wp:wrapNone/>
            <wp:docPr id="1724785343" name="Picture 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785343" name="Picture 40">
                      <a:extLst>
                        <a:ext uri="{C183D7F6-B498-43B3-948B-1728B52AA6E4}">
                          <adec:decorative xmlns:adec="http://schemas.microsoft.com/office/drawing/2017/decorative" val="1"/>
                        </a:ext>
                      </a:extLst>
                    </pic:cNvPr>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377825" cy="377825"/>
                    </a:xfrm>
                    <a:prstGeom prst="rect">
                      <a:avLst/>
                    </a:prstGeom>
                  </pic:spPr>
                </pic:pic>
              </a:graphicData>
            </a:graphic>
          </wp:anchor>
        </w:drawing>
      </w:r>
      <w:r w:rsidR="002A5833">
        <w:rPr>
          <w:b/>
          <w:noProof/>
          <w:sz w:val="28"/>
        </w:rPr>
        <w:drawing>
          <wp:anchor distT="0" distB="0" distL="114300" distR="114300" simplePos="0" relativeHeight="252282879" behindDoc="0" locked="0" layoutInCell="1" allowOverlap="1" wp14:anchorId="00500B93" wp14:editId="65E48F7E">
            <wp:simplePos x="0" y="0"/>
            <wp:positionH relativeFrom="column">
              <wp:posOffset>6479540</wp:posOffset>
            </wp:positionH>
            <wp:positionV relativeFrom="paragraph">
              <wp:posOffset>546735</wp:posOffset>
            </wp:positionV>
            <wp:extent cx="514350" cy="514350"/>
            <wp:effectExtent l="0" t="0" r="0" b="0"/>
            <wp:wrapTopAndBottom/>
            <wp:docPr id="110739193" name="Picture 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39193" name="Picture 41">
                      <a:extLst>
                        <a:ext uri="{C183D7F6-B498-43B3-948B-1728B52AA6E4}">
                          <adec:decorative xmlns:adec="http://schemas.microsoft.com/office/drawing/2017/decorative" val="1"/>
                        </a:ext>
                      </a:extLst>
                    </pic:cNvPr>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514350" cy="514350"/>
                    </a:xfrm>
                    <a:prstGeom prst="rect">
                      <a:avLst/>
                    </a:prstGeom>
                  </pic:spPr>
                </pic:pic>
              </a:graphicData>
            </a:graphic>
            <wp14:sizeRelH relativeFrom="page">
              <wp14:pctWidth>0</wp14:pctWidth>
            </wp14:sizeRelH>
            <wp14:sizeRelV relativeFrom="page">
              <wp14:pctHeight>0</wp14:pctHeight>
            </wp14:sizeRelV>
          </wp:anchor>
        </w:drawing>
      </w:r>
      <w:r w:rsidR="00D620A0" w:rsidRPr="00DA7F2C">
        <w:rPr>
          <w:b/>
          <w:sz w:val="28"/>
        </w:rPr>
        <w:t xml:space="preserve">Symbols in the Australian </w:t>
      </w:r>
      <w:r w:rsidR="00D620A0">
        <w:rPr>
          <w:b/>
          <w:sz w:val="28"/>
        </w:rPr>
        <w:t>f</w:t>
      </w:r>
      <w:r w:rsidR="00D620A0" w:rsidRPr="00DA7F2C">
        <w:rPr>
          <w:b/>
          <w:sz w:val="28"/>
        </w:rPr>
        <w:t>lag</w:t>
      </w:r>
      <w:r w:rsidR="00175C88">
        <w:rPr>
          <w:b/>
          <w:sz w:val="28"/>
        </w:rPr>
        <w:t>:</w:t>
      </w:r>
      <w:r w:rsidR="00645C3F">
        <w:rPr>
          <w:b/>
          <w:sz w:val="28"/>
        </w:rPr>
        <w:t xml:space="preserve"> See-think-wonder graphic organiser</w:t>
      </w:r>
      <w:r w:rsidR="00077644">
        <w:rPr>
          <w:b/>
          <w:sz w:val="28"/>
        </w:rPr>
        <w:t xml:space="preserve"> template</w:t>
      </w:r>
    </w:p>
    <w:p w14:paraId="632FB3F4" w14:textId="4C03A750" w:rsidR="00521AAB" w:rsidRDefault="00521AAB" w:rsidP="006A3BC0">
      <w:pPr>
        <w:pStyle w:val="SCSAPlainAppendixHeading2"/>
        <w:rPr>
          <w:noProof/>
        </w:rPr>
      </w:pPr>
      <w:r>
        <w:rPr>
          <w:noProof/>
        </w:rPr>
        <w:lastRenderedPageBreak/>
        <w:t>Marking key</w:t>
      </w:r>
    </w:p>
    <w:tbl>
      <w:tblPr>
        <w:tblStyle w:val="SCSAP-10Table"/>
        <w:tblW w:w="5000" w:type="pct"/>
        <w:tblLayout w:type="fixed"/>
        <w:tblLook w:val="04A0" w:firstRow="1" w:lastRow="0" w:firstColumn="1" w:lastColumn="0" w:noHBand="0" w:noVBand="1"/>
      </w:tblPr>
      <w:tblGrid>
        <w:gridCol w:w="7552"/>
        <w:gridCol w:w="1508"/>
      </w:tblGrid>
      <w:tr w:rsidR="00A629B7" w:rsidRPr="004D1C95" w14:paraId="62295C24" w14:textId="77777777" w:rsidTr="00BF7295">
        <w:trPr>
          <w:cnfStyle w:val="100000000000" w:firstRow="1" w:lastRow="0" w:firstColumn="0" w:lastColumn="0" w:oddVBand="0" w:evenVBand="0" w:oddHBand="0" w:evenHBand="0" w:firstRowFirstColumn="0" w:firstRowLastColumn="0" w:lastRowFirstColumn="0" w:lastRowLastColumn="0"/>
          <w:trHeight w:val="264"/>
        </w:trPr>
        <w:tc>
          <w:tcPr>
            <w:tcW w:w="7552" w:type="dxa"/>
            <w:shd w:val="clear" w:color="auto" w:fill="E1231A"/>
            <w:noWrap/>
          </w:tcPr>
          <w:p w14:paraId="17C0E7CF" w14:textId="77777777" w:rsidR="00A629B7" w:rsidRPr="00521AAB" w:rsidRDefault="00A629B7" w:rsidP="00BF7295">
            <w:pPr>
              <w:spacing w:after="0"/>
            </w:pPr>
            <w:r w:rsidRPr="006A3BC0">
              <w:rPr>
                <w:color w:val="FFFFFF" w:themeColor="background1"/>
              </w:rPr>
              <w:t>Description</w:t>
            </w:r>
          </w:p>
        </w:tc>
        <w:tc>
          <w:tcPr>
            <w:tcW w:w="1508" w:type="dxa"/>
            <w:vAlign w:val="center"/>
          </w:tcPr>
          <w:p w14:paraId="5E89A91B" w14:textId="77777777" w:rsidR="00A629B7" w:rsidRPr="00521AAB" w:rsidRDefault="00A629B7" w:rsidP="00BF7295">
            <w:pPr>
              <w:spacing w:after="0"/>
              <w:jc w:val="center"/>
            </w:pPr>
            <w:r w:rsidRPr="006A3BC0">
              <w:rPr>
                <w:color w:val="FFFFFF" w:themeColor="background1"/>
              </w:rPr>
              <w:t>Check</w:t>
            </w:r>
          </w:p>
        </w:tc>
      </w:tr>
      <w:tr w:rsidR="00A629B7" w:rsidRPr="004D1C95" w14:paraId="4B5DBD22" w14:textId="77777777" w:rsidTr="00BF7295">
        <w:trPr>
          <w:trHeight w:val="276"/>
        </w:trPr>
        <w:tc>
          <w:tcPr>
            <w:tcW w:w="7552" w:type="dxa"/>
            <w:shd w:val="clear" w:color="auto" w:fill="F3A7A4" w:themeFill="accent4"/>
            <w:noWrap/>
          </w:tcPr>
          <w:p w14:paraId="67C0C5D0" w14:textId="77777777" w:rsidR="00A629B7" w:rsidRPr="000525FA" w:rsidRDefault="00A629B7" w:rsidP="00BF7295">
            <w:pPr>
              <w:pBdr>
                <w:top w:val="nil"/>
                <w:left w:val="nil"/>
                <w:bottom w:val="nil"/>
                <w:right w:val="nil"/>
                <w:between w:val="nil"/>
                <w:bar w:val="nil"/>
              </w:pBdr>
              <w:spacing w:after="0"/>
              <w:rPr>
                <w:rFonts w:cs="Calibri"/>
                <w:b/>
                <w:bCs/>
              </w:rPr>
            </w:pPr>
            <w:r w:rsidRPr="000525FA">
              <w:rPr>
                <w:b/>
                <w:bCs/>
              </w:rPr>
              <w:t>See-think-wonder</w:t>
            </w:r>
          </w:p>
        </w:tc>
        <w:tc>
          <w:tcPr>
            <w:tcW w:w="1508" w:type="dxa"/>
            <w:shd w:val="clear" w:color="auto" w:fill="F3A7A4" w:themeFill="accent4"/>
            <w:vAlign w:val="center"/>
          </w:tcPr>
          <w:p w14:paraId="6971BC9D" w14:textId="77777777" w:rsidR="00A629B7" w:rsidRPr="006A3BC0" w:rsidRDefault="00A629B7" w:rsidP="00BF7295">
            <w:pPr>
              <w:spacing w:after="0"/>
              <w:jc w:val="center"/>
              <w:rPr>
                <w:b/>
                <w:bCs/>
              </w:rPr>
            </w:pPr>
            <w:r w:rsidRPr="006A3BC0">
              <w:rPr>
                <w:b/>
                <w:bCs/>
              </w:rPr>
              <w:sym w:font="Wingdings" w:char="F0FC"/>
            </w:r>
          </w:p>
        </w:tc>
      </w:tr>
      <w:tr w:rsidR="00A629B7" w:rsidRPr="004D1C95" w14:paraId="466097FA" w14:textId="77777777" w:rsidTr="00BF7295">
        <w:trPr>
          <w:trHeight w:val="276"/>
        </w:trPr>
        <w:tc>
          <w:tcPr>
            <w:tcW w:w="7552" w:type="dxa"/>
            <w:noWrap/>
          </w:tcPr>
          <w:p w14:paraId="662DA2FB" w14:textId="77777777" w:rsidR="00A629B7" w:rsidRPr="00521AAB" w:rsidRDefault="00A629B7" w:rsidP="00BF7295">
            <w:pPr>
              <w:pBdr>
                <w:top w:val="nil"/>
                <w:left w:val="nil"/>
                <w:bottom w:val="nil"/>
                <w:right w:val="nil"/>
                <w:between w:val="nil"/>
                <w:bar w:val="nil"/>
              </w:pBdr>
              <w:spacing w:after="0"/>
              <w:rPr>
                <w:rFonts w:cs="Calibri"/>
                <w:b/>
              </w:rPr>
            </w:pPr>
            <w:r w:rsidRPr="00521AAB">
              <w:rPr>
                <w:rFonts w:cs="Calibri"/>
              </w:rPr>
              <w:t>Records relevant information into appropriate sections of the graphic organiser</w:t>
            </w:r>
          </w:p>
        </w:tc>
        <w:tc>
          <w:tcPr>
            <w:tcW w:w="1508" w:type="dxa"/>
            <w:vAlign w:val="center"/>
          </w:tcPr>
          <w:p w14:paraId="7FD26B05" w14:textId="77777777" w:rsidR="00A629B7" w:rsidRPr="006A3BC0" w:rsidRDefault="00A629B7" w:rsidP="00BF7295">
            <w:pPr>
              <w:spacing w:after="0"/>
              <w:jc w:val="center"/>
              <w:rPr>
                <w:b/>
                <w:bCs/>
              </w:rPr>
            </w:pPr>
          </w:p>
        </w:tc>
      </w:tr>
      <w:tr w:rsidR="00A629B7" w:rsidRPr="004D1C95" w14:paraId="37AC3588" w14:textId="77777777" w:rsidTr="00BF7295">
        <w:trPr>
          <w:trHeight w:val="276"/>
        </w:trPr>
        <w:tc>
          <w:tcPr>
            <w:tcW w:w="7552" w:type="dxa"/>
            <w:noWrap/>
          </w:tcPr>
          <w:p w14:paraId="02B320B9" w14:textId="77777777" w:rsidR="00A629B7" w:rsidRPr="00521AAB" w:rsidRDefault="00A629B7" w:rsidP="00BF7295">
            <w:pPr>
              <w:spacing w:after="0"/>
              <w:rPr>
                <w:b/>
              </w:rPr>
            </w:pPr>
            <w:r w:rsidRPr="00521AAB">
              <w:t xml:space="preserve">Records mostly relevant information </w:t>
            </w:r>
            <w:r>
              <w:t>i</w:t>
            </w:r>
            <w:r w:rsidRPr="00521AAB">
              <w:t xml:space="preserve">nto the graphic organiser, </w:t>
            </w:r>
            <w:r>
              <w:t>with</w:t>
            </w:r>
            <w:r w:rsidRPr="00521AAB">
              <w:t xml:space="preserve"> appropriate </w:t>
            </w:r>
            <w:r>
              <w:t xml:space="preserve">content mostly organised into appropriate </w:t>
            </w:r>
            <w:r w:rsidRPr="00521AAB">
              <w:t>sections</w:t>
            </w:r>
          </w:p>
        </w:tc>
        <w:tc>
          <w:tcPr>
            <w:tcW w:w="1508" w:type="dxa"/>
            <w:vAlign w:val="center"/>
          </w:tcPr>
          <w:p w14:paraId="2CFB16F3" w14:textId="77777777" w:rsidR="00A629B7" w:rsidRPr="006A3BC0" w:rsidRDefault="00A629B7" w:rsidP="00BF7295">
            <w:pPr>
              <w:spacing w:after="0"/>
              <w:jc w:val="center"/>
              <w:rPr>
                <w:b/>
                <w:bCs/>
              </w:rPr>
            </w:pPr>
          </w:p>
        </w:tc>
      </w:tr>
      <w:tr w:rsidR="00A629B7" w:rsidRPr="004D1C95" w14:paraId="7B48508D" w14:textId="77777777" w:rsidTr="00BF7295">
        <w:trPr>
          <w:trHeight w:val="405"/>
        </w:trPr>
        <w:tc>
          <w:tcPr>
            <w:tcW w:w="7552" w:type="dxa"/>
            <w:noWrap/>
          </w:tcPr>
          <w:p w14:paraId="648E774C" w14:textId="77777777" w:rsidR="00A629B7" w:rsidRPr="00521AAB" w:rsidRDefault="00A629B7" w:rsidP="00BF7295">
            <w:pPr>
              <w:spacing w:after="0"/>
              <w:rPr>
                <w:b/>
              </w:rPr>
            </w:pPr>
            <w:r w:rsidRPr="00521AAB">
              <w:t xml:space="preserve">Records some information </w:t>
            </w:r>
            <w:r>
              <w:t>i</w:t>
            </w:r>
            <w:r w:rsidRPr="00521AAB">
              <w:t>nto the graphic organiser, with some appropriate content organised into appropriate sections</w:t>
            </w:r>
          </w:p>
        </w:tc>
        <w:tc>
          <w:tcPr>
            <w:tcW w:w="1508" w:type="dxa"/>
            <w:vAlign w:val="center"/>
          </w:tcPr>
          <w:p w14:paraId="48839718" w14:textId="77777777" w:rsidR="00A629B7" w:rsidRPr="006A3BC0" w:rsidRDefault="00A629B7" w:rsidP="00BF7295">
            <w:pPr>
              <w:spacing w:after="0"/>
              <w:jc w:val="center"/>
              <w:rPr>
                <w:b/>
                <w:bCs/>
              </w:rPr>
            </w:pPr>
          </w:p>
        </w:tc>
      </w:tr>
      <w:tr w:rsidR="00A629B7" w:rsidRPr="004D1C95" w14:paraId="5FFDBF3E" w14:textId="77777777" w:rsidTr="00BF7295">
        <w:trPr>
          <w:trHeight w:val="264"/>
        </w:trPr>
        <w:tc>
          <w:tcPr>
            <w:tcW w:w="7552" w:type="dxa"/>
            <w:shd w:val="clear" w:color="auto" w:fill="E1231A"/>
            <w:noWrap/>
          </w:tcPr>
          <w:p w14:paraId="20473373" w14:textId="77777777" w:rsidR="00A629B7" w:rsidRPr="00A629B7" w:rsidRDefault="00A629B7" w:rsidP="00BF7295">
            <w:pPr>
              <w:spacing w:after="0"/>
              <w:rPr>
                <w:b/>
                <w:bCs/>
                <w:color w:val="FFFFFF" w:themeColor="background1"/>
              </w:rPr>
            </w:pPr>
            <w:r w:rsidRPr="00A629B7">
              <w:rPr>
                <w:b/>
                <w:bCs/>
                <w:color w:val="FFFFFF" w:themeColor="background1"/>
              </w:rPr>
              <w:t>Description</w:t>
            </w:r>
            <w:r w:rsidRPr="00A629B7">
              <w:rPr>
                <w:rFonts w:ascii="Calibri" w:hAnsi="Calibri" w:cs="Arial"/>
                <w:b/>
                <w:bCs/>
                <w:color w:val="FFFFFF" w:themeColor="background1"/>
              </w:rPr>
              <w:t xml:space="preserve"> </w:t>
            </w:r>
          </w:p>
        </w:tc>
        <w:tc>
          <w:tcPr>
            <w:tcW w:w="1508" w:type="dxa"/>
            <w:shd w:val="clear" w:color="auto" w:fill="E1231A"/>
            <w:vAlign w:val="center"/>
          </w:tcPr>
          <w:p w14:paraId="668D90ED" w14:textId="77777777" w:rsidR="00A629B7" w:rsidRPr="00A629B7" w:rsidRDefault="00A629B7" w:rsidP="00BF7295">
            <w:pPr>
              <w:spacing w:after="0"/>
              <w:jc w:val="center"/>
              <w:rPr>
                <w:b/>
                <w:bCs/>
                <w:color w:val="FFFFFF" w:themeColor="background1"/>
              </w:rPr>
            </w:pPr>
            <w:r w:rsidRPr="00A629B7">
              <w:rPr>
                <w:b/>
                <w:bCs/>
                <w:color w:val="FFFFFF" w:themeColor="background1"/>
              </w:rPr>
              <w:t>Check</w:t>
            </w:r>
          </w:p>
        </w:tc>
      </w:tr>
      <w:tr w:rsidR="00A629B7" w:rsidRPr="004D1C95" w14:paraId="7CB18020" w14:textId="77777777" w:rsidTr="00BF7295">
        <w:trPr>
          <w:trHeight w:val="264"/>
        </w:trPr>
        <w:tc>
          <w:tcPr>
            <w:tcW w:w="7552" w:type="dxa"/>
            <w:shd w:val="clear" w:color="auto" w:fill="F3A7A4" w:themeFill="accent4"/>
            <w:noWrap/>
          </w:tcPr>
          <w:p w14:paraId="249EA3FD" w14:textId="77777777" w:rsidR="00A629B7" w:rsidRPr="00521AAB" w:rsidRDefault="00A629B7" w:rsidP="00BF7295">
            <w:pPr>
              <w:spacing w:after="0"/>
              <w:rPr>
                <w:rFonts w:eastAsia="Arial Unicode MS"/>
                <w:b/>
                <w:bCs/>
                <w:bdr w:val="nil"/>
                <w:lang w:val="en-US" w:eastAsia="en-US"/>
              </w:rPr>
            </w:pPr>
            <w:r w:rsidRPr="00521AAB">
              <w:rPr>
                <w:b/>
                <w:bCs/>
              </w:rPr>
              <w:t>See-think-wonder – developing questions</w:t>
            </w:r>
          </w:p>
        </w:tc>
        <w:tc>
          <w:tcPr>
            <w:tcW w:w="1508" w:type="dxa"/>
            <w:shd w:val="clear" w:color="auto" w:fill="F3A7A4" w:themeFill="accent4"/>
            <w:vAlign w:val="center"/>
          </w:tcPr>
          <w:p w14:paraId="7505DB0D" w14:textId="77777777" w:rsidR="00A629B7" w:rsidRPr="006A3BC0" w:rsidRDefault="00A629B7" w:rsidP="00BF7295">
            <w:pPr>
              <w:spacing w:after="0"/>
              <w:jc w:val="center"/>
              <w:rPr>
                <w:rFonts w:eastAsia="Arial Unicode MS"/>
                <w:b/>
                <w:bCs/>
                <w:bdr w:val="nil"/>
                <w:lang w:val="en-US" w:eastAsia="en-US"/>
              </w:rPr>
            </w:pPr>
            <w:r w:rsidRPr="006A3BC0">
              <w:rPr>
                <w:b/>
                <w:bCs/>
              </w:rPr>
              <w:sym w:font="Wingdings" w:char="F0FC"/>
            </w:r>
          </w:p>
        </w:tc>
      </w:tr>
      <w:tr w:rsidR="00A629B7" w:rsidRPr="004D1C95" w14:paraId="449EB220" w14:textId="77777777" w:rsidTr="00BF7295">
        <w:trPr>
          <w:trHeight w:val="276"/>
        </w:trPr>
        <w:tc>
          <w:tcPr>
            <w:tcW w:w="7552" w:type="dxa"/>
            <w:noWrap/>
          </w:tcPr>
          <w:p w14:paraId="408D35F3" w14:textId="77777777" w:rsidR="00A629B7" w:rsidRPr="00521AAB" w:rsidRDefault="00A629B7" w:rsidP="00BF7295">
            <w:pPr>
              <w:spacing w:after="0"/>
              <w:rPr>
                <w:b/>
              </w:rPr>
            </w:pPr>
            <w:r w:rsidRPr="00521AAB">
              <w:t>Develops relevant questions that could be used to inform further inquiry</w:t>
            </w:r>
          </w:p>
        </w:tc>
        <w:tc>
          <w:tcPr>
            <w:tcW w:w="1508" w:type="dxa"/>
            <w:noWrap/>
            <w:vAlign w:val="center"/>
          </w:tcPr>
          <w:p w14:paraId="045B7B88" w14:textId="77777777" w:rsidR="00A629B7" w:rsidRPr="006A3BC0" w:rsidRDefault="00A629B7" w:rsidP="00BF7295">
            <w:pPr>
              <w:spacing w:after="0"/>
              <w:jc w:val="center"/>
              <w:rPr>
                <w:b/>
                <w:bCs/>
              </w:rPr>
            </w:pPr>
          </w:p>
        </w:tc>
      </w:tr>
      <w:tr w:rsidR="00A629B7" w:rsidRPr="004D1C95" w14:paraId="33EF5EF6" w14:textId="77777777" w:rsidTr="00BF7295">
        <w:trPr>
          <w:trHeight w:val="276"/>
        </w:trPr>
        <w:tc>
          <w:tcPr>
            <w:tcW w:w="7552" w:type="dxa"/>
            <w:noWrap/>
          </w:tcPr>
          <w:p w14:paraId="1724456D" w14:textId="77777777" w:rsidR="00A629B7" w:rsidRPr="00521AAB" w:rsidRDefault="00A629B7" w:rsidP="00BF7295">
            <w:pPr>
              <w:spacing w:after="0"/>
              <w:rPr>
                <w:b/>
              </w:rPr>
            </w:pPr>
            <w:r w:rsidRPr="00521AAB">
              <w:t>Develops questions, some of which could be used to inform further inquiry</w:t>
            </w:r>
          </w:p>
        </w:tc>
        <w:tc>
          <w:tcPr>
            <w:tcW w:w="1508" w:type="dxa"/>
            <w:noWrap/>
            <w:vAlign w:val="center"/>
          </w:tcPr>
          <w:p w14:paraId="65882B3B" w14:textId="77777777" w:rsidR="00A629B7" w:rsidRPr="006A3BC0" w:rsidRDefault="00A629B7" w:rsidP="00BF7295">
            <w:pPr>
              <w:spacing w:after="0"/>
              <w:jc w:val="center"/>
              <w:rPr>
                <w:b/>
                <w:bCs/>
              </w:rPr>
            </w:pPr>
          </w:p>
        </w:tc>
      </w:tr>
      <w:tr w:rsidR="00A629B7" w:rsidRPr="004D1C95" w14:paraId="48AFE4B6" w14:textId="77777777" w:rsidTr="00BF7295">
        <w:trPr>
          <w:trHeight w:val="276"/>
        </w:trPr>
        <w:tc>
          <w:tcPr>
            <w:tcW w:w="7552" w:type="dxa"/>
            <w:noWrap/>
          </w:tcPr>
          <w:p w14:paraId="011AC5C2" w14:textId="77777777" w:rsidR="00A629B7" w:rsidRPr="00521AAB" w:rsidRDefault="00A629B7" w:rsidP="00BF7295">
            <w:pPr>
              <w:spacing w:after="0"/>
              <w:rPr>
                <w:b/>
              </w:rPr>
            </w:pPr>
            <w:r w:rsidRPr="00521AAB">
              <w:t>Develops questions that will limit further inquiry</w:t>
            </w:r>
          </w:p>
        </w:tc>
        <w:tc>
          <w:tcPr>
            <w:tcW w:w="1508" w:type="dxa"/>
            <w:noWrap/>
            <w:vAlign w:val="center"/>
          </w:tcPr>
          <w:p w14:paraId="7B215467" w14:textId="77777777" w:rsidR="00A629B7" w:rsidRPr="006A3BC0" w:rsidRDefault="00A629B7" w:rsidP="00BF7295">
            <w:pPr>
              <w:spacing w:after="0"/>
              <w:jc w:val="center"/>
              <w:rPr>
                <w:b/>
                <w:bCs/>
              </w:rPr>
            </w:pPr>
          </w:p>
        </w:tc>
      </w:tr>
      <w:tr w:rsidR="00C578B7" w:rsidRPr="00A629B7" w14:paraId="3E079085" w14:textId="77777777" w:rsidTr="00A629B7">
        <w:trPr>
          <w:trHeight w:val="276"/>
        </w:trPr>
        <w:tc>
          <w:tcPr>
            <w:tcW w:w="7552" w:type="dxa"/>
            <w:shd w:val="clear" w:color="auto" w:fill="E1231A"/>
            <w:noWrap/>
          </w:tcPr>
          <w:p w14:paraId="1EE5F1B6" w14:textId="77777777" w:rsidR="00A629B7" w:rsidRPr="00A629B7" w:rsidRDefault="00A629B7" w:rsidP="00BF7295">
            <w:pPr>
              <w:spacing w:after="0"/>
              <w:rPr>
                <w:b/>
                <w:bCs/>
                <w:color w:val="FFFFFF" w:themeColor="background1"/>
              </w:rPr>
            </w:pPr>
            <w:r w:rsidRPr="00A629B7">
              <w:rPr>
                <w:b/>
                <w:bCs/>
                <w:color w:val="FFFFFF" w:themeColor="background1"/>
              </w:rPr>
              <w:t>Description</w:t>
            </w:r>
          </w:p>
        </w:tc>
        <w:tc>
          <w:tcPr>
            <w:tcW w:w="1508" w:type="dxa"/>
            <w:shd w:val="clear" w:color="auto" w:fill="E1231A"/>
            <w:noWrap/>
            <w:vAlign w:val="center"/>
          </w:tcPr>
          <w:p w14:paraId="7676938D" w14:textId="77777777" w:rsidR="00A629B7" w:rsidRPr="00A629B7" w:rsidRDefault="00A629B7" w:rsidP="00BF7295">
            <w:pPr>
              <w:spacing w:after="0"/>
              <w:jc w:val="center"/>
              <w:rPr>
                <w:b/>
                <w:bCs/>
                <w:color w:val="FFFFFF" w:themeColor="background1"/>
              </w:rPr>
            </w:pPr>
            <w:r w:rsidRPr="00A629B7">
              <w:rPr>
                <w:b/>
                <w:bCs/>
                <w:color w:val="FFFFFF" w:themeColor="background1"/>
              </w:rPr>
              <w:t>Check</w:t>
            </w:r>
          </w:p>
        </w:tc>
      </w:tr>
      <w:tr w:rsidR="00A629B7" w:rsidRPr="004D1C95" w14:paraId="4F374D85" w14:textId="77777777" w:rsidTr="00BF7295">
        <w:trPr>
          <w:trHeight w:val="276"/>
        </w:trPr>
        <w:tc>
          <w:tcPr>
            <w:tcW w:w="7552" w:type="dxa"/>
            <w:shd w:val="clear" w:color="auto" w:fill="F3A7A4" w:themeFill="accent4"/>
            <w:noWrap/>
          </w:tcPr>
          <w:p w14:paraId="43400161" w14:textId="77777777" w:rsidR="00A629B7" w:rsidRPr="00521AAB" w:rsidRDefault="00A629B7" w:rsidP="00BF7295">
            <w:pPr>
              <w:spacing w:after="0"/>
              <w:rPr>
                <w:b/>
                <w:bCs/>
              </w:rPr>
            </w:pPr>
            <w:r w:rsidRPr="00521AAB">
              <w:rPr>
                <w:b/>
                <w:bCs/>
              </w:rPr>
              <w:t>Information retrieval</w:t>
            </w:r>
          </w:p>
        </w:tc>
        <w:tc>
          <w:tcPr>
            <w:tcW w:w="1508" w:type="dxa"/>
            <w:shd w:val="clear" w:color="auto" w:fill="F3A7A4" w:themeFill="accent4"/>
            <w:vAlign w:val="center"/>
          </w:tcPr>
          <w:p w14:paraId="0981AF86" w14:textId="77777777" w:rsidR="00A629B7" w:rsidRPr="006A3BC0" w:rsidRDefault="00A629B7" w:rsidP="00BF7295">
            <w:pPr>
              <w:spacing w:after="0"/>
              <w:jc w:val="center"/>
              <w:rPr>
                <w:b/>
                <w:bCs/>
              </w:rPr>
            </w:pPr>
            <w:r w:rsidRPr="006A3BC0">
              <w:rPr>
                <w:b/>
                <w:bCs/>
              </w:rPr>
              <w:sym w:font="Wingdings" w:char="F0FC"/>
            </w:r>
          </w:p>
        </w:tc>
      </w:tr>
      <w:tr w:rsidR="00A629B7" w:rsidRPr="004D1C95" w14:paraId="4B303E7A" w14:textId="77777777" w:rsidTr="00BF7295">
        <w:trPr>
          <w:trHeight w:val="276"/>
        </w:trPr>
        <w:tc>
          <w:tcPr>
            <w:tcW w:w="7552" w:type="dxa"/>
            <w:noWrap/>
          </w:tcPr>
          <w:p w14:paraId="17A5B6BE" w14:textId="77777777" w:rsidR="00A629B7" w:rsidRPr="00521AAB" w:rsidRDefault="00A629B7" w:rsidP="00BF7295">
            <w:pPr>
              <w:spacing w:after="0"/>
              <w:rPr>
                <w:b/>
              </w:rPr>
            </w:pPr>
            <w:r w:rsidRPr="00521AAB">
              <w:t>Identifies and labels all symbols in the flag</w:t>
            </w:r>
          </w:p>
        </w:tc>
        <w:tc>
          <w:tcPr>
            <w:tcW w:w="1508" w:type="dxa"/>
            <w:noWrap/>
            <w:vAlign w:val="center"/>
          </w:tcPr>
          <w:p w14:paraId="4B605F2E" w14:textId="77777777" w:rsidR="00A629B7" w:rsidRPr="006A3BC0" w:rsidRDefault="00A629B7" w:rsidP="00BF7295">
            <w:pPr>
              <w:spacing w:after="0"/>
              <w:jc w:val="center"/>
              <w:rPr>
                <w:b/>
                <w:bCs/>
              </w:rPr>
            </w:pPr>
          </w:p>
        </w:tc>
      </w:tr>
      <w:tr w:rsidR="00A629B7" w:rsidRPr="004D1C95" w14:paraId="1D52D30B" w14:textId="77777777" w:rsidTr="00BF7295">
        <w:trPr>
          <w:trHeight w:val="276"/>
        </w:trPr>
        <w:tc>
          <w:tcPr>
            <w:tcW w:w="7552" w:type="dxa"/>
            <w:noWrap/>
          </w:tcPr>
          <w:p w14:paraId="14D9B533" w14:textId="77777777" w:rsidR="00A629B7" w:rsidRPr="00521AAB" w:rsidRDefault="00A629B7" w:rsidP="00BF7295">
            <w:pPr>
              <w:spacing w:after="0"/>
              <w:rPr>
                <w:b/>
              </w:rPr>
            </w:pPr>
            <w:r w:rsidRPr="00521AAB">
              <w:t>Identifies and labels some symbols in the flag</w:t>
            </w:r>
          </w:p>
        </w:tc>
        <w:tc>
          <w:tcPr>
            <w:tcW w:w="1508" w:type="dxa"/>
            <w:noWrap/>
            <w:vAlign w:val="center"/>
          </w:tcPr>
          <w:p w14:paraId="7F09280F" w14:textId="77777777" w:rsidR="00A629B7" w:rsidRPr="006A3BC0" w:rsidRDefault="00A629B7" w:rsidP="00BF7295">
            <w:pPr>
              <w:spacing w:after="0"/>
              <w:jc w:val="center"/>
              <w:rPr>
                <w:b/>
                <w:bCs/>
              </w:rPr>
            </w:pPr>
          </w:p>
        </w:tc>
      </w:tr>
      <w:tr w:rsidR="00A629B7" w:rsidRPr="004D1C95" w14:paraId="5B00A292" w14:textId="77777777" w:rsidTr="00BF7295">
        <w:trPr>
          <w:trHeight w:val="276"/>
        </w:trPr>
        <w:tc>
          <w:tcPr>
            <w:tcW w:w="7552" w:type="dxa"/>
            <w:noWrap/>
          </w:tcPr>
          <w:p w14:paraId="0D770FC3" w14:textId="77777777" w:rsidR="00A629B7" w:rsidRPr="00521AAB" w:rsidRDefault="00A629B7" w:rsidP="00BF7295">
            <w:pPr>
              <w:spacing w:after="0"/>
              <w:rPr>
                <w:b/>
              </w:rPr>
            </w:pPr>
            <w:r w:rsidRPr="00521AAB">
              <w:t>Identifies and labels one or no symbols in the flag</w:t>
            </w:r>
          </w:p>
        </w:tc>
        <w:tc>
          <w:tcPr>
            <w:tcW w:w="1508" w:type="dxa"/>
            <w:noWrap/>
            <w:vAlign w:val="center"/>
          </w:tcPr>
          <w:p w14:paraId="2BA4593F" w14:textId="77777777" w:rsidR="00A629B7" w:rsidRPr="006A3BC0" w:rsidRDefault="00A629B7" w:rsidP="00BF7295">
            <w:pPr>
              <w:spacing w:after="0"/>
              <w:jc w:val="center"/>
              <w:rPr>
                <w:b/>
                <w:bCs/>
              </w:rPr>
            </w:pPr>
          </w:p>
        </w:tc>
      </w:tr>
      <w:tr w:rsidR="00A629B7" w:rsidRPr="00A629B7" w14:paraId="759B91EF" w14:textId="77777777" w:rsidTr="00A629B7">
        <w:trPr>
          <w:trHeight w:val="276"/>
        </w:trPr>
        <w:tc>
          <w:tcPr>
            <w:tcW w:w="7552" w:type="dxa"/>
            <w:shd w:val="clear" w:color="auto" w:fill="E1231A"/>
            <w:noWrap/>
          </w:tcPr>
          <w:p w14:paraId="4269AF54" w14:textId="77777777" w:rsidR="00A629B7" w:rsidRPr="00A629B7" w:rsidRDefault="00A629B7" w:rsidP="00BF7295">
            <w:pPr>
              <w:spacing w:after="0"/>
              <w:rPr>
                <w:b/>
                <w:bCs/>
                <w:color w:val="FFFFFF" w:themeColor="background1"/>
              </w:rPr>
            </w:pPr>
            <w:r w:rsidRPr="00A629B7">
              <w:rPr>
                <w:b/>
                <w:bCs/>
                <w:color w:val="FFFFFF" w:themeColor="background1"/>
              </w:rPr>
              <w:t>Description</w:t>
            </w:r>
          </w:p>
        </w:tc>
        <w:tc>
          <w:tcPr>
            <w:tcW w:w="1508" w:type="dxa"/>
            <w:shd w:val="clear" w:color="auto" w:fill="E1231A"/>
            <w:noWrap/>
            <w:vAlign w:val="center"/>
          </w:tcPr>
          <w:p w14:paraId="6B77FFC1" w14:textId="77777777" w:rsidR="00A629B7" w:rsidRPr="00A629B7" w:rsidRDefault="00A629B7" w:rsidP="00BF7295">
            <w:pPr>
              <w:spacing w:after="0"/>
              <w:jc w:val="center"/>
              <w:rPr>
                <w:b/>
                <w:bCs/>
                <w:color w:val="FFFFFF" w:themeColor="background1"/>
              </w:rPr>
            </w:pPr>
            <w:r w:rsidRPr="00A629B7">
              <w:rPr>
                <w:b/>
                <w:bCs/>
                <w:color w:val="FFFFFF" w:themeColor="background1"/>
              </w:rPr>
              <w:t>Check</w:t>
            </w:r>
          </w:p>
        </w:tc>
      </w:tr>
      <w:tr w:rsidR="00A629B7" w:rsidRPr="004D1C95" w14:paraId="65EFFB01" w14:textId="77777777" w:rsidTr="00BF7295">
        <w:trPr>
          <w:trHeight w:val="276"/>
        </w:trPr>
        <w:tc>
          <w:tcPr>
            <w:tcW w:w="7552" w:type="dxa"/>
            <w:shd w:val="clear" w:color="auto" w:fill="F3A7A4" w:themeFill="accent4"/>
            <w:noWrap/>
          </w:tcPr>
          <w:p w14:paraId="6C3A83B8" w14:textId="77777777" w:rsidR="00A629B7" w:rsidRPr="00521AAB" w:rsidRDefault="00A629B7" w:rsidP="00BF7295">
            <w:pPr>
              <w:spacing w:after="0"/>
              <w:rPr>
                <w:b/>
                <w:bCs/>
              </w:rPr>
            </w:pPr>
            <w:r w:rsidRPr="00521AAB">
              <w:rPr>
                <w:b/>
                <w:bCs/>
              </w:rPr>
              <w:t>Statement</w:t>
            </w:r>
          </w:p>
        </w:tc>
        <w:tc>
          <w:tcPr>
            <w:tcW w:w="1508" w:type="dxa"/>
            <w:shd w:val="clear" w:color="auto" w:fill="F3A7A4" w:themeFill="accent4"/>
            <w:noWrap/>
            <w:vAlign w:val="center"/>
          </w:tcPr>
          <w:p w14:paraId="1BDC1A77" w14:textId="77777777" w:rsidR="00A629B7" w:rsidRPr="006A3BC0" w:rsidRDefault="00A629B7" w:rsidP="00BF7295">
            <w:pPr>
              <w:spacing w:after="0"/>
              <w:jc w:val="center"/>
              <w:rPr>
                <w:b/>
                <w:bCs/>
              </w:rPr>
            </w:pPr>
            <w:r w:rsidRPr="006A3BC0">
              <w:rPr>
                <w:b/>
                <w:bCs/>
              </w:rPr>
              <w:sym w:font="Wingdings" w:char="F0FC"/>
            </w:r>
          </w:p>
        </w:tc>
      </w:tr>
      <w:tr w:rsidR="00A629B7" w:rsidRPr="004D1C95" w14:paraId="7C1AC9F1" w14:textId="77777777" w:rsidTr="00BF7295">
        <w:trPr>
          <w:trHeight w:val="276"/>
        </w:trPr>
        <w:tc>
          <w:tcPr>
            <w:tcW w:w="7552" w:type="dxa"/>
            <w:noWrap/>
          </w:tcPr>
          <w:p w14:paraId="427D42E9" w14:textId="77777777" w:rsidR="00A629B7" w:rsidRPr="00521AAB" w:rsidRDefault="00A629B7" w:rsidP="00BF7295">
            <w:pPr>
              <w:spacing w:after="0"/>
              <w:rPr>
                <w:b/>
              </w:rPr>
            </w:pPr>
            <w:r w:rsidRPr="00521AAB">
              <w:t>Develops a detailed statement that focuses on the importance of the Australian flag</w:t>
            </w:r>
          </w:p>
        </w:tc>
        <w:tc>
          <w:tcPr>
            <w:tcW w:w="1508" w:type="dxa"/>
            <w:noWrap/>
            <w:vAlign w:val="center"/>
          </w:tcPr>
          <w:p w14:paraId="5A7CAD8C" w14:textId="77777777" w:rsidR="00A629B7" w:rsidRPr="006A3BC0" w:rsidRDefault="00A629B7" w:rsidP="00BF7295">
            <w:pPr>
              <w:spacing w:after="0"/>
              <w:jc w:val="center"/>
              <w:rPr>
                <w:b/>
                <w:bCs/>
              </w:rPr>
            </w:pPr>
          </w:p>
        </w:tc>
      </w:tr>
      <w:tr w:rsidR="00A629B7" w:rsidRPr="004D1C95" w14:paraId="0454746A" w14:textId="77777777" w:rsidTr="00BF7295">
        <w:trPr>
          <w:trHeight w:val="276"/>
        </w:trPr>
        <w:tc>
          <w:tcPr>
            <w:tcW w:w="7552" w:type="dxa"/>
            <w:noWrap/>
          </w:tcPr>
          <w:p w14:paraId="2AC22CF2" w14:textId="77777777" w:rsidR="00A629B7" w:rsidRPr="00521AAB" w:rsidRDefault="00A629B7" w:rsidP="00BF7295">
            <w:pPr>
              <w:spacing w:after="0"/>
              <w:rPr>
                <w:b/>
              </w:rPr>
            </w:pPr>
            <w:r w:rsidRPr="00521AAB">
              <w:t>Develops a statement that focuses on the importance of the Australian flag</w:t>
            </w:r>
          </w:p>
        </w:tc>
        <w:tc>
          <w:tcPr>
            <w:tcW w:w="1508" w:type="dxa"/>
            <w:noWrap/>
            <w:vAlign w:val="center"/>
          </w:tcPr>
          <w:p w14:paraId="76430645" w14:textId="77777777" w:rsidR="00A629B7" w:rsidRPr="006A3BC0" w:rsidRDefault="00A629B7" w:rsidP="00BF7295">
            <w:pPr>
              <w:spacing w:after="0"/>
              <w:jc w:val="center"/>
              <w:rPr>
                <w:b/>
                <w:bCs/>
              </w:rPr>
            </w:pPr>
          </w:p>
        </w:tc>
      </w:tr>
    </w:tbl>
    <w:p w14:paraId="56EED144" w14:textId="77777777" w:rsidR="001830D5" w:rsidRDefault="001830D5" w:rsidP="00130726">
      <w:pPr>
        <w:sectPr w:rsidR="001830D5" w:rsidSect="001F531A">
          <w:headerReference w:type="default" r:id="rId129"/>
          <w:footerReference w:type="default" r:id="rId130"/>
          <w:pgSz w:w="11906" w:h="16838"/>
          <w:pgMar w:top="1644" w:right="1418" w:bottom="1276" w:left="1418" w:header="680" w:footer="567" w:gutter="0"/>
          <w:cols w:space="708"/>
          <w:docGrid w:linePitch="360"/>
        </w:sectPr>
      </w:pPr>
    </w:p>
    <w:p w14:paraId="3D23FF39" w14:textId="77777777" w:rsidR="00AC48D1" w:rsidRDefault="00AC48D1">
      <w:pPr>
        <w:rPr>
          <w:noProof/>
        </w:rPr>
      </w:pPr>
    </w:p>
    <w:p w14:paraId="00140352" w14:textId="77777777" w:rsidR="001830D5" w:rsidRDefault="001830D5">
      <w:pPr>
        <w:rPr>
          <w:noProof/>
        </w:rPr>
        <w:sectPr w:rsidR="001830D5" w:rsidSect="001F531A">
          <w:headerReference w:type="default" r:id="rId131"/>
          <w:pgSz w:w="11906" w:h="16838"/>
          <w:pgMar w:top="1644" w:right="1418" w:bottom="1276" w:left="1418" w:header="680" w:footer="567" w:gutter="0"/>
          <w:cols w:space="708"/>
          <w:docGrid w:linePitch="360"/>
        </w:sectPr>
      </w:pPr>
    </w:p>
    <w:p w14:paraId="7A17E7F0" w14:textId="29F12B76" w:rsidR="00C23E90" w:rsidRDefault="00C23E90" w:rsidP="00C23E90">
      <w:r>
        <w:rPr>
          <w:noProof/>
        </w:rPr>
        <w:lastRenderedPageBreak/>
        <w:drawing>
          <wp:anchor distT="0" distB="0" distL="114300" distR="114300" simplePos="0" relativeHeight="251828223" behindDoc="1" locked="0" layoutInCell="1" allowOverlap="1" wp14:anchorId="4EF93775" wp14:editId="1492AC62">
            <wp:simplePos x="0" y="0"/>
            <wp:positionH relativeFrom="page">
              <wp:align>center</wp:align>
            </wp:positionH>
            <wp:positionV relativeFrom="page">
              <wp:align>center</wp:align>
            </wp:positionV>
            <wp:extent cx="7563600" cy="10699200"/>
            <wp:effectExtent l="0" t="0" r="0" b="6985"/>
            <wp:wrapNone/>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71">
                      <a:extLst>
                        <a:ext uri="{28A0092B-C50C-407E-A947-70E740481C1C}">
                          <a14:useLocalDpi xmlns:a14="http://schemas.microsoft.com/office/drawing/2010/main" val="0"/>
                        </a:ext>
                      </a:extLst>
                    </a:blip>
                    <a:stretch>
                      <a:fillRect/>
                    </a:stretch>
                  </pic:blipFill>
                  <pic:spPr>
                    <a:xfrm>
                      <a:off x="0" y="0"/>
                      <a:ext cx="7563600" cy="10699200"/>
                    </a:xfrm>
                    <a:prstGeom prst="rect">
                      <a:avLst/>
                    </a:prstGeom>
                  </pic:spPr>
                </pic:pic>
              </a:graphicData>
            </a:graphic>
            <wp14:sizeRelH relativeFrom="margin">
              <wp14:pctWidth>0</wp14:pctWidth>
            </wp14:sizeRelH>
            <wp14:sizeRelV relativeFrom="margin">
              <wp14:pctHeight>0</wp14:pctHeight>
            </wp14:sizeRelV>
          </wp:anchor>
        </w:drawing>
      </w:r>
    </w:p>
    <w:p w14:paraId="59F3981A" w14:textId="77777777" w:rsidR="00C758A7" w:rsidRPr="00C758A7" w:rsidRDefault="006B610B" w:rsidP="00C758A7">
      <w:pPr>
        <w:pStyle w:val="SCSAP-10ExemplarHeading1"/>
        <w:rPr>
          <w:color w:val="000000" w:themeColor="text1"/>
        </w:rPr>
      </w:pPr>
      <w:bookmarkStart w:id="62" w:name="_Toc67559768"/>
      <w:bookmarkStart w:id="63" w:name="_Toc69114134"/>
      <w:bookmarkStart w:id="64" w:name="_Toc219720531"/>
      <w:r w:rsidRPr="00C758A7">
        <w:rPr>
          <w:color w:val="000000" w:themeColor="text1"/>
        </w:rPr>
        <w:t>Appendix C</w:t>
      </w:r>
      <w:bookmarkEnd w:id="62"/>
      <w:bookmarkEnd w:id="63"/>
      <w:bookmarkEnd w:id="64"/>
    </w:p>
    <w:p w14:paraId="3F98320F" w14:textId="353D9F71" w:rsidR="003D3947" w:rsidRDefault="003D3947" w:rsidP="00C758A7">
      <w:pPr>
        <w:pStyle w:val="SCSATitle2"/>
        <w:rPr>
          <w:color w:val="000000" w:themeColor="text1"/>
        </w:rPr>
      </w:pPr>
      <w:r w:rsidRPr="00624133">
        <w:rPr>
          <w:color w:val="000000" w:themeColor="text1"/>
        </w:rPr>
        <w:t xml:space="preserve">Assessment </w:t>
      </w:r>
      <w:r>
        <w:rPr>
          <w:color w:val="000000" w:themeColor="text1"/>
        </w:rPr>
        <w:t>task: Geography</w:t>
      </w:r>
    </w:p>
    <w:p w14:paraId="7AE37CA4" w14:textId="4E2369A1" w:rsidR="006B610B" w:rsidRPr="00C758A7" w:rsidRDefault="00DD2261" w:rsidP="00C758A7">
      <w:pPr>
        <w:pStyle w:val="SCSATitle2"/>
        <w:rPr>
          <w:color w:val="000000" w:themeColor="text1"/>
        </w:rPr>
      </w:pPr>
      <w:r w:rsidRPr="00C758A7">
        <w:rPr>
          <w:color w:val="000000" w:themeColor="text1"/>
        </w:rPr>
        <w:t>T</w:t>
      </w:r>
      <w:r w:rsidR="00C758A7" w:rsidRPr="00C758A7">
        <w:rPr>
          <w:color w:val="000000" w:themeColor="text1"/>
        </w:rPr>
        <w:t xml:space="preserve">ravel </w:t>
      </w:r>
      <w:r w:rsidR="004D1DC2">
        <w:rPr>
          <w:color w:val="000000" w:themeColor="text1"/>
        </w:rPr>
        <w:t>j</w:t>
      </w:r>
      <w:r w:rsidR="00C758A7" w:rsidRPr="00C758A7">
        <w:rPr>
          <w:color w:val="000000" w:themeColor="text1"/>
        </w:rPr>
        <w:t>ournal</w:t>
      </w:r>
    </w:p>
    <w:p w14:paraId="643116F7" w14:textId="00E537D0" w:rsidR="00E119DD" w:rsidRDefault="00E119DD" w:rsidP="00352C72">
      <w:pPr>
        <w:sectPr w:rsidR="00E119DD" w:rsidSect="00017A2C">
          <w:headerReference w:type="default" r:id="rId132"/>
          <w:pgSz w:w="11906" w:h="16838" w:code="9"/>
          <w:pgMar w:top="1644" w:right="1418" w:bottom="1276" w:left="1418" w:header="680" w:footer="567" w:gutter="0"/>
          <w:cols w:space="708"/>
          <w:docGrid w:linePitch="360"/>
        </w:sectPr>
      </w:pPr>
    </w:p>
    <w:p w14:paraId="6544B59D" w14:textId="77777777" w:rsidR="00DD2261" w:rsidRPr="00DF2F63" w:rsidRDefault="00DD2261" w:rsidP="00C758A7">
      <w:pPr>
        <w:pStyle w:val="SCSAP-10AssessmentHeading2"/>
      </w:pPr>
      <w:bookmarkStart w:id="65" w:name="_Toc74305280"/>
      <w:r w:rsidRPr="00DF2F63">
        <w:lastRenderedPageBreak/>
        <w:t>Task details</w:t>
      </w:r>
    </w:p>
    <w:p w14:paraId="01B1BA38" w14:textId="0450A23C" w:rsidR="00DB21CB" w:rsidRPr="007C4628" w:rsidRDefault="00DB21CB" w:rsidP="00DD2261">
      <w:pPr>
        <w:tabs>
          <w:tab w:val="left" w:pos="2552"/>
        </w:tabs>
        <w:spacing w:after="200"/>
        <w:ind w:left="2552" w:hanging="2552"/>
        <w:rPr>
          <w:rFonts w:ascii="Calibri" w:eastAsia="Times New Roman" w:hAnsi="Calibri" w:cs="Calibri"/>
          <w:bCs/>
        </w:rPr>
      </w:pPr>
      <w:r>
        <w:rPr>
          <w:rFonts w:ascii="Calibri" w:eastAsia="Times New Roman" w:hAnsi="Calibri" w:cs="Calibri"/>
          <w:b/>
        </w:rPr>
        <w:t>Title</w:t>
      </w:r>
      <w:r>
        <w:rPr>
          <w:rFonts w:ascii="Calibri" w:eastAsia="Times New Roman" w:hAnsi="Calibri" w:cs="Calibri"/>
          <w:b/>
        </w:rPr>
        <w:tab/>
      </w:r>
      <w:r>
        <w:rPr>
          <w:rFonts w:ascii="Calibri" w:eastAsia="Times New Roman" w:hAnsi="Calibri" w:cs="Calibri"/>
          <w:bCs/>
        </w:rPr>
        <w:t>Travel journal</w:t>
      </w:r>
    </w:p>
    <w:p w14:paraId="17F82AB8" w14:textId="26A7DB54" w:rsidR="00DD2261" w:rsidRPr="00DF2F63" w:rsidRDefault="00DD2261" w:rsidP="00DD2261">
      <w:pPr>
        <w:tabs>
          <w:tab w:val="left" w:pos="2552"/>
        </w:tabs>
        <w:spacing w:after="200"/>
        <w:ind w:left="2552" w:hanging="2552"/>
        <w:rPr>
          <w:rFonts w:ascii="Calibri" w:eastAsia="Times New Roman" w:hAnsi="Calibri" w:cs="Calibri"/>
        </w:rPr>
      </w:pPr>
      <w:r w:rsidRPr="00DF2F63">
        <w:rPr>
          <w:rFonts w:ascii="Calibri" w:eastAsia="Times New Roman" w:hAnsi="Calibri" w:cs="Calibri"/>
          <w:b/>
        </w:rPr>
        <w:t>Description</w:t>
      </w:r>
      <w:r w:rsidRPr="00DF2F63">
        <w:rPr>
          <w:rFonts w:ascii="Calibri" w:eastAsia="Times New Roman" w:hAnsi="Calibri" w:cs="Calibri"/>
          <w:b/>
        </w:rPr>
        <w:tab/>
      </w:r>
      <w:r w:rsidRPr="005B5E94">
        <w:rPr>
          <w:rFonts w:ascii="Calibri" w:eastAsia="Times New Roman" w:hAnsi="Calibri" w:cs="Calibri"/>
          <w:color w:val="000000"/>
          <w:szCs w:val="20"/>
        </w:rPr>
        <w:t xml:space="preserve">Students </w:t>
      </w:r>
      <w:r>
        <w:rPr>
          <w:rFonts w:ascii="Calibri" w:eastAsia="Times New Roman" w:hAnsi="Calibri" w:cs="Calibri"/>
          <w:color w:val="000000"/>
          <w:szCs w:val="20"/>
        </w:rPr>
        <w:t>locate the Australian states/territories, their capital cities and some natural features. The</w:t>
      </w:r>
      <w:r w:rsidR="006C75E0">
        <w:rPr>
          <w:rFonts w:ascii="Calibri" w:eastAsia="Times New Roman" w:hAnsi="Calibri" w:cs="Calibri"/>
          <w:color w:val="000000"/>
          <w:szCs w:val="20"/>
        </w:rPr>
        <w:t>y</w:t>
      </w:r>
      <w:r>
        <w:rPr>
          <w:rFonts w:ascii="Calibri" w:eastAsia="Times New Roman" w:hAnsi="Calibri" w:cs="Calibri"/>
          <w:color w:val="000000"/>
          <w:szCs w:val="20"/>
        </w:rPr>
        <w:t xml:space="preserve"> describe the attributes of some major natural features</w:t>
      </w:r>
      <w:r w:rsidR="00041490">
        <w:rPr>
          <w:rFonts w:ascii="Calibri" w:eastAsia="Times New Roman" w:hAnsi="Calibri" w:cs="Calibri"/>
          <w:color w:val="000000"/>
          <w:szCs w:val="20"/>
        </w:rPr>
        <w:t>.</w:t>
      </w:r>
    </w:p>
    <w:p w14:paraId="268B90CA" w14:textId="0331BC84" w:rsidR="00DD2261" w:rsidRPr="00DF2F63" w:rsidRDefault="00E413C0" w:rsidP="00DD2261">
      <w:pPr>
        <w:tabs>
          <w:tab w:val="left" w:pos="2552"/>
        </w:tabs>
        <w:spacing w:after="200"/>
        <w:rPr>
          <w:rFonts w:ascii="Calibri" w:eastAsia="Times New Roman" w:hAnsi="Calibri" w:cs="Calibri"/>
        </w:rPr>
      </w:pPr>
      <w:r>
        <w:rPr>
          <w:rFonts w:ascii="Calibri" w:eastAsia="Times New Roman" w:hAnsi="Calibri" w:cs="Calibri"/>
          <w:b/>
        </w:rPr>
        <w:t>Type of assessment</w:t>
      </w:r>
      <w:r w:rsidR="00DD2261" w:rsidRPr="00DF2F63">
        <w:rPr>
          <w:rFonts w:ascii="Calibri" w:eastAsia="Times New Roman" w:hAnsi="Calibri" w:cs="Calibri"/>
        </w:rPr>
        <w:tab/>
      </w:r>
      <w:r w:rsidR="00DD2261" w:rsidRPr="005B5E94">
        <w:rPr>
          <w:rFonts w:ascii="Calibri" w:eastAsia="Times New Roman" w:hAnsi="Calibri" w:cs="Calibri"/>
          <w:color w:val="000000"/>
          <w:szCs w:val="20"/>
        </w:rPr>
        <w:t>Formative and</w:t>
      </w:r>
      <w:r w:rsidR="00DD2261" w:rsidRPr="00DF2F63">
        <w:rPr>
          <w:rFonts w:ascii="Calibri" w:eastAsia="Times New Roman" w:hAnsi="Calibri" w:cs="Calibri"/>
        </w:rPr>
        <w:t xml:space="preserve"> </w:t>
      </w:r>
      <w:r w:rsidR="00DD2261">
        <w:rPr>
          <w:rFonts w:ascii="Calibri" w:eastAsia="Times New Roman" w:hAnsi="Calibri" w:cs="Calibri"/>
        </w:rPr>
        <w:t>s</w:t>
      </w:r>
      <w:r w:rsidR="00DD2261" w:rsidRPr="00DF2F63">
        <w:rPr>
          <w:rFonts w:ascii="Calibri" w:eastAsia="Times New Roman" w:hAnsi="Calibri" w:cs="Calibri"/>
        </w:rPr>
        <w:t>ummative</w:t>
      </w:r>
    </w:p>
    <w:p w14:paraId="41AC5C1D" w14:textId="0D4E3340" w:rsidR="00DD2261" w:rsidRPr="00DF2F63" w:rsidRDefault="00DD2261" w:rsidP="00DD2261">
      <w:pPr>
        <w:tabs>
          <w:tab w:val="left" w:pos="2552"/>
        </w:tabs>
        <w:rPr>
          <w:rFonts w:ascii="Calibri" w:eastAsia="Times New Roman" w:hAnsi="Calibri" w:cs="Calibri"/>
        </w:rPr>
      </w:pPr>
      <w:r w:rsidRPr="00DF2F63">
        <w:rPr>
          <w:rFonts w:ascii="Calibri" w:eastAsia="Times New Roman" w:hAnsi="Calibri" w:cs="Calibri"/>
          <w:b/>
        </w:rPr>
        <w:t>Evidence to be collected</w:t>
      </w:r>
      <w:r w:rsidRPr="00DF2F63">
        <w:rPr>
          <w:rFonts w:ascii="Calibri" w:eastAsia="Times New Roman" w:hAnsi="Calibri" w:cs="Calibri"/>
          <w:b/>
        </w:rPr>
        <w:tab/>
      </w:r>
      <w:r>
        <w:rPr>
          <w:rFonts w:ascii="Calibri" w:eastAsia="Times New Roman" w:hAnsi="Calibri" w:cs="Calibri"/>
        </w:rPr>
        <w:t>Map</w:t>
      </w:r>
      <w:r w:rsidR="00B61FD4">
        <w:rPr>
          <w:rFonts w:ascii="Calibri" w:eastAsia="Times New Roman" w:hAnsi="Calibri" w:cs="Calibri"/>
        </w:rPr>
        <w:t xml:space="preserve"> and</w:t>
      </w:r>
      <w:r>
        <w:rPr>
          <w:rFonts w:ascii="Calibri" w:eastAsia="Times New Roman" w:hAnsi="Calibri" w:cs="Calibri"/>
        </w:rPr>
        <w:t xml:space="preserve"> journal</w:t>
      </w:r>
    </w:p>
    <w:p w14:paraId="4CF8C9B5" w14:textId="1095DEB0" w:rsidR="00DD2261" w:rsidRDefault="00DD2261" w:rsidP="00617D0C">
      <w:pPr>
        <w:tabs>
          <w:tab w:val="left" w:pos="2552"/>
        </w:tabs>
        <w:rPr>
          <w:rFonts w:ascii="Calibri" w:eastAsia="Times New Roman" w:hAnsi="Calibri" w:cs="Calibri"/>
          <w:bCs/>
        </w:rPr>
      </w:pPr>
      <w:r w:rsidRPr="00DF2F63">
        <w:rPr>
          <w:rFonts w:ascii="Calibri" w:eastAsia="Times New Roman" w:hAnsi="Calibri" w:cs="Calibri"/>
          <w:b/>
        </w:rPr>
        <w:t>Suggested time</w:t>
      </w:r>
      <w:r w:rsidRPr="00DF2F63">
        <w:rPr>
          <w:rFonts w:ascii="Calibri" w:eastAsia="Times New Roman" w:hAnsi="Calibri" w:cs="Calibri"/>
          <w:b/>
        </w:rPr>
        <w:tab/>
      </w:r>
      <w:r w:rsidR="00617D0C">
        <w:rPr>
          <w:rFonts w:ascii="Calibri" w:eastAsia="Times New Roman" w:hAnsi="Calibri" w:cs="Calibri"/>
          <w:bCs/>
        </w:rPr>
        <w:t>Three</w:t>
      </w:r>
      <w:r w:rsidR="00041490" w:rsidRPr="00A9535F">
        <w:rPr>
          <w:rFonts w:ascii="Calibri" w:eastAsia="Times New Roman" w:hAnsi="Calibri" w:cs="Calibri"/>
          <w:bCs/>
        </w:rPr>
        <w:t xml:space="preserve"> hours</w:t>
      </w:r>
    </w:p>
    <w:p w14:paraId="3BB5E9D8" w14:textId="38B844DD" w:rsidR="00031382" w:rsidRPr="00C758A7" w:rsidRDefault="00031382" w:rsidP="00031382">
      <w:pPr>
        <w:tabs>
          <w:tab w:val="left" w:pos="2552"/>
        </w:tabs>
        <w:spacing w:after="200"/>
        <w:ind w:left="2552" w:hanging="2552"/>
        <w:rPr>
          <w:rFonts w:ascii="Calibri" w:eastAsia="Times New Roman" w:hAnsi="Calibri" w:cs="Calibri"/>
          <w:bCs/>
          <w:color w:val="000000"/>
          <w:szCs w:val="20"/>
        </w:rPr>
      </w:pPr>
      <w:r w:rsidRPr="00721586">
        <w:rPr>
          <w:b/>
          <w:bCs/>
        </w:rPr>
        <w:t>Differentiation</w:t>
      </w:r>
      <w:r>
        <w:tab/>
      </w:r>
      <w:r w:rsidRPr="00721586">
        <w:rPr>
          <w:rFonts w:cs="Calibri"/>
        </w:rPr>
        <w:t>Teachers should differentiate their teaching and assessment to meet the specific learning needs of their students, based on their level of readiness to learn and their need to be challenged. Where appropriate, teachers may either scaffold or extend the scope of the assessment</w:t>
      </w:r>
      <w:r>
        <w:rPr>
          <w:rFonts w:cs="Calibri"/>
        </w:rPr>
        <w:t> </w:t>
      </w:r>
      <w:r w:rsidRPr="00721586">
        <w:rPr>
          <w:rFonts w:cs="Calibri"/>
        </w:rPr>
        <w:t>tasks</w:t>
      </w:r>
      <w:r>
        <w:rPr>
          <w:rFonts w:cs="Calibri"/>
        </w:rPr>
        <w:t>.</w:t>
      </w:r>
    </w:p>
    <w:p w14:paraId="7F5EFE97" w14:textId="557A2C72" w:rsidR="00DD2261" w:rsidRPr="00DF2F63" w:rsidRDefault="00DD2261" w:rsidP="00617D0C">
      <w:pPr>
        <w:pStyle w:val="SCSAP-10AssessmentHeading2"/>
      </w:pPr>
      <w:r w:rsidRPr="00DF2F63">
        <w:t xml:space="preserve">Content </w:t>
      </w:r>
      <w:r w:rsidRPr="00830DDB">
        <w:t>description</w:t>
      </w:r>
      <w:r w:rsidR="00DB21CB">
        <w:t>s</w:t>
      </w:r>
    </w:p>
    <w:p w14:paraId="64C8AA5E" w14:textId="32CDA3DB" w:rsidR="00DD2261" w:rsidRPr="004519C6" w:rsidRDefault="00DD2261" w:rsidP="00C758A7">
      <w:pPr>
        <w:pStyle w:val="SCSAPlainAppendixHeading2"/>
      </w:pPr>
      <w:r w:rsidRPr="004519C6">
        <w:t xml:space="preserve">Knowledge and </w:t>
      </w:r>
      <w:r w:rsidR="006C75E0">
        <w:t>u</w:t>
      </w:r>
      <w:r w:rsidRPr="004519C6">
        <w:t>nderstanding</w:t>
      </w:r>
    </w:p>
    <w:p w14:paraId="0791E2CF" w14:textId="7C0C6DEF" w:rsidR="008B7B61" w:rsidRPr="00AF51A5" w:rsidRDefault="00DD2261" w:rsidP="009F0211">
      <w:pPr>
        <w:pStyle w:val="ListParagraph"/>
        <w:numPr>
          <w:ilvl w:val="0"/>
          <w:numId w:val="80"/>
        </w:numPr>
      </w:pPr>
      <w:r w:rsidRPr="00AF51A5">
        <w:t xml:space="preserve">The location of Australian states, territories, capital cities and major regional centres of Western Australia </w:t>
      </w:r>
    </w:p>
    <w:p w14:paraId="23745206" w14:textId="03E261CA" w:rsidR="00DD2261" w:rsidRPr="00AF51A5" w:rsidRDefault="00DD2261" w:rsidP="009F0211">
      <w:pPr>
        <w:pStyle w:val="ListParagraph"/>
        <w:numPr>
          <w:ilvl w:val="0"/>
          <w:numId w:val="80"/>
        </w:numPr>
      </w:pPr>
      <w:r w:rsidRPr="00AF51A5">
        <w:t>The location and identifying attributes of Australia’s major natural features</w:t>
      </w:r>
    </w:p>
    <w:p w14:paraId="407B6F88" w14:textId="77777777" w:rsidR="00DD2261" w:rsidRPr="004519C6" w:rsidRDefault="00DD2261" w:rsidP="00C758A7">
      <w:pPr>
        <w:pStyle w:val="SCSAPlainAppendixHeading2"/>
      </w:pPr>
      <w:r w:rsidRPr="004519C6">
        <w:t xml:space="preserve">Humanities and Social Sciences </w:t>
      </w:r>
      <w:r>
        <w:t>S</w:t>
      </w:r>
      <w:r w:rsidRPr="004519C6">
        <w:t>kills</w:t>
      </w:r>
    </w:p>
    <w:p w14:paraId="19D2798C" w14:textId="6663F00D" w:rsidR="00C758A7" w:rsidRPr="00C758A7" w:rsidRDefault="00DD2261" w:rsidP="00C758A7">
      <w:pPr>
        <w:spacing w:after="0"/>
        <w:rPr>
          <w:b/>
          <w:bCs/>
        </w:rPr>
      </w:pPr>
      <w:r w:rsidRPr="00C758A7">
        <w:rPr>
          <w:b/>
          <w:bCs/>
        </w:rPr>
        <w:t>Q</w:t>
      </w:r>
      <w:r w:rsidR="00C758A7" w:rsidRPr="00C758A7">
        <w:rPr>
          <w:b/>
          <w:bCs/>
        </w:rPr>
        <w:t>uestioning and researching</w:t>
      </w:r>
    </w:p>
    <w:p w14:paraId="5A729134" w14:textId="60E495CA" w:rsidR="00DD2261" w:rsidRPr="004519C6" w:rsidRDefault="00DD2261" w:rsidP="009F0211">
      <w:pPr>
        <w:pStyle w:val="ListParagraph"/>
        <w:numPr>
          <w:ilvl w:val="0"/>
          <w:numId w:val="79"/>
        </w:numPr>
      </w:pPr>
      <w:r w:rsidRPr="004519C6">
        <w:t xml:space="preserve">Locate and collect information from a variety of sources </w:t>
      </w:r>
    </w:p>
    <w:p w14:paraId="7839637C" w14:textId="22FD0CE6" w:rsidR="00DD2261" w:rsidRPr="004519C6" w:rsidRDefault="00DD2261" w:rsidP="009F0211">
      <w:pPr>
        <w:pStyle w:val="ListParagraph"/>
        <w:numPr>
          <w:ilvl w:val="0"/>
          <w:numId w:val="79"/>
        </w:numPr>
      </w:pPr>
      <w:r w:rsidRPr="004519C6">
        <w:t xml:space="preserve">Record selected information and/or data </w:t>
      </w:r>
    </w:p>
    <w:p w14:paraId="6BB0BB46" w14:textId="77777777" w:rsidR="00161325" w:rsidRPr="00C758A7" w:rsidRDefault="00161325" w:rsidP="00161325">
      <w:pPr>
        <w:spacing w:after="0"/>
        <w:rPr>
          <w:b/>
          <w:bCs/>
        </w:rPr>
      </w:pPr>
      <w:r w:rsidRPr="00C758A7">
        <w:rPr>
          <w:b/>
          <w:bCs/>
        </w:rPr>
        <w:t>Evaluating</w:t>
      </w:r>
    </w:p>
    <w:p w14:paraId="760D4E35" w14:textId="777E491A" w:rsidR="00161325" w:rsidRDefault="00161325" w:rsidP="00161325">
      <w:pPr>
        <w:pStyle w:val="ListParagraph"/>
        <w:numPr>
          <w:ilvl w:val="0"/>
          <w:numId w:val="79"/>
        </w:numPr>
      </w:pPr>
      <w:r w:rsidRPr="00864D03">
        <w:t>D</w:t>
      </w:r>
      <w:r w:rsidRPr="00C758A7">
        <w:t>raw con</w:t>
      </w:r>
      <w:r w:rsidRPr="00864D03">
        <w:t>clusions and give explanations based on the information and/or data displayed in texts, tables, graphs and maps</w:t>
      </w:r>
    </w:p>
    <w:p w14:paraId="4A1701F5" w14:textId="77777777" w:rsidR="00C758A7" w:rsidRPr="00C758A7" w:rsidRDefault="00DD2261" w:rsidP="00C758A7">
      <w:pPr>
        <w:spacing w:after="0"/>
        <w:rPr>
          <w:b/>
          <w:bCs/>
        </w:rPr>
      </w:pPr>
      <w:r w:rsidRPr="00C758A7">
        <w:rPr>
          <w:b/>
          <w:bCs/>
        </w:rPr>
        <w:t>C</w:t>
      </w:r>
      <w:r w:rsidR="00C758A7" w:rsidRPr="00C758A7">
        <w:rPr>
          <w:b/>
          <w:bCs/>
        </w:rPr>
        <w:t>ommunicating and reflecting</w:t>
      </w:r>
    </w:p>
    <w:p w14:paraId="29D90EFF" w14:textId="1F11E898" w:rsidR="008B7B61" w:rsidRPr="00226B6F" w:rsidRDefault="00DD2261" w:rsidP="009F0211">
      <w:pPr>
        <w:pStyle w:val="ListParagraph"/>
        <w:numPr>
          <w:ilvl w:val="0"/>
          <w:numId w:val="79"/>
        </w:numPr>
      </w:pPr>
      <w:r w:rsidRPr="00CF7029">
        <w:t>Prese</w:t>
      </w:r>
      <w:r w:rsidRPr="00C758A7">
        <w:t>nt findings and conclusions in a range of communication forms appropriate to audience and purpose, usin</w:t>
      </w:r>
      <w:r w:rsidRPr="00CF7029">
        <w:t>g relevant terms</w:t>
      </w:r>
    </w:p>
    <w:p w14:paraId="25F00C2E" w14:textId="77777777" w:rsidR="00DD2261" w:rsidRPr="00C758A7" w:rsidRDefault="00DD2261" w:rsidP="0091682C">
      <w:pPr>
        <w:pStyle w:val="SCSAP-10AssessmentHeading2"/>
      </w:pPr>
      <w:r w:rsidRPr="00C758A7">
        <w:t>Key concepts</w:t>
      </w:r>
    </w:p>
    <w:p w14:paraId="051011B6" w14:textId="4E46D579" w:rsidR="00DD2261" w:rsidRDefault="00DD2261" w:rsidP="00C758A7">
      <w:r>
        <w:t>Place</w:t>
      </w:r>
      <w:r w:rsidR="00175E49">
        <w:t>,</w:t>
      </w:r>
      <w:r>
        <w:t xml:space="preserve"> </w:t>
      </w:r>
      <w:r w:rsidR="00031382">
        <w:t>space, environment,</w:t>
      </w:r>
      <w:r w:rsidR="00031382" w:rsidRPr="00570C3D">
        <w:t xml:space="preserve"> interconnec</w:t>
      </w:r>
      <w:r w:rsidR="00031382">
        <w:t>tion,</w:t>
      </w:r>
      <w:r w:rsidR="00031382" w:rsidRPr="00570C3D">
        <w:t xml:space="preserve"> sust</w:t>
      </w:r>
      <w:r w:rsidRPr="00570C3D">
        <w:t>ainability</w:t>
      </w:r>
      <w:r w:rsidR="003D3947">
        <w:t>.</w:t>
      </w:r>
    </w:p>
    <w:bookmarkEnd w:id="65"/>
    <w:p w14:paraId="64BECB6D" w14:textId="77777777" w:rsidR="00570C3D" w:rsidRDefault="00570C3D">
      <w:pPr>
        <w:rPr>
          <w:rFonts w:ascii="Calibri" w:eastAsia="Times New Roman" w:hAnsi="Calibri" w:cs="Times New Roman"/>
          <w:color w:val="000000"/>
          <w:szCs w:val="20"/>
        </w:rPr>
      </w:pPr>
      <w:r>
        <w:rPr>
          <w:rFonts w:ascii="Calibri" w:eastAsia="Times New Roman" w:hAnsi="Calibri" w:cs="Times New Roman"/>
          <w:color w:val="000000"/>
          <w:szCs w:val="20"/>
        </w:rPr>
        <w:br w:type="page"/>
      </w:r>
    </w:p>
    <w:p w14:paraId="4B524763" w14:textId="77777777" w:rsidR="00DD2261" w:rsidRDefault="00DD2261" w:rsidP="00C758A7">
      <w:pPr>
        <w:pStyle w:val="SCSAPlainAppendixHeading2"/>
      </w:pPr>
      <w:bookmarkStart w:id="66" w:name="_Toc56497683"/>
      <w:r>
        <w:lastRenderedPageBreak/>
        <w:t>Instructions for teacher</w:t>
      </w:r>
    </w:p>
    <w:p w14:paraId="2E89896B" w14:textId="77777777" w:rsidR="00DD2261" w:rsidRDefault="00DD2261" w:rsidP="00DD2261">
      <w:pPr>
        <w:spacing w:after="200"/>
        <w:rPr>
          <w:rFonts w:cs="Calibri"/>
          <w:b/>
        </w:rPr>
      </w:pPr>
      <w:r>
        <w:rPr>
          <w:rFonts w:cs="Calibri"/>
          <w:b/>
        </w:rPr>
        <w:t>Travel journal</w:t>
      </w:r>
    </w:p>
    <w:p w14:paraId="6D698949" w14:textId="5D633159" w:rsidR="00DD2261" w:rsidRDefault="00DD2261" w:rsidP="00C758A7">
      <w:r>
        <w:t xml:space="preserve">Prior to commencing the task, revise the </w:t>
      </w:r>
      <w:r w:rsidR="007E0260">
        <w:t>g</w:t>
      </w:r>
      <w:r>
        <w:t>eographical key concepts of place, space, environment, interconnection</w:t>
      </w:r>
      <w:r w:rsidR="007E0260">
        <w:t xml:space="preserve"> and</w:t>
      </w:r>
      <w:r>
        <w:t xml:space="preserve"> sustainability.</w:t>
      </w:r>
    </w:p>
    <w:p w14:paraId="25950397" w14:textId="34B6083D" w:rsidR="007E0260" w:rsidRDefault="00DD2261" w:rsidP="00C758A7">
      <w:r w:rsidRPr="00864D03">
        <w:t xml:space="preserve">Provide students with </w:t>
      </w:r>
      <w:r w:rsidRPr="00D900E4">
        <w:t>a</w:t>
      </w:r>
      <w:r>
        <w:t>ccess to a</w:t>
      </w:r>
      <w:r w:rsidRPr="00864D03">
        <w:t xml:space="preserve"> suitable map of Australia that identifies the states</w:t>
      </w:r>
      <w:r w:rsidR="00C90170">
        <w:t xml:space="preserve"> and territories</w:t>
      </w:r>
      <w:r w:rsidRPr="00864D03">
        <w:t xml:space="preserve">, capital cities and major natural </w:t>
      </w:r>
      <w:r w:rsidR="00C90170">
        <w:t>features</w:t>
      </w:r>
      <w:r w:rsidRPr="00864D03">
        <w:t xml:space="preserve">. </w:t>
      </w:r>
      <w:r>
        <w:t xml:space="preserve">This can be </w:t>
      </w:r>
      <w:r w:rsidR="007E0260">
        <w:t>printed</w:t>
      </w:r>
      <w:r>
        <w:t xml:space="preserve"> or</w:t>
      </w:r>
      <w:r w:rsidR="007E0260">
        <w:t xml:space="preserve"> shown</w:t>
      </w:r>
      <w:r>
        <w:t xml:space="preserve"> on the digital whiteboard. </w:t>
      </w:r>
    </w:p>
    <w:p w14:paraId="09B8A92B" w14:textId="0CBAEA16" w:rsidR="00DD2261" w:rsidRPr="00864D03" w:rsidRDefault="007E0260" w:rsidP="00C00372">
      <w:pPr>
        <w:tabs>
          <w:tab w:val="left" w:pos="6804"/>
        </w:tabs>
      </w:pPr>
      <w:r>
        <w:t>Give students</w:t>
      </w:r>
      <w:r w:rsidR="00DD2261">
        <w:t xml:space="preserve"> a blank map of Australia. </w:t>
      </w:r>
      <w:r w:rsidR="00DD2261" w:rsidRPr="00864D03">
        <w:t xml:space="preserve">Students are to plot </w:t>
      </w:r>
      <w:r w:rsidR="00DD2261">
        <w:t xml:space="preserve">the route of </w:t>
      </w:r>
      <w:r w:rsidR="00DD2261" w:rsidRPr="00864D03">
        <w:t xml:space="preserve">an Australian </w:t>
      </w:r>
      <w:r w:rsidR="00DD2261" w:rsidRPr="00EA06FB">
        <w:t>road trip</w:t>
      </w:r>
      <w:r w:rsidR="00DD2261" w:rsidRPr="00864D03">
        <w:t xml:space="preserve"> that </w:t>
      </w:r>
      <w:r w:rsidR="00C90170">
        <w:t>travels through at least four states or territories. The route must include the capital city of each state or territory visited, as well as one major natural feature in each state or territory</w:t>
      </w:r>
      <w:r w:rsidR="00EE3734">
        <w:t xml:space="preserve"> visited</w:t>
      </w:r>
      <w:r w:rsidR="00C90170">
        <w:t xml:space="preserve">. </w:t>
      </w:r>
      <w:r w:rsidR="004C5D14">
        <w:t xml:space="preserve">Students </w:t>
      </w:r>
      <w:r w:rsidR="00DD2261" w:rsidRPr="00864D03">
        <w:t xml:space="preserve">plot their route on the </w:t>
      </w:r>
      <w:r w:rsidR="00DD2261">
        <w:t xml:space="preserve">blank </w:t>
      </w:r>
      <w:r w:rsidR="00DD2261" w:rsidRPr="00864D03">
        <w:t>map and then write imaginary journal</w:t>
      </w:r>
      <w:r w:rsidR="004C5D14">
        <w:t xml:space="preserve"> entr</w:t>
      </w:r>
      <w:r w:rsidR="00D52C7D">
        <w:t>ies</w:t>
      </w:r>
      <w:r w:rsidR="00DD2261" w:rsidRPr="00864D03">
        <w:t xml:space="preserve"> that describe</w:t>
      </w:r>
      <w:r w:rsidR="00113666">
        <w:t xml:space="preserve"> some attributes of</w:t>
      </w:r>
      <w:r w:rsidR="00DD2261" w:rsidRPr="00864D03">
        <w:t xml:space="preserve"> the </w:t>
      </w:r>
      <w:r w:rsidR="004A3AD5">
        <w:t>natural features</w:t>
      </w:r>
      <w:r w:rsidR="00DD2261" w:rsidRPr="00864D03">
        <w:t xml:space="preserve"> they visited.</w:t>
      </w:r>
    </w:p>
    <w:p w14:paraId="0C3E7FD6" w14:textId="652E358B" w:rsidR="00DD2261" w:rsidRDefault="00DD2261" w:rsidP="00C758A7">
      <w:r>
        <w:t>Students will need access to maps, digital resources, books, travel brochures and other suitable resources. Teachers may elect to specify which states</w:t>
      </w:r>
      <w:r w:rsidR="00EA2888">
        <w:t xml:space="preserve"> or territories</w:t>
      </w:r>
      <w:r>
        <w:t xml:space="preserve"> students visit, relevant to the needs of the students and the availability of resources. Teachers are best placed to decide on the timing of this assessment</w:t>
      </w:r>
      <w:r w:rsidR="004C5D14" w:rsidRPr="004C5D14">
        <w:t xml:space="preserve"> –</w:t>
      </w:r>
      <w:r>
        <w:t xml:space="preserve"> about </w:t>
      </w:r>
      <w:r w:rsidR="002F69DC">
        <w:t xml:space="preserve">three </w:t>
      </w:r>
      <w:r>
        <w:t>hours is recommended.</w:t>
      </w:r>
    </w:p>
    <w:p w14:paraId="54BAE478" w14:textId="648D895F" w:rsidR="00DD2261" w:rsidRPr="00F55CBC" w:rsidRDefault="00DD2261" w:rsidP="00C758A7">
      <w:pPr>
        <w:rPr>
          <w:position w:val="-2"/>
        </w:rPr>
      </w:pPr>
      <w:r>
        <w:rPr>
          <w:position w:val="-2"/>
        </w:rPr>
        <w:t xml:space="preserve">Teachers should ensure students understand the task and discuss the requirements with their students. This could be done with the student note-taking sheet, by negotiating success criteria and developing a list of inclusions </w:t>
      </w:r>
      <w:r w:rsidR="004C5D14">
        <w:rPr>
          <w:position w:val="-2"/>
        </w:rPr>
        <w:t xml:space="preserve">aided </w:t>
      </w:r>
      <w:r>
        <w:rPr>
          <w:position w:val="-2"/>
        </w:rPr>
        <w:t>by analysing a mentor text</w:t>
      </w:r>
      <w:r w:rsidR="004C5D14">
        <w:rPr>
          <w:position w:val="-2"/>
        </w:rPr>
        <w:t>.</w:t>
      </w:r>
    </w:p>
    <w:p w14:paraId="20DBC47C" w14:textId="24DBE9F7" w:rsidR="00DD2261" w:rsidRDefault="00DD2261" w:rsidP="00C758A7">
      <w:pPr>
        <w:rPr>
          <w:position w:val="-2"/>
        </w:rPr>
      </w:pPr>
      <w:r>
        <w:rPr>
          <w:position w:val="-2"/>
        </w:rPr>
        <w:t>A mentor text, such as the one below, can be used to develop a checklist of what to include</w:t>
      </w:r>
      <w:r w:rsidR="004C5D14">
        <w:rPr>
          <w:position w:val="-2"/>
        </w:rPr>
        <w:t>.</w:t>
      </w:r>
    </w:p>
    <w:p w14:paraId="2A0D8A50" w14:textId="23AB6427" w:rsidR="00DD2261" w:rsidRPr="00C00372" w:rsidRDefault="00DD2261" w:rsidP="00C00372">
      <w:pPr>
        <w:ind w:left="720"/>
        <w:rPr>
          <w:position w:val="-2"/>
        </w:rPr>
      </w:pPr>
      <w:r w:rsidRPr="00C00372">
        <w:rPr>
          <w:position w:val="-2"/>
        </w:rPr>
        <w:t>This week we arrived in Queensland and stayed a few days in the capital, Brisbane. From there</w:t>
      </w:r>
      <w:r w:rsidR="00DB429C">
        <w:rPr>
          <w:position w:val="-2"/>
        </w:rPr>
        <w:t>,</w:t>
      </w:r>
      <w:r w:rsidRPr="00C00372">
        <w:rPr>
          <w:position w:val="-2"/>
        </w:rPr>
        <w:t xml:space="preserve"> we travelled to see the Great Barrier Reef. The reef is more than 2 300 km long. It is a coral reef made up of millions of skeletons of millions of tiny marine creatures. The Great Barrier Reef is home to thousands of sea animals, such as fish, turtles, sponges and other creatures. </w:t>
      </w:r>
    </w:p>
    <w:p w14:paraId="647FDA8E" w14:textId="41D7A621" w:rsidR="00DD2261" w:rsidRPr="00C00372" w:rsidRDefault="00C252B2" w:rsidP="00C00372">
      <w:pPr>
        <w:ind w:left="720"/>
        <w:rPr>
          <w:position w:val="-2"/>
        </w:rPr>
      </w:pPr>
      <w:r>
        <w:rPr>
          <w:position w:val="-2"/>
        </w:rPr>
        <w:t>Th</w:t>
      </w:r>
      <w:r w:rsidR="00DD2261" w:rsidRPr="00C00372">
        <w:rPr>
          <w:position w:val="-2"/>
        </w:rPr>
        <w:t>e</w:t>
      </w:r>
      <w:r>
        <w:rPr>
          <w:position w:val="-2"/>
        </w:rPr>
        <w:t>re are many</w:t>
      </w:r>
      <w:r w:rsidR="00DD2261" w:rsidRPr="00C00372">
        <w:rPr>
          <w:position w:val="-2"/>
        </w:rPr>
        <w:t xml:space="preserve"> </w:t>
      </w:r>
      <w:r w:rsidR="00E70A51">
        <w:rPr>
          <w:position w:val="-2"/>
        </w:rPr>
        <w:t>T</w:t>
      </w:r>
      <w:r w:rsidR="00DD2261" w:rsidRPr="00C00372">
        <w:rPr>
          <w:position w:val="-2"/>
        </w:rPr>
        <w:t xml:space="preserve">raditional </w:t>
      </w:r>
      <w:r w:rsidR="00E70A51">
        <w:rPr>
          <w:position w:val="-2"/>
        </w:rPr>
        <w:t>C</w:t>
      </w:r>
      <w:r w:rsidR="00DD2261" w:rsidRPr="00C00372">
        <w:rPr>
          <w:position w:val="-2"/>
        </w:rPr>
        <w:t>ustodians of the reef</w:t>
      </w:r>
      <w:r w:rsidR="006017D2">
        <w:rPr>
          <w:position w:val="-2"/>
        </w:rPr>
        <w:t>.</w:t>
      </w:r>
      <w:r w:rsidR="00DD2261" w:rsidRPr="00C00372">
        <w:rPr>
          <w:position w:val="-2"/>
        </w:rPr>
        <w:t xml:space="preserve"> These groups work with the government to help manage and protect the reef from harm and threats such as climate change.</w:t>
      </w:r>
    </w:p>
    <w:p w14:paraId="17F05BF8" w14:textId="77777777" w:rsidR="00DD2261" w:rsidRPr="00C00372" w:rsidRDefault="00DD2261" w:rsidP="00C00372">
      <w:pPr>
        <w:ind w:left="720"/>
        <w:rPr>
          <w:position w:val="-2"/>
        </w:rPr>
      </w:pPr>
      <w:r w:rsidRPr="00C00372">
        <w:rPr>
          <w:position w:val="-2"/>
        </w:rPr>
        <w:t>I enjoyed going on a flat-bottomed boat to see the colourful sea creatures. Hopefully tomorrow we can go snorkelling.</w:t>
      </w:r>
    </w:p>
    <w:p w14:paraId="7868840E" w14:textId="77777777" w:rsidR="0064622F" w:rsidRDefault="0064622F" w:rsidP="00C758A7">
      <w:pPr>
        <w:rPr>
          <w:rFonts w:eastAsiaTheme="minorHAnsi"/>
        </w:rPr>
      </w:pPr>
    </w:p>
    <w:p w14:paraId="6249DE65" w14:textId="0B73E6C3" w:rsidR="007B1C34" w:rsidRPr="00526B76" w:rsidRDefault="007B1C34" w:rsidP="00C758A7">
      <w:pPr>
        <w:rPr>
          <w:rFonts w:eastAsiaTheme="minorHAnsi"/>
          <w:bCs/>
        </w:rPr>
      </w:pPr>
      <w:r>
        <w:rPr>
          <w:rFonts w:eastAsiaTheme="minorHAnsi"/>
        </w:rPr>
        <w:br w:type="page"/>
      </w:r>
    </w:p>
    <w:bookmarkEnd w:id="66"/>
    <w:p w14:paraId="347DB444" w14:textId="77777777" w:rsidR="00DD2261" w:rsidRPr="00FC29C9" w:rsidRDefault="00DD2261" w:rsidP="00C758A7">
      <w:pPr>
        <w:pStyle w:val="SCSAPlainAppendixHeading2"/>
      </w:pPr>
      <w:r w:rsidRPr="00FC29C9">
        <w:lastRenderedPageBreak/>
        <w:t>Instructions to students</w:t>
      </w:r>
    </w:p>
    <w:p w14:paraId="304F16E6" w14:textId="0110046C" w:rsidR="0064622F" w:rsidRPr="0064622F" w:rsidRDefault="0064622F" w:rsidP="00DD2261">
      <w:pPr>
        <w:spacing w:after="200"/>
        <w:rPr>
          <w:bCs/>
          <w:lang w:val="en-US"/>
        </w:rPr>
      </w:pPr>
      <w:r w:rsidRPr="0064622F">
        <w:rPr>
          <w:bCs/>
          <w:lang w:val="en-US"/>
        </w:rPr>
        <w:t>This assessment has two tasks. Complete both tasks.</w:t>
      </w:r>
    </w:p>
    <w:p w14:paraId="63D8C8DB" w14:textId="3D9391D1" w:rsidR="0064622F" w:rsidRPr="0064622F" w:rsidRDefault="0064622F" w:rsidP="00DD2261">
      <w:pPr>
        <w:spacing w:after="200"/>
        <w:rPr>
          <w:bCs/>
          <w:lang w:val="en-US"/>
        </w:rPr>
      </w:pPr>
      <w:r w:rsidRPr="0064622F">
        <w:rPr>
          <w:bCs/>
          <w:lang w:val="en-US"/>
        </w:rPr>
        <w:t>You have three hours in class under test conditions.</w:t>
      </w:r>
    </w:p>
    <w:p w14:paraId="76070DB3" w14:textId="77777777" w:rsidR="0064622F" w:rsidRDefault="0064622F" w:rsidP="0064622F">
      <w:pPr>
        <w:pStyle w:val="SCSAAnswerLines"/>
        <w:spacing w:before="120" w:after="120"/>
      </w:pPr>
      <w:r>
        <w:tab/>
      </w:r>
    </w:p>
    <w:p w14:paraId="55795690" w14:textId="68B1A027" w:rsidR="00DD2261" w:rsidRPr="00DA4B0D" w:rsidRDefault="00DD2261" w:rsidP="00DD2261">
      <w:pPr>
        <w:spacing w:after="200"/>
        <w:rPr>
          <w:b/>
          <w:lang w:val="en-US"/>
        </w:rPr>
      </w:pPr>
      <w:r>
        <w:rPr>
          <w:b/>
          <w:lang w:val="en-US"/>
        </w:rPr>
        <w:t>Travel journal</w:t>
      </w:r>
    </w:p>
    <w:p w14:paraId="2AFAC58E" w14:textId="77777777" w:rsidR="00DD2261" w:rsidRDefault="00DD2261" w:rsidP="00C758A7">
      <w:pPr>
        <w:spacing w:after="80"/>
        <w:rPr>
          <w:b/>
          <w:lang w:val="en-US"/>
        </w:rPr>
      </w:pPr>
      <w:r>
        <w:rPr>
          <w:b/>
          <w:lang w:val="en-US"/>
        </w:rPr>
        <w:t>Task 1: Research</w:t>
      </w:r>
    </w:p>
    <w:p w14:paraId="717999FF" w14:textId="38C8F3FB" w:rsidR="00DD2261" w:rsidRDefault="00DD2261" w:rsidP="00C758A7">
      <w:pPr>
        <w:rPr>
          <w:lang w:val="en-US"/>
        </w:rPr>
      </w:pPr>
      <w:r>
        <w:rPr>
          <w:lang w:val="en-US"/>
        </w:rPr>
        <w:t xml:space="preserve">Imagine you are going on a road trip around Australia to see some of our natural </w:t>
      </w:r>
      <w:r w:rsidR="00CA4925">
        <w:rPr>
          <w:lang w:val="en-US"/>
        </w:rPr>
        <w:t>features</w:t>
      </w:r>
      <w:r>
        <w:rPr>
          <w:lang w:val="en-US"/>
        </w:rPr>
        <w:t xml:space="preserve">. You can travel to </w:t>
      </w:r>
      <w:r w:rsidR="00D52C7D">
        <w:rPr>
          <w:lang w:val="en-US"/>
        </w:rPr>
        <w:t xml:space="preserve">four </w:t>
      </w:r>
      <w:r>
        <w:rPr>
          <w:lang w:val="en-US"/>
        </w:rPr>
        <w:t xml:space="preserve">different states and/or territories, visit each of their capital cities and see at least one major natural feature in each of the states </w:t>
      </w:r>
      <w:r w:rsidR="004A3AD5">
        <w:rPr>
          <w:lang w:val="en-US"/>
        </w:rPr>
        <w:t xml:space="preserve">or territories </w:t>
      </w:r>
      <w:r>
        <w:rPr>
          <w:lang w:val="en-US"/>
        </w:rPr>
        <w:t>you visit.</w:t>
      </w:r>
    </w:p>
    <w:p w14:paraId="6115BB6E" w14:textId="00B1665E" w:rsidR="00DD2261" w:rsidRDefault="00DD2261" w:rsidP="00C758A7">
      <w:pPr>
        <w:rPr>
          <w:lang w:val="en-US"/>
        </w:rPr>
      </w:pPr>
      <w:r>
        <w:rPr>
          <w:lang w:val="en-US"/>
        </w:rPr>
        <w:t>Plan your trip by looking at maps</w:t>
      </w:r>
      <w:r w:rsidR="00D52C7D">
        <w:rPr>
          <w:lang w:val="en-US"/>
        </w:rPr>
        <w:t xml:space="preserve"> and</w:t>
      </w:r>
      <w:r>
        <w:rPr>
          <w:lang w:val="en-US"/>
        </w:rPr>
        <w:t xml:space="preserve"> researching through books, websites or travel brochures. </w:t>
      </w:r>
    </w:p>
    <w:p w14:paraId="19C4451A" w14:textId="30B0C5CB" w:rsidR="00DD2261" w:rsidRDefault="00DD2261" w:rsidP="00C758A7">
      <w:pPr>
        <w:rPr>
          <w:lang w:val="en-US"/>
        </w:rPr>
      </w:pPr>
      <w:r>
        <w:rPr>
          <w:lang w:val="en-US"/>
        </w:rPr>
        <w:t xml:space="preserve">Use the </w:t>
      </w:r>
      <w:r w:rsidR="00D52C7D">
        <w:rPr>
          <w:lang w:val="en-US"/>
        </w:rPr>
        <w:t xml:space="preserve">note-taking </w:t>
      </w:r>
      <w:r>
        <w:rPr>
          <w:lang w:val="en-US"/>
        </w:rPr>
        <w:t>sheet provided to record your ideas.</w:t>
      </w:r>
    </w:p>
    <w:p w14:paraId="199BBDA1" w14:textId="28735134" w:rsidR="00DD2261" w:rsidRDefault="00DD2261" w:rsidP="00C758A7">
      <w:pPr>
        <w:rPr>
          <w:lang w:val="en-US"/>
        </w:rPr>
      </w:pPr>
      <w:r>
        <w:rPr>
          <w:lang w:val="en-US"/>
        </w:rPr>
        <w:t xml:space="preserve">Draw your route on the map your teacher gives you. Label the states or territories, their capital cities and the </w:t>
      </w:r>
      <w:r w:rsidR="00CA4925">
        <w:rPr>
          <w:lang w:val="en-US"/>
        </w:rPr>
        <w:t>natural features</w:t>
      </w:r>
      <w:r>
        <w:rPr>
          <w:lang w:val="en-US"/>
        </w:rPr>
        <w:t xml:space="preserve"> you want to visit</w:t>
      </w:r>
      <w:r w:rsidR="00544048">
        <w:rPr>
          <w:lang w:val="en-US"/>
        </w:rPr>
        <w:t xml:space="preserve">. </w:t>
      </w:r>
    </w:p>
    <w:p w14:paraId="169D9F3E" w14:textId="7C64539B" w:rsidR="00D52C7D" w:rsidRDefault="00DD2261" w:rsidP="00D52C7D">
      <w:pPr>
        <w:spacing w:after="80"/>
        <w:rPr>
          <w:b/>
          <w:lang w:val="en-US"/>
        </w:rPr>
      </w:pPr>
      <w:r>
        <w:rPr>
          <w:b/>
          <w:lang w:val="en-US"/>
        </w:rPr>
        <w:t xml:space="preserve">Task 2: </w:t>
      </w:r>
      <w:r w:rsidR="00D52C7D">
        <w:rPr>
          <w:b/>
          <w:lang w:val="en-US"/>
        </w:rPr>
        <w:t>Journal entries</w:t>
      </w:r>
    </w:p>
    <w:p w14:paraId="06C69266" w14:textId="1BBD1D9E" w:rsidR="00DD2261" w:rsidRDefault="00D52C7D" w:rsidP="00D52C7D">
      <w:pPr>
        <w:spacing w:after="0"/>
        <w:rPr>
          <w:lang w:val="en-US"/>
        </w:rPr>
      </w:pPr>
      <w:r>
        <w:rPr>
          <w:lang w:val="en-US"/>
        </w:rPr>
        <w:t xml:space="preserve">Write </w:t>
      </w:r>
      <w:r w:rsidR="00DD2261">
        <w:rPr>
          <w:lang w:val="en-US"/>
        </w:rPr>
        <w:t>about each of the natural features you visit. Remember to focus on the following when writing your journal</w:t>
      </w:r>
      <w:r>
        <w:rPr>
          <w:lang w:val="en-US"/>
        </w:rPr>
        <w:t xml:space="preserve"> entries</w:t>
      </w:r>
      <w:r w:rsidR="00DD2261">
        <w:rPr>
          <w:lang w:val="en-US"/>
        </w:rPr>
        <w:t>:</w:t>
      </w:r>
    </w:p>
    <w:p w14:paraId="0AEAFC6B" w14:textId="77777777" w:rsidR="00DD2261" w:rsidRPr="00C758A7" w:rsidRDefault="00DD2261" w:rsidP="009F0211">
      <w:pPr>
        <w:pStyle w:val="ListParagraph"/>
        <w:numPr>
          <w:ilvl w:val="0"/>
          <w:numId w:val="82"/>
        </w:numPr>
        <w:rPr>
          <w:lang w:val="en-US"/>
        </w:rPr>
      </w:pPr>
      <w:r w:rsidRPr="00C758A7">
        <w:rPr>
          <w:lang w:val="en-US"/>
        </w:rPr>
        <w:t>Where is the natural feature located?</w:t>
      </w:r>
    </w:p>
    <w:p w14:paraId="73E25289" w14:textId="4125FCB8" w:rsidR="00DD2261" w:rsidRPr="00C758A7" w:rsidRDefault="00DD2261" w:rsidP="009F0211">
      <w:pPr>
        <w:pStyle w:val="ListParagraph"/>
        <w:numPr>
          <w:ilvl w:val="0"/>
          <w:numId w:val="82"/>
        </w:numPr>
        <w:rPr>
          <w:lang w:val="en-US"/>
        </w:rPr>
      </w:pPr>
      <w:bookmarkStart w:id="67" w:name="_Hlk205977695"/>
      <w:r w:rsidRPr="00C758A7">
        <w:rPr>
          <w:lang w:val="en-US"/>
        </w:rPr>
        <w:t xml:space="preserve">What type of </w:t>
      </w:r>
      <w:r w:rsidR="00C73B44">
        <w:rPr>
          <w:lang w:val="en-US"/>
        </w:rPr>
        <w:t>natural feature</w:t>
      </w:r>
      <w:r w:rsidRPr="00C758A7">
        <w:rPr>
          <w:lang w:val="en-US"/>
        </w:rPr>
        <w:t xml:space="preserve"> is it?</w:t>
      </w:r>
    </w:p>
    <w:p w14:paraId="4C853E6A" w14:textId="695CF785" w:rsidR="00DD2261" w:rsidRPr="004A3AD5" w:rsidRDefault="00DD2261" w:rsidP="009F0211">
      <w:pPr>
        <w:pStyle w:val="ListParagraph"/>
        <w:numPr>
          <w:ilvl w:val="0"/>
          <w:numId w:val="82"/>
        </w:numPr>
        <w:rPr>
          <w:rFonts w:cstheme="minorHAnsi"/>
          <w:lang w:val="en-US"/>
        </w:rPr>
      </w:pPr>
      <w:r w:rsidRPr="00C758A7">
        <w:rPr>
          <w:lang w:val="en-US"/>
        </w:rPr>
        <w:t>What does it look like? (size, shape</w:t>
      </w:r>
      <w:r w:rsidR="00C73B44">
        <w:rPr>
          <w:lang w:val="en-US"/>
        </w:rPr>
        <w:t xml:space="preserve">, </w:t>
      </w:r>
      <w:r w:rsidR="00C73B44" w:rsidRPr="004A3AD5">
        <w:rPr>
          <w:rFonts w:cstheme="minorHAnsi"/>
          <w:lang w:val="en-US"/>
        </w:rPr>
        <w:t>environment around the natural feature</w:t>
      </w:r>
      <w:r w:rsidRPr="004A3AD5">
        <w:rPr>
          <w:rFonts w:cstheme="minorHAnsi"/>
          <w:lang w:val="en-US"/>
        </w:rPr>
        <w:t>)</w:t>
      </w:r>
    </w:p>
    <w:p w14:paraId="2EB85109" w14:textId="0941BEEF" w:rsidR="00DD2261" w:rsidRPr="004A3AD5" w:rsidRDefault="00DD2261" w:rsidP="009F0211">
      <w:pPr>
        <w:pStyle w:val="ListParagraph"/>
        <w:numPr>
          <w:ilvl w:val="0"/>
          <w:numId w:val="82"/>
        </w:numPr>
        <w:rPr>
          <w:rFonts w:cstheme="minorHAnsi"/>
          <w:lang w:val="en-US"/>
        </w:rPr>
      </w:pPr>
      <w:r w:rsidRPr="004A3AD5">
        <w:rPr>
          <w:rFonts w:cstheme="minorHAnsi"/>
          <w:lang w:val="en-US"/>
        </w:rPr>
        <w:t xml:space="preserve">Why is it important to people, including the </w:t>
      </w:r>
      <w:r w:rsidR="00D52C7D" w:rsidRPr="004A3AD5">
        <w:rPr>
          <w:rFonts w:cstheme="minorHAnsi"/>
          <w:lang w:val="en-US"/>
        </w:rPr>
        <w:t>T</w:t>
      </w:r>
      <w:r w:rsidRPr="004A3AD5">
        <w:rPr>
          <w:rFonts w:cstheme="minorHAnsi"/>
          <w:lang w:val="en-US"/>
        </w:rPr>
        <w:t xml:space="preserve">raditional </w:t>
      </w:r>
      <w:r w:rsidR="004A3AD5" w:rsidRPr="00C00372">
        <w:rPr>
          <w:rStyle w:val="cf01"/>
          <w:rFonts w:asciiTheme="minorHAnsi" w:hAnsiTheme="minorHAnsi" w:cstheme="minorHAnsi"/>
          <w:sz w:val="22"/>
          <w:szCs w:val="22"/>
        </w:rPr>
        <w:t>Custodians</w:t>
      </w:r>
      <w:r w:rsidRPr="004A3AD5">
        <w:rPr>
          <w:rFonts w:cstheme="minorHAnsi"/>
          <w:lang w:val="en-US"/>
        </w:rPr>
        <w:t xml:space="preserve"> of the area?</w:t>
      </w:r>
    </w:p>
    <w:p w14:paraId="700988A7" w14:textId="77777777" w:rsidR="00DD2261" w:rsidRPr="00C758A7" w:rsidRDefault="00DD2261" w:rsidP="009F0211">
      <w:pPr>
        <w:pStyle w:val="ListParagraph"/>
        <w:numPr>
          <w:ilvl w:val="0"/>
          <w:numId w:val="82"/>
        </w:numPr>
        <w:rPr>
          <w:lang w:val="en-US"/>
        </w:rPr>
      </w:pPr>
      <w:r w:rsidRPr="00C758A7">
        <w:rPr>
          <w:lang w:val="en-US"/>
        </w:rPr>
        <w:t>What activities did you do there?</w:t>
      </w:r>
    </w:p>
    <w:p w14:paraId="38CC6C53" w14:textId="3A468C66" w:rsidR="00DD2261" w:rsidRPr="00C758A7" w:rsidRDefault="00DD2261" w:rsidP="009F0211">
      <w:pPr>
        <w:pStyle w:val="ListParagraph"/>
        <w:numPr>
          <w:ilvl w:val="0"/>
          <w:numId w:val="82"/>
        </w:numPr>
        <w:rPr>
          <w:lang w:val="en-US"/>
        </w:rPr>
      </w:pPr>
      <w:r w:rsidRPr="00C758A7">
        <w:rPr>
          <w:lang w:val="en-US"/>
        </w:rPr>
        <w:t xml:space="preserve">How </w:t>
      </w:r>
      <w:r w:rsidR="00F47FB0">
        <w:rPr>
          <w:lang w:val="en-US"/>
        </w:rPr>
        <w:t>did you feel being there?</w:t>
      </w:r>
    </w:p>
    <w:bookmarkEnd w:id="67"/>
    <w:p w14:paraId="15647729" w14:textId="38708654" w:rsidR="00DD2261" w:rsidRPr="00F47FB0" w:rsidRDefault="00DD2261" w:rsidP="00C00372">
      <w:pPr>
        <w:rPr>
          <w:lang w:val="en-US"/>
        </w:rPr>
      </w:pPr>
      <w:r w:rsidRPr="00F47FB0">
        <w:rPr>
          <w:lang w:val="en-US"/>
        </w:rPr>
        <w:t>Add a drawing or sketch</w:t>
      </w:r>
      <w:r w:rsidR="00CA4925">
        <w:rPr>
          <w:lang w:val="en-US"/>
        </w:rPr>
        <w:t xml:space="preserve"> of each</w:t>
      </w:r>
      <w:r w:rsidR="00EE3734">
        <w:rPr>
          <w:lang w:val="en-US"/>
        </w:rPr>
        <w:t>.</w:t>
      </w:r>
      <w:r w:rsidR="00CA4925">
        <w:rPr>
          <w:lang w:val="en-US"/>
        </w:rPr>
        <w:t xml:space="preserve"> </w:t>
      </w:r>
    </w:p>
    <w:p w14:paraId="18563170" w14:textId="6469E7E2" w:rsidR="00DA283E" w:rsidRPr="00246B78" w:rsidRDefault="00DA283E">
      <w:pPr>
        <w:rPr>
          <w:rFonts w:eastAsiaTheme="minorHAnsi"/>
          <w:bCs/>
          <w:lang w:eastAsia="en-US"/>
        </w:rPr>
      </w:pPr>
      <w:r>
        <w:rPr>
          <w:rFonts w:eastAsiaTheme="minorHAnsi"/>
          <w:lang w:eastAsia="en-US"/>
        </w:rPr>
        <w:br w:type="page"/>
      </w:r>
    </w:p>
    <w:p w14:paraId="3F1529AE" w14:textId="5E6FE5B8" w:rsidR="003E1B2D" w:rsidRPr="00C758A7" w:rsidRDefault="003E1B2D" w:rsidP="00C758A7">
      <w:pPr>
        <w:rPr>
          <w:b/>
          <w:bCs/>
        </w:rPr>
      </w:pPr>
      <w:r w:rsidRPr="00C758A7">
        <w:rPr>
          <w:b/>
          <w:bCs/>
        </w:rPr>
        <w:lastRenderedPageBreak/>
        <w:t>Note</w:t>
      </w:r>
      <w:r w:rsidR="00E13477">
        <w:rPr>
          <w:b/>
          <w:bCs/>
        </w:rPr>
        <w:t>-</w:t>
      </w:r>
      <w:r w:rsidR="004C5D14">
        <w:rPr>
          <w:b/>
          <w:bCs/>
        </w:rPr>
        <w:t>t</w:t>
      </w:r>
      <w:r w:rsidRPr="00C758A7">
        <w:rPr>
          <w:b/>
          <w:bCs/>
        </w:rPr>
        <w:t>aking sheet</w:t>
      </w:r>
    </w:p>
    <w:p w14:paraId="38070F5F" w14:textId="6615CA8B" w:rsidR="0052319A" w:rsidRDefault="0052319A" w:rsidP="003E1B2D">
      <w:pPr>
        <w:rPr>
          <w:b/>
          <w:lang w:eastAsia="en-US"/>
        </w:rPr>
      </w:pPr>
    </w:p>
    <w:p w14:paraId="553E29C2" w14:textId="2C5BE7A7" w:rsidR="00DD0B4F" w:rsidRPr="00246B78" w:rsidRDefault="00DD2261">
      <w:pPr>
        <w:rPr>
          <w:bCs/>
          <w:lang w:eastAsia="en-US"/>
        </w:rPr>
      </w:pPr>
      <w:r>
        <w:rPr>
          <w:b/>
          <w:noProof/>
          <w:lang w:eastAsia="en-US"/>
        </w:rPr>
        <mc:AlternateContent>
          <mc:Choice Requires="wps">
            <w:drawing>
              <wp:anchor distT="0" distB="0" distL="114300" distR="114300" simplePos="0" relativeHeight="251665920" behindDoc="0" locked="0" layoutInCell="1" allowOverlap="1" wp14:anchorId="5CD2AEF5" wp14:editId="198EDD2D">
                <wp:simplePos x="0" y="0"/>
                <wp:positionH relativeFrom="column">
                  <wp:posOffset>13970</wp:posOffset>
                </wp:positionH>
                <wp:positionV relativeFrom="paragraph">
                  <wp:posOffset>-120015</wp:posOffset>
                </wp:positionV>
                <wp:extent cx="5810250" cy="8286750"/>
                <wp:effectExtent l="0" t="0" r="19050" b="19050"/>
                <wp:wrapNone/>
                <wp:docPr id="253277903" name="Text Box 57"/>
                <wp:cNvGraphicFramePr/>
                <a:graphic xmlns:a="http://schemas.openxmlformats.org/drawingml/2006/main">
                  <a:graphicData uri="http://schemas.microsoft.com/office/word/2010/wordprocessingShape">
                    <wps:wsp>
                      <wps:cNvSpPr txBox="1"/>
                      <wps:spPr>
                        <a:xfrm>
                          <a:off x="0" y="0"/>
                          <a:ext cx="5810250" cy="8286750"/>
                        </a:xfrm>
                        <a:prstGeom prst="rect">
                          <a:avLst/>
                        </a:prstGeom>
                        <a:solidFill>
                          <a:sysClr val="window" lastClr="FFFFFF"/>
                        </a:solidFill>
                        <a:ln w="6350">
                          <a:solidFill>
                            <a:prstClr val="black"/>
                          </a:solidFill>
                        </a:ln>
                      </wps:spPr>
                      <wps:txbx>
                        <w:txbxContent>
                          <w:p w14:paraId="69AA3808" w14:textId="77777777" w:rsidR="00DD2261" w:rsidRPr="00A9535F" w:rsidRDefault="00DD2261" w:rsidP="00DD2261">
                            <w:pPr>
                              <w:spacing w:after="200"/>
                              <w:rPr>
                                <w:b/>
                                <w:sz w:val="36"/>
                                <w:szCs w:val="36"/>
                                <w:lang w:eastAsia="en-US"/>
                              </w:rPr>
                            </w:pPr>
                            <w:r w:rsidRPr="00A9535F">
                              <w:rPr>
                                <w:b/>
                                <w:sz w:val="36"/>
                                <w:szCs w:val="36"/>
                                <w:lang w:eastAsia="en-US"/>
                              </w:rPr>
                              <w:t>Natural feature</w:t>
                            </w:r>
                            <w:r>
                              <w:rPr>
                                <w:b/>
                                <w:sz w:val="36"/>
                                <w:szCs w:val="36"/>
                                <w:lang w:eastAsia="en-US"/>
                              </w:rPr>
                              <w:t>:</w:t>
                            </w:r>
                          </w:p>
                          <w:p w14:paraId="42347D2D" w14:textId="77777777" w:rsidR="00DD2261" w:rsidRDefault="00DD2261" w:rsidP="00DD2261">
                            <w:pPr>
                              <w:rPr>
                                <w:sz w:val="24"/>
                                <w:szCs w:val="24"/>
                              </w:rPr>
                            </w:pPr>
                          </w:p>
                          <w:p w14:paraId="72B2F1E6" w14:textId="1B836E06" w:rsidR="00DD2261" w:rsidRPr="00A9535F" w:rsidRDefault="00DD2261" w:rsidP="009F0211">
                            <w:pPr>
                              <w:pStyle w:val="ListParagraph"/>
                              <w:numPr>
                                <w:ilvl w:val="0"/>
                                <w:numId w:val="12"/>
                              </w:numPr>
                              <w:ind w:left="360"/>
                              <w:rPr>
                                <w:sz w:val="24"/>
                                <w:szCs w:val="24"/>
                              </w:rPr>
                            </w:pPr>
                            <w:r w:rsidRPr="00A9535F">
                              <w:rPr>
                                <w:sz w:val="24"/>
                                <w:szCs w:val="24"/>
                              </w:rPr>
                              <w:t>What state</w:t>
                            </w:r>
                            <w:r w:rsidR="00CA4925">
                              <w:rPr>
                                <w:sz w:val="24"/>
                                <w:szCs w:val="24"/>
                              </w:rPr>
                              <w:t>/territory</w:t>
                            </w:r>
                            <w:r w:rsidRPr="00A9535F">
                              <w:rPr>
                                <w:sz w:val="24"/>
                                <w:szCs w:val="24"/>
                              </w:rPr>
                              <w:t xml:space="preserve"> is it in?</w:t>
                            </w:r>
                          </w:p>
                          <w:p w14:paraId="55F6FA7E" w14:textId="77777777" w:rsidR="00DD2261" w:rsidRPr="00A9535F" w:rsidRDefault="00DD2261" w:rsidP="00DD2261">
                            <w:pPr>
                              <w:rPr>
                                <w:sz w:val="24"/>
                                <w:szCs w:val="24"/>
                              </w:rPr>
                            </w:pPr>
                          </w:p>
                          <w:p w14:paraId="7EF48A03" w14:textId="77777777" w:rsidR="00DD2261" w:rsidRPr="00A9535F" w:rsidRDefault="00DD2261" w:rsidP="00DD2261">
                            <w:pPr>
                              <w:rPr>
                                <w:sz w:val="24"/>
                                <w:szCs w:val="24"/>
                              </w:rPr>
                            </w:pPr>
                          </w:p>
                          <w:p w14:paraId="065F97EB" w14:textId="77777777" w:rsidR="00DD2261" w:rsidRPr="00A9535F" w:rsidRDefault="00DD2261" w:rsidP="009F0211">
                            <w:pPr>
                              <w:pStyle w:val="ListParagraph"/>
                              <w:numPr>
                                <w:ilvl w:val="0"/>
                                <w:numId w:val="12"/>
                              </w:numPr>
                              <w:ind w:left="360"/>
                              <w:rPr>
                                <w:sz w:val="24"/>
                                <w:szCs w:val="24"/>
                              </w:rPr>
                            </w:pPr>
                            <w:r w:rsidRPr="00A9535F">
                              <w:rPr>
                                <w:sz w:val="24"/>
                                <w:szCs w:val="24"/>
                              </w:rPr>
                              <w:t>What type of natural feature is it?</w:t>
                            </w:r>
                          </w:p>
                          <w:p w14:paraId="1C53CB8B" w14:textId="77777777" w:rsidR="00DD2261" w:rsidRPr="00A9535F" w:rsidRDefault="00DD2261" w:rsidP="00DD2261">
                            <w:pPr>
                              <w:rPr>
                                <w:sz w:val="24"/>
                                <w:szCs w:val="24"/>
                              </w:rPr>
                            </w:pPr>
                          </w:p>
                          <w:p w14:paraId="55B45DAD" w14:textId="77777777" w:rsidR="00DD2261" w:rsidRPr="00A9535F" w:rsidRDefault="00DD2261" w:rsidP="00DD2261">
                            <w:pPr>
                              <w:rPr>
                                <w:sz w:val="24"/>
                                <w:szCs w:val="24"/>
                              </w:rPr>
                            </w:pPr>
                          </w:p>
                          <w:p w14:paraId="037A88F2" w14:textId="77777777" w:rsidR="00DD2261" w:rsidRPr="00A9535F" w:rsidRDefault="00DD2261" w:rsidP="00DD2261">
                            <w:pPr>
                              <w:rPr>
                                <w:sz w:val="24"/>
                                <w:szCs w:val="24"/>
                              </w:rPr>
                            </w:pPr>
                          </w:p>
                          <w:p w14:paraId="0EE47041" w14:textId="2D662019" w:rsidR="00DD2261" w:rsidRPr="00C73B44" w:rsidRDefault="00DD2261" w:rsidP="009F0211">
                            <w:pPr>
                              <w:pStyle w:val="ListParagraph"/>
                              <w:numPr>
                                <w:ilvl w:val="0"/>
                                <w:numId w:val="12"/>
                              </w:numPr>
                              <w:ind w:left="360"/>
                              <w:rPr>
                                <w:sz w:val="24"/>
                                <w:szCs w:val="24"/>
                              </w:rPr>
                            </w:pPr>
                            <w:r w:rsidRPr="00C73B44">
                              <w:rPr>
                                <w:sz w:val="24"/>
                                <w:szCs w:val="24"/>
                              </w:rPr>
                              <w:t>What does it look like? (size, shape</w:t>
                            </w:r>
                            <w:r w:rsidR="00C73B44" w:rsidRPr="00C73B44">
                              <w:rPr>
                                <w:sz w:val="24"/>
                                <w:szCs w:val="24"/>
                              </w:rPr>
                              <w:t xml:space="preserve">, </w:t>
                            </w:r>
                            <w:r w:rsidR="00C73B44" w:rsidRPr="00C00372">
                              <w:rPr>
                                <w:sz w:val="24"/>
                                <w:szCs w:val="24"/>
                                <w:lang w:val="en-US"/>
                              </w:rPr>
                              <w:t>environment around the natural feature</w:t>
                            </w:r>
                            <w:r w:rsidRPr="00C73B44">
                              <w:rPr>
                                <w:sz w:val="24"/>
                                <w:szCs w:val="24"/>
                              </w:rPr>
                              <w:t>)</w:t>
                            </w:r>
                          </w:p>
                          <w:p w14:paraId="6CB313E6" w14:textId="77777777" w:rsidR="00DD2261" w:rsidRDefault="00DD2261" w:rsidP="00DD2261">
                            <w:pPr>
                              <w:rPr>
                                <w:sz w:val="24"/>
                                <w:szCs w:val="24"/>
                              </w:rPr>
                            </w:pPr>
                          </w:p>
                          <w:p w14:paraId="2D0F57CA" w14:textId="77777777" w:rsidR="00DD2261" w:rsidRPr="00A9535F" w:rsidRDefault="00DD2261" w:rsidP="00DD2261">
                            <w:pPr>
                              <w:rPr>
                                <w:sz w:val="24"/>
                                <w:szCs w:val="24"/>
                              </w:rPr>
                            </w:pPr>
                          </w:p>
                          <w:p w14:paraId="40A7B653" w14:textId="77777777" w:rsidR="00DD2261" w:rsidRDefault="00DD2261" w:rsidP="00DD2261">
                            <w:pPr>
                              <w:rPr>
                                <w:sz w:val="24"/>
                                <w:szCs w:val="24"/>
                              </w:rPr>
                            </w:pPr>
                          </w:p>
                          <w:p w14:paraId="7D0A751A" w14:textId="77777777" w:rsidR="00DD2261" w:rsidRDefault="00DD2261" w:rsidP="00DD2261">
                            <w:pPr>
                              <w:rPr>
                                <w:sz w:val="24"/>
                                <w:szCs w:val="24"/>
                              </w:rPr>
                            </w:pPr>
                          </w:p>
                          <w:p w14:paraId="153B5651" w14:textId="77777777" w:rsidR="00DD2261" w:rsidRDefault="00DD2261" w:rsidP="00DD2261">
                            <w:pPr>
                              <w:rPr>
                                <w:sz w:val="24"/>
                                <w:szCs w:val="24"/>
                              </w:rPr>
                            </w:pPr>
                          </w:p>
                          <w:p w14:paraId="206B1C3F" w14:textId="77777777" w:rsidR="00DD2261" w:rsidRPr="00A9535F" w:rsidRDefault="00DD2261" w:rsidP="00DD2261">
                            <w:pPr>
                              <w:rPr>
                                <w:sz w:val="24"/>
                                <w:szCs w:val="24"/>
                              </w:rPr>
                            </w:pPr>
                          </w:p>
                          <w:p w14:paraId="482766EA" w14:textId="77777777" w:rsidR="00DD2261" w:rsidRPr="00A9535F" w:rsidRDefault="00DD2261" w:rsidP="00DD2261">
                            <w:pPr>
                              <w:rPr>
                                <w:sz w:val="24"/>
                                <w:szCs w:val="24"/>
                              </w:rPr>
                            </w:pPr>
                          </w:p>
                          <w:p w14:paraId="2AA40A88" w14:textId="5D962D9C" w:rsidR="00DD2261" w:rsidRPr="004A3AD5" w:rsidRDefault="00DD2261" w:rsidP="009F0211">
                            <w:pPr>
                              <w:pStyle w:val="ListParagraph"/>
                              <w:numPr>
                                <w:ilvl w:val="0"/>
                                <w:numId w:val="12"/>
                              </w:numPr>
                              <w:ind w:left="360"/>
                              <w:rPr>
                                <w:sz w:val="24"/>
                                <w:szCs w:val="24"/>
                              </w:rPr>
                            </w:pPr>
                            <w:r w:rsidRPr="00A9535F">
                              <w:rPr>
                                <w:sz w:val="24"/>
                                <w:szCs w:val="24"/>
                              </w:rPr>
                              <w:t xml:space="preserve">Who </w:t>
                            </w:r>
                            <w:r w:rsidRPr="004A3AD5">
                              <w:rPr>
                                <w:sz w:val="24"/>
                                <w:szCs w:val="24"/>
                              </w:rPr>
                              <w:t xml:space="preserve">are the </w:t>
                            </w:r>
                            <w:r w:rsidR="00E13477" w:rsidRPr="004A3AD5">
                              <w:rPr>
                                <w:sz w:val="24"/>
                                <w:szCs w:val="24"/>
                              </w:rPr>
                              <w:t>T</w:t>
                            </w:r>
                            <w:r w:rsidRPr="004A3AD5">
                              <w:rPr>
                                <w:sz w:val="24"/>
                                <w:szCs w:val="24"/>
                              </w:rPr>
                              <w:t>raditional</w:t>
                            </w:r>
                            <w:r w:rsidR="004A3AD5" w:rsidRPr="004A3AD5">
                              <w:rPr>
                                <w:sz w:val="24"/>
                                <w:szCs w:val="24"/>
                              </w:rPr>
                              <w:t xml:space="preserve"> </w:t>
                            </w:r>
                            <w:r w:rsidR="004A3AD5" w:rsidRPr="00C00372">
                              <w:rPr>
                                <w:rStyle w:val="cf01"/>
                                <w:rFonts w:asciiTheme="minorHAnsi" w:hAnsiTheme="minorHAnsi" w:cstheme="minorHAnsi"/>
                                <w:sz w:val="24"/>
                                <w:szCs w:val="24"/>
                              </w:rPr>
                              <w:t>Custodians</w:t>
                            </w:r>
                            <w:r w:rsidR="00F47FB0" w:rsidRPr="004A3AD5">
                              <w:rPr>
                                <w:sz w:val="24"/>
                                <w:szCs w:val="24"/>
                              </w:rPr>
                              <w:t>,</w:t>
                            </w:r>
                            <w:r w:rsidRPr="004A3AD5">
                              <w:rPr>
                                <w:sz w:val="24"/>
                                <w:szCs w:val="24"/>
                              </w:rPr>
                              <w:t xml:space="preserve"> and why is it important to them?</w:t>
                            </w:r>
                          </w:p>
                          <w:p w14:paraId="7234CFFB" w14:textId="77777777" w:rsidR="00DD2261" w:rsidRDefault="00DD2261" w:rsidP="00DD2261">
                            <w:pPr>
                              <w:rPr>
                                <w:sz w:val="24"/>
                                <w:szCs w:val="24"/>
                              </w:rPr>
                            </w:pPr>
                          </w:p>
                          <w:p w14:paraId="2D7783FC" w14:textId="77777777" w:rsidR="00DD2261" w:rsidRDefault="00DD2261" w:rsidP="00DD2261">
                            <w:pPr>
                              <w:rPr>
                                <w:sz w:val="24"/>
                                <w:szCs w:val="24"/>
                              </w:rPr>
                            </w:pPr>
                          </w:p>
                          <w:p w14:paraId="5D0F1FA1" w14:textId="77777777" w:rsidR="00DD2261" w:rsidRPr="00A9535F" w:rsidRDefault="00DD2261" w:rsidP="00DD2261">
                            <w:pPr>
                              <w:rPr>
                                <w:sz w:val="24"/>
                                <w:szCs w:val="24"/>
                              </w:rPr>
                            </w:pPr>
                          </w:p>
                          <w:p w14:paraId="283D4F76" w14:textId="77777777" w:rsidR="00DD2261" w:rsidRPr="00A9535F" w:rsidRDefault="00DD2261" w:rsidP="00DD2261">
                            <w:pPr>
                              <w:rPr>
                                <w:sz w:val="24"/>
                                <w:szCs w:val="24"/>
                              </w:rPr>
                            </w:pPr>
                          </w:p>
                          <w:p w14:paraId="531E31E4" w14:textId="77777777" w:rsidR="00DD2261" w:rsidRPr="00A9535F" w:rsidRDefault="00DD2261" w:rsidP="009F0211">
                            <w:pPr>
                              <w:pStyle w:val="ListParagraph"/>
                              <w:numPr>
                                <w:ilvl w:val="0"/>
                                <w:numId w:val="12"/>
                              </w:numPr>
                              <w:ind w:left="360"/>
                              <w:rPr>
                                <w:sz w:val="24"/>
                                <w:szCs w:val="24"/>
                              </w:rPr>
                            </w:pPr>
                            <w:r w:rsidRPr="00A9535F">
                              <w:rPr>
                                <w:sz w:val="24"/>
                                <w:szCs w:val="24"/>
                              </w:rPr>
                              <w:t>What activities can you do there?</w:t>
                            </w:r>
                          </w:p>
                          <w:p w14:paraId="486CD15E" w14:textId="77777777" w:rsidR="00DD2261" w:rsidRDefault="00DD2261" w:rsidP="00DD2261">
                            <w:pPr>
                              <w:rPr>
                                <w:sz w:val="24"/>
                                <w:szCs w:val="24"/>
                              </w:rPr>
                            </w:pPr>
                          </w:p>
                          <w:p w14:paraId="11A8DF50" w14:textId="77777777" w:rsidR="00DD2261" w:rsidRDefault="00DD2261" w:rsidP="00DD2261">
                            <w:pPr>
                              <w:rPr>
                                <w:sz w:val="24"/>
                                <w:szCs w:val="24"/>
                              </w:rPr>
                            </w:pPr>
                          </w:p>
                          <w:p w14:paraId="168BC393" w14:textId="77777777" w:rsidR="00DD2261" w:rsidRDefault="00DD2261" w:rsidP="00DD2261">
                            <w:pPr>
                              <w:rPr>
                                <w:sz w:val="24"/>
                                <w:szCs w:val="24"/>
                              </w:rPr>
                            </w:pPr>
                          </w:p>
                          <w:p w14:paraId="0ADAAB22" w14:textId="77777777" w:rsidR="00DD2261" w:rsidRDefault="00DD2261" w:rsidP="00DD2261">
                            <w:pPr>
                              <w:rPr>
                                <w:sz w:val="24"/>
                                <w:szCs w:val="24"/>
                              </w:rPr>
                            </w:pPr>
                          </w:p>
                          <w:p w14:paraId="01E3EAD5" w14:textId="77777777" w:rsidR="00DD2261" w:rsidRPr="00A9535F" w:rsidRDefault="00DD2261" w:rsidP="00DD2261">
                            <w:pPr>
                              <w:rPr>
                                <w:sz w:val="24"/>
                                <w:szCs w:val="24"/>
                              </w:rPr>
                            </w:pPr>
                          </w:p>
                          <w:p w14:paraId="1FB498B1" w14:textId="77777777" w:rsidR="00DD2261" w:rsidRPr="00A9535F" w:rsidRDefault="00DD2261" w:rsidP="00DD2261">
                            <w:pPr>
                              <w:rPr>
                                <w:sz w:val="24"/>
                                <w:szCs w:val="24"/>
                              </w:rPr>
                            </w:pPr>
                          </w:p>
                          <w:p w14:paraId="6E527154" w14:textId="77777777" w:rsidR="00DD2261" w:rsidRPr="00A9535F" w:rsidRDefault="00DD2261" w:rsidP="009F0211">
                            <w:pPr>
                              <w:pStyle w:val="ListParagraph"/>
                              <w:numPr>
                                <w:ilvl w:val="0"/>
                                <w:numId w:val="12"/>
                              </w:numPr>
                              <w:ind w:left="360"/>
                              <w:rPr>
                                <w:sz w:val="24"/>
                                <w:szCs w:val="24"/>
                              </w:rPr>
                            </w:pPr>
                            <w:r w:rsidRPr="00A9535F">
                              <w:rPr>
                                <w:sz w:val="24"/>
                                <w:szCs w:val="24"/>
                              </w:rPr>
                              <w:t>Interesting facts:</w:t>
                            </w:r>
                          </w:p>
                          <w:p w14:paraId="6BD288BE" w14:textId="77777777" w:rsidR="00DD2261" w:rsidRPr="00A9535F" w:rsidRDefault="00DD2261" w:rsidP="00DD2261">
                            <w:pPr>
                              <w:rPr>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CD2AEF5" id="Text Box 57" o:spid="_x0000_s1059" type="#_x0000_t202" style="position:absolute;margin-left:1.1pt;margin-top:-9.45pt;width:457.5pt;height:652.5pt;z-index:251665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" fillcolor="window" strokeweight=".5pt">
                <v:textbox>
                  <w:txbxContent>
                    <w:p w14:paraId="69AA3808" w14:textId="77777777" w:rsidR="00DD2261" w:rsidRPr="00A9535F" w:rsidRDefault="00DD2261" w:rsidP="00DD2261">
                      <w:pPr>
                        <w:spacing w:after="200"/>
                        <w:rPr>
                          <w:b/>
                          <w:sz w:val="36"/>
                          <w:szCs w:val="36"/>
                          <w:lang w:eastAsia="en-US"/>
                        </w:rPr>
                      </w:pPr>
                      <w:r w:rsidRPr="00A9535F">
                        <w:rPr>
                          <w:b/>
                          <w:sz w:val="36"/>
                          <w:szCs w:val="36"/>
                          <w:lang w:eastAsia="en-US"/>
                        </w:rPr>
                        <w:t>Natural feature</w:t>
                      </w:r>
                      <w:r>
                        <w:rPr>
                          <w:b/>
                          <w:sz w:val="36"/>
                          <w:szCs w:val="36"/>
                          <w:lang w:eastAsia="en-US"/>
                        </w:rPr>
                        <w:t>:</w:t>
                      </w:r>
                    </w:p>
                    <w:p w14:paraId="42347D2D" w14:textId="77777777" w:rsidR="00DD2261" w:rsidRDefault="00DD2261" w:rsidP="00DD2261">
                      <w:pPr>
                        <w:rPr>
                          <w:sz w:val="24"/>
                          <w:szCs w:val="24"/>
                        </w:rPr>
                      </w:pPr>
                    </w:p>
                    <w:p w14:paraId="72B2F1E6" w14:textId="1B836E06" w:rsidR="00DD2261" w:rsidRPr="00A9535F" w:rsidRDefault="00DD2261" w:rsidP="009F0211">
                      <w:pPr>
                        <w:pStyle w:val="ListParagraph"/>
                        <w:numPr>
                          <w:ilvl w:val="0"/>
                          <w:numId w:val="12"/>
                        </w:numPr>
                        <w:ind w:left="360"/>
                        <w:rPr>
                          <w:sz w:val="24"/>
                          <w:szCs w:val="24"/>
                        </w:rPr>
                      </w:pPr>
                      <w:r w:rsidRPr="00A9535F">
                        <w:rPr>
                          <w:sz w:val="24"/>
                          <w:szCs w:val="24"/>
                        </w:rPr>
                        <w:t>What state</w:t>
                      </w:r>
                      <w:r w:rsidR="00CA4925">
                        <w:rPr>
                          <w:sz w:val="24"/>
                          <w:szCs w:val="24"/>
                        </w:rPr>
                        <w:t>/territory</w:t>
                      </w:r>
                      <w:r w:rsidRPr="00A9535F">
                        <w:rPr>
                          <w:sz w:val="24"/>
                          <w:szCs w:val="24"/>
                        </w:rPr>
                        <w:t xml:space="preserve"> is it in?</w:t>
                      </w:r>
                    </w:p>
                    <w:p w14:paraId="55F6FA7E" w14:textId="77777777" w:rsidR="00DD2261" w:rsidRPr="00A9535F" w:rsidRDefault="00DD2261" w:rsidP="00DD2261">
                      <w:pPr>
                        <w:rPr>
                          <w:sz w:val="24"/>
                          <w:szCs w:val="24"/>
                        </w:rPr>
                      </w:pPr>
                    </w:p>
                    <w:p w14:paraId="7EF48A03" w14:textId="77777777" w:rsidR="00DD2261" w:rsidRPr="00A9535F" w:rsidRDefault="00DD2261" w:rsidP="00DD2261">
                      <w:pPr>
                        <w:rPr>
                          <w:sz w:val="24"/>
                          <w:szCs w:val="24"/>
                        </w:rPr>
                      </w:pPr>
                    </w:p>
                    <w:p w14:paraId="065F97EB" w14:textId="77777777" w:rsidR="00DD2261" w:rsidRPr="00A9535F" w:rsidRDefault="00DD2261" w:rsidP="009F0211">
                      <w:pPr>
                        <w:pStyle w:val="ListParagraph"/>
                        <w:numPr>
                          <w:ilvl w:val="0"/>
                          <w:numId w:val="12"/>
                        </w:numPr>
                        <w:ind w:left="360"/>
                        <w:rPr>
                          <w:sz w:val="24"/>
                          <w:szCs w:val="24"/>
                        </w:rPr>
                      </w:pPr>
                      <w:r w:rsidRPr="00A9535F">
                        <w:rPr>
                          <w:sz w:val="24"/>
                          <w:szCs w:val="24"/>
                        </w:rPr>
                        <w:t>What type of natural feature is it?</w:t>
                      </w:r>
                    </w:p>
                    <w:p w14:paraId="1C53CB8B" w14:textId="77777777" w:rsidR="00DD2261" w:rsidRPr="00A9535F" w:rsidRDefault="00DD2261" w:rsidP="00DD2261">
                      <w:pPr>
                        <w:rPr>
                          <w:sz w:val="24"/>
                          <w:szCs w:val="24"/>
                        </w:rPr>
                      </w:pPr>
                    </w:p>
                    <w:p w14:paraId="55B45DAD" w14:textId="77777777" w:rsidR="00DD2261" w:rsidRPr="00A9535F" w:rsidRDefault="00DD2261" w:rsidP="00DD2261">
                      <w:pPr>
                        <w:rPr>
                          <w:sz w:val="24"/>
                          <w:szCs w:val="24"/>
                        </w:rPr>
                      </w:pPr>
                    </w:p>
                    <w:p w14:paraId="037A88F2" w14:textId="77777777" w:rsidR="00DD2261" w:rsidRPr="00A9535F" w:rsidRDefault="00DD2261" w:rsidP="00DD2261">
                      <w:pPr>
                        <w:rPr>
                          <w:sz w:val="24"/>
                          <w:szCs w:val="24"/>
                        </w:rPr>
                      </w:pPr>
                    </w:p>
                    <w:p w14:paraId="0EE47041" w14:textId="2D662019" w:rsidR="00DD2261" w:rsidRPr="00C73B44" w:rsidRDefault="00DD2261" w:rsidP="009F0211">
                      <w:pPr>
                        <w:pStyle w:val="ListParagraph"/>
                        <w:numPr>
                          <w:ilvl w:val="0"/>
                          <w:numId w:val="12"/>
                        </w:numPr>
                        <w:ind w:left="360"/>
                        <w:rPr>
                          <w:sz w:val="24"/>
                          <w:szCs w:val="24"/>
                        </w:rPr>
                      </w:pPr>
                      <w:r w:rsidRPr="00C73B44">
                        <w:rPr>
                          <w:sz w:val="24"/>
                          <w:szCs w:val="24"/>
                        </w:rPr>
                        <w:t>What does it look like? (size, shape</w:t>
                      </w:r>
                      <w:r w:rsidR="00C73B44" w:rsidRPr="00C73B44">
                        <w:rPr>
                          <w:sz w:val="24"/>
                          <w:szCs w:val="24"/>
                        </w:rPr>
                        <w:t xml:space="preserve">, </w:t>
                      </w:r>
                      <w:r w:rsidR="00C73B44" w:rsidRPr="00C00372">
                        <w:rPr>
                          <w:sz w:val="24"/>
                          <w:szCs w:val="24"/>
                          <w:lang w:val="en-US"/>
                        </w:rPr>
                        <w:t>environment around the natural feature</w:t>
                      </w:r>
                      <w:r w:rsidRPr="00C73B44">
                        <w:rPr>
                          <w:sz w:val="24"/>
                          <w:szCs w:val="24"/>
                        </w:rPr>
                        <w:t>)</w:t>
                      </w:r>
                    </w:p>
                    <w:p w14:paraId="6CB313E6" w14:textId="77777777" w:rsidR="00DD2261" w:rsidRDefault="00DD2261" w:rsidP="00DD2261">
                      <w:pPr>
                        <w:rPr>
                          <w:sz w:val="24"/>
                          <w:szCs w:val="24"/>
                        </w:rPr>
                      </w:pPr>
                    </w:p>
                    <w:p w14:paraId="2D0F57CA" w14:textId="77777777" w:rsidR="00DD2261" w:rsidRPr="00A9535F" w:rsidRDefault="00DD2261" w:rsidP="00DD2261">
                      <w:pPr>
                        <w:rPr>
                          <w:sz w:val="24"/>
                          <w:szCs w:val="24"/>
                        </w:rPr>
                      </w:pPr>
                    </w:p>
                    <w:p w14:paraId="40A7B653" w14:textId="77777777" w:rsidR="00DD2261" w:rsidRDefault="00DD2261" w:rsidP="00DD2261">
                      <w:pPr>
                        <w:rPr>
                          <w:sz w:val="24"/>
                          <w:szCs w:val="24"/>
                        </w:rPr>
                      </w:pPr>
                    </w:p>
                    <w:p w14:paraId="7D0A751A" w14:textId="77777777" w:rsidR="00DD2261" w:rsidRDefault="00DD2261" w:rsidP="00DD2261">
                      <w:pPr>
                        <w:rPr>
                          <w:sz w:val="24"/>
                          <w:szCs w:val="24"/>
                        </w:rPr>
                      </w:pPr>
                    </w:p>
                    <w:p w14:paraId="153B5651" w14:textId="77777777" w:rsidR="00DD2261" w:rsidRDefault="00DD2261" w:rsidP="00DD2261">
                      <w:pPr>
                        <w:rPr>
                          <w:sz w:val="24"/>
                          <w:szCs w:val="24"/>
                        </w:rPr>
                      </w:pPr>
                    </w:p>
                    <w:p w14:paraId="206B1C3F" w14:textId="77777777" w:rsidR="00DD2261" w:rsidRPr="00A9535F" w:rsidRDefault="00DD2261" w:rsidP="00DD2261">
                      <w:pPr>
                        <w:rPr>
                          <w:sz w:val="24"/>
                          <w:szCs w:val="24"/>
                        </w:rPr>
                      </w:pPr>
                    </w:p>
                    <w:p w14:paraId="482766EA" w14:textId="77777777" w:rsidR="00DD2261" w:rsidRPr="00A9535F" w:rsidRDefault="00DD2261" w:rsidP="00DD2261">
                      <w:pPr>
                        <w:rPr>
                          <w:sz w:val="24"/>
                          <w:szCs w:val="24"/>
                        </w:rPr>
                      </w:pPr>
                    </w:p>
                    <w:p w14:paraId="2AA40A88" w14:textId="5D962D9C" w:rsidR="00DD2261" w:rsidRPr="004A3AD5" w:rsidRDefault="00DD2261" w:rsidP="009F0211">
                      <w:pPr>
                        <w:pStyle w:val="ListParagraph"/>
                        <w:numPr>
                          <w:ilvl w:val="0"/>
                          <w:numId w:val="12"/>
                        </w:numPr>
                        <w:ind w:left="360"/>
                        <w:rPr>
                          <w:sz w:val="24"/>
                          <w:szCs w:val="24"/>
                        </w:rPr>
                      </w:pPr>
                      <w:r w:rsidRPr="00A9535F">
                        <w:rPr>
                          <w:sz w:val="24"/>
                          <w:szCs w:val="24"/>
                        </w:rPr>
                        <w:t xml:space="preserve">Who </w:t>
                      </w:r>
                      <w:r w:rsidRPr="004A3AD5">
                        <w:rPr>
                          <w:sz w:val="24"/>
                          <w:szCs w:val="24"/>
                        </w:rPr>
                        <w:t xml:space="preserve">are the </w:t>
                      </w:r>
                      <w:r w:rsidR="00E13477" w:rsidRPr="004A3AD5">
                        <w:rPr>
                          <w:sz w:val="24"/>
                          <w:szCs w:val="24"/>
                        </w:rPr>
                        <w:t>T</w:t>
                      </w:r>
                      <w:r w:rsidRPr="004A3AD5">
                        <w:rPr>
                          <w:sz w:val="24"/>
                          <w:szCs w:val="24"/>
                        </w:rPr>
                        <w:t>raditional</w:t>
                      </w:r>
                      <w:r w:rsidR="004A3AD5" w:rsidRPr="004A3AD5">
                        <w:rPr>
                          <w:sz w:val="24"/>
                          <w:szCs w:val="24"/>
                        </w:rPr>
                        <w:t xml:space="preserve"> </w:t>
                      </w:r>
                      <w:r w:rsidR="004A3AD5" w:rsidRPr="00C00372">
                        <w:rPr>
                          <w:rStyle w:val="cf01"/>
                          <w:rFonts w:asciiTheme="minorHAnsi" w:hAnsiTheme="minorHAnsi" w:cstheme="minorHAnsi"/>
                          <w:sz w:val="24"/>
                          <w:szCs w:val="24"/>
                        </w:rPr>
                        <w:t>Custodians</w:t>
                      </w:r>
                      <w:r w:rsidR="00F47FB0" w:rsidRPr="004A3AD5">
                        <w:rPr>
                          <w:sz w:val="24"/>
                          <w:szCs w:val="24"/>
                        </w:rPr>
                        <w:t>,</w:t>
                      </w:r>
                      <w:r w:rsidRPr="004A3AD5">
                        <w:rPr>
                          <w:sz w:val="24"/>
                          <w:szCs w:val="24"/>
                        </w:rPr>
                        <w:t xml:space="preserve"> and why is it important to them?</w:t>
                      </w:r>
                    </w:p>
                    <w:p w14:paraId="7234CFFB" w14:textId="77777777" w:rsidR="00DD2261" w:rsidRDefault="00DD2261" w:rsidP="00DD2261">
                      <w:pPr>
                        <w:rPr>
                          <w:sz w:val="24"/>
                          <w:szCs w:val="24"/>
                        </w:rPr>
                      </w:pPr>
                    </w:p>
                    <w:p w14:paraId="2D7783FC" w14:textId="77777777" w:rsidR="00DD2261" w:rsidRDefault="00DD2261" w:rsidP="00DD2261">
                      <w:pPr>
                        <w:rPr>
                          <w:sz w:val="24"/>
                          <w:szCs w:val="24"/>
                        </w:rPr>
                      </w:pPr>
                    </w:p>
                    <w:p w14:paraId="5D0F1FA1" w14:textId="77777777" w:rsidR="00DD2261" w:rsidRPr="00A9535F" w:rsidRDefault="00DD2261" w:rsidP="00DD2261">
                      <w:pPr>
                        <w:rPr>
                          <w:sz w:val="24"/>
                          <w:szCs w:val="24"/>
                        </w:rPr>
                      </w:pPr>
                    </w:p>
                    <w:p w14:paraId="283D4F76" w14:textId="77777777" w:rsidR="00DD2261" w:rsidRPr="00A9535F" w:rsidRDefault="00DD2261" w:rsidP="00DD2261">
                      <w:pPr>
                        <w:rPr>
                          <w:sz w:val="24"/>
                          <w:szCs w:val="24"/>
                        </w:rPr>
                      </w:pPr>
                    </w:p>
                    <w:p w14:paraId="531E31E4" w14:textId="77777777" w:rsidR="00DD2261" w:rsidRPr="00A9535F" w:rsidRDefault="00DD2261" w:rsidP="009F0211">
                      <w:pPr>
                        <w:pStyle w:val="ListParagraph"/>
                        <w:numPr>
                          <w:ilvl w:val="0"/>
                          <w:numId w:val="12"/>
                        </w:numPr>
                        <w:ind w:left="360"/>
                        <w:rPr>
                          <w:sz w:val="24"/>
                          <w:szCs w:val="24"/>
                        </w:rPr>
                      </w:pPr>
                      <w:r w:rsidRPr="00A9535F">
                        <w:rPr>
                          <w:sz w:val="24"/>
                          <w:szCs w:val="24"/>
                        </w:rPr>
                        <w:t>What activities can you do there?</w:t>
                      </w:r>
                    </w:p>
                    <w:p w14:paraId="486CD15E" w14:textId="77777777" w:rsidR="00DD2261" w:rsidRDefault="00DD2261" w:rsidP="00DD2261">
                      <w:pPr>
                        <w:rPr>
                          <w:sz w:val="24"/>
                          <w:szCs w:val="24"/>
                        </w:rPr>
                      </w:pPr>
                    </w:p>
                    <w:p w14:paraId="11A8DF50" w14:textId="77777777" w:rsidR="00DD2261" w:rsidRDefault="00DD2261" w:rsidP="00DD2261">
                      <w:pPr>
                        <w:rPr>
                          <w:sz w:val="24"/>
                          <w:szCs w:val="24"/>
                        </w:rPr>
                      </w:pPr>
                    </w:p>
                    <w:p w14:paraId="168BC393" w14:textId="77777777" w:rsidR="00DD2261" w:rsidRDefault="00DD2261" w:rsidP="00DD2261">
                      <w:pPr>
                        <w:rPr>
                          <w:sz w:val="24"/>
                          <w:szCs w:val="24"/>
                        </w:rPr>
                      </w:pPr>
                    </w:p>
                    <w:p w14:paraId="0ADAAB22" w14:textId="77777777" w:rsidR="00DD2261" w:rsidRDefault="00DD2261" w:rsidP="00DD2261">
                      <w:pPr>
                        <w:rPr>
                          <w:sz w:val="24"/>
                          <w:szCs w:val="24"/>
                        </w:rPr>
                      </w:pPr>
                    </w:p>
                    <w:p w14:paraId="01E3EAD5" w14:textId="77777777" w:rsidR="00DD2261" w:rsidRPr="00A9535F" w:rsidRDefault="00DD2261" w:rsidP="00DD2261">
                      <w:pPr>
                        <w:rPr>
                          <w:sz w:val="24"/>
                          <w:szCs w:val="24"/>
                        </w:rPr>
                      </w:pPr>
                    </w:p>
                    <w:p w14:paraId="1FB498B1" w14:textId="77777777" w:rsidR="00DD2261" w:rsidRPr="00A9535F" w:rsidRDefault="00DD2261" w:rsidP="00DD2261">
                      <w:pPr>
                        <w:rPr>
                          <w:sz w:val="24"/>
                          <w:szCs w:val="24"/>
                        </w:rPr>
                      </w:pPr>
                    </w:p>
                    <w:p w14:paraId="6E527154" w14:textId="77777777" w:rsidR="00DD2261" w:rsidRPr="00A9535F" w:rsidRDefault="00DD2261" w:rsidP="009F0211">
                      <w:pPr>
                        <w:pStyle w:val="ListParagraph"/>
                        <w:numPr>
                          <w:ilvl w:val="0"/>
                          <w:numId w:val="12"/>
                        </w:numPr>
                        <w:ind w:left="360"/>
                        <w:rPr>
                          <w:sz w:val="24"/>
                          <w:szCs w:val="24"/>
                        </w:rPr>
                      </w:pPr>
                      <w:r w:rsidRPr="00A9535F">
                        <w:rPr>
                          <w:sz w:val="24"/>
                          <w:szCs w:val="24"/>
                        </w:rPr>
                        <w:t>Interesting facts:</w:t>
                      </w:r>
                    </w:p>
                    <w:p w14:paraId="6BD288BE" w14:textId="77777777" w:rsidR="00DD2261" w:rsidRPr="00A9535F" w:rsidRDefault="00DD2261" w:rsidP="00DD2261">
                      <w:pPr>
                        <w:rPr>
                          <w:sz w:val="24"/>
                          <w:szCs w:val="24"/>
                        </w:rPr>
                      </w:pPr>
                    </w:p>
                  </w:txbxContent>
                </v:textbox>
              </v:shape>
            </w:pict>
          </mc:Fallback>
        </mc:AlternateContent>
      </w:r>
      <w:r w:rsidR="00DD0B4F">
        <w:rPr>
          <w:b/>
          <w:lang w:eastAsia="en-US"/>
        </w:rPr>
        <w:br w:type="page"/>
      </w:r>
    </w:p>
    <w:p w14:paraId="3B897C32" w14:textId="77777777" w:rsidR="00C758A7" w:rsidRPr="00C758A7" w:rsidRDefault="00C758A7" w:rsidP="00C758A7">
      <w:pPr>
        <w:pStyle w:val="SCSAPlainAppendixHeading2"/>
      </w:pPr>
      <w:r w:rsidRPr="00C758A7">
        <w:lastRenderedPageBreak/>
        <w:t>Marking key</w:t>
      </w:r>
    </w:p>
    <w:tbl>
      <w:tblPr>
        <w:tblStyle w:val="SCSAP-10Table"/>
        <w:tblW w:w="5000" w:type="pct"/>
        <w:tblLayout w:type="fixed"/>
        <w:tblLook w:val="04A0" w:firstRow="1" w:lastRow="0" w:firstColumn="1" w:lastColumn="0" w:noHBand="0" w:noVBand="1"/>
      </w:tblPr>
      <w:tblGrid>
        <w:gridCol w:w="7553"/>
        <w:gridCol w:w="1507"/>
      </w:tblGrid>
      <w:tr w:rsidR="00A629B7" w:rsidRPr="00C758A7" w14:paraId="4D37E66A" w14:textId="77777777" w:rsidTr="00BF7295">
        <w:trPr>
          <w:cnfStyle w:val="100000000000" w:firstRow="1" w:lastRow="0" w:firstColumn="0" w:lastColumn="0" w:oddVBand="0" w:evenVBand="0" w:oddHBand="0" w:evenHBand="0" w:firstRowFirstColumn="0" w:firstRowLastColumn="0" w:lastRowFirstColumn="0" w:lastRowLastColumn="0"/>
          <w:trHeight w:val="264"/>
        </w:trPr>
        <w:tc>
          <w:tcPr>
            <w:tcW w:w="7553" w:type="dxa"/>
            <w:noWrap/>
          </w:tcPr>
          <w:p w14:paraId="7EE7D8C7" w14:textId="77777777" w:rsidR="00A629B7" w:rsidRPr="006A3BC0" w:rsidRDefault="00A629B7" w:rsidP="00BF7295">
            <w:pPr>
              <w:spacing w:after="0"/>
              <w:rPr>
                <w:color w:val="FFFFFF" w:themeColor="background1"/>
              </w:rPr>
            </w:pPr>
            <w:r w:rsidRPr="006A3BC0">
              <w:rPr>
                <w:color w:val="FFFFFF" w:themeColor="background1"/>
              </w:rPr>
              <w:t>Description</w:t>
            </w:r>
          </w:p>
        </w:tc>
        <w:tc>
          <w:tcPr>
            <w:tcW w:w="1507" w:type="dxa"/>
          </w:tcPr>
          <w:p w14:paraId="1F7456F0" w14:textId="77777777" w:rsidR="00A629B7" w:rsidRPr="006A3BC0" w:rsidRDefault="00A629B7" w:rsidP="00C578B7">
            <w:pPr>
              <w:spacing w:after="0"/>
              <w:jc w:val="center"/>
              <w:rPr>
                <w:color w:val="FFFFFF" w:themeColor="background1"/>
              </w:rPr>
            </w:pPr>
            <w:r w:rsidRPr="006A3BC0">
              <w:rPr>
                <w:color w:val="FFFFFF" w:themeColor="background1"/>
              </w:rPr>
              <w:t>Check</w:t>
            </w:r>
          </w:p>
        </w:tc>
      </w:tr>
      <w:tr w:rsidR="00A629B7" w:rsidRPr="00C758A7" w14:paraId="5F3630E9" w14:textId="77777777" w:rsidTr="00BF7295">
        <w:trPr>
          <w:trHeight w:val="276"/>
        </w:trPr>
        <w:tc>
          <w:tcPr>
            <w:tcW w:w="7553" w:type="dxa"/>
            <w:shd w:val="clear" w:color="auto" w:fill="F3A7A4" w:themeFill="accent4"/>
            <w:noWrap/>
          </w:tcPr>
          <w:p w14:paraId="748F574E" w14:textId="77777777" w:rsidR="00A629B7" w:rsidRPr="000525FA" w:rsidRDefault="00A629B7" w:rsidP="00BF7295">
            <w:pPr>
              <w:spacing w:after="0"/>
              <w:rPr>
                <w:rFonts w:cs="Calibri"/>
                <w:b/>
                <w:bCs/>
              </w:rPr>
            </w:pPr>
            <w:r w:rsidRPr="000525FA">
              <w:rPr>
                <w:b/>
                <w:bCs/>
              </w:rPr>
              <w:t>Research and journal entr</w:t>
            </w:r>
            <w:r>
              <w:rPr>
                <w:b/>
                <w:bCs/>
              </w:rPr>
              <w:t>ies</w:t>
            </w:r>
          </w:p>
        </w:tc>
        <w:tc>
          <w:tcPr>
            <w:tcW w:w="1507" w:type="dxa"/>
            <w:shd w:val="clear" w:color="auto" w:fill="F3A7A4" w:themeFill="accent4"/>
            <w:vAlign w:val="center"/>
          </w:tcPr>
          <w:p w14:paraId="3A1553A2" w14:textId="77777777" w:rsidR="00A629B7" w:rsidRPr="000525FA" w:rsidRDefault="00A629B7" w:rsidP="00C578B7">
            <w:pPr>
              <w:spacing w:after="0"/>
              <w:jc w:val="center"/>
              <w:rPr>
                <w:rFonts w:cs="Calibri"/>
                <w:b/>
                <w:bCs/>
              </w:rPr>
            </w:pPr>
            <w:r w:rsidRPr="000525FA">
              <w:rPr>
                <w:b/>
                <w:bCs/>
              </w:rPr>
              <w:sym w:font="Wingdings" w:char="F0FC"/>
            </w:r>
          </w:p>
        </w:tc>
      </w:tr>
      <w:tr w:rsidR="00A629B7" w:rsidRPr="00C758A7" w14:paraId="1282AC6B" w14:textId="77777777" w:rsidTr="00BF7295">
        <w:trPr>
          <w:trHeight w:val="276"/>
        </w:trPr>
        <w:tc>
          <w:tcPr>
            <w:tcW w:w="7553" w:type="dxa"/>
            <w:noWrap/>
          </w:tcPr>
          <w:p w14:paraId="3CFF4A4A" w14:textId="77777777" w:rsidR="00A629B7" w:rsidRPr="00C758A7" w:rsidRDefault="00A629B7" w:rsidP="00BF7295">
            <w:pPr>
              <w:spacing w:after="0"/>
              <w:rPr>
                <w:rFonts w:cstheme="minorHAnsi"/>
                <w:b/>
              </w:rPr>
            </w:pPr>
            <w:r w:rsidRPr="00C758A7">
              <w:rPr>
                <w:rFonts w:cstheme="minorHAnsi"/>
              </w:rPr>
              <w:t>Describes the natural feature</w:t>
            </w:r>
            <w:r>
              <w:rPr>
                <w:rFonts w:cstheme="minorHAnsi"/>
              </w:rPr>
              <w:t>s</w:t>
            </w:r>
            <w:r w:rsidRPr="00C758A7">
              <w:rPr>
                <w:rFonts w:cstheme="minorHAnsi"/>
              </w:rPr>
              <w:t xml:space="preserve"> with more detail, using </w:t>
            </w:r>
            <w:proofErr w:type="gramStart"/>
            <w:r w:rsidRPr="00C758A7">
              <w:rPr>
                <w:rFonts w:cstheme="minorHAnsi"/>
              </w:rPr>
              <w:t>all of</w:t>
            </w:r>
            <w:proofErr w:type="gramEnd"/>
            <w:r w:rsidRPr="00C758A7">
              <w:rPr>
                <w:rFonts w:cstheme="minorHAnsi"/>
              </w:rPr>
              <w:t xml:space="preserve"> the developed criteria to guide research and collect relevant, accurate information</w:t>
            </w:r>
          </w:p>
        </w:tc>
        <w:tc>
          <w:tcPr>
            <w:tcW w:w="1507" w:type="dxa"/>
            <w:vAlign w:val="center"/>
          </w:tcPr>
          <w:p w14:paraId="28D1C516" w14:textId="77777777" w:rsidR="00A629B7" w:rsidRPr="00C758A7" w:rsidRDefault="00A629B7" w:rsidP="00C578B7">
            <w:pPr>
              <w:spacing w:after="0"/>
              <w:jc w:val="center"/>
            </w:pPr>
          </w:p>
        </w:tc>
      </w:tr>
      <w:tr w:rsidR="00A629B7" w:rsidRPr="00C758A7" w14:paraId="34B0A994" w14:textId="77777777" w:rsidTr="00BF7295">
        <w:trPr>
          <w:trHeight w:val="276"/>
        </w:trPr>
        <w:tc>
          <w:tcPr>
            <w:tcW w:w="7553" w:type="dxa"/>
            <w:noWrap/>
          </w:tcPr>
          <w:p w14:paraId="3A1D4D07" w14:textId="77777777" w:rsidR="00A629B7" w:rsidRPr="00C758A7" w:rsidRDefault="00A629B7" w:rsidP="00BF7295">
            <w:pPr>
              <w:spacing w:after="0"/>
              <w:rPr>
                <w:rFonts w:cstheme="minorHAnsi"/>
                <w:b/>
              </w:rPr>
            </w:pPr>
            <w:r w:rsidRPr="00C758A7">
              <w:rPr>
                <w:rFonts w:cstheme="minorHAnsi"/>
              </w:rPr>
              <w:t>Describes the natural feature</w:t>
            </w:r>
            <w:r>
              <w:rPr>
                <w:rFonts w:cstheme="minorHAnsi"/>
              </w:rPr>
              <w:t>s</w:t>
            </w:r>
            <w:r w:rsidRPr="00C758A7">
              <w:rPr>
                <w:rFonts w:cstheme="minorHAnsi"/>
              </w:rPr>
              <w:t xml:space="preserve">, using </w:t>
            </w:r>
            <w:proofErr w:type="gramStart"/>
            <w:r w:rsidRPr="00C758A7">
              <w:rPr>
                <w:rFonts w:cstheme="minorHAnsi"/>
              </w:rPr>
              <w:t>all of</w:t>
            </w:r>
            <w:proofErr w:type="gramEnd"/>
            <w:r w:rsidRPr="00C758A7">
              <w:rPr>
                <w:rFonts w:cstheme="minorHAnsi"/>
              </w:rPr>
              <w:t xml:space="preserve"> the developed criteria to guide research and collect relevant</w:t>
            </w:r>
            <w:r>
              <w:rPr>
                <w:rFonts w:cstheme="minorHAnsi"/>
              </w:rPr>
              <w:t>,</w:t>
            </w:r>
            <w:r w:rsidRPr="00C758A7">
              <w:rPr>
                <w:rFonts w:cstheme="minorHAnsi"/>
              </w:rPr>
              <w:t xml:space="preserve"> accurate information</w:t>
            </w:r>
          </w:p>
        </w:tc>
        <w:tc>
          <w:tcPr>
            <w:tcW w:w="1507" w:type="dxa"/>
            <w:vAlign w:val="center"/>
          </w:tcPr>
          <w:p w14:paraId="1120DC50" w14:textId="77777777" w:rsidR="00A629B7" w:rsidRPr="00C758A7" w:rsidRDefault="00A629B7" w:rsidP="00C578B7">
            <w:pPr>
              <w:spacing w:after="0"/>
              <w:jc w:val="center"/>
            </w:pPr>
          </w:p>
        </w:tc>
      </w:tr>
      <w:tr w:rsidR="00C578B7" w:rsidRPr="00C758A7" w14:paraId="13889DA8" w14:textId="77777777" w:rsidTr="00C578B7">
        <w:trPr>
          <w:trHeight w:val="405"/>
        </w:trPr>
        <w:tc>
          <w:tcPr>
            <w:tcW w:w="7553" w:type="dxa"/>
            <w:tcBorders>
              <w:bottom w:val="single" w:sz="4" w:space="0" w:color="E1231A" w:themeColor="accent1"/>
            </w:tcBorders>
            <w:noWrap/>
          </w:tcPr>
          <w:p w14:paraId="7866554D" w14:textId="77777777" w:rsidR="00A629B7" w:rsidRPr="00C758A7" w:rsidRDefault="00A629B7" w:rsidP="00BF7295">
            <w:pPr>
              <w:spacing w:after="0"/>
              <w:rPr>
                <w:rFonts w:cstheme="minorHAnsi"/>
                <w:b/>
                <w:bCs/>
              </w:rPr>
            </w:pPr>
            <w:r w:rsidRPr="00C758A7">
              <w:rPr>
                <w:rFonts w:cstheme="minorHAnsi"/>
              </w:rPr>
              <w:t>Describes the natural features, using some of the developed criteria to guide research and collect some accurate information</w:t>
            </w:r>
          </w:p>
        </w:tc>
        <w:tc>
          <w:tcPr>
            <w:tcW w:w="1507" w:type="dxa"/>
            <w:tcBorders>
              <w:bottom w:val="single" w:sz="4" w:space="0" w:color="E1231A" w:themeColor="accent1"/>
            </w:tcBorders>
            <w:vAlign w:val="center"/>
          </w:tcPr>
          <w:p w14:paraId="08E35034" w14:textId="77777777" w:rsidR="00A629B7" w:rsidRPr="00C758A7" w:rsidRDefault="00A629B7" w:rsidP="00C578B7">
            <w:pPr>
              <w:spacing w:after="0"/>
              <w:jc w:val="center"/>
            </w:pPr>
          </w:p>
        </w:tc>
      </w:tr>
      <w:tr w:rsidR="00C578B7" w:rsidRPr="00C578B7" w14:paraId="475B5CE0" w14:textId="77777777" w:rsidTr="00C578B7">
        <w:trPr>
          <w:trHeight w:val="227"/>
        </w:trPr>
        <w:tc>
          <w:tcPr>
            <w:tcW w:w="7553" w:type="dxa"/>
            <w:tcBorders>
              <w:right w:val="single" w:sz="4" w:space="0" w:color="FFFFFF" w:themeColor="background1"/>
            </w:tcBorders>
            <w:shd w:val="clear" w:color="auto" w:fill="E1231A"/>
            <w:noWrap/>
          </w:tcPr>
          <w:p w14:paraId="7B14E36F" w14:textId="77777777" w:rsidR="00A629B7" w:rsidRPr="00C578B7" w:rsidRDefault="00A629B7" w:rsidP="00C578B7">
            <w:pPr>
              <w:spacing w:after="0"/>
              <w:rPr>
                <w:rFonts w:cstheme="minorHAnsi"/>
                <w:b/>
                <w:bCs/>
                <w:color w:val="FFFFFF"/>
              </w:rPr>
            </w:pPr>
            <w:r w:rsidRPr="00C578B7">
              <w:rPr>
                <w:rFonts w:cstheme="minorHAnsi"/>
                <w:b/>
                <w:bCs/>
                <w:color w:val="FFFFFF"/>
              </w:rPr>
              <w:t>Description</w:t>
            </w:r>
          </w:p>
        </w:tc>
        <w:tc>
          <w:tcPr>
            <w:tcW w:w="1507" w:type="dxa"/>
            <w:tcBorders>
              <w:left w:val="single" w:sz="4" w:space="0" w:color="FFFFFF" w:themeColor="background1"/>
            </w:tcBorders>
            <w:shd w:val="clear" w:color="auto" w:fill="E1231A"/>
          </w:tcPr>
          <w:p w14:paraId="6B661C5F" w14:textId="77777777" w:rsidR="00A629B7" w:rsidRPr="00C578B7" w:rsidRDefault="00A629B7" w:rsidP="00C578B7">
            <w:pPr>
              <w:spacing w:after="0"/>
              <w:jc w:val="center"/>
              <w:rPr>
                <w:b/>
                <w:color w:val="FFFFFF"/>
              </w:rPr>
            </w:pPr>
            <w:r w:rsidRPr="00C578B7">
              <w:rPr>
                <w:b/>
                <w:color w:val="FFFFFF"/>
              </w:rPr>
              <w:t>Check</w:t>
            </w:r>
          </w:p>
        </w:tc>
      </w:tr>
      <w:tr w:rsidR="00A629B7" w:rsidRPr="00C758A7" w14:paraId="6CC72907" w14:textId="77777777" w:rsidTr="00BF7295">
        <w:tc>
          <w:tcPr>
            <w:tcW w:w="7553" w:type="dxa"/>
            <w:shd w:val="clear" w:color="auto" w:fill="F3A7A4" w:themeFill="accent4"/>
            <w:noWrap/>
          </w:tcPr>
          <w:p w14:paraId="1706DAAA" w14:textId="77777777" w:rsidR="00A629B7" w:rsidRPr="000525FA" w:rsidRDefault="00A629B7" w:rsidP="00BF7295">
            <w:pPr>
              <w:spacing w:after="0"/>
              <w:rPr>
                <w:rFonts w:cstheme="minorHAnsi"/>
                <w:b/>
                <w:bCs/>
              </w:rPr>
            </w:pPr>
            <w:r w:rsidRPr="000525FA">
              <w:rPr>
                <w:b/>
                <w:bCs/>
              </w:rPr>
              <w:t>Journal entr</w:t>
            </w:r>
            <w:r>
              <w:rPr>
                <w:b/>
                <w:bCs/>
              </w:rPr>
              <w:t>ies</w:t>
            </w:r>
          </w:p>
        </w:tc>
        <w:tc>
          <w:tcPr>
            <w:tcW w:w="1507" w:type="dxa"/>
            <w:shd w:val="clear" w:color="auto" w:fill="F3A7A4" w:themeFill="accent4"/>
            <w:vAlign w:val="center"/>
          </w:tcPr>
          <w:p w14:paraId="7CFF64B3" w14:textId="77777777" w:rsidR="00A629B7" w:rsidRPr="00C758A7" w:rsidRDefault="00A629B7" w:rsidP="00C578B7">
            <w:pPr>
              <w:spacing w:after="0"/>
              <w:jc w:val="center"/>
              <w:rPr>
                <w:b/>
              </w:rPr>
            </w:pPr>
            <w:r w:rsidRPr="00C758A7">
              <w:rPr>
                <w:rFonts w:ascii="Segoe UI Symbol" w:hAnsi="Segoe UI Symbol" w:cs="Segoe UI Symbol"/>
                <w:b/>
              </w:rPr>
              <w:t>✓</w:t>
            </w:r>
          </w:p>
        </w:tc>
      </w:tr>
      <w:tr w:rsidR="00A629B7" w:rsidRPr="00C758A7" w14:paraId="63C8E661" w14:textId="77777777" w:rsidTr="00BF7295">
        <w:trPr>
          <w:trHeight w:val="405"/>
        </w:trPr>
        <w:tc>
          <w:tcPr>
            <w:tcW w:w="7553" w:type="dxa"/>
            <w:noWrap/>
          </w:tcPr>
          <w:p w14:paraId="2F7DD114" w14:textId="77777777" w:rsidR="00A629B7" w:rsidRPr="00C758A7" w:rsidRDefault="00A629B7" w:rsidP="00BF7295">
            <w:pPr>
              <w:spacing w:after="0"/>
              <w:rPr>
                <w:rFonts w:cstheme="minorHAnsi"/>
                <w:b/>
              </w:rPr>
            </w:pPr>
            <w:r w:rsidRPr="00C758A7">
              <w:rPr>
                <w:rFonts w:cstheme="minorHAnsi"/>
              </w:rPr>
              <w:t>Presents findings in an interesting and relevant form to achieve</w:t>
            </w:r>
            <w:r>
              <w:rPr>
                <w:rFonts w:cstheme="minorHAnsi"/>
              </w:rPr>
              <w:t xml:space="preserve"> the set</w:t>
            </w:r>
            <w:r w:rsidRPr="00C758A7">
              <w:rPr>
                <w:rFonts w:cstheme="minorHAnsi"/>
              </w:rPr>
              <w:t xml:space="preserve"> purpose and</w:t>
            </w:r>
            <w:r>
              <w:rPr>
                <w:rFonts w:cstheme="minorHAnsi"/>
              </w:rPr>
              <w:t xml:space="preserve"> address the</w:t>
            </w:r>
            <w:r w:rsidRPr="00C758A7">
              <w:rPr>
                <w:rFonts w:cstheme="minorHAnsi"/>
              </w:rPr>
              <w:t xml:space="preserve"> needs of the audience</w:t>
            </w:r>
          </w:p>
        </w:tc>
        <w:tc>
          <w:tcPr>
            <w:tcW w:w="1507" w:type="dxa"/>
            <w:vAlign w:val="center"/>
          </w:tcPr>
          <w:p w14:paraId="08CAB686" w14:textId="77777777" w:rsidR="00A629B7" w:rsidRPr="00C758A7" w:rsidRDefault="00A629B7" w:rsidP="00C578B7">
            <w:pPr>
              <w:spacing w:after="0"/>
              <w:jc w:val="center"/>
            </w:pPr>
          </w:p>
        </w:tc>
      </w:tr>
      <w:tr w:rsidR="00A629B7" w:rsidRPr="00C758A7" w14:paraId="59C5EAFD" w14:textId="77777777" w:rsidTr="00BF7295">
        <w:trPr>
          <w:trHeight w:val="405"/>
        </w:trPr>
        <w:tc>
          <w:tcPr>
            <w:tcW w:w="7553" w:type="dxa"/>
            <w:noWrap/>
          </w:tcPr>
          <w:p w14:paraId="2D3AFDD1" w14:textId="77777777" w:rsidR="00A629B7" w:rsidRPr="00C758A7" w:rsidRDefault="00A629B7" w:rsidP="00BF7295">
            <w:pPr>
              <w:spacing w:after="0"/>
              <w:rPr>
                <w:rFonts w:cstheme="minorHAnsi"/>
                <w:b/>
              </w:rPr>
            </w:pPr>
            <w:r w:rsidRPr="00C758A7">
              <w:rPr>
                <w:rFonts w:cstheme="minorHAnsi"/>
              </w:rPr>
              <w:t>Presents findings in a form that achieves the set purpose and</w:t>
            </w:r>
            <w:r>
              <w:rPr>
                <w:rFonts w:cstheme="minorHAnsi"/>
              </w:rPr>
              <w:t xml:space="preserve"> addresses the</w:t>
            </w:r>
            <w:r w:rsidRPr="00C758A7">
              <w:rPr>
                <w:rFonts w:cstheme="minorHAnsi"/>
              </w:rPr>
              <w:t xml:space="preserve"> needs of the audience</w:t>
            </w:r>
          </w:p>
        </w:tc>
        <w:tc>
          <w:tcPr>
            <w:tcW w:w="1507" w:type="dxa"/>
            <w:vAlign w:val="center"/>
          </w:tcPr>
          <w:p w14:paraId="4B2807F4" w14:textId="77777777" w:rsidR="00A629B7" w:rsidRPr="00C758A7" w:rsidRDefault="00A629B7" w:rsidP="00C578B7">
            <w:pPr>
              <w:spacing w:after="0"/>
              <w:jc w:val="center"/>
            </w:pPr>
          </w:p>
        </w:tc>
      </w:tr>
      <w:tr w:rsidR="00A629B7" w:rsidRPr="00C758A7" w14:paraId="0978429E" w14:textId="77777777" w:rsidTr="00C578B7">
        <w:trPr>
          <w:trHeight w:val="405"/>
        </w:trPr>
        <w:tc>
          <w:tcPr>
            <w:tcW w:w="7553" w:type="dxa"/>
            <w:tcBorders>
              <w:bottom w:val="single" w:sz="4" w:space="0" w:color="E1231A" w:themeColor="accent1"/>
            </w:tcBorders>
            <w:noWrap/>
          </w:tcPr>
          <w:p w14:paraId="18D4D377" w14:textId="77777777" w:rsidR="00A629B7" w:rsidRPr="00C758A7" w:rsidRDefault="00A629B7" w:rsidP="00BF7295">
            <w:pPr>
              <w:spacing w:after="0"/>
              <w:rPr>
                <w:rFonts w:cstheme="minorHAnsi"/>
                <w:b/>
              </w:rPr>
            </w:pPr>
            <w:r w:rsidRPr="00C758A7">
              <w:rPr>
                <w:rFonts w:cstheme="minorHAnsi"/>
              </w:rPr>
              <w:t>Presents information that works somewhat to achieve the purpose</w:t>
            </w:r>
          </w:p>
        </w:tc>
        <w:tc>
          <w:tcPr>
            <w:tcW w:w="1507" w:type="dxa"/>
            <w:tcBorders>
              <w:bottom w:val="single" w:sz="4" w:space="0" w:color="E1231A" w:themeColor="accent1"/>
            </w:tcBorders>
            <w:vAlign w:val="center"/>
          </w:tcPr>
          <w:p w14:paraId="37C130C2" w14:textId="77777777" w:rsidR="00A629B7" w:rsidRPr="00C758A7" w:rsidRDefault="00A629B7" w:rsidP="00C578B7">
            <w:pPr>
              <w:spacing w:after="0"/>
              <w:jc w:val="center"/>
            </w:pPr>
          </w:p>
        </w:tc>
      </w:tr>
      <w:tr w:rsidR="00A629B7" w:rsidRPr="00C578B7" w14:paraId="0529DBA3" w14:textId="77777777" w:rsidTr="00C578B7">
        <w:trPr>
          <w:trHeight w:val="264"/>
        </w:trPr>
        <w:tc>
          <w:tcPr>
            <w:tcW w:w="7553" w:type="dxa"/>
            <w:tcBorders>
              <w:right w:val="single" w:sz="4" w:space="0" w:color="FFFFFF" w:themeColor="background1"/>
            </w:tcBorders>
            <w:shd w:val="clear" w:color="auto" w:fill="E1231A"/>
            <w:noWrap/>
          </w:tcPr>
          <w:p w14:paraId="65A06D74" w14:textId="77777777" w:rsidR="00A629B7" w:rsidRPr="00C578B7" w:rsidRDefault="00A629B7" w:rsidP="00C578B7">
            <w:pPr>
              <w:spacing w:after="0"/>
              <w:rPr>
                <w:rFonts w:cstheme="minorHAnsi"/>
                <w:b/>
                <w:bCs/>
                <w:color w:val="FFFFFF"/>
              </w:rPr>
            </w:pPr>
            <w:r w:rsidRPr="00C578B7">
              <w:rPr>
                <w:rFonts w:cstheme="minorHAnsi"/>
                <w:b/>
                <w:bCs/>
                <w:color w:val="FFFFFF"/>
              </w:rPr>
              <w:t xml:space="preserve">Description </w:t>
            </w:r>
          </w:p>
        </w:tc>
        <w:tc>
          <w:tcPr>
            <w:tcW w:w="1507" w:type="dxa"/>
            <w:tcBorders>
              <w:left w:val="single" w:sz="4" w:space="0" w:color="FFFFFF" w:themeColor="background1"/>
            </w:tcBorders>
            <w:shd w:val="clear" w:color="auto" w:fill="E1231A"/>
            <w:vAlign w:val="center"/>
          </w:tcPr>
          <w:p w14:paraId="5693F4F9" w14:textId="77777777" w:rsidR="00A629B7" w:rsidRPr="00C578B7" w:rsidRDefault="00A629B7" w:rsidP="00C578B7">
            <w:pPr>
              <w:spacing w:after="0"/>
              <w:jc w:val="center"/>
              <w:rPr>
                <w:rFonts w:cs="Calibri"/>
                <w:b/>
                <w:color w:val="FFFFFF"/>
              </w:rPr>
            </w:pPr>
            <w:r w:rsidRPr="00C578B7">
              <w:rPr>
                <w:b/>
                <w:color w:val="FFFFFF"/>
              </w:rPr>
              <w:t>Check</w:t>
            </w:r>
          </w:p>
        </w:tc>
      </w:tr>
      <w:tr w:rsidR="00A629B7" w:rsidRPr="00C758A7" w14:paraId="7CDD672C" w14:textId="77777777" w:rsidTr="00BF7295">
        <w:trPr>
          <w:trHeight w:val="264"/>
        </w:trPr>
        <w:tc>
          <w:tcPr>
            <w:tcW w:w="7553" w:type="dxa"/>
            <w:shd w:val="clear" w:color="auto" w:fill="F3A7A4" w:themeFill="accent4"/>
            <w:noWrap/>
          </w:tcPr>
          <w:p w14:paraId="31DBB443" w14:textId="77777777" w:rsidR="00A629B7" w:rsidRPr="000525FA" w:rsidRDefault="00A629B7" w:rsidP="00BF7295">
            <w:pPr>
              <w:spacing w:after="0"/>
              <w:rPr>
                <w:rFonts w:eastAsia="Arial Unicode MS" w:cstheme="minorHAnsi"/>
                <w:b/>
                <w:bCs/>
                <w:bdr w:val="nil"/>
                <w:lang w:val="en-US" w:eastAsia="en-US"/>
              </w:rPr>
            </w:pPr>
            <w:r w:rsidRPr="000525FA">
              <w:rPr>
                <w:rFonts w:eastAsia="Arial Unicode MS" w:cstheme="minorHAnsi"/>
                <w:b/>
                <w:bCs/>
                <w:bdr w:val="nil"/>
                <w:lang w:val="en-US" w:eastAsia="en-US"/>
              </w:rPr>
              <w:t>Map</w:t>
            </w:r>
          </w:p>
        </w:tc>
        <w:tc>
          <w:tcPr>
            <w:tcW w:w="1507" w:type="dxa"/>
            <w:shd w:val="clear" w:color="auto" w:fill="F3A7A4" w:themeFill="accent4"/>
            <w:vAlign w:val="center"/>
          </w:tcPr>
          <w:p w14:paraId="549F4315" w14:textId="77777777" w:rsidR="00A629B7" w:rsidRPr="00C758A7" w:rsidRDefault="00A629B7" w:rsidP="00C578B7">
            <w:pPr>
              <w:spacing w:after="0"/>
              <w:jc w:val="center"/>
              <w:rPr>
                <w:rFonts w:eastAsia="Arial Unicode MS"/>
                <w:b/>
                <w:bdr w:val="nil"/>
                <w:lang w:val="en-US" w:eastAsia="en-US"/>
              </w:rPr>
            </w:pPr>
            <w:r w:rsidRPr="00C758A7">
              <w:rPr>
                <w:b/>
              </w:rPr>
              <w:sym w:font="Wingdings" w:char="F0FC"/>
            </w:r>
          </w:p>
        </w:tc>
      </w:tr>
      <w:tr w:rsidR="00A629B7" w:rsidRPr="00C758A7" w14:paraId="76726907" w14:textId="77777777" w:rsidTr="00BF7295">
        <w:trPr>
          <w:trHeight w:val="276"/>
        </w:trPr>
        <w:tc>
          <w:tcPr>
            <w:tcW w:w="7553" w:type="dxa"/>
            <w:noWrap/>
          </w:tcPr>
          <w:p w14:paraId="54CC0E6D" w14:textId="77777777" w:rsidR="00A629B7" w:rsidRPr="00C758A7" w:rsidRDefault="00A629B7" w:rsidP="00BF7295">
            <w:pPr>
              <w:spacing w:after="0"/>
              <w:rPr>
                <w:rFonts w:cstheme="minorHAnsi"/>
                <w:b/>
              </w:rPr>
            </w:pPr>
            <w:r w:rsidRPr="00C758A7">
              <w:rPr>
                <w:rFonts w:cstheme="minorHAnsi"/>
              </w:rPr>
              <w:t>Accurately maps all the state</w:t>
            </w:r>
            <w:r>
              <w:rPr>
                <w:rFonts w:cstheme="minorHAnsi"/>
              </w:rPr>
              <w:t>s and territories, four (</w:t>
            </w:r>
            <w:r w:rsidRPr="00C758A7">
              <w:rPr>
                <w:rFonts w:cstheme="minorHAnsi"/>
              </w:rPr>
              <w:t>4</w:t>
            </w:r>
            <w:r>
              <w:rPr>
                <w:rFonts w:cstheme="minorHAnsi"/>
              </w:rPr>
              <w:t>)</w:t>
            </w:r>
            <w:r w:rsidRPr="00C758A7">
              <w:rPr>
                <w:rFonts w:cstheme="minorHAnsi"/>
              </w:rPr>
              <w:t xml:space="preserve"> or more capital cities and </w:t>
            </w:r>
            <w:r>
              <w:rPr>
                <w:rFonts w:cstheme="minorHAnsi"/>
              </w:rPr>
              <w:t>four (</w:t>
            </w:r>
            <w:r w:rsidRPr="00C758A7">
              <w:rPr>
                <w:rFonts w:cstheme="minorHAnsi"/>
              </w:rPr>
              <w:t>4</w:t>
            </w:r>
            <w:r>
              <w:rPr>
                <w:rFonts w:cstheme="minorHAnsi"/>
              </w:rPr>
              <w:t>)</w:t>
            </w:r>
            <w:r w:rsidRPr="00C758A7">
              <w:rPr>
                <w:rFonts w:cstheme="minorHAnsi"/>
              </w:rPr>
              <w:t xml:space="preserve"> or more natural features with high accuracy</w:t>
            </w:r>
          </w:p>
        </w:tc>
        <w:tc>
          <w:tcPr>
            <w:tcW w:w="1507" w:type="dxa"/>
            <w:noWrap/>
            <w:vAlign w:val="center"/>
          </w:tcPr>
          <w:p w14:paraId="335246C9" w14:textId="77777777" w:rsidR="00A629B7" w:rsidRPr="00C758A7" w:rsidRDefault="00A629B7" w:rsidP="00C578B7">
            <w:pPr>
              <w:spacing w:after="0"/>
              <w:jc w:val="center"/>
            </w:pPr>
          </w:p>
        </w:tc>
      </w:tr>
      <w:tr w:rsidR="00A629B7" w:rsidRPr="00C758A7" w14:paraId="7DC113A5" w14:textId="77777777" w:rsidTr="00BF7295">
        <w:trPr>
          <w:trHeight w:val="276"/>
        </w:trPr>
        <w:tc>
          <w:tcPr>
            <w:tcW w:w="7553" w:type="dxa"/>
            <w:noWrap/>
          </w:tcPr>
          <w:p w14:paraId="1E3433D8" w14:textId="77777777" w:rsidR="00A629B7" w:rsidRPr="00C758A7" w:rsidRDefault="00A629B7" w:rsidP="00BF7295">
            <w:pPr>
              <w:spacing w:after="0"/>
              <w:rPr>
                <w:rFonts w:cstheme="minorHAnsi"/>
                <w:b/>
              </w:rPr>
            </w:pPr>
            <w:r w:rsidRPr="00C758A7">
              <w:rPr>
                <w:rFonts w:cstheme="minorHAnsi"/>
              </w:rPr>
              <w:t>Maps most of the state</w:t>
            </w:r>
            <w:r>
              <w:rPr>
                <w:rFonts w:cstheme="minorHAnsi"/>
              </w:rPr>
              <w:t>s and territories</w:t>
            </w:r>
            <w:r w:rsidRPr="00C758A7">
              <w:rPr>
                <w:rFonts w:cstheme="minorHAnsi"/>
              </w:rPr>
              <w:t xml:space="preserve">, </w:t>
            </w:r>
            <w:r>
              <w:rPr>
                <w:rFonts w:cstheme="minorHAnsi"/>
              </w:rPr>
              <w:t>four (</w:t>
            </w:r>
            <w:r w:rsidRPr="00C758A7">
              <w:rPr>
                <w:rFonts w:cstheme="minorHAnsi"/>
              </w:rPr>
              <w:t>4</w:t>
            </w:r>
            <w:r>
              <w:rPr>
                <w:rFonts w:cstheme="minorHAnsi"/>
              </w:rPr>
              <w:t>)</w:t>
            </w:r>
            <w:r w:rsidRPr="00C758A7">
              <w:rPr>
                <w:rFonts w:cstheme="minorHAnsi"/>
              </w:rPr>
              <w:t xml:space="preserve"> capital cities and </w:t>
            </w:r>
            <w:r>
              <w:rPr>
                <w:rFonts w:cstheme="minorHAnsi"/>
              </w:rPr>
              <w:t>four (</w:t>
            </w:r>
            <w:r w:rsidRPr="00C758A7">
              <w:rPr>
                <w:rFonts w:cstheme="minorHAnsi"/>
              </w:rPr>
              <w:t>4</w:t>
            </w:r>
            <w:r>
              <w:rPr>
                <w:rFonts w:cstheme="minorHAnsi"/>
              </w:rPr>
              <w:t>)</w:t>
            </w:r>
            <w:r w:rsidRPr="00C758A7">
              <w:rPr>
                <w:rFonts w:cstheme="minorHAnsi"/>
              </w:rPr>
              <w:t xml:space="preserve"> natural features accurately</w:t>
            </w:r>
          </w:p>
        </w:tc>
        <w:tc>
          <w:tcPr>
            <w:tcW w:w="1507" w:type="dxa"/>
            <w:noWrap/>
            <w:vAlign w:val="center"/>
          </w:tcPr>
          <w:p w14:paraId="53B5BA83" w14:textId="77777777" w:rsidR="00A629B7" w:rsidRPr="00C758A7" w:rsidRDefault="00A629B7" w:rsidP="00C578B7">
            <w:pPr>
              <w:spacing w:after="0"/>
              <w:jc w:val="center"/>
            </w:pPr>
          </w:p>
        </w:tc>
      </w:tr>
      <w:tr w:rsidR="00A629B7" w:rsidRPr="00C758A7" w14:paraId="68DB4F86" w14:textId="77777777" w:rsidTr="00BF7295">
        <w:trPr>
          <w:trHeight w:val="276"/>
        </w:trPr>
        <w:tc>
          <w:tcPr>
            <w:tcW w:w="7553" w:type="dxa"/>
            <w:noWrap/>
          </w:tcPr>
          <w:p w14:paraId="731B9BE5" w14:textId="77777777" w:rsidR="00A629B7" w:rsidRPr="00C758A7" w:rsidRDefault="00A629B7" w:rsidP="00BF7295">
            <w:pPr>
              <w:spacing w:after="0"/>
              <w:rPr>
                <w:rFonts w:cstheme="minorHAnsi"/>
                <w:b/>
              </w:rPr>
            </w:pPr>
            <w:r w:rsidRPr="00C758A7">
              <w:rPr>
                <w:rFonts w:cstheme="minorHAnsi"/>
              </w:rPr>
              <w:t xml:space="preserve">Maps the state borders, </w:t>
            </w:r>
            <w:r>
              <w:rPr>
                <w:rFonts w:cstheme="minorHAnsi"/>
              </w:rPr>
              <w:t>four (</w:t>
            </w:r>
            <w:r w:rsidRPr="00C758A7">
              <w:rPr>
                <w:rFonts w:cstheme="minorHAnsi"/>
              </w:rPr>
              <w:t>4</w:t>
            </w:r>
            <w:r>
              <w:rPr>
                <w:rFonts w:cstheme="minorHAnsi"/>
              </w:rPr>
              <w:t>)</w:t>
            </w:r>
            <w:r w:rsidRPr="00C758A7">
              <w:rPr>
                <w:rFonts w:cstheme="minorHAnsi"/>
              </w:rPr>
              <w:t xml:space="preserve"> capital cities and </w:t>
            </w:r>
            <w:r>
              <w:rPr>
                <w:rFonts w:cstheme="minorHAnsi"/>
              </w:rPr>
              <w:t>four (</w:t>
            </w:r>
            <w:r w:rsidRPr="00C758A7">
              <w:rPr>
                <w:rFonts w:cstheme="minorHAnsi"/>
              </w:rPr>
              <w:t>4</w:t>
            </w:r>
            <w:r>
              <w:rPr>
                <w:rFonts w:cstheme="minorHAnsi"/>
              </w:rPr>
              <w:t>)</w:t>
            </w:r>
            <w:r w:rsidRPr="00C758A7">
              <w:rPr>
                <w:rFonts w:cstheme="minorHAnsi"/>
              </w:rPr>
              <w:t xml:space="preserve"> natural features with support</w:t>
            </w:r>
          </w:p>
        </w:tc>
        <w:tc>
          <w:tcPr>
            <w:tcW w:w="1507" w:type="dxa"/>
            <w:noWrap/>
            <w:vAlign w:val="center"/>
          </w:tcPr>
          <w:p w14:paraId="0538A33F" w14:textId="77777777" w:rsidR="00A629B7" w:rsidRPr="00C758A7" w:rsidRDefault="00A629B7" w:rsidP="00C578B7">
            <w:pPr>
              <w:spacing w:after="0"/>
              <w:jc w:val="center"/>
            </w:pPr>
          </w:p>
        </w:tc>
      </w:tr>
    </w:tbl>
    <w:p w14:paraId="3028A3AA" w14:textId="221B819C" w:rsidR="008306F4" w:rsidRDefault="008306F4" w:rsidP="00246B78">
      <w:pPr>
        <w:spacing w:before="160"/>
        <w:rPr>
          <w:b/>
          <w:lang w:eastAsia="en-US"/>
        </w:rPr>
        <w:sectPr w:rsidR="008306F4" w:rsidSect="0008562A">
          <w:headerReference w:type="default" r:id="rId133"/>
          <w:footerReference w:type="default" r:id="rId134"/>
          <w:pgSz w:w="11906" w:h="16838"/>
          <w:pgMar w:top="1644" w:right="1418" w:bottom="1276" w:left="1418" w:header="680" w:footer="567" w:gutter="0"/>
          <w:cols w:space="708"/>
          <w:docGrid w:linePitch="360"/>
        </w:sectPr>
      </w:pPr>
    </w:p>
    <w:p w14:paraId="08DABCA4" w14:textId="43CE1AD0" w:rsidR="00C63BA1" w:rsidRPr="00E31AC8" w:rsidRDefault="00C63BA1" w:rsidP="006017D2">
      <w:pPr>
        <w:pStyle w:val="SCSAPlainAppendixHeading1"/>
        <w:rPr>
          <w:color w:val="000000" w:themeColor="text1"/>
          <w:szCs w:val="20"/>
          <w:lang w:val="en"/>
        </w:rPr>
      </w:pPr>
      <w:bookmarkStart w:id="68" w:name="_Toc219720532"/>
      <w:r w:rsidRPr="00017A2C">
        <w:rPr>
          <w:rFonts w:asciiTheme="majorHAnsi" w:hAnsiTheme="majorHAnsi" w:cstheme="majorHAnsi"/>
        </w:rPr>
        <w:lastRenderedPageBreak/>
        <w:t>Acknowledgements</w:t>
      </w:r>
      <w:bookmarkEnd w:id="68"/>
      <w:r w:rsidRPr="00E31AC8">
        <w:rPr>
          <w:color w:val="000000" w:themeColor="text1"/>
          <w:szCs w:val="20"/>
          <w:lang w:val="en"/>
        </w:rPr>
        <w:t xml:space="preserve"> </w:t>
      </w:r>
    </w:p>
    <w:p w14:paraId="203AE376" w14:textId="77777777" w:rsidR="00794706" w:rsidRPr="00C00372" w:rsidRDefault="00C63BA1" w:rsidP="00C00372">
      <w:pPr>
        <w:tabs>
          <w:tab w:val="left" w:pos="2126"/>
        </w:tabs>
        <w:spacing w:after="0"/>
        <w:ind w:left="2126" w:hanging="2126"/>
        <w:rPr>
          <w:b/>
          <w:bCs/>
          <w:color w:val="000000" w:themeColor="text1"/>
          <w:szCs w:val="20"/>
          <w:lang w:val="en"/>
        </w:rPr>
      </w:pPr>
      <w:r w:rsidRPr="00C00372">
        <w:rPr>
          <w:b/>
          <w:bCs/>
          <w:color w:val="000000" w:themeColor="text1"/>
          <w:szCs w:val="20"/>
          <w:lang w:val="en"/>
        </w:rPr>
        <w:t>Appendix A</w:t>
      </w:r>
    </w:p>
    <w:p w14:paraId="4A838CC2" w14:textId="55B6178C" w:rsidR="00C63BA1" w:rsidRPr="00B52D36" w:rsidRDefault="00794706" w:rsidP="00B52D36">
      <w:pPr>
        <w:tabs>
          <w:tab w:val="left" w:pos="2126"/>
        </w:tabs>
        <w:spacing w:after="0"/>
        <w:ind w:left="2126" w:hanging="2126"/>
        <w:rPr>
          <w:b/>
          <w:bCs/>
          <w:color w:val="000000" w:themeColor="text1"/>
          <w:szCs w:val="20"/>
          <w:lang w:val="en"/>
        </w:rPr>
      </w:pPr>
      <w:r w:rsidRPr="00C00372">
        <w:rPr>
          <w:b/>
          <w:bCs/>
          <w:color w:val="000000" w:themeColor="text1"/>
          <w:szCs w:val="20"/>
          <w:lang w:val="en"/>
        </w:rPr>
        <w:t>Images of Papua</w:t>
      </w:r>
      <w:r w:rsidR="00B52D36">
        <w:rPr>
          <w:b/>
          <w:bCs/>
          <w:color w:val="000000" w:themeColor="text1"/>
          <w:szCs w:val="20"/>
          <w:lang w:val="en"/>
        </w:rPr>
        <w:t xml:space="preserve"> </w:t>
      </w:r>
      <w:r w:rsidR="006017D2" w:rsidRPr="00794706">
        <w:rPr>
          <w:b/>
          <w:bCs/>
          <w:color w:val="000000" w:themeColor="text1"/>
          <w:szCs w:val="20"/>
          <w:lang w:val="en"/>
        </w:rPr>
        <w:t>New Guinea</w:t>
      </w:r>
      <w:r w:rsidR="00C63BA1" w:rsidRPr="00E31AC8">
        <w:rPr>
          <w:color w:val="000000" w:themeColor="text1"/>
          <w:szCs w:val="20"/>
          <w:lang w:val="en"/>
        </w:rPr>
        <w:tab/>
      </w:r>
      <w:r w:rsidR="00B52D36">
        <w:rPr>
          <w:color w:val="000000" w:themeColor="text1"/>
          <w:szCs w:val="20"/>
          <w:lang w:val="en"/>
        </w:rPr>
        <w:br/>
      </w:r>
      <w:r w:rsidR="00C63BA1" w:rsidRPr="00E31AC8">
        <w:rPr>
          <w:color w:val="000000" w:themeColor="text1"/>
          <w:szCs w:val="20"/>
          <w:lang w:val="en"/>
        </w:rPr>
        <w:t xml:space="preserve">Top left image from: </w:t>
      </w:r>
      <w:proofErr w:type="spellStart"/>
      <w:r w:rsidR="00C63BA1" w:rsidRPr="00E31AC8">
        <w:rPr>
          <w:color w:val="000000" w:themeColor="text1"/>
          <w:szCs w:val="20"/>
          <w:lang w:val="en"/>
        </w:rPr>
        <w:t>Eguide</w:t>
      </w:r>
      <w:proofErr w:type="spellEnd"/>
      <w:r w:rsidR="00C63BA1" w:rsidRPr="00E31AC8">
        <w:rPr>
          <w:color w:val="000000" w:themeColor="text1"/>
          <w:szCs w:val="20"/>
          <w:lang w:val="en"/>
        </w:rPr>
        <w:t xml:space="preserve"> Travel. (2010). </w:t>
      </w:r>
      <w:r w:rsidR="00C63BA1" w:rsidRPr="00E31AC8">
        <w:rPr>
          <w:i/>
          <w:color w:val="000000" w:themeColor="text1"/>
          <w:szCs w:val="20"/>
          <w:lang w:val="en"/>
        </w:rPr>
        <w:t>Papua New Guinea</w:t>
      </w:r>
      <w:r w:rsidR="00C63BA1" w:rsidRPr="00E31AC8">
        <w:rPr>
          <w:color w:val="000000" w:themeColor="text1"/>
          <w:szCs w:val="20"/>
          <w:lang w:val="en"/>
        </w:rPr>
        <w:t xml:space="preserve"> [Photograph]. Retrieved </w:t>
      </w:r>
      <w:r w:rsidR="00C63BA1" w:rsidRPr="00E31AC8">
        <w:rPr>
          <w:szCs w:val="20"/>
        </w:rPr>
        <w:t>September, 2025,</w:t>
      </w:r>
      <w:r w:rsidR="00C63BA1" w:rsidRPr="00E31AC8">
        <w:rPr>
          <w:color w:val="000000" w:themeColor="text1"/>
          <w:szCs w:val="20"/>
          <w:lang w:val="en"/>
        </w:rPr>
        <w:t xml:space="preserve"> from </w:t>
      </w:r>
      <w:hyperlink r:id="rId135" w:history="1">
        <w:r w:rsidR="00C63BA1" w:rsidRPr="00E31AC8">
          <w:rPr>
            <w:rStyle w:val="Hyperlink"/>
            <w:szCs w:val="20"/>
            <w:lang w:val="en"/>
          </w:rPr>
          <w:t>https://www.flickr.com/photos/eguidetravel/5986605253</w:t>
        </w:r>
      </w:hyperlink>
      <w:r w:rsidR="00C63BA1" w:rsidRPr="00E31AC8">
        <w:rPr>
          <w:color w:val="000000" w:themeColor="text1"/>
          <w:szCs w:val="20"/>
          <w:lang w:val="en"/>
        </w:rPr>
        <w:br/>
        <w:t xml:space="preserve">Used under a </w:t>
      </w:r>
      <w:hyperlink r:id="rId136" w:history="1">
        <w:r w:rsidR="00C63BA1" w:rsidRPr="00E31AC8">
          <w:rPr>
            <w:rStyle w:val="Hyperlink"/>
            <w:szCs w:val="20"/>
            <w:lang w:val="en"/>
          </w:rPr>
          <w:t xml:space="preserve">Creative Commons Attribution 2.0 Generic </w:t>
        </w:r>
        <w:proofErr w:type="spellStart"/>
        <w:r w:rsidR="00C63BA1" w:rsidRPr="00E31AC8">
          <w:rPr>
            <w:rStyle w:val="Hyperlink"/>
            <w:szCs w:val="20"/>
            <w:lang w:val="en"/>
          </w:rPr>
          <w:t>licence</w:t>
        </w:r>
        <w:proofErr w:type="spellEnd"/>
      </w:hyperlink>
      <w:r w:rsidR="00C63BA1" w:rsidRPr="00E31AC8">
        <w:rPr>
          <w:color w:val="000000" w:themeColor="text1"/>
          <w:szCs w:val="20"/>
          <w:lang w:val="en"/>
        </w:rPr>
        <w:t>.</w:t>
      </w:r>
    </w:p>
    <w:p w14:paraId="33BBDC9F" w14:textId="77777777" w:rsidR="00C63BA1" w:rsidRPr="00E31AC8" w:rsidRDefault="00C63BA1" w:rsidP="00C63BA1">
      <w:pPr>
        <w:tabs>
          <w:tab w:val="left" w:pos="2126"/>
        </w:tabs>
        <w:ind w:left="2126" w:hanging="2126"/>
        <w:rPr>
          <w:color w:val="000000" w:themeColor="text1"/>
          <w:szCs w:val="20"/>
          <w:lang w:val="en"/>
        </w:rPr>
      </w:pPr>
      <w:r w:rsidRPr="00E31AC8">
        <w:rPr>
          <w:color w:val="000000" w:themeColor="text1"/>
          <w:szCs w:val="20"/>
          <w:lang w:val="en"/>
        </w:rPr>
        <w:tab/>
        <w:t xml:space="preserve">Top right image from: OLPC (One Laptop per Child). (2008). </w:t>
      </w:r>
      <w:r w:rsidRPr="00E31AC8">
        <w:rPr>
          <w:i/>
          <w:color w:val="000000" w:themeColor="text1"/>
          <w:szCs w:val="20"/>
          <w:lang w:val="en"/>
        </w:rPr>
        <w:t xml:space="preserve">OLPC Papua New Guinea: </w:t>
      </w:r>
      <w:proofErr w:type="spellStart"/>
      <w:r w:rsidRPr="00E31AC8">
        <w:rPr>
          <w:i/>
          <w:color w:val="000000" w:themeColor="text1"/>
          <w:szCs w:val="20"/>
          <w:lang w:val="en"/>
        </w:rPr>
        <w:t>Drek</w:t>
      </w:r>
      <w:proofErr w:type="spellEnd"/>
      <w:r w:rsidRPr="00E31AC8">
        <w:rPr>
          <w:i/>
          <w:color w:val="000000" w:themeColor="text1"/>
          <w:szCs w:val="20"/>
          <w:lang w:val="en"/>
        </w:rPr>
        <w:t xml:space="preserve"> #6</w:t>
      </w:r>
      <w:r w:rsidRPr="00E31AC8">
        <w:rPr>
          <w:color w:val="000000" w:themeColor="text1"/>
          <w:szCs w:val="20"/>
          <w:lang w:val="en"/>
        </w:rPr>
        <w:t xml:space="preserve"> [Photograph]. Retrieved </w:t>
      </w:r>
      <w:r w:rsidRPr="00E31AC8">
        <w:rPr>
          <w:szCs w:val="20"/>
        </w:rPr>
        <w:t>September, 2025,</w:t>
      </w:r>
      <w:r w:rsidRPr="00E31AC8">
        <w:rPr>
          <w:color w:val="000000" w:themeColor="text1"/>
          <w:szCs w:val="20"/>
          <w:lang w:val="en"/>
        </w:rPr>
        <w:t xml:space="preserve"> from </w:t>
      </w:r>
      <w:hyperlink r:id="rId137" w:history="1">
        <w:r w:rsidRPr="00E31AC8">
          <w:rPr>
            <w:rStyle w:val="Hyperlink"/>
            <w:szCs w:val="20"/>
            <w:lang w:val="en"/>
          </w:rPr>
          <w:t>https://www.flickr.com/photos/27861585@N02/2596899647</w:t>
        </w:r>
      </w:hyperlink>
      <w:r w:rsidRPr="00E31AC8">
        <w:rPr>
          <w:rStyle w:val="Hyperlink"/>
          <w:szCs w:val="20"/>
        </w:rPr>
        <w:t xml:space="preserve"> </w:t>
      </w:r>
      <w:r w:rsidRPr="00E31AC8">
        <w:rPr>
          <w:rStyle w:val="Hyperlink"/>
          <w:szCs w:val="20"/>
        </w:rPr>
        <w:br/>
      </w:r>
      <w:r w:rsidRPr="00E31AC8">
        <w:rPr>
          <w:color w:val="000000" w:themeColor="text1"/>
          <w:szCs w:val="20"/>
          <w:lang w:val="en"/>
        </w:rPr>
        <w:t xml:space="preserve">Used under a </w:t>
      </w:r>
      <w:hyperlink r:id="rId138" w:history="1">
        <w:r w:rsidRPr="00E31AC8">
          <w:rPr>
            <w:rStyle w:val="Hyperlink"/>
            <w:szCs w:val="20"/>
            <w:lang w:val="en"/>
          </w:rPr>
          <w:t xml:space="preserve">Creative Commons Attribution 2.0 Generic </w:t>
        </w:r>
        <w:proofErr w:type="spellStart"/>
        <w:r w:rsidRPr="00E31AC8">
          <w:rPr>
            <w:rStyle w:val="Hyperlink"/>
            <w:szCs w:val="20"/>
            <w:lang w:val="en"/>
          </w:rPr>
          <w:t>licence</w:t>
        </w:r>
        <w:proofErr w:type="spellEnd"/>
      </w:hyperlink>
      <w:r w:rsidRPr="00E31AC8">
        <w:rPr>
          <w:color w:val="000000" w:themeColor="text1"/>
          <w:szCs w:val="20"/>
          <w:lang w:val="en"/>
        </w:rPr>
        <w:t>.</w:t>
      </w:r>
    </w:p>
    <w:p w14:paraId="490B9A0D" w14:textId="77777777" w:rsidR="00C63BA1" w:rsidRPr="00E31AC8" w:rsidRDefault="00C63BA1" w:rsidP="00C63BA1">
      <w:pPr>
        <w:tabs>
          <w:tab w:val="left" w:pos="2126"/>
        </w:tabs>
        <w:ind w:left="2126" w:hanging="2126"/>
        <w:rPr>
          <w:color w:val="000000" w:themeColor="text1"/>
          <w:szCs w:val="20"/>
          <w:lang w:val="en"/>
        </w:rPr>
      </w:pPr>
      <w:r w:rsidRPr="00E31AC8">
        <w:rPr>
          <w:color w:val="000000" w:themeColor="text1"/>
          <w:szCs w:val="20"/>
          <w:lang w:val="en"/>
        </w:rPr>
        <w:tab/>
        <w:t xml:space="preserve">Top middle left image from: Hampshire, G. (2019). </w:t>
      </w:r>
      <w:r w:rsidRPr="00E31AC8">
        <w:rPr>
          <w:i/>
          <w:color w:val="000000" w:themeColor="text1"/>
          <w:szCs w:val="20"/>
          <w:lang w:val="en"/>
        </w:rPr>
        <w:t>Stilt Houses Port Moresby</w:t>
      </w:r>
      <w:r w:rsidRPr="00E31AC8">
        <w:rPr>
          <w:color w:val="000000" w:themeColor="text1"/>
          <w:szCs w:val="20"/>
          <w:lang w:val="en"/>
        </w:rPr>
        <w:t xml:space="preserve"> [Photograph]. Retrieved </w:t>
      </w:r>
      <w:r w:rsidRPr="00E31AC8">
        <w:rPr>
          <w:szCs w:val="20"/>
        </w:rPr>
        <w:t>September, 2025,</w:t>
      </w:r>
      <w:r w:rsidRPr="00E31AC8">
        <w:rPr>
          <w:color w:val="000000" w:themeColor="text1"/>
          <w:szCs w:val="20"/>
          <w:lang w:val="en"/>
        </w:rPr>
        <w:t xml:space="preserve"> from </w:t>
      </w:r>
      <w:hyperlink r:id="rId139" w:history="1">
        <w:r w:rsidRPr="00E31AC8">
          <w:rPr>
            <w:rStyle w:val="Hyperlink"/>
            <w:szCs w:val="20"/>
            <w:lang w:val="en"/>
          </w:rPr>
          <w:t>https://www.flickr.com/photos/43272765@N04/48641468176</w:t>
        </w:r>
      </w:hyperlink>
      <w:r w:rsidRPr="00E31AC8">
        <w:rPr>
          <w:color w:val="000000" w:themeColor="text1"/>
          <w:szCs w:val="20"/>
          <w:lang w:val="en"/>
        </w:rPr>
        <w:t xml:space="preserve"> </w:t>
      </w:r>
      <w:r w:rsidRPr="00E31AC8">
        <w:rPr>
          <w:color w:val="000000" w:themeColor="text1"/>
          <w:szCs w:val="20"/>
          <w:lang w:val="en"/>
        </w:rPr>
        <w:br/>
        <w:t xml:space="preserve">Used under a </w:t>
      </w:r>
      <w:hyperlink r:id="rId140" w:history="1">
        <w:r w:rsidRPr="00E31AC8">
          <w:rPr>
            <w:rStyle w:val="Hyperlink"/>
            <w:szCs w:val="20"/>
            <w:lang w:val="en"/>
          </w:rPr>
          <w:t xml:space="preserve">Creative Commons Attribution 2.0 Generic </w:t>
        </w:r>
        <w:proofErr w:type="spellStart"/>
        <w:r w:rsidRPr="00E31AC8">
          <w:rPr>
            <w:rStyle w:val="Hyperlink"/>
            <w:szCs w:val="20"/>
            <w:lang w:val="en"/>
          </w:rPr>
          <w:t>licence</w:t>
        </w:r>
        <w:proofErr w:type="spellEnd"/>
      </w:hyperlink>
      <w:r w:rsidRPr="00E31AC8">
        <w:rPr>
          <w:color w:val="000000" w:themeColor="text1"/>
          <w:szCs w:val="20"/>
          <w:lang w:val="en"/>
        </w:rPr>
        <w:t>.</w:t>
      </w:r>
    </w:p>
    <w:p w14:paraId="5D21B9D7" w14:textId="77777777" w:rsidR="00C63BA1" w:rsidRPr="00E31AC8" w:rsidRDefault="00C63BA1" w:rsidP="00C63BA1">
      <w:pPr>
        <w:tabs>
          <w:tab w:val="left" w:pos="2126"/>
        </w:tabs>
        <w:ind w:left="2126" w:hanging="2126"/>
        <w:rPr>
          <w:color w:val="000000" w:themeColor="text1"/>
          <w:szCs w:val="20"/>
          <w:lang w:val="en"/>
        </w:rPr>
      </w:pPr>
      <w:r w:rsidRPr="00E31AC8">
        <w:rPr>
          <w:color w:val="000000" w:themeColor="text1"/>
          <w:szCs w:val="20"/>
          <w:lang w:val="en"/>
        </w:rPr>
        <w:tab/>
        <w:t xml:space="preserve">Top middle right image from: Kerton, </w:t>
      </w:r>
      <w:proofErr w:type="gramStart"/>
      <w:r w:rsidRPr="00E31AC8">
        <w:rPr>
          <w:color w:val="000000" w:themeColor="text1"/>
          <w:szCs w:val="20"/>
          <w:lang w:val="en"/>
        </w:rPr>
        <w:t>N,.</w:t>
      </w:r>
      <w:proofErr w:type="gramEnd"/>
      <w:r w:rsidRPr="00E31AC8">
        <w:rPr>
          <w:color w:val="000000" w:themeColor="text1"/>
          <w:szCs w:val="20"/>
          <w:lang w:val="en"/>
        </w:rPr>
        <w:t xml:space="preserve"> (2013). </w:t>
      </w:r>
      <w:proofErr w:type="spellStart"/>
      <w:r w:rsidRPr="00E31AC8">
        <w:rPr>
          <w:i/>
          <w:color w:val="000000" w:themeColor="text1"/>
          <w:szCs w:val="20"/>
          <w:lang w:val="en"/>
        </w:rPr>
        <w:t>Gerehu</w:t>
      </w:r>
      <w:proofErr w:type="spellEnd"/>
      <w:r w:rsidRPr="00E31AC8">
        <w:rPr>
          <w:i/>
          <w:color w:val="000000" w:themeColor="text1"/>
          <w:szCs w:val="20"/>
          <w:lang w:val="en"/>
        </w:rPr>
        <w:t xml:space="preserve"> Markets Port Moresby, Papua New Guinea </w:t>
      </w:r>
      <w:r w:rsidRPr="00E31AC8">
        <w:rPr>
          <w:color w:val="000000" w:themeColor="text1"/>
          <w:szCs w:val="20"/>
          <w:lang w:val="en"/>
        </w:rPr>
        <w:t xml:space="preserve">[Photograph]. Retrieved September, 2025, from </w:t>
      </w:r>
      <w:hyperlink r:id="rId141" w:history="1">
        <w:r w:rsidRPr="00E31AC8">
          <w:rPr>
            <w:rStyle w:val="Hyperlink"/>
            <w:szCs w:val="20"/>
          </w:rPr>
          <w:t>https://commons.wikimedia.org/wiki/File:Gerehu_Markets_Port_Moresby,_Papua_New_Guinea_(10697593356).jpg</w:t>
        </w:r>
      </w:hyperlink>
      <w:r w:rsidRPr="00E31AC8">
        <w:rPr>
          <w:szCs w:val="20"/>
        </w:rPr>
        <w:t xml:space="preserve"> </w:t>
      </w:r>
      <w:r w:rsidRPr="00E31AC8">
        <w:rPr>
          <w:color w:val="000000" w:themeColor="text1"/>
          <w:szCs w:val="20"/>
          <w:lang w:val="en"/>
        </w:rPr>
        <w:br/>
        <w:t xml:space="preserve">Used under a </w:t>
      </w:r>
      <w:hyperlink r:id="rId142" w:history="1">
        <w:r w:rsidRPr="00E31AC8">
          <w:rPr>
            <w:rStyle w:val="Hyperlink"/>
            <w:szCs w:val="20"/>
          </w:rPr>
          <w:t>Creative Commons Attribution-Share Alike 4.0 International</w:t>
        </w:r>
      </w:hyperlink>
      <w:r w:rsidRPr="00E31AC8">
        <w:rPr>
          <w:color w:val="000000" w:themeColor="text1"/>
          <w:szCs w:val="20"/>
          <w:lang w:val="en"/>
        </w:rPr>
        <w:t xml:space="preserve"> license.</w:t>
      </w:r>
    </w:p>
    <w:p w14:paraId="71E35421" w14:textId="77777777" w:rsidR="00C63BA1" w:rsidRPr="00E31AC8" w:rsidRDefault="00C63BA1" w:rsidP="00C63BA1">
      <w:pPr>
        <w:tabs>
          <w:tab w:val="left" w:pos="2126"/>
        </w:tabs>
        <w:ind w:left="2126" w:hanging="2126"/>
        <w:rPr>
          <w:color w:val="000000" w:themeColor="text1"/>
          <w:szCs w:val="20"/>
          <w:lang w:val="en"/>
        </w:rPr>
      </w:pPr>
      <w:r w:rsidRPr="00E31AC8">
        <w:rPr>
          <w:color w:val="000000" w:themeColor="text1"/>
          <w:szCs w:val="20"/>
          <w:lang w:val="en"/>
        </w:rPr>
        <w:tab/>
      </w:r>
      <w:r w:rsidRPr="00E31AC8">
        <w:rPr>
          <w:szCs w:val="20"/>
          <w:lang w:val="en"/>
        </w:rPr>
        <w:t xml:space="preserve">Bottom middle left image from: Johnson, M. (2009). </w:t>
      </w:r>
      <w:r w:rsidRPr="00E31AC8">
        <w:rPr>
          <w:i/>
          <w:szCs w:val="20"/>
          <w:lang w:val="en"/>
        </w:rPr>
        <w:t>Sing-sing</w:t>
      </w:r>
      <w:r w:rsidRPr="00E31AC8">
        <w:rPr>
          <w:szCs w:val="20"/>
          <w:lang w:val="en"/>
        </w:rPr>
        <w:t xml:space="preserve"> [Photograph]. </w:t>
      </w:r>
      <w:r w:rsidRPr="00E31AC8">
        <w:rPr>
          <w:color w:val="000000" w:themeColor="text1"/>
          <w:szCs w:val="20"/>
          <w:lang w:val="en"/>
        </w:rPr>
        <w:t xml:space="preserve">Retrieved September, 2025, from </w:t>
      </w:r>
      <w:hyperlink r:id="rId143" w:history="1">
        <w:r w:rsidRPr="00E31AC8">
          <w:rPr>
            <w:rStyle w:val="Hyperlink"/>
            <w:szCs w:val="20"/>
            <w:lang w:val="en"/>
          </w:rPr>
          <w:t>https://www.flickr.com/photos/94937042@N00/15397673713</w:t>
        </w:r>
      </w:hyperlink>
      <w:r w:rsidRPr="00E31AC8">
        <w:rPr>
          <w:color w:val="000000" w:themeColor="text1"/>
          <w:szCs w:val="20"/>
          <w:lang w:val="en"/>
        </w:rPr>
        <w:br/>
        <w:t xml:space="preserve">Used under a </w:t>
      </w:r>
      <w:hyperlink r:id="rId144" w:history="1">
        <w:r w:rsidRPr="00E31AC8">
          <w:rPr>
            <w:rStyle w:val="Hyperlink"/>
            <w:szCs w:val="20"/>
            <w:lang w:val="en"/>
          </w:rPr>
          <w:t>Creative Commons Attribution-</w:t>
        </w:r>
        <w:proofErr w:type="spellStart"/>
        <w:r w:rsidRPr="00E31AC8">
          <w:rPr>
            <w:rStyle w:val="Hyperlink"/>
            <w:szCs w:val="20"/>
            <w:lang w:val="en"/>
          </w:rPr>
          <w:t>ShareAlike</w:t>
        </w:r>
        <w:proofErr w:type="spellEnd"/>
        <w:r w:rsidRPr="00E31AC8">
          <w:rPr>
            <w:rStyle w:val="Hyperlink"/>
            <w:szCs w:val="20"/>
            <w:lang w:val="en"/>
          </w:rPr>
          <w:t xml:space="preserve"> 2.0 Generic </w:t>
        </w:r>
        <w:proofErr w:type="spellStart"/>
        <w:r w:rsidRPr="00E31AC8">
          <w:rPr>
            <w:rStyle w:val="Hyperlink"/>
            <w:szCs w:val="20"/>
            <w:lang w:val="en"/>
          </w:rPr>
          <w:t>licence</w:t>
        </w:r>
        <w:proofErr w:type="spellEnd"/>
      </w:hyperlink>
      <w:r w:rsidRPr="00E31AC8">
        <w:rPr>
          <w:color w:val="000000" w:themeColor="text1"/>
          <w:szCs w:val="20"/>
          <w:lang w:val="en"/>
        </w:rPr>
        <w:t>.</w:t>
      </w:r>
    </w:p>
    <w:p w14:paraId="391F6CD3" w14:textId="77777777" w:rsidR="00C63BA1" w:rsidRPr="00E31AC8" w:rsidRDefault="00C63BA1" w:rsidP="00C63BA1">
      <w:pPr>
        <w:tabs>
          <w:tab w:val="left" w:pos="2126"/>
        </w:tabs>
        <w:ind w:left="2126" w:hanging="2126"/>
        <w:rPr>
          <w:color w:val="000000" w:themeColor="text1"/>
          <w:szCs w:val="20"/>
          <w:lang w:val="en"/>
        </w:rPr>
      </w:pPr>
      <w:r w:rsidRPr="00E31AC8">
        <w:rPr>
          <w:color w:val="000000" w:themeColor="text1"/>
          <w:szCs w:val="20"/>
          <w:lang w:val="en"/>
        </w:rPr>
        <w:tab/>
        <w:t xml:space="preserve">Bottom middle right image from: PACAF. (2015). </w:t>
      </w:r>
      <w:r w:rsidRPr="00E31AC8">
        <w:rPr>
          <w:i/>
          <w:color w:val="000000" w:themeColor="text1"/>
          <w:szCs w:val="20"/>
          <w:lang w:val="en"/>
        </w:rPr>
        <w:t xml:space="preserve">150529-F-MD332-280 </w:t>
      </w:r>
      <w:r w:rsidRPr="00E31AC8">
        <w:rPr>
          <w:color w:val="000000" w:themeColor="text1"/>
          <w:szCs w:val="20"/>
          <w:lang w:val="en"/>
        </w:rPr>
        <w:t xml:space="preserve">[Photograph]. Retrieved September, 2025, from </w:t>
      </w:r>
      <w:hyperlink r:id="rId145" w:history="1">
        <w:r w:rsidRPr="00E31AC8">
          <w:rPr>
            <w:rStyle w:val="Hyperlink"/>
            <w:szCs w:val="20"/>
            <w:lang w:val="en"/>
          </w:rPr>
          <w:t>https://www.flickr.com/photos/pacificairforces/18249447238/in/photostream/</w:t>
        </w:r>
      </w:hyperlink>
      <w:r w:rsidRPr="00E31AC8">
        <w:rPr>
          <w:color w:val="000000" w:themeColor="text1"/>
          <w:szCs w:val="20"/>
          <w:lang w:val="en"/>
        </w:rPr>
        <w:t xml:space="preserve"> </w:t>
      </w:r>
      <w:r w:rsidRPr="00E31AC8">
        <w:rPr>
          <w:color w:val="000000" w:themeColor="text1"/>
          <w:szCs w:val="20"/>
          <w:lang w:val="en"/>
        </w:rPr>
        <w:br/>
        <w:t xml:space="preserve">Used under a </w:t>
      </w:r>
      <w:hyperlink r:id="rId146" w:history="1">
        <w:r w:rsidRPr="00E31AC8">
          <w:rPr>
            <w:rStyle w:val="Hyperlink"/>
            <w:szCs w:val="20"/>
            <w:lang w:val="en"/>
          </w:rPr>
          <w:t xml:space="preserve">Creative Commons Attribution 2.0 Generic </w:t>
        </w:r>
        <w:proofErr w:type="spellStart"/>
        <w:r w:rsidRPr="00E31AC8">
          <w:rPr>
            <w:rStyle w:val="Hyperlink"/>
            <w:szCs w:val="20"/>
            <w:lang w:val="en"/>
          </w:rPr>
          <w:t>licence</w:t>
        </w:r>
        <w:proofErr w:type="spellEnd"/>
      </w:hyperlink>
      <w:r w:rsidRPr="00E31AC8">
        <w:rPr>
          <w:color w:val="000000" w:themeColor="text1"/>
          <w:szCs w:val="20"/>
          <w:lang w:val="en"/>
        </w:rPr>
        <w:t>.</w:t>
      </w:r>
    </w:p>
    <w:p w14:paraId="059EB7CB" w14:textId="77777777" w:rsidR="00C63BA1" w:rsidRPr="00E31AC8" w:rsidRDefault="00C63BA1" w:rsidP="00C63BA1">
      <w:pPr>
        <w:tabs>
          <w:tab w:val="left" w:pos="2126"/>
        </w:tabs>
        <w:ind w:left="2126" w:hanging="2126"/>
        <w:rPr>
          <w:color w:val="000000" w:themeColor="text1"/>
          <w:szCs w:val="20"/>
          <w:lang w:val="en"/>
        </w:rPr>
      </w:pPr>
      <w:r w:rsidRPr="00E31AC8">
        <w:rPr>
          <w:color w:val="000000" w:themeColor="text1"/>
          <w:szCs w:val="20"/>
          <w:lang w:val="en"/>
        </w:rPr>
        <w:tab/>
        <w:t xml:space="preserve">Bottom left image adapted from: Rimon, A. H. (2021). [Plate of meat, rice and assorted vegetables photograph]. Retrieved </w:t>
      </w:r>
      <w:proofErr w:type="gramStart"/>
      <w:r w:rsidRPr="00E31AC8">
        <w:rPr>
          <w:color w:val="000000" w:themeColor="text1"/>
          <w:szCs w:val="20"/>
          <w:lang w:val="en"/>
        </w:rPr>
        <w:t>September,</w:t>
      </w:r>
      <w:proofErr w:type="gramEnd"/>
      <w:r w:rsidRPr="00E31AC8">
        <w:rPr>
          <w:color w:val="000000" w:themeColor="text1"/>
          <w:szCs w:val="20"/>
          <w:lang w:val="en"/>
        </w:rPr>
        <w:t xml:space="preserve"> 2025, from </w:t>
      </w:r>
      <w:hyperlink r:id="rId147" w:history="1">
        <w:r w:rsidRPr="00E31AC8">
          <w:rPr>
            <w:rStyle w:val="Hyperlink"/>
            <w:szCs w:val="20"/>
            <w:lang w:val="en"/>
          </w:rPr>
          <w:t>https://pixabay.com/photos/food-dish-meat-meal-sauce-dinner-5911501/</w:t>
        </w:r>
      </w:hyperlink>
    </w:p>
    <w:p w14:paraId="34FD91C2" w14:textId="77777777" w:rsidR="00C63BA1" w:rsidRPr="00E31AC8" w:rsidRDefault="00C63BA1" w:rsidP="00C63BA1">
      <w:pPr>
        <w:tabs>
          <w:tab w:val="left" w:pos="2126"/>
        </w:tabs>
        <w:spacing w:after="200"/>
        <w:ind w:left="2126" w:hanging="2126"/>
        <w:rPr>
          <w:color w:val="000000" w:themeColor="text1"/>
          <w:szCs w:val="20"/>
          <w:lang w:val="en"/>
        </w:rPr>
      </w:pPr>
      <w:r w:rsidRPr="00E31AC8">
        <w:rPr>
          <w:color w:val="000000" w:themeColor="text1"/>
          <w:szCs w:val="20"/>
          <w:lang w:val="en"/>
        </w:rPr>
        <w:tab/>
        <w:t xml:space="preserve">Bottom right image from: Johnson, M. (2018). </w:t>
      </w:r>
      <w:r w:rsidRPr="00E31AC8">
        <w:rPr>
          <w:i/>
          <w:color w:val="000000" w:themeColor="text1"/>
          <w:szCs w:val="20"/>
          <w:lang w:val="en"/>
        </w:rPr>
        <w:t xml:space="preserve">PMV Truck </w:t>
      </w:r>
      <w:r w:rsidRPr="00E31AC8">
        <w:rPr>
          <w:szCs w:val="20"/>
        </w:rPr>
        <w:t xml:space="preserve">[Photograph]. </w:t>
      </w:r>
      <w:r w:rsidRPr="00E31AC8">
        <w:rPr>
          <w:color w:val="000000" w:themeColor="text1"/>
          <w:szCs w:val="20"/>
          <w:lang w:val="en"/>
        </w:rPr>
        <w:t xml:space="preserve">Retrieved September, 2025, from </w:t>
      </w:r>
      <w:hyperlink r:id="rId148" w:history="1">
        <w:r w:rsidRPr="00E31AC8">
          <w:rPr>
            <w:rStyle w:val="Hyperlink"/>
            <w:szCs w:val="20"/>
            <w:lang w:val="en"/>
          </w:rPr>
          <w:t>https://www.flickr.com/photos/94937042@N00/43729734761</w:t>
        </w:r>
      </w:hyperlink>
      <w:r w:rsidRPr="00E31AC8">
        <w:rPr>
          <w:color w:val="000000" w:themeColor="text1"/>
          <w:szCs w:val="20"/>
          <w:lang w:val="en"/>
        </w:rPr>
        <w:t xml:space="preserve"> </w:t>
      </w:r>
      <w:r w:rsidRPr="00E31AC8">
        <w:rPr>
          <w:color w:val="000000" w:themeColor="text1"/>
          <w:szCs w:val="20"/>
          <w:lang w:val="en"/>
        </w:rPr>
        <w:br/>
        <w:t xml:space="preserve">Used under a </w:t>
      </w:r>
      <w:hyperlink r:id="rId149" w:history="1">
        <w:r w:rsidRPr="00E31AC8">
          <w:rPr>
            <w:rStyle w:val="Hyperlink"/>
            <w:szCs w:val="20"/>
            <w:lang w:val="en"/>
          </w:rPr>
          <w:t>Creative Commons Attribution-</w:t>
        </w:r>
        <w:proofErr w:type="spellStart"/>
        <w:r w:rsidRPr="00E31AC8">
          <w:rPr>
            <w:rStyle w:val="Hyperlink"/>
            <w:szCs w:val="20"/>
            <w:lang w:val="en"/>
          </w:rPr>
          <w:t>ShareAlike</w:t>
        </w:r>
        <w:proofErr w:type="spellEnd"/>
        <w:r w:rsidRPr="00E31AC8">
          <w:rPr>
            <w:rStyle w:val="Hyperlink"/>
            <w:szCs w:val="20"/>
            <w:lang w:val="en"/>
          </w:rPr>
          <w:t xml:space="preserve"> 2.0 Generic </w:t>
        </w:r>
        <w:proofErr w:type="spellStart"/>
        <w:r w:rsidRPr="00E31AC8">
          <w:rPr>
            <w:rStyle w:val="Hyperlink"/>
            <w:szCs w:val="20"/>
            <w:lang w:val="en"/>
          </w:rPr>
          <w:t>licence</w:t>
        </w:r>
        <w:proofErr w:type="spellEnd"/>
      </w:hyperlink>
      <w:r w:rsidRPr="00E31AC8">
        <w:rPr>
          <w:color w:val="000000" w:themeColor="text1"/>
          <w:szCs w:val="20"/>
          <w:lang w:val="en"/>
        </w:rPr>
        <w:t>.</w:t>
      </w:r>
    </w:p>
    <w:p w14:paraId="7F7878E7" w14:textId="1D5BDA1E" w:rsidR="00C63BA1" w:rsidRPr="003C4573" w:rsidRDefault="00C63BA1" w:rsidP="006017D2">
      <w:pPr>
        <w:keepNext/>
        <w:pageBreakBefore/>
        <w:tabs>
          <w:tab w:val="left" w:pos="2126"/>
        </w:tabs>
        <w:rPr>
          <w:szCs w:val="20"/>
        </w:rPr>
      </w:pPr>
      <w:r w:rsidRPr="00E31AC8">
        <w:rPr>
          <w:color w:val="000000" w:themeColor="text1"/>
          <w:szCs w:val="20"/>
          <w:lang w:val="en"/>
        </w:rPr>
        <w:lastRenderedPageBreak/>
        <w:tab/>
      </w:r>
    </w:p>
    <w:p w14:paraId="4BC320FD" w14:textId="77777777" w:rsidR="00C63BA1" w:rsidRPr="00E31AC8" w:rsidRDefault="00C63BA1" w:rsidP="00C63BA1">
      <w:pPr>
        <w:tabs>
          <w:tab w:val="left" w:pos="2126"/>
        </w:tabs>
        <w:ind w:left="2126" w:hanging="2126"/>
        <w:rPr>
          <w:b/>
          <w:color w:val="000000" w:themeColor="text1"/>
          <w:szCs w:val="20"/>
          <w:lang w:val="en"/>
        </w:rPr>
      </w:pPr>
      <w:r w:rsidRPr="00E31AC8">
        <w:rPr>
          <w:b/>
          <w:color w:val="000000" w:themeColor="text1"/>
          <w:szCs w:val="20"/>
          <w:lang w:val="en"/>
        </w:rPr>
        <w:t>Appendix B</w:t>
      </w:r>
    </w:p>
    <w:p w14:paraId="25FEA795" w14:textId="12E9A5F5" w:rsidR="005C2EEF" w:rsidRPr="005C2EEF" w:rsidRDefault="005C2EEF" w:rsidP="005C2EEF">
      <w:pPr>
        <w:pStyle w:val="BodyText1"/>
        <w:ind w:left="1985"/>
        <w:rPr>
          <w:rFonts w:asciiTheme="majorHAnsi" w:hAnsiTheme="majorHAnsi" w:cstheme="majorHAnsi"/>
          <w:color w:val="000000" w:themeColor="text1"/>
          <w:lang w:val="en"/>
        </w:rPr>
      </w:pPr>
      <w:r w:rsidRPr="005C2EEF">
        <w:rPr>
          <w:rFonts w:asciiTheme="majorHAnsi" w:hAnsiTheme="majorHAnsi" w:cstheme="majorHAnsi"/>
          <w:color w:val="000000" w:themeColor="text1"/>
          <w:lang w:val="en"/>
        </w:rPr>
        <w:t xml:space="preserve">Adapted from: </w:t>
      </w:r>
      <w:proofErr w:type="spellStart"/>
      <w:r w:rsidRPr="005C2EEF">
        <w:rPr>
          <w:rFonts w:asciiTheme="majorHAnsi" w:hAnsiTheme="majorHAnsi" w:cstheme="majorHAnsi"/>
          <w:color w:val="000000" w:themeColor="text1"/>
          <w:lang w:val="en"/>
        </w:rPr>
        <w:t>Fieggen</w:t>
      </w:r>
      <w:proofErr w:type="spellEnd"/>
      <w:r w:rsidRPr="005C2EEF">
        <w:rPr>
          <w:rFonts w:asciiTheme="majorHAnsi" w:hAnsiTheme="majorHAnsi" w:cstheme="majorHAnsi"/>
          <w:color w:val="000000" w:themeColor="text1"/>
          <w:lang w:val="en"/>
        </w:rPr>
        <w:t xml:space="preserve">, I. (n.d.). [Image of Australian flag]. </w:t>
      </w:r>
      <w:r>
        <w:rPr>
          <w:rFonts w:asciiTheme="majorHAnsi" w:hAnsiTheme="majorHAnsi" w:cstheme="majorHAnsi"/>
          <w:color w:val="000000" w:themeColor="text1"/>
          <w:lang w:val="en"/>
        </w:rPr>
        <w:br/>
      </w:r>
      <w:r w:rsidRPr="005C2EEF">
        <w:rPr>
          <w:rFonts w:asciiTheme="majorHAnsi" w:hAnsiTheme="majorHAnsi" w:cstheme="majorHAnsi"/>
          <w:color w:val="000000" w:themeColor="text1"/>
          <w:lang w:val="en"/>
        </w:rPr>
        <w:t>Retrieved September, 2025, from</w:t>
      </w:r>
      <w:r>
        <w:rPr>
          <w:rFonts w:asciiTheme="majorHAnsi" w:hAnsiTheme="majorHAnsi" w:cstheme="majorHAnsi"/>
          <w:color w:val="000000" w:themeColor="text1"/>
          <w:lang w:val="en"/>
        </w:rPr>
        <w:t xml:space="preserve"> </w:t>
      </w:r>
      <w:hyperlink r:id="rId150" w:history="1">
        <w:r w:rsidRPr="005C2EEF">
          <w:rPr>
            <w:rStyle w:val="Hyperlink"/>
            <w:rFonts w:asciiTheme="majorHAnsi" w:eastAsiaTheme="minorEastAsia" w:hAnsiTheme="majorHAnsi" w:cstheme="majorHAnsi"/>
            <w:lang w:val="en"/>
          </w:rPr>
          <w:t>https://en.wikipedia.org/wiki/Flag_of_Australia</w:t>
        </w:r>
      </w:hyperlink>
      <w:r w:rsidRPr="005C2EEF">
        <w:rPr>
          <w:rFonts w:asciiTheme="majorHAnsi" w:hAnsiTheme="majorHAnsi" w:cstheme="majorHAnsi"/>
          <w:color w:val="000000" w:themeColor="text1"/>
        </w:rPr>
        <w:t xml:space="preserve"> </w:t>
      </w:r>
      <w:r>
        <w:rPr>
          <w:rFonts w:asciiTheme="majorHAnsi" w:hAnsiTheme="majorHAnsi" w:cstheme="majorHAnsi"/>
          <w:color w:val="000000" w:themeColor="text1"/>
        </w:rPr>
        <w:br/>
      </w:r>
      <w:r w:rsidRPr="005C2EEF">
        <w:rPr>
          <w:rFonts w:asciiTheme="majorHAnsi" w:hAnsiTheme="majorHAnsi" w:cstheme="majorHAnsi"/>
          <w:color w:val="000000" w:themeColor="text1"/>
          <w:lang w:val="en"/>
        </w:rPr>
        <w:t xml:space="preserve">Used under a </w:t>
      </w:r>
      <w:hyperlink r:id="rId151" w:history="1">
        <w:r w:rsidRPr="005C2EEF">
          <w:rPr>
            <w:rStyle w:val="Hyperlink"/>
            <w:rFonts w:asciiTheme="majorHAnsi" w:eastAsiaTheme="minorEastAsia" w:hAnsiTheme="majorHAnsi" w:cstheme="majorHAnsi"/>
          </w:rPr>
          <w:t>Creative Commons Attribution-Share Alike 4.0 International</w:t>
        </w:r>
      </w:hyperlink>
      <w:r w:rsidRPr="005C2EEF">
        <w:rPr>
          <w:rFonts w:asciiTheme="majorHAnsi" w:hAnsiTheme="majorHAnsi" w:cstheme="majorHAnsi"/>
          <w:color w:val="000000" w:themeColor="text1"/>
          <w:lang w:val="en"/>
        </w:rPr>
        <w:t xml:space="preserve"> license.</w:t>
      </w:r>
    </w:p>
    <w:p w14:paraId="73A228EA" w14:textId="2194CD42" w:rsidR="00C63BA1" w:rsidRPr="00C00372" w:rsidRDefault="00C63BA1" w:rsidP="00C63BA1">
      <w:pPr>
        <w:pStyle w:val="BodyText1"/>
        <w:spacing w:before="0"/>
        <w:ind w:left="1985"/>
        <w:rPr>
          <w:rFonts w:asciiTheme="majorHAnsi" w:hAnsiTheme="majorHAnsi" w:cstheme="majorHAnsi"/>
          <w:szCs w:val="22"/>
          <w:lang w:val="en"/>
        </w:rPr>
      </w:pPr>
    </w:p>
    <w:p w14:paraId="1AE819C9" w14:textId="77777777" w:rsidR="001830D5" w:rsidRDefault="001830D5" w:rsidP="00C8032A">
      <w:pPr>
        <w:tabs>
          <w:tab w:val="left" w:pos="2126"/>
        </w:tabs>
        <w:rPr>
          <w:rFonts w:cstheme="minorHAnsi"/>
          <w:color w:val="000000" w:themeColor="text1"/>
          <w:lang w:val="en"/>
        </w:rPr>
        <w:sectPr w:rsidR="001830D5" w:rsidSect="00DA4055">
          <w:footerReference w:type="default" r:id="rId152"/>
          <w:pgSz w:w="11906" w:h="16838"/>
          <w:pgMar w:top="1644" w:right="1418" w:bottom="1276" w:left="1418" w:header="680" w:footer="567" w:gutter="0"/>
          <w:cols w:space="708"/>
          <w:docGrid w:linePitch="360"/>
        </w:sectPr>
      </w:pPr>
    </w:p>
    <w:p w14:paraId="5DB11CC9" w14:textId="38739B9E" w:rsidR="00833C8B" w:rsidRDefault="00833C8B" w:rsidP="00C8032A">
      <w:pPr>
        <w:tabs>
          <w:tab w:val="left" w:pos="2126"/>
        </w:tabs>
        <w:rPr>
          <w:rFonts w:cstheme="minorHAnsi"/>
          <w:color w:val="000000" w:themeColor="text1"/>
          <w:lang w:val="en"/>
        </w:rPr>
        <w:sectPr w:rsidR="00833C8B" w:rsidSect="00DA4055">
          <w:headerReference w:type="default" r:id="rId153"/>
          <w:footerReference w:type="default" r:id="rId154"/>
          <w:pgSz w:w="11906" w:h="16838"/>
          <w:pgMar w:top="1644" w:right="1418" w:bottom="1276" w:left="1418" w:header="680" w:footer="567" w:gutter="0"/>
          <w:cols w:space="708"/>
          <w:docGrid w:linePitch="360"/>
        </w:sectPr>
      </w:pPr>
    </w:p>
    <w:p w14:paraId="08EF763B" w14:textId="11F48D2E" w:rsidR="00FF5DE4" w:rsidRDefault="001F5FCB" w:rsidP="00FF5DE4">
      <w:pPr>
        <w:tabs>
          <w:tab w:val="left" w:pos="2126"/>
        </w:tabs>
        <w:ind w:left="2126" w:hanging="2126"/>
        <w:rPr>
          <w:rFonts w:cstheme="minorHAnsi"/>
          <w:color w:val="000000" w:themeColor="text1"/>
          <w:lang w:val="en"/>
        </w:rPr>
      </w:pPr>
      <w:r>
        <w:rPr>
          <w:noProof/>
        </w:rPr>
        <w:lastRenderedPageBreak/>
        <w:drawing>
          <wp:anchor distT="0" distB="0" distL="114300" distR="114300" simplePos="0" relativeHeight="252287999" behindDoc="1" locked="1" layoutInCell="1" allowOverlap="1" wp14:anchorId="777B28D5" wp14:editId="3A7042B8">
            <wp:simplePos x="0" y="0"/>
            <wp:positionH relativeFrom="page">
              <wp:posOffset>-19050</wp:posOffset>
            </wp:positionH>
            <wp:positionV relativeFrom="page">
              <wp:posOffset>0</wp:posOffset>
            </wp:positionV>
            <wp:extent cx="7563600" cy="10699200"/>
            <wp:effectExtent l="0" t="0" r="0" b="6985"/>
            <wp:wrapNone/>
            <wp:docPr id="344" name="Picture 3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 name="Picture 344">
                      <a:extLst>
                        <a:ext uri="{C183D7F6-B498-43B3-948B-1728B52AA6E4}">
                          <adec:decorative xmlns:adec="http://schemas.microsoft.com/office/drawing/2017/decorative" val="1"/>
                        </a:ext>
                      </a:extLst>
                    </pic:cNvPr>
                    <pic:cNvPicPr/>
                  </pic:nvPicPr>
                  <pic:blipFill>
                    <a:blip r:embed="rId71">
                      <a:extLst>
                        <a:ext uri="{28A0092B-C50C-407E-A947-70E740481C1C}">
                          <a14:useLocalDpi xmlns:a14="http://schemas.microsoft.com/office/drawing/2010/main" val="0"/>
                        </a:ext>
                      </a:extLst>
                    </a:blip>
                    <a:stretch>
                      <a:fillRect/>
                    </a:stretch>
                  </pic:blipFill>
                  <pic:spPr>
                    <a:xfrm>
                      <a:off x="0" y="0"/>
                      <a:ext cx="7563600" cy="10699200"/>
                    </a:xfrm>
                    <a:prstGeom prst="rect">
                      <a:avLst/>
                    </a:prstGeom>
                  </pic:spPr>
                </pic:pic>
              </a:graphicData>
            </a:graphic>
            <wp14:sizeRelH relativeFrom="margin">
              <wp14:pctWidth>0</wp14:pctWidth>
            </wp14:sizeRelH>
            <wp14:sizeRelV relativeFrom="margin">
              <wp14:pctHeight>0</wp14:pctHeight>
            </wp14:sizeRelV>
          </wp:anchor>
        </w:drawing>
      </w:r>
    </w:p>
    <w:sectPr w:rsidR="00FF5DE4" w:rsidSect="00017A2C">
      <w:headerReference w:type="default" r:id="rId155"/>
      <w:footerReference w:type="default" r:id="rId156"/>
      <w:pgSz w:w="11906" w:h="16838"/>
      <w:pgMar w:top="1644" w:right="1418" w:bottom="1276" w:left="1418"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D0834B" w14:textId="77777777" w:rsidR="003F351C" w:rsidRDefault="003F351C" w:rsidP="007D00DC">
      <w:r>
        <w:separator/>
      </w:r>
    </w:p>
  </w:endnote>
  <w:endnote w:type="continuationSeparator" w:id="0">
    <w:p w14:paraId="51638247" w14:textId="77777777" w:rsidR="003F351C" w:rsidRDefault="003F351C" w:rsidP="007D00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ngal">
    <w:panose1 w:val="00000400000000000000"/>
    <w:charset w:val="00"/>
    <w:family w:val="roman"/>
    <w:pitch w:val="variable"/>
    <w:sig w:usb0="00008003"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ontserrat">
    <w:panose1 w:val="00000000000000000000"/>
    <w:charset w:val="00"/>
    <w:family w:val="auto"/>
    <w:pitch w:val="variable"/>
    <w:sig w:usb0="A00002FF" w:usb1="4000247B" w:usb2="00000000" w:usb3="00000000" w:csb0="00000197" w:csb1="00000000"/>
  </w:font>
  <w:font w:name="Raavi">
    <w:panose1 w:val="02000500000000000000"/>
    <w:charset w:val="00"/>
    <w:family w:val="swiss"/>
    <w:pitch w:val="variable"/>
    <w:sig w:usb0="0002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8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F05E0" w14:textId="2EC14689" w:rsidR="009327A9" w:rsidRPr="00F97611" w:rsidRDefault="009327A9" w:rsidP="00F97611">
    <w:pPr>
      <w:tabs>
        <w:tab w:val="right" w:pos="9070"/>
      </w:tabs>
      <w:jc w:val="right"/>
      <w:rPr>
        <w:caps/>
        <w:noProof/>
        <w:sz w:val="18"/>
        <w:szCs w:val="18"/>
      </w:rPr>
    </w:pPr>
    <w:r>
      <w:rPr>
        <w:caps/>
        <w:sz w:val="18"/>
        <w:szCs w:val="18"/>
      </w:rPr>
      <w:tab/>
      <w:t>Year # |’</w:t>
    </w:r>
    <w:r>
      <w:rPr>
        <w:sz w:val="18"/>
        <w:szCs w:val="18"/>
      </w:rPr>
      <w:t xml:space="preserve">Abbreviated Course Name’ </w:t>
    </w:r>
    <w:r w:rsidRPr="00AA27C3">
      <w:rPr>
        <w:caps/>
        <w:sz w:val="18"/>
        <w:szCs w:val="18"/>
      </w:rPr>
      <w:t xml:space="preserve">| </w:t>
    </w:r>
    <w:r w:rsidRPr="00AA27C3">
      <w:rPr>
        <w:caps/>
        <w:sz w:val="18"/>
        <w:szCs w:val="18"/>
      </w:rPr>
      <w:fldChar w:fldCharType="begin"/>
    </w:r>
    <w:r w:rsidRPr="00AA27C3">
      <w:rPr>
        <w:caps/>
        <w:sz w:val="18"/>
        <w:szCs w:val="18"/>
      </w:rPr>
      <w:instrText xml:space="preserve"> PAGE   \* MERGEFORMAT </w:instrText>
    </w:r>
    <w:r w:rsidRPr="00AA27C3">
      <w:rPr>
        <w:caps/>
        <w:sz w:val="18"/>
        <w:szCs w:val="18"/>
      </w:rPr>
      <w:fldChar w:fldCharType="separate"/>
    </w:r>
    <w:r>
      <w:rPr>
        <w:caps/>
        <w:noProof/>
        <w:sz w:val="18"/>
        <w:szCs w:val="18"/>
      </w:rPr>
      <w:t>2</w:t>
    </w:r>
    <w:r w:rsidRPr="00AA27C3">
      <w:rPr>
        <w:caps/>
        <w:noProof/>
        <w:sz w:val="18"/>
        <w:szCs w:val="18"/>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BBB238" w14:textId="29B0F692" w:rsidR="00EF25C9" w:rsidRPr="00DB2947" w:rsidRDefault="00EF25C9" w:rsidP="0091682C">
    <w:pPr>
      <w:pStyle w:val="SCSAPlainFooterlandscape"/>
      <w:rPr>
        <w:caps/>
        <w:noProof/>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14E50A" w14:textId="4036ED40" w:rsidR="009327A9" w:rsidRPr="00DB2947" w:rsidRDefault="007A43D8" w:rsidP="00FC58A5">
    <w:pPr>
      <w:tabs>
        <w:tab w:val="right" w:pos="9070"/>
      </w:tabs>
      <w:rPr>
        <w:caps/>
        <w:noProof/>
        <w:sz w:val="18"/>
        <w:szCs w:val="18"/>
      </w:rPr>
    </w:pPr>
    <w:r>
      <w:rPr>
        <w:sz w:val="18"/>
        <w:szCs w:val="18"/>
      </w:rPr>
      <w:t>H</w:t>
    </w:r>
    <w:r w:rsidR="009327A9" w:rsidRPr="003E44AE">
      <w:rPr>
        <w:sz w:val="18"/>
        <w:szCs w:val="18"/>
      </w:rPr>
      <w:t>umanities and Social Sciences</w:t>
    </w:r>
    <w:r w:rsidR="009327A9">
      <w:rPr>
        <w:sz w:val="18"/>
        <w:szCs w:val="18"/>
      </w:rPr>
      <w:t xml:space="preserve"> |</w:t>
    </w:r>
    <w:r w:rsidR="009327A9">
      <w:rPr>
        <w:caps/>
        <w:sz w:val="18"/>
        <w:szCs w:val="18"/>
      </w:rPr>
      <w:t xml:space="preserve"> </w:t>
    </w:r>
    <w:r w:rsidR="009327A9">
      <w:rPr>
        <w:sz w:val="18"/>
        <w:szCs w:val="18"/>
      </w:rPr>
      <w:t>Year 3 | Teaching</w:t>
    </w:r>
    <w:r>
      <w:rPr>
        <w:sz w:val="18"/>
        <w:szCs w:val="18"/>
      </w:rPr>
      <w:t>, learning and assessment e</w:t>
    </w:r>
    <w:r w:rsidR="009327A9">
      <w:rPr>
        <w:sz w:val="18"/>
        <w:szCs w:val="18"/>
      </w:rPr>
      <w:t>xemplar | Term 2</w:t>
    </w:r>
    <w:r w:rsidR="009327A9">
      <w:rPr>
        <w:caps/>
        <w:sz w:val="18"/>
        <w:szCs w:val="18"/>
      </w:rPr>
      <w:ptab w:relativeTo="margin" w:alignment="right" w:leader="none"/>
    </w:r>
    <w:r w:rsidR="009327A9" w:rsidRPr="00AA27C3">
      <w:rPr>
        <w:caps/>
        <w:sz w:val="18"/>
        <w:szCs w:val="18"/>
      </w:rPr>
      <w:fldChar w:fldCharType="begin"/>
    </w:r>
    <w:r w:rsidR="009327A9" w:rsidRPr="00AA27C3">
      <w:rPr>
        <w:caps/>
        <w:sz w:val="18"/>
        <w:szCs w:val="18"/>
      </w:rPr>
      <w:instrText xml:space="preserve"> PAGE   \* MERGEFORMAT </w:instrText>
    </w:r>
    <w:r w:rsidR="009327A9" w:rsidRPr="00AA27C3">
      <w:rPr>
        <w:caps/>
        <w:sz w:val="18"/>
        <w:szCs w:val="18"/>
      </w:rPr>
      <w:fldChar w:fldCharType="separate"/>
    </w:r>
    <w:r w:rsidR="0094499D">
      <w:rPr>
        <w:caps/>
        <w:noProof/>
        <w:sz w:val="18"/>
        <w:szCs w:val="18"/>
      </w:rPr>
      <w:t>45</w:t>
    </w:r>
    <w:r w:rsidR="009327A9" w:rsidRPr="00AA27C3">
      <w:rPr>
        <w:caps/>
        <w:noProof/>
        <w:sz w:val="18"/>
        <w:szCs w:val="18"/>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9993EE" w14:textId="62639C30" w:rsidR="009327A9" w:rsidRPr="00DB2947" w:rsidRDefault="009327A9" w:rsidP="00FC58A5">
    <w:pPr>
      <w:tabs>
        <w:tab w:val="right" w:pos="9070"/>
      </w:tabs>
      <w:rPr>
        <w:caps/>
        <w:noProof/>
        <w:sz w:val="18"/>
        <w:szCs w:val="18"/>
      </w:rPr>
    </w:pPr>
    <w:r w:rsidRPr="003E44AE">
      <w:rPr>
        <w:sz w:val="18"/>
        <w:szCs w:val="18"/>
      </w:rPr>
      <w:t>Humanities and Social Sciences</w:t>
    </w:r>
    <w:r>
      <w:rPr>
        <w:sz w:val="18"/>
        <w:szCs w:val="18"/>
      </w:rPr>
      <w:t xml:space="preserve"> |</w:t>
    </w:r>
    <w:r>
      <w:rPr>
        <w:caps/>
        <w:sz w:val="18"/>
        <w:szCs w:val="18"/>
      </w:rPr>
      <w:t xml:space="preserve"> </w:t>
    </w:r>
    <w:r>
      <w:rPr>
        <w:sz w:val="18"/>
        <w:szCs w:val="18"/>
      </w:rPr>
      <w:t>Year 3 | Teachin</w:t>
    </w:r>
    <w:r w:rsidR="00453585">
      <w:rPr>
        <w:sz w:val="18"/>
        <w:szCs w:val="18"/>
      </w:rPr>
      <w:t>g, learning and assessment</w:t>
    </w:r>
    <w:r>
      <w:rPr>
        <w:sz w:val="18"/>
        <w:szCs w:val="18"/>
      </w:rPr>
      <w:t xml:space="preserve"> </w:t>
    </w:r>
    <w:r w:rsidR="00453585">
      <w:rPr>
        <w:sz w:val="18"/>
        <w:szCs w:val="18"/>
      </w:rPr>
      <w:t>e</w:t>
    </w:r>
    <w:r>
      <w:rPr>
        <w:sz w:val="18"/>
        <w:szCs w:val="18"/>
      </w:rPr>
      <w:t>xemplar | Term 3</w:t>
    </w:r>
    <w:r>
      <w:rPr>
        <w:caps/>
        <w:sz w:val="18"/>
        <w:szCs w:val="18"/>
      </w:rPr>
      <w:ptab w:relativeTo="margin" w:alignment="right" w:leader="none"/>
    </w:r>
    <w:r w:rsidRPr="00AA27C3">
      <w:rPr>
        <w:caps/>
        <w:sz w:val="18"/>
        <w:szCs w:val="18"/>
      </w:rPr>
      <w:fldChar w:fldCharType="begin"/>
    </w:r>
    <w:r w:rsidRPr="00AA27C3">
      <w:rPr>
        <w:caps/>
        <w:sz w:val="18"/>
        <w:szCs w:val="18"/>
      </w:rPr>
      <w:instrText xml:space="preserve"> PAGE   \* MERGEFORMAT </w:instrText>
    </w:r>
    <w:r w:rsidRPr="00AA27C3">
      <w:rPr>
        <w:caps/>
        <w:sz w:val="18"/>
        <w:szCs w:val="18"/>
      </w:rPr>
      <w:fldChar w:fldCharType="separate"/>
    </w:r>
    <w:r w:rsidR="0094499D">
      <w:rPr>
        <w:caps/>
        <w:noProof/>
        <w:sz w:val="18"/>
        <w:szCs w:val="18"/>
      </w:rPr>
      <w:t>67</w:t>
    </w:r>
    <w:r w:rsidRPr="00AA27C3">
      <w:rPr>
        <w:caps/>
        <w:noProof/>
        <w:sz w:val="18"/>
        <w:szCs w:val="18"/>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ECA66" w14:textId="7C17A7F5" w:rsidR="00EF25C9" w:rsidRPr="00DB2947" w:rsidRDefault="00EF25C9" w:rsidP="00FC58A5">
    <w:pPr>
      <w:tabs>
        <w:tab w:val="right" w:pos="9070"/>
      </w:tabs>
      <w:rPr>
        <w:caps/>
        <w:noProof/>
        <w:sz w:val="18"/>
        <w:szCs w:val="18"/>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9F2D2D" w14:textId="268B4A58" w:rsidR="009327A9" w:rsidRPr="00DB2947" w:rsidRDefault="009327A9" w:rsidP="00FC58A5">
    <w:pPr>
      <w:tabs>
        <w:tab w:val="right" w:pos="9070"/>
      </w:tabs>
      <w:rPr>
        <w:caps/>
        <w:noProof/>
        <w:sz w:val="18"/>
        <w:szCs w:val="18"/>
      </w:rPr>
    </w:pPr>
    <w:r w:rsidRPr="003E44AE">
      <w:rPr>
        <w:sz w:val="18"/>
        <w:szCs w:val="18"/>
      </w:rPr>
      <w:t>Humanities and Social Sciences</w:t>
    </w:r>
    <w:r w:rsidRPr="001B4310">
      <w:rPr>
        <w:sz w:val="18"/>
        <w:szCs w:val="18"/>
      </w:rPr>
      <w:t xml:space="preserve"> </w:t>
    </w:r>
    <w:r>
      <w:rPr>
        <w:sz w:val="18"/>
        <w:szCs w:val="18"/>
      </w:rPr>
      <w:t>| Year 3 |</w:t>
    </w:r>
    <w:r w:rsidRPr="0071471B">
      <w:rPr>
        <w:sz w:val="18"/>
        <w:szCs w:val="18"/>
      </w:rPr>
      <w:t xml:space="preserve"> </w:t>
    </w:r>
    <w:r>
      <w:rPr>
        <w:sz w:val="18"/>
        <w:szCs w:val="18"/>
      </w:rPr>
      <w:t>Teaching</w:t>
    </w:r>
    <w:r w:rsidR="00F33C50">
      <w:rPr>
        <w:sz w:val="18"/>
        <w:szCs w:val="18"/>
      </w:rPr>
      <w:t>, l</w:t>
    </w:r>
    <w:r>
      <w:rPr>
        <w:sz w:val="18"/>
        <w:szCs w:val="18"/>
      </w:rPr>
      <w:t xml:space="preserve">earning </w:t>
    </w:r>
    <w:r w:rsidR="00F33C50">
      <w:rPr>
        <w:sz w:val="18"/>
        <w:szCs w:val="18"/>
      </w:rPr>
      <w:t>and assessment e</w:t>
    </w:r>
    <w:r>
      <w:rPr>
        <w:sz w:val="18"/>
        <w:szCs w:val="18"/>
      </w:rPr>
      <w:t>xemplar | Term 4</w:t>
    </w:r>
    <w:r>
      <w:rPr>
        <w:caps/>
        <w:sz w:val="18"/>
        <w:szCs w:val="18"/>
      </w:rPr>
      <w:ptab w:relativeTo="margin" w:alignment="right" w:leader="none"/>
    </w:r>
    <w:r w:rsidRPr="00AA27C3">
      <w:rPr>
        <w:caps/>
        <w:sz w:val="18"/>
        <w:szCs w:val="18"/>
      </w:rPr>
      <w:fldChar w:fldCharType="begin"/>
    </w:r>
    <w:r w:rsidRPr="00AA27C3">
      <w:rPr>
        <w:caps/>
        <w:sz w:val="18"/>
        <w:szCs w:val="18"/>
      </w:rPr>
      <w:instrText xml:space="preserve"> PAGE   \* MERGEFORMAT </w:instrText>
    </w:r>
    <w:r w:rsidRPr="00AA27C3">
      <w:rPr>
        <w:caps/>
        <w:sz w:val="18"/>
        <w:szCs w:val="18"/>
      </w:rPr>
      <w:fldChar w:fldCharType="separate"/>
    </w:r>
    <w:r w:rsidR="0094499D">
      <w:rPr>
        <w:caps/>
        <w:noProof/>
        <w:sz w:val="18"/>
        <w:szCs w:val="18"/>
      </w:rPr>
      <w:t>78</w:t>
    </w:r>
    <w:r w:rsidRPr="00AA27C3">
      <w:rPr>
        <w:caps/>
        <w:noProof/>
        <w:sz w:val="18"/>
        <w:szCs w:val="18"/>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E95A2F" w14:textId="398642CC" w:rsidR="009327A9" w:rsidRPr="00624133" w:rsidRDefault="009327A9" w:rsidP="00624133">
    <w:pPr>
      <w:rPr>
        <w:caps/>
        <w:noProof/>
        <w:sz w:val="20"/>
        <w:szCs w:val="20"/>
      </w:rPr>
    </w:pPr>
    <w:r w:rsidRPr="00624133">
      <w:rPr>
        <w:sz w:val="20"/>
        <w:szCs w:val="20"/>
      </w:rPr>
      <w:t xml:space="preserve">Humanities and Social Sciences | Year </w:t>
    </w:r>
    <w:r w:rsidR="008B7B61" w:rsidRPr="00624133">
      <w:rPr>
        <w:sz w:val="20"/>
        <w:szCs w:val="20"/>
      </w:rPr>
      <w:t>3</w:t>
    </w:r>
    <w:r w:rsidRPr="00624133">
      <w:rPr>
        <w:sz w:val="20"/>
        <w:szCs w:val="20"/>
      </w:rPr>
      <w:t xml:space="preserve"> | Teaching</w:t>
    </w:r>
    <w:r w:rsidR="00024075" w:rsidRPr="00624133">
      <w:rPr>
        <w:sz w:val="20"/>
        <w:szCs w:val="20"/>
      </w:rPr>
      <w:t>, l</w:t>
    </w:r>
    <w:r w:rsidRPr="00624133">
      <w:rPr>
        <w:sz w:val="20"/>
        <w:szCs w:val="20"/>
      </w:rPr>
      <w:t xml:space="preserve">earning </w:t>
    </w:r>
    <w:r w:rsidR="00024075" w:rsidRPr="00624133">
      <w:rPr>
        <w:sz w:val="20"/>
        <w:szCs w:val="20"/>
      </w:rPr>
      <w:t>and assessment e</w:t>
    </w:r>
    <w:r w:rsidRPr="00624133">
      <w:rPr>
        <w:sz w:val="20"/>
        <w:szCs w:val="20"/>
      </w:rPr>
      <w:t>xemplar | Appendix A</w:t>
    </w:r>
    <w:r w:rsidRPr="00624133">
      <w:rPr>
        <w:caps/>
        <w:sz w:val="20"/>
        <w:szCs w:val="20"/>
      </w:rPr>
      <w:ptab w:relativeTo="margin" w:alignment="right" w:leader="none"/>
    </w:r>
    <w:r w:rsidRPr="00624133">
      <w:rPr>
        <w:caps/>
        <w:sz w:val="20"/>
        <w:szCs w:val="20"/>
      </w:rPr>
      <w:fldChar w:fldCharType="begin"/>
    </w:r>
    <w:r w:rsidRPr="00624133">
      <w:rPr>
        <w:caps/>
        <w:sz w:val="20"/>
        <w:szCs w:val="20"/>
      </w:rPr>
      <w:instrText xml:space="preserve"> PAGE   \* MERGEFORMAT </w:instrText>
    </w:r>
    <w:r w:rsidRPr="00624133">
      <w:rPr>
        <w:caps/>
        <w:sz w:val="20"/>
        <w:szCs w:val="20"/>
      </w:rPr>
      <w:fldChar w:fldCharType="separate"/>
    </w:r>
    <w:r w:rsidR="0094499D" w:rsidRPr="00624133">
      <w:rPr>
        <w:caps/>
        <w:noProof/>
        <w:sz w:val="20"/>
        <w:szCs w:val="20"/>
      </w:rPr>
      <w:t>81</w:t>
    </w:r>
    <w:r w:rsidRPr="00624133">
      <w:rPr>
        <w:caps/>
        <w:noProof/>
        <w:sz w:val="20"/>
        <w:szCs w:val="20"/>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F60D6E" w14:textId="23FD626E" w:rsidR="009327A9" w:rsidRPr="00DB2947" w:rsidRDefault="009327A9" w:rsidP="00FC58A5">
    <w:pPr>
      <w:tabs>
        <w:tab w:val="right" w:pos="9070"/>
      </w:tabs>
      <w:rPr>
        <w:caps/>
        <w:noProof/>
        <w:sz w:val="18"/>
        <w:szCs w:val="18"/>
      </w:rPr>
    </w:pPr>
    <w:r>
      <w:rPr>
        <w:sz w:val="18"/>
        <w:szCs w:val="18"/>
      </w:rPr>
      <w:t xml:space="preserve">Humanities and Social Sciences </w:t>
    </w:r>
    <w:r>
      <w:rPr>
        <w:caps/>
        <w:sz w:val="18"/>
        <w:szCs w:val="18"/>
      </w:rPr>
      <w:t xml:space="preserve">| </w:t>
    </w:r>
    <w:r>
      <w:rPr>
        <w:sz w:val="18"/>
        <w:szCs w:val="18"/>
      </w:rPr>
      <w:t>Year 3 | Teaching</w:t>
    </w:r>
    <w:r w:rsidR="00521AAB">
      <w:rPr>
        <w:sz w:val="18"/>
        <w:szCs w:val="18"/>
      </w:rPr>
      <w:t>, l</w:t>
    </w:r>
    <w:r>
      <w:rPr>
        <w:sz w:val="18"/>
        <w:szCs w:val="18"/>
      </w:rPr>
      <w:t xml:space="preserve">earning </w:t>
    </w:r>
    <w:r w:rsidR="00521AAB">
      <w:rPr>
        <w:sz w:val="18"/>
        <w:szCs w:val="18"/>
      </w:rPr>
      <w:t>and assessment e</w:t>
    </w:r>
    <w:r>
      <w:rPr>
        <w:sz w:val="18"/>
        <w:szCs w:val="18"/>
      </w:rPr>
      <w:t>xemplar | Appendix B</w:t>
    </w:r>
    <w:r>
      <w:rPr>
        <w:caps/>
        <w:sz w:val="18"/>
        <w:szCs w:val="18"/>
      </w:rPr>
      <w:ptab w:relativeTo="margin" w:alignment="right" w:leader="none"/>
    </w:r>
    <w:r w:rsidRPr="00AA27C3">
      <w:rPr>
        <w:caps/>
        <w:sz w:val="18"/>
        <w:szCs w:val="18"/>
      </w:rPr>
      <w:fldChar w:fldCharType="begin"/>
    </w:r>
    <w:r w:rsidRPr="00AA27C3">
      <w:rPr>
        <w:caps/>
        <w:sz w:val="18"/>
        <w:szCs w:val="18"/>
      </w:rPr>
      <w:instrText xml:space="preserve"> PAGE   \* MERGEFORMAT </w:instrText>
    </w:r>
    <w:r w:rsidRPr="00AA27C3">
      <w:rPr>
        <w:caps/>
        <w:sz w:val="18"/>
        <w:szCs w:val="18"/>
      </w:rPr>
      <w:fldChar w:fldCharType="separate"/>
    </w:r>
    <w:r w:rsidR="0094499D">
      <w:rPr>
        <w:caps/>
        <w:noProof/>
        <w:sz w:val="18"/>
        <w:szCs w:val="18"/>
      </w:rPr>
      <w:t>112</w:t>
    </w:r>
    <w:r w:rsidRPr="00AA27C3">
      <w:rPr>
        <w:caps/>
        <w:noProof/>
        <w:sz w:val="18"/>
        <w:szCs w:val="18"/>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4193DE" w14:textId="6CD26CE9" w:rsidR="001830D5" w:rsidRPr="00DB2947" w:rsidRDefault="001830D5" w:rsidP="00FC58A5">
    <w:pPr>
      <w:tabs>
        <w:tab w:val="right" w:pos="9070"/>
      </w:tabs>
      <w:rPr>
        <w:caps/>
        <w:noProof/>
        <w:sz w:val="18"/>
        <w:szCs w:val="18"/>
      </w:rP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47A44E" w14:textId="22A4F9C4" w:rsidR="009327A9" w:rsidRPr="00DB2947" w:rsidRDefault="009327A9" w:rsidP="00FC58A5">
    <w:pPr>
      <w:tabs>
        <w:tab w:val="right" w:pos="9070"/>
      </w:tabs>
      <w:rPr>
        <w:caps/>
        <w:noProof/>
        <w:sz w:val="18"/>
        <w:szCs w:val="18"/>
      </w:rPr>
    </w:pPr>
    <w:r w:rsidRPr="003E44AE">
      <w:rPr>
        <w:sz w:val="18"/>
        <w:szCs w:val="18"/>
      </w:rPr>
      <w:t>Humanities and Social Sciences</w:t>
    </w:r>
    <w:r>
      <w:rPr>
        <w:sz w:val="18"/>
        <w:szCs w:val="18"/>
      </w:rPr>
      <w:t xml:space="preserve"> </w:t>
    </w:r>
    <w:r>
      <w:rPr>
        <w:caps/>
        <w:sz w:val="18"/>
        <w:szCs w:val="18"/>
      </w:rPr>
      <w:t xml:space="preserve">| </w:t>
    </w:r>
    <w:r>
      <w:rPr>
        <w:sz w:val="18"/>
        <w:szCs w:val="18"/>
      </w:rPr>
      <w:t>Year 3 | Teaching</w:t>
    </w:r>
    <w:r w:rsidR="00C758A7">
      <w:rPr>
        <w:sz w:val="18"/>
        <w:szCs w:val="18"/>
      </w:rPr>
      <w:t>, learning and assessment e</w:t>
    </w:r>
    <w:r>
      <w:rPr>
        <w:sz w:val="18"/>
        <w:szCs w:val="18"/>
      </w:rPr>
      <w:t>xemplar | Appendix C</w:t>
    </w:r>
    <w:r>
      <w:rPr>
        <w:caps/>
        <w:sz w:val="18"/>
        <w:szCs w:val="18"/>
      </w:rPr>
      <w:ptab w:relativeTo="margin" w:alignment="right" w:leader="none"/>
    </w:r>
    <w:r w:rsidRPr="00AA27C3">
      <w:rPr>
        <w:caps/>
        <w:sz w:val="18"/>
        <w:szCs w:val="18"/>
      </w:rPr>
      <w:fldChar w:fldCharType="begin"/>
    </w:r>
    <w:r w:rsidRPr="00AA27C3">
      <w:rPr>
        <w:caps/>
        <w:sz w:val="18"/>
        <w:szCs w:val="18"/>
      </w:rPr>
      <w:instrText xml:space="preserve"> PAGE   \* MERGEFORMAT </w:instrText>
    </w:r>
    <w:r w:rsidRPr="00AA27C3">
      <w:rPr>
        <w:caps/>
        <w:sz w:val="18"/>
        <w:szCs w:val="18"/>
      </w:rPr>
      <w:fldChar w:fldCharType="separate"/>
    </w:r>
    <w:r w:rsidR="0094499D">
      <w:rPr>
        <w:caps/>
        <w:noProof/>
        <w:sz w:val="18"/>
        <w:szCs w:val="18"/>
      </w:rPr>
      <w:t>123</w:t>
    </w:r>
    <w:r w:rsidRPr="00AA27C3">
      <w:rPr>
        <w:caps/>
        <w:noProof/>
        <w:sz w:val="18"/>
        <w:szCs w:val="18"/>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B8865" w14:textId="61C38494" w:rsidR="009327A9" w:rsidRPr="0091682C" w:rsidRDefault="009327A9" w:rsidP="0091682C">
    <w:pPr>
      <w:pStyle w:val="SCSAPlainFooter"/>
    </w:pPr>
    <w:r w:rsidRPr="0091682C">
      <w:t xml:space="preserve">Humanities and Social Sciences | Year 3 | Teaching, </w:t>
    </w:r>
    <w:r w:rsidR="000525FA" w:rsidRPr="0091682C">
      <w:t>l</w:t>
    </w:r>
    <w:r w:rsidRPr="0091682C">
      <w:t xml:space="preserve">earning and </w:t>
    </w:r>
    <w:r w:rsidR="000525FA" w:rsidRPr="0091682C">
      <w:t>a</w:t>
    </w:r>
    <w:r w:rsidRPr="0091682C">
      <w:t xml:space="preserve">ssessment </w:t>
    </w:r>
    <w:r w:rsidR="000525FA" w:rsidRPr="0091682C">
      <w:t>e</w:t>
    </w:r>
    <w:r w:rsidRPr="0091682C">
      <w:t>xemplar</w:t>
    </w:r>
    <w:r w:rsidRPr="0091682C">
      <w:ptab w:relativeTo="margin" w:alignment="right" w:leader="none"/>
    </w:r>
    <w:r w:rsidRPr="0091682C">
      <w:fldChar w:fldCharType="begin"/>
    </w:r>
    <w:r w:rsidRPr="0091682C">
      <w:instrText xml:space="preserve"> PAGE   \* MERGEFORMAT </w:instrText>
    </w:r>
    <w:r w:rsidRPr="0091682C">
      <w:fldChar w:fldCharType="separate"/>
    </w:r>
    <w:r w:rsidR="0094499D" w:rsidRPr="0091682C">
      <w:t>130</w:t>
    </w:r>
    <w:r w:rsidRPr="0091682C">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7ECF80" w14:textId="77777777" w:rsidR="009327A9" w:rsidRPr="003A3CE7" w:rsidRDefault="009327A9" w:rsidP="003A3CE7"/>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FA9E4C" w14:textId="2BF934E0" w:rsidR="001830D5" w:rsidRPr="0091682C" w:rsidRDefault="001830D5" w:rsidP="0091682C">
    <w:pPr>
      <w:pStyle w:val="SCSAPlain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EB7BB" w14:textId="58D14D58" w:rsidR="009327A9" w:rsidRPr="00E81A27" w:rsidRDefault="009327A9" w:rsidP="00E81A27">
    <w:r>
      <w:rPr>
        <w:noProof/>
      </w:rPr>
      <w:drawing>
        <wp:anchor distT="0" distB="0" distL="114300" distR="114300" simplePos="0" relativeHeight="251856896" behindDoc="1" locked="1" layoutInCell="1" allowOverlap="1" wp14:anchorId="70910D38" wp14:editId="73DEDA5A">
          <wp:simplePos x="0" y="0"/>
          <wp:positionH relativeFrom="column">
            <wp:posOffset>0</wp:posOffset>
          </wp:positionH>
          <wp:positionV relativeFrom="page">
            <wp:posOffset>10161270</wp:posOffset>
          </wp:positionV>
          <wp:extent cx="7563600" cy="10699200"/>
          <wp:effectExtent l="0" t="0" r="0" b="6985"/>
          <wp:wrapNone/>
          <wp:docPr id="343" name="Picture 3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3600" cy="106992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DE288" w14:textId="295F0B92" w:rsidR="009327A9" w:rsidRPr="002D0068" w:rsidRDefault="009327A9" w:rsidP="002D0068">
    <w:pPr>
      <w:rPr>
        <w:sz w:val="18"/>
        <w:szCs w:val="18"/>
      </w:rPr>
    </w:pPr>
    <w:r w:rsidRPr="002D0068">
      <w:rPr>
        <w:sz w:val="18"/>
        <w:szCs w:val="18"/>
      </w:rPr>
      <w:t>202</w:t>
    </w:r>
    <w:r w:rsidR="007A43D8">
      <w:rPr>
        <w:sz w:val="18"/>
        <w:szCs w:val="18"/>
      </w:rPr>
      <w:t>5/29702[v</w:t>
    </w:r>
    <w:r w:rsidR="003E07F4">
      <w:rPr>
        <w:sz w:val="18"/>
        <w:szCs w:val="18"/>
      </w:rPr>
      <w:t>8</w:t>
    </w:r>
    <w:r w:rsidR="007A43D8">
      <w:rPr>
        <w:sz w:val="18"/>
        <w:szCs w:val="18"/>
      </w:rP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7F79C1" w14:textId="0E033FF3" w:rsidR="009327A9" w:rsidRPr="003A3CE7" w:rsidRDefault="009327A9" w:rsidP="003A3CE7"/>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C684CC" w14:textId="404890A1" w:rsidR="009327A9" w:rsidRPr="00373ABF" w:rsidRDefault="009327A9" w:rsidP="00373ABF"/>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175F62" w14:textId="1635160E" w:rsidR="002D0068" w:rsidRPr="002D0068" w:rsidRDefault="002D0068" w:rsidP="000C6884">
    <w:pPr>
      <w:pStyle w:val="SCSAPlainFooter"/>
      <w:rPr>
        <w:caps/>
        <w:noProof/>
        <w:sz w:val="20"/>
        <w:szCs w:val="20"/>
      </w:rPr>
    </w:pPr>
    <w:r w:rsidRPr="002D0068">
      <w:t xml:space="preserve">Humanities and Social Sciences | Year </w:t>
    </w:r>
    <w:r w:rsidR="001374C9">
      <w:t>3</w:t>
    </w:r>
    <w:r w:rsidRPr="002D0068">
      <w:t xml:space="preserve"> | Teaching, learning and assessment exemplar </w:t>
    </w:r>
    <w:r w:rsidRPr="002D0068">
      <w:rPr>
        <w:caps/>
        <w:sz w:val="20"/>
        <w:szCs w:val="20"/>
      </w:rPr>
      <w:ptab w:relativeTo="margin" w:alignment="right" w:leader="none"/>
    </w:r>
    <w:r w:rsidRPr="002D0068">
      <w:rPr>
        <w:caps/>
        <w:sz w:val="20"/>
        <w:szCs w:val="20"/>
      </w:rPr>
      <w:fldChar w:fldCharType="begin"/>
    </w:r>
    <w:r w:rsidRPr="002D0068">
      <w:rPr>
        <w:caps/>
        <w:sz w:val="20"/>
        <w:szCs w:val="20"/>
      </w:rPr>
      <w:instrText xml:space="preserve"> PAGE   \* MERGEFORMAT </w:instrText>
    </w:r>
    <w:r w:rsidRPr="002D0068">
      <w:rPr>
        <w:caps/>
        <w:sz w:val="20"/>
        <w:szCs w:val="20"/>
      </w:rPr>
      <w:fldChar w:fldCharType="separate"/>
    </w:r>
    <w:r w:rsidRPr="002D0068">
      <w:rPr>
        <w:caps/>
        <w:sz w:val="20"/>
        <w:szCs w:val="20"/>
      </w:rPr>
      <w:t>3</w:t>
    </w:r>
    <w:r w:rsidRPr="002D0068">
      <w:rPr>
        <w:caps/>
        <w:noProof/>
        <w:sz w:val="20"/>
        <w:szCs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306B74" w14:textId="701B3506" w:rsidR="009327A9" w:rsidRPr="00DB2947" w:rsidRDefault="009327A9" w:rsidP="005C53C3">
    <w:pPr>
      <w:tabs>
        <w:tab w:val="right" w:pos="9070"/>
      </w:tabs>
      <w:rPr>
        <w:caps/>
        <w:noProof/>
        <w:sz w:val="18"/>
        <w:szCs w:val="18"/>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2232F" w14:textId="7CDB84E2" w:rsidR="009327A9" w:rsidRPr="00DB2947" w:rsidRDefault="009327A9" w:rsidP="0091682C">
    <w:pPr>
      <w:pStyle w:val="SCSAPlainFooterlandscape"/>
      <w:rPr>
        <w:caps/>
        <w:noProof/>
      </w:rPr>
    </w:pPr>
    <w:r w:rsidRPr="003E44AE">
      <w:t>Humanities and Social Sciences</w:t>
    </w:r>
    <w:r>
      <w:t xml:space="preserve"> |</w:t>
    </w:r>
    <w:r>
      <w:rPr>
        <w:caps/>
      </w:rPr>
      <w:t xml:space="preserve"> </w:t>
    </w:r>
    <w:r>
      <w:t>Year 3 |</w:t>
    </w:r>
    <w:r w:rsidRPr="007F4347">
      <w:t xml:space="preserve"> </w:t>
    </w:r>
    <w:r>
      <w:t>Teaching</w:t>
    </w:r>
    <w:r w:rsidR="0070755A">
      <w:t>, l</w:t>
    </w:r>
    <w:r>
      <w:t>earning</w:t>
    </w:r>
    <w:r w:rsidR="0070755A">
      <w:t xml:space="preserve"> and assessment e</w:t>
    </w:r>
    <w:r>
      <w:t>xemplar | Term 1</w:t>
    </w:r>
    <w:r>
      <w:rPr>
        <w:caps/>
      </w:rPr>
      <w:ptab w:relativeTo="margin" w:alignment="right" w:leader="none"/>
    </w:r>
    <w:r w:rsidRPr="00AA27C3">
      <w:rPr>
        <w:caps/>
      </w:rPr>
      <w:fldChar w:fldCharType="begin"/>
    </w:r>
    <w:r w:rsidRPr="00AA27C3">
      <w:rPr>
        <w:caps/>
      </w:rPr>
      <w:instrText xml:space="preserve"> PAGE   \* MERGEFORMAT </w:instrText>
    </w:r>
    <w:r w:rsidRPr="00AA27C3">
      <w:rPr>
        <w:caps/>
      </w:rPr>
      <w:fldChar w:fldCharType="separate"/>
    </w:r>
    <w:r w:rsidR="0094499D">
      <w:rPr>
        <w:caps/>
        <w:noProof/>
      </w:rPr>
      <w:t>17</w:t>
    </w:r>
    <w:r w:rsidRPr="00AA27C3">
      <w:rPr>
        <w:caps/>
        <w:noProof/>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14BBF1" w14:textId="07E6B965" w:rsidR="009327A9" w:rsidRPr="00F41982" w:rsidRDefault="009327A9" w:rsidP="00F4198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56A083" w14:textId="77777777" w:rsidR="003F351C" w:rsidRDefault="003F351C" w:rsidP="007D00DC">
      <w:r>
        <w:separator/>
      </w:r>
    </w:p>
  </w:footnote>
  <w:footnote w:type="continuationSeparator" w:id="0">
    <w:p w14:paraId="577551F8" w14:textId="77777777" w:rsidR="003F351C" w:rsidRDefault="003F351C" w:rsidP="007D00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9BED7E" w14:textId="77777777" w:rsidR="009327A9" w:rsidRDefault="009327A9">
    <w:r>
      <w:rPr>
        <w:noProof/>
      </w:rPr>
      <w:drawing>
        <wp:anchor distT="0" distB="0" distL="114300" distR="114300" simplePos="0" relativeHeight="251659264" behindDoc="0" locked="0" layoutInCell="1" allowOverlap="1" wp14:anchorId="66079863" wp14:editId="39DF4B1D">
          <wp:simplePos x="0" y="0"/>
          <wp:positionH relativeFrom="column">
            <wp:posOffset>-767715</wp:posOffset>
          </wp:positionH>
          <wp:positionV relativeFrom="paragraph">
            <wp:posOffset>-545465</wp:posOffset>
          </wp:positionV>
          <wp:extent cx="7524750" cy="949556"/>
          <wp:effectExtent l="0" t="0" r="0" b="3175"/>
          <wp:wrapNone/>
          <wp:docPr id="1316436031" name="Picture 13164360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436031" name="Picture 1316436031">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24750" cy="949556"/>
                  </a:xfrm>
                  <a:prstGeom prst="rect">
                    <a:avLst/>
                  </a:prstGeom>
                </pic:spPr>
              </pic:pic>
            </a:graphicData>
          </a:graphic>
          <wp14:sizeRelH relativeFrom="margin">
            <wp14:pctWidth>0</wp14:pctWidth>
          </wp14:sizeRelH>
          <wp14:sizeRelV relativeFrom="margin">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F40517" w14:textId="28176ED6" w:rsidR="009327A9" w:rsidRDefault="009327A9" w:rsidP="00923549">
    <w:pPr>
      <w:tabs>
        <w:tab w:val="left" w:pos="11490"/>
      </w:tabs>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DC2654" w14:textId="0CA082D2" w:rsidR="00EF25C9" w:rsidRDefault="00EF25C9"/>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59F20D" w14:textId="77777777" w:rsidR="009327A9" w:rsidRDefault="009327A9">
    <w:r>
      <w:rPr>
        <w:rFonts w:cstheme="minorHAnsi"/>
        <w:noProof/>
        <w:sz w:val="18"/>
      </w:rPr>
      <w:drawing>
        <wp:anchor distT="0" distB="0" distL="114300" distR="114300" simplePos="0" relativeHeight="251820032" behindDoc="0" locked="0" layoutInCell="1" allowOverlap="1" wp14:anchorId="0BA7D3CA" wp14:editId="60BC2942">
          <wp:simplePos x="0" y="0"/>
          <wp:positionH relativeFrom="column">
            <wp:posOffset>71755</wp:posOffset>
          </wp:positionH>
          <wp:positionV relativeFrom="paragraph">
            <wp:posOffset>-619125</wp:posOffset>
          </wp:positionV>
          <wp:extent cx="4204800" cy="1209600"/>
          <wp:effectExtent l="0" t="0" r="5715" b="0"/>
          <wp:wrapNone/>
          <wp:docPr id="637550402" name="Picture 6375504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7550402" name="Picture 637550402">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204800" cy="1209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58C0C8" w14:textId="77777777" w:rsidR="009327A9" w:rsidRDefault="009327A9" w:rsidP="006B73AD">
    <w:pPr>
      <w:tabs>
        <w:tab w:val="left" w:pos="11310"/>
      </w:tabs>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28AE4" w14:textId="77777777" w:rsidR="009327A9" w:rsidRDefault="009327A9" w:rsidP="006B73AD">
    <w:pPr>
      <w:tabs>
        <w:tab w:val="left" w:pos="11310"/>
      </w:tabs>
    </w:pPr>
    <w:r>
      <w:rPr>
        <w:rFonts w:cstheme="minorHAnsi"/>
        <w:noProof/>
        <w:sz w:val="18"/>
      </w:rPr>
      <w:drawing>
        <wp:anchor distT="0" distB="0" distL="114300" distR="114300" simplePos="0" relativeHeight="251838464" behindDoc="0" locked="0" layoutInCell="1" allowOverlap="1" wp14:anchorId="4E3731D5" wp14:editId="0C250F09">
          <wp:simplePos x="0" y="0"/>
          <wp:positionH relativeFrom="column">
            <wp:posOffset>71755</wp:posOffset>
          </wp:positionH>
          <wp:positionV relativeFrom="paragraph">
            <wp:posOffset>-619125</wp:posOffset>
          </wp:positionV>
          <wp:extent cx="4212000" cy="1209600"/>
          <wp:effectExtent l="0" t="0" r="0" b="0"/>
          <wp:wrapNone/>
          <wp:docPr id="789112155" name="Picture 7891121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112155" name="Picture 789112155">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212000" cy="1209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C93DC3" w14:textId="77777777" w:rsidR="009327A9" w:rsidRDefault="009327A9" w:rsidP="006B73AD">
    <w:pPr>
      <w:tabs>
        <w:tab w:val="left" w:pos="11310"/>
      </w:tabs>
    </w:pPr>
    <w:r>
      <w:rPr>
        <w:rFonts w:cstheme="minorHAnsi"/>
        <w:noProof/>
        <w:sz w:val="18"/>
      </w:rPr>
      <w:drawing>
        <wp:anchor distT="0" distB="0" distL="114300" distR="114300" simplePos="0" relativeHeight="251836416" behindDoc="0" locked="0" layoutInCell="1" allowOverlap="1" wp14:anchorId="0A5351C9" wp14:editId="502418E8">
          <wp:simplePos x="0" y="0"/>
          <wp:positionH relativeFrom="column">
            <wp:posOffset>-453390</wp:posOffset>
          </wp:positionH>
          <wp:positionV relativeFrom="paragraph">
            <wp:posOffset>-619125</wp:posOffset>
          </wp:positionV>
          <wp:extent cx="4204800" cy="1206000"/>
          <wp:effectExtent l="0" t="0" r="5715" b="0"/>
          <wp:wrapNone/>
          <wp:docPr id="963871278" name="Picture 9638712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871278" name="Picture 963871278">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204800" cy="1206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DF26EB" w14:textId="77777777" w:rsidR="009327A9" w:rsidRDefault="009327A9" w:rsidP="006B73AD">
    <w:pPr>
      <w:tabs>
        <w:tab w:val="left" w:pos="11310"/>
      </w:tabs>
    </w:pPr>
    <w:r>
      <w:rPr>
        <w:rFonts w:cstheme="minorHAnsi"/>
        <w:noProof/>
        <w:sz w:val="18"/>
      </w:rPr>
      <w:drawing>
        <wp:anchor distT="0" distB="0" distL="114300" distR="114300" simplePos="0" relativeHeight="251842560" behindDoc="0" locked="0" layoutInCell="1" allowOverlap="1" wp14:anchorId="01E4FE89" wp14:editId="3D207746">
          <wp:simplePos x="0" y="0"/>
          <wp:positionH relativeFrom="column">
            <wp:posOffset>71755</wp:posOffset>
          </wp:positionH>
          <wp:positionV relativeFrom="paragraph">
            <wp:posOffset>-619125</wp:posOffset>
          </wp:positionV>
          <wp:extent cx="4212000" cy="1209600"/>
          <wp:effectExtent l="0" t="0" r="0" b="0"/>
          <wp:wrapNone/>
          <wp:docPr id="1105520595" name="Picture 11055205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520595" name="Picture 1105520595">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212000" cy="1209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866A3C" w14:textId="77777777" w:rsidR="009327A9" w:rsidRDefault="009327A9" w:rsidP="006B73AD">
    <w:pPr>
      <w:tabs>
        <w:tab w:val="left" w:pos="11310"/>
      </w:tabs>
    </w:pPr>
    <w:r>
      <w:rPr>
        <w:rFonts w:cstheme="minorHAnsi"/>
        <w:noProof/>
        <w:sz w:val="18"/>
      </w:rPr>
      <w:drawing>
        <wp:anchor distT="0" distB="0" distL="114300" distR="114300" simplePos="0" relativeHeight="251844608" behindDoc="0" locked="0" layoutInCell="1" allowOverlap="1" wp14:anchorId="7BA678A7" wp14:editId="66F2C6FE">
          <wp:simplePos x="0" y="0"/>
          <wp:positionH relativeFrom="column">
            <wp:posOffset>-453390</wp:posOffset>
          </wp:positionH>
          <wp:positionV relativeFrom="paragraph">
            <wp:posOffset>-619125</wp:posOffset>
          </wp:positionV>
          <wp:extent cx="4212000" cy="1209600"/>
          <wp:effectExtent l="0" t="0" r="0" b="0"/>
          <wp:wrapNone/>
          <wp:docPr id="842759662" name="Picture 8427596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759662" name="Picture 842759662">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212000" cy="1209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138E80" w14:textId="77777777" w:rsidR="00CA566B" w:rsidRDefault="00CA566B" w:rsidP="006B73AD">
    <w:pPr>
      <w:tabs>
        <w:tab w:val="left" w:pos="11310"/>
      </w:tabs>
    </w:pPr>
    <w:r>
      <w:rPr>
        <w:rFonts w:cstheme="minorHAnsi"/>
        <w:noProof/>
        <w:sz w:val="18"/>
      </w:rPr>
      <w:drawing>
        <wp:anchor distT="0" distB="0" distL="114300" distR="114300" simplePos="0" relativeHeight="251867136" behindDoc="0" locked="0" layoutInCell="1" allowOverlap="1" wp14:anchorId="487FAAEC" wp14:editId="64CCE963">
          <wp:simplePos x="0" y="0"/>
          <wp:positionH relativeFrom="column">
            <wp:posOffset>71755</wp:posOffset>
          </wp:positionH>
          <wp:positionV relativeFrom="paragraph">
            <wp:posOffset>-619125</wp:posOffset>
          </wp:positionV>
          <wp:extent cx="4212000" cy="1209600"/>
          <wp:effectExtent l="0" t="0" r="0" b="0"/>
          <wp:wrapNone/>
          <wp:docPr id="1284835382" name="Picture 12848353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835382" name="Picture 1284835382">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212000" cy="1209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A5557C" w14:textId="77777777" w:rsidR="009327A9" w:rsidRDefault="009327A9" w:rsidP="006B73AD">
    <w:pPr>
      <w:tabs>
        <w:tab w:val="left" w:pos="1131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864D14" w14:textId="09B2CEF7" w:rsidR="009327A9" w:rsidRDefault="009327A9">
    <w:r>
      <w:rPr>
        <w:rFonts w:cstheme="minorHAnsi"/>
        <w:noProof/>
        <w:sz w:val="18"/>
      </w:rPr>
      <w:drawing>
        <wp:anchor distT="0" distB="0" distL="114300" distR="114300" simplePos="0" relativeHeight="251858944" behindDoc="0" locked="0" layoutInCell="1" allowOverlap="1" wp14:anchorId="2BBA9BF8" wp14:editId="7E3CDE93">
          <wp:simplePos x="0" y="0"/>
          <wp:positionH relativeFrom="column">
            <wp:posOffset>-453390</wp:posOffset>
          </wp:positionH>
          <wp:positionV relativeFrom="paragraph">
            <wp:posOffset>-619125</wp:posOffset>
          </wp:positionV>
          <wp:extent cx="4204800" cy="1209600"/>
          <wp:effectExtent l="0" t="0" r="0" b="0"/>
          <wp:wrapNone/>
          <wp:docPr id="1900824906" name="Picture 1900824906" descr="Circ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0" name="Picture 300" descr="Circle&#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204800" cy="1209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4AE05D" w14:textId="4A2E01D1" w:rsidR="009327A9" w:rsidRDefault="009327A9" w:rsidP="006B73AD">
    <w:pPr>
      <w:tabs>
        <w:tab w:val="left" w:pos="11310"/>
      </w:tabs>
    </w:pPr>
    <w:r>
      <w:rPr>
        <w:rFonts w:cstheme="minorHAnsi"/>
        <w:noProof/>
        <w:sz w:val="18"/>
      </w:rPr>
      <w:drawing>
        <wp:anchor distT="0" distB="0" distL="114300" distR="114300" simplePos="0" relativeHeight="251832320" behindDoc="0" locked="0" layoutInCell="1" allowOverlap="1" wp14:anchorId="6B2C91D4" wp14:editId="7A6F0D6E">
          <wp:simplePos x="0" y="0"/>
          <wp:positionH relativeFrom="column">
            <wp:posOffset>-453390</wp:posOffset>
          </wp:positionH>
          <wp:positionV relativeFrom="paragraph">
            <wp:posOffset>-619125</wp:posOffset>
          </wp:positionV>
          <wp:extent cx="4500000" cy="1209600"/>
          <wp:effectExtent l="0" t="0" r="0" b="0"/>
          <wp:wrapNone/>
          <wp:docPr id="502198305" name="Picture 5021983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305" name="Picture 502198305">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500000" cy="1209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2FA873" w14:textId="77777777" w:rsidR="009327A9" w:rsidRDefault="009327A9" w:rsidP="006B73AD">
    <w:pPr>
      <w:tabs>
        <w:tab w:val="left" w:pos="11310"/>
      </w:tabs>
    </w:pPr>
    <w:r>
      <w:rPr>
        <w:rFonts w:cstheme="minorHAnsi"/>
        <w:noProof/>
        <w:sz w:val="18"/>
      </w:rPr>
      <w:drawing>
        <wp:anchor distT="0" distB="0" distL="114300" distR="114300" simplePos="0" relativeHeight="251852800" behindDoc="0" locked="0" layoutInCell="1" allowOverlap="1" wp14:anchorId="7B5E331E" wp14:editId="50C094D5">
          <wp:simplePos x="0" y="0"/>
          <wp:positionH relativeFrom="column">
            <wp:posOffset>71755</wp:posOffset>
          </wp:positionH>
          <wp:positionV relativeFrom="paragraph">
            <wp:posOffset>-619125</wp:posOffset>
          </wp:positionV>
          <wp:extent cx="4204800" cy="1202400"/>
          <wp:effectExtent l="0" t="0" r="5715" b="0"/>
          <wp:wrapNone/>
          <wp:docPr id="1293660920" name="Picture 12936609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93660920" name="Picture 1293660920">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204800" cy="1202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0663A2" w14:textId="77777777" w:rsidR="009327A9" w:rsidRDefault="009327A9" w:rsidP="006B73AD">
    <w:pPr>
      <w:tabs>
        <w:tab w:val="left" w:pos="11310"/>
      </w:tabs>
    </w:pPr>
    <w:r>
      <w:rPr>
        <w:rFonts w:cstheme="minorHAnsi"/>
        <w:noProof/>
        <w:sz w:val="18"/>
      </w:rPr>
      <w:drawing>
        <wp:anchor distT="0" distB="0" distL="114300" distR="114300" simplePos="0" relativeHeight="251854848" behindDoc="0" locked="0" layoutInCell="1" allowOverlap="1" wp14:anchorId="5B291105" wp14:editId="68B52360">
          <wp:simplePos x="0" y="0"/>
          <wp:positionH relativeFrom="column">
            <wp:posOffset>-453390</wp:posOffset>
          </wp:positionH>
          <wp:positionV relativeFrom="paragraph">
            <wp:posOffset>-619125</wp:posOffset>
          </wp:positionV>
          <wp:extent cx="4204800" cy="1209600"/>
          <wp:effectExtent l="0" t="0" r="5715" b="0"/>
          <wp:wrapNone/>
          <wp:docPr id="1963385906" name="Picture 19633859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63385906" name="Picture 1963385906">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204800" cy="1209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06282" w14:textId="739A7A69" w:rsidR="001830D5" w:rsidRDefault="001830D5" w:rsidP="006B73AD">
    <w:pPr>
      <w:tabs>
        <w:tab w:val="left" w:pos="11310"/>
      </w:tabs>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CDEE26" w14:textId="7D993FDD" w:rsidR="009327A9" w:rsidRDefault="009327A9" w:rsidP="006B73AD">
    <w:pPr>
      <w:tabs>
        <w:tab w:val="left" w:pos="11310"/>
      </w:tabs>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75902" w14:textId="51671766" w:rsidR="009327A9" w:rsidRDefault="009327A9" w:rsidP="006B73AD">
    <w:pPr>
      <w:tabs>
        <w:tab w:val="left" w:pos="11310"/>
      </w:tabs>
    </w:pPr>
    <w:r>
      <w:rPr>
        <w:rFonts w:cstheme="minorHAnsi"/>
        <w:noProof/>
        <w:sz w:val="18"/>
      </w:rPr>
      <w:drawing>
        <wp:anchor distT="0" distB="0" distL="114300" distR="114300" simplePos="0" relativeHeight="251817984" behindDoc="0" locked="0" layoutInCell="1" allowOverlap="1" wp14:anchorId="7AF98A8E" wp14:editId="1FB82669">
          <wp:simplePos x="0" y="0"/>
          <wp:positionH relativeFrom="column">
            <wp:posOffset>-453390</wp:posOffset>
          </wp:positionH>
          <wp:positionV relativeFrom="paragraph">
            <wp:posOffset>-619125</wp:posOffset>
          </wp:positionV>
          <wp:extent cx="4204800" cy="1209600"/>
          <wp:effectExtent l="0" t="0" r="5715" b="0"/>
          <wp:wrapNone/>
          <wp:docPr id="238" name="Picture 2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8" name="Picture 238">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204800" cy="1209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31ADD" w14:textId="25CCF7E3" w:rsidR="001830D5" w:rsidRDefault="001830D5" w:rsidP="006B73AD">
    <w:pPr>
      <w:tabs>
        <w:tab w:val="left" w:pos="11310"/>
      </w:tabs>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058264" w14:textId="4517DB14" w:rsidR="009327A9" w:rsidRDefault="009327A9" w:rsidP="006B73AD">
    <w:pPr>
      <w:tabs>
        <w:tab w:val="left" w:pos="1131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42444E" w14:textId="2E126EB0" w:rsidR="009327A9" w:rsidRDefault="009327A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C4C98E" w14:textId="4A5C691A" w:rsidR="009327A9" w:rsidRDefault="009327A9"/>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B7EB2" w14:textId="3EAC4CA9" w:rsidR="009327A9" w:rsidRDefault="009327A9"/>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FA5A71" w14:textId="771288C5" w:rsidR="009327A9" w:rsidRDefault="009327A9"/>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06D716" w14:textId="77777777" w:rsidR="000C6884" w:rsidRDefault="000C6884">
    <w:r>
      <w:rPr>
        <w:rFonts w:cstheme="minorHAnsi"/>
        <w:noProof/>
        <w:sz w:val="18"/>
      </w:rPr>
      <w:drawing>
        <wp:anchor distT="0" distB="0" distL="114300" distR="114300" simplePos="0" relativeHeight="251865088" behindDoc="0" locked="0" layoutInCell="1" allowOverlap="1" wp14:anchorId="7B762BB3" wp14:editId="7BE48AD3">
          <wp:simplePos x="0" y="0"/>
          <wp:positionH relativeFrom="column">
            <wp:posOffset>-453390</wp:posOffset>
          </wp:positionH>
          <wp:positionV relativeFrom="paragraph">
            <wp:posOffset>-619125</wp:posOffset>
          </wp:positionV>
          <wp:extent cx="4212000" cy="1209600"/>
          <wp:effectExtent l="0" t="0" r="0" b="0"/>
          <wp:wrapNone/>
          <wp:docPr id="369895080" name="Picture 3698950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895080" name="Picture 369895080">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212000" cy="1209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02EC6C" w14:textId="0EBFD356" w:rsidR="000C6884" w:rsidRDefault="000C6884"/>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C2B37F" w14:textId="7B949EE3" w:rsidR="009327A9" w:rsidRDefault="009327A9">
    <w:r>
      <w:rPr>
        <w:rFonts w:cstheme="minorHAnsi"/>
        <w:noProof/>
        <w:sz w:val="18"/>
      </w:rPr>
      <w:drawing>
        <wp:anchor distT="0" distB="0" distL="114300" distR="114300" simplePos="0" relativeHeight="251826176" behindDoc="0" locked="0" layoutInCell="1" allowOverlap="1" wp14:anchorId="0FA07037" wp14:editId="1C747E24">
          <wp:simplePos x="0" y="0"/>
          <wp:positionH relativeFrom="column">
            <wp:posOffset>71755</wp:posOffset>
          </wp:positionH>
          <wp:positionV relativeFrom="paragraph">
            <wp:posOffset>-619125</wp:posOffset>
          </wp:positionV>
          <wp:extent cx="4204800" cy="1209600"/>
          <wp:effectExtent l="0" t="0" r="5715" b="0"/>
          <wp:wrapNone/>
          <wp:docPr id="946381557" name="Picture 9463815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46381557" name="Picture 946381557">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204800" cy="1209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172EF"/>
    <w:multiLevelType w:val="multilevel"/>
    <w:tmpl w:val="762853C8"/>
    <w:numStyleLink w:val="SCSABulletList"/>
  </w:abstractNum>
  <w:abstractNum w:abstractNumId="1" w15:restartNumberingAfterBreak="0">
    <w:nsid w:val="026F1C20"/>
    <w:multiLevelType w:val="multilevel"/>
    <w:tmpl w:val="762853C8"/>
    <w:numStyleLink w:val="SCSABulletList"/>
  </w:abstractNum>
  <w:abstractNum w:abstractNumId="2" w15:restartNumberingAfterBreak="0">
    <w:nsid w:val="04BB397D"/>
    <w:multiLevelType w:val="multilevel"/>
    <w:tmpl w:val="762853C8"/>
    <w:numStyleLink w:val="SCSABulletList"/>
  </w:abstractNum>
  <w:abstractNum w:abstractNumId="3" w15:restartNumberingAfterBreak="0">
    <w:nsid w:val="05485592"/>
    <w:multiLevelType w:val="multilevel"/>
    <w:tmpl w:val="FFC01456"/>
    <w:styleLink w:val="SCSANumberedBulletList"/>
    <w:lvl w:ilvl="0">
      <w:start w:val="1"/>
      <w:numFmt w:val="decimal"/>
      <w:lvlText w:val="%1."/>
      <w:lvlJc w:val="left"/>
      <w:pPr>
        <w:ind w:left="360" w:hanging="360"/>
      </w:pPr>
      <w:rPr>
        <w:rFonts w:hint="default"/>
      </w:rPr>
    </w:lvl>
    <w:lvl w:ilvl="1">
      <w:start w:val="1"/>
      <w:numFmt w:val="bullet"/>
      <w:lvlText w:val=""/>
      <w:lvlJc w:val="left"/>
      <w:pPr>
        <w:ind w:left="714" w:hanging="354"/>
      </w:pPr>
      <w:rPr>
        <w:rFonts w:ascii="Symbol" w:hAnsi="Symbol" w:hint="default"/>
      </w:rPr>
    </w:lvl>
    <w:lvl w:ilvl="2">
      <w:start w:val="1"/>
      <w:numFmt w:val="bullet"/>
      <w:lvlText w:val=""/>
      <w:lvlJc w:val="left"/>
      <w:pPr>
        <w:ind w:left="1072" w:hanging="358"/>
      </w:pPr>
      <w:rPr>
        <w:rFonts w:ascii="Wingdings" w:hAnsi="Wingdings" w:hint="default"/>
      </w:rPr>
    </w:lvl>
    <w:lvl w:ilvl="3">
      <w:start w:val="1"/>
      <w:numFmt w:val="bullet"/>
      <w:lvlText w:val="o"/>
      <w:lvlJc w:val="left"/>
      <w:pPr>
        <w:ind w:left="1429" w:hanging="357"/>
      </w:pPr>
      <w:rPr>
        <w:rFonts w:ascii="Courier New" w:hAnsi="Courier New" w:hint="default"/>
      </w:rPr>
    </w:lvl>
    <w:lvl w:ilvl="4">
      <w:start w:val="1"/>
      <w:numFmt w:val="bullet"/>
      <w:lvlText w:val=""/>
      <w:lvlJc w:val="left"/>
      <w:pPr>
        <w:ind w:left="1786" w:hanging="357"/>
      </w:pPr>
      <w:rPr>
        <w:rFonts w:ascii="Symbol" w:hAnsi="Symbol" w:hint="default"/>
      </w:rPr>
    </w:lvl>
    <w:lvl w:ilvl="5">
      <w:start w:val="1"/>
      <w:numFmt w:val="bullet"/>
      <w:lvlText w:val=""/>
      <w:lvlJc w:val="left"/>
      <w:pPr>
        <w:ind w:left="2143" w:hanging="357"/>
      </w:pPr>
      <w:rPr>
        <w:rFonts w:ascii="Symbol" w:hAnsi="Symbol" w:hint="default"/>
      </w:rPr>
    </w:lvl>
    <w:lvl w:ilvl="6">
      <w:start w:val="1"/>
      <w:numFmt w:val="bullet"/>
      <w:lvlText w:val=""/>
      <w:lvlJc w:val="left"/>
      <w:pPr>
        <w:ind w:left="2500" w:hanging="357"/>
      </w:pPr>
      <w:rPr>
        <w:rFonts w:ascii="Wingdings" w:hAnsi="Wingdings" w:hint="default"/>
      </w:rPr>
    </w:lvl>
    <w:lvl w:ilvl="7">
      <w:start w:val="1"/>
      <w:numFmt w:val="bullet"/>
      <w:lvlText w:val="o"/>
      <w:lvlJc w:val="left"/>
      <w:pPr>
        <w:ind w:left="2858" w:hanging="358"/>
      </w:pPr>
      <w:rPr>
        <w:rFonts w:ascii="Courier New" w:hAnsi="Courier New" w:hint="default"/>
      </w:rPr>
    </w:lvl>
    <w:lvl w:ilvl="8">
      <w:start w:val="1"/>
      <w:numFmt w:val="bullet"/>
      <w:lvlText w:val=""/>
      <w:lvlJc w:val="left"/>
      <w:pPr>
        <w:ind w:left="3215" w:hanging="357"/>
      </w:pPr>
      <w:rPr>
        <w:rFonts w:ascii="Symbol" w:hAnsi="Symbol" w:hint="default"/>
      </w:rPr>
    </w:lvl>
  </w:abstractNum>
  <w:abstractNum w:abstractNumId="4" w15:restartNumberingAfterBreak="0">
    <w:nsid w:val="06077B14"/>
    <w:multiLevelType w:val="multilevel"/>
    <w:tmpl w:val="762853C8"/>
    <w:numStyleLink w:val="SCSABulletList"/>
  </w:abstractNum>
  <w:abstractNum w:abstractNumId="5" w15:restartNumberingAfterBreak="0">
    <w:nsid w:val="07B12F02"/>
    <w:multiLevelType w:val="multilevel"/>
    <w:tmpl w:val="762853C8"/>
    <w:numStyleLink w:val="SCSABulletList"/>
  </w:abstractNum>
  <w:abstractNum w:abstractNumId="6" w15:restartNumberingAfterBreak="0">
    <w:nsid w:val="0C4200DA"/>
    <w:multiLevelType w:val="multilevel"/>
    <w:tmpl w:val="762853C8"/>
    <w:numStyleLink w:val="SCSABulletList"/>
  </w:abstractNum>
  <w:abstractNum w:abstractNumId="7" w15:restartNumberingAfterBreak="0">
    <w:nsid w:val="0C4F7252"/>
    <w:multiLevelType w:val="multilevel"/>
    <w:tmpl w:val="762853C8"/>
    <w:numStyleLink w:val="SCSABulletList"/>
  </w:abstractNum>
  <w:abstractNum w:abstractNumId="8" w15:restartNumberingAfterBreak="0">
    <w:nsid w:val="0C747B49"/>
    <w:multiLevelType w:val="hybridMultilevel"/>
    <w:tmpl w:val="F51CC8E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0CC7520B"/>
    <w:multiLevelType w:val="multilevel"/>
    <w:tmpl w:val="762853C8"/>
    <w:numStyleLink w:val="SCSABulletList"/>
  </w:abstractNum>
  <w:abstractNum w:abstractNumId="10" w15:restartNumberingAfterBreak="0">
    <w:nsid w:val="0F321A8F"/>
    <w:multiLevelType w:val="multilevel"/>
    <w:tmpl w:val="762853C8"/>
    <w:numStyleLink w:val="SCSABulletList"/>
  </w:abstractNum>
  <w:abstractNum w:abstractNumId="11" w15:restartNumberingAfterBreak="0">
    <w:nsid w:val="105541FC"/>
    <w:multiLevelType w:val="multilevel"/>
    <w:tmpl w:val="762853C8"/>
    <w:numStyleLink w:val="SCSABulletList"/>
  </w:abstractNum>
  <w:abstractNum w:abstractNumId="12" w15:restartNumberingAfterBreak="0">
    <w:nsid w:val="12E47AB0"/>
    <w:multiLevelType w:val="multilevel"/>
    <w:tmpl w:val="762853C8"/>
    <w:numStyleLink w:val="SCSABulletList"/>
  </w:abstractNum>
  <w:abstractNum w:abstractNumId="13" w15:restartNumberingAfterBreak="0">
    <w:nsid w:val="13473098"/>
    <w:multiLevelType w:val="multilevel"/>
    <w:tmpl w:val="762853C8"/>
    <w:numStyleLink w:val="SCSABulletList"/>
  </w:abstractNum>
  <w:abstractNum w:abstractNumId="14" w15:restartNumberingAfterBreak="0">
    <w:nsid w:val="15CE3C82"/>
    <w:multiLevelType w:val="multilevel"/>
    <w:tmpl w:val="762853C8"/>
    <w:numStyleLink w:val="SCSABulletList"/>
  </w:abstractNum>
  <w:abstractNum w:abstractNumId="15" w15:restartNumberingAfterBreak="0">
    <w:nsid w:val="15E92DF4"/>
    <w:multiLevelType w:val="hybridMultilevel"/>
    <w:tmpl w:val="675218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162A7659"/>
    <w:multiLevelType w:val="multilevel"/>
    <w:tmpl w:val="762853C8"/>
    <w:numStyleLink w:val="SCSABulletList"/>
  </w:abstractNum>
  <w:abstractNum w:abstractNumId="17" w15:restartNumberingAfterBreak="0">
    <w:nsid w:val="163B0B86"/>
    <w:multiLevelType w:val="multilevel"/>
    <w:tmpl w:val="762853C8"/>
    <w:numStyleLink w:val="SCSABulletList"/>
  </w:abstractNum>
  <w:abstractNum w:abstractNumId="18" w15:restartNumberingAfterBreak="0">
    <w:nsid w:val="1AB83B8B"/>
    <w:multiLevelType w:val="multilevel"/>
    <w:tmpl w:val="762853C8"/>
    <w:styleLink w:val="SCSABulletList"/>
    <w:lvl w:ilvl="0">
      <w:start w:val="1"/>
      <w:numFmt w:val="bullet"/>
      <w:lvlText w:val=""/>
      <w:lvlJc w:val="left"/>
      <w:pPr>
        <w:ind w:left="360" w:hanging="360"/>
      </w:pPr>
      <w:rPr>
        <w:rFonts w:ascii="Symbol" w:hAnsi="Symbol" w:hint="default"/>
      </w:rPr>
    </w:lvl>
    <w:lvl w:ilvl="1">
      <w:start w:val="1"/>
      <w:numFmt w:val="bullet"/>
      <w:lvlText w:val=""/>
      <w:lvlJc w:val="left"/>
      <w:pPr>
        <w:ind w:left="714" w:hanging="354"/>
      </w:pPr>
      <w:rPr>
        <w:rFonts w:ascii="Wingdings" w:hAnsi="Wingdings" w:hint="default"/>
      </w:rPr>
    </w:lvl>
    <w:lvl w:ilvl="2">
      <w:start w:val="1"/>
      <w:numFmt w:val="bullet"/>
      <w:lvlText w:val="o"/>
      <w:lvlJc w:val="left"/>
      <w:pPr>
        <w:ind w:left="1072" w:hanging="358"/>
      </w:pPr>
      <w:rPr>
        <w:rFonts w:ascii="Courier New" w:hAnsi="Courier New" w:hint="default"/>
      </w:rPr>
    </w:lvl>
    <w:lvl w:ilvl="3">
      <w:start w:val="1"/>
      <w:numFmt w:val="bullet"/>
      <w:lvlText w:val=""/>
      <w:lvlJc w:val="left"/>
      <w:pPr>
        <w:ind w:left="1429" w:hanging="357"/>
      </w:pPr>
      <w:rPr>
        <w:rFonts w:ascii="Symbol" w:hAnsi="Symbol" w:hint="default"/>
      </w:rPr>
    </w:lvl>
    <w:lvl w:ilvl="4">
      <w:start w:val="1"/>
      <w:numFmt w:val="bullet"/>
      <w:lvlText w:val=""/>
      <w:lvlJc w:val="left"/>
      <w:pPr>
        <w:ind w:left="1786" w:hanging="357"/>
      </w:pPr>
      <w:rPr>
        <w:rFonts w:ascii="Symbol" w:hAnsi="Symbol" w:hint="default"/>
      </w:rPr>
    </w:lvl>
    <w:lvl w:ilvl="5">
      <w:start w:val="1"/>
      <w:numFmt w:val="bullet"/>
      <w:lvlText w:val=""/>
      <w:lvlJc w:val="left"/>
      <w:pPr>
        <w:ind w:left="2143" w:hanging="357"/>
      </w:pPr>
      <w:rPr>
        <w:rFonts w:ascii="Wingdings" w:hAnsi="Wingdings" w:hint="default"/>
      </w:rPr>
    </w:lvl>
    <w:lvl w:ilvl="6">
      <w:start w:val="1"/>
      <w:numFmt w:val="bullet"/>
      <w:lvlText w:val="o"/>
      <w:lvlJc w:val="left"/>
      <w:pPr>
        <w:ind w:left="2500" w:hanging="357"/>
      </w:pPr>
      <w:rPr>
        <w:rFonts w:ascii="Courier New" w:hAnsi="Courier New" w:hint="default"/>
      </w:rPr>
    </w:lvl>
    <w:lvl w:ilvl="7">
      <w:start w:val="1"/>
      <w:numFmt w:val="bullet"/>
      <w:lvlText w:val=""/>
      <w:lvlJc w:val="left"/>
      <w:pPr>
        <w:ind w:left="2858" w:hanging="358"/>
      </w:pPr>
      <w:rPr>
        <w:rFonts w:ascii="Symbol" w:hAnsi="Symbol" w:hint="default"/>
      </w:rPr>
    </w:lvl>
    <w:lvl w:ilvl="8">
      <w:start w:val="1"/>
      <w:numFmt w:val="bullet"/>
      <w:lvlText w:val=""/>
      <w:lvlJc w:val="left"/>
      <w:pPr>
        <w:ind w:left="3215" w:hanging="357"/>
      </w:pPr>
      <w:rPr>
        <w:rFonts w:ascii="Symbol" w:hAnsi="Symbol" w:hint="default"/>
      </w:rPr>
    </w:lvl>
  </w:abstractNum>
  <w:abstractNum w:abstractNumId="19" w15:restartNumberingAfterBreak="0">
    <w:nsid w:val="1F1C24D4"/>
    <w:multiLevelType w:val="multilevel"/>
    <w:tmpl w:val="762853C8"/>
    <w:numStyleLink w:val="SCSABulletList"/>
  </w:abstractNum>
  <w:abstractNum w:abstractNumId="20" w15:restartNumberingAfterBreak="0">
    <w:nsid w:val="203678D9"/>
    <w:multiLevelType w:val="hybridMultilevel"/>
    <w:tmpl w:val="C45CA4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20DD00D4"/>
    <w:multiLevelType w:val="multilevel"/>
    <w:tmpl w:val="762853C8"/>
    <w:numStyleLink w:val="SCSABulletList"/>
  </w:abstractNum>
  <w:abstractNum w:abstractNumId="22" w15:restartNumberingAfterBreak="0">
    <w:nsid w:val="22443FF5"/>
    <w:multiLevelType w:val="multilevel"/>
    <w:tmpl w:val="762853C8"/>
    <w:numStyleLink w:val="SCSABulletList"/>
  </w:abstractNum>
  <w:abstractNum w:abstractNumId="23" w15:restartNumberingAfterBreak="0">
    <w:nsid w:val="2408714C"/>
    <w:multiLevelType w:val="multilevel"/>
    <w:tmpl w:val="762853C8"/>
    <w:numStyleLink w:val="SCSABulletList"/>
  </w:abstractNum>
  <w:abstractNum w:abstractNumId="24" w15:restartNumberingAfterBreak="0">
    <w:nsid w:val="24FD4757"/>
    <w:multiLevelType w:val="hybridMultilevel"/>
    <w:tmpl w:val="9A4E190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6763A14"/>
    <w:multiLevelType w:val="hybridMultilevel"/>
    <w:tmpl w:val="8C76F5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7F75F2E"/>
    <w:multiLevelType w:val="hybridMultilevel"/>
    <w:tmpl w:val="4AD2BA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8592BA6"/>
    <w:multiLevelType w:val="multilevel"/>
    <w:tmpl w:val="762853C8"/>
    <w:numStyleLink w:val="SCSABulletList"/>
  </w:abstractNum>
  <w:abstractNum w:abstractNumId="28" w15:restartNumberingAfterBreak="0">
    <w:nsid w:val="286B3F00"/>
    <w:multiLevelType w:val="multilevel"/>
    <w:tmpl w:val="762853C8"/>
    <w:numStyleLink w:val="SCSABulletList"/>
  </w:abstractNum>
  <w:abstractNum w:abstractNumId="29" w15:restartNumberingAfterBreak="0">
    <w:nsid w:val="29420272"/>
    <w:multiLevelType w:val="multilevel"/>
    <w:tmpl w:val="762853C8"/>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2A3D2273"/>
    <w:multiLevelType w:val="multilevel"/>
    <w:tmpl w:val="762853C8"/>
    <w:numStyleLink w:val="SCSABulletList"/>
  </w:abstractNum>
  <w:abstractNum w:abstractNumId="31" w15:restartNumberingAfterBreak="0">
    <w:nsid w:val="2ED310B5"/>
    <w:multiLevelType w:val="multilevel"/>
    <w:tmpl w:val="762853C8"/>
    <w:numStyleLink w:val="SCSABulletList"/>
  </w:abstractNum>
  <w:abstractNum w:abstractNumId="32" w15:restartNumberingAfterBreak="0">
    <w:nsid w:val="2F5D4F43"/>
    <w:multiLevelType w:val="multilevel"/>
    <w:tmpl w:val="762853C8"/>
    <w:numStyleLink w:val="SCSABulletList"/>
  </w:abstractNum>
  <w:abstractNum w:abstractNumId="33" w15:restartNumberingAfterBreak="0">
    <w:nsid w:val="30A31715"/>
    <w:multiLevelType w:val="hybridMultilevel"/>
    <w:tmpl w:val="6EE01C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35B061AD"/>
    <w:multiLevelType w:val="hybridMultilevel"/>
    <w:tmpl w:val="79DC83F4"/>
    <w:lvl w:ilvl="0" w:tplc="C62AAFCA">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36C26F56"/>
    <w:multiLevelType w:val="multilevel"/>
    <w:tmpl w:val="762853C8"/>
    <w:numStyleLink w:val="SCSABulletList"/>
  </w:abstractNum>
  <w:abstractNum w:abstractNumId="36" w15:restartNumberingAfterBreak="0">
    <w:nsid w:val="38265340"/>
    <w:multiLevelType w:val="multilevel"/>
    <w:tmpl w:val="762853C8"/>
    <w:numStyleLink w:val="SCSABulletList"/>
  </w:abstractNum>
  <w:abstractNum w:abstractNumId="37" w15:restartNumberingAfterBreak="0">
    <w:nsid w:val="383C129F"/>
    <w:multiLevelType w:val="multilevel"/>
    <w:tmpl w:val="762853C8"/>
    <w:numStyleLink w:val="SCSABulletList"/>
  </w:abstractNum>
  <w:abstractNum w:abstractNumId="38" w15:restartNumberingAfterBreak="0">
    <w:nsid w:val="38B07E48"/>
    <w:multiLevelType w:val="hybridMultilevel"/>
    <w:tmpl w:val="C1705EDA"/>
    <w:lvl w:ilvl="0" w:tplc="3C96C706">
      <w:start w:val="1"/>
      <w:numFmt w:val="bullet"/>
      <w:lvlText w:val=""/>
      <w:lvlJc w:val="left"/>
      <w:pPr>
        <w:ind w:left="1080" w:hanging="360"/>
      </w:pPr>
      <w:rPr>
        <w:rFonts w:ascii="Symbol" w:hAnsi="Symbol"/>
      </w:rPr>
    </w:lvl>
    <w:lvl w:ilvl="1" w:tplc="B7C81C6A">
      <w:start w:val="1"/>
      <w:numFmt w:val="bullet"/>
      <w:lvlText w:val=""/>
      <w:lvlJc w:val="left"/>
      <w:pPr>
        <w:ind w:left="1080" w:hanging="360"/>
      </w:pPr>
      <w:rPr>
        <w:rFonts w:ascii="Symbol" w:hAnsi="Symbol"/>
      </w:rPr>
    </w:lvl>
    <w:lvl w:ilvl="2" w:tplc="58029ED2">
      <w:start w:val="1"/>
      <w:numFmt w:val="bullet"/>
      <w:lvlText w:val=""/>
      <w:lvlJc w:val="left"/>
      <w:pPr>
        <w:ind w:left="1080" w:hanging="360"/>
      </w:pPr>
      <w:rPr>
        <w:rFonts w:ascii="Symbol" w:hAnsi="Symbol"/>
      </w:rPr>
    </w:lvl>
    <w:lvl w:ilvl="3" w:tplc="505E7758">
      <w:start w:val="1"/>
      <w:numFmt w:val="bullet"/>
      <w:lvlText w:val=""/>
      <w:lvlJc w:val="left"/>
      <w:pPr>
        <w:ind w:left="1080" w:hanging="360"/>
      </w:pPr>
      <w:rPr>
        <w:rFonts w:ascii="Symbol" w:hAnsi="Symbol"/>
      </w:rPr>
    </w:lvl>
    <w:lvl w:ilvl="4" w:tplc="E70C768A">
      <w:start w:val="1"/>
      <w:numFmt w:val="bullet"/>
      <w:lvlText w:val=""/>
      <w:lvlJc w:val="left"/>
      <w:pPr>
        <w:ind w:left="1080" w:hanging="360"/>
      </w:pPr>
      <w:rPr>
        <w:rFonts w:ascii="Symbol" w:hAnsi="Symbol"/>
      </w:rPr>
    </w:lvl>
    <w:lvl w:ilvl="5" w:tplc="085C3212">
      <w:start w:val="1"/>
      <w:numFmt w:val="bullet"/>
      <w:lvlText w:val=""/>
      <w:lvlJc w:val="left"/>
      <w:pPr>
        <w:ind w:left="1080" w:hanging="360"/>
      </w:pPr>
      <w:rPr>
        <w:rFonts w:ascii="Symbol" w:hAnsi="Symbol"/>
      </w:rPr>
    </w:lvl>
    <w:lvl w:ilvl="6" w:tplc="6B028C38">
      <w:start w:val="1"/>
      <w:numFmt w:val="bullet"/>
      <w:lvlText w:val=""/>
      <w:lvlJc w:val="left"/>
      <w:pPr>
        <w:ind w:left="1080" w:hanging="360"/>
      </w:pPr>
      <w:rPr>
        <w:rFonts w:ascii="Symbol" w:hAnsi="Symbol"/>
      </w:rPr>
    </w:lvl>
    <w:lvl w:ilvl="7" w:tplc="E3DAA702">
      <w:start w:val="1"/>
      <w:numFmt w:val="bullet"/>
      <w:lvlText w:val=""/>
      <w:lvlJc w:val="left"/>
      <w:pPr>
        <w:ind w:left="1080" w:hanging="360"/>
      </w:pPr>
      <w:rPr>
        <w:rFonts w:ascii="Symbol" w:hAnsi="Symbol"/>
      </w:rPr>
    </w:lvl>
    <w:lvl w:ilvl="8" w:tplc="8E025F82">
      <w:start w:val="1"/>
      <w:numFmt w:val="bullet"/>
      <w:lvlText w:val=""/>
      <w:lvlJc w:val="left"/>
      <w:pPr>
        <w:ind w:left="1080" w:hanging="360"/>
      </w:pPr>
      <w:rPr>
        <w:rFonts w:ascii="Symbol" w:hAnsi="Symbol"/>
      </w:rPr>
    </w:lvl>
  </w:abstractNum>
  <w:abstractNum w:abstractNumId="39" w15:restartNumberingAfterBreak="0">
    <w:nsid w:val="392C0BBA"/>
    <w:multiLevelType w:val="multilevel"/>
    <w:tmpl w:val="286C1D14"/>
    <w:styleLink w:val="List79"/>
    <w:lvl w:ilvl="0">
      <w:numFmt w:val="bullet"/>
      <w:lvlText w:val="•"/>
      <w:lvlJc w:val="left"/>
      <w:pPr>
        <w:tabs>
          <w:tab w:val="num" w:pos="360"/>
        </w:tabs>
        <w:ind w:left="360" w:hanging="360"/>
      </w:pPr>
      <w:rPr>
        <w:rFonts w:ascii="Calibri" w:eastAsia="Calibri" w:hAnsi="Calibri" w:cs="Calibri"/>
        <w:caps w:val="0"/>
        <w:smallCaps w:val="0"/>
        <w:strike w:val="0"/>
        <w:dstrike w:val="0"/>
        <w:color w:val="000000"/>
        <w:spacing w:val="0"/>
        <w:kern w:val="0"/>
        <w:position w:val="0"/>
        <w:sz w:val="22"/>
        <w:szCs w:val="22"/>
        <w:u w:val="none" w:color="000000"/>
        <w:effect w:val="none"/>
        <w:vertAlign w:val="baseline"/>
        <w:lang w:val="en-US"/>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928"/>
        </w:tabs>
        <w:ind w:left="928" w:hanging="208"/>
      </w:pPr>
      <w:rPr>
        <w:rFonts w:ascii="Calibri" w:eastAsia="Calibri" w:hAnsi="Calibri" w:cs="Calibri"/>
        <w:caps w:val="0"/>
        <w:smallCaps w:val="0"/>
        <w:strike w:val="0"/>
        <w:dstrike w:val="0"/>
        <w:color w:val="000000"/>
        <w:spacing w:val="0"/>
        <w:kern w:val="0"/>
        <w:position w:val="0"/>
        <w:sz w:val="20"/>
        <w:szCs w:val="20"/>
        <w:u w:val="none" w:color="000000"/>
        <w:effect w:val="none"/>
        <w:vertAlign w:val="baseline"/>
        <w:lang w:val="en-US"/>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1648"/>
        </w:tabs>
        <w:ind w:left="1648" w:hanging="208"/>
      </w:pPr>
      <w:rPr>
        <w:rFonts w:ascii="Calibri" w:eastAsia="Calibri" w:hAnsi="Calibri" w:cs="Calibri"/>
        <w:caps w:val="0"/>
        <w:smallCaps w:val="0"/>
        <w:strike w:val="0"/>
        <w:dstrike w:val="0"/>
        <w:color w:val="000000"/>
        <w:spacing w:val="0"/>
        <w:kern w:val="0"/>
        <w:position w:val="0"/>
        <w:sz w:val="20"/>
        <w:szCs w:val="20"/>
        <w:u w:val="none" w:color="000000"/>
        <w:effect w:val="none"/>
        <w:vertAlign w:val="baseline"/>
        <w:lang w:val="en-US"/>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2368"/>
        </w:tabs>
        <w:ind w:left="2368" w:hanging="208"/>
      </w:pPr>
      <w:rPr>
        <w:rFonts w:ascii="Calibri" w:eastAsia="Calibri" w:hAnsi="Calibri" w:cs="Calibri"/>
        <w:caps w:val="0"/>
        <w:smallCaps w:val="0"/>
        <w:strike w:val="0"/>
        <w:dstrike w:val="0"/>
        <w:color w:val="000000"/>
        <w:spacing w:val="0"/>
        <w:kern w:val="0"/>
        <w:position w:val="0"/>
        <w:sz w:val="20"/>
        <w:szCs w:val="20"/>
        <w:u w:val="none" w:color="000000"/>
        <w:effect w:val="none"/>
        <w:vertAlign w:val="baseline"/>
        <w:lang w:val="en-US"/>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pPr>
        <w:tabs>
          <w:tab w:val="num" w:pos="3088"/>
        </w:tabs>
        <w:ind w:left="3088" w:hanging="208"/>
      </w:pPr>
      <w:rPr>
        <w:rFonts w:ascii="Calibri" w:eastAsia="Calibri" w:hAnsi="Calibri" w:cs="Calibri"/>
        <w:caps w:val="0"/>
        <w:smallCaps w:val="0"/>
        <w:strike w:val="0"/>
        <w:dstrike w:val="0"/>
        <w:color w:val="000000"/>
        <w:spacing w:val="0"/>
        <w:kern w:val="0"/>
        <w:position w:val="0"/>
        <w:sz w:val="20"/>
        <w:szCs w:val="20"/>
        <w:u w:val="none" w:color="000000"/>
        <w:effect w:val="none"/>
        <w:vertAlign w:val="baseline"/>
        <w:lang w:val="en-US"/>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3808"/>
        </w:tabs>
        <w:ind w:left="3808" w:hanging="208"/>
      </w:pPr>
      <w:rPr>
        <w:rFonts w:ascii="Calibri" w:eastAsia="Calibri" w:hAnsi="Calibri" w:cs="Calibri"/>
        <w:caps w:val="0"/>
        <w:smallCaps w:val="0"/>
        <w:strike w:val="0"/>
        <w:dstrike w:val="0"/>
        <w:color w:val="000000"/>
        <w:spacing w:val="0"/>
        <w:kern w:val="0"/>
        <w:position w:val="0"/>
        <w:sz w:val="20"/>
        <w:szCs w:val="20"/>
        <w:u w:val="none" w:color="000000"/>
        <w:effect w:val="none"/>
        <w:vertAlign w:val="baseline"/>
        <w:lang w:val="en-US"/>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4528"/>
        </w:tabs>
        <w:ind w:left="4528" w:hanging="208"/>
      </w:pPr>
      <w:rPr>
        <w:rFonts w:ascii="Calibri" w:eastAsia="Calibri" w:hAnsi="Calibri" w:cs="Calibri"/>
        <w:caps w:val="0"/>
        <w:smallCaps w:val="0"/>
        <w:strike w:val="0"/>
        <w:dstrike w:val="0"/>
        <w:color w:val="000000"/>
        <w:spacing w:val="0"/>
        <w:kern w:val="0"/>
        <w:position w:val="0"/>
        <w:sz w:val="20"/>
        <w:szCs w:val="20"/>
        <w:u w:val="none" w:color="000000"/>
        <w:effect w:val="none"/>
        <w:vertAlign w:val="baseline"/>
        <w:lang w:val="en-US"/>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pPr>
        <w:tabs>
          <w:tab w:val="num" w:pos="5248"/>
        </w:tabs>
        <w:ind w:left="5248" w:hanging="208"/>
      </w:pPr>
      <w:rPr>
        <w:rFonts w:ascii="Calibri" w:eastAsia="Calibri" w:hAnsi="Calibri" w:cs="Calibri"/>
        <w:caps w:val="0"/>
        <w:smallCaps w:val="0"/>
        <w:strike w:val="0"/>
        <w:dstrike w:val="0"/>
        <w:color w:val="000000"/>
        <w:spacing w:val="0"/>
        <w:kern w:val="0"/>
        <w:position w:val="0"/>
        <w:sz w:val="20"/>
        <w:szCs w:val="20"/>
        <w:u w:val="none" w:color="000000"/>
        <w:effect w:val="none"/>
        <w:vertAlign w:val="baseline"/>
        <w:lang w:val="en-US"/>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5968"/>
        </w:tabs>
        <w:ind w:left="5968" w:hanging="208"/>
      </w:pPr>
      <w:rPr>
        <w:rFonts w:ascii="Calibri" w:eastAsia="Calibri" w:hAnsi="Calibri" w:cs="Calibri"/>
        <w:caps w:val="0"/>
        <w:smallCaps w:val="0"/>
        <w:strike w:val="0"/>
        <w:dstrike w:val="0"/>
        <w:color w:val="000000"/>
        <w:spacing w:val="0"/>
        <w:kern w:val="0"/>
        <w:position w:val="0"/>
        <w:sz w:val="20"/>
        <w:szCs w:val="20"/>
        <w:u w:val="none" w:color="000000"/>
        <w:effect w:val="none"/>
        <w:vertAlign w:val="baseline"/>
        <w:lang w:val="en-US"/>
        <w14:shadow w14:blurRad="0" w14:dist="0" w14:dir="0" w14:sx="0" w14:sy="0" w14:kx="0" w14:ky="0" w14:algn="none">
          <w14:srgbClr w14:val="000000"/>
        </w14:shadow>
        <w14:textOutline w14:w="0" w14:cap="rnd" w14:cmpd="sng" w14:algn="ctr">
          <w14:noFill/>
          <w14:prstDash w14:val="solid"/>
          <w14:bevel/>
        </w14:textOutline>
      </w:rPr>
    </w:lvl>
  </w:abstractNum>
  <w:abstractNum w:abstractNumId="40" w15:restartNumberingAfterBreak="0">
    <w:nsid w:val="39873A23"/>
    <w:multiLevelType w:val="multilevel"/>
    <w:tmpl w:val="762853C8"/>
    <w:numStyleLink w:val="SCSABulletList"/>
  </w:abstractNum>
  <w:abstractNum w:abstractNumId="41" w15:restartNumberingAfterBreak="0">
    <w:nsid w:val="3C00132C"/>
    <w:multiLevelType w:val="hybridMultilevel"/>
    <w:tmpl w:val="4BCC34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3C2B040E"/>
    <w:multiLevelType w:val="multilevel"/>
    <w:tmpl w:val="762853C8"/>
    <w:numStyleLink w:val="SCSABulletList"/>
  </w:abstractNum>
  <w:abstractNum w:abstractNumId="43" w15:restartNumberingAfterBreak="0">
    <w:nsid w:val="3DD25700"/>
    <w:multiLevelType w:val="multilevel"/>
    <w:tmpl w:val="762853C8"/>
    <w:numStyleLink w:val="SCSABulletList"/>
  </w:abstractNum>
  <w:abstractNum w:abstractNumId="44" w15:restartNumberingAfterBreak="0">
    <w:nsid w:val="3DE95BE3"/>
    <w:multiLevelType w:val="hybridMultilevel"/>
    <w:tmpl w:val="BD5888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3FDD5063"/>
    <w:multiLevelType w:val="multilevel"/>
    <w:tmpl w:val="762853C8"/>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6" w15:restartNumberingAfterBreak="0">
    <w:nsid w:val="40123D06"/>
    <w:multiLevelType w:val="multilevel"/>
    <w:tmpl w:val="762853C8"/>
    <w:numStyleLink w:val="SCSABulletList"/>
  </w:abstractNum>
  <w:abstractNum w:abstractNumId="47" w15:restartNumberingAfterBreak="0">
    <w:nsid w:val="40194871"/>
    <w:multiLevelType w:val="multilevel"/>
    <w:tmpl w:val="762853C8"/>
    <w:numStyleLink w:val="SCSABulletList"/>
  </w:abstractNum>
  <w:abstractNum w:abstractNumId="48" w15:restartNumberingAfterBreak="0">
    <w:nsid w:val="4453596E"/>
    <w:multiLevelType w:val="multilevel"/>
    <w:tmpl w:val="762853C8"/>
    <w:numStyleLink w:val="SCSABulletList"/>
  </w:abstractNum>
  <w:abstractNum w:abstractNumId="49" w15:restartNumberingAfterBreak="0">
    <w:nsid w:val="46961B54"/>
    <w:multiLevelType w:val="multilevel"/>
    <w:tmpl w:val="762853C8"/>
    <w:numStyleLink w:val="SCSABulletList"/>
  </w:abstractNum>
  <w:abstractNum w:abstractNumId="50" w15:restartNumberingAfterBreak="0">
    <w:nsid w:val="4A4F6D6F"/>
    <w:multiLevelType w:val="multilevel"/>
    <w:tmpl w:val="762853C8"/>
    <w:numStyleLink w:val="SCSABulletList"/>
  </w:abstractNum>
  <w:abstractNum w:abstractNumId="51" w15:restartNumberingAfterBreak="0">
    <w:nsid w:val="4B170892"/>
    <w:multiLevelType w:val="multilevel"/>
    <w:tmpl w:val="762853C8"/>
    <w:numStyleLink w:val="SCSABulletList"/>
  </w:abstractNum>
  <w:abstractNum w:abstractNumId="52" w15:restartNumberingAfterBreak="0">
    <w:nsid w:val="4ED57AF6"/>
    <w:multiLevelType w:val="multilevel"/>
    <w:tmpl w:val="762853C8"/>
    <w:numStyleLink w:val="SCSABulletList"/>
  </w:abstractNum>
  <w:abstractNum w:abstractNumId="53" w15:restartNumberingAfterBreak="0">
    <w:nsid w:val="50DA00AD"/>
    <w:multiLevelType w:val="hybridMultilevel"/>
    <w:tmpl w:val="2A42B2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50DE0B67"/>
    <w:multiLevelType w:val="multilevel"/>
    <w:tmpl w:val="762853C8"/>
    <w:numStyleLink w:val="SCSABulletList"/>
  </w:abstractNum>
  <w:abstractNum w:abstractNumId="55" w15:restartNumberingAfterBreak="0">
    <w:nsid w:val="51934C91"/>
    <w:multiLevelType w:val="multilevel"/>
    <w:tmpl w:val="762853C8"/>
    <w:numStyleLink w:val="SCSABulletList"/>
  </w:abstractNum>
  <w:abstractNum w:abstractNumId="56" w15:restartNumberingAfterBreak="0">
    <w:nsid w:val="53C211E0"/>
    <w:multiLevelType w:val="multilevel"/>
    <w:tmpl w:val="762853C8"/>
    <w:numStyleLink w:val="SCSABulletList"/>
  </w:abstractNum>
  <w:abstractNum w:abstractNumId="57" w15:restartNumberingAfterBreak="0">
    <w:nsid w:val="546E477F"/>
    <w:multiLevelType w:val="multilevel"/>
    <w:tmpl w:val="762853C8"/>
    <w:numStyleLink w:val="SCSABulletList"/>
  </w:abstractNum>
  <w:abstractNum w:abstractNumId="58" w15:restartNumberingAfterBreak="0">
    <w:nsid w:val="54CA00C8"/>
    <w:multiLevelType w:val="multilevel"/>
    <w:tmpl w:val="762853C8"/>
    <w:numStyleLink w:val="SCSABulletList"/>
  </w:abstractNum>
  <w:abstractNum w:abstractNumId="59" w15:restartNumberingAfterBreak="0">
    <w:nsid w:val="558C2949"/>
    <w:multiLevelType w:val="multilevel"/>
    <w:tmpl w:val="762853C8"/>
    <w:numStyleLink w:val="SCSABulletList"/>
  </w:abstractNum>
  <w:abstractNum w:abstractNumId="60" w15:restartNumberingAfterBreak="0">
    <w:nsid w:val="57117A81"/>
    <w:multiLevelType w:val="hybridMultilevel"/>
    <w:tmpl w:val="F314F4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1" w15:restartNumberingAfterBreak="0">
    <w:nsid w:val="59362C4D"/>
    <w:multiLevelType w:val="multilevel"/>
    <w:tmpl w:val="762853C8"/>
    <w:numStyleLink w:val="SCSABulletList"/>
  </w:abstractNum>
  <w:abstractNum w:abstractNumId="62" w15:restartNumberingAfterBreak="0">
    <w:nsid w:val="598175D9"/>
    <w:multiLevelType w:val="hybridMultilevel"/>
    <w:tmpl w:val="90349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59D74B38"/>
    <w:multiLevelType w:val="hybridMultilevel"/>
    <w:tmpl w:val="C2549E0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5A0B22E8"/>
    <w:multiLevelType w:val="multilevel"/>
    <w:tmpl w:val="762853C8"/>
    <w:numStyleLink w:val="SCSABulletList"/>
  </w:abstractNum>
  <w:abstractNum w:abstractNumId="65" w15:restartNumberingAfterBreak="0">
    <w:nsid w:val="5A180492"/>
    <w:multiLevelType w:val="multilevel"/>
    <w:tmpl w:val="762853C8"/>
    <w:numStyleLink w:val="SCSABulletList"/>
  </w:abstractNum>
  <w:abstractNum w:abstractNumId="66" w15:restartNumberingAfterBreak="0">
    <w:nsid w:val="5A5F2510"/>
    <w:multiLevelType w:val="multilevel"/>
    <w:tmpl w:val="762853C8"/>
    <w:numStyleLink w:val="SCSABulletList"/>
  </w:abstractNum>
  <w:abstractNum w:abstractNumId="67" w15:restartNumberingAfterBreak="0">
    <w:nsid w:val="5B43533E"/>
    <w:multiLevelType w:val="multilevel"/>
    <w:tmpl w:val="762853C8"/>
    <w:numStyleLink w:val="SCSABulletList"/>
  </w:abstractNum>
  <w:abstractNum w:abstractNumId="68" w15:restartNumberingAfterBreak="0">
    <w:nsid w:val="5C18428D"/>
    <w:multiLevelType w:val="multilevel"/>
    <w:tmpl w:val="762853C8"/>
    <w:numStyleLink w:val="SCSABulletList"/>
  </w:abstractNum>
  <w:abstractNum w:abstractNumId="69" w15:restartNumberingAfterBreak="0">
    <w:nsid w:val="5ED26A8D"/>
    <w:multiLevelType w:val="multilevel"/>
    <w:tmpl w:val="762853C8"/>
    <w:numStyleLink w:val="SCSABulletList"/>
  </w:abstractNum>
  <w:abstractNum w:abstractNumId="70" w15:restartNumberingAfterBreak="0">
    <w:nsid w:val="5F3E29AA"/>
    <w:multiLevelType w:val="multilevel"/>
    <w:tmpl w:val="762853C8"/>
    <w:numStyleLink w:val="SCSABulletList"/>
  </w:abstractNum>
  <w:abstractNum w:abstractNumId="71" w15:restartNumberingAfterBreak="0">
    <w:nsid w:val="5FDC35F8"/>
    <w:multiLevelType w:val="multilevel"/>
    <w:tmpl w:val="762853C8"/>
    <w:numStyleLink w:val="SCSABulletList"/>
  </w:abstractNum>
  <w:abstractNum w:abstractNumId="72" w15:restartNumberingAfterBreak="0">
    <w:nsid w:val="61F71C6C"/>
    <w:multiLevelType w:val="multilevel"/>
    <w:tmpl w:val="762853C8"/>
    <w:numStyleLink w:val="SCSABulletList"/>
  </w:abstractNum>
  <w:abstractNum w:abstractNumId="73" w15:restartNumberingAfterBreak="0">
    <w:nsid w:val="62C32C4C"/>
    <w:multiLevelType w:val="hybridMultilevel"/>
    <w:tmpl w:val="5C442C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4" w15:restartNumberingAfterBreak="0">
    <w:nsid w:val="652E585D"/>
    <w:multiLevelType w:val="multilevel"/>
    <w:tmpl w:val="762853C8"/>
    <w:numStyleLink w:val="SCSABulletList"/>
  </w:abstractNum>
  <w:abstractNum w:abstractNumId="75" w15:restartNumberingAfterBreak="0">
    <w:nsid w:val="65D20329"/>
    <w:multiLevelType w:val="multilevel"/>
    <w:tmpl w:val="762853C8"/>
    <w:numStyleLink w:val="SCSABulletList"/>
  </w:abstractNum>
  <w:abstractNum w:abstractNumId="76" w15:restartNumberingAfterBreak="0">
    <w:nsid w:val="68391AAF"/>
    <w:multiLevelType w:val="multilevel"/>
    <w:tmpl w:val="762853C8"/>
    <w:numStyleLink w:val="SCSABulletList"/>
  </w:abstractNum>
  <w:abstractNum w:abstractNumId="77" w15:restartNumberingAfterBreak="0">
    <w:nsid w:val="687060D8"/>
    <w:multiLevelType w:val="multilevel"/>
    <w:tmpl w:val="762853C8"/>
    <w:numStyleLink w:val="SCSABulletList"/>
  </w:abstractNum>
  <w:abstractNum w:abstractNumId="78" w15:restartNumberingAfterBreak="0">
    <w:nsid w:val="695111D2"/>
    <w:multiLevelType w:val="multilevel"/>
    <w:tmpl w:val="762853C8"/>
    <w:numStyleLink w:val="SCSABulletList"/>
  </w:abstractNum>
  <w:abstractNum w:abstractNumId="79" w15:restartNumberingAfterBreak="0">
    <w:nsid w:val="6AE34F59"/>
    <w:multiLevelType w:val="multilevel"/>
    <w:tmpl w:val="762853C8"/>
    <w:numStyleLink w:val="SCSABulletList"/>
  </w:abstractNum>
  <w:abstractNum w:abstractNumId="80" w15:restartNumberingAfterBreak="0">
    <w:nsid w:val="6E3D77F6"/>
    <w:multiLevelType w:val="multilevel"/>
    <w:tmpl w:val="762853C8"/>
    <w:numStyleLink w:val="SCSABulletList"/>
  </w:abstractNum>
  <w:abstractNum w:abstractNumId="81" w15:restartNumberingAfterBreak="0">
    <w:nsid w:val="6F125020"/>
    <w:multiLevelType w:val="multilevel"/>
    <w:tmpl w:val="762853C8"/>
    <w:numStyleLink w:val="SCSABulletList"/>
  </w:abstractNum>
  <w:abstractNum w:abstractNumId="82" w15:restartNumberingAfterBreak="0">
    <w:nsid w:val="71187827"/>
    <w:multiLevelType w:val="multilevel"/>
    <w:tmpl w:val="762853C8"/>
    <w:numStyleLink w:val="SCSABulletList"/>
  </w:abstractNum>
  <w:abstractNum w:abstractNumId="83" w15:restartNumberingAfterBreak="0">
    <w:nsid w:val="743277BE"/>
    <w:multiLevelType w:val="multilevel"/>
    <w:tmpl w:val="762853C8"/>
    <w:numStyleLink w:val="SCSABulletList"/>
  </w:abstractNum>
  <w:abstractNum w:abstractNumId="84" w15:restartNumberingAfterBreak="0">
    <w:nsid w:val="74DD02AC"/>
    <w:multiLevelType w:val="multilevel"/>
    <w:tmpl w:val="762853C8"/>
    <w:numStyleLink w:val="SCSABulletList"/>
  </w:abstractNum>
  <w:abstractNum w:abstractNumId="85" w15:restartNumberingAfterBreak="0">
    <w:nsid w:val="7593691B"/>
    <w:multiLevelType w:val="multilevel"/>
    <w:tmpl w:val="762853C8"/>
    <w:numStyleLink w:val="SCSABulletList"/>
  </w:abstractNum>
  <w:abstractNum w:abstractNumId="86" w15:restartNumberingAfterBreak="0">
    <w:nsid w:val="76D107D6"/>
    <w:multiLevelType w:val="multilevel"/>
    <w:tmpl w:val="762853C8"/>
    <w:numStyleLink w:val="SCSABulletList"/>
  </w:abstractNum>
  <w:abstractNum w:abstractNumId="87" w15:restartNumberingAfterBreak="0">
    <w:nsid w:val="78423DC7"/>
    <w:multiLevelType w:val="multilevel"/>
    <w:tmpl w:val="762853C8"/>
    <w:numStyleLink w:val="SCSABulletList"/>
  </w:abstractNum>
  <w:abstractNum w:abstractNumId="88" w15:restartNumberingAfterBreak="0">
    <w:nsid w:val="7A461E3C"/>
    <w:multiLevelType w:val="hybridMultilevel"/>
    <w:tmpl w:val="BC0484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9" w15:restartNumberingAfterBreak="0">
    <w:nsid w:val="7B331BC4"/>
    <w:multiLevelType w:val="multilevel"/>
    <w:tmpl w:val="762853C8"/>
    <w:numStyleLink w:val="SCSABulletList"/>
  </w:abstractNum>
  <w:abstractNum w:abstractNumId="90" w15:restartNumberingAfterBreak="0">
    <w:nsid w:val="7DD06FC9"/>
    <w:multiLevelType w:val="hybridMultilevel"/>
    <w:tmpl w:val="612C30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92026636">
    <w:abstractNumId w:val="8"/>
  </w:num>
  <w:num w:numId="2" w16cid:durableId="1642224423">
    <w:abstractNumId w:val="44"/>
  </w:num>
  <w:num w:numId="3" w16cid:durableId="1846089978">
    <w:abstractNumId w:val="39"/>
  </w:num>
  <w:num w:numId="4" w16cid:durableId="721296109">
    <w:abstractNumId w:val="33"/>
  </w:num>
  <w:num w:numId="5" w16cid:durableId="382366164">
    <w:abstractNumId w:val="26"/>
  </w:num>
  <w:num w:numId="6" w16cid:durableId="680007483">
    <w:abstractNumId w:val="25"/>
  </w:num>
  <w:num w:numId="7" w16cid:durableId="1216893170">
    <w:abstractNumId w:val="62"/>
  </w:num>
  <w:num w:numId="8" w16cid:durableId="1985232770">
    <w:abstractNumId w:val="34"/>
  </w:num>
  <w:num w:numId="9" w16cid:durableId="1367369711">
    <w:abstractNumId w:val="15"/>
  </w:num>
  <w:num w:numId="10" w16cid:durableId="877818630">
    <w:abstractNumId w:val="20"/>
  </w:num>
  <w:num w:numId="11" w16cid:durableId="1192451479">
    <w:abstractNumId w:val="24"/>
  </w:num>
  <w:num w:numId="12" w16cid:durableId="1350448729">
    <w:abstractNumId w:val="41"/>
  </w:num>
  <w:num w:numId="13" w16cid:durableId="93475543">
    <w:abstractNumId w:val="60"/>
  </w:num>
  <w:num w:numId="14" w16cid:durableId="446390843">
    <w:abstractNumId w:val="18"/>
  </w:num>
  <w:num w:numId="15" w16cid:durableId="327490690">
    <w:abstractNumId w:val="3"/>
  </w:num>
  <w:num w:numId="16" w16cid:durableId="1782457687">
    <w:abstractNumId w:val="29"/>
  </w:num>
  <w:num w:numId="17" w16cid:durableId="393435680">
    <w:abstractNumId w:val="45"/>
  </w:num>
  <w:num w:numId="18" w16cid:durableId="1012607124">
    <w:abstractNumId w:val="76"/>
  </w:num>
  <w:num w:numId="19" w16cid:durableId="1793552147">
    <w:abstractNumId w:val="79"/>
  </w:num>
  <w:num w:numId="20" w16cid:durableId="326859277">
    <w:abstractNumId w:val="11"/>
  </w:num>
  <w:num w:numId="21" w16cid:durableId="980571158">
    <w:abstractNumId w:val="17"/>
  </w:num>
  <w:num w:numId="22" w16cid:durableId="1484077412">
    <w:abstractNumId w:val="71"/>
  </w:num>
  <w:num w:numId="23" w16cid:durableId="271596482">
    <w:abstractNumId w:val="58"/>
  </w:num>
  <w:num w:numId="24" w16cid:durableId="2105032012">
    <w:abstractNumId w:val="55"/>
  </w:num>
  <w:num w:numId="25" w16cid:durableId="1946421522">
    <w:abstractNumId w:val="36"/>
  </w:num>
  <w:num w:numId="26" w16cid:durableId="838229794">
    <w:abstractNumId w:val="77"/>
  </w:num>
  <w:num w:numId="27" w16cid:durableId="39980561">
    <w:abstractNumId w:val="75"/>
  </w:num>
  <w:num w:numId="28" w16cid:durableId="579481888">
    <w:abstractNumId w:val="54"/>
  </w:num>
  <w:num w:numId="29" w16cid:durableId="979654733">
    <w:abstractNumId w:val="50"/>
  </w:num>
  <w:num w:numId="30" w16cid:durableId="1295910247">
    <w:abstractNumId w:val="74"/>
  </w:num>
  <w:num w:numId="31" w16cid:durableId="2013603805">
    <w:abstractNumId w:val="5"/>
  </w:num>
  <w:num w:numId="32" w16cid:durableId="1285766995">
    <w:abstractNumId w:val="16"/>
  </w:num>
  <w:num w:numId="33" w16cid:durableId="1379083516">
    <w:abstractNumId w:val="9"/>
  </w:num>
  <w:num w:numId="34" w16cid:durableId="397897947">
    <w:abstractNumId w:val="68"/>
  </w:num>
  <w:num w:numId="35" w16cid:durableId="52001255">
    <w:abstractNumId w:val="78"/>
  </w:num>
  <w:num w:numId="36" w16cid:durableId="2072538602">
    <w:abstractNumId w:val="81"/>
  </w:num>
  <w:num w:numId="37" w16cid:durableId="1048728102">
    <w:abstractNumId w:val="40"/>
  </w:num>
  <w:num w:numId="38" w16cid:durableId="1750301035">
    <w:abstractNumId w:val="51"/>
  </w:num>
  <w:num w:numId="39" w16cid:durableId="1542210917">
    <w:abstractNumId w:val="4"/>
  </w:num>
  <w:num w:numId="40" w16cid:durableId="1505318149">
    <w:abstractNumId w:val="85"/>
  </w:num>
  <w:num w:numId="41" w16cid:durableId="1619486327">
    <w:abstractNumId w:val="37"/>
  </w:num>
  <w:num w:numId="42" w16cid:durableId="1859007976">
    <w:abstractNumId w:val="43"/>
  </w:num>
  <w:num w:numId="43" w16cid:durableId="1788617675">
    <w:abstractNumId w:val="72"/>
  </w:num>
  <w:num w:numId="44" w16cid:durableId="1889686150">
    <w:abstractNumId w:val="28"/>
  </w:num>
  <w:num w:numId="45" w16cid:durableId="1757945219">
    <w:abstractNumId w:val="61"/>
  </w:num>
  <w:num w:numId="46" w16cid:durableId="809438239">
    <w:abstractNumId w:val="42"/>
  </w:num>
  <w:num w:numId="47" w16cid:durableId="356734604">
    <w:abstractNumId w:val="6"/>
  </w:num>
  <w:num w:numId="48" w16cid:durableId="1040789903">
    <w:abstractNumId w:val="86"/>
  </w:num>
  <w:num w:numId="49" w16cid:durableId="118106615">
    <w:abstractNumId w:val="31"/>
  </w:num>
  <w:num w:numId="50" w16cid:durableId="1991054177">
    <w:abstractNumId w:val="14"/>
  </w:num>
  <w:num w:numId="51" w16cid:durableId="506793342">
    <w:abstractNumId w:val="70"/>
  </w:num>
  <w:num w:numId="52" w16cid:durableId="1100487485">
    <w:abstractNumId w:val="27"/>
  </w:num>
  <w:num w:numId="53" w16cid:durableId="1094589811">
    <w:abstractNumId w:val="1"/>
  </w:num>
  <w:num w:numId="54" w16cid:durableId="2095590852">
    <w:abstractNumId w:val="84"/>
  </w:num>
  <w:num w:numId="55" w16cid:durableId="804198475">
    <w:abstractNumId w:val="32"/>
  </w:num>
  <w:num w:numId="56" w16cid:durableId="46686860">
    <w:abstractNumId w:val="57"/>
  </w:num>
  <w:num w:numId="57" w16cid:durableId="1571382884">
    <w:abstractNumId w:val="66"/>
  </w:num>
  <w:num w:numId="58" w16cid:durableId="1954820345">
    <w:abstractNumId w:val="0"/>
  </w:num>
  <w:num w:numId="59" w16cid:durableId="1923250659">
    <w:abstractNumId w:val="46"/>
  </w:num>
  <w:num w:numId="60" w16cid:durableId="1010716285">
    <w:abstractNumId w:val="49"/>
  </w:num>
  <w:num w:numId="61" w16cid:durableId="483474121">
    <w:abstractNumId w:val="87"/>
  </w:num>
  <w:num w:numId="62" w16cid:durableId="311714975">
    <w:abstractNumId w:val="82"/>
  </w:num>
  <w:num w:numId="63" w16cid:durableId="1021082501">
    <w:abstractNumId w:val="80"/>
  </w:num>
  <w:num w:numId="64" w16cid:durableId="16350925">
    <w:abstractNumId w:val="48"/>
  </w:num>
  <w:num w:numId="65" w16cid:durableId="312490139">
    <w:abstractNumId w:val="69"/>
  </w:num>
  <w:num w:numId="66" w16cid:durableId="1951738787">
    <w:abstractNumId w:val="64"/>
  </w:num>
  <w:num w:numId="67" w16cid:durableId="2022970803">
    <w:abstractNumId w:val="30"/>
  </w:num>
  <w:num w:numId="68" w16cid:durableId="1530753483">
    <w:abstractNumId w:val="59"/>
  </w:num>
  <w:num w:numId="69" w16cid:durableId="866135590">
    <w:abstractNumId w:val="19"/>
  </w:num>
  <w:num w:numId="70" w16cid:durableId="966816427">
    <w:abstractNumId w:val="56"/>
  </w:num>
  <w:num w:numId="71" w16cid:durableId="1729840568">
    <w:abstractNumId w:val="83"/>
  </w:num>
  <w:num w:numId="72" w16cid:durableId="1330476019">
    <w:abstractNumId w:val="13"/>
  </w:num>
  <w:num w:numId="73" w16cid:durableId="505557942">
    <w:abstractNumId w:val="89"/>
  </w:num>
  <w:num w:numId="74" w16cid:durableId="768279035">
    <w:abstractNumId w:val="21"/>
  </w:num>
  <w:num w:numId="75" w16cid:durableId="1714695561">
    <w:abstractNumId w:val="22"/>
  </w:num>
  <w:num w:numId="76" w16cid:durableId="6297140">
    <w:abstractNumId w:val="2"/>
  </w:num>
  <w:num w:numId="77" w16cid:durableId="1012607366">
    <w:abstractNumId w:val="47"/>
  </w:num>
  <w:num w:numId="78" w16cid:durableId="2084597544">
    <w:abstractNumId w:val="12"/>
  </w:num>
  <w:num w:numId="79" w16cid:durableId="1925843817">
    <w:abstractNumId w:val="67"/>
  </w:num>
  <w:num w:numId="80" w16cid:durableId="472798417">
    <w:abstractNumId w:val="23"/>
  </w:num>
  <w:num w:numId="81" w16cid:durableId="522668268">
    <w:abstractNumId w:val="35"/>
  </w:num>
  <w:num w:numId="82" w16cid:durableId="1326516299">
    <w:abstractNumId w:val="52"/>
  </w:num>
  <w:num w:numId="83" w16cid:durableId="783959947">
    <w:abstractNumId w:val="65"/>
  </w:num>
  <w:num w:numId="84" w16cid:durableId="1130824537">
    <w:abstractNumId w:val="10"/>
  </w:num>
  <w:num w:numId="85" w16cid:durableId="1577592357">
    <w:abstractNumId w:val="7"/>
  </w:num>
  <w:num w:numId="86" w16cid:durableId="1272008558">
    <w:abstractNumId w:val="38"/>
  </w:num>
  <w:num w:numId="87" w16cid:durableId="1586841339">
    <w:abstractNumId w:val="53"/>
  </w:num>
  <w:num w:numId="88" w16cid:durableId="2100248802">
    <w:abstractNumId w:val="63"/>
  </w:num>
  <w:num w:numId="89" w16cid:durableId="636420412">
    <w:abstractNumId w:val="88"/>
  </w:num>
  <w:num w:numId="90" w16cid:durableId="1960722172">
    <w:abstractNumId w:val="90"/>
  </w:num>
  <w:num w:numId="91" w16cid:durableId="239752746">
    <w:abstractNumId w:val="73"/>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sgRSZmamBqampko6SsGpxcWZ+XkgBUYGtQCPzJdnLQAAAA=="/>
  </w:docVars>
  <w:rsids>
    <w:rsidRoot w:val="00941816"/>
    <w:rsid w:val="00000B6A"/>
    <w:rsid w:val="00000E2F"/>
    <w:rsid w:val="00001597"/>
    <w:rsid w:val="00001A74"/>
    <w:rsid w:val="00002581"/>
    <w:rsid w:val="000028DC"/>
    <w:rsid w:val="00003139"/>
    <w:rsid w:val="0000365B"/>
    <w:rsid w:val="000039D7"/>
    <w:rsid w:val="00003A9A"/>
    <w:rsid w:val="00004D0E"/>
    <w:rsid w:val="00005A51"/>
    <w:rsid w:val="00005C0B"/>
    <w:rsid w:val="0000657D"/>
    <w:rsid w:val="00006AF0"/>
    <w:rsid w:val="000075C0"/>
    <w:rsid w:val="00007E9B"/>
    <w:rsid w:val="00010961"/>
    <w:rsid w:val="00010C96"/>
    <w:rsid w:val="00011274"/>
    <w:rsid w:val="000117C7"/>
    <w:rsid w:val="00011AE2"/>
    <w:rsid w:val="00011B27"/>
    <w:rsid w:val="000123CC"/>
    <w:rsid w:val="00012E78"/>
    <w:rsid w:val="00013E33"/>
    <w:rsid w:val="000143A6"/>
    <w:rsid w:val="0001466D"/>
    <w:rsid w:val="000151D6"/>
    <w:rsid w:val="00015580"/>
    <w:rsid w:val="00015845"/>
    <w:rsid w:val="00015BC2"/>
    <w:rsid w:val="00016046"/>
    <w:rsid w:val="00016753"/>
    <w:rsid w:val="0001684C"/>
    <w:rsid w:val="00016FB9"/>
    <w:rsid w:val="000172FD"/>
    <w:rsid w:val="000178FE"/>
    <w:rsid w:val="00017A2C"/>
    <w:rsid w:val="00017A95"/>
    <w:rsid w:val="0002144D"/>
    <w:rsid w:val="00021F3C"/>
    <w:rsid w:val="00022119"/>
    <w:rsid w:val="000221CA"/>
    <w:rsid w:val="00022584"/>
    <w:rsid w:val="00022627"/>
    <w:rsid w:val="00022DE6"/>
    <w:rsid w:val="00023453"/>
    <w:rsid w:val="0002355C"/>
    <w:rsid w:val="0002397F"/>
    <w:rsid w:val="00024075"/>
    <w:rsid w:val="00024501"/>
    <w:rsid w:val="0002466E"/>
    <w:rsid w:val="00024695"/>
    <w:rsid w:val="000246AD"/>
    <w:rsid w:val="00024858"/>
    <w:rsid w:val="000249F1"/>
    <w:rsid w:val="00024E0B"/>
    <w:rsid w:val="0002576B"/>
    <w:rsid w:val="00025810"/>
    <w:rsid w:val="00025BC9"/>
    <w:rsid w:val="000271C4"/>
    <w:rsid w:val="00027450"/>
    <w:rsid w:val="00027952"/>
    <w:rsid w:val="00027C85"/>
    <w:rsid w:val="00030147"/>
    <w:rsid w:val="000305BC"/>
    <w:rsid w:val="000307F6"/>
    <w:rsid w:val="00030891"/>
    <w:rsid w:val="00030D1F"/>
    <w:rsid w:val="00031382"/>
    <w:rsid w:val="0003151C"/>
    <w:rsid w:val="0003188F"/>
    <w:rsid w:val="00031C40"/>
    <w:rsid w:val="0003202F"/>
    <w:rsid w:val="0003277B"/>
    <w:rsid w:val="00032CAC"/>
    <w:rsid w:val="000337CC"/>
    <w:rsid w:val="00033E67"/>
    <w:rsid w:val="00034973"/>
    <w:rsid w:val="00035BB3"/>
    <w:rsid w:val="00035EE7"/>
    <w:rsid w:val="0003604F"/>
    <w:rsid w:val="00036728"/>
    <w:rsid w:val="00036A74"/>
    <w:rsid w:val="00036A7D"/>
    <w:rsid w:val="00036D25"/>
    <w:rsid w:val="00036F4C"/>
    <w:rsid w:val="0003770B"/>
    <w:rsid w:val="00041490"/>
    <w:rsid w:val="0004275E"/>
    <w:rsid w:val="000427A9"/>
    <w:rsid w:val="00043DF5"/>
    <w:rsid w:val="000449B4"/>
    <w:rsid w:val="000449F4"/>
    <w:rsid w:val="000455E0"/>
    <w:rsid w:val="0004562A"/>
    <w:rsid w:val="00045E82"/>
    <w:rsid w:val="0004684A"/>
    <w:rsid w:val="00046C0E"/>
    <w:rsid w:val="00046FD6"/>
    <w:rsid w:val="0004782F"/>
    <w:rsid w:val="000503D4"/>
    <w:rsid w:val="00050933"/>
    <w:rsid w:val="00050D06"/>
    <w:rsid w:val="00051B34"/>
    <w:rsid w:val="00051C77"/>
    <w:rsid w:val="00051C8E"/>
    <w:rsid w:val="000521A4"/>
    <w:rsid w:val="00052299"/>
    <w:rsid w:val="000525FA"/>
    <w:rsid w:val="00052715"/>
    <w:rsid w:val="00054CAC"/>
    <w:rsid w:val="00054D9A"/>
    <w:rsid w:val="00054DF7"/>
    <w:rsid w:val="0005594D"/>
    <w:rsid w:val="00055E59"/>
    <w:rsid w:val="00056038"/>
    <w:rsid w:val="000562E2"/>
    <w:rsid w:val="000562F2"/>
    <w:rsid w:val="00056328"/>
    <w:rsid w:val="00056503"/>
    <w:rsid w:val="000569E8"/>
    <w:rsid w:val="00056AD7"/>
    <w:rsid w:val="00057276"/>
    <w:rsid w:val="000579D4"/>
    <w:rsid w:val="00057E42"/>
    <w:rsid w:val="00060498"/>
    <w:rsid w:val="000608DC"/>
    <w:rsid w:val="00061109"/>
    <w:rsid w:val="00061147"/>
    <w:rsid w:val="00061D2C"/>
    <w:rsid w:val="000622B7"/>
    <w:rsid w:val="00062646"/>
    <w:rsid w:val="000626D7"/>
    <w:rsid w:val="00062A02"/>
    <w:rsid w:val="0006316B"/>
    <w:rsid w:val="00063E26"/>
    <w:rsid w:val="0006454C"/>
    <w:rsid w:val="00064F91"/>
    <w:rsid w:val="000654CA"/>
    <w:rsid w:val="000655C2"/>
    <w:rsid w:val="000659B4"/>
    <w:rsid w:val="00066169"/>
    <w:rsid w:val="00066193"/>
    <w:rsid w:val="000664F7"/>
    <w:rsid w:val="00066BD2"/>
    <w:rsid w:val="000676B5"/>
    <w:rsid w:val="00067801"/>
    <w:rsid w:val="00067A3C"/>
    <w:rsid w:val="00067F11"/>
    <w:rsid w:val="00067FC6"/>
    <w:rsid w:val="00070422"/>
    <w:rsid w:val="000713FF"/>
    <w:rsid w:val="00071470"/>
    <w:rsid w:val="0007216C"/>
    <w:rsid w:val="00072248"/>
    <w:rsid w:val="000727B7"/>
    <w:rsid w:val="00072E61"/>
    <w:rsid w:val="00072F82"/>
    <w:rsid w:val="00073817"/>
    <w:rsid w:val="00073EE1"/>
    <w:rsid w:val="00075530"/>
    <w:rsid w:val="00075DB8"/>
    <w:rsid w:val="00076550"/>
    <w:rsid w:val="00076886"/>
    <w:rsid w:val="00076D3A"/>
    <w:rsid w:val="00076F4F"/>
    <w:rsid w:val="00076FC3"/>
    <w:rsid w:val="000772AD"/>
    <w:rsid w:val="00077644"/>
    <w:rsid w:val="00077F43"/>
    <w:rsid w:val="0008012F"/>
    <w:rsid w:val="00080E96"/>
    <w:rsid w:val="0008153D"/>
    <w:rsid w:val="00081568"/>
    <w:rsid w:val="00082BC4"/>
    <w:rsid w:val="00082DB7"/>
    <w:rsid w:val="00083275"/>
    <w:rsid w:val="00083295"/>
    <w:rsid w:val="000837FD"/>
    <w:rsid w:val="00083D3B"/>
    <w:rsid w:val="00083E6D"/>
    <w:rsid w:val="00083F99"/>
    <w:rsid w:val="00084344"/>
    <w:rsid w:val="0008562A"/>
    <w:rsid w:val="0008675F"/>
    <w:rsid w:val="000872CE"/>
    <w:rsid w:val="00090267"/>
    <w:rsid w:val="000902FC"/>
    <w:rsid w:val="000904B3"/>
    <w:rsid w:val="00090B20"/>
    <w:rsid w:val="00090ECA"/>
    <w:rsid w:val="00091070"/>
    <w:rsid w:val="00091D89"/>
    <w:rsid w:val="0009253D"/>
    <w:rsid w:val="00092939"/>
    <w:rsid w:val="00093F33"/>
    <w:rsid w:val="000948C1"/>
    <w:rsid w:val="00094CE7"/>
    <w:rsid w:val="00094F27"/>
    <w:rsid w:val="00095647"/>
    <w:rsid w:val="00095E90"/>
    <w:rsid w:val="000962F2"/>
    <w:rsid w:val="00096695"/>
    <w:rsid w:val="00096749"/>
    <w:rsid w:val="0009684F"/>
    <w:rsid w:val="00096CA3"/>
    <w:rsid w:val="00096DB9"/>
    <w:rsid w:val="000979F4"/>
    <w:rsid w:val="00097A3F"/>
    <w:rsid w:val="000A038C"/>
    <w:rsid w:val="000A12EC"/>
    <w:rsid w:val="000A1888"/>
    <w:rsid w:val="000A2234"/>
    <w:rsid w:val="000A28EA"/>
    <w:rsid w:val="000A2B7C"/>
    <w:rsid w:val="000A2B93"/>
    <w:rsid w:val="000A2F46"/>
    <w:rsid w:val="000A4B6A"/>
    <w:rsid w:val="000A5012"/>
    <w:rsid w:val="000A54DA"/>
    <w:rsid w:val="000A5A13"/>
    <w:rsid w:val="000A6747"/>
    <w:rsid w:val="000A67F4"/>
    <w:rsid w:val="000A7338"/>
    <w:rsid w:val="000A7468"/>
    <w:rsid w:val="000A7848"/>
    <w:rsid w:val="000A7DF5"/>
    <w:rsid w:val="000A7F7B"/>
    <w:rsid w:val="000B03DD"/>
    <w:rsid w:val="000B0CA0"/>
    <w:rsid w:val="000B0DE3"/>
    <w:rsid w:val="000B15F5"/>
    <w:rsid w:val="000B181C"/>
    <w:rsid w:val="000B1E7C"/>
    <w:rsid w:val="000B1E8C"/>
    <w:rsid w:val="000B2178"/>
    <w:rsid w:val="000B33A6"/>
    <w:rsid w:val="000B354D"/>
    <w:rsid w:val="000B3709"/>
    <w:rsid w:val="000B3F59"/>
    <w:rsid w:val="000B41D7"/>
    <w:rsid w:val="000B41DC"/>
    <w:rsid w:val="000B436B"/>
    <w:rsid w:val="000B57EE"/>
    <w:rsid w:val="000B62BB"/>
    <w:rsid w:val="000B63E8"/>
    <w:rsid w:val="000B7110"/>
    <w:rsid w:val="000B7A80"/>
    <w:rsid w:val="000B7AAC"/>
    <w:rsid w:val="000C0151"/>
    <w:rsid w:val="000C0324"/>
    <w:rsid w:val="000C0DD0"/>
    <w:rsid w:val="000C1821"/>
    <w:rsid w:val="000C1EA9"/>
    <w:rsid w:val="000C21A8"/>
    <w:rsid w:val="000C2403"/>
    <w:rsid w:val="000C2432"/>
    <w:rsid w:val="000C24C8"/>
    <w:rsid w:val="000C2539"/>
    <w:rsid w:val="000C2ADB"/>
    <w:rsid w:val="000C2C73"/>
    <w:rsid w:val="000C3357"/>
    <w:rsid w:val="000C366B"/>
    <w:rsid w:val="000C39FD"/>
    <w:rsid w:val="000C4343"/>
    <w:rsid w:val="000C4349"/>
    <w:rsid w:val="000C490B"/>
    <w:rsid w:val="000C4F93"/>
    <w:rsid w:val="000C5091"/>
    <w:rsid w:val="000C5348"/>
    <w:rsid w:val="000C5B5D"/>
    <w:rsid w:val="000C6230"/>
    <w:rsid w:val="000C687C"/>
    <w:rsid w:val="000C6884"/>
    <w:rsid w:val="000C69FA"/>
    <w:rsid w:val="000C6C82"/>
    <w:rsid w:val="000C6E22"/>
    <w:rsid w:val="000C7157"/>
    <w:rsid w:val="000C7D3D"/>
    <w:rsid w:val="000D0033"/>
    <w:rsid w:val="000D025D"/>
    <w:rsid w:val="000D0F01"/>
    <w:rsid w:val="000D2AF6"/>
    <w:rsid w:val="000D2F8F"/>
    <w:rsid w:val="000D3173"/>
    <w:rsid w:val="000D3183"/>
    <w:rsid w:val="000D3F01"/>
    <w:rsid w:val="000D42DA"/>
    <w:rsid w:val="000D44B5"/>
    <w:rsid w:val="000D4E22"/>
    <w:rsid w:val="000D5AE9"/>
    <w:rsid w:val="000D607F"/>
    <w:rsid w:val="000D6114"/>
    <w:rsid w:val="000D630F"/>
    <w:rsid w:val="000D64F7"/>
    <w:rsid w:val="000D6D13"/>
    <w:rsid w:val="000D6DAA"/>
    <w:rsid w:val="000D75DB"/>
    <w:rsid w:val="000D7EB9"/>
    <w:rsid w:val="000E0ACC"/>
    <w:rsid w:val="000E1D0C"/>
    <w:rsid w:val="000E205F"/>
    <w:rsid w:val="000E20DE"/>
    <w:rsid w:val="000E2676"/>
    <w:rsid w:val="000E2A79"/>
    <w:rsid w:val="000E3504"/>
    <w:rsid w:val="000E3534"/>
    <w:rsid w:val="000E3984"/>
    <w:rsid w:val="000E3B9A"/>
    <w:rsid w:val="000E4295"/>
    <w:rsid w:val="000E4C97"/>
    <w:rsid w:val="000E4C9D"/>
    <w:rsid w:val="000E4CCB"/>
    <w:rsid w:val="000E50FD"/>
    <w:rsid w:val="000E5120"/>
    <w:rsid w:val="000E517E"/>
    <w:rsid w:val="000E5BEF"/>
    <w:rsid w:val="000E5EA0"/>
    <w:rsid w:val="000E5FBA"/>
    <w:rsid w:val="000E68E7"/>
    <w:rsid w:val="000E6C84"/>
    <w:rsid w:val="000E7299"/>
    <w:rsid w:val="000E747A"/>
    <w:rsid w:val="000E7758"/>
    <w:rsid w:val="000F0448"/>
    <w:rsid w:val="000F0459"/>
    <w:rsid w:val="000F0469"/>
    <w:rsid w:val="000F0598"/>
    <w:rsid w:val="000F0E37"/>
    <w:rsid w:val="000F1603"/>
    <w:rsid w:val="000F19C3"/>
    <w:rsid w:val="000F1A2D"/>
    <w:rsid w:val="000F1B77"/>
    <w:rsid w:val="000F1E5B"/>
    <w:rsid w:val="000F289C"/>
    <w:rsid w:val="000F29E5"/>
    <w:rsid w:val="000F348C"/>
    <w:rsid w:val="000F3D8D"/>
    <w:rsid w:val="000F442B"/>
    <w:rsid w:val="000F55A5"/>
    <w:rsid w:val="000F55DD"/>
    <w:rsid w:val="000F575A"/>
    <w:rsid w:val="000F63C7"/>
    <w:rsid w:val="000F64B8"/>
    <w:rsid w:val="000F6732"/>
    <w:rsid w:val="000F6B84"/>
    <w:rsid w:val="000F6DD9"/>
    <w:rsid w:val="000F71BC"/>
    <w:rsid w:val="000F75A4"/>
    <w:rsid w:val="000F76CA"/>
    <w:rsid w:val="000F7830"/>
    <w:rsid w:val="001004EA"/>
    <w:rsid w:val="00100C4A"/>
    <w:rsid w:val="00100E9A"/>
    <w:rsid w:val="0010100D"/>
    <w:rsid w:val="00101196"/>
    <w:rsid w:val="00101A03"/>
    <w:rsid w:val="001028A9"/>
    <w:rsid w:val="0010296A"/>
    <w:rsid w:val="00103134"/>
    <w:rsid w:val="00103F51"/>
    <w:rsid w:val="0010453F"/>
    <w:rsid w:val="001048EA"/>
    <w:rsid w:val="00104EFB"/>
    <w:rsid w:val="00105722"/>
    <w:rsid w:val="00105CBF"/>
    <w:rsid w:val="00105E88"/>
    <w:rsid w:val="00105FBE"/>
    <w:rsid w:val="00106D98"/>
    <w:rsid w:val="001070DF"/>
    <w:rsid w:val="001070FF"/>
    <w:rsid w:val="00107701"/>
    <w:rsid w:val="001079F2"/>
    <w:rsid w:val="0011022C"/>
    <w:rsid w:val="00110812"/>
    <w:rsid w:val="001109DD"/>
    <w:rsid w:val="00110EC5"/>
    <w:rsid w:val="0011104B"/>
    <w:rsid w:val="00111504"/>
    <w:rsid w:val="00111B94"/>
    <w:rsid w:val="00111FFA"/>
    <w:rsid w:val="00112240"/>
    <w:rsid w:val="001127C2"/>
    <w:rsid w:val="001128B8"/>
    <w:rsid w:val="00113527"/>
    <w:rsid w:val="00113666"/>
    <w:rsid w:val="00113ABA"/>
    <w:rsid w:val="001141BD"/>
    <w:rsid w:val="00114A64"/>
    <w:rsid w:val="00115841"/>
    <w:rsid w:val="00115C91"/>
    <w:rsid w:val="001166F8"/>
    <w:rsid w:val="00116EC0"/>
    <w:rsid w:val="001176C1"/>
    <w:rsid w:val="00117B1A"/>
    <w:rsid w:val="001200E1"/>
    <w:rsid w:val="00120292"/>
    <w:rsid w:val="001202FF"/>
    <w:rsid w:val="0012048F"/>
    <w:rsid w:val="00120E1F"/>
    <w:rsid w:val="00121875"/>
    <w:rsid w:val="001218AB"/>
    <w:rsid w:val="00121A6F"/>
    <w:rsid w:val="00121D77"/>
    <w:rsid w:val="00121EE5"/>
    <w:rsid w:val="00122067"/>
    <w:rsid w:val="001220F9"/>
    <w:rsid w:val="0012215B"/>
    <w:rsid w:val="0012233D"/>
    <w:rsid w:val="00122788"/>
    <w:rsid w:val="001227E1"/>
    <w:rsid w:val="00123226"/>
    <w:rsid w:val="001233CC"/>
    <w:rsid w:val="00123488"/>
    <w:rsid w:val="00123C1D"/>
    <w:rsid w:val="00123DDD"/>
    <w:rsid w:val="00123F05"/>
    <w:rsid w:val="001240EF"/>
    <w:rsid w:val="001241FF"/>
    <w:rsid w:val="00124D36"/>
    <w:rsid w:val="00125AB8"/>
    <w:rsid w:val="00125B29"/>
    <w:rsid w:val="00125C5E"/>
    <w:rsid w:val="00125C9D"/>
    <w:rsid w:val="001260C4"/>
    <w:rsid w:val="00127AB1"/>
    <w:rsid w:val="0013017A"/>
    <w:rsid w:val="00130726"/>
    <w:rsid w:val="00130A3D"/>
    <w:rsid w:val="00130C40"/>
    <w:rsid w:val="00130E67"/>
    <w:rsid w:val="00130FFC"/>
    <w:rsid w:val="0013156D"/>
    <w:rsid w:val="00132317"/>
    <w:rsid w:val="001323DD"/>
    <w:rsid w:val="001326F3"/>
    <w:rsid w:val="00132DE7"/>
    <w:rsid w:val="001330CF"/>
    <w:rsid w:val="00133C1B"/>
    <w:rsid w:val="00133D1C"/>
    <w:rsid w:val="0013418C"/>
    <w:rsid w:val="001346DC"/>
    <w:rsid w:val="00134882"/>
    <w:rsid w:val="001348E5"/>
    <w:rsid w:val="00134C4C"/>
    <w:rsid w:val="0013527E"/>
    <w:rsid w:val="00135468"/>
    <w:rsid w:val="00135C20"/>
    <w:rsid w:val="00135C9B"/>
    <w:rsid w:val="00136F95"/>
    <w:rsid w:val="00137076"/>
    <w:rsid w:val="0013722E"/>
    <w:rsid w:val="001374C9"/>
    <w:rsid w:val="001375CD"/>
    <w:rsid w:val="00137878"/>
    <w:rsid w:val="00137EA5"/>
    <w:rsid w:val="001407EB"/>
    <w:rsid w:val="00140CB6"/>
    <w:rsid w:val="00140EB3"/>
    <w:rsid w:val="00141048"/>
    <w:rsid w:val="00141516"/>
    <w:rsid w:val="0014154B"/>
    <w:rsid w:val="001416B2"/>
    <w:rsid w:val="00141B4F"/>
    <w:rsid w:val="0014251B"/>
    <w:rsid w:val="00142882"/>
    <w:rsid w:val="00142B31"/>
    <w:rsid w:val="00142C20"/>
    <w:rsid w:val="00142F15"/>
    <w:rsid w:val="0014306A"/>
    <w:rsid w:val="00143095"/>
    <w:rsid w:val="00143112"/>
    <w:rsid w:val="00143560"/>
    <w:rsid w:val="00144E0A"/>
    <w:rsid w:val="00144FFD"/>
    <w:rsid w:val="00145CE3"/>
    <w:rsid w:val="00145F9F"/>
    <w:rsid w:val="00147284"/>
    <w:rsid w:val="00147820"/>
    <w:rsid w:val="00147AEC"/>
    <w:rsid w:val="001503A5"/>
    <w:rsid w:val="0015087E"/>
    <w:rsid w:val="00150D7D"/>
    <w:rsid w:val="001514F7"/>
    <w:rsid w:val="001516D7"/>
    <w:rsid w:val="00151936"/>
    <w:rsid w:val="00151C35"/>
    <w:rsid w:val="001524D4"/>
    <w:rsid w:val="001526AA"/>
    <w:rsid w:val="0015405F"/>
    <w:rsid w:val="00154181"/>
    <w:rsid w:val="00154738"/>
    <w:rsid w:val="001557D6"/>
    <w:rsid w:val="00155B1E"/>
    <w:rsid w:val="001562A7"/>
    <w:rsid w:val="001562C8"/>
    <w:rsid w:val="00156FAF"/>
    <w:rsid w:val="00157937"/>
    <w:rsid w:val="00157CD4"/>
    <w:rsid w:val="00157DF9"/>
    <w:rsid w:val="00157EEA"/>
    <w:rsid w:val="00160032"/>
    <w:rsid w:val="0016035C"/>
    <w:rsid w:val="00160577"/>
    <w:rsid w:val="00160E8C"/>
    <w:rsid w:val="00160FE0"/>
    <w:rsid w:val="00161325"/>
    <w:rsid w:val="00161929"/>
    <w:rsid w:val="00161BDF"/>
    <w:rsid w:val="00161E4B"/>
    <w:rsid w:val="001626F6"/>
    <w:rsid w:val="00164133"/>
    <w:rsid w:val="0016443E"/>
    <w:rsid w:val="001644E4"/>
    <w:rsid w:val="0016477F"/>
    <w:rsid w:val="00164E7A"/>
    <w:rsid w:val="001650E1"/>
    <w:rsid w:val="00166300"/>
    <w:rsid w:val="00166495"/>
    <w:rsid w:val="00166673"/>
    <w:rsid w:val="001671F1"/>
    <w:rsid w:val="0016745D"/>
    <w:rsid w:val="00167510"/>
    <w:rsid w:val="0016787C"/>
    <w:rsid w:val="00167B6F"/>
    <w:rsid w:val="00167BB7"/>
    <w:rsid w:val="00167D00"/>
    <w:rsid w:val="00167E1A"/>
    <w:rsid w:val="00170831"/>
    <w:rsid w:val="00170A28"/>
    <w:rsid w:val="00170B24"/>
    <w:rsid w:val="00170D59"/>
    <w:rsid w:val="00170ED4"/>
    <w:rsid w:val="00170F0E"/>
    <w:rsid w:val="00171D1B"/>
    <w:rsid w:val="00171DC8"/>
    <w:rsid w:val="00172524"/>
    <w:rsid w:val="0017317E"/>
    <w:rsid w:val="001733AA"/>
    <w:rsid w:val="001734A2"/>
    <w:rsid w:val="001743FC"/>
    <w:rsid w:val="0017467E"/>
    <w:rsid w:val="0017469F"/>
    <w:rsid w:val="00174DB5"/>
    <w:rsid w:val="00174F26"/>
    <w:rsid w:val="00175038"/>
    <w:rsid w:val="001751D5"/>
    <w:rsid w:val="00175847"/>
    <w:rsid w:val="00175900"/>
    <w:rsid w:val="00175C88"/>
    <w:rsid w:val="00175E49"/>
    <w:rsid w:val="00176BC3"/>
    <w:rsid w:val="00176F8B"/>
    <w:rsid w:val="001774CE"/>
    <w:rsid w:val="0017777E"/>
    <w:rsid w:val="00180106"/>
    <w:rsid w:val="001801ED"/>
    <w:rsid w:val="00180768"/>
    <w:rsid w:val="00180F2B"/>
    <w:rsid w:val="00181B48"/>
    <w:rsid w:val="00181C14"/>
    <w:rsid w:val="00181EE4"/>
    <w:rsid w:val="001823C4"/>
    <w:rsid w:val="001823DB"/>
    <w:rsid w:val="00182833"/>
    <w:rsid w:val="0018283A"/>
    <w:rsid w:val="00182C5D"/>
    <w:rsid w:val="00182D0B"/>
    <w:rsid w:val="001830D5"/>
    <w:rsid w:val="00183CE4"/>
    <w:rsid w:val="00184850"/>
    <w:rsid w:val="001852AB"/>
    <w:rsid w:val="001852E0"/>
    <w:rsid w:val="00185C06"/>
    <w:rsid w:val="00186C48"/>
    <w:rsid w:val="00186FC9"/>
    <w:rsid w:val="00187D28"/>
    <w:rsid w:val="001902BA"/>
    <w:rsid w:val="0019039D"/>
    <w:rsid w:val="001906FF"/>
    <w:rsid w:val="00190A90"/>
    <w:rsid w:val="00190B4D"/>
    <w:rsid w:val="00190FE0"/>
    <w:rsid w:val="00191055"/>
    <w:rsid w:val="001912E5"/>
    <w:rsid w:val="00191404"/>
    <w:rsid w:val="00192AE3"/>
    <w:rsid w:val="00192F04"/>
    <w:rsid w:val="00193855"/>
    <w:rsid w:val="0019405C"/>
    <w:rsid w:val="00194145"/>
    <w:rsid w:val="001945FF"/>
    <w:rsid w:val="00194C3F"/>
    <w:rsid w:val="00194DA3"/>
    <w:rsid w:val="0019532A"/>
    <w:rsid w:val="00195411"/>
    <w:rsid w:val="00195734"/>
    <w:rsid w:val="00195ACD"/>
    <w:rsid w:val="00195B08"/>
    <w:rsid w:val="00196293"/>
    <w:rsid w:val="001965F5"/>
    <w:rsid w:val="00197424"/>
    <w:rsid w:val="00197547"/>
    <w:rsid w:val="001976F6"/>
    <w:rsid w:val="00197887"/>
    <w:rsid w:val="001A00A0"/>
    <w:rsid w:val="001A0633"/>
    <w:rsid w:val="001A0659"/>
    <w:rsid w:val="001A098B"/>
    <w:rsid w:val="001A0998"/>
    <w:rsid w:val="001A0AAC"/>
    <w:rsid w:val="001A0C21"/>
    <w:rsid w:val="001A19CE"/>
    <w:rsid w:val="001A1D8E"/>
    <w:rsid w:val="001A1D90"/>
    <w:rsid w:val="001A1E12"/>
    <w:rsid w:val="001A2B7D"/>
    <w:rsid w:val="001A2B8C"/>
    <w:rsid w:val="001A3379"/>
    <w:rsid w:val="001A3F2E"/>
    <w:rsid w:val="001A3F7B"/>
    <w:rsid w:val="001A41F8"/>
    <w:rsid w:val="001A43BB"/>
    <w:rsid w:val="001A45D7"/>
    <w:rsid w:val="001A463B"/>
    <w:rsid w:val="001A4B3F"/>
    <w:rsid w:val="001A4C60"/>
    <w:rsid w:val="001A5394"/>
    <w:rsid w:val="001A5547"/>
    <w:rsid w:val="001A5E8E"/>
    <w:rsid w:val="001A61B7"/>
    <w:rsid w:val="001A6C74"/>
    <w:rsid w:val="001A7346"/>
    <w:rsid w:val="001A7558"/>
    <w:rsid w:val="001A7E21"/>
    <w:rsid w:val="001B0B15"/>
    <w:rsid w:val="001B0D91"/>
    <w:rsid w:val="001B12C3"/>
    <w:rsid w:val="001B13B9"/>
    <w:rsid w:val="001B23A7"/>
    <w:rsid w:val="001B2BDB"/>
    <w:rsid w:val="001B3218"/>
    <w:rsid w:val="001B35C3"/>
    <w:rsid w:val="001B36A5"/>
    <w:rsid w:val="001B4310"/>
    <w:rsid w:val="001B43E4"/>
    <w:rsid w:val="001B4D10"/>
    <w:rsid w:val="001B4E9C"/>
    <w:rsid w:val="001B57D7"/>
    <w:rsid w:val="001B58B2"/>
    <w:rsid w:val="001B5DEC"/>
    <w:rsid w:val="001B5FEF"/>
    <w:rsid w:val="001B6322"/>
    <w:rsid w:val="001B7AEC"/>
    <w:rsid w:val="001C0157"/>
    <w:rsid w:val="001C0938"/>
    <w:rsid w:val="001C0B54"/>
    <w:rsid w:val="001C0B67"/>
    <w:rsid w:val="001C0E7A"/>
    <w:rsid w:val="001C137B"/>
    <w:rsid w:val="001C14A7"/>
    <w:rsid w:val="001C15A9"/>
    <w:rsid w:val="001C1AA3"/>
    <w:rsid w:val="001C1DC6"/>
    <w:rsid w:val="001C2288"/>
    <w:rsid w:val="001C2930"/>
    <w:rsid w:val="001C29D1"/>
    <w:rsid w:val="001C29DE"/>
    <w:rsid w:val="001C29F3"/>
    <w:rsid w:val="001C2B6C"/>
    <w:rsid w:val="001C2D0E"/>
    <w:rsid w:val="001C2D5A"/>
    <w:rsid w:val="001C2DF2"/>
    <w:rsid w:val="001C2EA5"/>
    <w:rsid w:val="001C31D7"/>
    <w:rsid w:val="001C390D"/>
    <w:rsid w:val="001C3B1B"/>
    <w:rsid w:val="001C41A0"/>
    <w:rsid w:val="001C4796"/>
    <w:rsid w:val="001C4FB5"/>
    <w:rsid w:val="001C5890"/>
    <w:rsid w:val="001C5FA8"/>
    <w:rsid w:val="001C61B9"/>
    <w:rsid w:val="001C6314"/>
    <w:rsid w:val="001C6739"/>
    <w:rsid w:val="001C67C6"/>
    <w:rsid w:val="001C6FE6"/>
    <w:rsid w:val="001C709D"/>
    <w:rsid w:val="001C7476"/>
    <w:rsid w:val="001C7883"/>
    <w:rsid w:val="001C7ED1"/>
    <w:rsid w:val="001C7F0C"/>
    <w:rsid w:val="001D113B"/>
    <w:rsid w:val="001D1EF5"/>
    <w:rsid w:val="001D207C"/>
    <w:rsid w:val="001D290F"/>
    <w:rsid w:val="001D2C74"/>
    <w:rsid w:val="001D3AF2"/>
    <w:rsid w:val="001D3B4A"/>
    <w:rsid w:val="001D3E5C"/>
    <w:rsid w:val="001D3EF3"/>
    <w:rsid w:val="001D43AD"/>
    <w:rsid w:val="001D46CD"/>
    <w:rsid w:val="001D4854"/>
    <w:rsid w:val="001D4CAA"/>
    <w:rsid w:val="001D4D3D"/>
    <w:rsid w:val="001D5236"/>
    <w:rsid w:val="001D5339"/>
    <w:rsid w:val="001D548E"/>
    <w:rsid w:val="001D5494"/>
    <w:rsid w:val="001D58B6"/>
    <w:rsid w:val="001D592F"/>
    <w:rsid w:val="001D5BE1"/>
    <w:rsid w:val="001D62A7"/>
    <w:rsid w:val="001D6662"/>
    <w:rsid w:val="001D733D"/>
    <w:rsid w:val="001D787D"/>
    <w:rsid w:val="001E0742"/>
    <w:rsid w:val="001E09E6"/>
    <w:rsid w:val="001E0C13"/>
    <w:rsid w:val="001E1667"/>
    <w:rsid w:val="001E16DB"/>
    <w:rsid w:val="001E1AC6"/>
    <w:rsid w:val="001E1D3F"/>
    <w:rsid w:val="001E1F8B"/>
    <w:rsid w:val="001E20A2"/>
    <w:rsid w:val="001E2F59"/>
    <w:rsid w:val="001E30C4"/>
    <w:rsid w:val="001E3E21"/>
    <w:rsid w:val="001E3EB4"/>
    <w:rsid w:val="001E3F27"/>
    <w:rsid w:val="001E4B83"/>
    <w:rsid w:val="001E4F15"/>
    <w:rsid w:val="001E5307"/>
    <w:rsid w:val="001E54B1"/>
    <w:rsid w:val="001E5842"/>
    <w:rsid w:val="001E7018"/>
    <w:rsid w:val="001E754D"/>
    <w:rsid w:val="001E7837"/>
    <w:rsid w:val="001E784E"/>
    <w:rsid w:val="001E7E54"/>
    <w:rsid w:val="001E7F5D"/>
    <w:rsid w:val="001F0FDE"/>
    <w:rsid w:val="001F15C5"/>
    <w:rsid w:val="001F1B73"/>
    <w:rsid w:val="001F1D4B"/>
    <w:rsid w:val="001F2BC5"/>
    <w:rsid w:val="001F2FA0"/>
    <w:rsid w:val="001F330E"/>
    <w:rsid w:val="001F38A8"/>
    <w:rsid w:val="001F3F4E"/>
    <w:rsid w:val="001F41D1"/>
    <w:rsid w:val="001F4B7A"/>
    <w:rsid w:val="001F4C08"/>
    <w:rsid w:val="001F513B"/>
    <w:rsid w:val="001F531A"/>
    <w:rsid w:val="001F531F"/>
    <w:rsid w:val="001F56A5"/>
    <w:rsid w:val="001F5994"/>
    <w:rsid w:val="001F5BF8"/>
    <w:rsid w:val="001F5FCB"/>
    <w:rsid w:val="001F73C2"/>
    <w:rsid w:val="001F7E82"/>
    <w:rsid w:val="00201627"/>
    <w:rsid w:val="00201A9C"/>
    <w:rsid w:val="0020212A"/>
    <w:rsid w:val="00202473"/>
    <w:rsid w:val="00202601"/>
    <w:rsid w:val="002026A2"/>
    <w:rsid w:val="00203C41"/>
    <w:rsid w:val="00203F5C"/>
    <w:rsid w:val="00204596"/>
    <w:rsid w:val="00205157"/>
    <w:rsid w:val="00205510"/>
    <w:rsid w:val="002056E4"/>
    <w:rsid w:val="002059CC"/>
    <w:rsid w:val="0020632A"/>
    <w:rsid w:val="00206742"/>
    <w:rsid w:val="00206F5F"/>
    <w:rsid w:val="0020713D"/>
    <w:rsid w:val="00207210"/>
    <w:rsid w:val="00207A03"/>
    <w:rsid w:val="0021059A"/>
    <w:rsid w:val="002107E7"/>
    <w:rsid w:val="00210A01"/>
    <w:rsid w:val="00211224"/>
    <w:rsid w:val="00211567"/>
    <w:rsid w:val="002116E0"/>
    <w:rsid w:val="0021175B"/>
    <w:rsid w:val="00211B0A"/>
    <w:rsid w:val="002123BD"/>
    <w:rsid w:val="002123F2"/>
    <w:rsid w:val="00212732"/>
    <w:rsid w:val="00212FD6"/>
    <w:rsid w:val="0021313F"/>
    <w:rsid w:val="00213C21"/>
    <w:rsid w:val="002144D8"/>
    <w:rsid w:val="00214864"/>
    <w:rsid w:val="00215620"/>
    <w:rsid w:val="00216085"/>
    <w:rsid w:val="0021659D"/>
    <w:rsid w:val="002168C7"/>
    <w:rsid w:val="00216A78"/>
    <w:rsid w:val="00216D4C"/>
    <w:rsid w:val="00216F3E"/>
    <w:rsid w:val="00216FC9"/>
    <w:rsid w:val="00220076"/>
    <w:rsid w:val="002205C4"/>
    <w:rsid w:val="00221245"/>
    <w:rsid w:val="00221927"/>
    <w:rsid w:val="00221C69"/>
    <w:rsid w:val="00222215"/>
    <w:rsid w:val="002227D3"/>
    <w:rsid w:val="00222944"/>
    <w:rsid w:val="00222BF0"/>
    <w:rsid w:val="0022308F"/>
    <w:rsid w:val="0022329E"/>
    <w:rsid w:val="0022392E"/>
    <w:rsid w:val="002246AF"/>
    <w:rsid w:val="00225239"/>
    <w:rsid w:val="00225A8B"/>
    <w:rsid w:val="00226029"/>
    <w:rsid w:val="002262BF"/>
    <w:rsid w:val="0022636C"/>
    <w:rsid w:val="002266FA"/>
    <w:rsid w:val="00226B6F"/>
    <w:rsid w:val="00227812"/>
    <w:rsid w:val="002304CD"/>
    <w:rsid w:val="002308B1"/>
    <w:rsid w:val="00231079"/>
    <w:rsid w:val="00231810"/>
    <w:rsid w:val="00231B30"/>
    <w:rsid w:val="00231FEB"/>
    <w:rsid w:val="00232362"/>
    <w:rsid w:val="00232464"/>
    <w:rsid w:val="002326D9"/>
    <w:rsid w:val="00232B96"/>
    <w:rsid w:val="00232FC7"/>
    <w:rsid w:val="00233089"/>
    <w:rsid w:val="0023334E"/>
    <w:rsid w:val="002335A0"/>
    <w:rsid w:val="002335C2"/>
    <w:rsid w:val="00233F67"/>
    <w:rsid w:val="0023448F"/>
    <w:rsid w:val="00235149"/>
    <w:rsid w:val="00235332"/>
    <w:rsid w:val="002358A2"/>
    <w:rsid w:val="00235907"/>
    <w:rsid w:val="00236268"/>
    <w:rsid w:val="002362DE"/>
    <w:rsid w:val="002364AB"/>
    <w:rsid w:val="002364E9"/>
    <w:rsid w:val="00236BBD"/>
    <w:rsid w:val="00236CA9"/>
    <w:rsid w:val="00237215"/>
    <w:rsid w:val="00237679"/>
    <w:rsid w:val="002378BD"/>
    <w:rsid w:val="002378C8"/>
    <w:rsid w:val="0023793F"/>
    <w:rsid w:val="00237B7F"/>
    <w:rsid w:val="00237F83"/>
    <w:rsid w:val="00240A61"/>
    <w:rsid w:val="0024224C"/>
    <w:rsid w:val="002425C6"/>
    <w:rsid w:val="00243017"/>
    <w:rsid w:val="002441E1"/>
    <w:rsid w:val="0024467F"/>
    <w:rsid w:val="002452CC"/>
    <w:rsid w:val="002456E8"/>
    <w:rsid w:val="00245B48"/>
    <w:rsid w:val="00246276"/>
    <w:rsid w:val="002469AA"/>
    <w:rsid w:val="00246B78"/>
    <w:rsid w:val="00246F27"/>
    <w:rsid w:val="00247159"/>
    <w:rsid w:val="00247261"/>
    <w:rsid w:val="002476B4"/>
    <w:rsid w:val="00251394"/>
    <w:rsid w:val="002514B3"/>
    <w:rsid w:val="00251B6F"/>
    <w:rsid w:val="0025262C"/>
    <w:rsid w:val="002532C6"/>
    <w:rsid w:val="0025373B"/>
    <w:rsid w:val="00253939"/>
    <w:rsid w:val="00253C2D"/>
    <w:rsid w:val="00253EBE"/>
    <w:rsid w:val="00253FC1"/>
    <w:rsid w:val="002547A8"/>
    <w:rsid w:val="00254A91"/>
    <w:rsid w:val="00255ADA"/>
    <w:rsid w:val="00255DA3"/>
    <w:rsid w:val="00255E05"/>
    <w:rsid w:val="0025653A"/>
    <w:rsid w:val="002565C4"/>
    <w:rsid w:val="00256A71"/>
    <w:rsid w:val="00256F95"/>
    <w:rsid w:val="002572C6"/>
    <w:rsid w:val="00257991"/>
    <w:rsid w:val="002601AD"/>
    <w:rsid w:val="002602A4"/>
    <w:rsid w:val="002604F4"/>
    <w:rsid w:val="00260A5A"/>
    <w:rsid w:val="00260B1A"/>
    <w:rsid w:val="002610A8"/>
    <w:rsid w:val="00261243"/>
    <w:rsid w:val="002613B0"/>
    <w:rsid w:val="002613BF"/>
    <w:rsid w:val="002619BF"/>
    <w:rsid w:val="00261CD4"/>
    <w:rsid w:val="00262081"/>
    <w:rsid w:val="00262EF8"/>
    <w:rsid w:val="0026305A"/>
    <w:rsid w:val="00263856"/>
    <w:rsid w:val="00264235"/>
    <w:rsid w:val="002642C4"/>
    <w:rsid w:val="0026448A"/>
    <w:rsid w:val="00264E5E"/>
    <w:rsid w:val="00264F72"/>
    <w:rsid w:val="00265650"/>
    <w:rsid w:val="002658A6"/>
    <w:rsid w:val="00265BC6"/>
    <w:rsid w:val="00266D8C"/>
    <w:rsid w:val="00267213"/>
    <w:rsid w:val="00267C44"/>
    <w:rsid w:val="00267CA2"/>
    <w:rsid w:val="00267DDF"/>
    <w:rsid w:val="00270BC3"/>
    <w:rsid w:val="00270F26"/>
    <w:rsid w:val="00271919"/>
    <w:rsid w:val="00271B04"/>
    <w:rsid w:val="00271F80"/>
    <w:rsid w:val="00272EA9"/>
    <w:rsid w:val="00273075"/>
    <w:rsid w:val="00273148"/>
    <w:rsid w:val="0027329E"/>
    <w:rsid w:val="00273322"/>
    <w:rsid w:val="00273687"/>
    <w:rsid w:val="002742C7"/>
    <w:rsid w:val="0027452A"/>
    <w:rsid w:val="00274BDB"/>
    <w:rsid w:val="00274DE2"/>
    <w:rsid w:val="00275EFD"/>
    <w:rsid w:val="00276244"/>
    <w:rsid w:val="00276AFF"/>
    <w:rsid w:val="00277089"/>
    <w:rsid w:val="002770C3"/>
    <w:rsid w:val="002772BE"/>
    <w:rsid w:val="00277423"/>
    <w:rsid w:val="002776A6"/>
    <w:rsid w:val="002778EB"/>
    <w:rsid w:val="00277A00"/>
    <w:rsid w:val="00277B47"/>
    <w:rsid w:val="002809F8"/>
    <w:rsid w:val="00280B34"/>
    <w:rsid w:val="00280C6A"/>
    <w:rsid w:val="00280D84"/>
    <w:rsid w:val="0028133F"/>
    <w:rsid w:val="002813DA"/>
    <w:rsid w:val="00281617"/>
    <w:rsid w:val="00281847"/>
    <w:rsid w:val="00282FAA"/>
    <w:rsid w:val="002831A2"/>
    <w:rsid w:val="00283360"/>
    <w:rsid w:val="00283422"/>
    <w:rsid w:val="00283BBF"/>
    <w:rsid w:val="00283F6F"/>
    <w:rsid w:val="00286207"/>
    <w:rsid w:val="00286CD9"/>
    <w:rsid w:val="00286E86"/>
    <w:rsid w:val="00287240"/>
    <w:rsid w:val="0028749A"/>
    <w:rsid w:val="00287695"/>
    <w:rsid w:val="0029004F"/>
    <w:rsid w:val="002901E5"/>
    <w:rsid w:val="002905F3"/>
    <w:rsid w:val="00290780"/>
    <w:rsid w:val="002907BE"/>
    <w:rsid w:val="00290815"/>
    <w:rsid w:val="00290D30"/>
    <w:rsid w:val="002913FE"/>
    <w:rsid w:val="00292BF8"/>
    <w:rsid w:val="00292DEF"/>
    <w:rsid w:val="002931D3"/>
    <w:rsid w:val="0029332D"/>
    <w:rsid w:val="00293C0A"/>
    <w:rsid w:val="00293DBF"/>
    <w:rsid w:val="002940C8"/>
    <w:rsid w:val="002944C9"/>
    <w:rsid w:val="0029458E"/>
    <w:rsid w:val="00294EC3"/>
    <w:rsid w:val="0029527C"/>
    <w:rsid w:val="00296609"/>
    <w:rsid w:val="002968E6"/>
    <w:rsid w:val="00296A3B"/>
    <w:rsid w:val="00296D46"/>
    <w:rsid w:val="00296ED7"/>
    <w:rsid w:val="00296F0A"/>
    <w:rsid w:val="00297B8F"/>
    <w:rsid w:val="00297E76"/>
    <w:rsid w:val="002A0381"/>
    <w:rsid w:val="002A03A4"/>
    <w:rsid w:val="002A0964"/>
    <w:rsid w:val="002A157A"/>
    <w:rsid w:val="002A1867"/>
    <w:rsid w:val="002A1942"/>
    <w:rsid w:val="002A20F2"/>
    <w:rsid w:val="002A2B56"/>
    <w:rsid w:val="002A2C8D"/>
    <w:rsid w:val="002A2EFD"/>
    <w:rsid w:val="002A32B6"/>
    <w:rsid w:val="002A4A1B"/>
    <w:rsid w:val="002A501B"/>
    <w:rsid w:val="002A5484"/>
    <w:rsid w:val="002A5833"/>
    <w:rsid w:val="002A5855"/>
    <w:rsid w:val="002A5897"/>
    <w:rsid w:val="002A5CD8"/>
    <w:rsid w:val="002A5DFC"/>
    <w:rsid w:val="002A5F80"/>
    <w:rsid w:val="002A6E3B"/>
    <w:rsid w:val="002A7EB7"/>
    <w:rsid w:val="002B0E5B"/>
    <w:rsid w:val="002B0FCA"/>
    <w:rsid w:val="002B154C"/>
    <w:rsid w:val="002B1659"/>
    <w:rsid w:val="002B1F73"/>
    <w:rsid w:val="002B2C24"/>
    <w:rsid w:val="002B3165"/>
    <w:rsid w:val="002B357C"/>
    <w:rsid w:val="002B3D1B"/>
    <w:rsid w:val="002B528C"/>
    <w:rsid w:val="002B537F"/>
    <w:rsid w:val="002B53CD"/>
    <w:rsid w:val="002B5B4B"/>
    <w:rsid w:val="002B5D18"/>
    <w:rsid w:val="002B5E17"/>
    <w:rsid w:val="002B6412"/>
    <w:rsid w:val="002B6D79"/>
    <w:rsid w:val="002C042D"/>
    <w:rsid w:val="002C0CBC"/>
    <w:rsid w:val="002C1137"/>
    <w:rsid w:val="002C115F"/>
    <w:rsid w:val="002C1D27"/>
    <w:rsid w:val="002C20A1"/>
    <w:rsid w:val="002C2A37"/>
    <w:rsid w:val="002C3ED4"/>
    <w:rsid w:val="002C402A"/>
    <w:rsid w:val="002C4504"/>
    <w:rsid w:val="002C46A5"/>
    <w:rsid w:val="002C48AF"/>
    <w:rsid w:val="002C4CD9"/>
    <w:rsid w:val="002C4E4A"/>
    <w:rsid w:val="002C4E98"/>
    <w:rsid w:val="002C524E"/>
    <w:rsid w:val="002C54A5"/>
    <w:rsid w:val="002C59B6"/>
    <w:rsid w:val="002C5DD4"/>
    <w:rsid w:val="002C6131"/>
    <w:rsid w:val="002C6759"/>
    <w:rsid w:val="002C753D"/>
    <w:rsid w:val="002D0068"/>
    <w:rsid w:val="002D04EE"/>
    <w:rsid w:val="002D1A4F"/>
    <w:rsid w:val="002D1DC8"/>
    <w:rsid w:val="002D1DF3"/>
    <w:rsid w:val="002D1ECC"/>
    <w:rsid w:val="002D2456"/>
    <w:rsid w:val="002D2F01"/>
    <w:rsid w:val="002D3144"/>
    <w:rsid w:val="002D3663"/>
    <w:rsid w:val="002D36DB"/>
    <w:rsid w:val="002D3B7F"/>
    <w:rsid w:val="002D411D"/>
    <w:rsid w:val="002D4530"/>
    <w:rsid w:val="002D45ED"/>
    <w:rsid w:val="002D4CFA"/>
    <w:rsid w:val="002D5667"/>
    <w:rsid w:val="002D59BA"/>
    <w:rsid w:val="002D5D7B"/>
    <w:rsid w:val="002D6C0A"/>
    <w:rsid w:val="002D759D"/>
    <w:rsid w:val="002D7629"/>
    <w:rsid w:val="002E0272"/>
    <w:rsid w:val="002E06F1"/>
    <w:rsid w:val="002E0E5B"/>
    <w:rsid w:val="002E0EA3"/>
    <w:rsid w:val="002E1984"/>
    <w:rsid w:val="002E2514"/>
    <w:rsid w:val="002E2712"/>
    <w:rsid w:val="002E2726"/>
    <w:rsid w:val="002E329A"/>
    <w:rsid w:val="002E37DC"/>
    <w:rsid w:val="002E384C"/>
    <w:rsid w:val="002E3AAA"/>
    <w:rsid w:val="002E421D"/>
    <w:rsid w:val="002E4310"/>
    <w:rsid w:val="002E43BC"/>
    <w:rsid w:val="002E44FF"/>
    <w:rsid w:val="002E481B"/>
    <w:rsid w:val="002E4D37"/>
    <w:rsid w:val="002E5C80"/>
    <w:rsid w:val="002E5F0E"/>
    <w:rsid w:val="002E6E5B"/>
    <w:rsid w:val="002E7104"/>
    <w:rsid w:val="002E7F6C"/>
    <w:rsid w:val="002F03DF"/>
    <w:rsid w:val="002F0430"/>
    <w:rsid w:val="002F1526"/>
    <w:rsid w:val="002F1B37"/>
    <w:rsid w:val="002F2411"/>
    <w:rsid w:val="002F2966"/>
    <w:rsid w:val="002F2C66"/>
    <w:rsid w:val="002F301E"/>
    <w:rsid w:val="002F3265"/>
    <w:rsid w:val="002F387D"/>
    <w:rsid w:val="002F40DB"/>
    <w:rsid w:val="002F45CA"/>
    <w:rsid w:val="002F45CC"/>
    <w:rsid w:val="002F47A5"/>
    <w:rsid w:val="002F5119"/>
    <w:rsid w:val="002F530C"/>
    <w:rsid w:val="002F5490"/>
    <w:rsid w:val="002F56A7"/>
    <w:rsid w:val="002F5732"/>
    <w:rsid w:val="002F5824"/>
    <w:rsid w:val="002F6585"/>
    <w:rsid w:val="002F6965"/>
    <w:rsid w:val="002F69DC"/>
    <w:rsid w:val="002F70B7"/>
    <w:rsid w:val="002F76D8"/>
    <w:rsid w:val="002F7EF9"/>
    <w:rsid w:val="003002AF"/>
    <w:rsid w:val="003006E6"/>
    <w:rsid w:val="00300E95"/>
    <w:rsid w:val="00300ED6"/>
    <w:rsid w:val="003014D7"/>
    <w:rsid w:val="0030229B"/>
    <w:rsid w:val="003022BD"/>
    <w:rsid w:val="0030261F"/>
    <w:rsid w:val="003026ED"/>
    <w:rsid w:val="00302A6A"/>
    <w:rsid w:val="00302CB7"/>
    <w:rsid w:val="00302F94"/>
    <w:rsid w:val="00304DD3"/>
    <w:rsid w:val="003053E7"/>
    <w:rsid w:val="00305829"/>
    <w:rsid w:val="00306DDD"/>
    <w:rsid w:val="0030702C"/>
    <w:rsid w:val="00307683"/>
    <w:rsid w:val="003100DD"/>
    <w:rsid w:val="00310266"/>
    <w:rsid w:val="003104CA"/>
    <w:rsid w:val="00311C98"/>
    <w:rsid w:val="003123F3"/>
    <w:rsid w:val="00312C39"/>
    <w:rsid w:val="00312EDA"/>
    <w:rsid w:val="00313B15"/>
    <w:rsid w:val="0031411A"/>
    <w:rsid w:val="00314340"/>
    <w:rsid w:val="0031435E"/>
    <w:rsid w:val="00315314"/>
    <w:rsid w:val="00316BA3"/>
    <w:rsid w:val="003171BA"/>
    <w:rsid w:val="00317588"/>
    <w:rsid w:val="0031799F"/>
    <w:rsid w:val="00317EC5"/>
    <w:rsid w:val="0032077E"/>
    <w:rsid w:val="003207A0"/>
    <w:rsid w:val="00320958"/>
    <w:rsid w:val="00320B33"/>
    <w:rsid w:val="003210AE"/>
    <w:rsid w:val="0032130D"/>
    <w:rsid w:val="00321F2B"/>
    <w:rsid w:val="00322B1A"/>
    <w:rsid w:val="00322CD7"/>
    <w:rsid w:val="00323C27"/>
    <w:rsid w:val="00324006"/>
    <w:rsid w:val="00324492"/>
    <w:rsid w:val="00324704"/>
    <w:rsid w:val="00324DB8"/>
    <w:rsid w:val="00325110"/>
    <w:rsid w:val="00326C48"/>
    <w:rsid w:val="00327937"/>
    <w:rsid w:val="00327C0C"/>
    <w:rsid w:val="00330000"/>
    <w:rsid w:val="00330EEC"/>
    <w:rsid w:val="0033137F"/>
    <w:rsid w:val="003314F1"/>
    <w:rsid w:val="00331517"/>
    <w:rsid w:val="00333017"/>
    <w:rsid w:val="00333997"/>
    <w:rsid w:val="00333B1F"/>
    <w:rsid w:val="00333EEC"/>
    <w:rsid w:val="00333FDC"/>
    <w:rsid w:val="00334234"/>
    <w:rsid w:val="00334272"/>
    <w:rsid w:val="00334DB9"/>
    <w:rsid w:val="003358F9"/>
    <w:rsid w:val="00336348"/>
    <w:rsid w:val="003374AD"/>
    <w:rsid w:val="00337962"/>
    <w:rsid w:val="00340251"/>
    <w:rsid w:val="00340F3E"/>
    <w:rsid w:val="00340F89"/>
    <w:rsid w:val="00341293"/>
    <w:rsid w:val="00341300"/>
    <w:rsid w:val="00341307"/>
    <w:rsid w:val="0034164F"/>
    <w:rsid w:val="00341A76"/>
    <w:rsid w:val="00341C0F"/>
    <w:rsid w:val="00343031"/>
    <w:rsid w:val="003430B6"/>
    <w:rsid w:val="00344370"/>
    <w:rsid w:val="00344DF8"/>
    <w:rsid w:val="0034512F"/>
    <w:rsid w:val="003458D0"/>
    <w:rsid w:val="00345D45"/>
    <w:rsid w:val="00345E4B"/>
    <w:rsid w:val="00346F83"/>
    <w:rsid w:val="00347529"/>
    <w:rsid w:val="003477E2"/>
    <w:rsid w:val="00347CA4"/>
    <w:rsid w:val="00347E9C"/>
    <w:rsid w:val="003503D7"/>
    <w:rsid w:val="0035064B"/>
    <w:rsid w:val="00350D55"/>
    <w:rsid w:val="003512E0"/>
    <w:rsid w:val="00351377"/>
    <w:rsid w:val="003515B5"/>
    <w:rsid w:val="0035287F"/>
    <w:rsid w:val="0035289F"/>
    <w:rsid w:val="00352C72"/>
    <w:rsid w:val="00352D2B"/>
    <w:rsid w:val="00352E56"/>
    <w:rsid w:val="00352EAC"/>
    <w:rsid w:val="00352F1D"/>
    <w:rsid w:val="003538EC"/>
    <w:rsid w:val="00353A6B"/>
    <w:rsid w:val="0035407A"/>
    <w:rsid w:val="003545D3"/>
    <w:rsid w:val="00354D7C"/>
    <w:rsid w:val="00355F27"/>
    <w:rsid w:val="00356152"/>
    <w:rsid w:val="0035630D"/>
    <w:rsid w:val="00356469"/>
    <w:rsid w:val="00356A58"/>
    <w:rsid w:val="0035743C"/>
    <w:rsid w:val="00357F17"/>
    <w:rsid w:val="0036069B"/>
    <w:rsid w:val="003606AE"/>
    <w:rsid w:val="00361360"/>
    <w:rsid w:val="003618CC"/>
    <w:rsid w:val="00361B8A"/>
    <w:rsid w:val="00361EEF"/>
    <w:rsid w:val="003622E9"/>
    <w:rsid w:val="00362410"/>
    <w:rsid w:val="00362974"/>
    <w:rsid w:val="003645AF"/>
    <w:rsid w:val="00364D8B"/>
    <w:rsid w:val="00364F88"/>
    <w:rsid w:val="00365C89"/>
    <w:rsid w:val="00365E16"/>
    <w:rsid w:val="003666BC"/>
    <w:rsid w:val="003669E1"/>
    <w:rsid w:val="00366B62"/>
    <w:rsid w:val="00366CD5"/>
    <w:rsid w:val="0036774D"/>
    <w:rsid w:val="00367931"/>
    <w:rsid w:val="0036795A"/>
    <w:rsid w:val="00367A86"/>
    <w:rsid w:val="00367FCE"/>
    <w:rsid w:val="0037050F"/>
    <w:rsid w:val="00371329"/>
    <w:rsid w:val="00371CF0"/>
    <w:rsid w:val="00372C2D"/>
    <w:rsid w:val="00372CC3"/>
    <w:rsid w:val="0037319A"/>
    <w:rsid w:val="00373722"/>
    <w:rsid w:val="00373788"/>
    <w:rsid w:val="00373ABF"/>
    <w:rsid w:val="00373F8E"/>
    <w:rsid w:val="00374CBB"/>
    <w:rsid w:val="00375B0B"/>
    <w:rsid w:val="00376073"/>
    <w:rsid w:val="003763F4"/>
    <w:rsid w:val="0037685F"/>
    <w:rsid w:val="0037696D"/>
    <w:rsid w:val="00376D69"/>
    <w:rsid w:val="00376F7B"/>
    <w:rsid w:val="00377C3D"/>
    <w:rsid w:val="003801D3"/>
    <w:rsid w:val="003807D5"/>
    <w:rsid w:val="00380B7F"/>
    <w:rsid w:val="00380C1D"/>
    <w:rsid w:val="00380F90"/>
    <w:rsid w:val="0038148A"/>
    <w:rsid w:val="00381499"/>
    <w:rsid w:val="00381EE7"/>
    <w:rsid w:val="00382992"/>
    <w:rsid w:val="0038341D"/>
    <w:rsid w:val="00383710"/>
    <w:rsid w:val="00384044"/>
    <w:rsid w:val="0038422B"/>
    <w:rsid w:val="00384E5D"/>
    <w:rsid w:val="00385494"/>
    <w:rsid w:val="003855D1"/>
    <w:rsid w:val="00385C7A"/>
    <w:rsid w:val="00385C9E"/>
    <w:rsid w:val="00385EAF"/>
    <w:rsid w:val="00386343"/>
    <w:rsid w:val="003863D1"/>
    <w:rsid w:val="003867C1"/>
    <w:rsid w:val="00386C0A"/>
    <w:rsid w:val="0038708F"/>
    <w:rsid w:val="003871E8"/>
    <w:rsid w:val="0038764D"/>
    <w:rsid w:val="00387C9D"/>
    <w:rsid w:val="0039052F"/>
    <w:rsid w:val="00390861"/>
    <w:rsid w:val="00390890"/>
    <w:rsid w:val="003912D0"/>
    <w:rsid w:val="0039196A"/>
    <w:rsid w:val="00391A16"/>
    <w:rsid w:val="00391C50"/>
    <w:rsid w:val="003920B0"/>
    <w:rsid w:val="00392276"/>
    <w:rsid w:val="00392443"/>
    <w:rsid w:val="003929DF"/>
    <w:rsid w:val="00392ADB"/>
    <w:rsid w:val="003934E3"/>
    <w:rsid w:val="00393556"/>
    <w:rsid w:val="00393FB3"/>
    <w:rsid w:val="003941DD"/>
    <w:rsid w:val="003942A7"/>
    <w:rsid w:val="00394AC9"/>
    <w:rsid w:val="00394BF5"/>
    <w:rsid w:val="00395525"/>
    <w:rsid w:val="00395B2F"/>
    <w:rsid w:val="00395C69"/>
    <w:rsid w:val="00395DB5"/>
    <w:rsid w:val="00396A30"/>
    <w:rsid w:val="00397244"/>
    <w:rsid w:val="003972D4"/>
    <w:rsid w:val="003972F5"/>
    <w:rsid w:val="003978F4"/>
    <w:rsid w:val="003A0D29"/>
    <w:rsid w:val="003A0F2B"/>
    <w:rsid w:val="003A2729"/>
    <w:rsid w:val="003A2C4A"/>
    <w:rsid w:val="003A2DE4"/>
    <w:rsid w:val="003A2E20"/>
    <w:rsid w:val="003A2FDB"/>
    <w:rsid w:val="003A37FF"/>
    <w:rsid w:val="003A3CE7"/>
    <w:rsid w:val="003A4702"/>
    <w:rsid w:val="003A4993"/>
    <w:rsid w:val="003A4F2A"/>
    <w:rsid w:val="003A5715"/>
    <w:rsid w:val="003A57EE"/>
    <w:rsid w:val="003A59E7"/>
    <w:rsid w:val="003A5DD4"/>
    <w:rsid w:val="003A6741"/>
    <w:rsid w:val="003A6763"/>
    <w:rsid w:val="003A6B7A"/>
    <w:rsid w:val="003A6D7D"/>
    <w:rsid w:val="003A7B05"/>
    <w:rsid w:val="003A7C11"/>
    <w:rsid w:val="003A7ED0"/>
    <w:rsid w:val="003B085A"/>
    <w:rsid w:val="003B0EC5"/>
    <w:rsid w:val="003B149F"/>
    <w:rsid w:val="003B1ACD"/>
    <w:rsid w:val="003B1DBE"/>
    <w:rsid w:val="003B31C4"/>
    <w:rsid w:val="003B4791"/>
    <w:rsid w:val="003B48C4"/>
    <w:rsid w:val="003B4A17"/>
    <w:rsid w:val="003B5418"/>
    <w:rsid w:val="003B564B"/>
    <w:rsid w:val="003B580C"/>
    <w:rsid w:val="003B6001"/>
    <w:rsid w:val="003B614F"/>
    <w:rsid w:val="003B6165"/>
    <w:rsid w:val="003B63FF"/>
    <w:rsid w:val="003B65F0"/>
    <w:rsid w:val="003B681B"/>
    <w:rsid w:val="003B6B1D"/>
    <w:rsid w:val="003B7234"/>
    <w:rsid w:val="003B7DCB"/>
    <w:rsid w:val="003B7F37"/>
    <w:rsid w:val="003C0211"/>
    <w:rsid w:val="003C0C34"/>
    <w:rsid w:val="003C1CF1"/>
    <w:rsid w:val="003C1E7E"/>
    <w:rsid w:val="003C1F41"/>
    <w:rsid w:val="003C212B"/>
    <w:rsid w:val="003C23C7"/>
    <w:rsid w:val="003C2D6A"/>
    <w:rsid w:val="003C447A"/>
    <w:rsid w:val="003C5735"/>
    <w:rsid w:val="003C5E74"/>
    <w:rsid w:val="003C6C58"/>
    <w:rsid w:val="003C6DEC"/>
    <w:rsid w:val="003C73BE"/>
    <w:rsid w:val="003C7556"/>
    <w:rsid w:val="003C772F"/>
    <w:rsid w:val="003C79D7"/>
    <w:rsid w:val="003D0515"/>
    <w:rsid w:val="003D05ED"/>
    <w:rsid w:val="003D06E0"/>
    <w:rsid w:val="003D0AF5"/>
    <w:rsid w:val="003D0B41"/>
    <w:rsid w:val="003D0D25"/>
    <w:rsid w:val="003D109C"/>
    <w:rsid w:val="003D1604"/>
    <w:rsid w:val="003D2889"/>
    <w:rsid w:val="003D2ABC"/>
    <w:rsid w:val="003D2F6B"/>
    <w:rsid w:val="003D31D4"/>
    <w:rsid w:val="003D36DC"/>
    <w:rsid w:val="003D3947"/>
    <w:rsid w:val="003D3B36"/>
    <w:rsid w:val="003D3C35"/>
    <w:rsid w:val="003D414E"/>
    <w:rsid w:val="003D41DE"/>
    <w:rsid w:val="003D445B"/>
    <w:rsid w:val="003D44E6"/>
    <w:rsid w:val="003D4754"/>
    <w:rsid w:val="003D4E85"/>
    <w:rsid w:val="003D50FE"/>
    <w:rsid w:val="003D6036"/>
    <w:rsid w:val="003D6E8C"/>
    <w:rsid w:val="003D6FAB"/>
    <w:rsid w:val="003D70E6"/>
    <w:rsid w:val="003D72AE"/>
    <w:rsid w:val="003D78F0"/>
    <w:rsid w:val="003D7921"/>
    <w:rsid w:val="003D7E28"/>
    <w:rsid w:val="003E0761"/>
    <w:rsid w:val="003E07F4"/>
    <w:rsid w:val="003E0B0D"/>
    <w:rsid w:val="003E11DD"/>
    <w:rsid w:val="003E12AF"/>
    <w:rsid w:val="003E1902"/>
    <w:rsid w:val="003E1AAE"/>
    <w:rsid w:val="003E1B2D"/>
    <w:rsid w:val="003E2574"/>
    <w:rsid w:val="003E2E36"/>
    <w:rsid w:val="003E2E7A"/>
    <w:rsid w:val="003E2F7E"/>
    <w:rsid w:val="003E3BE5"/>
    <w:rsid w:val="003E4325"/>
    <w:rsid w:val="003E44AE"/>
    <w:rsid w:val="003E4519"/>
    <w:rsid w:val="003E4A83"/>
    <w:rsid w:val="003E4BE4"/>
    <w:rsid w:val="003E5099"/>
    <w:rsid w:val="003E5A93"/>
    <w:rsid w:val="003E5DE1"/>
    <w:rsid w:val="003E5F29"/>
    <w:rsid w:val="003E6BBD"/>
    <w:rsid w:val="003E717A"/>
    <w:rsid w:val="003E77ED"/>
    <w:rsid w:val="003E79F6"/>
    <w:rsid w:val="003E7F83"/>
    <w:rsid w:val="003E7F9B"/>
    <w:rsid w:val="003F03A9"/>
    <w:rsid w:val="003F0530"/>
    <w:rsid w:val="003F0FD3"/>
    <w:rsid w:val="003F2520"/>
    <w:rsid w:val="003F25AC"/>
    <w:rsid w:val="003F27CB"/>
    <w:rsid w:val="003F27DA"/>
    <w:rsid w:val="003F31CE"/>
    <w:rsid w:val="003F34B9"/>
    <w:rsid w:val="003F351C"/>
    <w:rsid w:val="003F3B5A"/>
    <w:rsid w:val="003F3D63"/>
    <w:rsid w:val="003F477B"/>
    <w:rsid w:val="003F4FEA"/>
    <w:rsid w:val="003F5697"/>
    <w:rsid w:val="003F6184"/>
    <w:rsid w:val="003F64B3"/>
    <w:rsid w:val="003F6C8B"/>
    <w:rsid w:val="003F6D42"/>
    <w:rsid w:val="003F6E4B"/>
    <w:rsid w:val="003F6E77"/>
    <w:rsid w:val="003F7065"/>
    <w:rsid w:val="003F715B"/>
    <w:rsid w:val="003F7228"/>
    <w:rsid w:val="003F781A"/>
    <w:rsid w:val="0040045A"/>
    <w:rsid w:val="00400ECB"/>
    <w:rsid w:val="00401216"/>
    <w:rsid w:val="004019CF"/>
    <w:rsid w:val="004028DB"/>
    <w:rsid w:val="00402B5E"/>
    <w:rsid w:val="00402FFA"/>
    <w:rsid w:val="00403429"/>
    <w:rsid w:val="00403A62"/>
    <w:rsid w:val="0040489B"/>
    <w:rsid w:val="0040512B"/>
    <w:rsid w:val="0040535F"/>
    <w:rsid w:val="0040539E"/>
    <w:rsid w:val="0040574F"/>
    <w:rsid w:val="004059CE"/>
    <w:rsid w:val="00405B17"/>
    <w:rsid w:val="004062BD"/>
    <w:rsid w:val="0040669A"/>
    <w:rsid w:val="0040675A"/>
    <w:rsid w:val="00406BA7"/>
    <w:rsid w:val="00407092"/>
    <w:rsid w:val="004073D8"/>
    <w:rsid w:val="004076A8"/>
    <w:rsid w:val="00410112"/>
    <w:rsid w:val="0041057E"/>
    <w:rsid w:val="00410627"/>
    <w:rsid w:val="00410BBB"/>
    <w:rsid w:val="0041194D"/>
    <w:rsid w:val="00411D88"/>
    <w:rsid w:val="00411E97"/>
    <w:rsid w:val="004127E9"/>
    <w:rsid w:val="004127FB"/>
    <w:rsid w:val="00412BCD"/>
    <w:rsid w:val="00412D5B"/>
    <w:rsid w:val="00413223"/>
    <w:rsid w:val="0041328B"/>
    <w:rsid w:val="00413467"/>
    <w:rsid w:val="00414212"/>
    <w:rsid w:val="0041457C"/>
    <w:rsid w:val="00414916"/>
    <w:rsid w:val="00414D53"/>
    <w:rsid w:val="00414EB8"/>
    <w:rsid w:val="00415300"/>
    <w:rsid w:val="00415326"/>
    <w:rsid w:val="00416262"/>
    <w:rsid w:val="004168FC"/>
    <w:rsid w:val="00417206"/>
    <w:rsid w:val="00417325"/>
    <w:rsid w:val="00417D61"/>
    <w:rsid w:val="00420156"/>
    <w:rsid w:val="00420CBD"/>
    <w:rsid w:val="00421C1E"/>
    <w:rsid w:val="00421E1A"/>
    <w:rsid w:val="004228FE"/>
    <w:rsid w:val="0042328E"/>
    <w:rsid w:val="004236EC"/>
    <w:rsid w:val="00423BEA"/>
    <w:rsid w:val="004244C2"/>
    <w:rsid w:val="0042487A"/>
    <w:rsid w:val="00425101"/>
    <w:rsid w:val="0042640D"/>
    <w:rsid w:val="004270EC"/>
    <w:rsid w:val="00427451"/>
    <w:rsid w:val="004274F2"/>
    <w:rsid w:val="004277C2"/>
    <w:rsid w:val="004309D7"/>
    <w:rsid w:val="00431061"/>
    <w:rsid w:val="0043177E"/>
    <w:rsid w:val="00431946"/>
    <w:rsid w:val="00431AF3"/>
    <w:rsid w:val="004325FD"/>
    <w:rsid w:val="00432604"/>
    <w:rsid w:val="00432E5B"/>
    <w:rsid w:val="00433262"/>
    <w:rsid w:val="004332C7"/>
    <w:rsid w:val="004333A7"/>
    <w:rsid w:val="004336B3"/>
    <w:rsid w:val="00434304"/>
    <w:rsid w:val="004343E7"/>
    <w:rsid w:val="00435BBE"/>
    <w:rsid w:val="0043703D"/>
    <w:rsid w:val="00437A90"/>
    <w:rsid w:val="00437FD1"/>
    <w:rsid w:val="004405C6"/>
    <w:rsid w:val="00440637"/>
    <w:rsid w:val="0044077C"/>
    <w:rsid w:val="00441125"/>
    <w:rsid w:val="00442330"/>
    <w:rsid w:val="00442514"/>
    <w:rsid w:val="00442BB6"/>
    <w:rsid w:val="00442C8F"/>
    <w:rsid w:val="004434C5"/>
    <w:rsid w:val="004436C4"/>
    <w:rsid w:val="00443800"/>
    <w:rsid w:val="00443930"/>
    <w:rsid w:val="00443BE9"/>
    <w:rsid w:val="00443CE7"/>
    <w:rsid w:val="00443DAE"/>
    <w:rsid w:val="004440EC"/>
    <w:rsid w:val="0044438B"/>
    <w:rsid w:val="0044463F"/>
    <w:rsid w:val="00444D12"/>
    <w:rsid w:val="0044500B"/>
    <w:rsid w:val="004450D9"/>
    <w:rsid w:val="00445784"/>
    <w:rsid w:val="004457C1"/>
    <w:rsid w:val="00446057"/>
    <w:rsid w:val="004463DC"/>
    <w:rsid w:val="004465A5"/>
    <w:rsid w:val="00446D47"/>
    <w:rsid w:val="004472A9"/>
    <w:rsid w:val="0044731C"/>
    <w:rsid w:val="004501BA"/>
    <w:rsid w:val="0045029F"/>
    <w:rsid w:val="00450719"/>
    <w:rsid w:val="004507D6"/>
    <w:rsid w:val="004510A2"/>
    <w:rsid w:val="00451414"/>
    <w:rsid w:val="004519C6"/>
    <w:rsid w:val="00451C36"/>
    <w:rsid w:val="00452B1F"/>
    <w:rsid w:val="00453585"/>
    <w:rsid w:val="0045377D"/>
    <w:rsid w:val="00453E95"/>
    <w:rsid w:val="00453FF5"/>
    <w:rsid w:val="0045440C"/>
    <w:rsid w:val="00454831"/>
    <w:rsid w:val="00455122"/>
    <w:rsid w:val="004551B2"/>
    <w:rsid w:val="004552CB"/>
    <w:rsid w:val="004558AC"/>
    <w:rsid w:val="00455EA7"/>
    <w:rsid w:val="00456763"/>
    <w:rsid w:val="00456F49"/>
    <w:rsid w:val="0045701C"/>
    <w:rsid w:val="00457317"/>
    <w:rsid w:val="0045747C"/>
    <w:rsid w:val="0045752B"/>
    <w:rsid w:val="004579AC"/>
    <w:rsid w:val="004607F1"/>
    <w:rsid w:val="00460D45"/>
    <w:rsid w:val="00460E88"/>
    <w:rsid w:val="00460FE7"/>
    <w:rsid w:val="00461943"/>
    <w:rsid w:val="004621E6"/>
    <w:rsid w:val="004623FF"/>
    <w:rsid w:val="0046248E"/>
    <w:rsid w:val="00462E8F"/>
    <w:rsid w:val="00462FCC"/>
    <w:rsid w:val="004630F1"/>
    <w:rsid w:val="00463140"/>
    <w:rsid w:val="00463304"/>
    <w:rsid w:val="00463406"/>
    <w:rsid w:val="00463696"/>
    <w:rsid w:val="004636F3"/>
    <w:rsid w:val="00463F08"/>
    <w:rsid w:val="00464277"/>
    <w:rsid w:val="004642FF"/>
    <w:rsid w:val="00465728"/>
    <w:rsid w:val="00465C2F"/>
    <w:rsid w:val="00466E63"/>
    <w:rsid w:val="00467226"/>
    <w:rsid w:val="00467341"/>
    <w:rsid w:val="00467490"/>
    <w:rsid w:val="00467A78"/>
    <w:rsid w:val="004702ED"/>
    <w:rsid w:val="00470C8F"/>
    <w:rsid w:val="00471197"/>
    <w:rsid w:val="00471B2B"/>
    <w:rsid w:val="00471EA1"/>
    <w:rsid w:val="00472047"/>
    <w:rsid w:val="00472C27"/>
    <w:rsid w:val="00473033"/>
    <w:rsid w:val="004732D8"/>
    <w:rsid w:val="004737F5"/>
    <w:rsid w:val="00473956"/>
    <w:rsid w:val="004742B4"/>
    <w:rsid w:val="00474611"/>
    <w:rsid w:val="004757F5"/>
    <w:rsid w:val="00475B9D"/>
    <w:rsid w:val="00476049"/>
    <w:rsid w:val="00476997"/>
    <w:rsid w:val="004769AC"/>
    <w:rsid w:val="0047727B"/>
    <w:rsid w:val="0047728B"/>
    <w:rsid w:val="00477613"/>
    <w:rsid w:val="004776FE"/>
    <w:rsid w:val="00477BB8"/>
    <w:rsid w:val="00481509"/>
    <w:rsid w:val="00481741"/>
    <w:rsid w:val="00481CD8"/>
    <w:rsid w:val="00481D03"/>
    <w:rsid w:val="00481EDF"/>
    <w:rsid w:val="00482B81"/>
    <w:rsid w:val="00482CB6"/>
    <w:rsid w:val="00482F6D"/>
    <w:rsid w:val="004841FB"/>
    <w:rsid w:val="004845EC"/>
    <w:rsid w:val="00485858"/>
    <w:rsid w:val="00485EC3"/>
    <w:rsid w:val="004875C0"/>
    <w:rsid w:val="004879BF"/>
    <w:rsid w:val="00487F76"/>
    <w:rsid w:val="00490086"/>
    <w:rsid w:val="0049088F"/>
    <w:rsid w:val="00490E46"/>
    <w:rsid w:val="00491088"/>
    <w:rsid w:val="004910F0"/>
    <w:rsid w:val="0049148E"/>
    <w:rsid w:val="0049151A"/>
    <w:rsid w:val="004915AF"/>
    <w:rsid w:val="00492A91"/>
    <w:rsid w:val="00492EB9"/>
    <w:rsid w:val="004939F0"/>
    <w:rsid w:val="00493CFA"/>
    <w:rsid w:val="0049421D"/>
    <w:rsid w:val="004943CE"/>
    <w:rsid w:val="004948C7"/>
    <w:rsid w:val="00494AF2"/>
    <w:rsid w:val="00495B31"/>
    <w:rsid w:val="00495B45"/>
    <w:rsid w:val="00496222"/>
    <w:rsid w:val="004964CB"/>
    <w:rsid w:val="004964CC"/>
    <w:rsid w:val="004967D7"/>
    <w:rsid w:val="00496A5A"/>
    <w:rsid w:val="00497374"/>
    <w:rsid w:val="00497D34"/>
    <w:rsid w:val="004A0512"/>
    <w:rsid w:val="004A07A6"/>
    <w:rsid w:val="004A0EF5"/>
    <w:rsid w:val="004A0F03"/>
    <w:rsid w:val="004A1401"/>
    <w:rsid w:val="004A192A"/>
    <w:rsid w:val="004A1B68"/>
    <w:rsid w:val="004A2D92"/>
    <w:rsid w:val="004A30C8"/>
    <w:rsid w:val="004A358C"/>
    <w:rsid w:val="004A39A3"/>
    <w:rsid w:val="004A3AD5"/>
    <w:rsid w:val="004A3FAE"/>
    <w:rsid w:val="004A41AB"/>
    <w:rsid w:val="004A4352"/>
    <w:rsid w:val="004A5156"/>
    <w:rsid w:val="004A5A27"/>
    <w:rsid w:val="004A6111"/>
    <w:rsid w:val="004A6738"/>
    <w:rsid w:val="004A6757"/>
    <w:rsid w:val="004A6AB7"/>
    <w:rsid w:val="004A71DA"/>
    <w:rsid w:val="004A7589"/>
    <w:rsid w:val="004A79BA"/>
    <w:rsid w:val="004A7B27"/>
    <w:rsid w:val="004A7C4E"/>
    <w:rsid w:val="004B023F"/>
    <w:rsid w:val="004B123F"/>
    <w:rsid w:val="004B1374"/>
    <w:rsid w:val="004B140C"/>
    <w:rsid w:val="004B1494"/>
    <w:rsid w:val="004B165F"/>
    <w:rsid w:val="004B1AE8"/>
    <w:rsid w:val="004B29C3"/>
    <w:rsid w:val="004B2AB1"/>
    <w:rsid w:val="004B2FB9"/>
    <w:rsid w:val="004B319E"/>
    <w:rsid w:val="004B3369"/>
    <w:rsid w:val="004B359A"/>
    <w:rsid w:val="004B36FB"/>
    <w:rsid w:val="004B39B6"/>
    <w:rsid w:val="004B3AF6"/>
    <w:rsid w:val="004B3FB1"/>
    <w:rsid w:val="004B4405"/>
    <w:rsid w:val="004B534D"/>
    <w:rsid w:val="004B5853"/>
    <w:rsid w:val="004B5D51"/>
    <w:rsid w:val="004B649F"/>
    <w:rsid w:val="004B6CB0"/>
    <w:rsid w:val="004B7110"/>
    <w:rsid w:val="004C0094"/>
    <w:rsid w:val="004C01C6"/>
    <w:rsid w:val="004C065D"/>
    <w:rsid w:val="004C0E72"/>
    <w:rsid w:val="004C209A"/>
    <w:rsid w:val="004C20DA"/>
    <w:rsid w:val="004C30F8"/>
    <w:rsid w:val="004C317F"/>
    <w:rsid w:val="004C3B83"/>
    <w:rsid w:val="004C5A48"/>
    <w:rsid w:val="004C5D14"/>
    <w:rsid w:val="004C5FF6"/>
    <w:rsid w:val="004C644D"/>
    <w:rsid w:val="004C6786"/>
    <w:rsid w:val="004C70E8"/>
    <w:rsid w:val="004C71F8"/>
    <w:rsid w:val="004C741A"/>
    <w:rsid w:val="004C7CD9"/>
    <w:rsid w:val="004C7E3C"/>
    <w:rsid w:val="004D0504"/>
    <w:rsid w:val="004D0A2D"/>
    <w:rsid w:val="004D0DDA"/>
    <w:rsid w:val="004D0F13"/>
    <w:rsid w:val="004D1465"/>
    <w:rsid w:val="004D1B57"/>
    <w:rsid w:val="004D1DC2"/>
    <w:rsid w:val="004D20CB"/>
    <w:rsid w:val="004D20DA"/>
    <w:rsid w:val="004D253A"/>
    <w:rsid w:val="004D283A"/>
    <w:rsid w:val="004D2B0F"/>
    <w:rsid w:val="004D40EB"/>
    <w:rsid w:val="004D4971"/>
    <w:rsid w:val="004D582B"/>
    <w:rsid w:val="004D66C5"/>
    <w:rsid w:val="004D6C3E"/>
    <w:rsid w:val="004D6FDD"/>
    <w:rsid w:val="004D72FD"/>
    <w:rsid w:val="004E03E3"/>
    <w:rsid w:val="004E0608"/>
    <w:rsid w:val="004E075C"/>
    <w:rsid w:val="004E0A1C"/>
    <w:rsid w:val="004E0E3D"/>
    <w:rsid w:val="004E0E6A"/>
    <w:rsid w:val="004E1FB8"/>
    <w:rsid w:val="004E2DD4"/>
    <w:rsid w:val="004E2EBF"/>
    <w:rsid w:val="004E2F34"/>
    <w:rsid w:val="004E30C3"/>
    <w:rsid w:val="004E36E0"/>
    <w:rsid w:val="004E37DC"/>
    <w:rsid w:val="004E38FB"/>
    <w:rsid w:val="004E3A93"/>
    <w:rsid w:val="004E441E"/>
    <w:rsid w:val="004E47F5"/>
    <w:rsid w:val="004E49F3"/>
    <w:rsid w:val="004E4C41"/>
    <w:rsid w:val="004E4F0E"/>
    <w:rsid w:val="004E54E1"/>
    <w:rsid w:val="004E57D5"/>
    <w:rsid w:val="004E640A"/>
    <w:rsid w:val="004E658B"/>
    <w:rsid w:val="004E712E"/>
    <w:rsid w:val="004F00D3"/>
    <w:rsid w:val="004F0405"/>
    <w:rsid w:val="004F0783"/>
    <w:rsid w:val="004F0C44"/>
    <w:rsid w:val="004F175C"/>
    <w:rsid w:val="004F1DF4"/>
    <w:rsid w:val="004F2395"/>
    <w:rsid w:val="004F2447"/>
    <w:rsid w:val="004F25FC"/>
    <w:rsid w:val="004F2623"/>
    <w:rsid w:val="004F2F99"/>
    <w:rsid w:val="004F31A7"/>
    <w:rsid w:val="004F4A0A"/>
    <w:rsid w:val="004F4A8E"/>
    <w:rsid w:val="004F51FC"/>
    <w:rsid w:val="004F62A0"/>
    <w:rsid w:val="004F711E"/>
    <w:rsid w:val="004F790B"/>
    <w:rsid w:val="004F7AAC"/>
    <w:rsid w:val="004F7FE1"/>
    <w:rsid w:val="00500200"/>
    <w:rsid w:val="005027A0"/>
    <w:rsid w:val="00503529"/>
    <w:rsid w:val="00503CE6"/>
    <w:rsid w:val="00505449"/>
    <w:rsid w:val="005061E6"/>
    <w:rsid w:val="00506786"/>
    <w:rsid w:val="00507226"/>
    <w:rsid w:val="00507DA6"/>
    <w:rsid w:val="00507DE2"/>
    <w:rsid w:val="005102EE"/>
    <w:rsid w:val="00510606"/>
    <w:rsid w:val="0051091F"/>
    <w:rsid w:val="005119FB"/>
    <w:rsid w:val="0051227D"/>
    <w:rsid w:val="0051249F"/>
    <w:rsid w:val="005124B8"/>
    <w:rsid w:val="005137EC"/>
    <w:rsid w:val="00513A68"/>
    <w:rsid w:val="0051489D"/>
    <w:rsid w:val="00515AB8"/>
    <w:rsid w:val="00516CBA"/>
    <w:rsid w:val="00517DCE"/>
    <w:rsid w:val="005201C9"/>
    <w:rsid w:val="005202F5"/>
    <w:rsid w:val="00520B4A"/>
    <w:rsid w:val="00520D5A"/>
    <w:rsid w:val="00521AAB"/>
    <w:rsid w:val="00522089"/>
    <w:rsid w:val="005221A6"/>
    <w:rsid w:val="0052283E"/>
    <w:rsid w:val="005229EA"/>
    <w:rsid w:val="00522D57"/>
    <w:rsid w:val="00522DDA"/>
    <w:rsid w:val="0052319A"/>
    <w:rsid w:val="0052382B"/>
    <w:rsid w:val="00523EE8"/>
    <w:rsid w:val="005240EA"/>
    <w:rsid w:val="00524172"/>
    <w:rsid w:val="00524211"/>
    <w:rsid w:val="005242C7"/>
    <w:rsid w:val="00525020"/>
    <w:rsid w:val="005251E7"/>
    <w:rsid w:val="00525568"/>
    <w:rsid w:val="005256A7"/>
    <w:rsid w:val="00525D15"/>
    <w:rsid w:val="00526665"/>
    <w:rsid w:val="00526708"/>
    <w:rsid w:val="005268AE"/>
    <w:rsid w:val="00526B76"/>
    <w:rsid w:val="0052715D"/>
    <w:rsid w:val="005278FD"/>
    <w:rsid w:val="0053021E"/>
    <w:rsid w:val="00530E43"/>
    <w:rsid w:val="00530F28"/>
    <w:rsid w:val="005319FE"/>
    <w:rsid w:val="005327D4"/>
    <w:rsid w:val="00532C97"/>
    <w:rsid w:val="00532F11"/>
    <w:rsid w:val="00532F4D"/>
    <w:rsid w:val="00533609"/>
    <w:rsid w:val="00533A60"/>
    <w:rsid w:val="00534173"/>
    <w:rsid w:val="00534324"/>
    <w:rsid w:val="00534FE5"/>
    <w:rsid w:val="005358C9"/>
    <w:rsid w:val="00535BBE"/>
    <w:rsid w:val="005363DD"/>
    <w:rsid w:val="00536C91"/>
    <w:rsid w:val="00537259"/>
    <w:rsid w:val="00537355"/>
    <w:rsid w:val="0053750A"/>
    <w:rsid w:val="00537C70"/>
    <w:rsid w:val="00537CA2"/>
    <w:rsid w:val="00540AAB"/>
    <w:rsid w:val="00541B6E"/>
    <w:rsid w:val="005420C1"/>
    <w:rsid w:val="0054220B"/>
    <w:rsid w:val="00542734"/>
    <w:rsid w:val="00542933"/>
    <w:rsid w:val="005429D4"/>
    <w:rsid w:val="00542C07"/>
    <w:rsid w:val="00543D5B"/>
    <w:rsid w:val="00544048"/>
    <w:rsid w:val="005447FD"/>
    <w:rsid w:val="00544B1C"/>
    <w:rsid w:val="00544EC6"/>
    <w:rsid w:val="0054579A"/>
    <w:rsid w:val="00545804"/>
    <w:rsid w:val="00545C6F"/>
    <w:rsid w:val="00545FB0"/>
    <w:rsid w:val="00546053"/>
    <w:rsid w:val="005461DF"/>
    <w:rsid w:val="005471BF"/>
    <w:rsid w:val="00547C47"/>
    <w:rsid w:val="00550115"/>
    <w:rsid w:val="0055082E"/>
    <w:rsid w:val="00550C15"/>
    <w:rsid w:val="00550C6E"/>
    <w:rsid w:val="00551474"/>
    <w:rsid w:val="005517F3"/>
    <w:rsid w:val="005519CC"/>
    <w:rsid w:val="00551FD5"/>
    <w:rsid w:val="00552548"/>
    <w:rsid w:val="005528A4"/>
    <w:rsid w:val="0055291F"/>
    <w:rsid w:val="00552C7B"/>
    <w:rsid w:val="00552FCB"/>
    <w:rsid w:val="0055363D"/>
    <w:rsid w:val="00553AFE"/>
    <w:rsid w:val="00553E69"/>
    <w:rsid w:val="00554072"/>
    <w:rsid w:val="0055408E"/>
    <w:rsid w:val="0055432E"/>
    <w:rsid w:val="005545C5"/>
    <w:rsid w:val="00554690"/>
    <w:rsid w:val="00555AC2"/>
    <w:rsid w:val="0055625C"/>
    <w:rsid w:val="005565B8"/>
    <w:rsid w:val="00556A5F"/>
    <w:rsid w:val="00556E1B"/>
    <w:rsid w:val="00557CE7"/>
    <w:rsid w:val="00561EAE"/>
    <w:rsid w:val="00561FF6"/>
    <w:rsid w:val="0056237A"/>
    <w:rsid w:val="005630BA"/>
    <w:rsid w:val="00563D1C"/>
    <w:rsid w:val="00563D62"/>
    <w:rsid w:val="00563E36"/>
    <w:rsid w:val="005648B5"/>
    <w:rsid w:val="005650F2"/>
    <w:rsid w:val="005652C3"/>
    <w:rsid w:val="00565629"/>
    <w:rsid w:val="00565658"/>
    <w:rsid w:val="00565708"/>
    <w:rsid w:val="00565D35"/>
    <w:rsid w:val="00565F9A"/>
    <w:rsid w:val="00565FAE"/>
    <w:rsid w:val="005669D5"/>
    <w:rsid w:val="00566ED5"/>
    <w:rsid w:val="0056716F"/>
    <w:rsid w:val="0056736F"/>
    <w:rsid w:val="0056773B"/>
    <w:rsid w:val="00567A9E"/>
    <w:rsid w:val="0057032F"/>
    <w:rsid w:val="00570C3D"/>
    <w:rsid w:val="00571176"/>
    <w:rsid w:val="00571402"/>
    <w:rsid w:val="0057161F"/>
    <w:rsid w:val="005717F1"/>
    <w:rsid w:val="0057190C"/>
    <w:rsid w:val="00571C8F"/>
    <w:rsid w:val="0057203D"/>
    <w:rsid w:val="0057268B"/>
    <w:rsid w:val="0057324C"/>
    <w:rsid w:val="00573517"/>
    <w:rsid w:val="0057400D"/>
    <w:rsid w:val="005740BB"/>
    <w:rsid w:val="005743CE"/>
    <w:rsid w:val="0057460C"/>
    <w:rsid w:val="00574BBF"/>
    <w:rsid w:val="00574FDF"/>
    <w:rsid w:val="005757AF"/>
    <w:rsid w:val="00575A18"/>
    <w:rsid w:val="00575F10"/>
    <w:rsid w:val="005771F7"/>
    <w:rsid w:val="00577335"/>
    <w:rsid w:val="0057742D"/>
    <w:rsid w:val="0057754E"/>
    <w:rsid w:val="00577B29"/>
    <w:rsid w:val="00577B89"/>
    <w:rsid w:val="00577C57"/>
    <w:rsid w:val="0058029B"/>
    <w:rsid w:val="0058058E"/>
    <w:rsid w:val="005805E4"/>
    <w:rsid w:val="00580851"/>
    <w:rsid w:val="00580CEA"/>
    <w:rsid w:val="00580D1B"/>
    <w:rsid w:val="00581060"/>
    <w:rsid w:val="005810E6"/>
    <w:rsid w:val="0058113A"/>
    <w:rsid w:val="0058196B"/>
    <w:rsid w:val="00581B0B"/>
    <w:rsid w:val="00582084"/>
    <w:rsid w:val="00582661"/>
    <w:rsid w:val="005826D4"/>
    <w:rsid w:val="005829AF"/>
    <w:rsid w:val="00582F15"/>
    <w:rsid w:val="005833F7"/>
    <w:rsid w:val="00583600"/>
    <w:rsid w:val="00583BDD"/>
    <w:rsid w:val="005843E3"/>
    <w:rsid w:val="00585634"/>
    <w:rsid w:val="00586089"/>
    <w:rsid w:val="005862B2"/>
    <w:rsid w:val="00586527"/>
    <w:rsid w:val="00586A0A"/>
    <w:rsid w:val="0058701B"/>
    <w:rsid w:val="0058717B"/>
    <w:rsid w:val="00587AB3"/>
    <w:rsid w:val="00587C8C"/>
    <w:rsid w:val="00587CFF"/>
    <w:rsid w:val="00587D18"/>
    <w:rsid w:val="005901A0"/>
    <w:rsid w:val="00590D40"/>
    <w:rsid w:val="00591C24"/>
    <w:rsid w:val="00591E62"/>
    <w:rsid w:val="00591FBC"/>
    <w:rsid w:val="005923E7"/>
    <w:rsid w:val="0059255E"/>
    <w:rsid w:val="005926C9"/>
    <w:rsid w:val="00592A7F"/>
    <w:rsid w:val="00592D9B"/>
    <w:rsid w:val="00593BB4"/>
    <w:rsid w:val="00594111"/>
    <w:rsid w:val="0059431B"/>
    <w:rsid w:val="005943E7"/>
    <w:rsid w:val="00594696"/>
    <w:rsid w:val="005949E6"/>
    <w:rsid w:val="00594B9E"/>
    <w:rsid w:val="00594BAF"/>
    <w:rsid w:val="00595295"/>
    <w:rsid w:val="00595B80"/>
    <w:rsid w:val="00595F06"/>
    <w:rsid w:val="00596116"/>
    <w:rsid w:val="005961E1"/>
    <w:rsid w:val="00596316"/>
    <w:rsid w:val="00596F5C"/>
    <w:rsid w:val="005971C6"/>
    <w:rsid w:val="00597528"/>
    <w:rsid w:val="005A148D"/>
    <w:rsid w:val="005A1C8F"/>
    <w:rsid w:val="005A1F86"/>
    <w:rsid w:val="005A2869"/>
    <w:rsid w:val="005A2AA7"/>
    <w:rsid w:val="005A2AFE"/>
    <w:rsid w:val="005A37D6"/>
    <w:rsid w:val="005A39E2"/>
    <w:rsid w:val="005A3EF3"/>
    <w:rsid w:val="005A4044"/>
    <w:rsid w:val="005A42AD"/>
    <w:rsid w:val="005A493C"/>
    <w:rsid w:val="005A60E7"/>
    <w:rsid w:val="005A66BA"/>
    <w:rsid w:val="005A718D"/>
    <w:rsid w:val="005A72E0"/>
    <w:rsid w:val="005A79B8"/>
    <w:rsid w:val="005A7ECA"/>
    <w:rsid w:val="005B03D0"/>
    <w:rsid w:val="005B07F2"/>
    <w:rsid w:val="005B0D5D"/>
    <w:rsid w:val="005B0F49"/>
    <w:rsid w:val="005B1384"/>
    <w:rsid w:val="005B1A38"/>
    <w:rsid w:val="005B1E2D"/>
    <w:rsid w:val="005B25B0"/>
    <w:rsid w:val="005B26F4"/>
    <w:rsid w:val="005B276F"/>
    <w:rsid w:val="005B282E"/>
    <w:rsid w:val="005B28CB"/>
    <w:rsid w:val="005B2B5C"/>
    <w:rsid w:val="005B31B1"/>
    <w:rsid w:val="005B3FD1"/>
    <w:rsid w:val="005B4842"/>
    <w:rsid w:val="005B5A4B"/>
    <w:rsid w:val="005B5F76"/>
    <w:rsid w:val="005B6E76"/>
    <w:rsid w:val="005B7483"/>
    <w:rsid w:val="005B765C"/>
    <w:rsid w:val="005B7FAB"/>
    <w:rsid w:val="005C028D"/>
    <w:rsid w:val="005C0843"/>
    <w:rsid w:val="005C0B05"/>
    <w:rsid w:val="005C0C2B"/>
    <w:rsid w:val="005C17DA"/>
    <w:rsid w:val="005C1A49"/>
    <w:rsid w:val="005C237D"/>
    <w:rsid w:val="005C24B2"/>
    <w:rsid w:val="005C2979"/>
    <w:rsid w:val="005C2EED"/>
    <w:rsid w:val="005C2EEF"/>
    <w:rsid w:val="005C32C9"/>
    <w:rsid w:val="005C3337"/>
    <w:rsid w:val="005C380D"/>
    <w:rsid w:val="005C393C"/>
    <w:rsid w:val="005C4264"/>
    <w:rsid w:val="005C53C3"/>
    <w:rsid w:val="005C53C5"/>
    <w:rsid w:val="005C5521"/>
    <w:rsid w:val="005C60E6"/>
    <w:rsid w:val="005C62F9"/>
    <w:rsid w:val="005C69D2"/>
    <w:rsid w:val="005C6BAD"/>
    <w:rsid w:val="005C6DC9"/>
    <w:rsid w:val="005C7139"/>
    <w:rsid w:val="005C723C"/>
    <w:rsid w:val="005C727C"/>
    <w:rsid w:val="005C7418"/>
    <w:rsid w:val="005D02EF"/>
    <w:rsid w:val="005D0A21"/>
    <w:rsid w:val="005D1D24"/>
    <w:rsid w:val="005D2055"/>
    <w:rsid w:val="005D2137"/>
    <w:rsid w:val="005D25C1"/>
    <w:rsid w:val="005D2D58"/>
    <w:rsid w:val="005D2DC6"/>
    <w:rsid w:val="005D3AD8"/>
    <w:rsid w:val="005D3B04"/>
    <w:rsid w:val="005D40FE"/>
    <w:rsid w:val="005D43F2"/>
    <w:rsid w:val="005D4712"/>
    <w:rsid w:val="005D5309"/>
    <w:rsid w:val="005D58B7"/>
    <w:rsid w:val="005D6143"/>
    <w:rsid w:val="005D6576"/>
    <w:rsid w:val="005D6598"/>
    <w:rsid w:val="005D679A"/>
    <w:rsid w:val="005D69DF"/>
    <w:rsid w:val="005D6B78"/>
    <w:rsid w:val="005D6D70"/>
    <w:rsid w:val="005D7EE5"/>
    <w:rsid w:val="005E0035"/>
    <w:rsid w:val="005E00E9"/>
    <w:rsid w:val="005E0332"/>
    <w:rsid w:val="005E0482"/>
    <w:rsid w:val="005E0C8A"/>
    <w:rsid w:val="005E112D"/>
    <w:rsid w:val="005E140E"/>
    <w:rsid w:val="005E1B5E"/>
    <w:rsid w:val="005E2272"/>
    <w:rsid w:val="005E45CD"/>
    <w:rsid w:val="005E46D7"/>
    <w:rsid w:val="005E48F4"/>
    <w:rsid w:val="005E59C4"/>
    <w:rsid w:val="005E6527"/>
    <w:rsid w:val="005E67AF"/>
    <w:rsid w:val="005E6AC3"/>
    <w:rsid w:val="005E6AEA"/>
    <w:rsid w:val="005E6D4B"/>
    <w:rsid w:val="005E7492"/>
    <w:rsid w:val="005E74C5"/>
    <w:rsid w:val="005E771F"/>
    <w:rsid w:val="005E7848"/>
    <w:rsid w:val="005E7CBF"/>
    <w:rsid w:val="005F0537"/>
    <w:rsid w:val="005F05D9"/>
    <w:rsid w:val="005F05E0"/>
    <w:rsid w:val="005F06C6"/>
    <w:rsid w:val="005F08DE"/>
    <w:rsid w:val="005F0C07"/>
    <w:rsid w:val="005F27DC"/>
    <w:rsid w:val="005F3065"/>
    <w:rsid w:val="005F3350"/>
    <w:rsid w:val="005F3380"/>
    <w:rsid w:val="005F416B"/>
    <w:rsid w:val="005F4FFF"/>
    <w:rsid w:val="005F603C"/>
    <w:rsid w:val="005F61C8"/>
    <w:rsid w:val="005F621E"/>
    <w:rsid w:val="005F6781"/>
    <w:rsid w:val="005F6D41"/>
    <w:rsid w:val="005F6E0B"/>
    <w:rsid w:val="005F7134"/>
    <w:rsid w:val="005F7758"/>
    <w:rsid w:val="0060002D"/>
    <w:rsid w:val="0060024F"/>
    <w:rsid w:val="006006B4"/>
    <w:rsid w:val="0060078E"/>
    <w:rsid w:val="0060134B"/>
    <w:rsid w:val="00601556"/>
    <w:rsid w:val="006017D2"/>
    <w:rsid w:val="00601B4D"/>
    <w:rsid w:val="00601E3A"/>
    <w:rsid w:val="0060301C"/>
    <w:rsid w:val="0060321D"/>
    <w:rsid w:val="00603F09"/>
    <w:rsid w:val="0060421B"/>
    <w:rsid w:val="00604662"/>
    <w:rsid w:val="00604CC1"/>
    <w:rsid w:val="00604D56"/>
    <w:rsid w:val="00605D13"/>
    <w:rsid w:val="006069CF"/>
    <w:rsid w:val="00606A28"/>
    <w:rsid w:val="00606ADD"/>
    <w:rsid w:val="006070D8"/>
    <w:rsid w:val="006073B4"/>
    <w:rsid w:val="006077DC"/>
    <w:rsid w:val="00610530"/>
    <w:rsid w:val="0061054A"/>
    <w:rsid w:val="00610A5B"/>
    <w:rsid w:val="00610AF3"/>
    <w:rsid w:val="00610C01"/>
    <w:rsid w:val="006119E5"/>
    <w:rsid w:val="00611A9A"/>
    <w:rsid w:val="00611CA9"/>
    <w:rsid w:val="00611E42"/>
    <w:rsid w:val="006128A8"/>
    <w:rsid w:val="00612B90"/>
    <w:rsid w:val="006132F0"/>
    <w:rsid w:val="0061336A"/>
    <w:rsid w:val="00613D61"/>
    <w:rsid w:val="00614213"/>
    <w:rsid w:val="00614817"/>
    <w:rsid w:val="00614F19"/>
    <w:rsid w:val="00615274"/>
    <w:rsid w:val="006153E9"/>
    <w:rsid w:val="00615D9B"/>
    <w:rsid w:val="0061628E"/>
    <w:rsid w:val="006162DB"/>
    <w:rsid w:val="0061672B"/>
    <w:rsid w:val="00616A79"/>
    <w:rsid w:val="00616C3A"/>
    <w:rsid w:val="00617074"/>
    <w:rsid w:val="0061745C"/>
    <w:rsid w:val="00617706"/>
    <w:rsid w:val="00617D0C"/>
    <w:rsid w:val="00617DAF"/>
    <w:rsid w:val="006208FF"/>
    <w:rsid w:val="00620B02"/>
    <w:rsid w:val="00620C4F"/>
    <w:rsid w:val="00620F00"/>
    <w:rsid w:val="00621368"/>
    <w:rsid w:val="00621746"/>
    <w:rsid w:val="006218C6"/>
    <w:rsid w:val="00621AC0"/>
    <w:rsid w:val="00622025"/>
    <w:rsid w:val="0062268D"/>
    <w:rsid w:val="00622719"/>
    <w:rsid w:val="00622903"/>
    <w:rsid w:val="00622C6A"/>
    <w:rsid w:val="00622F67"/>
    <w:rsid w:val="006239F8"/>
    <w:rsid w:val="00623BCB"/>
    <w:rsid w:val="00624133"/>
    <w:rsid w:val="006245C2"/>
    <w:rsid w:val="00624CD3"/>
    <w:rsid w:val="00624FAA"/>
    <w:rsid w:val="006254E3"/>
    <w:rsid w:val="00625D2D"/>
    <w:rsid w:val="006262BD"/>
    <w:rsid w:val="006262E4"/>
    <w:rsid w:val="00626964"/>
    <w:rsid w:val="00626FBC"/>
    <w:rsid w:val="0062757C"/>
    <w:rsid w:val="0062758E"/>
    <w:rsid w:val="00627759"/>
    <w:rsid w:val="0063038F"/>
    <w:rsid w:val="00630AE7"/>
    <w:rsid w:val="0063146F"/>
    <w:rsid w:val="00631B70"/>
    <w:rsid w:val="00631FE8"/>
    <w:rsid w:val="0063210F"/>
    <w:rsid w:val="00632309"/>
    <w:rsid w:val="006323EA"/>
    <w:rsid w:val="0063267A"/>
    <w:rsid w:val="006332CD"/>
    <w:rsid w:val="0063345A"/>
    <w:rsid w:val="00633BE5"/>
    <w:rsid w:val="006342F8"/>
    <w:rsid w:val="0063575F"/>
    <w:rsid w:val="00635F46"/>
    <w:rsid w:val="00636C89"/>
    <w:rsid w:val="00636F66"/>
    <w:rsid w:val="006372FE"/>
    <w:rsid w:val="006378F7"/>
    <w:rsid w:val="0063799E"/>
    <w:rsid w:val="0064003B"/>
    <w:rsid w:val="00640853"/>
    <w:rsid w:val="00641F44"/>
    <w:rsid w:val="00641F59"/>
    <w:rsid w:val="00641FAF"/>
    <w:rsid w:val="0064201A"/>
    <w:rsid w:val="00642624"/>
    <w:rsid w:val="00642A40"/>
    <w:rsid w:val="006433D4"/>
    <w:rsid w:val="00643760"/>
    <w:rsid w:val="006440E7"/>
    <w:rsid w:val="006442CB"/>
    <w:rsid w:val="00644628"/>
    <w:rsid w:val="00644B70"/>
    <w:rsid w:val="006454B0"/>
    <w:rsid w:val="00645740"/>
    <w:rsid w:val="00645C3F"/>
    <w:rsid w:val="0064622F"/>
    <w:rsid w:val="006465A4"/>
    <w:rsid w:val="006466F9"/>
    <w:rsid w:val="00646ADC"/>
    <w:rsid w:val="00647A8C"/>
    <w:rsid w:val="0065045B"/>
    <w:rsid w:val="00650490"/>
    <w:rsid w:val="006504A1"/>
    <w:rsid w:val="00650841"/>
    <w:rsid w:val="00650D08"/>
    <w:rsid w:val="00650D4F"/>
    <w:rsid w:val="00650F89"/>
    <w:rsid w:val="00651BB6"/>
    <w:rsid w:val="00652294"/>
    <w:rsid w:val="006527C2"/>
    <w:rsid w:val="00652F27"/>
    <w:rsid w:val="00653148"/>
    <w:rsid w:val="00653473"/>
    <w:rsid w:val="00654110"/>
    <w:rsid w:val="00654EAA"/>
    <w:rsid w:val="00655F41"/>
    <w:rsid w:val="006567E6"/>
    <w:rsid w:val="00656AE8"/>
    <w:rsid w:val="0065702B"/>
    <w:rsid w:val="00657B14"/>
    <w:rsid w:val="00657CF9"/>
    <w:rsid w:val="0066054A"/>
    <w:rsid w:val="00660885"/>
    <w:rsid w:val="00661A7B"/>
    <w:rsid w:val="00661B3F"/>
    <w:rsid w:val="00661B45"/>
    <w:rsid w:val="00661C71"/>
    <w:rsid w:val="00663272"/>
    <w:rsid w:val="00663325"/>
    <w:rsid w:val="00663F2D"/>
    <w:rsid w:val="006641CC"/>
    <w:rsid w:val="00664AE2"/>
    <w:rsid w:val="00664FFC"/>
    <w:rsid w:val="006650D1"/>
    <w:rsid w:val="00665E47"/>
    <w:rsid w:val="0066653A"/>
    <w:rsid w:val="006670D1"/>
    <w:rsid w:val="00670587"/>
    <w:rsid w:val="00671085"/>
    <w:rsid w:val="0067237D"/>
    <w:rsid w:val="0067241D"/>
    <w:rsid w:val="006724EF"/>
    <w:rsid w:val="0067339C"/>
    <w:rsid w:val="00673C0C"/>
    <w:rsid w:val="00674A5D"/>
    <w:rsid w:val="00674B6E"/>
    <w:rsid w:val="00674DF2"/>
    <w:rsid w:val="006750C6"/>
    <w:rsid w:val="0067543A"/>
    <w:rsid w:val="00677336"/>
    <w:rsid w:val="00680561"/>
    <w:rsid w:val="00680C1B"/>
    <w:rsid w:val="00680D88"/>
    <w:rsid w:val="006812C9"/>
    <w:rsid w:val="00681B26"/>
    <w:rsid w:val="00681D69"/>
    <w:rsid w:val="00681DD7"/>
    <w:rsid w:val="00684D4D"/>
    <w:rsid w:val="00684F6B"/>
    <w:rsid w:val="00684F6C"/>
    <w:rsid w:val="006853F2"/>
    <w:rsid w:val="00685966"/>
    <w:rsid w:val="00685D71"/>
    <w:rsid w:val="00690990"/>
    <w:rsid w:val="00690DAA"/>
    <w:rsid w:val="00691545"/>
    <w:rsid w:val="0069162F"/>
    <w:rsid w:val="00692D9E"/>
    <w:rsid w:val="00693175"/>
    <w:rsid w:val="00693825"/>
    <w:rsid w:val="00694222"/>
    <w:rsid w:val="006943D6"/>
    <w:rsid w:val="0069453A"/>
    <w:rsid w:val="00694914"/>
    <w:rsid w:val="00694A4D"/>
    <w:rsid w:val="00694B0C"/>
    <w:rsid w:val="00694E69"/>
    <w:rsid w:val="00694EC6"/>
    <w:rsid w:val="00695233"/>
    <w:rsid w:val="006952F3"/>
    <w:rsid w:val="0069559B"/>
    <w:rsid w:val="00695703"/>
    <w:rsid w:val="00696279"/>
    <w:rsid w:val="006969F9"/>
    <w:rsid w:val="006970B4"/>
    <w:rsid w:val="00697129"/>
    <w:rsid w:val="0069726F"/>
    <w:rsid w:val="0069732C"/>
    <w:rsid w:val="006977D7"/>
    <w:rsid w:val="0069795A"/>
    <w:rsid w:val="00697C6F"/>
    <w:rsid w:val="00697CB1"/>
    <w:rsid w:val="006A0745"/>
    <w:rsid w:val="006A0961"/>
    <w:rsid w:val="006A0A0E"/>
    <w:rsid w:val="006A114F"/>
    <w:rsid w:val="006A3276"/>
    <w:rsid w:val="006A3282"/>
    <w:rsid w:val="006A34ED"/>
    <w:rsid w:val="006A37FE"/>
    <w:rsid w:val="006A3BC0"/>
    <w:rsid w:val="006A3C6A"/>
    <w:rsid w:val="006A3E06"/>
    <w:rsid w:val="006A4C17"/>
    <w:rsid w:val="006A55C4"/>
    <w:rsid w:val="006A5E16"/>
    <w:rsid w:val="006A610B"/>
    <w:rsid w:val="006A6110"/>
    <w:rsid w:val="006A64A3"/>
    <w:rsid w:val="006A7F3D"/>
    <w:rsid w:val="006B074E"/>
    <w:rsid w:val="006B0CB8"/>
    <w:rsid w:val="006B0D9A"/>
    <w:rsid w:val="006B124F"/>
    <w:rsid w:val="006B1939"/>
    <w:rsid w:val="006B2B1F"/>
    <w:rsid w:val="006B2D28"/>
    <w:rsid w:val="006B3354"/>
    <w:rsid w:val="006B3BBF"/>
    <w:rsid w:val="006B44FA"/>
    <w:rsid w:val="006B4921"/>
    <w:rsid w:val="006B49B3"/>
    <w:rsid w:val="006B4A4A"/>
    <w:rsid w:val="006B4EB6"/>
    <w:rsid w:val="006B610B"/>
    <w:rsid w:val="006B657D"/>
    <w:rsid w:val="006B661B"/>
    <w:rsid w:val="006B6741"/>
    <w:rsid w:val="006B67AB"/>
    <w:rsid w:val="006B73AD"/>
    <w:rsid w:val="006B7D7A"/>
    <w:rsid w:val="006B7D97"/>
    <w:rsid w:val="006C02C4"/>
    <w:rsid w:val="006C0B99"/>
    <w:rsid w:val="006C0F30"/>
    <w:rsid w:val="006C1002"/>
    <w:rsid w:val="006C115E"/>
    <w:rsid w:val="006C2040"/>
    <w:rsid w:val="006C228F"/>
    <w:rsid w:val="006C231A"/>
    <w:rsid w:val="006C26A5"/>
    <w:rsid w:val="006C28E0"/>
    <w:rsid w:val="006C2A11"/>
    <w:rsid w:val="006C2B6B"/>
    <w:rsid w:val="006C2C68"/>
    <w:rsid w:val="006C2EA6"/>
    <w:rsid w:val="006C3135"/>
    <w:rsid w:val="006C3400"/>
    <w:rsid w:val="006C3491"/>
    <w:rsid w:val="006C3847"/>
    <w:rsid w:val="006C386B"/>
    <w:rsid w:val="006C3A9F"/>
    <w:rsid w:val="006C4254"/>
    <w:rsid w:val="006C44EB"/>
    <w:rsid w:val="006C58EF"/>
    <w:rsid w:val="006C60D4"/>
    <w:rsid w:val="006C62ED"/>
    <w:rsid w:val="006C71E8"/>
    <w:rsid w:val="006C75E0"/>
    <w:rsid w:val="006D0110"/>
    <w:rsid w:val="006D0CAC"/>
    <w:rsid w:val="006D0E29"/>
    <w:rsid w:val="006D13AA"/>
    <w:rsid w:val="006D164B"/>
    <w:rsid w:val="006D1D70"/>
    <w:rsid w:val="006D221F"/>
    <w:rsid w:val="006D237E"/>
    <w:rsid w:val="006D34CC"/>
    <w:rsid w:val="006D4038"/>
    <w:rsid w:val="006D4AD7"/>
    <w:rsid w:val="006D54F2"/>
    <w:rsid w:val="006D5AD5"/>
    <w:rsid w:val="006D5C4B"/>
    <w:rsid w:val="006D6130"/>
    <w:rsid w:val="006D6552"/>
    <w:rsid w:val="006D66D3"/>
    <w:rsid w:val="006D6ABB"/>
    <w:rsid w:val="006E0396"/>
    <w:rsid w:val="006E092F"/>
    <w:rsid w:val="006E0CCE"/>
    <w:rsid w:val="006E0E41"/>
    <w:rsid w:val="006E0EF4"/>
    <w:rsid w:val="006E274F"/>
    <w:rsid w:val="006E2AC3"/>
    <w:rsid w:val="006E2E41"/>
    <w:rsid w:val="006E302F"/>
    <w:rsid w:val="006E31D2"/>
    <w:rsid w:val="006E364F"/>
    <w:rsid w:val="006E3A7A"/>
    <w:rsid w:val="006E4DED"/>
    <w:rsid w:val="006E53E6"/>
    <w:rsid w:val="006E59DD"/>
    <w:rsid w:val="006E5D84"/>
    <w:rsid w:val="006E5F2D"/>
    <w:rsid w:val="006E6BAA"/>
    <w:rsid w:val="006E7493"/>
    <w:rsid w:val="006E7A40"/>
    <w:rsid w:val="006F0E24"/>
    <w:rsid w:val="006F0E3D"/>
    <w:rsid w:val="006F0E56"/>
    <w:rsid w:val="006F1238"/>
    <w:rsid w:val="006F16AA"/>
    <w:rsid w:val="006F175F"/>
    <w:rsid w:val="006F1857"/>
    <w:rsid w:val="006F18A1"/>
    <w:rsid w:val="006F1A83"/>
    <w:rsid w:val="006F1D20"/>
    <w:rsid w:val="006F1E75"/>
    <w:rsid w:val="006F1F88"/>
    <w:rsid w:val="006F2812"/>
    <w:rsid w:val="006F3733"/>
    <w:rsid w:val="006F3B21"/>
    <w:rsid w:val="006F3F67"/>
    <w:rsid w:val="006F401C"/>
    <w:rsid w:val="006F4ADA"/>
    <w:rsid w:val="006F5298"/>
    <w:rsid w:val="006F586E"/>
    <w:rsid w:val="006F590D"/>
    <w:rsid w:val="006F5941"/>
    <w:rsid w:val="006F5AEE"/>
    <w:rsid w:val="006F5B60"/>
    <w:rsid w:val="006F60E5"/>
    <w:rsid w:val="006F6536"/>
    <w:rsid w:val="006F6B52"/>
    <w:rsid w:val="006F6B6B"/>
    <w:rsid w:val="006F6DE4"/>
    <w:rsid w:val="006F6EBD"/>
    <w:rsid w:val="006F6FE2"/>
    <w:rsid w:val="006F7282"/>
    <w:rsid w:val="006F76A2"/>
    <w:rsid w:val="006F77A4"/>
    <w:rsid w:val="006F7C35"/>
    <w:rsid w:val="00701954"/>
    <w:rsid w:val="00701DC4"/>
    <w:rsid w:val="00702DEA"/>
    <w:rsid w:val="00702F9C"/>
    <w:rsid w:val="007030E2"/>
    <w:rsid w:val="00703672"/>
    <w:rsid w:val="00703E62"/>
    <w:rsid w:val="00703FF2"/>
    <w:rsid w:val="00705216"/>
    <w:rsid w:val="0070538C"/>
    <w:rsid w:val="007055EA"/>
    <w:rsid w:val="00705998"/>
    <w:rsid w:val="007068D3"/>
    <w:rsid w:val="00706F3D"/>
    <w:rsid w:val="00706FC8"/>
    <w:rsid w:val="0070714D"/>
    <w:rsid w:val="007074FC"/>
    <w:rsid w:val="0070755A"/>
    <w:rsid w:val="007104AD"/>
    <w:rsid w:val="00710552"/>
    <w:rsid w:val="0071055E"/>
    <w:rsid w:val="00710A00"/>
    <w:rsid w:val="007114C3"/>
    <w:rsid w:val="00711A8E"/>
    <w:rsid w:val="00711D16"/>
    <w:rsid w:val="00711E0D"/>
    <w:rsid w:val="00711EDA"/>
    <w:rsid w:val="00712455"/>
    <w:rsid w:val="00712479"/>
    <w:rsid w:val="007126CA"/>
    <w:rsid w:val="007129B5"/>
    <w:rsid w:val="007129BE"/>
    <w:rsid w:val="00712EFB"/>
    <w:rsid w:val="00712F1E"/>
    <w:rsid w:val="007131C0"/>
    <w:rsid w:val="00713208"/>
    <w:rsid w:val="007138DB"/>
    <w:rsid w:val="00713BD1"/>
    <w:rsid w:val="00714155"/>
    <w:rsid w:val="007141E1"/>
    <w:rsid w:val="007143CD"/>
    <w:rsid w:val="0071471B"/>
    <w:rsid w:val="007149AA"/>
    <w:rsid w:val="007149EF"/>
    <w:rsid w:val="00714BD8"/>
    <w:rsid w:val="00714E1E"/>
    <w:rsid w:val="00714F1A"/>
    <w:rsid w:val="007152C3"/>
    <w:rsid w:val="007153FB"/>
    <w:rsid w:val="00715B08"/>
    <w:rsid w:val="00715BDE"/>
    <w:rsid w:val="00715DF7"/>
    <w:rsid w:val="0071604C"/>
    <w:rsid w:val="00716BFF"/>
    <w:rsid w:val="00716F5E"/>
    <w:rsid w:val="0071713B"/>
    <w:rsid w:val="00717737"/>
    <w:rsid w:val="00717870"/>
    <w:rsid w:val="00717B5D"/>
    <w:rsid w:val="00717D52"/>
    <w:rsid w:val="00720354"/>
    <w:rsid w:val="00720698"/>
    <w:rsid w:val="00721715"/>
    <w:rsid w:val="00721E55"/>
    <w:rsid w:val="00721FFA"/>
    <w:rsid w:val="00722284"/>
    <w:rsid w:val="00722501"/>
    <w:rsid w:val="00722D5A"/>
    <w:rsid w:val="00722DF2"/>
    <w:rsid w:val="00722EA7"/>
    <w:rsid w:val="007233B3"/>
    <w:rsid w:val="00723EDB"/>
    <w:rsid w:val="007240C8"/>
    <w:rsid w:val="00725389"/>
    <w:rsid w:val="00725BA1"/>
    <w:rsid w:val="00726074"/>
    <w:rsid w:val="00726B8C"/>
    <w:rsid w:val="00727733"/>
    <w:rsid w:val="007302D8"/>
    <w:rsid w:val="007304E3"/>
    <w:rsid w:val="00730817"/>
    <w:rsid w:val="0073093B"/>
    <w:rsid w:val="00730A64"/>
    <w:rsid w:val="00730E56"/>
    <w:rsid w:val="0073101A"/>
    <w:rsid w:val="00731385"/>
    <w:rsid w:val="00731842"/>
    <w:rsid w:val="00731869"/>
    <w:rsid w:val="00731AD0"/>
    <w:rsid w:val="00731EF0"/>
    <w:rsid w:val="007320DA"/>
    <w:rsid w:val="00732A5E"/>
    <w:rsid w:val="00732BB4"/>
    <w:rsid w:val="007335E4"/>
    <w:rsid w:val="00733AB0"/>
    <w:rsid w:val="00733E16"/>
    <w:rsid w:val="0073459C"/>
    <w:rsid w:val="00734A69"/>
    <w:rsid w:val="00734F2A"/>
    <w:rsid w:val="00735F94"/>
    <w:rsid w:val="00736558"/>
    <w:rsid w:val="00736ACC"/>
    <w:rsid w:val="00736B9F"/>
    <w:rsid w:val="00737246"/>
    <w:rsid w:val="007376D7"/>
    <w:rsid w:val="00737849"/>
    <w:rsid w:val="007403B1"/>
    <w:rsid w:val="007403BF"/>
    <w:rsid w:val="00740BBF"/>
    <w:rsid w:val="00740D44"/>
    <w:rsid w:val="00741660"/>
    <w:rsid w:val="00741EE6"/>
    <w:rsid w:val="00742317"/>
    <w:rsid w:val="007435AF"/>
    <w:rsid w:val="007441B1"/>
    <w:rsid w:val="00744571"/>
    <w:rsid w:val="00744C12"/>
    <w:rsid w:val="007456BA"/>
    <w:rsid w:val="007456F3"/>
    <w:rsid w:val="00745747"/>
    <w:rsid w:val="00745781"/>
    <w:rsid w:val="00745E59"/>
    <w:rsid w:val="00745EA5"/>
    <w:rsid w:val="00746694"/>
    <w:rsid w:val="007467C1"/>
    <w:rsid w:val="007468E9"/>
    <w:rsid w:val="007471BC"/>
    <w:rsid w:val="007471C2"/>
    <w:rsid w:val="00750447"/>
    <w:rsid w:val="007508BD"/>
    <w:rsid w:val="00751556"/>
    <w:rsid w:val="007516F0"/>
    <w:rsid w:val="007524C8"/>
    <w:rsid w:val="00752B52"/>
    <w:rsid w:val="00753430"/>
    <w:rsid w:val="00753455"/>
    <w:rsid w:val="00753B5B"/>
    <w:rsid w:val="00753C66"/>
    <w:rsid w:val="00753D9A"/>
    <w:rsid w:val="00753ECE"/>
    <w:rsid w:val="00753FAD"/>
    <w:rsid w:val="00754BEF"/>
    <w:rsid w:val="00755697"/>
    <w:rsid w:val="00755925"/>
    <w:rsid w:val="007574B5"/>
    <w:rsid w:val="00757D27"/>
    <w:rsid w:val="00757F7C"/>
    <w:rsid w:val="0076000A"/>
    <w:rsid w:val="0076040C"/>
    <w:rsid w:val="007608A6"/>
    <w:rsid w:val="00760B1A"/>
    <w:rsid w:val="00760DB0"/>
    <w:rsid w:val="00761472"/>
    <w:rsid w:val="007614D0"/>
    <w:rsid w:val="0076218C"/>
    <w:rsid w:val="0076273A"/>
    <w:rsid w:val="007629A3"/>
    <w:rsid w:val="007629B6"/>
    <w:rsid w:val="00763339"/>
    <w:rsid w:val="0076393A"/>
    <w:rsid w:val="00763FD3"/>
    <w:rsid w:val="00764871"/>
    <w:rsid w:val="0076546B"/>
    <w:rsid w:val="007654A5"/>
    <w:rsid w:val="007658D1"/>
    <w:rsid w:val="00765B2A"/>
    <w:rsid w:val="00766216"/>
    <w:rsid w:val="00766F80"/>
    <w:rsid w:val="0076776F"/>
    <w:rsid w:val="00770420"/>
    <w:rsid w:val="00770B16"/>
    <w:rsid w:val="00771811"/>
    <w:rsid w:val="00771889"/>
    <w:rsid w:val="00771C1D"/>
    <w:rsid w:val="007727EF"/>
    <w:rsid w:val="00773F6A"/>
    <w:rsid w:val="007747E6"/>
    <w:rsid w:val="007750E6"/>
    <w:rsid w:val="00775DDA"/>
    <w:rsid w:val="00776307"/>
    <w:rsid w:val="007764E8"/>
    <w:rsid w:val="007764F4"/>
    <w:rsid w:val="007766BC"/>
    <w:rsid w:val="00777519"/>
    <w:rsid w:val="00777F9A"/>
    <w:rsid w:val="00780039"/>
    <w:rsid w:val="00780600"/>
    <w:rsid w:val="00780B66"/>
    <w:rsid w:val="00781190"/>
    <w:rsid w:val="00781359"/>
    <w:rsid w:val="007813AD"/>
    <w:rsid w:val="007817AE"/>
    <w:rsid w:val="007818B1"/>
    <w:rsid w:val="007820D8"/>
    <w:rsid w:val="007824DC"/>
    <w:rsid w:val="007824F9"/>
    <w:rsid w:val="00782855"/>
    <w:rsid w:val="00782907"/>
    <w:rsid w:val="007829C4"/>
    <w:rsid w:val="00782ACA"/>
    <w:rsid w:val="00782C52"/>
    <w:rsid w:val="007831E8"/>
    <w:rsid w:val="00783EFF"/>
    <w:rsid w:val="00784249"/>
    <w:rsid w:val="007847C5"/>
    <w:rsid w:val="0078548E"/>
    <w:rsid w:val="007856A4"/>
    <w:rsid w:val="00785725"/>
    <w:rsid w:val="00786665"/>
    <w:rsid w:val="007868D4"/>
    <w:rsid w:val="00786CFB"/>
    <w:rsid w:val="00786DD8"/>
    <w:rsid w:val="00790D68"/>
    <w:rsid w:val="00790FA4"/>
    <w:rsid w:val="0079149A"/>
    <w:rsid w:val="007914AA"/>
    <w:rsid w:val="007914B3"/>
    <w:rsid w:val="0079171B"/>
    <w:rsid w:val="00791B63"/>
    <w:rsid w:val="00791D7C"/>
    <w:rsid w:val="007922F0"/>
    <w:rsid w:val="007924D2"/>
    <w:rsid w:val="00792B49"/>
    <w:rsid w:val="00792E63"/>
    <w:rsid w:val="00792E8E"/>
    <w:rsid w:val="00792F43"/>
    <w:rsid w:val="0079305C"/>
    <w:rsid w:val="0079349F"/>
    <w:rsid w:val="007945E9"/>
    <w:rsid w:val="00794706"/>
    <w:rsid w:val="00794B11"/>
    <w:rsid w:val="00794CA8"/>
    <w:rsid w:val="00794E42"/>
    <w:rsid w:val="00794EFC"/>
    <w:rsid w:val="0079554C"/>
    <w:rsid w:val="007964C5"/>
    <w:rsid w:val="007968CD"/>
    <w:rsid w:val="00796CD9"/>
    <w:rsid w:val="00796FCB"/>
    <w:rsid w:val="007972B4"/>
    <w:rsid w:val="007979BC"/>
    <w:rsid w:val="007A0763"/>
    <w:rsid w:val="007A15B6"/>
    <w:rsid w:val="007A1717"/>
    <w:rsid w:val="007A1A72"/>
    <w:rsid w:val="007A210C"/>
    <w:rsid w:val="007A30B6"/>
    <w:rsid w:val="007A3865"/>
    <w:rsid w:val="007A3AFE"/>
    <w:rsid w:val="007A4379"/>
    <w:rsid w:val="007A43D8"/>
    <w:rsid w:val="007A444B"/>
    <w:rsid w:val="007A56F5"/>
    <w:rsid w:val="007A5A37"/>
    <w:rsid w:val="007A60AA"/>
    <w:rsid w:val="007A6274"/>
    <w:rsid w:val="007A64EF"/>
    <w:rsid w:val="007A6503"/>
    <w:rsid w:val="007A7291"/>
    <w:rsid w:val="007A7811"/>
    <w:rsid w:val="007A7D4E"/>
    <w:rsid w:val="007A7FB0"/>
    <w:rsid w:val="007B04FB"/>
    <w:rsid w:val="007B0517"/>
    <w:rsid w:val="007B08A8"/>
    <w:rsid w:val="007B1192"/>
    <w:rsid w:val="007B1230"/>
    <w:rsid w:val="007B12C3"/>
    <w:rsid w:val="007B13C0"/>
    <w:rsid w:val="007B1751"/>
    <w:rsid w:val="007B1912"/>
    <w:rsid w:val="007B1C34"/>
    <w:rsid w:val="007B217E"/>
    <w:rsid w:val="007B25A9"/>
    <w:rsid w:val="007B293C"/>
    <w:rsid w:val="007B2AA6"/>
    <w:rsid w:val="007B2B32"/>
    <w:rsid w:val="007B2CA5"/>
    <w:rsid w:val="007B322B"/>
    <w:rsid w:val="007B32B2"/>
    <w:rsid w:val="007B331F"/>
    <w:rsid w:val="007B35D2"/>
    <w:rsid w:val="007B4810"/>
    <w:rsid w:val="007B48D3"/>
    <w:rsid w:val="007B5748"/>
    <w:rsid w:val="007B5814"/>
    <w:rsid w:val="007B5BFB"/>
    <w:rsid w:val="007B5F0B"/>
    <w:rsid w:val="007B6680"/>
    <w:rsid w:val="007B6D99"/>
    <w:rsid w:val="007B721D"/>
    <w:rsid w:val="007B74CE"/>
    <w:rsid w:val="007B7AAE"/>
    <w:rsid w:val="007B7ADA"/>
    <w:rsid w:val="007C0466"/>
    <w:rsid w:val="007C0FCB"/>
    <w:rsid w:val="007C16FA"/>
    <w:rsid w:val="007C2EFD"/>
    <w:rsid w:val="007C35BA"/>
    <w:rsid w:val="007C3C1C"/>
    <w:rsid w:val="007C3C84"/>
    <w:rsid w:val="007C4628"/>
    <w:rsid w:val="007C47FE"/>
    <w:rsid w:val="007C55D2"/>
    <w:rsid w:val="007C5A4E"/>
    <w:rsid w:val="007C5C8F"/>
    <w:rsid w:val="007C5FB5"/>
    <w:rsid w:val="007C6372"/>
    <w:rsid w:val="007C6BDD"/>
    <w:rsid w:val="007C70E5"/>
    <w:rsid w:val="007C77F5"/>
    <w:rsid w:val="007D00DC"/>
    <w:rsid w:val="007D0D85"/>
    <w:rsid w:val="007D0E88"/>
    <w:rsid w:val="007D1994"/>
    <w:rsid w:val="007D28ED"/>
    <w:rsid w:val="007D2CB4"/>
    <w:rsid w:val="007D2D68"/>
    <w:rsid w:val="007D2DEF"/>
    <w:rsid w:val="007D31BE"/>
    <w:rsid w:val="007D5654"/>
    <w:rsid w:val="007D575E"/>
    <w:rsid w:val="007D5B4E"/>
    <w:rsid w:val="007D5F32"/>
    <w:rsid w:val="007D62F6"/>
    <w:rsid w:val="007D683F"/>
    <w:rsid w:val="007D6E10"/>
    <w:rsid w:val="007D746B"/>
    <w:rsid w:val="007D7A29"/>
    <w:rsid w:val="007D7A96"/>
    <w:rsid w:val="007E0260"/>
    <w:rsid w:val="007E1038"/>
    <w:rsid w:val="007E10BF"/>
    <w:rsid w:val="007E12EC"/>
    <w:rsid w:val="007E150D"/>
    <w:rsid w:val="007E157D"/>
    <w:rsid w:val="007E1B46"/>
    <w:rsid w:val="007E2718"/>
    <w:rsid w:val="007E28C0"/>
    <w:rsid w:val="007E3536"/>
    <w:rsid w:val="007E3593"/>
    <w:rsid w:val="007E3BA0"/>
    <w:rsid w:val="007E4D6A"/>
    <w:rsid w:val="007E517B"/>
    <w:rsid w:val="007E518F"/>
    <w:rsid w:val="007E51AC"/>
    <w:rsid w:val="007E5FBA"/>
    <w:rsid w:val="007E6785"/>
    <w:rsid w:val="007E67BD"/>
    <w:rsid w:val="007E6DB2"/>
    <w:rsid w:val="007E6E29"/>
    <w:rsid w:val="007E76BE"/>
    <w:rsid w:val="007E7BD3"/>
    <w:rsid w:val="007F0170"/>
    <w:rsid w:val="007F08DE"/>
    <w:rsid w:val="007F13E6"/>
    <w:rsid w:val="007F262B"/>
    <w:rsid w:val="007F3074"/>
    <w:rsid w:val="007F351C"/>
    <w:rsid w:val="007F3C5A"/>
    <w:rsid w:val="007F3CC8"/>
    <w:rsid w:val="007F40AA"/>
    <w:rsid w:val="007F4263"/>
    <w:rsid w:val="007F4347"/>
    <w:rsid w:val="007F4EA5"/>
    <w:rsid w:val="007F50DB"/>
    <w:rsid w:val="007F531A"/>
    <w:rsid w:val="007F57CE"/>
    <w:rsid w:val="007F5A93"/>
    <w:rsid w:val="007F5AF8"/>
    <w:rsid w:val="007F5BC5"/>
    <w:rsid w:val="007F5FF5"/>
    <w:rsid w:val="007F6820"/>
    <w:rsid w:val="007F6E00"/>
    <w:rsid w:val="007F6FF4"/>
    <w:rsid w:val="007F711A"/>
    <w:rsid w:val="007F735F"/>
    <w:rsid w:val="007F76E6"/>
    <w:rsid w:val="007F7B5D"/>
    <w:rsid w:val="008001E1"/>
    <w:rsid w:val="00800669"/>
    <w:rsid w:val="00800849"/>
    <w:rsid w:val="00801AFC"/>
    <w:rsid w:val="00801B3D"/>
    <w:rsid w:val="00802A03"/>
    <w:rsid w:val="00802CDD"/>
    <w:rsid w:val="00802FA6"/>
    <w:rsid w:val="008031F8"/>
    <w:rsid w:val="00803693"/>
    <w:rsid w:val="008038F8"/>
    <w:rsid w:val="00803B1C"/>
    <w:rsid w:val="00803CAE"/>
    <w:rsid w:val="00804449"/>
    <w:rsid w:val="00804919"/>
    <w:rsid w:val="00804EAD"/>
    <w:rsid w:val="00805A56"/>
    <w:rsid w:val="008062C8"/>
    <w:rsid w:val="008067A8"/>
    <w:rsid w:val="0080696D"/>
    <w:rsid w:val="00806BAA"/>
    <w:rsid w:val="0080705F"/>
    <w:rsid w:val="0080714C"/>
    <w:rsid w:val="008074A6"/>
    <w:rsid w:val="0080757B"/>
    <w:rsid w:val="00807863"/>
    <w:rsid w:val="00807BB3"/>
    <w:rsid w:val="00807EE5"/>
    <w:rsid w:val="008100A8"/>
    <w:rsid w:val="00810179"/>
    <w:rsid w:val="008101CE"/>
    <w:rsid w:val="00811082"/>
    <w:rsid w:val="008111D1"/>
    <w:rsid w:val="00811383"/>
    <w:rsid w:val="008116CC"/>
    <w:rsid w:val="00811EED"/>
    <w:rsid w:val="00811FEB"/>
    <w:rsid w:val="00812039"/>
    <w:rsid w:val="008122AE"/>
    <w:rsid w:val="00812531"/>
    <w:rsid w:val="00813141"/>
    <w:rsid w:val="008133DF"/>
    <w:rsid w:val="00813952"/>
    <w:rsid w:val="00813B5C"/>
    <w:rsid w:val="00814334"/>
    <w:rsid w:val="00814422"/>
    <w:rsid w:val="008146E1"/>
    <w:rsid w:val="00815670"/>
    <w:rsid w:val="00815B81"/>
    <w:rsid w:val="008160B4"/>
    <w:rsid w:val="00816637"/>
    <w:rsid w:val="00817D6C"/>
    <w:rsid w:val="00817E12"/>
    <w:rsid w:val="00817F25"/>
    <w:rsid w:val="00817FB9"/>
    <w:rsid w:val="00820916"/>
    <w:rsid w:val="00821313"/>
    <w:rsid w:val="00821B23"/>
    <w:rsid w:val="00821D63"/>
    <w:rsid w:val="00822182"/>
    <w:rsid w:val="00822277"/>
    <w:rsid w:val="00822485"/>
    <w:rsid w:val="00822659"/>
    <w:rsid w:val="008226E2"/>
    <w:rsid w:val="008229FA"/>
    <w:rsid w:val="00822B7E"/>
    <w:rsid w:val="00822BC9"/>
    <w:rsid w:val="00822E8F"/>
    <w:rsid w:val="0082399C"/>
    <w:rsid w:val="0082399E"/>
    <w:rsid w:val="00825F57"/>
    <w:rsid w:val="00826319"/>
    <w:rsid w:val="00827727"/>
    <w:rsid w:val="00827F43"/>
    <w:rsid w:val="008306F4"/>
    <w:rsid w:val="00830B99"/>
    <w:rsid w:val="00830C1F"/>
    <w:rsid w:val="00830DDB"/>
    <w:rsid w:val="008319BA"/>
    <w:rsid w:val="00831E3B"/>
    <w:rsid w:val="00832F96"/>
    <w:rsid w:val="008332B4"/>
    <w:rsid w:val="00833C8B"/>
    <w:rsid w:val="00834037"/>
    <w:rsid w:val="00835E4F"/>
    <w:rsid w:val="0083692F"/>
    <w:rsid w:val="00836C2A"/>
    <w:rsid w:val="0083708B"/>
    <w:rsid w:val="00837C4A"/>
    <w:rsid w:val="0084013E"/>
    <w:rsid w:val="00840549"/>
    <w:rsid w:val="00840653"/>
    <w:rsid w:val="00840F0E"/>
    <w:rsid w:val="00841089"/>
    <w:rsid w:val="00842895"/>
    <w:rsid w:val="00842B03"/>
    <w:rsid w:val="00842E2A"/>
    <w:rsid w:val="00843225"/>
    <w:rsid w:val="008432BB"/>
    <w:rsid w:val="00843D5C"/>
    <w:rsid w:val="00843DCE"/>
    <w:rsid w:val="00845F0A"/>
    <w:rsid w:val="008461E4"/>
    <w:rsid w:val="0084659A"/>
    <w:rsid w:val="008465F1"/>
    <w:rsid w:val="00846C15"/>
    <w:rsid w:val="0084758D"/>
    <w:rsid w:val="0084774F"/>
    <w:rsid w:val="008479E7"/>
    <w:rsid w:val="00847AC9"/>
    <w:rsid w:val="00847DB2"/>
    <w:rsid w:val="008503C1"/>
    <w:rsid w:val="00850450"/>
    <w:rsid w:val="00851276"/>
    <w:rsid w:val="008527AA"/>
    <w:rsid w:val="008532D6"/>
    <w:rsid w:val="00853682"/>
    <w:rsid w:val="0085371F"/>
    <w:rsid w:val="00853E08"/>
    <w:rsid w:val="00853E16"/>
    <w:rsid w:val="00854C79"/>
    <w:rsid w:val="00855A2E"/>
    <w:rsid w:val="00855AE7"/>
    <w:rsid w:val="00855F84"/>
    <w:rsid w:val="00856CD7"/>
    <w:rsid w:val="00856D56"/>
    <w:rsid w:val="00856ECF"/>
    <w:rsid w:val="008572C8"/>
    <w:rsid w:val="00857829"/>
    <w:rsid w:val="00857D37"/>
    <w:rsid w:val="00857E88"/>
    <w:rsid w:val="0086021F"/>
    <w:rsid w:val="0086051A"/>
    <w:rsid w:val="0086088C"/>
    <w:rsid w:val="008609F5"/>
    <w:rsid w:val="00860C79"/>
    <w:rsid w:val="0086147D"/>
    <w:rsid w:val="008615F3"/>
    <w:rsid w:val="0086187A"/>
    <w:rsid w:val="00861FAA"/>
    <w:rsid w:val="00862211"/>
    <w:rsid w:val="008625E9"/>
    <w:rsid w:val="00862622"/>
    <w:rsid w:val="00862640"/>
    <w:rsid w:val="00862876"/>
    <w:rsid w:val="0086291A"/>
    <w:rsid w:val="00863C7E"/>
    <w:rsid w:val="00863EEE"/>
    <w:rsid w:val="00864513"/>
    <w:rsid w:val="00864C2A"/>
    <w:rsid w:val="00864CFF"/>
    <w:rsid w:val="00864D7D"/>
    <w:rsid w:val="0086563F"/>
    <w:rsid w:val="0086579F"/>
    <w:rsid w:val="00865960"/>
    <w:rsid w:val="008669FE"/>
    <w:rsid w:val="00866C7F"/>
    <w:rsid w:val="00867172"/>
    <w:rsid w:val="008673BE"/>
    <w:rsid w:val="00867729"/>
    <w:rsid w:val="0086772E"/>
    <w:rsid w:val="00867B57"/>
    <w:rsid w:val="00870309"/>
    <w:rsid w:val="008709F7"/>
    <w:rsid w:val="00870C5E"/>
    <w:rsid w:val="00870DE0"/>
    <w:rsid w:val="00871209"/>
    <w:rsid w:val="0087192A"/>
    <w:rsid w:val="00871B75"/>
    <w:rsid w:val="0087290B"/>
    <w:rsid w:val="00873072"/>
    <w:rsid w:val="0087375D"/>
    <w:rsid w:val="00873998"/>
    <w:rsid w:val="00873B23"/>
    <w:rsid w:val="00873CF6"/>
    <w:rsid w:val="0087465F"/>
    <w:rsid w:val="00874F78"/>
    <w:rsid w:val="00875489"/>
    <w:rsid w:val="008757DD"/>
    <w:rsid w:val="00875B1E"/>
    <w:rsid w:val="00876062"/>
    <w:rsid w:val="00877064"/>
    <w:rsid w:val="008772F9"/>
    <w:rsid w:val="008773F3"/>
    <w:rsid w:val="008776FF"/>
    <w:rsid w:val="00880200"/>
    <w:rsid w:val="00880438"/>
    <w:rsid w:val="00880F85"/>
    <w:rsid w:val="008813B5"/>
    <w:rsid w:val="00881F4B"/>
    <w:rsid w:val="00883075"/>
    <w:rsid w:val="008834A3"/>
    <w:rsid w:val="0088354D"/>
    <w:rsid w:val="0088388A"/>
    <w:rsid w:val="00884524"/>
    <w:rsid w:val="0088458D"/>
    <w:rsid w:val="00884BC0"/>
    <w:rsid w:val="00884D30"/>
    <w:rsid w:val="00884D40"/>
    <w:rsid w:val="008856D9"/>
    <w:rsid w:val="00885DF6"/>
    <w:rsid w:val="0088659A"/>
    <w:rsid w:val="00886BA1"/>
    <w:rsid w:val="00886D94"/>
    <w:rsid w:val="0088712F"/>
    <w:rsid w:val="008875FB"/>
    <w:rsid w:val="008876E8"/>
    <w:rsid w:val="00890653"/>
    <w:rsid w:val="00890893"/>
    <w:rsid w:val="00890F1F"/>
    <w:rsid w:val="008911EE"/>
    <w:rsid w:val="00891A0A"/>
    <w:rsid w:val="00891A1A"/>
    <w:rsid w:val="008922A6"/>
    <w:rsid w:val="0089258E"/>
    <w:rsid w:val="00892628"/>
    <w:rsid w:val="0089286D"/>
    <w:rsid w:val="00893FF4"/>
    <w:rsid w:val="008942AF"/>
    <w:rsid w:val="008942BC"/>
    <w:rsid w:val="00894FCA"/>
    <w:rsid w:val="008951F2"/>
    <w:rsid w:val="008952FC"/>
    <w:rsid w:val="008957B1"/>
    <w:rsid w:val="00895BA8"/>
    <w:rsid w:val="008961A2"/>
    <w:rsid w:val="008966D2"/>
    <w:rsid w:val="00896A23"/>
    <w:rsid w:val="00896C17"/>
    <w:rsid w:val="00897125"/>
    <w:rsid w:val="00897C8A"/>
    <w:rsid w:val="00897E04"/>
    <w:rsid w:val="008A0534"/>
    <w:rsid w:val="008A134E"/>
    <w:rsid w:val="008A18A9"/>
    <w:rsid w:val="008A1BC4"/>
    <w:rsid w:val="008A1BE1"/>
    <w:rsid w:val="008A21B7"/>
    <w:rsid w:val="008A229B"/>
    <w:rsid w:val="008A2980"/>
    <w:rsid w:val="008A2E60"/>
    <w:rsid w:val="008A3DA5"/>
    <w:rsid w:val="008A3E47"/>
    <w:rsid w:val="008A411A"/>
    <w:rsid w:val="008A4F2A"/>
    <w:rsid w:val="008A54FB"/>
    <w:rsid w:val="008A5B64"/>
    <w:rsid w:val="008A617B"/>
    <w:rsid w:val="008A6302"/>
    <w:rsid w:val="008A672F"/>
    <w:rsid w:val="008A67E5"/>
    <w:rsid w:val="008A68F4"/>
    <w:rsid w:val="008A6B87"/>
    <w:rsid w:val="008A6E35"/>
    <w:rsid w:val="008A76B3"/>
    <w:rsid w:val="008B063F"/>
    <w:rsid w:val="008B0C29"/>
    <w:rsid w:val="008B182A"/>
    <w:rsid w:val="008B257D"/>
    <w:rsid w:val="008B292E"/>
    <w:rsid w:val="008B3798"/>
    <w:rsid w:val="008B4086"/>
    <w:rsid w:val="008B4549"/>
    <w:rsid w:val="008B5719"/>
    <w:rsid w:val="008B58F7"/>
    <w:rsid w:val="008B6AC4"/>
    <w:rsid w:val="008B7883"/>
    <w:rsid w:val="008B7B61"/>
    <w:rsid w:val="008B7FC9"/>
    <w:rsid w:val="008C00C8"/>
    <w:rsid w:val="008C0745"/>
    <w:rsid w:val="008C0A61"/>
    <w:rsid w:val="008C1810"/>
    <w:rsid w:val="008C1B26"/>
    <w:rsid w:val="008C264A"/>
    <w:rsid w:val="008C29B3"/>
    <w:rsid w:val="008C346D"/>
    <w:rsid w:val="008C3E2E"/>
    <w:rsid w:val="008C4407"/>
    <w:rsid w:val="008C4750"/>
    <w:rsid w:val="008C475D"/>
    <w:rsid w:val="008C4A51"/>
    <w:rsid w:val="008C4A8B"/>
    <w:rsid w:val="008C5078"/>
    <w:rsid w:val="008C52CC"/>
    <w:rsid w:val="008C641A"/>
    <w:rsid w:val="008C6F60"/>
    <w:rsid w:val="008D0997"/>
    <w:rsid w:val="008D1007"/>
    <w:rsid w:val="008D10BD"/>
    <w:rsid w:val="008D15B8"/>
    <w:rsid w:val="008D1E02"/>
    <w:rsid w:val="008D2B1E"/>
    <w:rsid w:val="008D2B75"/>
    <w:rsid w:val="008D3538"/>
    <w:rsid w:val="008D3AB4"/>
    <w:rsid w:val="008D3D71"/>
    <w:rsid w:val="008D4010"/>
    <w:rsid w:val="008D4390"/>
    <w:rsid w:val="008D454D"/>
    <w:rsid w:val="008D4D83"/>
    <w:rsid w:val="008D593A"/>
    <w:rsid w:val="008D5953"/>
    <w:rsid w:val="008D5B89"/>
    <w:rsid w:val="008D5F79"/>
    <w:rsid w:val="008D6674"/>
    <w:rsid w:val="008D6684"/>
    <w:rsid w:val="008D6A50"/>
    <w:rsid w:val="008D6B58"/>
    <w:rsid w:val="008D75A3"/>
    <w:rsid w:val="008E00EB"/>
    <w:rsid w:val="008E0B80"/>
    <w:rsid w:val="008E0E05"/>
    <w:rsid w:val="008E12FD"/>
    <w:rsid w:val="008E1AAF"/>
    <w:rsid w:val="008E20F6"/>
    <w:rsid w:val="008E21A3"/>
    <w:rsid w:val="008E25F2"/>
    <w:rsid w:val="008E2A83"/>
    <w:rsid w:val="008E2CC0"/>
    <w:rsid w:val="008E2F89"/>
    <w:rsid w:val="008E33B8"/>
    <w:rsid w:val="008E391C"/>
    <w:rsid w:val="008E3C04"/>
    <w:rsid w:val="008E3C31"/>
    <w:rsid w:val="008E402A"/>
    <w:rsid w:val="008E43A9"/>
    <w:rsid w:val="008E5111"/>
    <w:rsid w:val="008E62B6"/>
    <w:rsid w:val="008E63F0"/>
    <w:rsid w:val="008E6416"/>
    <w:rsid w:val="008E6CF2"/>
    <w:rsid w:val="008E7D5A"/>
    <w:rsid w:val="008F00CA"/>
    <w:rsid w:val="008F087F"/>
    <w:rsid w:val="008F089D"/>
    <w:rsid w:val="008F0E42"/>
    <w:rsid w:val="008F10A8"/>
    <w:rsid w:val="008F1854"/>
    <w:rsid w:val="008F186E"/>
    <w:rsid w:val="008F1C22"/>
    <w:rsid w:val="008F3230"/>
    <w:rsid w:val="008F33BC"/>
    <w:rsid w:val="008F3613"/>
    <w:rsid w:val="008F37E2"/>
    <w:rsid w:val="008F3B3A"/>
    <w:rsid w:val="008F3B70"/>
    <w:rsid w:val="008F447E"/>
    <w:rsid w:val="008F4553"/>
    <w:rsid w:val="008F5658"/>
    <w:rsid w:val="008F5ACB"/>
    <w:rsid w:val="008F6681"/>
    <w:rsid w:val="008F7203"/>
    <w:rsid w:val="008F7647"/>
    <w:rsid w:val="008F784A"/>
    <w:rsid w:val="00900500"/>
    <w:rsid w:val="00900514"/>
    <w:rsid w:val="00900D1F"/>
    <w:rsid w:val="0090131D"/>
    <w:rsid w:val="00901A59"/>
    <w:rsid w:val="00901F37"/>
    <w:rsid w:val="00901FB7"/>
    <w:rsid w:val="0090233A"/>
    <w:rsid w:val="00902D4A"/>
    <w:rsid w:val="00902DE3"/>
    <w:rsid w:val="009031DE"/>
    <w:rsid w:val="009042B9"/>
    <w:rsid w:val="00904917"/>
    <w:rsid w:val="00904C78"/>
    <w:rsid w:val="00904CC1"/>
    <w:rsid w:val="009050B4"/>
    <w:rsid w:val="009061CC"/>
    <w:rsid w:val="00907124"/>
    <w:rsid w:val="009073C7"/>
    <w:rsid w:val="0090799F"/>
    <w:rsid w:val="00910373"/>
    <w:rsid w:val="009104FB"/>
    <w:rsid w:val="00910BED"/>
    <w:rsid w:val="00910E11"/>
    <w:rsid w:val="00911383"/>
    <w:rsid w:val="00911B58"/>
    <w:rsid w:val="00911F50"/>
    <w:rsid w:val="00912901"/>
    <w:rsid w:val="00912AB5"/>
    <w:rsid w:val="00912B58"/>
    <w:rsid w:val="00912E7B"/>
    <w:rsid w:val="00913B7D"/>
    <w:rsid w:val="00914A46"/>
    <w:rsid w:val="00914D52"/>
    <w:rsid w:val="00914F9B"/>
    <w:rsid w:val="00915053"/>
    <w:rsid w:val="009150F0"/>
    <w:rsid w:val="00915267"/>
    <w:rsid w:val="00915990"/>
    <w:rsid w:val="00915AB1"/>
    <w:rsid w:val="00916274"/>
    <w:rsid w:val="0091682C"/>
    <w:rsid w:val="00916AE2"/>
    <w:rsid w:val="00916D33"/>
    <w:rsid w:val="009171C0"/>
    <w:rsid w:val="009179BC"/>
    <w:rsid w:val="00917A19"/>
    <w:rsid w:val="00917AA3"/>
    <w:rsid w:val="00917E91"/>
    <w:rsid w:val="00920196"/>
    <w:rsid w:val="009204B0"/>
    <w:rsid w:val="0092074C"/>
    <w:rsid w:val="00920B47"/>
    <w:rsid w:val="009234EA"/>
    <w:rsid w:val="00923549"/>
    <w:rsid w:val="00923A34"/>
    <w:rsid w:val="00923D0C"/>
    <w:rsid w:val="00924483"/>
    <w:rsid w:val="00924675"/>
    <w:rsid w:val="009248F2"/>
    <w:rsid w:val="00924CF9"/>
    <w:rsid w:val="0092503F"/>
    <w:rsid w:val="009259EF"/>
    <w:rsid w:val="00925D09"/>
    <w:rsid w:val="009260FE"/>
    <w:rsid w:val="00926C02"/>
    <w:rsid w:val="0092744A"/>
    <w:rsid w:val="0092763A"/>
    <w:rsid w:val="00927E46"/>
    <w:rsid w:val="00930FFF"/>
    <w:rsid w:val="00931270"/>
    <w:rsid w:val="00931940"/>
    <w:rsid w:val="00931A35"/>
    <w:rsid w:val="00931BFD"/>
    <w:rsid w:val="00931C75"/>
    <w:rsid w:val="00931FC0"/>
    <w:rsid w:val="00932531"/>
    <w:rsid w:val="009327A9"/>
    <w:rsid w:val="00932E3D"/>
    <w:rsid w:val="00934290"/>
    <w:rsid w:val="009342AC"/>
    <w:rsid w:val="00934791"/>
    <w:rsid w:val="009348E5"/>
    <w:rsid w:val="00934A82"/>
    <w:rsid w:val="00934B49"/>
    <w:rsid w:val="0093600F"/>
    <w:rsid w:val="00936133"/>
    <w:rsid w:val="009367C4"/>
    <w:rsid w:val="00936CA2"/>
    <w:rsid w:val="0093756C"/>
    <w:rsid w:val="00937666"/>
    <w:rsid w:val="0093769C"/>
    <w:rsid w:val="009376B3"/>
    <w:rsid w:val="00937ED8"/>
    <w:rsid w:val="00940692"/>
    <w:rsid w:val="00940EA1"/>
    <w:rsid w:val="00940FB2"/>
    <w:rsid w:val="00941816"/>
    <w:rsid w:val="00941BF7"/>
    <w:rsid w:val="00942111"/>
    <w:rsid w:val="0094351C"/>
    <w:rsid w:val="0094371A"/>
    <w:rsid w:val="00943BD1"/>
    <w:rsid w:val="00944981"/>
    <w:rsid w:val="0094499D"/>
    <w:rsid w:val="00944D70"/>
    <w:rsid w:val="0094611F"/>
    <w:rsid w:val="009463D1"/>
    <w:rsid w:val="00946634"/>
    <w:rsid w:val="00946687"/>
    <w:rsid w:val="00946856"/>
    <w:rsid w:val="00946AF1"/>
    <w:rsid w:val="00947EC3"/>
    <w:rsid w:val="00950093"/>
    <w:rsid w:val="00950496"/>
    <w:rsid w:val="0095068C"/>
    <w:rsid w:val="009510F4"/>
    <w:rsid w:val="0095117A"/>
    <w:rsid w:val="00951935"/>
    <w:rsid w:val="00951D44"/>
    <w:rsid w:val="0095275B"/>
    <w:rsid w:val="009528F3"/>
    <w:rsid w:val="00952A71"/>
    <w:rsid w:val="00952B19"/>
    <w:rsid w:val="009538D6"/>
    <w:rsid w:val="00953DEE"/>
    <w:rsid w:val="0095400D"/>
    <w:rsid w:val="0095471A"/>
    <w:rsid w:val="00954DB4"/>
    <w:rsid w:val="00955EFD"/>
    <w:rsid w:val="00956A9F"/>
    <w:rsid w:val="00956C08"/>
    <w:rsid w:val="0095703A"/>
    <w:rsid w:val="00957BEA"/>
    <w:rsid w:val="00957E05"/>
    <w:rsid w:val="00960088"/>
    <w:rsid w:val="00960E2F"/>
    <w:rsid w:val="00961262"/>
    <w:rsid w:val="00961AC1"/>
    <w:rsid w:val="00962B90"/>
    <w:rsid w:val="00963040"/>
    <w:rsid w:val="009631A3"/>
    <w:rsid w:val="00964A39"/>
    <w:rsid w:val="00964E8D"/>
    <w:rsid w:val="00965368"/>
    <w:rsid w:val="00965D0F"/>
    <w:rsid w:val="0096701A"/>
    <w:rsid w:val="00967589"/>
    <w:rsid w:val="0096790B"/>
    <w:rsid w:val="00967B6D"/>
    <w:rsid w:val="00967BEF"/>
    <w:rsid w:val="00967D7F"/>
    <w:rsid w:val="009704A7"/>
    <w:rsid w:val="009707B3"/>
    <w:rsid w:val="00970E14"/>
    <w:rsid w:val="0097153F"/>
    <w:rsid w:val="00971552"/>
    <w:rsid w:val="009719F5"/>
    <w:rsid w:val="00971EFF"/>
    <w:rsid w:val="00972632"/>
    <w:rsid w:val="00972692"/>
    <w:rsid w:val="00972843"/>
    <w:rsid w:val="00973366"/>
    <w:rsid w:val="00973F77"/>
    <w:rsid w:val="00973FB1"/>
    <w:rsid w:val="00974831"/>
    <w:rsid w:val="009761B0"/>
    <w:rsid w:val="009762D0"/>
    <w:rsid w:val="00976512"/>
    <w:rsid w:val="0097661E"/>
    <w:rsid w:val="00976A84"/>
    <w:rsid w:val="00977803"/>
    <w:rsid w:val="00977C3E"/>
    <w:rsid w:val="00977C76"/>
    <w:rsid w:val="0098081B"/>
    <w:rsid w:val="009814D2"/>
    <w:rsid w:val="00981FCE"/>
    <w:rsid w:val="009826E6"/>
    <w:rsid w:val="009827CD"/>
    <w:rsid w:val="00984254"/>
    <w:rsid w:val="00984342"/>
    <w:rsid w:val="00984466"/>
    <w:rsid w:val="0098462A"/>
    <w:rsid w:val="00984800"/>
    <w:rsid w:val="0098497F"/>
    <w:rsid w:val="00984A4A"/>
    <w:rsid w:val="00984F66"/>
    <w:rsid w:val="00985AEE"/>
    <w:rsid w:val="009862F2"/>
    <w:rsid w:val="009868FB"/>
    <w:rsid w:val="00986983"/>
    <w:rsid w:val="00987A1A"/>
    <w:rsid w:val="0099123C"/>
    <w:rsid w:val="00991A27"/>
    <w:rsid w:val="009924CB"/>
    <w:rsid w:val="009938F0"/>
    <w:rsid w:val="00993CD4"/>
    <w:rsid w:val="0099439B"/>
    <w:rsid w:val="00994C2F"/>
    <w:rsid w:val="00994FB9"/>
    <w:rsid w:val="009957D1"/>
    <w:rsid w:val="00995FD3"/>
    <w:rsid w:val="009960CC"/>
    <w:rsid w:val="0099632C"/>
    <w:rsid w:val="009967F5"/>
    <w:rsid w:val="0099697B"/>
    <w:rsid w:val="00996D92"/>
    <w:rsid w:val="009974F6"/>
    <w:rsid w:val="00997715"/>
    <w:rsid w:val="00997E5C"/>
    <w:rsid w:val="009A07B4"/>
    <w:rsid w:val="009A0C93"/>
    <w:rsid w:val="009A106C"/>
    <w:rsid w:val="009A1155"/>
    <w:rsid w:val="009A12FB"/>
    <w:rsid w:val="009A181A"/>
    <w:rsid w:val="009A1CC7"/>
    <w:rsid w:val="009A1F6E"/>
    <w:rsid w:val="009A22B7"/>
    <w:rsid w:val="009A2626"/>
    <w:rsid w:val="009A2BFE"/>
    <w:rsid w:val="009A2CCB"/>
    <w:rsid w:val="009A2FD0"/>
    <w:rsid w:val="009A3FC5"/>
    <w:rsid w:val="009A4A0D"/>
    <w:rsid w:val="009A4EB5"/>
    <w:rsid w:val="009A543E"/>
    <w:rsid w:val="009A5968"/>
    <w:rsid w:val="009A5D37"/>
    <w:rsid w:val="009A6476"/>
    <w:rsid w:val="009A66D3"/>
    <w:rsid w:val="009A6717"/>
    <w:rsid w:val="009A689A"/>
    <w:rsid w:val="009A6974"/>
    <w:rsid w:val="009A6D5B"/>
    <w:rsid w:val="009A705B"/>
    <w:rsid w:val="009A70DF"/>
    <w:rsid w:val="009A745C"/>
    <w:rsid w:val="009A751B"/>
    <w:rsid w:val="009A7A58"/>
    <w:rsid w:val="009A7B32"/>
    <w:rsid w:val="009A7C74"/>
    <w:rsid w:val="009B029D"/>
    <w:rsid w:val="009B03A7"/>
    <w:rsid w:val="009B07D5"/>
    <w:rsid w:val="009B08AA"/>
    <w:rsid w:val="009B0E59"/>
    <w:rsid w:val="009B128A"/>
    <w:rsid w:val="009B1342"/>
    <w:rsid w:val="009B2961"/>
    <w:rsid w:val="009B309A"/>
    <w:rsid w:val="009B37F6"/>
    <w:rsid w:val="009B3E04"/>
    <w:rsid w:val="009B3F1E"/>
    <w:rsid w:val="009B40D5"/>
    <w:rsid w:val="009B5236"/>
    <w:rsid w:val="009B5B85"/>
    <w:rsid w:val="009B69B6"/>
    <w:rsid w:val="009B706B"/>
    <w:rsid w:val="009B7341"/>
    <w:rsid w:val="009B75A3"/>
    <w:rsid w:val="009B7A98"/>
    <w:rsid w:val="009B7B29"/>
    <w:rsid w:val="009B7C89"/>
    <w:rsid w:val="009B7F12"/>
    <w:rsid w:val="009C02A2"/>
    <w:rsid w:val="009C03AE"/>
    <w:rsid w:val="009C053B"/>
    <w:rsid w:val="009C06B6"/>
    <w:rsid w:val="009C17F5"/>
    <w:rsid w:val="009C1DF6"/>
    <w:rsid w:val="009C22C8"/>
    <w:rsid w:val="009C26E6"/>
    <w:rsid w:val="009C2962"/>
    <w:rsid w:val="009C2F7D"/>
    <w:rsid w:val="009C3A7E"/>
    <w:rsid w:val="009C3CC6"/>
    <w:rsid w:val="009C3CD6"/>
    <w:rsid w:val="009C42DD"/>
    <w:rsid w:val="009C46CC"/>
    <w:rsid w:val="009C4BE5"/>
    <w:rsid w:val="009C5814"/>
    <w:rsid w:val="009C6088"/>
    <w:rsid w:val="009C66EE"/>
    <w:rsid w:val="009C78C4"/>
    <w:rsid w:val="009C7E0B"/>
    <w:rsid w:val="009C7E5E"/>
    <w:rsid w:val="009D0037"/>
    <w:rsid w:val="009D0800"/>
    <w:rsid w:val="009D0913"/>
    <w:rsid w:val="009D1165"/>
    <w:rsid w:val="009D11A0"/>
    <w:rsid w:val="009D122E"/>
    <w:rsid w:val="009D1C23"/>
    <w:rsid w:val="009D2193"/>
    <w:rsid w:val="009D2A34"/>
    <w:rsid w:val="009D32A6"/>
    <w:rsid w:val="009D3BB8"/>
    <w:rsid w:val="009D439D"/>
    <w:rsid w:val="009D4863"/>
    <w:rsid w:val="009D4CA1"/>
    <w:rsid w:val="009D4CE4"/>
    <w:rsid w:val="009D5B13"/>
    <w:rsid w:val="009D5E18"/>
    <w:rsid w:val="009D65D1"/>
    <w:rsid w:val="009D6E19"/>
    <w:rsid w:val="009D6FD8"/>
    <w:rsid w:val="009E10DA"/>
    <w:rsid w:val="009E12B5"/>
    <w:rsid w:val="009E13E9"/>
    <w:rsid w:val="009E14C6"/>
    <w:rsid w:val="009E1B61"/>
    <w:rsid w:val="009E1DB6"/>
    <w:rsid w:val="009E212D"/>
    <w:rsid w:val="009E21F5"/>
    <w:rsid w:val="009E25DE"/>
    <w:rsid w:val="009E2CB7"/>
    <w:rsid w:val="009E329F"/>
    <w:rsid w:val="009E428C"/>
    <w:rsid w:val="009E4C39"/>
    <w:rsid w:val="009E4D33"/>
    <w:rsid w:val="009E5022"/>
    <w:rsid w:val="009E53B8"/>
    <w:rsid w:val="009E5454"/>
    <w:rsid w:val="009E5A63"/>
    <w:rsid w:val="009E60E5"/>
    <w:rsid w:val="009E627F"/>
    <w:rsid w:val="009E649E"/>
    <w:rsid w:val="009E65C5"/>
    <w:rsid w:val="009E6A7B"/>
    <w:rsid w:val="009E75BB"/>
    <w:rsid w:val="009F0083"/>
    <w:rsid w:val="009F0211"/>
    <w:rsid w:val="009F02EC"/>
    <w:rsid w:val="009F0767"/>
    <w:rsid w:val="009F07D9"/>
    <w:rsid w:val="009F0851"/>
    <w:rsid w:val="009F0BBC"/>
    <w:rsid w:val="009F0FB2"/>
    <w:rsid w:val="009F0FB7"/>
    <w:rsid w:val="009F1009"/>
    <w:rsid w:val="009F1342"/>
    <w:rsid w:val="009F165D"/>
    <w:rsid w:val="009F17BE"/>
    <w:rsid w:val="009F1957"/>
    <w:rsid w:val="009F23F0"/>
    <w:rsid w:val="009F279F"/>
    <w:rsid w:val="009F35BC"/>
    <w:rsid w:val="009F36B3"/>
    <w:rsid w:val="009F3714"/>
    <w:rsid w:val="009F3ACA"/>
    <w:rsid w:val="009F3AD3"/>
    <w:rsid w:val="009F3EDB"/>
    <w:rsid w:val="009F443B"/>
    <w:rsid w:val="009F4985"/>
    <w:rsid w:val="009F4D0D"/>
    <w:rsid w:val="009F4ED6"/>
    <w:rsid w:val="009F5099"/>
    <w:rsid w:val="009F5277"/>
    <w:rsid w:val="009F5834"/>
    <w:rsid w:val="009F5AF5"/>
    <w:rsid w:val="009F5C29"/>
    <w:rsid w:val="009F5E53"/>
    <w:rsid w:val="009F6210"/>
    <w:rsid w:val="009F669B"/>
    <w:rsid w:val="009F6EC6"/>
    <w:rsid w:val="009F7185"/>
    <w:rsid w:val="009F746F"/>
    <w:rsid w:val="009F75E4"/>
    <w:rsid w:val="00A00066"/>
    <w:rsid w:val="00A0090B"/>
    <w:rsid w:val="00A00E44"/>
    <w:rsid w:val="00A020D0"/>
    <w:rsid w:val="00A021D3"/>
    <w:rsid w:val="00A02541"/>
    <w:rsid w:val="00A02559"/>
    <w:rsid w:val="00A0274B"/>
    <w:rsid w:val="00A02946"/>
    <w:rsid w:val="00A02C43"/>
    <w:rsid w:val="00A035E1"/>
    <w:rsid w:val="00A037F7"/>
    <w:rsid w:val="00A03C58"/>
    <w:rsid w:val="00A03C8E"/>
    <w:rsid w:val="00A045F7"/>
    <w:rsid w:val="00A0460B"/>
    <w:rsid w:val="00A04A8C"/>
    <w:rsid w:val="00A04FBD"/>
    <w:rsid w:val="00A05397"/>
    <w:rsid w:val="00A058FD"/>
    <w:rsid w:val="00A05BDB"/>
    <w:rsid w:val="00A060FB"/>
    <w:rsid w:val="00A066A5"/>
    <w:rsid w:val="00A06912"/>
    <w:rsid w:val="00A06950"/>
    <w:rsid w:val="00A06A58"/>
    <w:rsid w:val="00A071F7"/>
    <w:rsid w:val="00A07FB9"/>
    <w:rsid w:val="00A10E42"/>
    <w:rsid w:val="00A11605"/>
    <w:rsid w:val="00A11FCE"/>
    <w:rsid w:val="00A12CB2"/>
    <w:rsid w:val="00A135BD"/>
    <w:rsid w:val="00A1378D"/>
    <w:rsid w:val="00A13BBA"/>
    <w:rsid w:val="00A1407A"/>
    <w:rsid w:val="00A1458C"/>
    <w:rsid w:val="00A1503B"/>
    <w:rsid w:val="00A15938"/>
    <w:rsid w:val="00A15BAD"/>
    <w:rsid w:val="00A16473"/>
    <w:rsid w:val="00A1670A"/>
    <w:rsid w:val="00A1734E"/>
    <w:rsid w:val="00A17D2D"/>
    <w:rsid w:val="00A20443"/>
    <w:rsid w:val="00A21057"/>
    <w:rsid w:val="00A210C9"/>
    <w:rsid w:val="00A22189"/>
    <w:rsid w:val="00A221C2"/>
    <w:rsid w:val="00A2268A"/>
    <w:rsid w:val="00A22766"/>
    <w:rsid w:val="00A233AF"/>
    <w:rsid w:val="00A237C7"/>
    <w:rsid w:val="00A23832"/>
    <w:rsid w:val="00A2502A"/>
    <w:rsid w:val="00A2517E"/>
    <w:rsid w:val="00A2522F"/>
    <w:rsid w:val="00A25455"/>
    <w:rsid w:val="00A256F0"/>
    <w:rsid w:val="00A25F2A"/>
    <w:rsid w:val="00A26023"/>
    <w:rsid w:val="00A26C20"/>
    <w:rsid w:val="00A2770E"/>
    <w:rsid w:val="00A27EAB"/>
    <w:rsid w:val="00A30323"/>
    <w:rsid w:val="00A31132"/>
    <w:rsid w:val="00A316D4"/>
    <w:rsid w:val="00A3198A"/>
    <w:rsid w:val="00A325D8"/>
    <w:rsid w:val="00A32AA5"/>
    <w:rsid w:val="00A3380D"/>
    <w:rsid w:val="00A34297"/>
    <w:rsid w:val="00A343F1"/>
    <w:rsid w:val="00A3448F"/>
    <w:rsid w:val="00A346FC"/>
    <w:rsid w:val="00A34917"/>
    <w:rsid w:val="00A34B5E"/>
    <w:rsid w:val="00A35D3B"/>
    <w:rsid w:val="00A35DD7"/>
    <w:rsid w:val="00A3624B"/>
    <w:rsid w:val="00A36B2D"/>
    <w:rsid w:val="00A37B14"/>
    <w:rsid w:val="00A37B87"/>
    <w:rsid w:val="00A37F61"/>
    <w:rsid w:val="00A40243"/>
    <w:rsid w:val="00A403D7"/>
    <w:rsid w:val="00A409C9"/>
    <w:rsid w:val="00A40C42"/>
    <w:rsid w:val="00A40CC4"/>
    <w:rsid w:val="00A40EE1"/>
    <w:rsid w:val="00A41AC7"/>
    <w:rsid w:val="00A41B9E"/>
    <w:rsid w:val="00A4245D"/>
    <w:rsid w:val="00A42994"/>
    <w:rsid w:val="00A42D97"/>
    <w:rsid w:val="00A42DF1"/>
    <w:rsid w:val="00A43059"/>
    <w:rsid w:val="00A43291"/>
    <w:rsid w:val="00A43421"/>
    <w:rsid w:val="00A43D0E"/>
    <w:rsid w:val="00A43FA5"/>
    <w:rsid w:val="00A43FFE"/>
    <w:rsid w:val="00A446C3"/>
    <w:rsid w:val="00A4471E"/>
    <w:rsid w:val="00A44F19"/>
    <w:rsid w:val="00A45095"/>
    <w:rsid w:val="00A454E1"/>
    <w:rsid w:val="00A469FB"/>
    <w:rsid w:val="00A47052"/>
    <w:rsid w:val="00A47200"/>
    <w:rsid w:val="00A47B5B"/>
    <w:rsid w:val="00A500D5"/>
    <w:rsid w:val="00A50685"/>
    <w:rsid w:val="00A5071C"/>
    <w:rsid w:val="00A5198B"/>
    <w:rsid w:val="00A51A98"/>
    <w:rsid w:val="00A52C31"/>
    <w:rsid w:val="00A52EC1"/>
    <w:rsid w:val="00A53010"/>
    <w:rsid w:val="00A53124"/>
    <w:rsid w:val="00A53633"/>
    <w:rsid w:val="00A53822"/>
    <w:rsid w:val="00A53AD9"/>
    <w:rsid w:val="00A53CDA"/>
    <w:rsid w:val="00A55062"/>
    <w:rsid w:val="00A55106"/>
    <w:rsid w:val="00A5518C"/>
    <w:rsid w:val="00A5587C"/>
    <w:rsid w:val="00A5596D"/>
    <w:rsid w:val="00A55A63"/>
    <w:rsid w:val="00A55DAE"/>
    <w:rsid w:val="00A5695A"/>
    <w:rsid w:val="00A56A3D"/>
    <w:rsid w:val="00A56DDA"/>
    <w:rsid w:val="00A573A3"/>
    <w:rsid w:val="00A57F00"/>
    <w:rsid w:val="00A6034F"/>
    <w:rsid w:val="00A60C16"/>
    <w:rsid w:val="00A616E3"/>
    <w:rsid w:val="00A6183D"/>
    <w:rsid w:val="00A619FB"/>
    <w:rsid w:val="00A629B7"/>
    <w:rsid w:val="00A62D09"/>
    <w:rsid w:val="00A62DCF"/>
    <w:rsid w:val="00A630A6"/>
    <w:rsid w:val="00A6342C"/>
    <w:rsid w:val="00A63823"/>
    <w:rsid w:val="00A63993"/>
    <w:rsid w:val="00A63A1B"/>
    <w:rsid w:val="00A64DA8"/>
    <w:rsid w:val="00A64F11"/>
    <w:rsid w:val="00A6593F"/>
    <w:rsid w:val="00A665F5"/>
    <w:rsid w:val="00A6660B"/>
    <w:rsid w:val="00A6680D"/>
    <w:rsid w:val="00A6682A"/>
    <w:rsid w:val="00A66B3B"/>
    <w:rsid w:val="00A66FF8"/>
    <w:rsid w:val="00A67412"/>
    <w:rsid w:val="00A67511"/>
    <w:rsid w:val="00A67848"/>
    <w:rsid w:val="00A67E3F"/>
    <w:rsid w:val="00A70BE0"/>
    <w:rsid w:val="00A7190F"/>
    <w:rsid w:val="00A71EE5"/>
    <w:rsid w:val="00A72754"/>
    <w:rsid w:val="00A72DF6"/>
    <w:rsid w:val="00A734B2"/>
    <w:rsid w:val="00A73D7E"/>
    <w:rsid w:val="00A73F08"/>
    <w:rsid w:val="00A7418F"/>
    <w:rsid w:val="00A74330"/>
    <w:rsid w:val="00A7439E"/>
    <w:rsid w:val="00A758B7"/>
    <w:rsid w:val="00A75D0E"/>
    <w:rsid w:val="00A76143"/>
    <w:rsid w:val="00A7627F"/>
    <w:rsid w:val="00A766F8"/>
    <w:rsid w:val="00A76E31"/>
    <w:rsid w:val="00A77154"/>
    <w:rsid w:val="00A7775B"/>
    <w:rsid w:val="00A7778A"/>
    <w:rsid w:val="00A77C79"/>
    <w:rsid w:val="00A77D46"/>
    <w:rsid w:val="00A77F0C"/>
    <w:rsid w:val="00A808AC"/>
    <w:rsid w:val="00A80CEF"/>
    <w:rsid w:val="00A81110"/>
    <w:rsid w:val="00A8154F"/>
    <w:rsid w:val="00A81769"/>
    <w:rsid w:val="00A81849"/>
    <w:rsid w:val="00A818A0"/>
    <w:rsid w:val="00A81D35"/>
    <w:rsid w:val="00A834F7"/>
    <w:rsid w:val="00A83573"/>
    <w:rsid w:val="00A83C93"/>
    <w:rsid w:val="00A8446D"/>
    <w:rsid w:val="00A84537"/>
    <w:rsid w:val="00A84B61"/>
    <w:rsid w:val="00A84C81"/>
    <w:rsid w:val="00A84E15"/>
    <w:rsid w:val="00A857EF"/>
    <w:rsid w:val="00A858B1"/>
    <w:rsid w:val="00A85B85"/>
    <w:rsid w:val="00A86042"/>
    <w:rsid w:val="00A866C4"/>
    <w:rsid w:val="00A86883"/>
    <w:rsid w:val="00A8710A"/>
    <w:rsid w:val="00A87133"/>
    <w:rsid w:val="00A87604"/>
    <w:rsid w:val="00A87F2B"/>
    <w:rsid w:val="00A90103"/>
    <w:rsid w:val="00A909D9"/>
    <w:rsid w:val="00A90BDE"/>
    <w:rsid w:val="00A913A4"/>
    <w:rsid w:val="00A91B1A"/>
    <w:rsid w:val="00A91CDF"/>
    <w:rsid w:val="00A91D35"/>
    <w:rsid w:val="00A920BA"/>
    <w:rsid w:val="00A92627"/>
    <w:rsid w:val="00A92748"/>
    <w:rsid w:val="00A92A5B"/>
    <w:rsid w:val="00A92BCD"/>
    <w:rsid w:val="00A946DF"/>
    <w:rsid w:val="00A9535F"/>
    <w:rsid w:val="00A95511"/>
    <w:rsid w:val="00A9670E"/>
    <w:rsid w:val="00A96AD6"/>
    <w:rsid w:val="00A96E0F"/>
    <w:rsid w:val="00A971FB"/>
    <w:rsid w:val="00A97EED"/>
    <w:rsid w:val="00AA0489"/>
    <w:rsid w:val="00AA0987"/>
    <w:rsid w:val="00AA0FDC"/>
    <w:rsid w:val="00AA1074"/>
    <w:rsid w:val="00AA10D7"/>
    <w:rsid w:val="00AA10F6"/>
    <w:rsid w:val="00AA12D0"/>
    <w:rsid w:val="00AA317C"/>
    <w:rsid w:val="00AA34D6"/>
    <w:rsid w:val="00AA3987"/>
    <w:rsid w:val="00AA3CD8"/>
    <w:rsid w:val="00AA4CB9"/>
    <w:rsid w:val="00AA4E69"/>
    <w:rsid w:val="00AA54F3"/>
    <w:rsid w:val="00AA5796"/>
    <w:rsid w:val="00AA5908"/>
    <w:rsid w:val="00AA5935"/>
    <w:rsid w:val="00AA5F2A"/>
    <w:rsid w:val="00AA6449"/>
    <w:rsid w:val="00AA6494"/>
    <w:rsid w:val="00AA6ACE"/>
    <w:rsid w:val="00AA6B38"/>
    <w:rsid w:val="00AA6FC3"/>
    <w:rsid w:val="00AA7CC6"/>
    <w:rsid w:val="00AA7FF3"/>
    <w:rsid w:val="00AB040E"/>
    <w:rsid w:val="00AB0624"/>
    <w:rsid w:val="00AB0E92"/>
    <w:rsid w:val="00AB0F54"/>
    <w:rsid w:val="00AB10C9"/>
    <w:rsid w:val="00AB12FD"/>
    <w:rsid w:val="00AB13F5"/>
    <w:rsid w:val="00AB1C2C"/>
    <w:rsid w:val="00AB1EBC"/>
    <w:rsid w:val="00AB2A68"/>
    <w:rsid w:val="00AB329E"/>
    <w:rsid w:val="00AB3310"/>
    <w:rsid w:val="00AB3483"/>
    <w:rsid w:val="00AB35AC"/>
    <w:rsid w:val="00AB3B15"/>
    <w:rsid w:val="00AB3CCA"/>
    <w:rsid w:val="00AB45BA"/>
    <w:rsid w:val="00AB49C5"/>
    <w:rsid w:val="00AB52D7"/>
    <w:rsid w:val="00AB596E"/>
    <w:rsid w:val="00AB6409"/>
    <w:rsid w:val="00AB671A"/>
    <w:rsid w:val="00AB6CF1"/>
    <w:rsid w:val="00AB7442"/>
    <w:rsid w:val="00AC02DA"/>
    <w:rsid w:val="00AC076C"/>
    <w:rsid w:val="00AC1144"/>
    <w:rsid w:val="00AC1AA6"/>
    <w:rsid w:val="00AC1B23"/>
    <w:rsid w:val="00AC1BB2"/>
    <w:rsid w:val="00AC1C2A"/>
    <w:rsid w:val="00AC1D94"/>
    <w:rsid w:val="00AC23C1"/>
    <w:rsid w:val="00AC2749"/>
    <w:rsid w:val="00AC2A76"/>
    <w:rsid w:val="00AC3DD4"/>
    <w:rsid w:val="00AC4138"/>
    <w:rsid w:val="00AC4471"/>
    <w:rsid w:val="00AC48D1"/>
    <w:rsid w:val="00AC4986"/>
    <w:rsid w:val="00AC580A"/>
    <w:rsid w:val="00AC603D"/>
    <w:rsid w:val="00AC6842"/>
    <w:rsid w:val="00AC6C48"/>
    <w:rsid w:val="00AC72ED"/>
    <w:rsid w:val="00AC797B"/>
    <w:rsid w:val="00AD0956"/>
    <w:rsid w:val="00AD1137"/>
    <w:rsid w:val="00AD130A"/>
    <w:rsid w:val="00AD16C9"/>
    <w:rsid w:val="00AD1984"/>
    <w:rsid w:val="00AD1AA3"/>
    <w:rsid w:val="00AD1D7B"/>
    <w:rsid w:val="00AD2E36"/>
    <w:rsid w:val="00AD317B"/>
    <w:rsid w:val="00AD33F5"/>
    <w:rsid w:val="00AD3572"/>
    <w:rsid w:val="00AD368A"/>
    <w:rsid w:val="00AD3944"/>
    <w:rsid w:val="00AD3C7B"/>
    <w:rsid w:val="00AD4282"/>
    <w:rsid w:val="00AD486A"/>
    <w:rsid w:val="00AD48DD"/>
    <w:rsid w:val="00AD50D1"/>
    <w:rsid w:val="00AD55A4"/>
    <w:rsid w:val="00AD68A0"/>
    <w:rsid w:val="00AD7436"/>
    <w:rsid w:val="00AD774D"/>
    <w:rsid w:val="00AD791C"/>
    <w:rsid w:val="00AD7B02"/>
    <w:rsid w:val="00AE01B0"/>
    <w:rsid w:val="00AE0C39"/>
    <w:rsid w:val="00AE14AA"/>
    <w:rsid w:val="00AE1D5F"/>
    <w:rsid w:val="00AE2287"/>
    <w:rsid w:val="00AE2407"/>
    <w:rsid w:val="00AE2BD8"/>
    <w:rsid w:val="00AE2BF3"/>
    <w:rsid w:val="00AE2BFA"/>
    <w:rsid w:val="00AE2C2A"/>
    <w:rsid w:val="00AE2DF7"/>
    <w:rsid w:val="00AE36D0"/>
    <w:rsid w:val="00AE3A3D"/>
    <w:rsid w:val="00AE3C8A"/>
    <w:rsid w:val="00AE44B0"/>
    <w:rsid w:val="00AE4C80"/>
    <w:rsid w:val="00AE5071"/>
    <w:rsid w:val="00AE539E"/>
    <w:rsid w:val="00AE5442"/>
    <w:rsid w:val="00AE57FD"/>
    <w:rsid w:val="00AE59A9"/>
    <w:rsid w:val="00AE63F3"/>
    <w:rsid w:val="00AE6C3E"/>
    <w:rsid w:val="00AE6DD0"/>
    <w:rsid w:val="00AE7772"/>
    <w:rsid w:val="00AE78DA"/>
    <w:rsid w:val="00AE7A92"/>
    <w:rsid w:val="00AE7C58"/>
    <w:rsid w:val="00AE7D7F"/>
    <w:rsid w:val="00AE7F69"/>
    <w:rsid w:val="00AF024D"/>
    <w:rsid w:val="00AF068D"/>
    <w:rsid w:val="00AF076D"/>
    <w:rsid w:val="00AF07D9"/>
    <w:rsid w:val="00AF0860"/>
    <w:rsid w:val="00AF096B"/>
    <w:rsid w:val="00AF0B9B"/>
    <w:rsid w:val="00AF0C73"/>
    <w:rsid w:val="00AF0F2A"/>
    <w:rsid w:val="00AF0F48"/>
    <w:rsid w:val="00AF102D"/>
    <w:rsid w:val="00AF10C3"/>
    <w:rsid w:val="00AF16E5"/>
    <w:rsid w:val="00AF19C1"/>
    <w:rsid w:val="00AF1FED"/>
    <w:rsid w:val="00AF2006"/>
    <w:rsid w:val="00AF282D"/>
    <w:rsid w:val="00AF2F97"/>
    <w:rsid w:val="00AF335F"/>
    <w:rsid w:val="00AF3648"/>
    <w:rsid w:val="00AF3681"/>
    <w:rsid w:val="00AF39B9"/>
    <w:rsid w:val="00AF3E22"/>
    <w:rsid w:val="00AF403C"/>
    <w:rsid w:val="00AF42A3"/>
    <w:rsid w:val="00AF4CF2"/>
    <w:rsid w:val="00AF5441"/>
    <w:rsid w:val="00AF5BED"/>
    <w:rsid w:val="00AF603B"/>
    <w:rsid w:val="00AF6258"/>
    <w:rsid w:val="00AF6935"/>
    <w:rsid w:val="00AF6A17"/>
    <w:rsid w:val="00AF6C31"/>
    <w:rsid w:val="00AF7079"/>
    <w:rsid w:val="00AF7C7E"/>
    <w:rsid w:val="00B016C5"/>
    <w:rsid w:val="00B01753"/>
    <w:rsid w:val="00B0245D"/>
    <w:rsid w:val="00B02513"/>
    <w:rsid w:val="00B02560"/>
    <w:rsid w:val="00B02D76"/>
    <w:rsid w:val="00B03607"/>
    <w:rsid w:val="00B03C11"/>
    <w:rsid w:val="00B03C94"/>
    <w:rsid w:val="00B03D44"/>
    <w:rsid w:val="00B03DFE"/>
    <w:rsid w:val="00B03F61"/>
    <w:rsid w:val="00B04493"/>
    <w:rsid w:val="00B05E2D"/>
    <w:rsid w:val="00B05E39"/>
    <w:rsid w:val="00B060DB"/>
    <w:rsid w:val="00B06AB1"/>
    <w:rsid w:val="00B0703D"/>
    <w:rsid w:val="00B07394"/>
    <w:rsid w:val="00B074DB"/>
    <w:rsid w:val="00B07510"/>
    <w:rsid w:val="00B10089"/>
    <w:rsid w:val="00B10BB7"/>
    <w:rsid w:val="00B10C83"/>
    <w:rsid w:val="00B11191"/>
    <w:rsid w:val="00B11CB6"/>
    <w:rsid w:val="00B11E5A"/>
    <w:rsid w:val="00B12103"/>
    <w:rsid w:val="00B13251"/>
    <w:rsid w:val="00B133AF"/>
    <w:rsid w:val="00B1353D"/>
    <w:rsid w:val="00B13DC4"/>
    <w:rsid w:val="00B14141"/>
    <w:rsid w:val="00B14834"/>
    <w:rsid w:val="00B14F9F"/>
    <w:rsid w:val="00B14FE9"/>
    <w:rsid w:val="00B15CC8"/>
    <w:rsid w:val="00B15DC4"/>
    <w:rsid w:val="00B1619E"/>
    <w:rsid w:val="00B16523"/>
    <w:rsid w:val="00B16585"/>
    <w:rsid w:val="00B1680F"/>
    <w:rsid w:val="00B16A7C"/>
    <w:rsid w:val="00B16EAB"/>
    <w:rsid w:val="00B1731C"/>
    <w:rsid w:val="00B17387"/>
    <w:rsid w:val="00B178DD"/>
    <w:rsid w:val="00B17D93"/>
    <w:rsid w:val="00B20356"/>
    <w:rsid w:val="00B205EF"/>
    <w:rsid w:val="00B20A08"/>
    <w:rsid w:val="00B20CD2"/>
    <w:rsid w:val="00B20CED"/>
    <w:rsid w:val="00B215FF"/>
    <w:rsid w:val="00B21BEF"/>
    <w:rsid w:val="00B22AF0"/>
    <w:rsid w:val="00B23355"/>
    <w:rsid w:val="00B233AB"/>
    <w:rsid w:val="00B233AD"/>
    <w:rsid w:val="00B2443E"/>
    <w:rsid w:val="00B24543"/>
    <w:rsid w:val="00B245C6"/>
    <w:rsid w:val="00B24AB1"/>
    <w:rsid w:val="00B24EBB"/>
    <w:rsid w:val="00B255EC"/>
    <w:rsid w:val="00B25E00"/>
    <w:rsid w:val="00B26487"/>
    <w:rsid w:val="00B264C2"/>
    <w:rsid w:val="00B26F9D"/>
    <w:rsid w:val="00B27373"/>
    <w:rsid w:val="00B27691"/>
    <w:rsid w:val="00B30B7B"/>
    <w:rsid w:val="00B30BA0"/>
    <w:rsid w:val="00B30EFE"/>
    <w:rsid w:val="00B31053"/>
    <w:rsid w:val="00B31478"/>
    <w:rsid w:val="00B318C1"/>
    <w:rsid w:val="00B31C32"/>
    <w:rsid w:val="00B31CD1"/>
    <w:rsid w:val="00B32123"/>
    <w:rsid w:val="00B32C48"/>
    <w:rsid w:val="00B331A3"/>
    <w:rsid w:val="00B33A85"/>
    <w:rsid w:val="00B34242"/>
    <w:rsid w:val="00B342BD"/>
    <w:rsid w:val="00B35355"/>
    <w:rsid w:val="00B35AEC"/>
    <w:rsid w:val="00B35CAB"/>
    <w:rsid w:val="00B36136"/>
    <w:rsid w:val="00B36429"/>
    <w:rsid w:val="00B407A1"/>
    <w:rsid w:val="00B40CC8"/>
    <w:rsid w:val="00B40F96"/>
    <w:rsid w:val="00B41E5B"/>
    <w:rsid w:val="00B42096"/>
    <w:rsid w:val="00B42431"/>
    <w:rsid w:val="00B431A4"/>
    <w:rsid w:val="00B4372F"/>
    <w:rsid w:val="00B44252"/>
    <w:rsid w:val="00B44613"/>
    <w:rsid w:val="00B446C0"/>
    <w:rsid w:val="00B44AD1"/>
    <w:rsid w:val="00B44EB7"/>
    <w:rsid w:val="00B453CE"/>
    <w:rsid w:val="00B456F1"/>
    <w:rsid w:val="00B45A24"/>
    <w:rsid w:val="00B45C3B"/>
    <w:rsid w:val="00B46118"/>
    <w:rsid w:val="00B461A9"/>
    <w:rsid w:val="00B4707D"/>
    <w:rsid w:val="00B470F5"/>
    <w:rsid w:val="00B4755F"/>
    <w:rsid w:val="00B47D4A"/>
    <w:rsid w:val="00B5087C"/>
    <w:rsid w:val="00B50F2B"/>
    <w:rsid w:val="00B51595"/>
    <w:rsid w:val="00B51A11"/>
    <w:rsid w:val="00B526FE"/>
    <w:rsid w:val="00B5275B"/>
    <w:rsid w:val="00B52950"/>
    <w:rsid w:val="00B52D36"/>
    <w:rsid w:val="00B52FAF"/>
    <w:rsid w:val="00B53093"/>
    <w:rsid w:val="00B5349A"/>
    <w:rsid w:val="00B534F3"/>
    <w:rsid w:val="00B535D1"/>
    <w:rsid w:val="00B53BB4"/>
    <w:rsid w:val="00B53CF9"/>
    <w:rsid w:val="00B53E32"/>
    <w:rsid w:val="00B54464"/>
    <w:rsid w:val="00B55187"/>
    <w:rsid w:val="00B552A8"/>
    <w:rsid w:val="00B552E6"/>
    <w:rsid w:val="00B55537"/>
    <w:rsid w:val="00B55629"/>
    <w:rsid w:val="00B55865"/>
    <w:rsid w:val="00B55FB1"/>
    <w:rsid w:val="00B56058"/>
    <w:rsid w:val="00B56542"/>
    <w:rsid w:val="00B56617"/>
    <w:rsid w:val="00B56B0C"/>
    <w:rsid w:val="00B56BA5"/>
    <w:rsid w:val="00B56CFF"/>
    <w:rsid w:val="00B56DC0"/>
    <w:rsid w:val="00B57057"/>
    <w:rsid w:val="00B57359"/>
    <w:rsid w:val="00B605AC"/>
    <w:rsid w:val="00B60711"/>
    <w:rsid w:val="00B6149B"/>
    <w:rsid w:val="00B61EDA"/>
    <w:rsid w:val="00B61FD4"/>
    <w:rsid w:val="00B6228C"/>
    <w:rsid w:val="00B62DEB"/>
    <w:rsid w:val="00B6367E"/>
    <w:rsid w:val="00B63C09"/>
    <w:rsid w:val="00B63D1E"/>
    <w:rsid w:val="00B63E09"/>
    <w:rsid w:val="00B64185"/>
    <w:rsid w:val="00B64415"/>
    <w:rsid w:val="00B6583F"/>
    <w:rsid w:val="00B658BB"/>
    <w:rsid w:val="00B65D87"/>
    <w:rsid w:val="00B65DC5"/>
    <w:rsid w:val="00B65F6F"/>
    <w:rsid w:val="00B667CD"/>
    <w:rsid w:val="00B669DA"/>
    <w:rsid w:val="00B66CB4"/>
    <w:rsid w:val="00B67354"/>
    <w:rsid w:val="00B67ADE"/>
    <w:rsid w:val="00B67DF1"/>
    <w:rsid w:val="00B706BD"/>
    <w:rsid w:val="00B708E0"/>
    <w:rsid w:val="00B70920"/>
    <w:rsid w:val="00B70F8E"/>
    <w:rsid w:val="00B71245"/>
    <w:rsid w:val="00B714BA"/>
    <w:rsid w:val="00B71615"/>
    <w:rsid w:val="00B718C4"/>
    <w:rsid w:val="00B71CA7"/>
    <w:rsid w:val="00B73077"/>
    <w:rsid w:val="00B7434E"/>
    <w:rsid w:val="00B74589"/>
    <w:rsid w:val="00B745D9"/>
    <w:rsid w:val="00B747C9"/>
    <w:rsid w:val="00B74991"/>
    <w:rsid w:val="00B749B8"/>
    <w:rsid w:val="00B74C20"/>
    <w:rsid w:val="00B74D42"/>
    <w:rsid w:val="00B758C4"/>
    <w:rsid w:val="00B75B45"/>
    <w:rsid w:val="00B75C3E"/>
    <w:rsid w:val="00B7665B"/>
    <w:rsid w:val="00B76753"/>
    <w:rsid w:val="00B76AD9"/>
    <w:rsid w:val="00B770EB"/>
    <w:rsid w:val="00B776D7"/>
    <w:rsid w:val="00B777CF"/>
    <w:rsid w:val="00B77A77"/>
    <w:rsid w:val="00B77BD0"/>
    <w:rsid w:val="00B77C15"/>
    <w:rsid w:val="00B77CCE"/>
    <w:rsid w:val="00B81223"/>
    <w:rsid w:val="00B81358"/>
    <w:rsid w:val="00B81DDF"/>
    <w:rsid w:val="00B82057"/>
    <w:rsid w:val="00B827B5"/>
    <w:rsid w:val="00B82B28"/>
    <w:rsid w:val="00B832E6"/>
    <w:rsid w:val="00B83431"/>
    <w:rsid w:val="00B835EE"/>
    <w:rsid w:val="00B84480"/>
    <w:rsid w:val="00B84747"/>
    <w:rsid w:val="00B84D00"/>
    <w:rsid w:val="00B852B5"/>
    <w:rsid w:val="00B85AC9"/>
    <w:rsid w:val="00B862EA"/>
    <w:rsid w:val="00B86593"/>
    <w:rsid w:val="00B866F4"/>
    <w:rsid w:val="00B86F39"/>
    <w:rsid w:val="00B86FB3"/>
    <w:rsid w:val="00B879B9"/>
    <w:rsid w:val="00B87DB2"/>
    <w:rsid w:val="00B9044C"/>
    <w:rsid w:val="00B9061B"/>
    <w:rsid w:val="00B90A0F"/>
    <w:rsid w:val="00B92837"/>
    <w:rsid w:val="00B9314B"/>
    <w:rsid w:val="00B93212"/>
    <w:rsid w:val="00B93731"/>
    <w:rsid w:val="00B942F6"/>
    <w:rsid w:val="00B94431"/>
    <w:rsid w:val="00B950E5"/>
    <w:rsid w:val="00B951C9"/>
    <w:rsid w:val="00B953C0"/>
    <w:rsid w:val="00B958BF"/>
    <w:rsid w:val="00B95D7A"/>
    <w:rsid w:val="00B96C7A"/>
    <w:rsid w:val="00BA01FD"/>
    <w:rsid w:val="00BA0242"/>
    <w:rsid w:val="00BA1938"/>
    <w:rsid w:val="00BA1E4E"/>
    <w:rsid w:val="00BA226F"/>
    <w:rsid w:val="00BA277E"/>
    <w:rsid w:val="00BA2ECB"/>
    <w:rsid w:val="00BA30AB"/>
    <w:rsid w:val="00BA3156"/>
    <w:rsid w:val="00BA337F"/>
    <w:rsid w:val="00BA4335"/>
    <w:rsid w:val="00BA4A9C"/>
    <w:rsid w:val="00BA4D55"/>
    <w:rsid w:val="00BA5967"/>
    <w:rsid w:val="00BA60CF"/>
    <w:rsid w:val="00BA6F7D"/>
    <w:rsid w:val="00BA70D6"/>
    <w:rsid w:val="00BA7B77"/>
    <w:rsid w:val="00BA7CDA"/>
    <w:rsid w:val="00BB09F6"/>
    <w:rsid w:val="00BB0BDD"/>
    <w:rsid w:val="00BB0D16"/>
    <w:rsid w:val="00BB1F13"/>
    <w:rsid w:val="00BB26EF"/>
    <w:rsid w:val="00BB3310"/>
    <w:rsid w:val="00BB4897"/>
    <w:rsid w:val="00BB4D0B"/>
    <w:rsid w:val="00BB5216"/>
    <w:rsid w:val="00BB54B5"/>
    <w:rsid w:val="00BB5CDD"/>
    <w:rsid w:val="00BB5DFE"/>
    <w:rsid w:val="00BB62D2"/>
    <w:rsid w:val="00BB632F"/>
    <w:rsid w:val="00BB63B4"/>
    <w:rsid w:val="00BB6764"/>
    <w:rsid w:val="00BB69C4"/>
    <w:rsid w:val="00BB69F6"/>
    <w:rsid w:val="00BB6CB4"/>
    <w:rsid w:val="00BC028A"/>
    <w:rsid w:val="00BC04C2"/>
    <w:rsid w:val="00BC0593"/>
    <w:rsid w:val="00BC079F"/>
    <w:rsid w:val="00BC0865"/>
    <w:rsid w:val="00BC0BCC"/>
    <w:rsid w:val="00BC1A24"/>
    <w:rsid w:val="00BC1D4E"/>
    <w:rsid w:val="00BC1DAF"/>
    <w:rsid w:val="00BC218C"/>
    <w:rsid w:val="00BC2603"/>
    <w:rsid w:val="00BC2CD3"/>
    <w:rsid w:val="00BC35EE"/>
    <w:rsid w:val="00BC44BC"/>
    <w:rsid w:val="00BC4731"/>
    <w:rsid w:val="00BC4A20"/>
    <w:rsid w:val="00BC5A27"/>
    <w:rsid w:val="00BC609A"/>
    <w:rsid w:val="00BC618F"/>
    <w:rsid w:val="00BC6DE8"/>
    <w:rsid w:val="00BC71EB"/>
    <w:rsid w:val="00BC75EE"/>
    <w:rsid w:val="00BC7910"/>
    <w:rsid w:val="00BC7EDC"/>
    <w:rsid w:val="00BD0602"/>
    <w:rsid w:val="00BD0BEE"/>
    <w:rsid w:val="00BD1F62"/>
    <w:rsid w:val="00BD2572"/>
    <w:rsid w:val="00BD2815"/>
    <w:rsid w:val="00BD4083"/>
    <w:rsid w:val="00BD4126"/>
    <w:rsid w:val="00BD4266"/>
    <w:rsid w:val="00BD4FC8"/>
    <w:rsid w:val="00BD5049"/>
    <w:rsid w:val="00BD522D"/>
    <w:rsid w:val="00BD5703"/>
    <w:rsid w:val="00BD622B"/>
    <w:rsid w:val="00BD6246"/>
    <w:rsid w:val="00BD639F"/>
    <w:rsid w:val="00BD69AE"/>
    <w:rsid w:val="00BD6E3C"/>
    <w:rsid w:val="00BD7089"/>
    <w:rsid w:val="00BD7309"/>
    <w:rsid w:val="00BE0513"/>
    <w:rsid w:val="00BE110D"/>
    <w:rsid w:val="00BE11D3"/>
    <w:rsid w:val="00BE1B1A"/>
    <w:rsid w:val="00BE1FAB"/>
    <w:rsid w:val="00BE28E3"/>
    <w:rsid w:val="00BE2CBB"/>
    <w:rsid w:val="00BE2E81"/>
    <w:rsid w:val="00BE363A"/>
    <w:rsid w:val="00BE3A1B"/>
    <w:rsid w:val="00BE3A4D"/>
    <w:rsid w:val="00BE410E"/>
    <w:rsid w:val="00BE4AC3"/>
    <w:rsid w:val="00BE4C02"/>
    <w:rsid w:val="00BE4D4D"/>
    <w:rsid w:val="00BE4F8C"/>
    <w:rsid w:val="00BE513B"/>
    <w:rsid w:val="00BE515B"/>
    <w:rsid w:val="00BE5990"/>
    <w:rsid w:val="00BE5FFC"/>
    <w:rsid w:val="00BE61A4"/>
    <w:rsid w:val="00BE6447"/>
    <w:rsid w:val="00BE7853"/>
    <w:rsid w:val="00BE78EB"/>
    <w:rsid w:val="00BE7905"/>
    <w:rsid w:val="00BE7BEF"/>
    <w:rsid w:val="00BE7CFD"/>
    <w:rsid w:val="00BF0728"/>
    <w:rsid w:val="00BF0A2E"/>
    <w:rsid w:val="00BF10D2"/>
    <w:rsid w:val="00BF125B"/>
    <w:rsid w:val="00BF1766"/>
    <w:rsid w:val="00BF17BE"/>
    <w:rsid w:val="00BF1B5E"/>
    <w:rsid w:val="00BF1E5F"/>
    <w:rsid w:val="00BF280D"/>
    <w:rsid w:val="00BF2871"/>
    <w:rsid w:val="00BF3160"/>
    <w:rsid w:val="00BF31C5"/>
    <w:rsid w:val="00BF3BB5"/>
    <w:rsid w:val="00BF40EE"/>
    <w:rsid w:val="00BF4219"/>
    <w:rsid w:val="00BF5D3C"/>
    <w:rsid w:val="00BF5DDE"/>
    <w:rsid w:val="00BF6AED"/>
    <w:rsid w:val="00BF6EA0"/>
    <w:rsid w:val="00BF7034"/>
    <w:rsid w:val="00BF72A0"/>
    <w:rsid w:val="00BF794D"/>
    <w:rsid w:val="00C00372"/>
    <w:rsid w:val="00C011B7"/>
    <w:rsid w:val="00C012AB"/>
    <w:rsid w:val="00C0154B"/>
    <w:rsid w:val="00C01750"/>
    <w:rsid w:val="00C0296F"/>
    <w:rsid w:val="00C02A0A"/>
    <w:rsid w:val="00C02A28"/>
    <w:rsid w:val="00C02A8C"/>
    <w:rsid w:val="00C0327A"/>
    <w:rsid w:val="00C03466"/>
    <w:rsid w:val="00C03D13"/>
    <w:rsid w:val="00C04158"/>
    <w:rsid w:val="00C04D0E"/>
    <w:rsid w:val="00C04D1F"/>
    <w:rsid w:val="00C05D1D"/>
    <w:rsid w:val="00C0628F"/>
    <w:rsid w:val="00C065CA"/>
    <w:rsid w:val="00C065EA"/>
    <w:rsid w:val="00C06640"/>
    <w:rsid w:val="00C067C7"/>
    <w:rsid w:val="00C0698E"/>
    <w:rsid w:val="00C070C2"/>
    <w:rsid w:val="00C07189"/>
    <w:rsid w:val="00C071A5"/>
    <w:rsid w:val="00C0782C"/>
    <w:rsid w:val="00C07B38"/>
    <w:rsid w:val="00C07D5D"/>
    <w:rsid w:val="00C07D60"/>
    <w:rsid w:val="00C07E24"/>
    <w:rsid w:val="00C07FD5"/>
    <w:rsid w:val="00C100E9"/>
    <w:rsid w:val="00C1026B"/>
    <w:rsid w:val="00C119D3"/>
    <w:rsid w:val="00C11B6B"/>
    <w:rsid w:val="00C12332"/>
    <w:rsid w:val="00C12648"/>
    <w:rsid w:val="00C12D0F"/>
    <w:rsid w:val="00C12F83"/>
    <w:rsid w:val="00C145E6"/>
    <w:rsid w:val="00C14672"/>
    <w:rsid w:val="00C14CCF"/>
    <w:rsid w:val="00C14EE2"/>
    <w:rsid w:val="00C14F5E"/>
    <w:rsid w:val="00C15622"/>
    <w:rsid w:val="00C1565E"/>
    <w:rsid w:val="00C1621D"/>
    <w:rsid w:val="00C16597"/>
    <w:rsid w:val="00C16718"/>
    <w:rsid w:val="00C168BA"/>
    <w:rsid w:val="00C16C0B"/>
    <w:rsid w:val="00C16CA5"/>
    <w:rsid w:val="00C16F43"/>
    <w:rsid w:val="00C1721F"/>
    <w:rsid w:val="00C17EEC"/>
    <w:rsid w:val="00C20006"/>
    <w:rsid w:val="00C20979"/>
    <w:rsid w:val="00C20D3E"/>
    <w:rsid w:val="00C20DE6"/>
    <w:rsid w:val="00C20EF6"/>
    <w:rsid w:val="00C21038"/>
    <w:rsid w:val="00C21AB0"/>
    <w:rsid w:val="00C21EAA"/>
    <w:rsid w:val="00C21F25"/>
    <w:rsid w:val="00C232FE"/>
    <w:rsid w:val="00C2339C"/>
    <w:rsid w:val="00C23C85"/>
    <w:rsid w:val="00C23E1A"/>
    <w:rsid w:val="00C23E90"/>
    <w:rsid w:val="00C23FDD"/>
    <w:rsid w:val="00C252B2"/>
    <w:rsid w:val="00C25B38"/>
    <w:rsid w:val="00C26063"/>
    <w:rsid w:val="00C26586"/>
    <w:rsid w:val="00C267F3"/>
    <w:rsid w:val="00C26D64"/>
    <w:rsid w:val="00C26DC5"/>
    <w:rsid w:val="00C27488"/>
    <w:rsid w:val="00C278F2"/>
    <w:rsid w:val="00C279CA"/>
    <w:rsid w:val="00C27AE0"/>
    <w:rsid w:val="00C27DCD"/>
    <w:rsid w:val="00C300FC"/>
    <w:rsid w:val="00C30128"/>
    <w:rsid w:val="00C30C88"/>
    <w:rsid w:val="00C30EEC"/>
    <w:rsid w:val="00C31404"/>
    <w:rsid w:val="00C322D4"/>
    <w:rsid w:val="00C33088"/>
    <w:rsid w:val="00C33E52"/>
    <w:rsid w:val="00C33EDF"/>
    <w:rsid w:val="00C34F26"/>
    <w:rsid w:val="00C356DE"/>
    <w:rsid w:val="00C358C3"/>
    <w:rsid w:val="00C35C1A"/>
    <w:rsid w:val="00C35CF3"/>
    <w:rsid w:val="00C35D72"/>
    <w:rsid w:val="00C35D84"/>
    <w:rsid w:val="00C363FD"/>
    <w:rsid w:val="00C36D22"/>
    <w:rsid w:val="00C36D8C"/>
    <w:rsid w:val="00C371E6"/>
    <w:rsid w:val="00C37473"/>
    <w:rsid w:val="00C406E9"/>
    <w:rsid w:val="00C40995"/>
    <w:rsid w:val="00C40D23"/>
    <w:rsid w:val="00C421A1"/>
    <w:rsid w:val="00C43D41"/>
    <w:rsid w:val="00C440B4"/>
    <w:rsid w:val="00C44B38"/>
    <w:rsid w:val="00C45B02"/>
    <w:rsid w:val="00C45B07"/>
    <w:rsid w:val="00C45C0C"/>
    <w:rsid w:val="00C4725B"/>
    <w:rsid w:val="00C474B4"/>
    <w:rsid w:val="00C4782A"/>
    <w:rsid w:val="00C50239"/>
    <w:rsid w:val="00C50E0C"/>
    <w:rsid w:val="00C51090"/>
    <w:rsid w:val="00C51100"/>
    <w:rsid w:val="00C51665"/>
    <w:rsid w:val="00C531F9"/>
    <w:rsid w:val="00C545D8"/>
    <w:rsid w:val="00C54F47"/>
    <w:rsid w:val="00C55544"/>
    <w:rsid w:val="00C55C48"/>
    <w:rsid w:val="00C55E9E"/>
    <w:rsid w:val="00C56184"/>
    <w:rsid w:val="00C56C05"/>
    <w:rsid w:val="00C56C58"/>
    <w:rsid w:val="00C56FE6"/>
    <w:rsid w:val="00C5743C"/>
    <w:rsid w:val="00C577CB"/>
    <w:rsid w:val="00C578B7"/>
    <w:rsid w:val="00C57E9F"/>
    <w:rsid w:val="00C601E2"/>
    <w:rsid w:val="00C60386"/>
    <w:rsid w:val="00C60C14"/>
    <w:rsid w:val="00C6156D"/>
    <w:rsid w:val="00C618B7"/>
    <w:rsid w:val="00C62FA5"/>
    <w:rsid w:val="00C6324C"/>
    <w:rsid w:val="00C63A32"/>
    <w:rsid w:val="00C63BA1"/>
    <w:rsid w:val="00C63D3E"/>
    <w:rsid w:val="00C653DE"/>
    <w:rsid w:val="00C657EE"/>
    <w:rsid w:val="00C659BB"/>
    <w:rsid w:val="00C65AB8"/>
    <w:rsid w:val="00C66DCB"/>
    <w:rsid w:val="00C672B6"/>
    <w:rsid w:val="00C67707"/>
    <w:rsid w:val="00C67D5F"/>
    <w:rsid w:val="00C70B49"/>
    <w:rsid w:val="00C70C28"/>
    <w:rsid w:val="00C70D10"/>
    <w:rsid w:val="00C71772"/>
    <w:rsid w:val="00C71838"/>
    <w:rsid w:val="00C7199B"/>
    <w:rsid w:val="00C71E7E"/>
    <w:rsid w:val="00C72637"/>
    <w:rsid w:val="00C72DC3"/>
    <w:rsid w:val="00C736F5"/>
    <w:rsid w:val="00C73B44"/>
    <w:rsid w:val="00C74043"/>
    <w:rsid w:val="00C74104"/>
    <w:rsid w:val="00C74608"/>
    <w:rsid w:val="00C74B43"/>
    <w:rsid w:val="00C754BF"/>
    <w:rsid w:val="00C7561E"/>
    <w:rsid w:val="00C758A7"/>
    <w:rsid w:val="00C76E4D"/>
    <w:rsid w:val="00C77917"/>
    <w:rsid w:val="00C8032A"/>
    <w:rsid w:val="00C80515"/>
    <w:rsid w:val="00C8095B"/>
    <w:rsid w:val="00C8107D"/>
    <w:rsid w:val="00C8114E"/>
    <w:rsid w:val="00C81305"/>
    <w:rsid w:val="00C818E4"/>
    <w:rsid w:val="00C8193B"/>
    <w:rsid w:val="00C81B33"/>
    <w:rsid w:val="00C81C4B"/>
    <w:rsid w:val="00C81E9D"/>
    <w:rsid w:val="00C821AB"/>
    <w:rsid w:val="00C8260A"/>
    <w:rsid w:val="00C83AAA"/>
    <w:rsid w:val="00C83F7E"/>
    <w:rsid w:val="00C844AE"/>
    <w:rsid w:val="00C84636"/>
    <w:rsid w:val="00C84BD1"/>
    <w:rsid w:val="00C84EA7"/>
    <w:rsid w:val="00C85428"/>
    <w:rsid w:val="00C85C3E"/>
    <w:rsid w:val="00C8644F"/>
    <w:rsid w:val="00C8653D"/>
    <w:rsid w:val="00C8703D"/>
    <w:rsid w:val="00C87375"/>
    <w:rsid w:val="00C90170"/>
    <w:rsid w:val="00C90574"/>
    <w:rsid w:val="00C90835"/>
    <w:rsid w:val="00C909CE"/>
    <w:rsid w:val="00C90B68"/>
    <w:rsid w:val="00C91586"/>
    <w:rsid w:val="00C91960"/>
    <w:rsid w:val="00C91B49"/>
    <w:rsid w:val="00C92124"/>
    <w:rsid w:val="00C92825"/>
    <w:rsid w:val="00C92A3A"/>
    <w:rsid w:val="00C937C9"/>
    <w:rsid w:val="00C937F5"/>
    <w:rsid w:val="00C94502"/>
    <w:rsid w:val="00C94863"/>
    <w:rsid w:val="00C94A15"/>
    <w:rsid w:val="00C94D2E"/>
    <w:rsid w:val="00C95354"/>
    <w:rsid w:val="00C954D2"/>
    <w:rsid w:val="00C95C27"/>
    <w:rsid w:val="00C9651C"/>
    <w:rsid w:val="00C969BF"/>
    <w:rsid w:val="00C973D0"/>
    <w:rsid w:val="00C9768E"/>
    <w:rsid w:val="00C979A4"/>
    <w:rsid w:val="00C97C75"/>
    <w:rsid w:val="00C97EFA"/>
    <w:rsid w:val="00CA0359"/>
    <w:rsid w:val="00CA1493"/>
    <w:rsid w:val="00CA16C8"/>
    <w:rsid w:val="00CA17F3"/>
    <w:rsid w:val="00CA1EA4"/>
    <w:rsid w:val="00CA2128"/>
    <w:rsid w:val="00CA2D0C"/>
    <w:rsid w:val="00CA3528"/>
    <w:rsid w:val="00CA3550"/>
    <w:rsid w:val="00CA386E"/>
    <w:rsid w:val="00CA4134"/>
    <w:rsid w:val="00CA440C"/>
    <w:rsid w:val="00CA4858"/>
    <w:rsid w:val="00CA4925"/>
    <w:rsid w:val="00CA4E6D"/>
    <w:rsid w:val="00CA5219"/>
    <w:rsid w:val="00CA566B"/>
    <w:rsid w:val="00CA5698"/>
    <w:rsid w:val="00CA576D"/>
    <w:rsid w:val="00CA57AB"/>
    <w:rsid w:val="00CA57F8"/>
    <w:rsid w:val="00CA5A97"/>
    <w:rsid w:val="00CA66BF"/>
    <w:rsid w:val="00CA66FE"/>
    <w:rsid w:val="00CA76B3"/>
    <w:rsid w:val="00CA7897"/>
    <w:rsid w:val="00CB05F1"/>
    <w:rsid w:val="00CB06A2"/>
    <w:rsid w:val="00CB0C71"/>
    <w:rsid w:val="00CB0FE0"/>
    <w:rsid w:val="00CB23AD"/>
    <w:rsid w:val="00CB251D"/>
    <w:rsid w:val="00CB32B5"/>
    <w:rsid w:val="00CB333E"/>
    <w:rsid w:val="00CB3734"/>
    <w:rsid w:val="00CB3DAF"/>
    <w:rsid w:val="00CB48F9"/>
    <w:rsid w:val="00CB4E39"/>
    <w:rsid w:val="00CB5077"/>
    <w:rsid w:val="00CB5601"/>
    <w:rsid w:val="00CB7FF5"/>
    <w:rsid w:val="00CC050F"/>
    <w:rsid w:val="00CC19AD"/>
    <w:rsid w:val="00CC1B66"/>
    <w:rsid w:val="00CC1C2E"/>
    <w:rsid w:val="00CC22F3"/>
    <w:rsid w:val="00CC2A60"/>
    <w:rsid w:val="00CC2AE6"/>
    <w:rsid w:val="00CC2D87"/>
    <w:rsid w:val="00CC2EB7"/>
    <w:rsid w:val="00CC32A8"/>
    <w:rsid w:val="00CC3670"/>
    <w:rsid w:val="00CC3C7F"/>
    <w:rsid w:val="00CC4307"/>
    <w:rsid w:val="00CC4C56"/>
    <w:rsid w:val="00CC4F97"/>
    <w:rsid w:val="00CC5596"/>
    <w:rsid w:val="00CC575C"/>
    <w:rsid w:val="00CC5D5C"/>
    <w:rsid w:val="00CC612D"/>
    <w:rsid w:val="00CC6C20"/>
    <w:rsid w:val="00CC7148"/>
    <w:rsid w:val="00CC7320"/>
    <w:rsid w:val="00CD063F"/>
    <w:rsid w:val="00CD109C"/>
    <w:rsid w:val="00CD1594"/>
    <w:rsid w:val="00CD1D41"/>
    <w:rsid w:val="00CD2547"/>
    <w:rsid w:val="00CD2774"/>
    <w:rsid w:val="00CD2D7B"/>
    <w:rsid w:val="00CD2F28"/>
    <w:rsid w:val="00CD34EA"/>
    <w:rsid w:val="00CD3AA6"/>
    <w:rsid w:val="00CD40B2"/>
    <w:rsid w:val="00CD44C3"/>
    <w:rsid w:val="00CD45B0"/>
    <w:rsid w:val="00CD4E74"/>
    <w:rsid w:val="00CD546C"/>
    <w:rsid w:val="00CD5548"/>
    <w:rsid w:val="00CD5C8F"/>
    <w:rsid w:val="00CD5E45"/>
    <w:rsid w:val="00CD6352"/>
    <w:rsid w:val="00CD6465"/>
    <w:rsid w:val="00CD6AE6"/>
    <w:rsid w:val="00CD77E7"/>
    <w:rsid w:val="00CD78CD"/>
    <w:rsid w:val="00CE07BC"/>
    <w:rsid w:val="00CE1076"/>
    <w:rsid w:val="00CE10A9"/>
    <w:rsid w:val="00CE121A"/>
    <w:rsid w:val="00CE12EF"/>
    <w:rsid w:val="00CE18DB"/>
    <w:rsid w:val="00CE1EB8"/>
    <w:rsid w:val="00CE208E"/>
    <w:rsid w:val="00CE23BA"/>
    <w:rsid w:val="00CE2FB5"/>
    <w:rsid w:val="00CE3236"/>
    <w:rsid w:val="00CE337A"/>
    <w:rsid w:val="00CE34ED"/>
    <w:rsid w:val="00CE38C5"/>
    <w:rsid w:val="00CE3959"/>
    <w:rsid w:val="00CE3C72"/>
    <w:rsid w:val="00CE509E"/>
    <w:rsid w:val="00CE53D3"/>
    <w:rsid w:val="00CE5B40"/>
    <w:rsid w:val="00CE60EA"/>
    <w:rsid w:val="00CE7006"/>
    <w:rsid w:val="00CE777B"/>
    <w:rsid w:val="00CE7FE5"/>
    <w:rsid w:val="00CF0283"/>
    <w:rsid w:val="00CF02CE"/>
    <w:rsid w:val="00CF0FFC"/>
    <w:rsid w:val="00CF1129"/>
    <w:rsid w:val="00CF18F3"/>
    <w:rsid w:val="00CF1F9B"/>
    <w:rsid w:val="00CF27DB"/>
    <w:rsid w:val="00CF282B"/>
    <w:rsid w:val="00CF2FDC"/>
    <w:rsid w:val="00CF3634"/>
    <w:rsid w:val="00CF3A5D"/>
    <w:rsid w:val="00CF3C51"/>
    <w:rsid w:val="00CF3F31"/>
    <w:rsid w:val="00CF43F8"/>
    <w:rsid w:val="00CF48D6"/>
    <w:rsid w:val="00CF4FEC"/>
    <w:rsid w:val="00CF505B"/>
    <w:rsid w:val="00CF5804"/>
    <w:rsid w:val="00CF584F"/>
    <w:rsid w:val="00CF59EF"/>
    <w:rsid w:val="00CF6A64"/>
    <w:rsid w:val="00CF72DC"/>
    <w:rsid w:val="00CF7DAE"/>
    <w:rsid w:val="00D00CD4"/>
    <w:rsid w:val="00D0112B"/>
    <w:rsid w:val="00D01616"/>
    <w:rsid w:val="00D0238C"/>
    <w:rsid w:val="00D0251D"/>
    <w:rsid w:val="00D02855"/>
    <w:rsid w:val="00D02AE4"/>
    <w:rsid w:val="00D02C25"/>
    <w:rsid w:val="00D02E1C"/>
    <w:rsid w:val="00D033B4"/>
    <w:rsid w:val="00D04F8B"/>
    <w:rsid w:val="00D05B82"/>
    <w:rsid w:val="00D05D66"/>
    <w:rsid w:val="00D06406"/>
    <w:rsid w:val="00D069F0"/>
    <w:rsid w:val="00D06FE0"/>
    <w:rsid w:val="00D0732E"/>
    <w:rsid w:val="00D07594"/>
    <w:rsid w:val="00D07FFC"/>
    <w:rsid w:val="00D10058"/>
    <w:rsid w:val="00D1043F"/>
    <w:rsid w:val="00D108A1"/>
    <w:rsid w:val="00D10960"/>
    <w:rsid w:val="00D10DB7"/>
    <w:rsid w:val="00D111D6"/>
    <w:rsid w:val="00D123AB"/>
    <w:rsid w:val="00D129D6"/>
    <w:rsid w:val="00D12C02"/>
    <w:rsid w:val="00D138CD"/>
    <w:rsid w:val="00D13EDD"/>
    <w:rsid w:val="00D15298"/>
    <w:rsid w:val="00D15457"/>
    <w:rsid w:val="00D158EE"/>
    <w:rsid w:val="00D16FBF"/>
    <w:rsid w:val="00D1702A"/>
    <w:rsid w:val="00D17921"/>
    <w:rsid w:val="00D17A89"/>
    <w:rsid w:val="00D200DF"/>
    <w:rsid w:val="00D2015B"/>
    <w:rsid w:val="00D207DD"/>
    <w:rsid w:val="00D20933"/>
    <w:rsid w:val="00D20BB0"/>
    <w:rsid w:val="00D215E0"/>
    <w:rsid w:val="00D21680"/>
    <w:rsid w:val="00D21B4D"/>
    <w:rsid w:val="00D23A8D"/>
    <w:rsid w:val="00D24411"/>
    <w:rsid w:val="00D246C2"/>
    <w:rsid w:val="00D24A09"/>
    <w:rsid w:val="00D255DB"/>
    <w:rsid w:val="00D25F63"/>
    <w:rsid w:val="00D26138"/>
    <w:rsid w:val="00D26853"/>
    <w:rsid w:val="00D26CC4"/>
    <w:rsid w:val="00D26DB3"/>
    <w:rsid w:val="00D2722F"/>
    <w:rsid w:val="00D2768E"/>
    <w:rsid w:val="00D276CF"/>
    <w:rsid w:val="00D27B9E"/>
    <w:rsid w:val="00D30469"/>
    <w:rsid w:val="00D309C3"/>
    <w:rsid w:val="00D313C9"/>
    <w:rsid w:val="00D32CD3"/>
    <w:rsid w:val="00D32E6B"/>
    <w:rsid w:val="00D33C99"/>
    <w:rsid w:val="00D341F7"/>
    <w:rsid w:val="00D34550"/>
    <w:rsid w:val="00D352E5"/>
    <w:rsid w:val="00D353BD"/>
    <w:rsid w:val="00D355E4"/>
    <w:rsid w:val="00D35850"/>
    <w:rsid w:val="00D35C31"/>
    <w:rsid w:val="00D36FF1"/>
    <w:rsid w:val="00D36FF8"/>
    <w:rsid w:val="00D374E9"/>
    <w:rsid w:val="00D37D5A"/>
    <w:rsid w:val="00D37D65"/>
    <w:rsid w:val="00D409A1"/>
    <w:rsid w:val="00D40B71"/>
    <w:rsid w:val="00D413F7"/>
    <w:rsid w:val="00D416F6"/>
    <w:rsid w:val="00D4170C"/>
    <w:rsid w:val="00D42A11"/>
    <w:rsid w:val="00D432B3"/>
    <w:rsid w:val="00D4353C"/>
    <w:rsid w:val="00D44309"/>
    <w:rsid w:val="00D44D2F"/>
    <w:rsid w:val="00D44F70"/>
    <w:rsid w:val="00D45207"/>
    <w:rsid w:val="00D4554B"/>
    <w:rsid w:val="00D459A2"/>
    <w:rsid w:val="00D45CF7"/>
    <w:rsid w:val="00D45EEE"/>
    <w:rsid w:val="00D46258"/>
    <w:rsid w:val="00D46875"/>
    <w:rsid w:val="00D46975"/>
    <w:rsid w:val="00D46C68"/>
    <w:rsid w:val="00D47595"/>
    <w:rsid w:val="00D5113E"/>
    <w:rsid w:val="00D512CB"/>
    <w:rsid w:val="00D5217C"/>
    <w:rsid w:val="00D52189"/>
    <w:rsid w:val="00D52C7D"/>
    <w:rsid w:val="00D5314A"/>
    <w:rsid w:val="00D53301"/>
    <w:rsid w:val="00D53330"/>
    <w:rsid w:val="00D538E4"/>
    <w:rsid w:val="00D542C5"/>
    <w:rsid w:val="00D556D9"/>
    <w:rsid w:val="00D55E60"/>
    <w:rsid w:val="00D576A3"/>
    <w:rsid w:val="00D57B05"/>
    <w:rsid w:val="00D6003D"/>
    <w:rsid w:val="00D603B0"/>
    <w:rsid w:val="00D60532"/>
    <w:rsid w:val="00D60A46"/>
    <w:rsid w:val="00D60D48"/>
    <w:rsid w:val="00D60FC8"/>
    <w:rsid w:val="00D6164C"/>
    <w:rsid w:val="00D61D29"/>
    <w:rsid w:val="00D61F0E"/>
    <w:rsid w:val="00D61F91"/>
    <w:rsid w:val="00D620A0"/>
    <w:rsid w:val="00D62B31"/>
    <w:rsid w:val="00D6305C"/>
    <w:rsid w:val="00D63165"/>
    <w:rsid w:val="00D63610"/>
    <w:rsid w:val="00D63651"/>
    <w:rsid w:val="00D63DEC"/>
    <w:rsid w:val="00D63DFA"/>
    <w:rsid w:val="00D63F47"/>
    <w:rsid w:val="00D6405D"/>
    <w:rsid w:val="00D64394"/>
    <w:rsid w:val="00D645BA"/>
    <w:rsid w:val="00D64972"/>
    <w:rsid w:val="00D64B95"/>
    <w:rsid w:val="00D650FC"/>
    <w:rsid w:val="00D65584"/>
    <w:rsid w:val="00D6660A"/>
    <w:rsid w:val="00D66867"/>
    <w:rsid w:val="00D6693D"/>
    <w:rsid w:val="00D669C8"/>
    <w:rsid w:val="00D67865"/>
    <w:rsid w:val="00D6793B"/>
    <w:rsid w:val="00D67A35"/>
    <w:rsid w:val="00D67EA3"/>
    <w:rsid w:val="00D704B7"/>
    <w:rsid w:val="00D70FF2"/>
    <w:rsid w:val="00D714B8"/>
    <w:rsid w:val="00D716E4"/>
    <w:rsid w:val="00D71FE4"/>
    <w:rsid w:val="00D723A8"/>
    <w:rsid w:val="00D72410"/>
    <w:rsid w:val="00D72B28"/>
    <w:rsid w:val="00D72E57"/>
    <w:rsid w:val="00D7300E"/>
    <w:rsid w:val="00D7309F"/>
    <w:rsid w:val="00D73C11"/>
    <w:rsid w:val="00D73F54"/>
    <w:rsid w:val="00D74116"/>
    <w:rsid w:val="00D748C4"/>
    <w:rsid w:val="00D74F59"/>
    <w:rsid w:val="00D750DF"/>
    <w:rsid w:val="00D75182"/>
    <w:rsid w:val="00D75185"/>
    <w:rsid w:val="00D75670"/>
    <w:rsid w:val="00D76CF4"/>
    <w:rsid w:val="00D7721F"/>
    <w:rsid w:val="00D772AA"/>
    <w:rsid w:val="00D7732C"/>
    <w:rsid w:val="00D77720"/>
    <w:rsid w:val="00D77AD9"/>
    <w:rsid w:val="00D77BE3"/>
    <w:rsid w:val="00D77EF6"/>
    <w:rsid w:val="00D80C68"/>
    <w:rsid w:val="00D80F8D"/>
    <w:rsid w:val="00D81B6B"/>
    <w:rsid w:val="00D81CAA"/>
    <w:rsid w:val="00D81E08"/>
    <w:rsid w:val="00D82481"/>
    <w:rsid w:val="00D8253C"/>
    <w:rsid w:val="00D82A05"/>
    <w:rsid w:val="00D82A28"/>
    <w:rsid w:val="00D83D30"/>
    <w:rsid w:val="00D840A1"/>
    <w:rsid w:val="00D841B5"/>
    <w:rsid w:val="00D8512E"/>
    <w:rsid w:val="00D85716"/>
    <w:rsid w:val="00D85F0D"/>
    <w:rsid w:val="00D86304"/>
    <w:rsid w:val="00D869E3"/>
    <w:rsid w:val="00D86DEF"/>
    <w:rsid w:val="00D86E1E"/>
    <w:rsid w:val="00D87074"/>
    <w:rsid w:val="00D871F1"/>
    <w:rsid w:val="00D87309"/>
    <w:rsid w:val="00D90302"/>
    <w:rsid w:val="00D90A52"/>
    <w:rsid w:val="00D9195E"/>
    <w:rsid w:val="00D925FA"/>
    <w:rsid w:val="00D92786"/>
    <w:rsid w:val="00D92E09"/>
    <w:rsid w:val="00D92F50"/>
    <w:rsid w:val="00D935D5"/>
    <w:rsid w:val="00D93B8D"/>
    <w:rsid w:val="00D93CD2"/>
    <w:rsid w:val="00D943E3"/>
    <w:rsid w:val="00D944AD"/>
    <w:rsid w:val="00D94C9D"/>
    <w:rsid w:val="00D9583A"/>
    <w:rsid w:val="00D95B6A"/>
    <w:rsid w:val="00D96150"/>
    <w:rsid w:val="00D9621C"/>
    <w:rsid w:val="00D9679A"/>
    <w:rsid w:val="00D968AD"/>
    <w:rsid w:val="00D96CCB"/>
    <w:rsid w:val="00D9762B"/>
    <w:rsid w:val="00D9767E"/>
    <w:rsid w:val="00D97907"/>
    <w:rsid w:val="00D97950"/>
    <w:rsid w:val="00D97F86"/>
    <w:rsid w:val="00DA09D2"/>
    <w:rsid w:val="00DA12FF"/>
    <w:rsid w:val="00DA16A4"/>
    <w:rsid w:val="00DA178A"/>
    <w:rsid w:val="00DA18FD"/>
    <w:rsid w:val="00DA1A30"/>
    <w:rsid w:val="00DA23B6"/>
    <w:rsid w:val="00DA2611"/>
    <w:rsid w:val="00DA278C"/>
    <w:rsid w:val="00DA283E"/>
    <w:rsid w:val="00DA295F"/>
    <w:rsid w:val="00DA2C11"/>
    <w:rsid w:val="00DA38C1"/>
    <w:rsid w:val="00DA3A6C"/>
    <w:rsid w:val="00DA4055"/>
    <w:rsid w:val="00DA44F8"/>
    <w:rsid w:val="00DA46F4"/>
    <w:rsid w:val="00DA4763"/>
    <w:rsid w:val="00DA49CD"/>
    <w:rsid w:val="00DA4B0D"/>
    <w:rsid w:val="00DA4B98"/>
    <w:rsid w:val="00DA508F"/>
    <w:rsid w:val="00DA5397"/>
    <w:rsid w:val="00DA5715"/>
    <w:rsid w:val="00DA5966"/>
    <w:rsid w:val="00DA609F"/>
    <w:rsid w:val="00DA618F"/>
    <w:rsid w:val="00DA6B53"/>
    <w:rsid w:val="00DA6B64"/>
    <w:rsid w:val="00DA6D8A"/>
    <w:rsid w:val="00DA6EF7"/>
    <w:rsid w:val="00DA6FB1"/>
    <w:rsid w:val="00DA7227"/>
    <w:rsid w:val="00DA75FC"/>
    <w:rsid w:val="00DA7F2C"/>
    <w:rsid w:val="00DB0107"/>
    <w:rsid w:val="00DB01D3"/>
    <w:rsid w:val="00DB039F"/>
    <w:rsid w:val="00DB07C6"/>
    <w:rsid w:val="00DB0C65"/>
    <w:rsid w:val="00DB0D32"/>
    <w:rsid w:val="00DB1DE7"/>
    <w:rsid w:val="00DB21CB"/>
    <w:rsid w:val="00DB23AF"/>
    <w:rsid w:val="00DB2947"/>
    <w:rsid w:val="00DB3711"/>
    <w:rsid w:val="00DB3A5E"/>
    <w:rsid w:val="00DB3B47"/>
    <w:rsid w:val="00DB429C"/>
    <w:rsid w:val="00DB4661"/>
    <w:rsid w:val="00DB47BC"/>
    <w:rsid w:val="00DB48EA"/>
    <w:rsid w:val="00DB5BB0"/>
    <w:rsid w:val="00DB5D2E"/>
    <w:rsid w:val="00DB6366"/>
    <w:rsid w:val="00DB6479"/>
    <w:rsid w:val="00DB6674"/>
    <w:rsid w:val="00DB674B"/>
    <w:rsid w:val="00DB6A6F"/>
    <w:rsid w:val="00DB715A"/>
    <w:rsid w:val="00DB74AD"/>
    <w:rsid w:val="00DB75EA"/>
    <w:rsid w:val="00DB78AD"/>
    <w:rsid w:val="00DB7D94"/>
    <w:rsid w:val="00DC0172"/>
    <w:rsid w:val="00DC0709"/>
    <w:rsid w:val="00DC0E60"/>
    <w:rsid w:val="00DC297F"/>
    <w:rsid w:val="00DC2CA6"/>
    <w:rsid w:val="00DC384A"/>
    <w:rsid w:val="00DC3F55"/>
    <w:rsid w:val="00DC49FD"/>
    <w:rsid w:val="00DC4A38"/>
    <w:rsid w:val="00DC5BC2"/>
    <w:rsid w:val="00DC611C"/>
    <w:rsid w:val="00DC688C"/>
    <w:rsid w:val="00DC6924"/>
    <w:rsid w:val="00DC6DDC"/>
    <w:rsid w:val="00DC701C"/>
    <w:rsid w:val="00DC7D6A"/>
    <w:rsid w:val="00DC7FA5"/>
    <w:rsid w:val="00DD07F7"/>
    <w:rsid w:val="00DD0B4F"/>
    <w:rsid w:val="00DD0D6F"/>
    <w:rsid w:val="00DD0F3F"/>
    <w:rsid w:val="00DD114A"/>
    <w:rsid w:val="00DD1337"/>
    <w:rsid w:val="00DD14D3"/>
    <w:rsid w:val="00DD2261"/>
    <w:rsid w:val="00DD2422"/>
    <w:rsid w:val="00DD25D8"/>
    <w:rsid w:val="00DD2A52"/>
    <w:rsid w:val="00DD2B92"/>
    <w:rsid w:val="00DD2F7B"/>
    <w:rsid w:val="00DD301A"/>
    <w:rsid w:val="00DD3792"/>
    <w:rsid w:val="00DD4BE1"/>
    <w:rsid w:val="00DD4D9E"/>
    <w:rsid w:val="00DD58E2"/>
    <w:rsid w:val="00DD5ADA"/>
    <w:rsid w:val="00DD5C2F"/>
    <w:rsid w:val="00DD6C9C"/>
    <w:rsid w:val="00DD6E48"/>
    <w:rsid w:val="00DD7BDA"/>
    <w:rsid w:val="00DD7F3D"/>
    <w:rsid w:val="00DD7F54"/>
    <w:rsid w:val="00DD7F88"/>
    <w:rsid w:val="00DE0205"/>
    <w:rsid w:val="00DE062B"/>
    <w:rsid w:val="00DE08BC"/>
    <w:rsid w:val="00DE0FDF"/>
    <w:rsid w:val="00DE153D"/>
    <w:rsid w:val="00DE32B8"/>
    <w:rsid w:val="00DE39E1"/>
    <w:rsid w:val="00DE404D"/>
    <w:rsid w:val="00DE4149"/>
    <w:rsid w:val="00DE4E45"/>
    <w:rsid w:val="00DE524D"/>
    <w:rsid w:val="00DE567E"/>
    <w:rsid w:val="00DE56C7"/>
    <w:rsid w:val="00DE6302"/>
    <w:rsid w:val="00DE686A"/>
    <w:rsid w:val="00DE6F46"/>
    <w:rsid w:val="00DE704D"/>
    <w:rsid w:val="00DE73FE"/>
    <w:rsid w:val="00DF02BE"/>
    <w:rsid w:val="00DF080F"/>
    <w:rsid w:val="00DF0ABE"/>
    <w:rsid w:val="00DF0BBF"/>
    <w:rsid w:val="00DF0FD4"/>
    <w:rsid w:val="00DF10A4"/>
    <w:rsid w:val="00DF16B9"/>
    <w:rsid w:val="00DF1DC0"/>
    <w:rsid w:val="00DF1DE3"/>
    <w:rsid w:val="00DF20AE"/>
    <w:rsid w:val="00DF20DA"/>
    <w:rsid w:val="00DF23A2"/>
    <w:rsid w:val="00DF2430"/>
    <w:rsid w:val="00DF2655"/>
    <w:rsid w:val="00DF2F63"/>
    <w:rsid w:val="00DF327D"/>
    <w:rsid w:val="00DF3763"/>
    <w:rsid w:val="00DF3952"/>
    <w:rsid w:val="00DF3E29"/>
    <w:rsid w:val="00DF434F"/>
    <w:rsid w:val="00DF49C0"/>
    <w:rsid w:val="00DF4A98"/>
    <w:rsid w:val="00DF4B2D"/>
    <w:rsid w:val="00DF5796"/>
    <w:rsid w:val="00DF5C92"/>
    <w:rsid w:val="00DF5CD2"/>
    <w:rsid w:val="00DF6423"/>
    <w:rsid w:val="00DF6B2E"/>
    <w:rsid w:val="00DF7375"/>
    <w:rsid w:val="00DF75C0"/>
    <w:rsid w:val="00DF7CC6"/>
    <w:rsid w:val="00DF7CE2"/>
    <w:rsid w:val="00DF7E30"/>
    <w:rsid w:val="00E00329"/>
    <w:rsid w:val="00E00711"/>
    <w:rsid w:val="00E0073F"/>
    <w:rsid w:val="00E00B38"/>
    <w:rsid w:val="00E00BD4"/>
    <w:rsid w:val="00E00DF5"/>
    <w:rsid w:val="00E012D5"/>
    <w:rsid w:val="00E0136E"/>
    <w:rsid w:val="00E0159F"/>
    <w:rsid w:val="00E017B0"/>
    <w:rsid w:val="00E024AF"/>
    <w:rsid w:val="00E029B0"/>
    <w:rsid w:val="00E02AB1"/>
    <w:rsid w:val="00E02F49"/>
    <w:rsid w:val="00E037CC"/>
    <w:rsid w:val="00E03BBF"/>
    <w:rsid w:val="00E048E1"/>
    <w:rsid w:val="00E050C3"/>
    <w:rsid w:val="00E058D2"/>
    <w:rsid w:val="00E06572"/>
    <w:rsid w:val="00E06690"/>
    <w:rsid w:val="00E0674C"/>
    <w:rsid w:val="00E0699A"/>
    <w:rsid w:val="00E06FF6"/>
    <w:rsid w:val="00E07218"/>
    <w:rsid w:val="00E072B3"/>
    <w:rsid w:val="00E07DB9"/>
    <w:rsid w:val="00E108BE"/>
    <w:rsid w:val="00E10C36"/>
    <w:rsid w:val="00E10D19"/>
    <w:rsid w:val="00E10DCA"/>
    <w:rsid w:val="00E10EF2"/>
    <w:rsid w:val="00E112C7"/>
    <w:rsid w:val="00E119DD"/>
    <w:rsid w:val="00E12830"/>
    <w:rsid w:val="00E128B2"/>
    <w:rsid w:val="00E12B79"/>
    <w:rsid w:val="00E12E23"/>
    <w:rsid w:val="00E133CB"/>
    <w:rsid w:val="00E13477"/>
    <w:rsid w:val="00E139C4"/>
    <w:rsid w:val="00E13AED"/>
    <w:rsid w:val="00E14332"/>
    <w:rsid w:val="00E14AA7"/>
    <w:rsid w:val="00E14ADB"/>
    <w:rsid w:val="00E15AA1"/>
    <w:rsid w:val="00E15B90"/>
    <w:rsid w:val="00E15D14"/>
    <w:rsid w:val="00E16CB2"/>
    <w:rsid w:val="00E1752E"/>
    <w:rsid w:val="00E17BA8"/>
    <w:rsid w:val="00E212C9"/>
    <w:rsid w:val="00E21D71"/>
    <w:rsid w:val="00E2309F"/>
    <w:rsid w:val="00E2364F"/>
    <w:rsid w:val="00E24123"/>
    <w:rsid w:val="00E245CD"/>
    <w:rsid w:val="00E2489A"/>
    <w:rsid w:val="00E24EE1"/>
    <w:rsid w:val="00E25178"/>
    <w:rsid w:val="00E25720"/>
    <w:rsid w:val="00E2632E"/>
    <w:rsid w:val="00E265E0"/>
    <w:rsid w:val="00E26D01"/>
    <w:rsid w:val="00E26F87"/>
    <w:rsid w:val="00E27175"/>
    <w:rsid w:val="00E272A6"/>
    <w:rsid w:val="00E27534"/>
    <w:rsid w:val="00E275BC"/>
    <w:rsid w:val="00E27604"/>
    <w:rsid w:val="00E27674"/>
    <w:rsid w:val="00E2790A"/>
    <w:rsid w:val="00E304CF"/>
    <w:rsid w:val="00E30512"/>
    <w:rsid w:val="00E30F1A"/>
    <w:rsid w:val="00E30FE9"/>
    <w:rsid w:val="00E30FFD"/>
    <w:rsid w:val="00E314A7"/>
    <w:rsid w:val="00E320F4"/>
    <w:rsid w:val="00E3228A"/>
    <w:rsid w:val="00E32933"/>
    <w:rsid w:val="00E3294B"/>
    <w:rsid w:val="00E32C38"/>
    <w:rsid w:val="00E33495"/>
    <w:rsid w:val="00E336CC"/>
    <w:rsid w:val="00E33AB5"/>
    <w:rsid w:val="00E34C07"/>
    <w:rsid w:val="00E34C83"/>
    <w:rsid w:val="00E34DFC"/>
    <w:rsid w:val="00E353A5"/>
    <w:rsid w:val="00E355BF"/>
    <w:rsid w:val="00E359BC"/>
    <w:rsid w:val="00E35B2E"/>
    <w:rsid w:val="00E36943"/>
    <w:rsid w:val="00E36D93"/>
    <w:rsid w:val="00E37837"/>
    <w:rsid w:val="00E37C19"/>
    <w:rsid w:val="00E37C4A"/>
    <w:rsid w:val="00E40015"/>
    <w:rsid w:val="00E40391"/>
    <w:rsid w:val="00E412C0"/>
    <w:rsid w:val="00E412ED"/>
    <w:rsid w:val="00E4132A"/>
    <w:rsid w:val="00E413C0"/>
    <w:rsid w:val="00E41D20"/>
    <w:rsid w:val="00E41EBD"/>
    <w:rsid w:val="00E4231E"/>
    <w:rsid w:val="00E423B6"/>
    <w:rsid w:val="00E4261D"/>
    <w:rsid w:val="00E42731"/>
    <w:rsid w:val="00E4299D"/>
    <w:rsid w:val="00E42D60"/>
    <w:rsid w:val="00E42E56"/>
    <w:rsid w:val="00E43350"/>
    <w:rsid w:val="00E43649"/>
    <w:rsid w:val="00E43BE5"/>
    <w:rsid w:val="00E4432F"/>
    <w:rsid w:val="00E443AE"/>
    <w:rsid w:val="00E44443"/>
    <w:rsid w:val="00E4496B"/>
    <w:rsid w:val="00E44CFC"/>
    <w:rsid w:val="00E44E7F"/>
    <w:rsid w:val="00E457F6"/>
    <w:rsid w:val="00E465D7"/>
    <w:rsid w:val="00E46C23"/>
    <w:rsid w:val="00E47010"/>
    <w:rsid w:val="00E475FD"/>
    <w:rsid w:val="00E477B1"/>
    <w:rsid w:val="00E47869"/>
    <w:rsid w:val="00E50474"/>
    <w:rsid w:val="00E504D5"/>
    <w:rsid w:val="00E50703"/>
    <w:rsid w:val="00E517C2"/>
    <w:rsid w:val="00E518ED"/>
    <w:rsid w:val="00E519AD"/>
    <w:rsid w:val="00E51C73"/>
    <w:rsid w:val="00E536A6"/>
    <w:rsid w:val="00E5379D"/>
    <w:rsid w:val="00E554E0"/>
    <w:rsid w:val="00E555FE"/>
    <w:rsid w:val="00E558D8"/>
    <w:rsid w:val="00E559E2"/>
    <w:rsid w:val="00E55A6D"/>
    <w:rsid w:val="00E55D4F"/>
    <w:rsid w:val="00E562B7"/>
    <w:rsid w:val="00E567A0"/>
    <w:rsid w:val="00E573E3"/>
    <w:rsid w:val="00E57B37"/>
    <w:rsid w:val="00E57CF4"/>
    <w:rsid w:val="00E60262"/>
    <w:rsid w:val="00E60D4D"/>
    <w:rsid w:val="00E60E57"/>
    <w:rsid w:val="00E60EF5"/>
    <w:rsid w:val="00E60FFB"/>
    <w:rsid w:val="00E617FB"/>
    <w:rsid w:val="00E61878"/>
    <w:rsid w:val="00E63DC6"/>
    <w:rsid w:val="00E63F97"/>
    <w:rsid w:val="00E64488"/>
    <w:rsid w:val="00E64BEA"/>
    <w:rsid w:val="00E64C0D"/>
    <w:rsid w:val="00E64DB5"/>
    <w:rsid w:val="00E64F67"/>
    <w:rsid w:val="00E65479"/>
    <w:rsid w:val="00E6550F"/>
    <w:rsid w:val="00E65E1E"/>
    <w:rsid w:val="00E663F8"/>
    <w:rsid w:val="00E665D6"/>
    <w:rsid w:val="00E67F28"/>
    <w:rsid w:val="00E70A0A"/>
    <w:rsid w:val="00E70A51"/>
    <w:rsid w:val="00E70A72"/>
    <w:rsid w:val="00E70E21"/>
    <w:rsid w:val="00E719EF"/>
    <w:rsid w:val="00E71B56"/>
    <w:rsid w:val="00E7202C"/>
    <w:rsid w:val="00E727D5"/>
    <w:rsid w:val="00E72930"/>
    <w:rsid w:val="00E72D65"/>
    <w:rsid w:val="00E73358"/>
    <w:rsid w:val="00E7433F"/>
    <w:rsid w:val="00E74483"/>
    <w:rsid w:val="00E7483A"/>
    <w:rsid w:val="00E75590"/>
    <w:rsid w:val="00E75E8A"/>
    <w:rsid w:val="00E75F69"/>
    <w:rsid w:val="00E76649"/>
    <w:rsid w:val="00E769A6"/>
    <w:rsid w:val="00E77439"/>
    <w:rsid w:val="00E77488"/>
    <w:rsid w:val="00E77555"/>
    <w:rsid w:val="00E77FF2"/>
    <w:rsid w:val="00E800A1"/>
    <w:rsid w:val="00E803DF"/>
    <w:rsid w:val="00E804E9"/>
    <w:rsid w:val="00E80576"/>
    <w:rsid w:val="00E81945"/>
    <w:rsid w:val="00E81A27"/>
    <w:rsid w:val="00E82621"/>
    <w:rsid w:val="00E826BD"/>
    <w:rsid w:val="00E82792"/>
    <w:rsid w:val="00E83485"/>
    <w:rsid w:val="00E83A7F"/>
    <w:rsid w:val="00E83DB9"/>
    <w:rsid w:val="00E846B3"/>
    <w:rsid w:val="00E84AEA"/>
    <w:rsid w:val="00E84CFD"/>
    <w:rsid w:val="00E84F58"/>
    <w:rsid w:val="00E8540F"/>
    <w:rsid w:val="00E85F8E"/>
    <w:rsid w:val="00E86025"/>
    <w:rsid w:val="00E861A1"/>
    <w:rsid w:val="00E86694"/>
    <w:rsid w:val="00E866A7"/>
    <w:rsid w:val="00E87A1B"/>
    <w:rsid w:val="00E90121"/>
    <w:rsid w:val="00E9058F"/>
    <w:rsid w:val="00E905CE"/>
    <w:rsid w:val="00E906AF"/>
    <w:rsid w:val="00E90B03"/>
    <w:rsid w:val="00E90E18"/>
    <w:rsid w:val="00E91837"/>
    <w:rsid w:val="00E92047"/>
    <w:rsid w:val="00E92355"/>
    <w:rsid w:val="00E926C0"/>
    <w:rsid w:val="00E92A3D"/>
    <w:rsid w:val="00E92B3A"/>
    <w:rsid w:val="00E92D0F"/>
    <w:rsid w:val="00E9306A"/>
    <w:rsid w:val="00E9317C"/>
    <w:rsid w:val="00E9411C"/>
    <w:rsid w:val="00E946B7"/>
    <w:rsid w:val="00E9499A"/>
    <w:rsid w:val="00E95554"/>
    <w:rsid w:val="00E959B7"/>
    <w:rsid w:val="00E95A65"/>
    <w:rsid w:val="00E95BF7"/>
    <w:rsid w:val="00E96679"/>
    <w:rsid w:val="00E97508"/>
    <w:rsid w:val="00E97BE5"/>
    <w:rsid w:val="00E97DBF"/>
    <w:rsid w:val="00E97FD6"/>
    <w:rsid w:val="00EA09CB"/>
    <w:rsid w:val="00EA122E"/>
    <w:rsid w:val="00EA1930"/>
    <w:rsid w:val="00EA1B38"/>
    <w:rsid w:val="00EA2888"/>
    <w:rsid w:val="00EA2A17"/>
    <w:rsid w:val="00EA2CFC"/>
    <w:rsid w:val="00EA39CD"/>
    <w:rsid w:val="00EA3A7F"/>
    <w:rsid w:val="00EA3C24"/>
    <w:rsid w:val="00EA3E4B"/>
    <w:rsid w:val="00EA47F2"/>
    <w:rsid w:val="00EA4BE2"/>
    <w:rsid w:val="00EA5483"/>
    <w:rsid w:val="00EA57A7"/>
    <w:rsid w:val="00EA5FD8"/>
    <w:rsid w:val="00EA61A2"/>
    <w:rsid w:val="00EA659A"/>
    <w:rsid w:val="00EA785B"/>
    <w:rsid w:val="00EA7A7F"/>
    <w:rsid w:val="00EB0743"/>
    <w:rsid w:val="00EB0BFF"/>
    <w:rsid w:val="00EB1720"/>
    <w:rsid w:val="00EB185E"/>
    <w:rsid w:val="00EB18F5"/>
    <w:rsid w:val="00EB1D0A"/>
    <w:rsid w:val="00EB1DCA"/>
    <w:rsid w:val="00EB2203"/>
    <w:rsid w:val="00EB28FD"/>
    <w:rsid w:val="00EB3666"/>
    <w:rsid w:val="00EB376A"/>
    <w:rsid w:val="00EB4378"/>
    <w:rsid w:val="00EB44FA"/>
    <w:rsid w:val="00EB452A"/>
    <w:rsid w:val="00EB4F91"/>
    <w:rsid w:val="00EB554E"/>
    <w:rsid w:val="00EB5A12"/>
    <w:rsid w:val="00EB5A58"/>
    <w:rsid w:val="00EB5B58"/>
    <w:rsid w:val="00EB5E9E"/>
    <w:rsid w:val="00EB6045"/>
    <w:rsid w:val="00EB6713"/>
    <w:rsid w:val="00EB6790"/>
    <w:rsid w:val="00EB6A7E"/>
    <w:rsid w:val="00EB786E"/>
    <w:rsid w:val="00EB7ACB"/>
    <w:rsid w:val="00EC02A0"/>
    <w:rsid w:val="00EC04DB"/>
    <w:rsid w:val="00EC0AE7"/>
    <w:rsid w:val="00EC13B5"/>
    <w:rsid w:val="00EC156D"/>
    <w:rsid w:val="00EC2079"/>
    <w:rsid w:val="00EC2456"/>
    <w:rsid w:val="00EC2B1B"/>
    <w:rsid w:val="00EC2CEA"/>
    <w:rsid w:val="00EC2DDB"/>
    <w:rsid w:val="00EC3776"/>
    <w:rsid w:val="00EC3C7D"/>
    <w:rsid w:val="00EC3C7E"/>
    <w:rsid w:val="00EC432D"/>
    <w:rsid w:val="00EC4BD0"/>
    <w:rsid w:val="00EC4F33"/>
    <w:rsid w:val="00EC54DD"/>
    <w:rsid w:val="00EC5590"/>
    <w:rsid w:val="00EC5BFB"/>
    <w:rsid w:val="00EC5DB8"/>
    <w:rsid w:val="00EC5F79"/>
    <w:rsid w:val="00EC6D20"/>
    <w:rsid w:val="00EC73FD"/>
    <w:rsid w:val="00EC77BF"/>
    <w:rsid w:val="00EC7D99"/>
    <w:rsid w:val="00ED0134"/>
    <w:rsid w:val="00ED0201"/>
    <w:rsid w:val="00ED06B9"/>
    <w:rsid w:val="00ED09B4"/>
    <w:rsid w:val="00ED0DE3"/>
    <w:rsid w:val="00ED1146"/>
    <w:rsid w:val="00ED1215"/>
    <w:rsid w:val="00ED1ED1"/>
    <w:rsid w:val="00ED275B"/>
    <w:rsid w:val="00ED2C01"/>
    <w:rsid w:val="00ED2FD9"/>
    <w:rsid w:val="00ED35B9"/>
    <w:rsid w:val="00ED35CB"/>
    <w:rsid w:val="00ED385A"/>
    <w:rsid w:val="00ED3B3E"/>
    <w:rsid w:val="00ED42A5"/>
    <w:rsid w:val="00ED47A6"/>
    <w:rsid w:val="00ED4B4F"/>
    <w:rsid w:val="00ED4E93"/>
    <w:rsid w:val="00ED5BD8"/>
    <w:rsid w:val="00ED5D9A"/>
    <w:rsid w:val="00ED5EA3"/>
    <w:rsid w:val="00ED6D45"/>
    <w:rsid w:val="00ED6DAB"/>
    <w:rsid w:val="00EE03DC"/>
    <w:rsid w:val="00EE0ED9"/>
    <w:rsid w:val="00EE13EA"/>
    <w:rsid w:val="00EE1E4A"/>
    <w:rsid w:val="00EE2E3B"/>
    <w:rsid w:val="00EE3734"/>
    <w:rsid w:val="00EE3969"/>
    <w:rsid w:val="00EE4554"/>
    <w:rsid w:val="00EE4912"/>
    <w:rsid w:val="00EE4FB0"/>
    <w:rsid w:val="00EE5058"/>
    <w:rsid w:val="00EE5249"/>
    <w:rsid w:val="00EE5557"/>
    <w:rsid w:val="00EE5A16"/>
    <w:rsid w:val="00EE5CC2"/>
    <w:rsid w:val="00EE5CF7"/>
    <w:rsid w:val="00EE5D88"/>
    <w:rsid w:val="00EE62A0"/>
    <w:rsid w:val="00EE7342"/>
    <w:rsid w:val="00EE744A"/>
    <w:rsid w:val="00EE7D5E"/>
    <w:rsid w:val="00EE7FF0"/>
    <w:rsid w:val="00EF0094"/>
    <w:rsid w:val="00EF0856"/>
    <w:rsid w:val="00EF0BE7"/>
    <w:rsid w:val="00EF18E4"/>
    <w:rsid w:val="00EF2107"/>
    <w:rsid w:val="00EF2577"/>
    <w:rsid w:val="00EF25C9"/>
    <w:rsid w:val="00EF2E1D"/>
    <w:rsid w:val="00EF2E1E"/>
    <w:rsid w:val="00EF300F"/>
    <w:rsid w:val="00EF30C8"/>
    <w:rsid w:val="00EF37E4"/>
    <w:rsid w:val="00EF4503"/>
    <w:rsid w:val="00EF4659"/>
    <w:rsid w:val="00EF47CE"/>
    <w:rsid w:val="00EF4A52"/>
    <w:rsid w:val="00EF61A2"/>
    <w:rsid w:val="00EF68B6"/>
    <w:rsid w:val="00EF6C81"/>
    <w:rsid w:val="00EF6E45"/>
    <w:rsid w:val="00EF70A5"/>
    <w:rsid w:val="00EF7CFA"/>
    <w:rsid w:val="00F00106"/>
    <w:rsid w:val="00F002FD"/>
    <w:rsid w:val="00F0151B"/>
    <w:rsid w:val="00F01690"/>
    <w:rsid w:val="00F017FB"/>
    <w:rsid w:val="00F01A7E"/>
    <w:rsid w:val="00F02006"/>
    <w:rsid w:val="00F0268B"/>
    <w:rsid w:val="00F02766"/>
    <w:rsid w:val="00F02B72"/>
    <w:rsid w:val="00F03E42"/>
    <w:rsid w:val="00F04822"/>
    <w:rsid w:val="00F04A11"/>
    <w:rsid w:val="00F0504A"/>
    <w:rsid w:val="00F050A1"/>
    <w:rsid w:val="00F0515A"/>
    <w:rsid w:val="00F051EF"/>
    <w:rsid w:val="00F05BD8"/>
    <w:rsid w:val="00F066F9"/>
    <w:rsid w:val="00F067BF"/>
    <w:rsid w:val="00F06AF6"/>
    <w:rsid w:val="00F06B81"/>
    <w:rsid w:val="00F06CDD"/>
    <w:rsid w:val="00F071BA"/>
    <w:rsid w:val="00F10165"/>
    <w:rsid w:val="00F107EF"/>
    <w:rsid w:val="00F108BE"/>
    <w:rsid w:val="00F109C2"/>
    <w:rsid w:val="00F10A8A"/>
    <w:rsid w:val="00F10A9D"/>
    <w:rsid w:val="00F1111B"/>
    <w:rsid w:val="00F1166A"/>
    <w:rsid w:val="00F118B5"/>
    <w:rsid w:val="00F11E17"/>
    <w:rsid w:val="00F12218"/>
    <w:rsid w:val="00F12406"/>
    <w:rsid w:val="00F1278B"/>
    <w:rsid w:val="00F13348"/>
    <w:rsid w:val="00F13705"/>
    <w:rsid w:val="00F137C4"/>
    <w:rsid w:val="00F13B74"/>
    <w:rsid w:val="00F1439B"/>
    <w:rsid w:val="00F14A80"/>
    <w:rsid w:val="00F154C9"/>
    <w:rsid w:val="00F159AB"/>
    <w:rsid w:val="00F15B3F"/>
    <w:rsid w:val="00F15C38"/>
    <w:rsid w:val="00F15C63"/>
    <w:rsid w:val="00F15D35"/>
    <w:rsid w:val="00F15DE1"/>
    <w:rsid w:val="00F165B8"/>
    <w:rsid w:val="00F16ADF"/>
    <w:rsid w:val="00F16D54"/>
    <w:rsid w:val="00F1741E"/>
    <w:rsid w:val="00F17D01"/>
    <w:rsid w:val="00F204B1"/>
    <w:rsid w:val="00F20BC9"/>
    <w:rsid w:val="00F20E88"/>
    <w:rsid w:val="00F21257"/>
    <w:rsid w:val="00F21647"/>
    <w:rsid w:val="00F217A0"/>
    <w:rsid w:val="00F21A3B"/>
    <w:rsid w:val="00F2205B"/>
    <w:rsid w:val="00F224FC"/>
    <w:rsid w:val="00F22B6B"/>
    <w:rsid w:val="00F22F77"/>
    <w:rsid w:val="00F22FAC"/>
    <w:rsid w:val="00F23340"/>
    <w:rsid w:val="00F233AC"/>
    <w:rsid w:val="00F23CE1"/>
    <w:rsid w:val="00F24ADB"/>
    <w:rsid w:val="00F253D8"/>
    <w:rsid w:val="00F25745"/>
    <w:rsid w:val="00F2579F"/>
    <w:rsid w:val="00F25C48"/>
    <w:rsid w:val="00F2627F"/>
    <w:rsid w:val="00F2662B"/>
    <w:rsid w:val="00F2673A"/>
    <w:rsid w:val="00F26CDA"/>
    <w:rsid w:val="00F26DC2"/>
    <w:rsid w:val="00F26E73"/>
    <w:rsid w:val="00F27423"/>
    <w:rsid w:val="00F277DA"/>
    <w:rsid w:val="00F278D0"/>
    <w:rsid w:val="00F301D0"/>
    <w:rsid w:val="00F303E5"/>
    <w:rsid w:val="00F30844"/>
    <w:rsid w:val="00F309BE"/>
    <w:rsid w:val="00F30B82"/>
    <w:rsid w:val="00F3163E"/>
    <w:rsid w:val="00F31707"/>
    <w:rsid w:val="00F31FF8"/>
    <w:rsid w:val="00F326AA"/>
    <w:rsid w:val="00F328B9"/>
    <w:rsid w:val="00F333C0"/>
    <w:rsid w:val="00F3349D"/>
    <w:rsid w:val="00F3353A"/>
    <w:rsid w:val="00F33690"/>
    <w:rsid w:val="00F33706"/>
    <w:rsid w:val="00F3385B"/>
    <w:rsid w:val="00F33C50"/>
    <w:rsid w:val="00F34014"/>
    <w:rsid w:val="00F345A2"/>
    <w:rsid w:val="00F34661"/>
    <w:rsid w:val="00F34A85"/>
    <w:rsid w:val="00F34B4B"/>
    <w:rsid w:val="00F34B9C"/>
    <w:rsid w:val="00F35081"/>
    <w:rsid w:val="00F35193"/>
    <w:rsid w:val="00F35490"/>
    <w:rsid w:val="00F36732"/>
    <w:rsid w:val="00F36EDC"/>
    <w:rsid w:val="00F37AD6"/>
    <w:rsid w:val="00F37C05"/>
    <w:rsid w:val="00F37C71"/>
    <w:rsid w:val="00F37E6F"/>
    <w:rsid w:val="00F40095"/>
    <w:rsid w:val="00F4018C"/>
    <w:rsid w:val="00F401F3"/>
    <w:rsid w:val="00F40710"/>
    <w:rsid w:val="00F407AB"/>
    <w:rsid w:val="00F409F6"/>
    <w:rsid w:val="00F40CB8"/>
    <w:rsid w:val="00F4116E"/>
    <w:rsid w:val="00F41982"/>
    <w:rsid w:val="00F41B3A"/>
    <w:rsid w:val="00F41D1D"/>
    <w:rsid w:val="00F42031"/>
    <w:rsid w:val="00F4226A"/>
    <w:rsid w:val="00F42A13"/>
    <w:rsid w:val="00F42D76"/>
    <w:rsid w:val="00F430FD"/>
    <w:rsid w:val="00F432AE"/>
    <w:rsid w:val="00F433E8"/>
    <w:rsid w:val="00F438D4"/>
    <w:rsid w:val="00F43E72"/>
    <w:rsid w:val="00F43FB5"/>
    <w:rsid w:val="00F44163"/>
    <w:rsid w:val="00F441B7"/>
    <w:rsid w:val="00F44509"/>
    <w:rsid w:val="00F45024"/>
    <w:rsid w:val="00F4528A"/>
    <w:rsid w:val="00F45314"/>
    <w:rsid w:val="00F455C9"/>
    <w:rsid w:val="00F4712C"/>
    <w:rsid w:val="00F476A7"/>
    <w:rsid w:val="00F47CFA"/>
    <w:rsid w:val="00F47FB0"/>
    <w:rsid w:val="00F50051"/>
    <w:rsid w:val="00F50160"/>
    <w:rsid w:val="00F50373"/>
    <w:rsid w:val="00F50533"/>
    <w:rsid w:val="00F50917"/>
    <w:rsid w:val="00F51812"/>
    <w:rsid w:val="00F51E90"/>
    <w:rsid w:val="00F5203F"/>
    <w:rsid w:val="00F5223C"/>
    <w:rsid w:val="00F5284B"/>
    <w:rsid w:val="00F53A8F"/>
    <w:rsid w:val="00F5457F"/>
    <w:rsid w:val="00F54877"/>
    <w:rsid w:val="00F5496D"/>
    <w:rsid w:val="00F54977"/>
    <w:rsid w:val="00F54A20"/>
    <w:rsid w:val="00F54F87"/>
    <w:rsid w:val="00F608A7"/>
    <w:rsid w:val="00F60BBB"/>
    <w:rsid w:val="00F60BC9"/>
    <w:rsid w:val="00F60C58"/>
    <w:rsid w:val="00F6145B"/>
    <w:rsid w:val="00F61955"/>
    <w:rsid w:val="00F619B0"/>
    <w:rsid w:val="00F61FEA"/>
    <w:rsid w:val="00F622A7"/>
    <w:rsid w:val="00F62676"/>
    <w:rsid w:val="00F626E8"/>
    <w:rsid w:val="00F62A06"/>
    <w:rsid w:val="00F62F32"/>
    <w:rsid w:val="00F636FE"/>
    <w:rsid w:val="00F63A20"/>
    <w:rsid w:val="00F65235"/>
    <w:rsid w:val="00F65599"/>
    <w:rsid w:val="00F65CD5"/>
    <w:rsid w:val="00F65F83"/>
    <w:rsid w:val="00F6640E"/>
    <w:rsid w:val="00F66435"/>
    <w:rsid w:val="00F66827"/>
    <w:rsid w:val="00F66D84"/>
    <w:rsid w:val="00F66E44"/>
    <w:rsid w:val="00F66EE6"/>
    <w:rsid w:val="00F67113"/>
    <w:rsid w:val="00F67D6F"/>
    <w:rsid w:val="00F67EF3"/>
    <w:rsid w:val="00F67FBF"/>
    <w:rsid w:val="00F715DE"/>
    <w:rsid w:val="00F71686"/>
    <w:rsid w:val="00F73063"/>
    <w:rsid w:val="00F73509"/>
    <w:rsid w:val="00F735C3"/>
    <w:rsid w:val="00F735FC"/>
    <w:rsid w:val="00F74662"/>
    <w:rsid w:val="00F7471D"/>
    <w:rsid w:val="00F74762"/>
    <w:rsid w:val="00F74F36"/>
    <w:rsid w:val="00F75307"/>
    <w:rsid w:val="00F7538E"/>
    <w:rsid w:val="00F76506"/>
    <w:rsid w:val="00F768E1"/>
    <w:rsid w:val="00F76C30"/>
    <w:rsid w:val="00F76CA2"/>
    <w:rsid w:val="00F77061"/>
    <w:rsid w:val="00F7761F"/>
    <w:rsid w:val="00F77BFF"/>
    <w:rsid w:val="00F77C5A"/>
    <w:rsid w:val="00F80020"/>
    <w:rsid w:val="00F801D6"/>
    <w:rsid w:val="00F80FB0"/>
    <w:rsid w:val="00F81CAF"/>
    <w:rsid w:val="00F822B9"/>
    <w:rsid w:val="00F8244B"/>
    <w:rsid w:val="00F83E73"/>
    <w:rsid w:val="00F85046"/>
    <w:rsid w:val="00F858E3"/>
    <w:rsid w:val="00F85C52"/>
    <w:rsid w:val="00F86092"/>
    <w:rsid w:val="00F86331"/>
    <w:rsid w:val="00F86608"/>
    <w:rsid w:val="00F86679"/>
    <w:rsid w:val="00F87402"/>
    <w:rsid w:val="00F876A3"/>
    <w:rsid w:val="00F87B32"/>
    <w:rsid w:val="00F909D6"/>
    <w:rsid w:val="00F90A36"/>
    <w:rsid w:val="00F90E69"/>
    <w:rsid w:val="00F9154C"/>
    <w:rsid w:val="00F91BB1"/>
    <w:rsid w:val="00F92777"/>
    <w:rsid w:val="00F929F6"/>
    <w:rsid w:val="00F92A3B"/>
    <w:rsid w:val="00F92CF0"/>
    <w:rsid w:val="00F93F25"/>
    <w:rsid w:val="00F93F8F"/>
    <w:rsid w:val="00F9420D"/>
    <w:rsid w:val="00F94649"/>
    <w:rsid w:val="00F9489E"/>
    <w:rsid w:val="00F95075"/>
    <w:rsid w:val="00F9507D"/>
    <w:rsid w:val="00F9591E"/>
    <w:rsid w:val="00F95D0C"/>
    <w:rsid w:val="00F9622A"/>
    <w:rsid w:val="00F96A05"/>
    <w:rsid w:val="00F96F14"/>
    <w:rsid w:val="00F970A2"/>
    <w:rsid w:val="00F97611"/>
    <w:rsid w:val="00F9786B"/>
    <w:rsid w:val="00F97ECC"/>
    <w:rsid w:val="00FA0571"/>
    <w:rsid w:val="00FA199B"/>
    <w:rsid w:val="00FA2525"/>
    <w:rsid w:val="00FA3337"/>
    <w:rsid w:val="00FA37C7"/>
    <w:rsid w:val="00FA38EE"/>
    <w:rsid w:val="00FA3FDC"/>
    <w:rsid w:val="00FA43F6"/>
    <w:rsid w:val="00FA55EA"/>
    <w:rsid w:val="00FA5833"/>
    <w:rsid w:val="00FA5867"/>
    <w:rsid w:val="00FA5F1C"/>
    <w:rsid w:val="00FA609C"/>
    <w:rsid w:val="00FA6343"/>
    <w:rsid w:val="00FA662D"/>
    <w:rsid w:val="00FA718E"/>
    <w:rsid w:val="00FA7325"/>
    <w:rsid w:val="00FA743C"/>
    <w:rsid w:val="00FA78D6"/>
    <w:rsid w:val="00FB001E"/>
    <w:rsid w:val="00FB07DB"/>
    <w:rsid w:val="00FB0F1D"/>
    <w:rsid w:val="00FB117F"/>
    <w:rsid w:val="00FB11E0"/>
    <w:rsid w:val="00FB15CE"/>
    <w:rsid w:val="00FB17E3"/>
    <w:rsid w:val="00FB1D88"/>
    <w:rsid w:val="00FB21D0"/>
    <w:rsid w:val="00FB2757"/>
    <w:rsid w:val="00FB2DC6"/>
    <w:rsid w:val="00FB3702"/>
    <w:rsid w:val="00FB39D8"/>
    <w:rsid w:val="00FB3C85"/>
    <w:rsid w:val="00FB3D8C"/>
    <w:rsid w:val="00FB3FFC"/>
    <w:rsid w:val="00FB40E2"/>
    <w:rsid w:val="00FB4386"/>
    <w:rsid w:val="00FB4876"/>
    <w:rsid w:val="00FB4BF6"/>
    <w:rsid w:val="00FB4C49"/>
    <w:rsid w:val="00FB4D7F"/>
    <w:rsid w:val="00FB4FD3"/>
    <w:rsid w:val="00FB59BC"/>
    <w:rsid w:val="00FB698B"/>
    <w:rsid w:val="00FB6B07"/>
    <w:rsid w:val="00FB7304"/>
    <w:rsid w:val="00FB78A8"/>
    <w:rsid w:val="00FB7F03"/>
    <w:rsid w:val="00FC042D"/>
    <w:rsid w:val="00FC0A10"/>
    <w:rsid w:val="00FC0F43"/>
    <w:rsid w:val="00FC1042"/>
    <w:rsid w:val="00FC135B"/>
    <w:rsid w:val="00FC1400"/>
    <w:rsid w:val="00FC1805"/>
    <w:rsid w:val="00FC1A19"/>
    <w:rsid w:val="00FC1BEC"/>
    <w:rsid w:val="00FC1C99"/>
    <w:rsid w:val="00FC1D04"/>
    <w:rsid w:val="00FC22E8"/>
    <w:rsid w:val="00FC29C9"/>
    <w:rsid w:val="00FC2E0C"/>
    <w:rsid w:val="00FC3489"/>
    <w:rsid w:val="00FC38F8"/>
    <w:rsid w:val="00FC3B3D"/>
    <w:rsid w:val="00FC3D89"/>
    <w:rsid w:val="00FC408F"/>
    <w:rsid w:val="00FC4866"/>
    <w:rsid w:val="00FC4D27"/>
    <w:rsid w:val="00FC58A5"/>
    <w:rsid w:val="00FC62A6"/>
    <w:rsid w:val="00FC6507"/>
    <w:rsid w:val="00FC6651"/>
    <w:rsid w:val="00FC6B3F"/>
    <w:rsid w:val="00FC6E4E"/>
    <w:rsid w:val="00FC732B"/>
    <w:rsid w:val="00FC7710"/>
    <w:rsid w:val="00FC7878"/>
    <w:rsid w:val="00FC787C"/>
    <w:rsid w:val="00FC7D49"/>
    <w:rsid w:val="00FD03B1"/>
    <w:rsid w:val="00FD1C57"/>
    <w:rsid w:val="00FD1D42"/>
    <w:rsid w:val="00FD1F5E"/>
    <w:rsid w:val="00FD2203"/>
    <w:rsid w:val="00FD2308"/>
    <w:rsid w:val="00FD2339"/>
    <w:rsid w:val="00FD2582"/>
    <w:rsid w:val="00FD27B2"/>
    <w:rsid w:val="00FD2A08"/>
    <w:rsid w:val="00FD356D"/>
    <w:rsid w:val="00FD3E9F"/>
    <w:rsid w:val="00FD4327"/>
    <w:rsid w:val="00FD476F"/>
    <w:rsid w:val="00FD495E"/>
    <w:rsid w:val="00FD49D5"/>
    <w:rsid w:val="00FD56E4"/>
    <w:rsid w:val="00FD5991"/>
    <w:rsid w:val="00FD6440"/>
    <w:rsid w:val="00FD6C8F"/>
    <w:rsid w:val="00FD6CC1"/>
    <w:rsid w:val="00FD711B"/>
    <w:rsid w:val="00FE1E37"/>
    <w:rsid w:val="00FE233D"/>
    <w:rsid w:val="00FE3238"/>
    <w:rsid w:val="00FE3D16"/>
    <w:rsid w:val="00FE3E59"/>
    <w:rsid w:val="00FE4755"/>
    <w:rsid w:val="00FE4F54"/>
    <w:rsid w:val="00FE518B"/>
    <w:rsid w:val="00FE5310"/>
    <w:rsid w:val="00FE5758"/>
    <w:rsid w:val="00FE57FC"/>
    <w:rsid w:val="00FE5B86"/>
    <w:rsid w:val="00FE66E5"/>
    <w:rsid w:val="00FE69D3"/>
    <w:rsid w:val="00FE6DC9"/>
    <w:rsid w:val="00FE706B"/>
    <w:rsid w:val="00FE720B"/>
    <w:rsid w:val="00FE76A9"/>
    <w:rsid w:val="00FE7C46"/>
    <w:rsid w:val="00FF0794"/>
    <w:rsid w:val="00FF1513"/>
    <w:rsid w:val="00FF158E"/>
    <w:rsid w:val="00FF23F8"/>
    <w:rsid w:val="00FF2B82"/>
    <w:rsid w:val="00FF33B9"/>
    <w:rsid w:val="00FF3994"/>
    <w:rsid w:val="00FF3E26"/>
    <w:rsid w:val="00FF408F"/>
    <w:rsid w:val="00FF5201"/>
    <w:rsid w:val="00FF533A"/>
    <w:rsid w:val="00FF578F"/>
    <w:rsid w:val="00FF5DE4"/>
    <w:rsid w:val="00FF6130"/>
    <w:rsid w:val="00FF6BAD"/>
    <w:rsid w:val="00FF6CA8"/>
    <w:rsid w:val="00FF71E0"/>
    <w:rsid w:val="00FF782D"/>
    <w:rsid w:val="00FF78FB"/>
    <w:rsid w:val="00FF7AF9"/>
  </w:rsids>
  <m:mathPr>
    <m:mathFont m:val="Cambria Math"/>
    <m:brkBin m:val="before"/>
    <m:brkBinSub m:val="--"/>
    <m:smallFrac m:val="0"/>
    <m:dispDef/>
    <m:lMargin m:val="0"/>
    <m:rMargin m:val="0"/>
    <m:defJc m:val="centerGroup"/>
    <m:wrapIndent m:val="1440"/>
    <m:intLim m:val="subSup"/>
    <m:naryLim m:val="undOvr"/>
  </m:mathPr>
  <w:themeFontLang w:val="en-AU"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ABD05A"/>
  <w15:chartTrackingRefBased/>
  <w15:docId w15:val="{24BA6FA7-22E4-4D0C-A434-CF74DFE15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Batang" w:hAnsiTheme="minorHAnsi" w:cstheme="minorBidi"/>
        <w:sz w:val="22"/>
        <w:szCs w:val="22"/>
        <w:lang w:val="en-AU"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755A"/>
    <w:rPr>
      <w:rFonts w:eastAsiaTheme="minorEastAsia"/>
      <w:lang w:eastAsia="en-AU"/>
    </w:rPr>
  </w:style>
  <w:style w:type="paragraph" w:styleId="Heading1">
    <w:name w:val="heading 1"/>
    <w:basedOn w:val="Normal"/>
    <w:next w:val="Normal"/>
    <w:link w:val="Heading1Char"/>
    <w:uiPriority w:val="9"/>
    <w:rsid w:val="009C66EE"/>
    <w:pPr>
      <w:pBdr>
        <w:top w:val="single" w:sz="6" w:space="1" w:color="auto"/>
        <w:left w:val="single" w:sz="6" w:space="4" w:color="auto"/>
        <w:bottom w:val="single" w:sz="6" w:space="1" w:color="auto"/>
        <w:right w:val="single" w:sz="6" w:space="4" w:color="auto"/>
      </w:pBdr>
      <w:spacing w:before="120"/>
      <w:outlineLvl w:val="0"/>
    </w:pPr>
    <w:rPr>
      <w:rFonts w:cs="Times New Roman"/>
      <w:b/>
      <w:noProof/>
      <w:spacing w:val="15"/>
      <w:sz w:val="28"/>
      <w:szCs w:val="28"/>
    </w:rPr>
  </w:style>
  <w:style w:type="paragraph" w:styleId="Heading2">
    <w:name w:val="heading 2"/>
    <w:basedOn w:val="Normal"/>
    <w:next w:val="Normal"/>
    <w:link w:val="Heading2Char"/>
    <w:uiPriority w:val="9"/>
    <w:unhideWhenUsed/>
    <w:qFormat/>
    <w:rsid w:val="00F5223C"/>
    <w:pPr>
      <w:spacing w:before="200" w:after="200"/>
      <w:outlineLvl w:val="1"/>
    </w:pPr>
    <w:rPr>
      <w:rFonts w:eastAsia="SimSun" w:cstheme="minorHAnsi"/>
      <w:b/>
      <w:sz w:val="24"/>
      <w:szCs w:val="24"/>
      <w:lang w:eastAsia="en-US"/>
    </w:rPr>
  </w:style>
  <w:style w:type="paragraph" w:styleId="Heading3">
    <w:name w:val="heading 3"/>
    <w:basedOn w:val="Heading2"/>
    <w:next w:val="Normal"/>
    <w:link w:val="Heading3Char"/>
    <w:uiPriority w:val="9"/>
    <w:unhideWhenUsed/>
    <w:qFormat/>
    <w:rsid w:val="00CE12EF"/>
    <w:pPr>
      <w:outlineLvl w:val="2"/>
    </w:pPr>
    <w:rPr>
      <w:sz w:val="22"/>
    </w:rPr>
  </w:style>
  <w:style w:type="paragraph" w:styleId="Heading4">
    <w:name w:val="heading 4"/>
    <w:basedOn w:val="Normal"/>
    <w:next w:val="Normal"/>
    <w:link w:val="Heading4Char"/>
    <w:uiPriority w:val="9"/>
    <w:unhideWhenUsed/>
    <w:qFormat/>
    <w:rsid w:val="004C741A"/>
    <w:pPr>
      <w:spacing w:before="120"/>
      <w:outlineLvl w:val="3"/>
    </w:pPr>
    <w:rPr>
      <w:rFonts w:cstheme="minorHAnsi"/>
      <w:b/>
      <w:spacing w:val="15"/>
      <w:sz w:val="24"/>
      <w:szCs w:val="24"/>
      <w:lang w:eastAsia="en-US"/>
    </w:rPr>
  </w:style>
  <w:style w:type="paragraph" w:styleId="Heading5">
    <w:name w:val="heading 5"/>
    <w:basedOn w:val="Normal"/>
    <w:next w:val="Normal"/>
    <w:link w:val="Heading5Char"/>
    <w:uiPriority w:val="9"/>
    <w:unhideWhenUsed/>
    <w:qFormat/>
    <w:rsid w:val="009C66EE"/>
    <w:pPr>
      <w:framePr w:hSpace="181" w:wrap="around" w:hAnchor="margin" w:xAlign="center" w:yAlign="center"/>
      <w:spacing w:before="200"/>
      <w:suppressOverlap/>
      <w:outlineLvl w:val="4"/>
    </w:pPr>
    <w:rPr>
      <w:rFonts w:cstheme="minorHAnsi"/>
      <w:b/>
      <w:spacing w:val="15"/>
      <w:sz w:val="28"/>
      <w:szCs w:val="28"/>
    </w:rPr>
  </w:style>
  <w:style w:type="paragraph" w:styleId="Heading6">
    <w:name w:val="heading 6"/>
    <w:basedOn w:val="Normal"/>
    <w:next w:val="Normal"/>
    <w:link w:val="Heading6Char"/>
    <w:uiPriority w:val="9"/>
    <w:unhideWhenUsed/>
    <w:qFormat/>
    <w:rsid w:val="00A35D3B"/>
    <w:pPr>
      <w:spacing w:before="200"/>
      <w:outlineLvl w:val="5"/>
    </w:pPr>
    <w:rPr>
      <w:rFonts w:cstheme="minorHAnsi"/>
      <w:b/>
      <w:spacing w:val="15"/>
    </w:rPr>
  </w:style>
  <w:style w:type="paragraph" w:styleId="Heading7">
    <w:name w:val="heading 7"/>
    <w:basedOn w:val="Normal"/>
    <w:next w:val="Normal"/>
    <w:link w:val="Heading7Char"/>
    <w:uiPriority w:val="9"/>
    <w:unhideWhenUsed/>
    <w:qFormat/>
    <w:rsid w:val="00F96F14"/>
    <w:pPr>
      <w:spacing w:after="200"/>
      <w:outlineLvl w:val="6"/>
    </w:pPr>
    <w:rPr>
      <w:rFonts w:ascii="Calibri" w:eastAsia="SimSun" w:hAnsi="Calibri" w:cs="Calibr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2F97"/>
    <w:rPr>
      <w:rFonts w:eastAsiaTheme="minorEastAsia" w:cs="Times New Roman"/>
      <w:b/>
      <w:noProof/>
      <w:spacing w:val="15"/>
      <w:sz w:val="28"/>
      <w:szCs w:val="28"/>
      <w:lang w:eastAsia="en-AU"/>
    </w:rPr>
  </w:style>
  <w:style w:type="paragraph" w:styleId="ListParagraph">
    <w:name w:val="List Paragraph"/>
    <w:basedOn w:val="Normal"/>
    <w:link w:val="ListParagraphChar"/>
    <w:uiPriority w:val="34"/>
    <w:qFormat/>
    <w:rsid w:val="00493CFA"/>
    <w:pPr>
      <w:contextualSpacing/>
    </w:pPr>
  </w:style>
  <w:style w:type="character" w:styleId="Hyperlink">
    <w:name w:val="Hyperlink"/>
    <w:basedOn w:val="FollowedHyperlink"/>
    <w:uiPriority w:val="99"/>
    <w:unhideWhenUsed/>
    <w:qFormat/>
    <w:rsid w:val="005F3065"/>
    <w:rPr>
      <w:rFonts w:asciiTheme="minorHAnsi" w:hAnsiTheme="minorHAnsi"/>
      <w:color w:val="580F8B"/>
      <w:u w:val="single"/>
    </w:rPr>
  </w:style>
  <w:style w:type="character" w:styleId="CommentReference">
    <w:name w:val="annotation reference"/>
    <w:basedOn w:val="DefaultParagraphFont"/>
    <w:semiHidden/>
    <w:unhideWhenUsed/>
    <w:rsid w:val="007D00DC"/>
    <w:rPr>
      <w:sz w:val="16"/>
      <w:szCs w:val="16"/>
    </w:rPr>
  </w:style>
  <w:style w:type="character" w:customStyle="1" w:styleId="Heading2Char">
    <w:name w:val="Heading 2 Char"/>
    <w:basedOn w:val="DefaultParagraphFont"/>
    <w:link w:val="Heading2"/>
    <w:uiPriority w:val="9"/>
    <w:rsid w:val="00F5223C"/>
    <w:rPr>
      <w:rFonts w:eastAsia="SimSun" w:cstheme="minorHAnsi"/>
      <w:b/>
      <w:sz w:val="24"/>
      <w:szCs w:val="24"/>
    </w:rPr>
  </w:style>
  <w:style w:type="character" w:customStyle="1" w:styleId="Heading3Char">
    <w:name w:val="Heading 3 Char"/>
    <w:basedOn w:val="DefaultParagraphFont"/>
    <w:link w:val="Heading3"/>
    <w:uiPriority w:val="9"/>
    <w:rsid w:val="00CE12EF"/>
    <w:rPr>
      <w:rFonts w:eastAsiaTheme="minorEastAsia"/>
      <w:b/>
      <w:lang w:eastAsia="zh-CN"/>
    </w:rPr>
  </w:style>
  <w:style w:type="paragraph" w:styleId="BalloonText">
    <w:name w:val="Balloon Text"/>
    <w:basedOn w:val="Normal"/>
    <w:link w:val="BalloonTextChar"/>
    <w:uiPriority w:val="99"/>
    <w:semiHidden/>
    <w:unhideWhenUsed/>
    <w:rsid w:val="007D00D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0DC"/>
    <w:rPr>
      <w:rFonts w:ascii="Segoe UI" w:eastAsiaTheme="minorEastAsia" w:hAnsi="Segoe UI" w:cs="Segoe UI"/>
      <w:sz w:val="18"/>
      <w:szCs w:val="18"/>
      <w:lang w:eastAsia="zh-CN"/>
    </w:rPr>
  </w:style>
  <w:style w:type="paragraph" w:styleId="TOC1">
    <w:name w:val="toc 1"/>
    <w:basedOn w:val="Normal"/>
    <w:next w:val="Normal"/>
    <w:autoRedefine/>
    <w:uiPriority w:val="39"/>
    <w:unhideWhenUsed/>
    <w:rsid w:val="00493CFA"/>
    <w:pPr>
      <w:tabs>
        <w:tab w:val="right" w:leader="dot" w:pos="9060"/>
      </w:tabs>
      <w:spacing w:after="100"/>
    </w:pPr>
    <w:rPr>
      <w:b/>
      <w:noProof/>
    </w:rPr>
  </w:style>
  <w:style w:type="paragraph" w:styleId="TOC2">
    <w:name w:val="toc 2"/>
    <w:basedOn w:val="Normal"/>
    <w:next w:val="Normal"/>
    <w:autoRedefine/>
    <w:uiPriority w:val="39"/>
    <w:unhideWhenUsed/>
    <w:rsid w:val="00493CFA"/>
    <w:pPr>
      <w:tabs>
        <w:tab w:val="right" w:leader="dot" w:pos="9060"/>
      </w:tabs>
      <w:spacing w:after="100"/>
      <w:ind w:left="220"/>
    </w:pPr>
    <w:rPr>
      <w:rFonts w:cstheme="minorHAnsi"/>
      <w:noProof/>
    </w:rPr>
  </w:style>
  <w:style w:type="paragraph" w:styleId="TOC3">
    <w:name w:val="toc 3"/>
    <w:basedOn w:val="Normal"/>
    <w:next w:val="Normal"/>
    <w:autoRedefine/>
    <w:uiPriority w:val="39"/>
    <w:unhideWhenUsed/>
    <w:rsid w:val="00493CFA"/>
    <w:pPr>
      <w:spacing w:after="100"/>
      <w:ind w:left="440"/>
    </w:pPr>
  </w:style>
  <w:style w:type="table" w:customStyle="1" w:styleId="TableGrid1">
    <w:name w:val="Table Grid1"/>
    <w:basedOn w:val="TableNormal"/>
    <w:next w:val="TableGrid"/>
    <w:uiPriority w:val="39"/>
    <w:rsid w:val="005137EC"/>
    <w:pPr>
      <w:spacing w:before="100"/>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4236EC"/>
    <w:rPr>
      <w:rFonts w:eastAsiaTheme="minorEastAsia"/>
      <w:lang w:eastAsia="en-AU"/>
    </w:rPr>
    <w:tblPr>
      <w:tblBorders>
        <w:top w:val="single" w:sz="4" w:space="0" w:color="E1231A" w:themeColor="accent1"/>
        <w:left w:val="single" w:sz="4" w:space="0" w:color="E1231A" w:themeColor="accent1"/>
        <w:bottom w:val="single" w:sz="4" w:space="0" w:color="E1231A" w:themeColor="accent1"/>
        <w:right w:val="single" w:sz="4" w:space="0" w:color="E1231A" w:themeColor="accent1"/>
        <w:insideH w:val="single" w:sz="4" w:space="0" w:color="E1231A" w:themeColor="accent1"/>
        <w:insideV w:val="single" w:sz="4" w:space="0" w:color="E1231A" w:themeColor="accent1"/>
      </w:tblBorders>
      <w:tblCellMar>
        <w:top w:w="74" w:type="dxa"/>
        <w:left w:w="74" w:type="dxa"/>
        <w:bottom w:w="74" w:type="dxa"/>
        <w:right w:w="74" w:type="dxa"/>
      </w:tblCellMar>
    </w:tblPr>
    <w:tblStylePr w:type="firstRow">
      <w:pPr>
        <w:wordWrap/>
        <w:spacing w:beforeLines="0" w:before="0" w:beforeAutospacing="0" w:afterLines="0" w:after="0" w:afterAutospacing="0" w:line="276" w:lineRule="auto"/>
        <w:contextualSpacing w:val="0"/>
      </w:pPr>
      <w:rPr>
        <w:rFonts w:asciiTheme="minorHAnsi" w:hAnsiTheme="minorHAnsi"/>
        <w:b/>
        <w:color w:val="000000" w:themeColor="text1"/>
        <w:sz w:val="24"/>
      </w:rPr>
      <w:tblPr/>
      <w:trPr>
        <w:tblHeader/>
      </w:trPr>
      <w:tcPr>
        <w:shd w:val="clear" w:color="auto" w:fill="F9D3D1" w:themeFill="accent5"/>
      </w:tcPr>
    </w:tblStylePr>
  </w:style>
  <w:style w:type="paragraph" w:styleId="CommentSubject">
    <w:name w:val="annotation subject"/>
    <w:basedOn w:val="Normal"/>
    <w:next w:val="Normal"/>
    <w:link w:val="CommentSubjectChar"/>
    <w:uiPriority w:val="99"/>
    <w:semiHidden/>
    <w:unhideWhenUsed/>
    <w:rsid w:val="00073817"/>
    <w:rPr>
      <w:b/>
      <w:bCs/>
    </w:rPr>
  </w:style>
  <w:style w:type="character" w:customStyle="1" w:styleId="CommentSubjectChar">
    <w:name w:val="Comment Subject Char"/>
    <w:basedOn w:val="DefaultParagraphFont"/>
    <w:link w:val="CommentSubject"/>
    <w:uiPriority w:val="99"/>
    <w:semiHidden/>
    <w:rsid w:val="00073817"/>
    <w:rPr>
      <w:rFonts w:eastAsiaTheme="minorEastAsia" w:cstheme="minorHAnsi"/>
      <w:b/>
      <w:bCs/>
      <w:sz w:val="20"/>
      <w:szCs w:val="20"/>
      <w:lang w:eastAsia="zh-CN"/>
    </w:rPr>
  </w:style>
  <w:style w:type="character" w:customStyle="1" w:styleId="Heading4Char">
    <w:name w:val="Heading 4 Char"/>
    <w:basedOn w:val="DefaultParagraphFont"/>
    <w:link w:val="Heading4"/>
    <w:uiPriority w:val="9"/>
    <w:rsid w:val="004C741A"/>
    <w:rPr>
      <w:rFonts w:eastAsiaTheme="minorEastAsia" w:cstheme="minorHAnsi"/>
      <w:b/>
      <w:spacing w:val="15"/>
      <w:sz w:val="24"/>
      <w:szCs w:val="24"/>
    </w:rPr>
  </w:style>
  <w:style w:type="character" w:customStyle="1" w:styleId="Heading5Char">
    <w:name w:val="Heading 5 Char"/>
    <w:basedOn w:val="DefaultParagraphFont"/>
    <w:link w:val="Heading5"/>
    <w:uiPriority w:val="9"/>
    <w:rsid w:val="00EB376A"/>
    <w:rPr>
      <w:rFonts w:eastAsiaTheme="minorEastAsia" w:cstheme="minorHAnsi"/>
      <w:b/>
      <w:spacing w:val="15"/>
      <w:sz w:val="28"/>
      <w:szCs w:val="28"/>
      <w:lang w:eastAsia="zh-CN"/>
    </w:rPr>
  </w:style>
  <w:style w:type="character" w:customStyle="1" w:styleId="Heading6Char">
    <w:name w:val="Heading 6 Char"/>
    <w:basedOn w:val="DefaultParagraphFont"/>
    <w:link w:val="Heading6"/>
    <w:uiPriority w:val="9"/>
    <w:rsid w:val="00A35D3B"/>
    <w:rPr>
      <w:rFonts w:eastAsiaTheme="minorEastAsia" w:cstheme="minorHAnsi"/>
      <w:b/>
      <w:spacing w:val="15"/>
      <w:lang w:eastAsia="zh-CN"/>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eastAsiaTheme="minorEastAsia"/>
      <w:sz w:val="20"/>
      <w:szCs w:val="20"/>
      <w:lang w:eastAsia="zh-CN"/>
    </w:rPr>
  </w:style>
  <w:style w:type="paragraph" w:styleId="NormalWeb">
    <w:name w:val="Normal (Web)"/>
    <w:basedOn w:val="Normal"/>
    <w:uiPriority w:val="99"/>
    <w:unhideWhenUsed/>
    <w:rsid w:val="00B02D76"/>
    <w:pPr>
      <w:spacing w:before="100" w:beforeAutospacing="1" w:after="100" w:afterAutospacing="1"/>
    </w:pPr>
    <w:rPr>
      <w:rFonts w:ascii="Times New Roman" w:eastAsiaTheme="minorHAnsi" w:hAnsi="Times New Roman" w:cs="Times New Roman"/>
      <w:sz w:val="24"/>
      <w:szCs w:val="24"/>
    </w:rPr>
  </w:style>
  <w:style w:type="character" w:customStyle="1" w:styleId="Heading7Char">
    <w:name w:val="Heading 7 Char"/>
    <w:basedOn w:val="DefaultParagraphFont"/>
    <w:link w:val="Heading7"/>
    <w:uiPriority w:val="9"/>
    <w:rsid w:val="00F96F14"/>
    <w:rPr>
      <w:rFonts w:ascii="Calibri" w:eastAsia="SimSun" w:hAnsi="Calibri" w:cs="Calibri"/>
      <w:b/>
      <w:sz w:val="24"/>
      <w:szCs w:val="24"/>
      <w:lang w:eastAsia="zh-CN"/>
    </w:rPr>
  </w:style>
  <w:style w:type="character" w:styleId="FollowedHyperlink">
    <w:name w:val="FollowedHyperlink"/>
    <w:basedOn w:val="DefaultParagraphFont"/>
    <w:uiPriority w:val="99"/>
    <w:semiHidden/>
    <w:unhideWhenUsed/>
    <w:rsid w:val="005F3065"/>
    <w:rPr>
      <w:rFonts w:asciiTheme="minorHAnsi" w:hAnsiTheme="minorHAnsi"/>
      <w:color w:val="646464"/>
      <w:u w:val="single"/>
    </w:rPr>
  </w:style>
  <w:style w:type="table" w:customStyle="1" w:styleId="TableGrid2">
    <w:name w:val="Table Grid2"/>
    <w:basedOn w:val="TableNormal"/>
    <w:next w:val="TableGrid"/>
    <w:rsid w:val="00D416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rmheading1">
    <w:name w:val="Term heading 1"/>
    <w:basedOn w:val="Heading1"/>
    <w:link w:val="Termheading1Char"/>
    <w:autoRedefine/>
    <w:qFormat/>
    <w:rsid w:val="003E07F4"/>
    <w:pPr>
      <w:pBdr>
        <w:top w:val="none" w:sz="0" w:space="0" w:color="auto"/>
        <w:left w:val="none" w:sz="0" w:space="0" w:color="auto"/>
        <w:bottom w:val="single" w:sz="4" w:space="1" w:color="auto"/>
        <w:right w:val="none" w:sz="0" w:space="0" w:color="auto"/>
      </w:pBdr>
      <w:spacing w:before="5880"/>
      <w:ind w:right="9463"/>
      <w:contextualSpacing/>
    </w:pPr>
    <w:rPr>
      <w:rFonts w:cstheme="minorHAnsi"/>
      <w:sz w:val="52"/>
      <w:szCs w:val="52"/>
      <w:lang w:eastAsia="x-none"/>
    </w:rPr>
  </w:style>
  <w:style w:type="character" w:customStyle="1" w:styleId="Termheading1Char">
    <w:name w:val="Term heading 1 Char"/>
    <w:basedOn w:val="Heading1Char"/>
    <w:link w:val="Termheading1"/>
    <w:rsid w:val="003E07F4"/>
    <w:rPr>
      <w:rFonts w:eastAsiaTheme="minorEastAsia" w:cstheme="minorHAnsi"/>
      <w:b/>
      <w:noProof/>
      <w:spacing w:val="15"/>
      <w:sz w:val="52"/>
      <w:szCs w:val="52"/>
      <w:lang w:eastAsia="x-none"/>
    </w:rPr>
  </w:style>
  <w:style w:type="character" w:styleId="Strong">
    <w:name w:val="Strong"/>
    <w:basedOn w:val="DefaultParagraphFont"/>
    <w:uiPriority w:val="22"/>
    <w:qFormat/>
    <w:rsid w:val="000A038C"/>
    <w:rPr>
      <w:b/>
      <w:bCs/>
    </w:rPr>
  </w:style>
  <w:style w:type="table" w:customStyle="1" w:styleId="TableGrid3">
    <w:name w:val="Table Grid3"/>
    <w:basedOn w:val="TableNormal"/>
    <w:next w:val="TableGrid"/>
    <w:uiPriority w:val="39"/>
    <w:rsid w:val="00A871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871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127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Normal"/>
    <w:uiPriority w:val="99"/>
    <w:rsid w:val="00C23E90"/>
    <w:rPr>
      <w:rFonts w:eastAsia="Times New Roman" w:cs="Times New Roman"/>
      <w:color w:val="00000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color w:val="FFFFFF"/>
        <w:sz w:val="28"/>
      </w:rPr>
      <w:tblPr/>
      <w:tcPr>
        <w:tcBorders>
          <w:top w:val="single" w:sz="4" w:space="0" w:color="E1231A"/>
          <w:left w:val="single" w:sz="4" w:space="0" w:color="E1231A"/>
          <w:bottom w:val="single" w:sz="4" w:space="0" w:color="E1231A"/>
          <w:right w:val="single" w:sz="4" w:space="0" w:color="E1231A"/>
          <w:insideH w:val="single" w:sz="4" w:space="0" w:color="E1231A"/>
          <w:insideV w:val="single" w:sz="4" w:space="0" w:color="E1231A"/>
        </w:tcBorders>
        <w:shd w:val="clear" w:color="auto" w:fill="E1231A"/>
      </w:tcPr>
    </w:tblStylePr>
    <w:tblStylePr w:type="firstCol">
      <w:rPr>
        <w:rFonts w:ascii="Arial" w:hAnsi="Arial"/>
        <w:b/>
        <w:sz w:val="22"/>
      </w:rPr>
    </w:tblStylePr>
  </w:style>
  <w:style w:type="numbering" w:customStyle="1" w:styleId="List79">
    <w:name w:val="List 79"/>
    <w:rsid w:val="002565C4"/>
    <w:pPr>
      <w:numPr>
        <w:numId w:val="3"/>
      </w:numPr>
    </w:pPr>
  </w:style>
  <w:style w:type="character" w:styleId="PlaceholderText">
    <w:name w:val="Placeholder Text"/>
    <w:basedOn w:val="DefaultParagraphFont"/>
    <w:uiPriority w:val="99"/>
    <w:semiHidden/>
    <w:rsid w:val="00944D70"/>
    <w:rPr>
      <w:color w:val="808080"/>
    </w:rPr>
  </w:style>
  <w:style w:type="paragraph" w:styleId="TOC5">
    <w:name w:val="toc 5"/>
    <w:basedOn w:val="Normal"/>
    <w:next w:val="Normal"/>
    <w:autoRedefine/>
    <w:uiPriority w:val="39"/>
    <w:unhideWhenUsed/>
    <w:rsid w:val="001C0B67"/>
    <w:pPr>
      <w:spacing w:after="100"/>
      <w:ind w:left="880"/>
    </w:pPr>
  </w:style>
  <w:style w:type="paragraph" w:styleId="TOC6">
    <w:name w:val="toc 6"/>
    <w:basedOn w:val="Normal"/>
    <w:next w:val="Normal"/>
    <w:autoRedefine/>
    <w:uiPriority w:val="39"/>
    <w:unhideWhenUsed/>
    <w:rsid w:val="001C0B67"/>
    <w:pPr>
      <w:spacing w:after="100"/>
      <w:ind w:left="1100"/>
    </w:pPr>
  </w:style>
  <w:style w:type="paragraph" w:styleId="TOC4">
    <w:name w:val="toc 4"/>
    <w:basedOn w:val="Normal"/>
    <w:next w:val="Normal"/>
    <w:autoRedefine/>
    <w:uiPriority w:val="39"/>
    <w:unhideWhenUsed/>
    <w:rsid w:val="001C0B67"/>
    <w:pPr>
      <w:spacing w:after="100"/>
      <w:ind w:left="660"/>
    </w:pPr>
  </w:style>
  <w:style w:type="paragraph" w:styleId="TOC7">
    <w:name w:val="toc 7"/>
    <w:basedOn w:val="Normal"/>
    <w:next w:val="Normal"/>
    <w:autoRedefine/>
    <w:uiPriority w:val="39"/>
    <w:unhideWhenUsed/>
    <w:rsid w:val="001C0B67"/>
    <w:pPr>
      <w:spacing w:after="100"/>
      <w:ind w:left="1320"/>
    </w:pPr>
  </w:style>
  <w:style w:type="paragraph" w:styleId="TOC8">
    <w:name w:val="toc 8"/>
    <w:basedOn w:val="Normal"/>
    <w:next w:val="Normal"/>
    <w:autoRedefine/>
    <w:uiPriority w:val="39"/>
    <w:unhideWhenUsed/>
    <w:rsid w:val="001C0B67"/>
    <w:pPr>
      <w:spacing w:after="100"/>
      <w:ind w:left="1540"/>
    </w:pPr>
  </w:style>
  <w:style w:type="paragraph" w:styleId="TOC9">
    <w:name w:val="toc 9"/>
    <w:basedOn w:val="Normal"/>
    <w:next w:val="Normal"/>
    <w:autoRedefine/>
    <w:uiPriority w:val="39"/>
    <w:unhideWhenUsed/>
    <w:rsid w:val="001C0B67"/>
    <w:pPr>
      <w:spacing w:after="100"/>
      <w:ind w:left="1760"/>
    </w:pPr>
  </w:style>
  <w:style w:type="paragraph" w:styleId="Revision">
    <w:name w:val="Revision"/>
    <w:hidden/>
    <w:uiPriority w:val="99"/>
    <w:semiHidden/>
    <w:rsid w:val="001E4B83"/>
    <w:rPr>
      <w:rFonts w:eastAsiaTheme="minorEastAsia"/>
      <w:lang w:eastAsia="zh-CN"/>
    </w:rPr>
  </w:style>
  <w:style w:type="character" w:customStyle="1" w:styleId="UnresolvedMention1">
    <w:name w:val="Unresolved Mention1"/>
    <w:basedOn w:val="DefaultParagraphFont"/>
    <w:uiPriority w:val="99"/>
    <w:semiHidden/>
    <w:unhideWhenUsed/>
    <w:rsid w:val="001E4B83"/>
    <w:rPr>
      <w:color w:val="605E5C"/>
      <w:shd w:val="clear" w:color="auto" w:fill="E1DFDD"/>
    </w:rPr>
  </w:style>
  <w:style w:type="paragraph" w:customStyle="1" w:styleId="LessonPageLinebreak">
    <w:name w:val="Lesson Page Line break"/>
    <w:basedOn w:val="Normal"/>
    <w:qFormat/>
    <w:rsid w:val="00493CFA"/>
    <w:pPr>
      <w:tabs>
        <w:tab w:val="right" w:leader="underscore" w:pos="9072"/>
      </w:tabs>
    </w:pPr>
    <w:rPr>
      <w:color w:val="E1231A"/>
      <w:lang w:eastAsia="en-US"/>
    </w:rPr>
  </w:style>
  <w:style w:type="character" w:customStyle="1" w:styleId="UnresolvedMention2">
    <w:name w:val="Unresolved Mention2"/>
    <w:basedOn w:val="DefaultParagraphFont"/>
    <w:uiPriority w:val="99"/>
    <w:semiHidden/>
    <w:unhideWhenUsed/>
    <w:rsid w:val="007868D4"/>
    <w:rPr>
      <w:color w:val="605E5C"/>
      <w:shd w:val="clear" w:color="auto" w:fill="E1DFDD"/>
    </w:rPr>
  </w:style>
  <w:style w:type="numbering" w:customStyle="1" w:styleId="SCSABulletList1">
    <w:name w:val="SCSA Bullet List1"/>
    <w:uiPriority w:val="99"/>
    <w:rsid w:val="002D0068"/>
  </w:style>
  <w:style w:type="character" w:styleId="UnresolvedMention">
    <w:name w:val="Unresolved Mention"/>
    <w:basedOn w:val="DefaultParagraphFont"/>
    <w:uiPriority w:val="99"/>
    <w:semiHidden/>
    <w:unhideWhenUsed/>
    <w:rsid w:val="00130A3D"/>
    <w:rPr>
      <w:color w:val="605E5C"/>
      <w:shd w:val="clear" w:color="auto" w:fill="E1DFDD"/>
    </w:rPr>
  </w:style>
  <w:style w:type="character" w:customStyle="1" w:styleId="ListParagraphChar">
    <w:name w:val="List Paragraph Char"/>
    <w:basedOn w:val="DefaultParagraphFont"/>
    <w:link w:val="ListParagraph"/>
    <w:uiPriority w:val="34"/>
    <w:qFormat/>
    <w:rsid w:val="00493CFA"/>
    <w:rPr>
      <w:rFonts w:eastAsiaTheme="minorEastAsia"/>
      <w:lang w:eastAsia="en-AU"/>
    </w:rPr>
  </w:style>
  <w:style w:type="numbering" w:customStyle="1" w:styleId="SCSABulletList">
    <w:name w:val="SCSA Bullet List"/>
    <w:uiPriority w:val="99"/>
    <w:rsid w:val="004236EC"/>
    <w:pPr>
      <w:numPr>
        <w:numId w:val="14"/>
      </w:numPr>
    </w:pPr>
  </w:style>
  <w:style w:type="table" w:customStyle="1" w:styleId="SCSAExemplartable">
    <w:name w:val="SCSA Exemplar table"/>
    <w:basedOn w:val="TableNormal"/>
    <w:uiPriority w:val="99"/>
    <w:rsid w:val="00561EAE"/>
    <w:rPr>
      <w:rFonts w:eastAsiaTheme="minorEastAsia"/>
    </w:rPr>
    <w:tblPr>
      <w:tblBorders>
        <w:top w:val="single" w:sz="4" w:space="0" w:color="E1231A" w:themeColor="accent1"/>
        <w:left w:val="single" w:sz="4" w:space="0" w:color="E1231A" w:themeColor="accent1"/>
        <w:bottom w:val="single" w:sz="4" w:space="0" w:color="E1231A" w:themeColor="accent1"/>
        <w:right w:val="single" w:sz="4" w:space="0" w:color="E1231A" w:themeColor="accent1"/>
        <w:insideH w:val="single" w:sz="4" w:space="0" w:color="E1231A" w:themeColor="accent1"/>
        <w:insideV w:val="single" w:sz="4" w:space="0" w:color="E1231A" w:themeColor="accent1"/>
      </w:tblBorders>
      <w:tblCellMar>
        <w:top w:w="57" w:type="dxa"/>
        <w:bottom w:w="57" w:type="dxa"/>
      </w:tblCellMar>
    </w:tblPr>
    <w:tcPr>
      <w:shd w:val="clear" w:color="auto" w:fill="auto"/>
    </w:tcPr>
    <w:tblStylePr w:type="firstRow">
      <w:pPr>
        <w:wordWrap/>
        <w:spacing w:afterLines="0" w:after="0" w:afterAutospacing="0"/>
        <w:jc w:val="left"/>
      </w:pPr>
      <w:rPr>
        <w:rFonts w:ascii="Calibri" w:hAnsi="Calibri"/>
        <w:b/>
        <w:color w:val="auto"/>
        <w:sz w:val="24"/>
      </w:rPr>
      <w:tblPr/>
      <w:trPr>
        <w:tblHeader/>
      </w:trPr>
      <w:tcPr>
        <w:tcBorders>
          <w:top w:val="single" w:sz="4" w:space="0" w:color="E1231A"/>
          <w:left w:val="single" w:sz="4" w:space="0" w:color="E1231A"/>
          <w:bottom w:val="single" w:sz="4" w:space="0" w:color="E1231A"/>
          <w:right w:val="single" w:sz="4" w:space="0" w:color="E1231A"/>
          <w:insideH w:val="single" w:sz="4" w:space="0" w:color="E1231A"/>
          <w:insideV w:val="single" w:sz="4" w:space="0" w:color="E1231A"/>
        </w:tcBorders>
        <w:shd w:val="clear" w:color="auto" w:fill="F3A7A4" w:themeFill="accent4"/>
      </w:tcPr>
    </w:tblStylePr>
    <w:tblStylePr w:type="lastRow">
      <w:pPr>
        <w:jc w:val="right"/>
      </w:pPr>
      <w:rPr>
        <w:rFonts w:ascii="Calibri" w:hAnsi="Calibri"/>
        <w:b/>
        <w:sz w:val="22"/>
      </w:rPr>
    </w:tblStylePr>
    <w:tblStylePr w:type="firstCol">
      <w:pPr>
        <w:jc w:val="left"/>
      </w:pPr>
    </w:tblStylePr>
    <w:tblStylePr w:type="lastCol">
      <w:pPr>
        <w:jc w:val="center"/>
      </w:pPr>
      <w:tblPr/>
      <w:tcPr>
        <w:vAlign w:val="center"/>
      </w:tcPr>
    </w:tblStylePr>
  </w:style>
  <w:style w:type="paragraph" w:customStyle="1" w:styleId="SCSAFooter">
    <w:name w:val="SCSA Footer"/>
    <w:basedOn w:val="Normal"/>
    <w:qFormat/>
    <w:rsid w:val="00493CFA"/>
    <w:pPr>
      <w:pBdr>
        <w:top w:val="single" w:sz="4" w:space="1" w:color="E1231A" w:themeColor="accent1"/>
      </w:pBdr>
      <w:tabs>
        <w:tab w:val="right" w:pos="9072"/>
      </w:tabs>
    </w:pPr>
    <w:rPr>
      <w:color w:val="E1231A" w:themeColor="accent1"/>
      <w:kern w:val="2"/>
      <w:sz w:val="18"/>
      <w:szCs w:val="18"/>
      <w:lang w:eastAsia="ja-JP"/>
      <w14:ligatures w14:val="standardContextual"/>
    </w:rPr>
  </w:style>
  <w:style w:type="paragraph" w:customStyle="1" w:styleId="SCSAP-10AssessmentHeading1">
    <w:name w:val="SCSA P-10 Assessment Heading 1"/>
    <w:basedOn w:val="Normal"/>
    <w:qFormat/>
    <w:rsid w:val="00493CFA"/>
    <w:pPr>
      <w:keepNext/>
      <w:spacing w:after="0"/>
    </w:pPr>
    <w:rPr>
      <w:rFonts w:asciiTheme="majorHAnsi" w:eastAsiaTheme="majorEastAsia" w:hAnsiTheme="majorHAnsi" w:cstheme="majorBidi"/>
      <w:b/>
      <w:bCs/>
      <w:kern w:val="2"/>
      <w:sz w:val="32"/>
      <w:szCs w:val="32"/>
      <w:lang w:eastAsia="ja-JP"/>
      <w14:ligatures w14:val="standardContextual"/>
    </w:rPr>
  </w:style>
  <w:style w:type="paragraph" w:customStyle="1" w:styleId="SCSAP-10AssessmentHeading2">
    <w:name w:val="SCSA P-10 Assessment Heading 2"/>
    <w:basedOn w:val="Normal"/>
    <w:qFormat/>
    <w:rsid w:val="00493CFA"/>
    <w:pPr>
      <w:keepNext/>
      <w:pBdr>
        <w:bottom w:val="single" w:sz="4" w:space="1" w:color="E1231A" w:themeColor="accent1"/>
      </w:pBdr>
      <w:spacing w:after="240"/>
    </w:pPr>
    <w:rPr>
      <w:rFonts w:asciiTheme="majorHAnsi" w:eastAsiaTheme="majorEastAsia" w:hAnsiTheme="majorHAnsi" w:cstheme="majorBidi"/>
      <w:b/>
      <w:bCs/>
      <w:kern w:val="2"/>
      <w:sz w:val="28"/>
      <w:szCs w:val="28"/>
      <w:lang w:eastAsia="ja-JP"/>
      <w14:ligatures w14:val="standardContextual"/>
    </w:rPr>
  </w:style>
  <w:style w:type="numbering" w:customStyle="1" w:styleId="SCSANumberedBulletList">
    <w:name w:val="SCSA Numbered Bullet List"/>
    <w:uiPriority w:val="99"/>
    <w:rsid w:val="00493CFA"/>
    <w:pPr>
      <w:numPr>
        <w:numId w:val="15"/>
      </w:numPr>
    </w:pPr>
  </w:style>
  <w:style w:type="paragraph" w:customStyle="1" w:styleId="SCSAP-10ExemplarSplashHeading">
    <w:name w:val="SCSA P-10 Exemplar Splash Heading"/>
    <w:next w:val="Normal"/>
    <w:qFormat/>
    <w:rsid w:val="00493CFA"/>
    <w:pPr>
      <w:pBdr>
        <w:bottom w:val="single" w:sz="8" w:space="1" w:color="FFFFFF" w:themeColor="background1"/>
      </w:pBdr>
      <w:spacing w:before="7800"/>
      <w:ind w:left="1871"/>
      <w:outlineLvl w:val="0"/>
    </w:pPr>
    <w:rPr>
      <w:rFonts w:eastAsiaTheme="minorEastAsia" w:cstheme="minorHAnsi"/>
      <w:b/>
      <w:smallCaps/>
      <w:noProof/>
      <w:color w:val="FFFFFF" w:themeColor="background1"/>
      <w:sz w:val="50"/>
      <w:szCs w:val="50"/>
      <w:lang w:eastAsia="en-AU"/>
    </w:rPr>
  </w:style>
  <w:style w:type="paragraph" w:customStyle="1" w:styleId="SCSAP-10ExemplarSplashSubheading">
    <w:name w:val="SCSA P-10 Exemplar Splash Subheading"/>
    <w:qFormat/>
    <w:rsid w:val="00493CFA"/>
    <w:pPr>
      <w:ind w:left="1871"/>
    </w:pPr>
    <w:rPr>
      <w:rFonts w:eastAsiaTheme="minorEastAsia" w:cstheme="minorHAnsi"/>
      <w:color w:val="FFFFFF" w:themeColor="background1"/>
      <w:sz w:val="40"/>
      <w:szCs w:val="40"/>
      <w:lang w:eastAsia="x-none"/>
    </w:rPr>
  </w:style>
  <w:style w:type="table" w:customStyle="1" w:styleId="SCSAP-10Table">
    <w:name w:val="SCSA P-10 Table"/>
    <w:basedOn w:val="TableNormal"/>
    <w:uiPriority w:val="99"/>
    <w:rsid w:val="00493CFA"/>
    <w:rPr>
      <w:rFonts w:eastAsiaTheme="minorEastAsia"/>
      <w:kern w:val="2"/>
      <w:sz w:val="20"/>
      <w:szCs w:val="20"/>
      <w:lang w:eastAsia="ja-JP"/>
      <w14:ligatures w14:val="standardContextual"/>
    </w:rPr>
    <w:tblPr>
      <w:tblBorders>
        <w:top w:val="single" w:sz="4" w:space="0" w:color="E1231A" w:themeColor="accent1"/>
        <w:left w:val="single" w:sz="4" w:space="0" w:color="E1231A" w:themeColor="accent1"/>
        <w:bottom w:val="single" w:sz="4" w:space="0" w:color="E1231A" w:themeColor="accent1"/>
        <w:right w:val="single" w:sz="4" w:space="0" w:color="E1231A" w:themeColor="accent1"/>
        <w:insideH w:val="single" w:sz="4" w:space="0" w:color="E1231A" w:themeColor="accent1"/>
        <w:insideV w:val="single" w:sz="4" w:space="0" w:color="E1231A" w:themeColor="accent1"/>
      </w:tblBorders>
      <w:tblCellMar>
        <w:top w:w="57" w:type="dxa"/>
        <w:bottom w:w="57" w:type="dxa"/>
      </w:tblCellMar>
    </w:tblPr>
    <w:tblStylePr w:type="firstRow">
      <w:rPr>
        <w:b/>
        <w:bCs/>
        <w:i w:val="0"/>
        <w:iCs w:val="0"/>
      </w:rPr>
      <w:tblPr/>
      <w:trPr>
        <w:tblHeader/>
      </w:trPr>
      <w:tcPr>
        <w:tcBorders>
          <w:top w:val="single" w:sz="4" w:space="0" w:color="E1231A" w:themeColor="accent1"/>
          <w:left w:val="single" w:sz="4" w:space="0" w:color="E1231A" w:themeColor="accent1"/>
          <w:bottom w:val="single" w:sz="4" w:space="0" w:color="E1231A" w:themeColor="accent1"/>
          <w:right w:val="single" w:sz="4" w:space="0" w:color="E1231A" w:themeColor="accent1"/>
          <w:insideH w:val="nil"/>
          <w:insideV w:val="single" w:sz="4" w:space="0" w:color="FFFFFF" w:themeColor="background1"/>
          <w:tl2br w:val="nil"/>
          <w:tr2bl w:val="nil"/>
        </w:tcBorders>
        <w:shd w:val="clear" w:color="auto" w:fill="E1231A" w:themeFill="accent1"/>
      </w:tcPr>
    </w:tblStylePr>
  </w:style>
  <w:style w:type="paragraph" w:customStyle="1" w:styleId="SCSAPlainAppendixHeading1">
    <w:name w:val="SCSA Plain Appendix Heading 1"/>
    <w:basedOn w:val="Normal"/>
    <w:qFormat/>
    <w:rsid w:val="00493CFA"/>
    <w:pPr>
      <w:keepNext/>
      <w:outlineLvl w:val="0"/>
    </w:pPr>
    <w:rPr>
      <w:b/>
      <w:bCs/>
      <w:kern w:val="2"/>
      <w:sz w:val="28"/>
      <w:szCs w:val="28"/>
      <w:lang w:eastAsia="ja-JP"/>
      <w14:ligatures w14:val="standardContextual"/>
    </w:rPr>
  </w:style>
  <w:style w:type="paragraph" w:customStyle="1" w:styleId="SCSAPlainAppendixHeading2">
    <w:name w:val="SCSA Plain Appendix Heading 2"/>
    <w:basedOn w:val="Normal"/>
    <w:qFormat/>
    <w:rsid w:val="00493CFA"/>
    <w:pPr>
      <w:keepNext/>
      <w:outlineLvl w:val="1"/>
    </w:pPr>
    <w:rPr>
      <w:b/>
      <w:bCs/>
      <w:kern w:val="2"/>
      <w:sz w:val="24"/>
      <w:szCs w:val="24"/>
      <w:lang w:eastAsia="ja-JP"/>
      <w14:ligatures w14:val="standardContextual"/>
    </w:rPr>
  </w:style>
  <w:style w:type="paragraph" w:customStyle="1" w:styleId="SCSAPlainHeading1">
    <w:name w:val="SCSA Plain Heading 1"/>
    <w:basedOn w:val="Normal"/>
    <w:qFormat/>
    <w:rsid w:val="00493CFA"/>
    <w:pPr>
      <w:keepNext/>
      <w:outlineLvl w:val="0"/>
    </w:pPr>
    <w:rPr>
      <w:b/>
      <w:bCs/>
      <w:kern w:val="2"/>
      <w:sz w:val="28"/>
      <w:szCs w:val="28"/>
      <w:lang w:eastAsia="ja-JP"/>
      <w14:ligatures w14:val="standardContextual"/>
    </w:rPr>
  </w:style>
  <w:style w:type="paragraph" w:customStyle="1" w:styleId="SCSAPlainHeading2">
    <w:name w:val="SCSA Plain Heading 2"/>
    <w:basedOn w:val="Normal"/>
    <w:qFormat/>
    <w:rsid w:val="00493CFA"/>
    <w:pPr>
      <w:keepNext/>
      <w:outlineLvl w:val="1"/>
    </w:pPr>
    <w:rPr>
      <w:b/>
      <w:bCs/>
      <w:kern w:val="2"/>
      <w:sz w:val="24"/>
      <w:szCs w:val="24"/>
      <w:lang w:eastAsia="ja-JP"/>
      <w14:ligatures w14:val="standardContextual"/>
    </w:rPr>
  </w:style>
  <w:style w:type="paragraph" w:customStyle="1" w:styleId="SCSATitle1">
    <w:name w:val="SCSA Title 1"/>
    <w:basedOn w:val="Normal"/>
    <w:link w:val="SCSATitle1Char"/>
    <w:autoRedefine/>
    <w:qFormat/>
    <w:rsid w:val="00C34F26"/>
    <w:pPr>
      <w:pBdr>
        <w:bottom w:val="single" w:sz="8" w:space="1" w:color="FFFFFF" w:themeColor="background1"/>
      </w:pBdr>
      <w:spacing w:before="10560"/>
      <w:ind w:left="-397"/>
    </w:pPr>
    <w:rPr>
      <w:rFonts w:asciiTheme="majorHAnsi" w:eastAsiaTheme="majorEastAsia" w:hAnsiTheme="majorHAnsi" w:cstheme="majorBidi"/>
      <w:b/>
      <w:bCs/>
      <w:color w:val="FFFFFF" w:themeColor="background1"/>
      <w:spacing w:val="5"/>
      <w:kern w:val="28"/>
      <w:sz w:val="48"/>
      <w:szCs w:val="48"/>
      <w:lang w:eastAsia="en-US"/>
      <w14:ligatures w14:val="standardContextual"/>
    </w:rPr>
  </w:style>
  <w:style w:type="character" w:customStyle="1" w:styleId="SCSATitle1Char">
    <w:name w:val="SCSA Title 1 Char"/>
    <w:basedOn w:val="DefaultParagraphFont"/>
    <w:link w:val="SCSATitle1"/>
    <w:rsid w:val="00C34F26"/>
    <w:rPr>
      <w:rFonts w:asciiTheme="majorHAnsi" w:eastAsiaTheme="majorEastAsia" w:hAnsiTheme="majorHAnsi" w:cstheme="majorBidi"/>
      <w:b/>
      <w:bCs/>
      <w:color w:val="FFFFFF" w:themeColor="background1"/>
      <w:spacing w:val="5"/>
      <w:kern w:val="28"/>
      <w:sz w:val="48"/>
      <w:szCs w:val="48"/>
      <w14:ligatures w14:val="standardContextual"/>
    </w:rPr>
  </w:style>
  <w:style w:type="paragraph" w:customStyle="1" w:styleId="SCSATitle2">
    <w:name w:val="SCSA Title 2"/>
    <w:basedOn w:val="Normal"/>
    <w:qFormat/>
    <w:rsid w:val="002D6C0A"/>
    <w:pPr>
      <w:spacing w:after="0"/>
    </w:pPr>
    <w:rPr>
      <w:rFonts w:asciiTheme="majorHAnsi" w:eastAsiaTheme="majorEastAsia" w:hAnsiTheme="majorHAnsi" w:cstheme="majorBidi"/>
      <w:bCs/>
      <w:color w:val="FFFFFF" w:themeColor="background1"/>
      <w:sz w:val="40"/>
      <w:szCs w:val="40"/>
      <w:lang w:eastAsia="en-US"/>
      <w14:ligatures w14:val="standardContextual"/>
    </w:rPr>
  </w:style>
  <w:style w:type="paragraph" w:customStyle="1" w:styleId="SCSATitle3">
    <w:name w:val="SCSA Title 3"/>
    <w:basedOn w:val="Normal"/>
    <w:link w:val="SCSATitle3Char"/>
    <w:qFormat/>
    <w:rsid w:val="00493CFA"/>
    <w:pPr>
      <w:spacing w:after="0"/>
    </w:pPr>
    <w:rPr>
      <w:rFonts w:asciiTheme="majorHAnsi" w:eastAsiaTheme="majorEastAsia" w:hAnsiTheme="majorHAnsi" w:cstheme="majorBidi"/>
      <w:b/>
      <w:bCs/>
      <w:color w:val="FFFFFF" w:themeColor="background1"/>
      <w:sz w:val="36"/>
      <w:szCs w:val="36"/>
      <w:lang w:eastAsia="en-US"/>
      <w14:ligatures w14:val="standardContextual"/>
    </w:rPr>
  </w:style>
  <w:style w:type="character" w:customStyle="1" w:styleId="SCSATitle3Char">
    <w:name w:val="SCSA Title 3 Char"/>
    <w:basedOn w:val="DefaultParagraphFont"/>
    <w:link w:val="SCSATitle3"/>
    <w:rsid w:val="00493CFA"/>
    <w:rPr>
      <w:rFonts w:asciiTheme="majorHAnsi" w:eastAsiaTheme="majorEastAsia" w:hAnsiTheme="majorHAnsi" w:cstheme="majorBidi"/>
      <w:b/>
      <w:bCs/>
      <w:color w:val="FFFFFF" w:themeColor="background1"/>
      <w:sz w:val="36"/>
      <w:szCs w:val="36"/>
      <w14:ligatures w14:val="standardContextual"/>
    </w:rPr>
  </w:style>
  <w:style w:type="paragraph" w:customStyle="1" w:styleId="SCSATOCHeading">
    <w:name w:val="SCSA TOC Heading"/>
    <w:basedOn w:val="Normal"/>
    <w:qFormat/>
    <w:rsid w:val="00493CFA"/>
    <w:rPr>
      <w:rFonts w:asciiTheme="majorHAnsi" w:eastAsiaTheme="majorEastAsia" w:hAnsiTheme="majorHAnsi" w:cstheme="majorBidi"/>
      <w:b/>
      <w:bCs/>
      <w:sz w:val="36"/>
      <w:szCs w:val="36"/>
      <w:lang w:eastAsia="en-US"/>
    </w:rPr>
  </w:style>
  <w:style w:type="numbering" w:customStyle="1" w:styleId="SCSABulletList2">
    <w:name w:val="SCSA Bullet List2"/>
    <w:uiPriority w:val="99"/>
    <w:rsid w:val="002D0068"/>
  </w:style>
  <w:style w:type="paragraph" w:customStyle="1" w:styleId="SCSAP-10ExemplarHeading1">
    <w:name w:val="SCSA P-10 Exemplar Heading 1"/>
    <w:basedOn w:val="Heading1"/>
    <w:link w:val="SCSAP-10ExemplarHeading1Char"/>
    <w:autoRedefine/>
    <w:qFormat/>
    <w:rsid w:val="00722284"/>
    <w:pPr>
      <w:pBdr>
        <w:top w:val="none" w:sz="0" w:space="0" w:color="auto"/>
        <w:left w:val="none" w:sz="0" w:space="0" w:color="auto"/>
        <w:bottom w:val="single" w:sz="4" w:space="1" w:color="auto"/>
        <w:right w:val="none" w:sz="0" w:space="0" w:color="auto"/>
      </w:pBdr>
      <w:spacing w:before="10680" w:after="200"/>
      <w:contextualSpacing/>
    </w:pPr>
    <w:rPr>
      <w:rFonts w:cstheme="minorHAnsi"/>
      <w:sz w:val="52"/>
      <w:szCs w:val="52"/>
      <w:lang w:eastAsia="x-none"/>
    </w:rPr>
  </w:style>
  <w:style w:type="character" w:customStyle="1" w:styleId="SCSAP-10ExemplarHeading1Char">
    <w:name w:val="SCSA P-10 Exemplar Heading 1 Char"/>
    <w:basedOn w:val="Heading1Char"/>
    <w:link w:val="SCSAP-10ExemplarHeading1"/>
    <w:rsid w:val="00722284"/>
    <w:rPr>
      <w:rFonts w:eastAsiaTheme="minorEastAsia" w:cstheme="minorHAnsi"/>
      <w:b/>
      <w:noProof/>
      <w:spacing w:val="15"/>
      <w:sz w:val="52"/>
      <w:szCs w:val="52"/>
      <w:lang w:eastAsia="x-none"/>
    </w:rPr>
  </w:style>
  <w:style w:type="paragraph" w:customStyle="1" w:styleId="SCSAP-10AssessmentHeading2nospacenoborder">
    <w:name w:val="SCSA P-10 Assessment Heading 2 nospace noborder"/>
    <w:basedOn w:val="SCSAP-10AssessmentHeading2"/>
    <w:qFormat/>
    <w:rsid w:val="0070755A"/>
    <w:pPr>
      <w:pBdr>
        <w:bottom w:val="none" w:sz="0" w:space="0" w:color="auto"/>
      </w:pBdr>
      <w:spacing w:after="0"/>
    </w:pPr>
  </w:style>
  <w:style w:type="paragraph" w:customStyle="1" w:styleId="SCSAP-10AssessmentSubheading2">
    <w:name w:val="SCSA P-10 Assessment Subheading 2"/>
    <w:basedOn w:val="Normal"/>
    <w:qFormat/>
    <w:rsid w:val="0070755A"/>
    <w:pPr>
      <w:keepNext/>
      <w:pBdr>
        <w:bottom w:val="single" w:sz="4" w:space="1" w:color="E1231A" w:themeColor="accent1"/>
      </w:pBdr>
      <w:spacing w:after="240"/>
    </w:pPr>
    <w:rPr>
      <w:rFonts w:asciiTheme="majorHAnsi" w:eastAsiaTheme="majorEastAsia" w:hAnsiTheme="majorHAnsi" w:cstheme="majorBidi"/>
      <w:kern w:val="2"/>
      <w:sz w:val="24"/>
      <w:szCs w:val="24"/>
      <w:lang w:eastAsia="ja-JP"/>
      <w14:ligatures w14:val="standardContextual"/>
    </w:rPr>
  </w:style>
  <w:style w:type="table" w:styleId="TableGridLight">
    <w:name w:val="Grid Table Light"/>
    <w:basedOn w:val="TableNormal"/>
    <w:uiPriority w:val="40"/>
    <w:rsid w:val="0062413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semiHidden/>
    <w:unhideWhenUsed/>
    <w:qFormat/>
    <w:rsid w:val="009F0211"/>
    <w:pPr>
      <w:keepNext/>
      <w:keepLines/>
      <w:pBdr>
        <w:top w:val="none" w:sz="0" w:space="0" w:color="auto"/>
        <w:left w:val="none" w:sz="0" w:space="0" w:color="auto"/>
        <w:bottom w:val="none" w:sz="0" w:space="0" w:color="auto"/>
        <w:right w:val="none" w:sz="0" w:space="0" w:color="auto"/>
      </w:pBdr>
      <w:spacing w:before="240" w:after="0"/>
      <w:outlineLvl w:val="9"/>
    </w:pPr>
    <w:rPr>
      <w:rFonts w:asciiTheme="majorHAnsi" w:eastAsiaTheme="majorEastAsia" w:hAnsiTheme="majorHAnsi" w:cstheme="majorBidi"/>
      <w:b w:val="0"/>
      <w:noProof w:val="0"/>
      <w:color w:val="A81913" w:themeColor="accent1" w:themeShade="BF"/>
      <w:spacing w:val="0"/>
      <w:sz w:val="32"/>
      <w:szCs w:val="32"/>
    </w:rPr>
  </w:style>
  <w:style w:type="paragraph" w:customStyle="1" w:styleId="BodyText1">
    <w:name w:val="Body Text 1"/>
    <w:link w:val="BodyText1Char"/>
    <w:rsid w:val="009F0211"/>
    <w:pPr>
      <w:keepLines/>
      <w:spacing w:before="240" w:after="0" w:line="240" w:lineRule="auto"/>
      <w:ind w:left="1134"/>
    </w:pPr>
    <w:rPr>
      <w:rFonts w:ascii="Arial" w:eastAsia="Times New Roman" w:hAnsi="Arial" w:cs="Arial"/>
      <w:color w:val="000000"/>
      <w:szCs w:val="24"/>
      <w:lang w:eastAsia="en-AU"/>
    </w:rPr>
  </w:style>
  <w:style w:type="character" w:customStyle="1" w:styleId="BodyText1Char">
    <w:name w:val="Body Text 1 Char"/>
    <w:link w:val="BodyText1"/>
    <w:rsid w:val="009F0211"/>
    <w:rPr>
      <w:rFonts w:ascii="Arial" w:eastAsia="Times New Roman" w:hAnsi="Arial" w:cs="Arial"/>
      <w:color w:val="000000"/>
      <w:szCs w:val="24"/>
      <w:lang w:eastAsia="en-AU"/>
    </w:rPr>
  </w:style>
  <w:style w:type="paragraph" w:styleId="Header">
    <w:name w:val="header"/>
    <w:basedOn w:val="Normal"/>
    <w:link w:val="HeaderChar"/>
    <w:uiPriority w:val="99"/>
    <w:unhideWhenUsed/>
    <w:rsid w:val="000C68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6884"/>
    <w:rPr>
      <w:rFonts w:eastAsiaTheme="minorEastAsia"/>
      <w:lang w:eastAsia="en-AU"/>
    </w:rPr>
  </w:style>
  <w:style w:type="paragraph" w:styleId="Footer">
    <w:name w:val="footer"/>
    <w:basedOn w:val="Normal"/>
    <w:link w:val="FooterChar"/>
    <w:uiPriority w:val="99"/>
    <w:unhideWhenUsed/>
    <w:rsid w:val="000C68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6884"/>
    <w:rPr>
      <w:rFonts w:eastAsiaTheme="minorEastAsia"/>
      <w:lang w:eastAsia="en-AU"/>
    </w:rPr>
  </w:style>
  <w:style w:type="paragraph" w:customStyle="1" w:styleId="SCSAPlainFooter">
    <w:name w:val="SCSA Plain Footer"/>
    <w:basedOn w:val="Normal"/>
    <w:qFormat/>
    <w:rsid w:val="000C6884"/>
    <w:pPr>
      <w:tabs>
        <w:tab w:val="right" w:pos="9072"/>
      </w:tabs>
    </w:pPr>
    <w:rPr>
      <w:kern w:val="2"/>
      <w:sz w:val="18"/>
      <w:szCs w:val="18"/>
      <w:lang w:eastAsia="ja-JP"/>
      <w14:ligatures w14:val="standardContextual"/>
    </w:rPr>
  </w:style>
  <w:style w:type="paragraph" w:customStyle="1" w:styleId="SCSAPlainFooterlandscape">
    <w:name w:val="SCSA Plain Footer landscape"/>
    <w:basedOn w:val="Normal"/>
    <w:qFormat/>
    <w:rsid w:val="000C6884"/>
    <w:pPr>
      <w:tabs>
        <w:tab w:val="right" w:pos="13999"/>
      </w:tabs>
    </w:pPr>
    <w:rPr>
      <w:kern w:val="2"/>
      <w:sz w:val="18"/>
      <w:szCs w:val="18"/>
      <w:lang w:eastAsia="ja-JP"/>
      <w14:ligatures w14:val="standardContextual"/>
    </w:rPr>
  </w:style>
  <w:style w:type="character" w:customStyle="1" w:styleId="cf01">
    <w:name w:val="cf01"/>
    <w:basedOn w:val="DefaultParagraphFont"/>
    <w:rsid w:val="009050B4"/>
    <w:rPr>
      <w:rFonts w:ascii="Segoe UI" w:hAnsi="Segoe UI" w:cs="Segoe UI" w:hint="default"/>
      <w:sz w:val="18"/>
      <w:szCs w:val="18"/>
    </w:rPr>
  </w:style>
  <w:style w:type="paragraph" w:customStyle="1" w:styleId="SCSAAnswerLines">
    <w:name w:val="SCSA Answer Lines"/>
    <w:basedOn w:val="Normal"/>
    <w:qFormat/>
    <w:rsid w:val="0064622F"/>
    <w:pPr>
      <w:tabs>
        <w:tab w:val="right" w:leader="underscore" w:pos="9072"/>
      </w:tabs>
      <w:spacing w:before="260" w:after="260" w:line="360" w:lineRule="auto"/>
    </w:pPr>
    <w:rPr>
      <w:kern w:val="2"/>
      <w:lang w:eastAsia="ja-JP"/>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85218">
      <w:bodyDiv w:val="1"/>
      <w:marLeft w:val="0"/>
      <w:marRight w:val="0"/>
      <w:marTop w:val="0"/>
      <w:marBottom w:val="0"/>
      <w:divBdr>
        <w:top w:val="none" w:sz="0" w:space="0" w:color="auto"/>
        <w:left w:val="none" w:sz="0" w:space="0" w:color="auto"/>
        <w:bottom w:val="none" w:sz="0" w:space="0" w:color="auto"/>
        <w:right w:val="none" w:sz="0" w:space="0" w:color="auto"/>
      </w:divBdr>
      <w:divsChild>
        <w:div w:id="415371227">
          <w:marLeft w:val="0"/>
          <w:marRight w:val="0"/>
          <w:marTop w:val="0"/>
          <w:marBottom w:val="0"/>
          <w:divBdr>
            <w:top w:val="none" w:sz="0" w:space="0" w:color="auto"/>
            <w:left w:val="none" w:sz="0" w:space="0" w:color="auto"/>
            <w:bottom w:val="none" w:sz="0" w:space="0" w:color="auto"/>
            <w:right w:val="none" w:sz="0" w:space="0" w:color="auto"/>
          </w:divBdr>
          <w:divsChild>
            <w:div w:id="913012598">
              <w:marLeft w:val="0"/>
              <w:marRight w:val="0"/>
              <w:marTop w:val="0"/>
              <w:marBottom w:val="0"/>
              <w:divBdr>
                <w:top w:val="none" w:sz="0" w:space="0" w:color="auto"/>
                <w:left w:val="none" w:sz="0" w:space="0" w:color="auto"/>
                <w:bottom w:val="none" w:sz="0" w:space="0" w:color="auto"/>
                <w:right w:val="none" w:sz="0" w:space="0" w:color="auto"/>
              </w:divBdr>
              <w:divsChild>
                <w:div w:id="138693298">
                  <w:marLeft w:val="0"/>
                  <w:marRight w:val="0"/>
                  <w:marTop w:val="0"/>
                  <w:marBottom w:val="0"/>
                  <w:divBdr>
                    <w:top w:val="none" w:sz="0" w:space="0" w:color="auto"/>
                    <w:left w:val="none" w:sz="0" w:space="0" w:color="auto"/>
                    <w:bottom w:val="none" w:sz="0" w:space="0" w:color="auto"/>
                    <w:right w:val="none" w:sz="0" w:space="0" w:color="auto"/>
                  </w:divBdr>
                  <w:divsChild>
                    <w:div w:id="1696426075">
                      <w:marLeft w:val="0"/>
                      <w:marRight w:val="0"/>
                      <w:marTop w:val="0"/>
                      <w:marBottom w:val="0"/>
                      <w:divBdr>
                        <w:top w:val="none" w:sz="0" w:space="0" w:color="auto"/>
                        <w:left w:val="none" w:sz="0" w:space="0" w:color="auto"/>
                        <w:bottom w:val="none" w:sz="0" w:space="0" w:color="auto"/>
                        <w:right w:val="none" w:sz="0" w:space="0" w:color="auto"/>
                      </w:divBdr>
                      <w:divsChild>
                        <w:div w:id="1372682184">
                          <w:marLeft w:val="0"/>
                          <w:marRight w:val="0"/>
                          <w:marTop w:val="0"/>
                          <w:marBottom w:val="0"/>
                          <w:divBdr>
                            <w:top w:val="none" w:sz="0" w:space="0" w:color="auto"/>
                            <w:left w:val="none" w:sz="0" w:space="0" w:color="auto"/>
                            <w:bottom w:val="none" w:sz="0" w:space="0" w:color="auto"/>
                            <w:right w:val="none" w:sz="0" w:space="0" w:color="auto"/>
                          </w:divBdr>
                          <w:divsChild>
                            <w:div w:id="1714889752">
                              <w:marLeft w:val="0"/>
                              <w:marRight w:val="0"/>
                              <w:marTop w:val="0"/>
                              <w:marBottom w:val="0"/>
                              <w:divBdr>
                                <w:top w:val="none" w:sz="0" w:space="0" w:color="auto"/>
                                <w:left w:val="none" w:sz="0" w:space="0" w:color="auto"/>
                                <w:bottom w:val="none" w:sz="0" w:space="0" w:color="auto"/>
                                <w:right w:val="none" w:sz="0" w:space="0" w:color="auto"/>
                              </w:divBdr>
                            </w:div>
                            <w:div w:id="1774934412">
                              <w:marLeft w:val="0"/>
                              <w:marRight w:val="0"/>
                              <w:marTop w:val="0"/>
                              <w:marBottom w:val="0"/>
                              <w:divBdr>
                                <w:top w:val="none" w:sz="0" w:space="0" w:color="auto"/>
                                <w:left w:val="none" w:sz="0" w:space="0" w:color="auto"/>
                                <w:bottom w:val="none" w:sz="0" w:space="0" w:color="auto"/>
                                <w:right w:val="none" w:sz="0" w:space="0" w:color="auto"/>
                              </w:divBdr>
                            </w:div>
                          </w:divsChild>
                        </w:div>
                        <w:div w:id="1878272559">
                          <w:marLeft w:val="0"/>
                          <w:marRight w:val="0"/>
                          <w:marTop w:val="0"/>
                          <w:marBottom w:val="0"/>
                          <w:divBdr>
                            <w:top w:val="none" w:sz="0" w:space="0" w:color="auto"/>
                            <w:left w:val="none" w:sz="0" w:space="0" w:color="auto"/>
                            <w:bottom w:val="none" w:sz="0" w:space="0" w:color="auto"/>
                            <w:right w:val="none" w:sz="0" w:space="0" w:color="auto"/>
                          </w:divBdr>
                          <w:divsChild>
                            <w:div w:id="1024287504">
                              <w:marLeft w:val="0"/>
                              <w:marRight w:val="0"/>
                              <w:marTop w:val="0"/>
                              <w:marBottom w:val="0"/>
                              <w:divBdr>
                                <w:top w:val="none" w:sz="0" w:space="0" w:color="auto"/>
                                <w:left w:val="none" w:sz="0" w:space="0" w:color="auto"/>
                                <w:bottom w:val="none" w:sz="0" w:space="0" w:color="auto"/>
                                <w:right w:val="none" w:sz="0" w:space="0" w:color="auto"/>
                              </w:divBdr>
                              <w:divsChild>
                                <w:div w:id="1649899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2130495">
          <w:marLeft w:val="0"/>
          <w:marRight w:val="0"/>
          <w:marTop w:val="0"/>
          <w:marBottom w:val="0"/>
          <w:divBdr>
            <w:top w:val="none" w:sz="0" w:space="0" w:color="auto"/>
            <w:left w:val="none" w:sz="0" w:space="0" w:color="auto"/>
            <w:bottom w:val="none" w:sz="0" w:space="0" w:color="auto"/>
            <w:right w:val="none" w:sz="0" w:space="0" w:color="auto"/>
          </w:divBdr>
          <w:divsChild>
            <w:div w:id="1794054379">
              <w:marLeft w:val="0"/>
              <w:marRight w:val="0"/>
              <w:marTop w:val="0"/>
              <w:marBottom w:val="0"/>
              <w:divBdr>
                <w:top w:val="none" w:sz="0" w:space="0" w:color="auto"/>
                <w:left w:val="none" w:sz="0" w:space="0" w:color="auto"/>
                <w:bottom w:val="none" w:sz="0" w:space="0" w:color="auto"/>
                <w:right w:val="none" w:sz="0" w:space="0" w:color="auto"/>
              </w:divBdr>
              <w:divsChild>
                <w:div w:id="496582736">
                  <w:marLeft w:val="0"/>
                  <w:marRight w:val="0"/>
                  <w:marTop w:val="0"/>
                  <w:marBottom w:val="0"/>
                  <w:divBdr>
                    <w:top w:val="none" w:sz="0" w:space="0" w:color="auto"/>
                    <w:left w:val="none" w:sz="0" w:space="0" w:color="auto"/>
                    <w:bottom w:val="none" w:sz="0" w:space="0" w:color="auto"/>
                    <w:right w:val="none" w:sz="0" w:space="0" w:color="auto"/>
                  </w:divBdr>
                  <w:divsChild>
                    <w:div w:id="1746761110">
                      <w:marLeft w:val="0"/>
                      <w:marRight w:val="0"/>
                      <w:marTop w:val="0"/>
                      <w:marBottom w:val="180"/>
                      <w:divBdr>
                        <w:top w:val="none" w:sz="0" w:space="0" w:color="auto"/>
                        <w:left w:val="none" w:sz="0" w:space="0" w:color="auto"/>
                        <w:bottom w:val="none" w:sz="0" w:space="0" w:color="auto"/>
                        <w:right w:val="none" w:sz="0" w:space="0" w:color="auto"/>
                      </w:divBdr>
                      <w:divsChild>
                        <w:div w:id="1669795230">
                          <w:marLeft w:val="0"/>
                          <w:marRight w:val="0"/>
                          <w:marTop w:val="0"/>
                          <w:marBottom w:val="0"/>
                          <w:divBdr>
                            <w:top w:val="none" w:sz="0" w:space="0" w:color="auto"/>
                            <w:left w:val="none" w:sz="0" w:space="0" w:color="auto"/>
                            <w:bottom w:val="none" w:sz="0" w:space="0" w:color="auto"/>
                            <w:right w:val="none" w:sz="0" w:space="0" w:color="auto"/>
                          </w:divBdr>
                          <w:divsChild>
                            <w:div w:id="1758213340">
                              <w:marLeft w:val="0"/>
                              <w:marRight w:val="0"/>
                              <w:marTop w:val="0"/>
                              <w:marBottom w:val="0"/>
                              <w:divBdr>
                                <w:top w:val="none" w:sz="0" w:space="0" w:color="auto"/>
                                <w:left w:val="none" w:sz="0" w:space="0" w:color="auto"/>
                                <w:bottom w:val="none" w:sz="0" w:space="0" w:color="auto"/>
                                <w:right w:val="none" w:sz="0" w:space="0" w:color="auto"/>
                              </w:divBdr>
                              <w:divsChild>
                                <w:div w:id="1204100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954545">
      <w:bodyDiv w:val="1"/>
      <w:marLeft w:val="0"/>
      <w:marRight w:val="0"/>
      <w:marTop w:val="0"/>
      <w:marBottom w:val="0"/>
      <w:divBdr>
        <w:top w:val="none" w:sz="0" w:space="0" w:color="auto"/>
        <w:left w:val="none" w:sz="0" w:space="0" w:color="auto"/>
        <w:bottom w:val="none" w:sz="0" w:space="0" w:color="auto"/>
        <w:right w:val="none" w:sz="0" w:space="0" w:color="auto"/>
      </w:divBdr>
    </w:div>
    <w:div w:id="173613623">
      <w:bodyDiv w:val="1"/>
      <w:marLeft w:val="0"/>
      <w:marRight w:val="0"/>
      <w:marTop w:val="0"/>
      <w:marBottom w:val="0"/>
      <w:divBdr>
        <w:top w:val="none" w:sz="0" w:space="0" w:color="auto"/>
        <w:left w:val="none" w:sz="0" w:space="0" w:color="auto"/>
        <w:bottom w:val="none" w:sz="0" w:space="0" w:color="auto"/>
        <w:right w:val="none" w:sz="0" w:space="0" w:color="auto"/>
      </w:divBdr>
    </w:div>
    <w:div w:id="176965683">
      <w:bodyDiv w:val="1"/>
      <w:marLeft w:val="0"/>
      <w:marRight w:val="0"/>
      <w:marTop w:val="0"/>
      <w:marBottom w:val="0"/>
      <w:divBdr>
        <w:top w:val="none" w:sz="0" w:space="0" w:color="auto"/>
        <w:left w:val="none" w:sz="0" w:space="0" w:color="auto"/>
        <w:bottom w:val="none" w:sz="0" w:space="0" w:color="auto"/>
        <w:right w:val="none" w:sz="0" w:space="0" w:color="auto"/>
      </w:divBdr>
      <w:divsChild>
        <w:div w:id="7680497">
          <w:marLeft w:val="0"/>
          <w:marRight w:val="0"/>
          <w:marTop w:val="0"/>
          <w:marBottom w:val="0"/>
          <w:divBdr>
            <w:top w:val="none" w:sz="0" w:space="0" w:color="auto"/>
            <w:left w:val="none" w:sz="0" w:space="0" w:color="auto"/>
            <w:bottom w:val="none" w:sz="0" w:space="0" w:color="auto"/>
            <w:right w:val="none" w:sz="0" w:space="0" w:color="auto"/>
          </w:divBdr>
          <w:divsChild>
            <w:div w:id="765926232">
              <w:marLeft w:val="0"/>
              <w:marRight w:val="0"/>
              <w:marTop w:val="0"/>
              <w:marBottom w:val="0"/>
              <w:divBdr>
                <w:top w:val="none" w:sz="0" w:space="0" w:color="auto"/>
                <w:left w:val="none" w:sz="0" w:space="0" w:color="auto"/>
                <w:bottom w:val="none" w:sz="0" w:space="0" w:color="auto"/>
                <w:right w:val="none" w:sz="0" w:space="0" w:color="auto"/>
              </w:divBdr>
              <w:divsChild>
                <w:div w:id="1707759176">
                  <w:marLeft w:val="0"/>
                  <w:marRight w:val="0"/>
                  <w:marTop w:val="0"/>
                  <w:marBottom w:val="0"/>
                  <w:divBdr>
                    <w:top w:val="none" w:sz="0" w:space="0" w:color="auto"/>
                    <w:left w:val="none" w:sz="0" w:space="0" w:color="auto"/>
                    <w:bottom w:val="none" w:sz="0" w:space="0" w:color="auto"/>
                    <w:right w:val="none" w:sz="0" w:space="0" w:color="auto"/>
                  </w:divBdr>
                  <w:divsChild>
                    <w:div w:id="808015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301109">
              <w:marLeft w:val="0"/>
              <w:marRight w:val="0"/>
              <w:marTop w:val="0"/>
              <w:marBottom w:val="0"/>
              <w:divBdr>
                <w:top w:val="none" w:sz="0" w:space="0" w:color="auto"/>
                <w:left w:val="none" w:sz="0" w:space="0" w:color="auto"/>
                <w:bottom w:val="none" w:sz="0" w:space="0" w:color="auto"/>
                <w:right w:val="none" w:sz="0" w:space="0" w:color="auto"/>
              </w:divBdr>
              <w:divsChild>
                <w:div w:id="1020549102">
                  <w:marLeft w:val="0"/>
                  <w:marRight w:val="0"/>
                  <w:marTop w:val="0"/>
                  <w:marBottom w:val="0"/>
                  <w:divBdr>
                    <w:top w:val="none" w:sz="0" w:space="0" w:color="auto"/>
                    <w:left w:val="none" w:sz="0" w:space="0" w:color="auto"/>
                    <w:bottom w:val="none" w:sz="0" w:space="0" w:color="auto"/>
                    <w:right w:val="none" w:sz="0" w:space="0" w:color="auto"/>
                  </w:divBdr>
                </w:div>
                <w:div w:id="188502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4267918">
      <w:bodyDiv w:val="1"/>
      <w:marLeft w:val="0"/>
      <w:marRight w:val="0"/>
      <w:marTop w:val="0"/>
      <w:marBottom w:val="0"/>
      <w:divBdr>
        <w:top w:val="none" w:sz="0" w:space="0" w:color="auto"/>
        <w:left w:val="none" w:sz="0" w:space="0" w:color="auto"/>
        <w:bottom w:val="none" w:sz="0" w:space="0" w:color="auto"/>
        <w:right w:val="none" w:sz="0" w:space="0" w:color="auto"/>
      </w:divBdr>
    </w:div>
    <w:div w:id="284627465">
      <w:bodyDiv w:val="1"/>
      <w:marLeft w:val="0"/>
      <w:marRight w:val="0"/>
      <w:marTop w:val="0"/>
      <w:marBottom w:val="0"/>
      <w:divBdr>
        <w:top w:val="none" w:sz="0" w:space="0" w:color="auto"/>
        <w:left w:val="none" w:sz="0" w:space="0" w:color="auto"/>
        <w:bottom w:val="none" w:sz="0" w:space="0" w:color="auto"/>
        <w:right w:val="none" w:sz="0" w:space="0" w:color="auto"/>
      </w:divBdr>
      <w:divsChild>
        <w:div w:id="1844857725">
          <w:marLeft w:val="0"/>
          <w:marRight w:val="0"/>
          <w:marTop w:val="0"/>
          <w:marBottom w:val="0"/>
          <w:divBdr>
            <w:top w:val="none" w:sz="0" w:space="0" w:color="auto"/>
            <w:left w:val="none" w:sz="0" w:space="0" w:color="auto"/>
            <w:bottom w:val="none" w:sz="0" w:space="0" w:color="auto"/>
            <w:right w:val="none" w:sz="0" w:space="0" w:color="auto"/>
          </w:divBdr>
          <w:divsChild>
            <w:div w:id="511840320">
              <w:marLeft w:val="0"/>
              <w:marRight w:val="0"/>
              <w:marTop w:val="0"/>
              <w:marBottom w:val="0"/>
              <w:divBdr>
                <w:top w:val="none" w:sz="0" w:space="0" w:color="auto"/>
                <w:left w:val="none" w:sz="0" w:space="0" w:color="auto"/>
                <w:bottom w:val="none" w:sz="0" w:space="0" w:color="auto"/>
                <w:right w:val="none" w:sz="0" w:space="0" w:color="auto"/>
              </w:divBdr>
            </w:div>
          </w:divsChild>
        </w:div>
        <w:div w:id="1922333442">
          <w:marLeft w:val="0"/>
          <w:marRight w:val="0"/>
          <w:marTop w:val="0"/>
          <w:marBottom w:val="0"/>
          <w:divBdr>
            <w:top w:val="none" w:sz="0" w:space="0" w:color="auto"/>
            <w:left w:val="none" w:sz="0" w:space="0" w:color="auto"/>
            <w:bottom w:val="none" w:sz="0" w:space="0" w:color="auto"/>
            <w:right w:val="none" w:sz="0" w:space="0" w:color="auto"/>
          </w:divBdr>
          <w:divsChild>
            <w:div w:id="1608192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985598">
      <w:bodyDiv w:val="1"/>
      <w:marLeft w:val="0"/>
      <w:marRight w:val="0"/>
      <w:marTop w:val="0"/>
      <w:marBottom w:val="0"/>
      <w:divBdr>
        <w:top w:val="none" w:sz="0" w:space="0" w:color="auto"/>
        <w:left w:val="none" w:sz="0" w:space="0" w:color="auto"/>
        <w:bottom w:val="none" w:sz="0" w:space="0" w:color="auto"/>
        <w:right w:val="none" w:sz="0" w:space="0" w:color="auto"/>
      </w:divBdr>
      <w:divsChild>
        <w:div w:id="186143560">
          <w:marLeft w:val="0"/>
          <w:marRight w:val="0"/>
          <w:marTop w:val="0"/>
          <w:marBottom w:val="0"/>
          <w:divBdr>
            <w:top w:val="none" w:sz="0" w:space="0" w:color="auto"/>
            <w:left w:val="none" w:sz="0" w:space="0" w:color="auto"/>
            <w:bottom w:val="none" w:sz="0" w:space="0" w:color="auto"/>
            <w:right w:val="none" w:sz="0" w:space="0" w:color="auto"/>
          </w:divBdr>
          <w:divsChild>
            <w:div w:id="1395083496">
              <w:marLeft w:val="0"/>
              <w:marRight w:val="0"/>
              <w:marTop w:val="0"/>
              <w:marBottom w:val="0"/>
              <w:divBdr>
                <w:top w:val="none" w:sz="0" w:space="0" w:color="auto"/>
                <w:left w:val="none" w:sz="0" w:space="0" w:color="auto"/>
                <w:bottom w:val="none" w:sz="0" w:space="0" w:color="auto"/>
                <w:right w:val="none" w:sz="0" w:space="0" w:color="auto"/>
              </w:divBdr>
              <w:divsChild>
                <w:div w:id="146436756">
                  <w:marLeft w:val="0"/>
                  <w:marRight w:val="0"/>
                  <w:marTop w:val="0"/>
                  <w:marBottom w:val="0"/>
                  <w:divBdr>
                    <w:top w:val="none" w:sz="0" w:space="0" w:color="auto"/>
                    <w:left w:val="none" w:sz="0" w:space="0" w:color="auto"/>
                    <w:bottom w:val="none" w:sz="0" w:space="0" w:color="auto"/>
                    <w:right w:val="none" w:sz="0" w:space="0" w:color="auto"/>
                  </w:divBdr>
                  <w:divsChild>
                    <w:div w:id="529874121">
                      <w:marLeft w:val="0"/>
                      <w:marRight w:val="0"/>
                      <w:marTop w:val="0"/>
                      <w:marBottom w:val="180"/>
                      <w:divBdr>
                        <w:top w:val="none" w:sz="0" w:space="0" w:color="auto"/>
                        <w:left w:val="none" w:sz="0" w:space="0" w:color="auto"/>
                        <w:bottom w:val="none" w:sz="0" w:space="0" w:color="auto"/>
                        <w:right w:val="none" w:sz="0" w:space="0" w:color="auto"/>
                      </w:divBdr>
                      <w:divsChild>
                        <w:div w:id="312951310">
                          <w:marLeft w:val="0"/>
                          <w:marRight w:val="0"/>
                          <w:marTop w:val="0"/>
                          <w:marBottom w:val="0"/>
                          <w:divBdr>
                            <w:top w:val="none" w:sz="0" w:space="0" w:color="auto"/>
                            <w:left w:val="none" w:sz="0" w:space="0" w:color="auto"/>
                            <w:bottom w:val="none" w:sz="0" w:space="0" w:color="auto"/>
                            <w:right w:val="none" w:sz="0" w:space="0" w:color="auto"/>
                          </w:divBdr>
                          <w:divsChild>
                            <w:div w:id="546349">
                              <w:marLeft w:val="0"/>
                              <w:marRight w:val="0"/>
                              <w:marTop w:val="0"/>
                              <w:marBottom w:val="0"/>
                              <w:divBdr>
                                <w:top w:val="none" w:sz="0" w:space="0" w:color="auto"/>
                                <w:left w:val="none" w:sz="0" w:space="0" w:color="auto"/>
                                <w:bottom w:val="none" w:sz="0" w:space="0" w:color="auto"/>
                                <w:right w:val="none" w:sz="0" w:space="0" w:color="auto"/>
                              </w:divBdr>
                              <w:divsChild>
                                <w:div w:id="1797288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4764713">
          <w:marLeft w:val="0"/>
          <w:marRight w:val="0"/>
          <w:marTop w:val="0"/>
          <w:marBottom w:val="0"/>
          <w:divBdr>
            <w:top w:val="none" w:sz="0" w:space="0" w:color="auto"/>
            <w:left w:val="none" w:sz="0" w:space="0" w:color="auto"/>
            <w:bottom w:val="none" w:sz="0" w:space="0" w:color="auto"/>
            <w:right w:val="none" w:sz="0" w:space="0" w:color="auto"/>
          </w:divBdr>
          <w:divsChild>
            <w:div w:id="1060863237">
              <w:marLeft w:val="0"/>
              <w:marRight w:val="0"/>
              <w:marTop w:val="0"/>
              <w:marBottom w:val="0"/>
              <w:divBdr>
                <w:top w:val="none" w:sz="0" w:space="0" w:color="auto"/>
                <w:left w:val="none" w:sz="0" w:space="0" w:color="auto"/>
                <w:bottom w:val="none" w:sz="0" w:space="0" w:color="auto"/>
                <w:right w:val="none" w:sz="0" w:space="0" w:color="auto"/>
              </w:divBdr>
              <w:divsChild>
                <w:div w:id="2075884064">
                  <w:marLeft w:val="0"/>
                  <w:marRight w:val="0"/>
                  <w:marTop w:val="0"/>
                  <w:marBottom w:val="0"/>
                  <w:divBdr>
                    <w:top w:val="none" w:sz="0" w:space="0" w:color="auto"/>
                    <w:left w:val="none" w:sz="0" w:space="0" w:color="auto"/>
                    <w:bottom w:val="none" w:sz="0" w:space="0" w:color="auto"/>
                    <w:right w:val="none" w:sz="0" w:space="0" w:color="auto"/>
                  </w:divBdr>
                  <w:divsChild>
                    <w:div w:id="813445470">
                      <w:marLeft w:val="0"/>
                      <w:marRight w:val="0"/>
                      <w:marTop w:val="0"/>
                      <w:marBottom w:val="0"/>
                      <w:divBdr>
                        <w:top w:val="none" w:sz="0" w:space="0" w:color="auto"/>
                        <w:left w:val="none" w:sz="0" w:space="0" w:color="auto"/>
                        <w:bottom w:val="none" w:sz="0" w:space="0" w:color="auto"/>
                        <w:right w:val="none" w:sz="0" w:space="0" w:color="auto"/>
                      </w:divBdr>
                      <w:divsChild>
                        <w:div w:id="861093323">
                          <w:marLeft w:val="0"/>
                          <w:marRight w:val="0"/>
                          <w:marTop w:val="0"/>
                          <w:marBottom w:val="0"/>
                          <w:divBdr>
                            <w:top w:val="none" w:sz="0" w:space="0" w:color="auto"/>
                            <w:left w:val="none" w:sz="0" w:space="0" w:color="auto"/>
                            <w:bottom w:val="none" w:sz="0" w:space="0" w:color="auto"/>
                            <w:right w:val="none" w:sz="0" w:space="0" w:color="auto"/>
                          </w:divBdr>
                          <w:divsChild>
                            <w:div w:id="1349872762">
                              <w:marLeft w:val="0"/>
                              <w:marRight w:val="0"/>
                              <w:marTop w:val="0"/>
                              <w:marBottom w:val="0"/>
                              <w:divBdr>
                                <w:top w:val="none" w:sz="0" w:space="0" w:color="auto"/>
                                <w:left w:val="none" w:sz="0" w:space="0" w:color="auto"/>
                                <w:bottom w:val="none" w:sz="0" w:space="0" w:color="auto"/>
                                <w:right w:val="none" w:sz="0" w:space="0" w:color="auto"/>
                              </w:divBdr>
                              <w:divsChild>
                                <w:div w:id="1269393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417887">
                          <w:marLeft w:val="0"/>
                          <w:marRight w:val="0"/>
                          <w:marTop w:val="0"/>
                          <w:marBottom w:val="0"/>
                          <w:divBdr>
                            <w:top w:val="none" w:sz="0" w:space="0" w:color="auto"/>
                            <w:left w:val="none" w:sz="0" w:space="0" w:color="auto"/>
                            <w:bottom w:val="none" w:sz="0" w:space="0" w:color="auto"/>
                            <w:right w:val="none" w:sz="0" w:space="0" w:color="auto"/>
                          </w:divBdr>
                          <w:divsChild>
                            <w:div w:id="1267033642">
                              <w:marLeft w:val="0"/>
                              <w:marRight w:val="0"/>
                              <w:marTop w:val="0"/>
                              <w:marBottom w:val="0"/>
                              <w:divBdr>
                                <w:top w:val="none" w:sz="0" w:space="0" w:color="auto"/>
                                <w:left w:val="none" w:sz="0" w:space="0" w:color="auto"/>
                                <w:bottom w:val="none" w:sz="0" w:space="0" w:color="auto"/>
                                <w:right w:val="none" w:sz="0" w:space="0" w:color="auto"/>
                              </w:divBdr>
                            </w:div>
                            <w:div w:id="134771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7611772">
      <w:bodyDiv w:val="1"/>
      <w:marLeft w:val="0"/>
      <w:marRight w:val="0"/>
      <w:marTop w:val="0"/>
      <w:marBottom w:val="0"/>
      <w:divBdr>
        <w:top w:val="none" w:sz="0" w:space="0" w:color="auto"/>
        <w:left w:val="none" w:sz="0" w:space="0" w:color="auto"/>
        <w:bottom w:val="none" w:sz="0" w:space="0" w:color="auto"/>
        <w:right w:val="none" w:sz="0" w:space="0" w:color="auto"/>
      </w:divBdr>
      <w:divsChild>
        <w:div w:id="121576831">
          <w:marLeft w:val="0"/>
          <w:marRight w:val="0"/>
          <w:marTop w:val="0"/>
          <w:marBottom w:val="0"/>
          <w:divBdr>
            <w:top w:val="none" w:sz="0" w:space="0" w:color="auto"/>
            <w:left w:val="none" w:sz="0" w:space="0" w:color="auto"/>
            <w:bottom w:val="none" w:sz="0" w:space="0" w:color="auto"/>
            <w:right w:val="none" w:sz="0" w:space="0" w:color="auto"/>
          </w:divBdr>
          <w:divsChild>
            <w:div w:id="885262730">
              <w:marLeft w:val="0"/>
              <w:marRight w:val="0"/>
              <w:marTop w:val="0"/>
              <w:marBottom w:val="0"/>
              <w:divBdr>
                <w:top w:val="none" w:sz="0" w:space="0" w:color="auto"/>
                <w:left w:val="none" w:sz="0" w:space="0" w:color="auto"/>
                <w:bottom w:val="none" w:sz="0" w:space="0" w:color="auto"/>
                <w:right w:val="none" w:sz="0" w:space="0" w:color="auto"/>
              </w:divBdr>
              <w:divsChild>
                <w:div w:id="1499156473">
                  <w:marLeft w:val="0"/>
                  <w:marRight w:val="0"/>
                  <w:marTop w:val="0"/>
                  <w:marBottom w:val="0"/>
                  <w:divBdr>
                    <w:top w:val="none" w:sz="0" w:space="0" w:color="auto"/>
                    <w:left w:val="none" w:sz="0" w:space="0" w:color="auto"/>
                    <w:bottom w:val="none" w:sz="0" w:space="0" w:color="auto"/>
                    <w:right w:val="none" w:sz="0" w:space="0" w:color="auto"/>
                  </w:divBdr>
                  <w:divsChild>
                    <w:div w:id="1412774121">
                      <w:marLeft w:val="0"/>
                      <w:marRight w:val="0"/>
                      <w:marTop w:val="0"/>
                      <w:marBottom w:val="180"/>
                      <w:divBdr>
                        <w:top w:val="none" w:sz="0" w:space="0" w:color="auto"/>
                        <w:left w:val="none" w:sz="0" w:space="0" w:color="auto"/>
                        <w:bottom w:val="none" w:sz="0" w:space="0" w:color="auto"/>
                        <w:right w:val="none" w:sz="0" w:space="0" w:color="auto"/>
                      </w:divBdr>
                      <w:divsChild>
                        <w:div w:id="101849405">
                          <w:marLeft w:val="0"/>
                          <w:marRight w:val="0"/>
                          <w:marTop w:val="0"/>
                          <w:marBottom w:val="0"/>
                          <w:divBdr>
                            <w:top w:val="none" w:sz="0" w:space="0" w:color="auto"/>
                            <w:left w:val="none" w:sz="0" w:space="0" w:color="auto"/>
                            <w:bottom w:val="none" w:sz="0" w:space="0" w:color="auto"/>
                            <w:right w:val="none" w:sz="0" w:space="0" w:color="auto"/>
                          </w:divBdr>
                          <w:divsChild>
                            <w:div w:id="189073342">
                              <w:marLeft w:val="0"/>
                              <w:marRight w:val="0"/>
                              <w:marTop w:val="0"/>
                              <w:marBottom w:val="0"/>
                              <w:divBdr>
                                <w:top w:val="none" w:sz="0" w:space="0" w:color="auto"/>
                                <w:left w:val="none" w:sz="0" w:space="0" w:color="auto"/>
                                <w:bottom w:val="none" w:sz="0" w:space="0" w:color="auto"/>
                                <w:right w:val="none" w:sz="0" w:space="0" w:color="auto"/>
                              </w:divBdr>
                              <w:divsChild>
                                <w:div w:id="2122410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5533632">
          <w:marLeft w:val="0"/>
          <w:marRight w:val="0"/>
          <w:marTop w:val="0"/>
          <w:marBottom w:val="0"/>
          <w:divBdr>
            <w:top w:val="none" w:sz="0" w:space="0" w:color="auto"/>
            <w:left w:val="none" w:sz="0" w:space="0" w:color="auto"/>
            <w:bottom w:val="none" w:sz="0" w:space="0" w:color="auto"/>
            <w:right w:val="none" w:sz="0" w:space="0" w:color="auto"/>
          </w:divBdr>
          <w:divsChild>
            <w:div w:id="2108646433">
              <w:marLeft w:val="0"/>
              <w:marRight w:val="0"/>
              <w:marTop w:val="0"/>
              <w:marBottom w:val="0"/>
              <w:divBdr>
                <w:top w:val="none" w:sz="0" w:space="0" w:color="auto"/>
                <w:left w:val="none" w:sz="0" w:space="0" w:color="auto"/>
                <w:bottom w:val="none" w:sz="0" w:space="0" w:color="auto"/>
                <w:right w:val="none" w:sz="0" w:space="0" w:color="auto"/>
              </w:divBdr>
              <w:divsChild>
                <w:div w:id="1712340806">
                  <w:marLeft w:val="0"/>
                  <w:marRight w:val="0"/>
                  <w:marTop w:val="0"/>
                  <w:marBottom w:val="0"/>
                  <w:divBdr>
                    <w:top w:val="none" w:sz="0" w:space="0" w:color="auto"/>
                    <w:left w:val="none" w:sz="0" w:space="0" w:color="auto"/>
                    <w:bottom w:val="none" w:sz="0" w:space="0" w:color="auto"/>
                    <w:right w:val="none" w:sz="0" w:space="0" w:color="auto"/>
                  </w:divBdr>
                  <w:divsChild>
                    <w:div w:id="1024744914">
                      <w:marLeft w:val="0"/>
                      <w:marRight w:val="0"/>
                      <w:marTop w:val="0"/>
                      <w:marBottom w:val="0"/>
                      <w:divBdr>
                        <w:top w:val="none" w:sz="0" w:space="0" w:color="auto"/>
                        <w:left w:val="none" w:sz="0" w:space="0" w:color="auto"/>
                        <w:bottom w:val="none" w:sz="0" w:space="0" w:color="auto"/>
                        <w:right w:val="none" w:sz="0" w:space="0" w:color="auto"/>
                      </w:divBdr>
                      <w:divsChild>
                        <w:div w:id="1149058530">
                          <w:marLeft w:val="0"/>
                          <w:marRight w:val="0"/>
                          <w:marTop w:val="0"/>
                          <w:marBottom w:val="0"/>
                          <w:divBdr>
                            <w:top w:val="none" w:sz="0" w:space="0" w:color="auto"/>
                            <w:left w:val="none" w:sz="0" w:space="0" w:color="auto"/>
                            <w:bottom w:val="none" w:sz="0" w:space="0" w:color="auto"/>
                            <w:right w:val="none" w:sz="0" w:space="0" w:color="auto"/>
                          </w:divBdr>
                          <w:divsChild>
                            <w:div w:id="18554112">
                              <w:marLeft w:val="0"/>
                              <w:marRight w:val="0"/>
                              <w:marTop w:val="0"/>
                              <w:marBottom w:val="0"/>
                              <w:divBdr>
                                <w:top w:val="none" w:sz="0" w:space="0" w:color="auto"/>
                                <w:left w:val="none" w:sz="0" w:space="0" w:color="auto"/>
                                <w:bottom w:val="none" w:sz="0" w:space="0" w:color="auto"/>
                                <w:right w:val="none" w:sz="0" w:space="0" w:color="auto"/>
                              </w:divBdr>
                            </w:div>
                            <w:div w:id="329336775">
                              <w:marLeft w:val="0"/>
                              <w:marRight w:val="0"/>
                              <w:marTop w:val="0"/>
                              <w:marBottom w:val="0"/>
                              <w:divBdr>
                                <w:top w:val="none" w:sz="0" w:space="0" w:color="auto"/>
                                <w:left w:val="none" w:sz="0" w:space="0" w:color="auto"/>
                                <w:bottom w:val="none" w:sz="0" w:space="0" w:color="auto"/>
                                <w:right w:val="none" w:sz="0" w:space="0" w:color="auto"/>
                              </w:divBdr>
                            </w:div>
                          </w:divsChild>
                        </w:div>
                        <w:div w:id="1783038567">
                          <w:marLeft w:val="0"/>
                          <w:marRight w:val="0"/>
                          <w:marTop w:val="0"/>
                          <w:marBottom w:val="0"/>
                          <w:divBdr>
                            <w:top w:val="none" w:sz="0" w:space="0" w:color="auto"/>
                            <w:left w:val="none" w:sz="0" w:space="0" w:color="auto"/>
                            <w:bottom w:val="none" w:sz="0" w:space="0" w:color="auto"/>
                            <w:right w:val="none" w:sz="0" w:space="0" w:color="auto"/>
                          </w:divBdr>
                          <w:divsChild>
                            <w:div w:id="1477795145">
                              <w:marLeft w:val="0"/>
                              <w:marRight w:val="0"/>
                              <w:marTop w:val="0"/>
                              <w:marBottom w:val="0"/>
                              <w:divBdr>
                                <w:top w:val="none" w:sz="0" w:space="0" w:color="auto"/>
                                <w:left w:val="none" w:sz="0" w:space="0" w:color="auto"/>
                                <w:bottom w:val="none" w:sz="0" w:space="0" w:color="auto"/>
                                <w:right w:val="none" w:sz="0" w:space="0" w:color="auto"/>
                              </w:divBdr>
                              <w:divsChild>
                                <w:div w:id="72904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55933101">
      <w:bodyDiv w:val="1"/>
      <w:marLeft w:val="0"/>
      <w:marRight w:val="0"/>
      <w:marTop w:val="0"/>
      <w:marBottom w:val="0"/>
      <w:divBdr>
        <w:top w:val="none" w:sz="0" w:space="0" w:color="auto"/>
        <w:left w:val="none" w:sz="0" w:space="0" w:color="auto"/>
        <w:bottom w:val="none" w:sz="0" w:space="0" w:color="auto"/>
        <w:right w:val="none" w:sz="0" w:space="0" w:color="auto"/>
      </w:divBdr>
      <w:divsChild>
        <w:div w:id="1106268972">
          <w:marLeft w:val="0"/>
          <w:marRight w:val="0"/>
          <w:marTop w:val="0"/>
          <w:marBottom w:val="0"/>
          <w:divBdr>
            <w:top w:val="none" w:sz="0" w:space="0" w:color="auto"/>
            <w:left w:val="none" w:sz="0" w:space="0" w:color="auto"/>
            <w:bottom w:val="none" w:sz="0" w:space="0" w:color="auto"/>
            <w:right w:val="none" w:sz="0" w:space="0" w:color="auto"/>
          </w:divBdr>
          <w:divsChild>
            <w:div w:id="1982884753">
              <w:marLeft w:val="0"/>
              <w:marRight w:val="0"/>
              <w:marTop w:val="0"/>
              <w:marBottom w:val="0"/>
              <w:divBdr>
                <w:top w:val="none" w:sz="0" w:space="0" w:color="auto"/>
                <w:left w:val="none" w:sz="0" w:space="0" w:color="auto"/>
                <w:bottom w:val="none" w:sz="0" w:space="0" w:color="auto"/>
                <w:right w:val="none" w:sz="0" w:space="0" w:color="auto"/>
              </w:divBdr>
              <w:divsChild>
                <w:div w:id="138153618">
                  <w:marLeft w:val="0"/>
                  <w:marRight w:val="0"/>
                  <w:marTop w:val="0"/>
                  <w:marBottom w:val="0"/>
                  <w:divBdr>
                    <w:top w:val="none" w:sz="0" w:space="0" w:color="auto"/>
                    <w:left w:val="none" w:sz="0" w:space="0" w:color="auto"/>
                    <w:bottom w:val="none" w:sz="0" w:space="0" w:color="auto"/>
                    <w:right w:val="none" w:sz="0" w:space="0" w:color="auto"/>
                  </w:divBdr>
                  <w:divsChild>
                    <w:div w:id="1220745728">
                      <w:marLeft w:val="0"/>
                      <w:marRight w:val="0"/>
                      <w:marTop w:val="0"/>
                      <w:marBottom w:val="0"/>
                      <w:divBdr>
                        <w:top w:val="none" w:sz="0" w:space="0" w:color="auto"/>
                        <w:left w:val="none" w:sz="0" w:space="0" w:color="auto"/>
                        <w:bottom w:val="none" w:sz="0" w:space="0" w:color="auto"/>
                        <w:right w:val="none" w:sz="0" w:space="0" w:color="auto"/>
                      </w:divBdr>
                      <w:divsChild>
                        <w:div w:id="1494712134">
                          <w:marLeft w:val="0"/>
                          <w:marRight w:val="0"/>
                          <w:marTop w:val="0"/>
                          <w:marBottom w:val="0"/>
                          <w:divBdr>
                            <w:top w:val="none" w:sz="0" w:space="0" w:color="auto"/>
                            <w:left w:val="none" w:sz="0" w:space="0" w:color="auto"/>
                            <w:bottom w:val="none" w:sz="0" w:space="0" w:color="auto"/>
                            <w:right w:val="none" w:sz="0" w:space="0" w:color="auto"/>
                          </w:divBdr>
                          <w:divsChild>
                            <w:div w:id="1493914942">
                              <w:marLeft w:val="0"/>
                              <w:marRight w:val="0"/>
                              <w:marTop w:val="0"/>
                              <w:marBottom w:val="0"/>
                              <w:divBdr>
                                <w:top w:val="none" w:sz="0" w:space="0" w:color="auto"/>
                                <w:left w:val="none" w:sz="0" w:space="0" w:color="auto"/>
                                <w:bottom w:val="none" w:sz="0" w:space="0" w:color="auto"/>
                                <w:right w:val="none" w:sz="0" w:space="0" w:color="auto"/>
                              </w:divBdr>
                              <w:divsChild>
                                <w:div w:id="1909068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795402">
                          <w:marLeft w:val="0"/>
                          <w:marRight w:val="0"/>
                          <w:marTop w:val="0"/>
                          <w:marBottom w:val="0"/>
                          <w:divBdr>
                            <w:top w:val="none" w:sz="0" w:space="0" w:color="auto"/>
                            <w:left w:val="none" w:sz="0" w:space="0" w:color="auto"/>
                            <w:bottom w:val="none" w:sz="0" w:space="0" w:color="auto"/>
                            <w:right w:val="none" w:sz="0" w:space="0" w:color="auto"/>
                          </w:divBdr>
                          <w:divsChild>
                            <w:div w:id="79521265">
                              <w:marLeft w:val="0"/>
                              <w:marRight w:val="0"/>
                              <w:marTop w:val="0"/>
                              <w:marBottom w:val="0"/>
                              <w:divBdr>
                                <w:top w:val="none" w:sz="0" w:space="0" w:color="auto"/>
                                <w:left w:val="none" w:sz="0" w:space="0" w:color="auto"/>
                                <w:bottom w:val="none" w:sz="0" w:space="0" w:color="auto"/>
                                <w:right w:val="none" w:sz="0" w:space="0" w:color="auto"/>
                              </w:divBdr>
                            </w:div>
                            <w:div w:id="1929577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5201455">
          <w:marLeft w:val="0"/>
          <w:marRight w:val="0"/>
          <w:marTop w:val="0"/>
          <w:marBottom w:val="0"/>
          <w:divBdr>
            <w:top w:val="none" w:sz="0" w:space="0" w:color="auto"/>
            <w:left w:val="none" w:sz="0" w:space="0" w:color="auto"/>
            <w:bottom w:val="none" w:sz="0" w:space="0" w:color="auto"/>
            <w:right w:val="none" w:sz="0" w:space="0" w:color="auto"/>
          </w:divBdr>
          <w:divsChild>
            <w:div w:id="1699968055">
              <w:marLeft w:val="0"/>
              <w:marRight w:val="0"/>
              <w:marTop w:val="0"/>
              <w:marBottom w:val="0"/>
              <w:divBdr>
                <w:top w:val="none" w:sz="0" w:space="0" w:color="auto"/>
                <w:left w:val="none" w:sz="0" w:space="0" w:color="auto"/>
                <w:bottom w:val="none" w:sz="0" w:space="0" w:color="auto"/>
                <w:right w:val="none" w:sz="0" w:space="0" w:color="auto"/>
              </w:divBdr>
              <w:divsChild>
                <w:div w:id="599606576">
                  <w:marLeft w:val="0"/>
                  <w:marRight w:val="0"/>
                  <w:marTop w:val="0"/>
                  <w:marBottom w:val="0"/>
                  <w:divBdr>
                    <w:top w:val="none" w:sz="0" w:space="0" w:color="auto"/>
                    <w:left w:val="none" w:sz="0" w:space="0" w:color="auto"/>
                    <w:bottom w:val="none" w:sz="0" w:space="0" w:color="auto"/>
                    <w:right w:val="none" w:sz="0" w:space="0" w:color="auto"/>
                  </w:divBdr>
                  <w:divsChild>
                    <w:div w:id="180752433">
                      <w:marLeft w:val="0"/>
                      <w:marRight w:val="0"/>
                      <w:marTop w:val="0"/>
                      <w:marBottom w:val="180"/>
                      <w:divBdr>
                        <w:top w:val="none" w:sz="0" w:space="0" w:color="auto"/>
                        <w:left w:val="none" w:sz="0" w:space="0" w:color="auto"/>
                        <w:bottom w:val="none" w:sz="0" w:space="0" w:color="auto"/>
                        <w:right w:val="none" w:sz="0" w:space="0" w:color="auto"/>
                      </w:divBdr>
                      <w:divsChild>
                        <w:div w:id="2117821537">
                          <w:marLeft w:val="0"/>
                          <w:marRight w:val="0"/>
                          <w:marTop w:val="0"/>
                          <w:marBottom w:val="0"/>
                          <w:divBdr>
                            <w:top w:val="none" w:sz="0" w:space="0" w:color="auto"/>
                            <w:left w:val="none" w:sz="0" w:space="0" w:color="auto"/>
                            <w:bottom w:val="none" w:sz="0" w:space="0" w:color="auto"/>
                            <w:right w:val="none" w:sz="0" w:space="0" w:color="auto"/>
                          </w:divBdr>
                          <w:divsChild>
                            <w:div w:id="1790584811">
                              <w:marLeft w:val="0"/>
                              <w:marRight w:val="0"/>
                              <w:marTop w:val="0"/>
                              <w:marBottom w:val="0"/>
                              <w:divBdr>
                                <w:top w:val="none" w:sz="0" w:space="0" w:color="auto"/>
                                <w:left w:val="none" w:sz="0" w:space="0" w:color="auto"/>
                                <w:bottom w:val="none" w:sz="0" w:space="0" w:color="auto"/>
                                <w:right w:val="none" w:sz="0" w:space="0" w:color="auto"/>
                              </w:divBdr>
                              <w:divsChild>
                                <w:div w:id="1626539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80596421">
      <w:bodyDiv w:val="1"/>
      <w:marLeft w:val="0"/>
      <w:marRight w:val="0"/>
      <w:marTop w:val="0"/>
      <w:marBottom w:val="0"/>
      <w:divBdr>
        <w:top w:val="none" w:sz="0" w:space="0" w:color="auto"/>
        <w:left w:val="none" w:sz="0" w:space="0" w:color="auto"/>
        <w:bottom w:val="none" w:sz="0" w:space="0" w:color="auto"/>
        <w:right w:val="none" w:sz="0" w:space="0" w:color="auto"/>
      </w:divBdr>
    </w:div>
    <w:div w:id="429855835">
      <w:bodyDiv w:val="1"/>
      <w:marLeft w:val="0"/>
      <w:marRight w:val="0"/>
      <w:marTop w:val="0"/>
      <w:marBottom w:val="0"/>
      <w:divBdr>
        <w:top w:val="none" w:sz="0" w:space="0" w:color="auto"/>
        <w:left w:val="none" w:sz="0" w:space="0" w:color="auto"/>
        <w:bottom w:val="none" w:sz="0" w:space="0" w:color="auto"/>
        <w:right w:val="none" w:sz="0" w:space="0" w:color="auto"/>
      </w:divBdr>
      <w:divsChild>
        <w:div w:id="188691106">
          <w:marLeft w:val="0"/>
          <w:marRight w:val="0"/>
          <w:marTop w:val="0"/>
          <w:marBottom w:val="0"/>
          <w:divBdr>
            <w:top w:val="none" w:sz="0" w:space="0" w:color="auto"/>
            <w:left w:val="none" w:sz="0" w:space="0" w:color="auto"/>
            <w:bottom w:val="none" w:sz="0" w:space="0" w:color="auto"/>
            <w:right w:val="none" w:sz="0" w:space="0" w:color="auto"/>
          </w:divBdr>
          <w:divsChild>
            <w:div w:id="1314481499">
              <w:marLeft w:val="0"/>
              <w:marRight w:val="0"/>
              <w:marTop w:val="0"/>
              <w:marBottom w:val="0"/>
              <w:divBdr>
                <w:top w:val="none" w:sz="0" w:space="0" w:color="auto"/>
                <w:left w:val="none" w:sz="0" w:space="0" w:color="auto"/>
                <w:bottom w:val="none" w:sz="0" w:space="0" w:color="auto"/>
                <w:right w:val="none" w:sz="0" w:space="0" w:color="auto"/>
              </w:divBdr>
              <w:divsChild>
                <w:div w:id="67272041">
                  <w:marLeft w:val="0"/>
                  <w:marRight w:val="0"/>
                  <w:marTop w:val="0"/>
                  <w:marBottom w:val="0"/>
                  <w:divBdr>
                    <w:top w:val="none" w:sz="0" w:space="0" w:color="auto"/>
                    <w:left w:val="none" w:sz="0" w:space="0" w:color="auto"/>
                    <w:bottom w:val="none" w:sz="0" w:space="0" w:color="auto"/>
                    <w:right w:val="none" w:sz="0" w:space="0" w:color="auto"/>
                  </w:divBdr>
                  <w:divsChild>
                    <w:div w:id="2077311361">
                      <w:marLeft w:val="0"/>
                      <w:marRight w:val="0"/>
                      <w:marTop w:val="0"/>
                      <w:marBottom w:val="180"/>
                      <w:divBdr>
                        <w:top w:val="none" w:sz="0" w:space="0" w:color="auto"/>
                        <w:left w:val="none" w:sz="0" w:space="0" w:color="auto"/>
                        <w:bottom w:val="none" w:sz="0" w:space="0" w:color="auto"/>
                        <w:right w:val="none" w:sz="0" w:space="0" w:color="auto"/>
                      </w:divBdr>
                      <w:divsChild>
                        <w:div w:id="966426483">
                          <w:marLeft w:val="0"/>
                          <w:marRight w:val="0"/>
                          <w:marTop w:val="0"/>
                          <w:marBottom w:val="0"/>
                          <w:divBdr>
                            <w:top w:val="none" w:sz="0" w:space="0" w:color="auto"/>
                            <w:left w:val="none" w:sz="0" w:space="0" w:color="auto"/>
                            <w:bottom w:val="none" w:sz="0" w:space="0" w:color="auto"/>
                            <w:right w:val="none" w:sz="0" w:space="0" w:color="auto"/>
                          </w:divBdr>
                          <w:divsChild>
                            <w:div w:id="745567999">
                              <w:marLeft w:val="0"/>
                              <w:marRight w:val="0"/>
                              <w:marTop w:val="0"/>
                              <w:marBottom w:val="0"/>
                              <w:divBdr>
                                <w:top w:val="none" w:sz="0" w:space="0" w:color="auto"/>
                                <w:left w:val="none" w:sz="0" w:space="0" w:color="auto"/>
                                <w:bottom w:val="none" w:sz="0" w:space="0" w:color="auto"/>
                                <w:right w:val="none" w:sz="0" w:space="0" w:color="auto"/>
                              </w:divBdr>
                              <w:divsChild>
                                <w:div w:id="184150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7090341">
          <w:marLeft w:val="0"/>
          <w:marRight w:val="0"/>
          <w:marTop w:val="0"/>
          <w:marBottom w:val="0"/>
          <w:divBdr>
            <w:top w:val="none" w:sz="0" w:space="0" w:color="auto"/>
            <w:left w:val="none" w:sz="0" w:space="0" w:color="auto"/>
            <w:bottom w:val="none" w:sz="0" w:space="0" w:color="auto"/>
            <w:right w:val="none" w:sz="0" w:space="0" w:color="auto"/>
          </w:divBdr>
          <w:divsChild>
            <w:div w:id="1418745407">
              <w:marLeft w:val="0"/>
              <w:marRight w:val="0"/>
              <w:marTop w:val="0"/>
              <w:marBottom w:val="0"/>
              <w:divBdr>
                <w:top w:val="none" w:sz="0" w:space="0" w:color="auto"/>
                <w:left w:val="none" w:sz="0" w:space="0" w:color="auto"/>
                <w:bottom w:val="none" w:sz="0" w:space="0" w:color="auto"/>
                <w:right w:val="none" w:sz="0" w:space="0" w:color="auto"/>
              </w:divBdr>
              <w:divsChild>
                <w:div w:id="291248789">
                  <w:marLeft w:val="0"/>
                  <w:marRight w:val="0"/>
                  <w:marTop w:val="0"/>
                  <w:marBottom w:val="0"/>
                  <w:divBdr>
                    <w:top w:val="none" w:sz="0" w:space="0" w:color="auto"/>
                    <w:left w:val="none" w:sz="0" w:space="0" w:color="auto"/>
                    <w:bottom w:val="none" w:sz="0" w:space="0" w:color="auto"/>
                    <w:right w:val="none" w:sz="0" w:space="0" w:color="auto"/>
                  </w:divBdr>
                  <w:divsChild>
                    <w:div w:id="677005114">
                      <w:marLeft w:val="0"/>
                      <w:marRight w:val="0"/>
                      <w:marTop w:val="0"/>
                      <w:marBottom w:val="0"/>
                      <w:divBdr>
                        <w:top w:val="none" w:sz="0" w:space="0" w:color="auto"/>
                        <w:left w:val="none" w:sz="0" w:space="0" w:color="auto"/>
                        <w:bottom w:val="none" w:sz="0" w:space="0" w:color="auto"/>
                        <w:right w:val="none" w:sz="0" w:space="0" w:color="auto"/>
                      </w:divBdr>
                      <w:divsChild>
                        <w:div w:id="190266953">
                          <w:marLeft w:val="0"/>
                          <w:marRight w:val="0"/>
                          <w:marTop w:val="0"/>
                          <w:marBottom w:val="0"/>
                          <w:divBdr>
                            <w:top w:val="none" w:sz="0" w:space="0" w:color="auto"/>
                            <w:left w:val="none" w:sz="0" w:space="0" w:color="auto"/>
                            <w:bottom w:val="none" w:sz="0" w:space="0" w:color="auto"/>
                            <w:right w:val="none" w:sz="0" w:space="0" w:color="auto"/>
                          </w:divBdr>
                          <w:divsChild>
                            <w:div w:id="410856011">
                              <w:marLeft w:val="0"/>
                              <w:marRight w:val="0"/>
                              <w:marTop w:val="0"/>
                              <w:marBottom w:val="0"/>
                              <w:divBdr>
                                <w:top w:val="none" w:sz="0" w:space="0" w:color="auto"/>
                                <w:left w:val="none" w:sz="0" w:space="0" w:color="auto"/>
                                <w:bottom w:val="none" w:sz="0" w:space="0" w:color="auto"/>
                                <w:right w:val="none" w:sz="0" w:space="0" w:color="auto"/>
                              </w:divBdr>
                            </w:div>
                            <w:div w:id="1993025523">
                              <w:marLeft w:val="0"/>
                              <w:marRight w:val="0"/>
                              <w:marTop w:val="0"/>
                              <w:marBottom w:val="0"/>
                              <w:divBdr>
                                <w:top w:val="none" w:sz="0" w:space="0" w:color="auto"/>
                                <w:left w:val="none" w:sz="0" w:space="0" w:color="auto"/>
                                <w:bottom w:val="none" w:sz="0" w:space="0" w:color="auto"/>
                                <w:right w:val="none" w:sz="0" w:space="0" w:color="auto"/>
                              </w:divBdr>
                            </w:div>
                          </w:divsChild>
                        </w:div>
                        <w:div w:id="763918936">
                          <w:marLeft w:val="0"/>
                          <w:marRight w:val="0"/>
                          <w:marTop w:val="0"/>
                          <w:marBottom w:val="0"/>
                          <w:divBdr>
                            <w:top w:val="none" w:sz="0" w:space="0" w:color="auto"/>
                            <w:left w:val="none" w:sz="0" w:space="0" w:color="auto"/>
                            <w:bottom w:val="none" w:sz="0" w:space="0" w:color="auto"/>
                            <w:right w:val="none" w:sz="0" w:space="0" w:color="auto"/>
                          </w:divBdr>
                          <w:divsChild>
                            <w:div w:id="33115009">
                              <w:marLeft w:val="0"/>
                              <w:marRight w:val="0"/>
                              <w:marTop w:val="0"/>
                              <w:marBottom w:val="0"/>
                              <w:divBdr>
                                <w:top w:val="none" w:sz="0" w:space="0" w:color="auto"/>
                                <w:left w:val="none" w:sz="0" w:space="0" w:color="auto"/>
                                <w:bottom w:val="none" w:sz="0" w:space="0" w:color="auto"/>
                                <w:right w:val="none" w:sz="0" w:space="0" w:color="auto"/>
                              </w:divBdr>
                              <w:divsChild>
                                <w:div w:id="2121023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5513908">
      <w:bodyDiv w:val="1"/>
      <w:marLeft w:val="0"/>
      <w:marRight w:val="0"/>
      <w:marTop w:val="0"/>
      <w:marBottom w:val="0"/>
      <w:divBdr>
        <w:top w:val="none" w:sz="0" w:space="0" w:color="auto"/>
        <w:left w:val="none" w:sz="0" w:space="0" w:color="auto"/>
        <w:bottom w:val="none" w:sz="0" w:space="0" w:color="auto"/>
        <w:right w:val="none" w:sz="0" w:space="0" w:color="auto"/>
      </w:divBdr>
    </w:div>
    <w:div w:id="508450290">
      <w:bodyDiv w:val="1"/>
      <w:marLeft w:val="0"/>
      <w:marRight w:val="0"/>
      <w:marTop w:val="0"/>
      <w:marBottom w:val="0"/>
      <w:divBdr>
        <w:top w:val="none" w:sz="0" w:space="0" w:color="auto"/>
        <w:left w:val="none" w:sz="0" w:space="0" w:color="auto"/>
        <w:bottom w:val="none" w:sz="0" w:space="0" w:color="auto"/>
        <w:right w:val="none" w:sz="0" w:space="0" w:color="auto"/>
      </w:divBdr>
    </w:div>
    <w:div w:id="683167456">
      <w:bodyDiv w:val="1"/>
      <w:marLeft w:val="0"/>
      <w:marRight w:val="0"/>
      <w:marTop w:val="0"/>
      <w:marBottom w:val="0"/>
      <w:divBdr>
        <w:top w:val="none" w:sz="0" w:space="0" w:color="auto"/>
        <w:left w:val="none" w:sz="0" w:space="0" w:color="auto"/>
        <w:bottom w:val="none" w:sz="0" w:space="0" w:color="auto"/>
        <w:right w:val="none" w:sz="0" w:space="0" w:color="auto"/>
      </w:divBdr>
      <w:divsChild>
        <w:div w:id="431557110">
          <w:marLeft w:val="0"/>
          <w:marRight w:val="0"/>
          <w:marTop w:val="0"/>
          <w:marBottom w:val="0"/>
          <w:divBdr>
            <w:top w:val="none" w:sz="0" w:space="0" w:color="auto"/>
            <w:left w:val="none" w:sz="0" w:space="0" w:color="auto"/>
            <w:bottom w:val="none" w:sz="0" w:space="0" w:color="auto"/>
            <w:right w:val="none" w:sz="0" w:space="0" w:color="auto"/>
          </w:divBdr>
          <w:divsChild>
            <w:div w:id="269630426">
              <w:marLeft w:val="0"/>
              <w:marRight w:val="0"/>
              <w:marTop w:val="0"/>
              <w:marBottom w:val="0"/>
              <w:divBdr>
                <w:top w:val="none" w:sz="0" w:space="0" w:color="auto"/>
                <w:left w:val="none" w:sz="0" w:space="0" w:color="auto"/>
                <w:bottom w:val="none" w:sz="0" w:space="0" w:color="auto"/>
                <w:right w:val="none" w:sz="0" w:space="0" w:color="auto"/>
              </w:divBdr>
            </w:div>
          </w:divsChild>
        </w:div>
        <w:div w:id="2100564437">
          <w:marLeft w:val="0"/>
          <w:marRight w:val="0"/>
          <w:marTop w:val="0"/>
          <w:marBottom w:val="0"/>
          <w:divBdr>
            <w:top w:val="none" w:sz="0" w:space="0" w:color="auto"/>
            <w:left w:val="none" w:sz="0" w:space="0" w:color="auto"/>
            <w:bottom w:val="none" w:sz="0" w:space="0" w:color="auto"/>
            <w:right w:val="none" w:sz="0" w:space="0" w:color="auto"/>
          </w:divBdr>
          <w:divsChild>
            <w:div w:id="603614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515371">
      <w:bodyDiv w:val="1"/>
      <w:marLeft w:val="0"/>
      <w:marRight w:val="0"/>
      <w:marTop w:val="0"/>
      <w:marBottom w:val="0"/>
      <w:divBdr>
        <w:top w:val="none" w:sz="0" w:space="0" w:color="auto"/>
        <w:left w:val="none" w:sz="0" w:space="0" w:color="auto"/>
        <w:bottom w:val="none" w:sz="0" w:space="0" w:color="auto"/>
        <w:right w:val="none" w:sz="0" w:space="0" w:color="auto"/>
      </w:divBdr>
    </w:div>
    <w:div w:id="723870482">
      <w:bodyDiv w:val="1"/>
      <w:marLeft w:val="0"/>
      <w:marRight w:val="0"/>
      <w:marTop w:val="0"/>
      <w:marBottom w:val="0"/>
      <w:divBdr>
        <w:top w:val="none" w:sz="0" w:space="0" w:color="auto"/>
        <w:left w:val="none" w:sz="0" w:space="0" w:color="auto"/>
        <w:bottom w:val="none" w:sz="0" w:space="0" w:color="auto"/>
        <w:right w:val="none" w:sz="0" w:space="0" w:color="auto"/>
      </w:divBdr>
      <w:divsChild>
        <w:div w:id="1762949754">
          <w:marLeft w:val="0"/>
          <w:marRight w:val="0"/>
          <w:marTop w:val="0"/>
          <w:marBottom w:val="0"/>
          <w:divBdr>
            <w:top w:val="none" w:sz="0" w:space="0" w:color="auto"/>
            <w:left w:val="none" w:sz="0" w:space="0" w:color="auto"/>
            <w:bottom w:val="none" w:sz="0" w:space="0" w:color="auto"/>
            <w:right w:val="none" w:sz="0" w:space="0" w:color="auto"/>
          </w:divBdr>
          <w:divsChild>
            <w:div w:id="2056927148">
              <w:marLeft w:val="0"/>
              <w:marRight w:val="0"/>
              <w:marTop w:val="0"/>
              <w:marBottom w:val="0"/>
              <w:divBdr>
                <w:top w:val="none" w:sz="0" w:space="0" w:color="auto"/>
                <w:left w:val="none" w:sz="0" w:space="0" w:color="auto"/>
                <w:bottom w:val="none" w:sz="0" w:space="0" w:color="auto"/>
                <w:right w:val="none" w:sz="0" w:space="0" w:color="auto"/>
              </w:divBdr>
              <w:divsChild>
                <w:div w:id="462430884">
                  <w:marLeft w:val="0"/>
                  <w:marRight w:val="0"/>
                  <w:marTop w:val="0"/>
                  <w:marBottom w:val="0"/>
                  <w:divBdr>
                    <w:top w:val="none" w:sz="0" w:space="0" w:color="auto"/>
                    <w:left w:val="none" w:sz="0" w:space="0" w:color="auto"/>
                    <w:bottom w:val="none" w:sz="0" w:space="0" w:color="auto"/>
                    <w:right w:val="none" w:sz="0" w:space="0" w:color="auto"/>
                  </w:divBdr>
                  <w:divsChild>
                    <w:div w:id="291058018">
                      <w:marLeft w:val="0"/>
                      <w:marRight w:val="0"/>
                      <w:marTop w:val="0"/>
                      <w:marBottom w:val="0"/>
                      <w:divBdr>
                        <w:top w:val="none" w:sz="0" w:space="0" w:color="auto"/>
                        <w:left w:val="none" w:sz="0" w:space="0" w:color="auto"/>
                        <w:bottom w:val="none" w:sz="0" w:space="0" w:color="auto"/>
                        <w:right w:val="none" w:sz="0" w:space="0" w:color="auto"/>
                      </w:divBdr>
                      <w:divsChild>
                        <w:div w:id="795875033">
                          <w:marLeft w:val="0"/>
                          <w:marRight w:val="0"/>
                          <w:marTop w:val="0"/>
                          <w:marBottom w:val="0"/>
                          <w:divBdr>
                            <w:top w:val="none" w:sz="0" w:space="0" w:color="auto"/>
                            <w:left w:val="none" w:sz="0" w:space="0" w:color="auto"/>
                            <w:bottom w:val="none" w:sz="0" w:space="0" w:color="auto"/>
                            <w:right w:val="none" w:sz="0" w:space="0" w:color="auto"/>
                          </w:divBdr>
                          <w:divsChild>
                            <w:div w:id="280844969">
                              <w:marLeft w:val="0"/>
                              <w:marRight w:val="0"/>
                              <w:marTop w:val="0"/>
                              <w:marBottom w:val="0"/>
                              <w:divBdr>
                                <w:top w:val="none" w:sz="0" w:space="0" w:color="auto"/>
                                <w:left w:val="none" w:sz="0" w:space="0" w:color="auto"/>
                                <w:bottom w:val="none" w:sz="0" w:space="0" w:color="auto"/>
                                <w:right w:val="none" w:sz="0" w:space="0" w:color="auto"/>
                              </w:divBdr>
                              <w:divsChild>
                                <w:div w:id="52298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886850">
                          <w:marLeft w:val="0"/>
                          <w:marRight w:val="0"/>
                          <w:marTop w:val="0"/>
                          <w:marBottom w:val="0"/>
                          <w:divBdr>
                            <w:top w:val="none" w:sz="0" w:space="0" w:color="auto"/>
                            <w:left w:val="none" w:sz="0" w:space="0" w:color="auto"/>
                            <w:bottom w:val="none" w:sz="0" w:space="0" w:color="auto"/>
                            <w:right w:val="none" w:sz="0" w:space="0" w:color="auto"/>
                          </w:divBdr>
                          <w:divsChild>
                            <w:div w:id="377973259">
                              <w:marLeft w:val="0"/>
                              <w:marRight w:val="0"/>
                              <w:marTop w:val="0"/>
                              <w:marBottom w:val="0"/>
                              <w:divBdr>
                                <w:top w:val="none" w:sz="0" w:space="0" w:color="auto"/>
                                <w:left w:val="none" w:sz="0" w:space="0" w:color="auto"/>
                                <w:bottom w:val="none" w:sz="0" w:space="0" w:color="auto"/>
                                <w:right w:val="none" w:sz="0" w:space="0" w:color="auto"/>
                              </w:divBdr>
                            </w:div>
                            <w:div w:id="137222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8478994">
          <w:marLeft w:val="0"/>
          <w:marRight w:val="0"/>
          <w:marTop w:val="0"/>
          <w:marBottom w:val="0"/>
          <w:divBdr>
            <w:top w:val="none" w:sz="0" w:space="0" w:color="auto"/>
            <w:left w:val="none" w:sz="0" w:space="0" w:color="auto"/>
            <w:bottom w:val="none" w:sz="0" w:space="0" w:color="auto"/>
            <w:right w:val="none" w:sz="0" w:space="0" w:color="auto"/>
          </w:divBdr>
          <w:divsChild>
            <w:div w:id="913779124">
              <w:marLeft w:val="0"/>
              <w:marRight w:val="0"/>
              <w:marTop w:val="0"/>
              <w:marBottom w:val="0"/>
              <w:divBdr>
                <w:top w:val="none" w:sz="0" w:space="0" w:color="auto"/>
                <w:left w:val="none" w:sz="0" w:space="0" w:color="auto"/>
                <w:bottom w:val="none" w:sz="0" w:space="0" w:color="auto"/>
                <w:right w:val="none" w:sz="0" w:space="0" w:color="auto"/>
              </w:divBdr>
              <w:divsChild>
                <w:div w:id="67195120">
                  <w:marLeft w:val="0"/>
                  <w:marRight w:val="0"/>
                  <w:marTop w:val="0"/>
                  <w:marBottom w:val="0"/>
                  <w:divBdr>
                    <w:top w:val="none" w:sz="0" w:space="0" w:color="auto"/>
                    <w:left w:val="none" w:sz="0" w:space="0" w:color="auto"/>
                    <w:bottom w:val="none" w:sz="0" w:space="0" w:color="auto"/>
                    <w:right w:val="none" w:sz="0" w:space="0" w:color="auto"/>
                  </w:divBdr>
                  <w:divsChild>
                    <w:div w:id="245119063">
                      <w:marLeft w:val="0"/>
                      <w:marRight w:val="0"/>
                      <w:marTop w:val="0"/>
                      <w:marBottom w:val="180"/>
                      <w:divBdr>
                        <w:top w:val="none" w:sz="0" w:space="0" w:color="auto"/>
                        <w:left w:val="none" w:sz="0" w:space="0" w:color="auto"/>
                        <w:bottom w:val="none" w:sz="0" w:space="0" w:color="auto"/>
                        <w:right w:val="none" w:sz="0" w:space="0" w:color="auto"/>
                      </w:divBdr>
                      <w:divsChild>
                        <w:div w:id="2036152134">
                          <w:marLeft w:val="0"/>
                          <w:marRight w:val="0"/>
                          <w:marTop w:val="0"/>
                          <w:marBottom w:val="0"/>
                          <w:divBdr>
                            <w:top w:val="none" w:sz="0" w:space="0" w:color="auto"/>
                            <w:left w:val="none" w:sz="0" w:space="0" w:color="auto"/>
                            <w:bottom w:val="none" w:sz="0" w:space="0" w:color="auto"/>
                            <w:right w:val="none" w:sz="0" w:space="0" w:color="auto"/>
                          </w:divBdr>
                          <w:divsChild>
                            <w:div w:id="1258632576">
                              <w:marLeft w:val="0"/>
                              <w:marRight w:val="0"/>
                              <w:marTop w:val="0"/>
                              <w:marBottom w:val="0"/>
                              <w:divBdr>
                                <w:top w:val="none" w:sz="0" w:space="0" w:color="auto"/>
                                <w:left w:val="none" w:sz="0" w:space="0" w:color="auto"/>
                                <w:bottom w:val="none" w:sz="0" w:space="0" w:color="auto"/>
                                <w:right w:val="none" w:sz="0" w:space="0" w:color="auto"/>
                              </w:divBdr>
                              <w:divsChild>
                                <w:div w:id="1236623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2200072">
      <w:bodyDiv w:val="1"/>
      <w:marLeft w:val="0"/>
      <w:marRight w:val="0"/>
      <w:marTop w:val="0"/>
      <w:marBottom w:val="0"/>
      <w:divBdr>
        <w:top w:val="none" w:sz="0" w:space="0" w:color="auto"/>
        <w:left w:val="none" w:sz="0" w:space="0" w:color="auto"/>
        <w:bottom w:val="none" w:sz="0" w:space="0" w:color="auto"/>
        <w:right w:val="none" w:sz="0" w:space="0" w:color="auto"/>
      </w:divBdr>
    </w:div>
    <w:div w:id="786699092">
      <w:bodyDiv w:val="1"/>
      <w:marLeft w:val="0"/>
      <w:marRight w:val="0"/>
      <w:marTop w:val="0"/>
      <w:marBottom w:val="0"/>
      <w:divBdr>
        <w:top w:val="none" w:sz="0" w:space="0" w:color="auto"/>
        <w:left w:val="none" w:sz="0" w:space="0" w:color="auto"/>
        <w:bottom w:val="none" w:sz="0" w:space="0" w:color="auto"/>
        <w:right w:val="none" w:sz="0" w:space="0" w:color="auto"/>
      </w:divBdr>
    </w:div>
    <w:div w:id="826284654">
      <w:bodyDiv w:val="1"/>
      <w:marLeft w:val="0"/>
      <w:marRight w:val="0"/>
      <w:marTop w:val="0"/>
      <w:marBottom w:val="0"/>
      <w:divBdr>
        <w:top w:val="none" w:sz="0" w:space="0" w:color="auto"/>
        <w:left w:val="none" w:sz="0" w:space="0" w:color="auto"/>
        <w:bottom w:val="none" w:sz="0" w:space="0" w:color="auto"/>
        <w:right w:val="none" w:sz="0" w:space="0" w:color="auto"/>
      </w:divBdr>
      <w:divsChild>
        <w:div w:id="124548480">
          <w:marLeft w:val="0"/>
          <w:marRight w:val="0"/>
          <w:marTop w:val="0"/>
          <w:marBottom w:val="0"/>
          <w:divBdr>
            <w:top w:val="none" w:sz="0" w:space="0" w:color="auto"/>
            <w:left w:val="none" w:sz="0" w:space="0" w:color="auto"/>
            <w:bottom w:val="none" w:sz="0" w:space="0" w:color="auto"/>
            <w:right w:val="none" w:sz="0" w:space="0" w:color="auto"/>
          </w:divBdr>
          <w:divsChild>
            <w:div w:id="264114781">
              <w:marLeft w:val="0"/>
              <w:marRight w:val="0"/>
              <w:marTop w:val="0"/>
              <w:marBottom w:val="0"/>
              <w:divBdr>
                <w:top w:val="none" w:sz="0" w:space="0" w:color="auto"/>
                <w:left w:val="none" w:sz="0" w:space="0" w:color="auto"/>
                <w:bottom w:val="none" w:sz="0" w:space="0" w:color="auto"/>
                <w:right w:val="none" w:sz="0" w:space="0" w:color="auto"/>
              </w:divBdr>
              <w:divsChild>
                <w:div w:id="1698194990">
                  <w:marLeft w:val="0"/>
                  <w:marRight w:val="0"/>
                  <w:marTop w:val="0"/>
                  <w:marBottom w:val="0"/>
                  <w:divBdr>
                    <w:top w:val="none" w:sz="0" w:space="0" w:color="auto"/>
                    <w:left w:val="none" w:sz="0" w:space="0" w:color="auto"/>
                    <w:bottom w:val="none" w:sz="0" w:space="0" w:color="auto"/>
                    <w:right w:val="none" w:sz="0" w:space="0" w:color="auto"/>
                  </w:divBdr>
                  <w:divsChild>
                    <w:div w:id="1488744075">
                      <w:marLeft w:val="0"/>
                      <w:marRight w:val="0"/>
                      <w:marTop w:val="0"/>
                      <w:marBottom w:val="0"/>
                      <w:divBdr>
                        <w:top w:val="none" w:sz="0" w:space="0" w:color="auto"/>
                        <w:left w:val="none" w:sz="0" w:space="0" w:color="auto"/>
                        <w:bottom w:val="none" w:sz="0" w:space="0" w:color="auto"/>
                        <w:right w:val="none" w:sz="0" w:space="0" w:color="auto"/>
                      </w:divBdr>
                      <w:divsChild>
                        <w:div w:id="472648998">
                          <w:marLeft w:val="0"/>
                          <w:marRight w:val="0"/>
                          <w:marTop w:val="0"/>
                          <w:marBottom w:val="0"/>
                          <w:divBdr>
                            <w:top w:val="none" w:sz="0" w:space="0" w:color="auto"/>
                            <w:left w:val="none" w:sz="0" w:space="0" w:color="auto"/>
                            <w:bottom w:val="none" w:sz="0" w:space="0" w:color="auto"/>
                            <w:right w:val="none" w:sz="0" w:space="0" w:color="auto"/>
                          </w:divBdr>
                          <w:divsChild>
                            <w:div w:id="581839426">
                              <w:marLeft w:val="0"/>
                              <w:marRight w:val="0"/>
                              <w:marTop w:val="0"/>
                              <w:marBottom w:val="0"/>
                              <w:divBdr>
                                <w:top w:val="none" w:sz="0" w:space="0" w:color="auto"/>
                                <w:left w:val="none" w:sz="0" w:space="0" w:color="auto"/>
                                <w:bottom w:val="none" w:sz="0" w:space="0" w:color="auto"/>
                                <w:right w:val="none" w:sz="0" w:space="0" w:color="auto"/>
                              </w:divBdr>
                            </w:div>
                            <w:div w:id="732778886">
                              <w:marLeft w:val="0"/>
                              <w:marRight w:val="0"/>
                              <w:marTop w:val="0"/>
                              <w:marBottom w:val="0"/>
                              <w:divBdr>
                                <w:top w:val="none" w:sz="0" w:space="0" w:color="auto"/>
                                <w:left w:val="none" w:sz="0" w:space="0" w:color="auto"/>
                                <w:bottom w:val="none" w:sz="0" w:space="0" w:color="auto"/>
                                <w:right w:val="none" w:sz="0" w:space="0" w:color="auto"/>
                              </w:divBdr>
                            </w:div>
                          </w:divsChild>
                        </w:div>
                        <w:div w:id="1569613083">
                          <w:marLeft w:val="0"/>
                          <w:marRight w:val="0"/>
                          <w:marTop w:val="0"/>
                          <w:marBottom w:val="0"/>
                          <w:divBdr>
                            <w:top w:val="none" w:sz="0" w:space="0" w:color="auto"/>
                            <w:left w:val="none" w:sz="0" w:space="0" w:color="auto"/>
                            <w:bottom w:val="none" w:sz="0" w:space="0" w:color="auto"/>
                            <w:right w:val="none" w:sz="0" w:space="0" w:color="auto"/>
                          </w:divBdr>
                          <w:divsChild>
                            <w:div w:id="213548123">
                              <w:marLeft w:val="0"/>
                              <w:marRight w:val="0"/>
                              <w:marTop w:val="0"/>
                              <w:marBottom w:val="0"/>
                              <w:divBdr>
                                <w:top w:val="none" w:sz="0" w:space="0" w:color="auto"/>
                                <w:left w:val="none" w:sz="0" w:space="0" w:color="auto"/>
                                <w:bottom w:val="none" w:sz="0" w:space="0" w:color="auto"/>
                                <w:right w:val="none" w:sz="0" w:space="0" w:color="auto"/>
                              </w:divBdr>
                              <w:divsChild>
                                <w:div w:id="167005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0539925">
          <w:marLeft w:val="0"/>
          <w:marRight w:val="0"/>
          <w:marTop w:val="0"/>
          <w:marBottom w:val="0"/>
          <w:divBdr>
            <w:top w:val="none" w:sz="0" w:space="0" w:color="auto"/>
            <w:left w:val="none" w:sz="0" w:space="0" w:color="auto"/>
            <w:bottom w:val="none" w:sz="0" w:space="0" w:color="auto"/>
            <w:right w:val="none" w:sz="0" w:space="0" w:color="auto"/>
          </w:divBdr>
          <w:divsChild>
            <w:div w:id="1748189721">
              <w:marLeft w:val="0"/>
              <w:marRight w:val="0"/>
              <w:marTop w:val="0"/>
              <w:marBottom w:val="0"/>
              <w:divBdr>
                <w:top w:val="none" w:sz="0" w:space="0" w:color="auto"/>
                <w:left w:val="none" w:sz="0" w:space="0" w:color="auto"/>
                <w:bottom w:val="none" w:sz="0" w:space="0" w:color="auto"/>
                <w:right w:val="none" w:sz="0" w:space="0" w:color="auto"/>
              </w:divBdr>
              <w:divsChild>
                <w:div w:id="1157499544">
                  <w:marLeft w:val="0"/>
                  <w:marRight w:val="0"/>
                  <w:marTop w:val="0"/>
                  <w:marBottom w:val="0"/>
                  <w:divBdr>
                    <w:top w:val="none" w:sz="0" w:space="0" w:color="auto"/>
                    <w:left w:val="none" w:sz="0" w:space="0" w:color="auto"/>
                    <w:bottom w:val="none" w:sz="0" w:space="0" w:color="auto"/>
                    <w:right w:val="none" w:sz="0" w:space="0" w:color="auto"/>
                  </w:divBdr>
                  <w:divsChild>
                    <w:div w:id="230390754">
                      <w:marLeft w:val="0"/>
                      <w:marRight w:val="0"/>
                      <w:marTop w:val="0"/>
                      <w:marBottom w:val="180"/>
                      <w:divBdr>
                        <w:top w:val="none" w:sz="0" w:space="0" w:color="auto"/>
                        <w:left w:val="none" w:sz="0" w:space="0" w:color="auto"/>
                        <w:bottom w:val="none" w:sz="0" w:space="0" w:color="auto"/>
                        <w:right w:val="none" w:sz="0" w:space="0" w:color="auto"/>
                      </w:divBdr>
                      <w:divsChild>
                        <w:div w:id="596400361">
                          <w:marLeft w:val="0"/>
                          <w:marRight w:val="0"/>
                          <w:marTop w:val="0"/>
                          <w:marBottom w:val="0"/>
                          <w:divBdr>
                            <w:top w:val="none" w:sz="0" w:space="0" w:color="auto"/>
                            <w:left w:val="none" w:sz="0" w:space="0" w:color="auto"/>
                            <w:bottom w:val="none" w:sz="0" w:space="0" w:color="auto"/>
                            <w:right w:val="none" w:sz="0" w:space="0" w:color="auto"/>
                          </w:divBdr>
                          <w:divsChild>
                            <w:div w:id="1504511134">
                              <w:marLeft w:val="0"/>
                              <w:marRight w:val="0"/>
                              <w:marTop w:val="0"/>
                              <w:marBottom w:val="0"/>
                              <w:divBdr>
                                <w:top w:val="none" w:sz="0" w:space="0" w:color="auto"/>
                                <w:left w:val="none" w:sz="0" w:space="0" w:color="auto"/>
                                <w:bottom w:val="none" w:sz="0" w:space="0" w:color="auto"/>
                                <w:right w:val="none" w:sz="0" w:space="0" w:color="auto"/>
                              </w:divBdr>
                              <w:divsChild>
                                <w:div w:id="1640987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86648714">
      <w:bodyDiv w:val="1"/>
      <w:marLeft w:val="0"/>
      <w:marRight w:val="0"/>
      <w:marTop w:val="0"/>
      <w:marBottom w:val="0"/>
      <w:divBdr>
        <w:top w:val="none" w:sz="0" w:space="0" w:color="auto"/>
        <w:left w:val="none" w:sz="0" w:space="0" w:color="auto"/>
        <w:bottom w:val="none" w:sz="0" w:space="0" w:color="auto"/>
        <w:right w:val="none" w:sz="0" w:space="0" w:color="auto"/>
      </w:divBdr>
    </w:div>
    <w:div w:id="967321570">
      <w:bodyDiv w:val="1"/>
      <w:marLeft w:val="0"/>
      <w:marRight w:val="0"/>
      <w:marTop w:val="0"/>
      <w:marBottom w:val="0"/>
      <w:divBdr>
        <w:top w:val="none" w:sz="0" w:space="0" w:color="auto"/>
        <w:left w:val="none" w:sz="0" w:space="0" w:color="auto"/>
        <w:bottom w:val="none" w:sz="0" w:space="0" w:color="auto"/>
        <w:right w:val="none" w:sz="0" w:space="0" w:color="auto"/>
      </w:divBdr>
      <w:divsChild>
        <w:div w:id="1219904698">
          <w:marLeft w:val="0"/>
          <w:marRight w:val="0"/>
          <w:marTop w:val="0"/>
          <w:marBottom w:val="0"/>
          <w:divBdr>
            <w:top w:val="none" w:sz="0" w:space="0" w:color="auto"/>
            <w:left w:val="none" w:sz="0" w:space="0" w:color="auto"/>
            <w:bottom w:val="none" w:sz="0" w:space="0" w:color="auto"/>
            <w:right w:val="none" w:sz="0" w:space="0" w:color="auto"/>
          </w:divBdr>
          <w:divsChild>
            <w:div w:id="1616669075">
              <w:marLeft w:val="0"/>
              <w:marRight w:val="0"/>
              <w:marTop w:val="0"/>
              <w:marBottom w:val="0"/>
              <w:divBdr>
                <w:top w:val="none" w:sz="0" w:space="0" w:color="auto"/>
                <w:left w:val="none" w:sz="0" w:space="0" w:color="auto"/>
                <w:bottom w:val="none" w:sz="0" w:space="0" w:color="auto"/>
                <w:right w:val="none" w:sz="0" w:space="0" w:color="auto"/>
              </w:divBdr>
              <w:divsChild>
                <w:div w:id="232089346">
                  <w:marLeft w:val="0"/>
                  <w:marRight w:val="0"/>
                  <w:marTop w:val="0"/>
                  <w:marBottom w:val="0"/>
                  <w:divBdr>
                    <w:top w:val="none" w:sz="0" w:space="0" w:color="auto"/>
                    <w:left w:val="none" w:sz="0" w:space="0" w:color="auto"/>
                    <w:bottom w:val="none" w:sz="0" w:space="0" w:color="auto"/>
                    <w:right w:val="none" w:sz="0" w:space="0" w:color="auto"/>
                  </w:divBdr>
                  <w:divsChild>
                    <w:div w:id="1198471279">
                      <w:marLeft w:val="0"/>
                      <w:marRight w:val="0"/>
                      <w:marTop w:val="0"/>
                      <w:marBottom w:val="180"/>
                      <w:divBdr>
                        <w:top w:val="none" w:sz="0" w:space="0" w:color="auto"/>
                        <w:left w:val="none" w:sz="0" w:space="0" w:color="auto"/>
                        <w:bottom w:val="none" w:sz="0" w:space="0" w:color="auto"/>
                        <w:right w:val="none" w:sz="0" w:space="0" w:color="auto"/>
                      </w:divBdr>
                      <w:divsChild>
                        <w:div w:id="659315453">
                          <w:marLeft w:val="0"/>
                          <w:marRight w:val="0"/>
                          <w:marTop w:val="0"/>
                          <w:marBottom w:val="0"/>
                          <w:divBdr>
                            <w:top w:val="none" w:sz="0" w:space="0" w:color="auto"/>
                            <w:left w:val="none" w:sz="0" w:space="0" w:color="auto"/>
                            <w:bottom w:val="none" w:sz="0" w:space="0" w:color="auto"/>
                            <w:right w:val="none" w:sz="0" w:space="0" w:color="auto"/>
                          </w:divBdr>
                          <w:divsChild>
                            <w:div w:id="1106584022">
                              <w:marLeft w:val="0"/>
                              <w:marRight w:val="0"/>
                              <w:marTop w:val="0"/>
                              <w:marBottom w:val="0"/>
                              <w:divBdr>
                                <w:top w:val="none" w:sz="0" w:space="0" w:color="auto"/>
                                <w:left w:val="none" w:sz="0" w:space="0" w:color="auto"/>
                                <w:bottom w:val="none" w:sz="0" w:space="0" w:color="auto"/>
                                <w:right w:val="none" w:sz="0" w:space="0" w:color="auto"/>
                              </w:divBdr>
                              <w:divsChild>
                                <w:div w:id="141485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723279">
          <w:marLeft w:val="0"/>
          <w:marRight w:val="0"/>
          <w:marTop w:val="0"/>
          <w:marBottom w:val="0"/>
          <w:divBdr>
            <w:top w:val="none" w:sz="0" w:space="0" w:color="auto"/>
            <w:left w:val="none" w:sz="0" w:space="0" w:color="auto"/>
            <w:bottom w:val="none" w:sz="0" w:space="0" w:color="auto"/>
            <w:right w:val="none" w:sz="0" w:space="0" w:color="auto"/>
          </w:divBdr>
          <w:divsChild>
            <w:div w:id="979924238">
              <w:marLeft w:val="0"/>
              <w:marRight w:val="0"/>
              <w:marTop w:val="0"/>
              <w:marBottom w:val="0"/>
              <w:divBdr>
                <w:top w:val="none" w:sz="0" w:space="0" w:color="auto"/>
                <w:left w:val="none" w:sz="0" w:space="0" w:color="auto"/>
                <w:bottom w:val="none" w:sz="0" w:space="0" w:color="auto"/>
                <w:right w:val="none" w:sz="0" w:space="0" w:color="auto"/>
              </w:divBdr>
              <w:divsChild>
                <w:div w:id="1429623678">
                  <w:marLeft w:val="0"/>
                  <w:marRight w:val="0"/>
                  <w:marTop w:val="0"/>
                  <w:marBottom w:val="0"/>
                  <w:divBdr>
                    <w:top w:val="none" w:sz="0" w:space="0" w:color="auto"/>
                    <w:left w:val="none" w:sz="0" w:space="0" w:color="auto"/>
                    <w:bottom w:val="none" w:sz="0" w:space="0" w:color="auto"/>
                    <w:right w:val="none" w:sz="0" w:space="0" w:color="auto"/>
                  </w:divBdr>
                  <w:divsChild>
                    <w:div w:id="1983541498">
                      <w:marLeft w:val="0"/>
                      <w:marRight w:val="0"/>
                      <w:marTop w:val="0"/>
                      <w:marBottom w:val="0"/>
                      <w:divBdr>
                        <w:top w:val="none" w:sz="0" w:space="0" w:color="auto"/>
                        <w:left w:val="none" w:sz="0" w:space="0" w:color="auto"/>
                        <w:bottom w:val="none" w:sz="0" w:space="0" w:color="auto"/>
                        <w:right w:val="none" w:sz="0" w:space="0" w:color="auto"/>
                      </w:divBdr>
                      <w:divsChild>
                        <w:div w:id="695694179">
                          <w:marLeft w:val="0"/>
                          <w:marRight w:val="0"/>
                          <w:marTop w:val="0"/>
                          <w:marBottom w:val="0"/>
                          <w:divBdr>
                            <w:top w:val="none" w:sz="0" w:space="0" w:color="auto"/>
                            <w:left w:val="none" w:sz="0" w:space="0" w:color="auto"/>
                            <w:bottom w:val="none" w:sz="0" w:space="0" w:color="auto"/>
                            <w:right w:val="none" w:sz="0" w:space="0" w:color="auto"/>
                          </w:divBdr>
                          <w:divsChild>
                            <w:div w:id="574435907">
                              <w:marLeft w:val="0"/>
                              <w:marRight w:val="0"/>
                              <w:marTop w:val="0"/>
                              <w:marBottom w:val="0"/>
                              <w:divBdr>
                                <w:top w:val="none" w:sz="0" w:space="0" w:color="auto"/>
                                <w:left w:val="none" w:sz="0" w:space="0" w:color="auto"/>
                                <w:bottom w:val="none" w:sz="0" w:space="0" w:color="auto"/>
                                <w:right w:val="none" w:sz="0" w:space="0" w:color="auto"/>
                              </w:divBdr>
                            </w:div>
                            <w:div w:id="1349717367">
                              <w:marLeft w:val="0"/>
                              <w:marRight w:val="0"/>
                              <w:marTop w:val="0"/>
                              <w:marBottom w:val="0"/>
                              <w:divBdr>
                                <w:top w:val="none" w:sz="0" w:space="0" w:color="auto"/>
                                <w:left w:val="none" w:sz="0" w:space="0" w:color="auto"/>
                                <w:bottom w:val="none" w:sz="0" w:space="0" w:color="auto"/>
                                <w:right w:val="none" w:sz="0" w:space="0" w:color="auto"/>
                              </w:divBdr>
                            </w:div>
                          </w:divsChild>
                        </w:div>
                        <w:div w:id="1230190756">
                          <w:marLeft w:val="0"/>
                          <w:marRight w:val="0"/>
                          <w:marTop w:val="0"/>
                          <w:marBottom w:val="0"/>
                          <w:divBdr>
                            <w:top w:val="none" w:sz="0" w:space="0" w:color="auto"/>
                            <w:left w:val="none" w:sz="0" w:space="0" w:color="auto"/>
                            <w:bottom w:val="none" w:sz="0" w:space="0" w:color="auto"/>
                            <w:right w:val="none" w:sz="0" w:space="0" w:color="auto"/>
                          </w:divBdr>
                          <w:divsChild>
                            <w:div w:id="1544823729">
                              <w:marLeft w:val="0"/>
                              <w:marRight w:val="0"/>
                              <w:marTop w:val="0"/>
                              <w:marBottom w:val="0"/>
                              <w:divBdr>
                                <w:top w:val="none" w:sz="0" w:space="0" w:color="auto"/>
                                <w:left w:val="none" w:sz="0" w:space="0" w:color="auto"/>
                                <w:bottom w:val="none" w:sz="0" w:space="0" w:color="auto"/>
                                <w:right w:val="none" w:sz="0" w:space="0" w:color="auto"/>
                              </w:divBdr>
                              <w:divsChild>
                                <w:div w:id="142988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0989942">
      <w:bodyDiv w:val="1"/>
      <w:marLeft w:val="0"/>
      <w:marRight w:val="0"/>
      <w:marTop w:val="0"/>
      <w:marBottom w:val="0"/>
      <w:divBdr>
        <w:top w:val="none" w:sz="0" w:space="0" w:color="auto"/>
        <w:left w:val="none" w:sz="0" w:space="0" w:color="auto"/>
        <w:bottom w:val="none" w:sz="0" w:space="0" w:color="auto"/>
        <w:right w:val="none" w:sz="0" w:space="0" w:color="auto"/>
      </w:divBdr>
    </w:div>
    <w:div w:id="1036202837">
      <w:bodyDiv w:val="1"/>
      <w:marLeft w:val="0"/>
      <w:marRight w:val="0"/>
      <w:marTop w:val="0"/>
      <w:marBottom w:val="0"/>
      <w:divBdr>
        <w:top w:val="none" w:sz="0" w:space="0" w:color="auto"/>
        <w:left w:val="none" w:sz="0" w:space="0" w:color="auto"/>
        <w:bottom w:val="none" w:sz="0" w:space="0" w:color="auto"/>
        <w:right w:val="none" w:sz="0" w:space="0" w:color="auto"/>
      </w:divBdr>
    </w:div>
    <w:div w:id="1248271181">
      <w:bodyDiv w:val="1"/>
      <w:marLeft w:val="0"/>
      <w:marRight w:val="0"/>
      <w:marTop w:val="0"/>
      <w:marBottom w:val="0"/>
      <w:divBdr>
        <w:top w:val="none" w:sz="0" w:space="0" w:color="auto"/>
        <w:left w:val="none" w:sz="0" w:space="0" w:color="auto"/>
        <w:bottom w:val="none" w:sz="0" w:space="0" w:color="auto"/>
        <w:right w:val="none" w:sz="0" w:space="0" w:color="auto"/>
      </w:divBdr>
    </w:div>
    <w:div w:id="1283003526">
      <w:bodyDiv w:val="1"/>
      <w:marLeft w:val="0"/>
      <w:marRight w:val="0"/>
      <w:marTop w:val="0"/>
      <w:marBottom w:val="0"/>
      <w:divBdr>
        <w:top w:val="none" w:sz="0" w:space="0" w:color="auto"/>
        <w:left w:val="none" w:sz="0" w:space="0" w:color="auto"/>
        <w:bottom w:val="none" w:sz="0" w:space="0" w:color="auto"/>
        <w:right w:val="none" w:sz="0" w:space="0" w:color="auto"/>
      </w:divBdr>
    </w:div>
    <w:div w:id="1420639641">
      <w:bodyDiv w:val="1"/>
      <w:marLeft w:val="0"/>
      <w:marRight w:val="0"/>
      <w:marTop w:val="0"/>
      <w:marBottom w:val="0"/>
      <w:divBdr>
        <w:top w:val="none" w:sz="0" w:space="0" w:color="auto"/>
        <w:left w:val="none" w:sz="0" w:space="0" w:color="auto"/>
        <w:bottom w:val="none" w:sz="0" w:space="0" w:color="auto"/>
        <w:right w:val="none" w:sz="0" w:space="0" w:color="auto"/>
      </w:divBdr>
      <w:divsChild>
        <w:div w:id="571425722">
          <w:marLeft w:val="0"/>
          <w:marRight w:val="0"/>
          <w:marTop w:val="0"/>
          <w:marBottom w:val="0"/>
          <w:divBdr>
            <w:top w:val="none" w:sz="0" w:space="0" w:color="auto"/>
            <w:left w:val="none" w:sz="0" w:space="0" w:color="auto"/>
            <w:bottom w:val="none" w:sz="0" w:space="0" w:color="auto"/>
            <w:right w:val="none" w:sz="0" w:space="0" w:color="auto"/>
          </w:divBdr>
          <w:divsChild>
            <w:div w:id="357389164">
              <w:marLeft w:val="0"/>
              <w:marRight w:val="0"/>
              <w:marTop w:val="0"/>
              <w:marBottom w:val="0"/>
              <w:divBdr>
                <w:top w:val="none" w:sz="0" w:space="0" w:color="auto"/>
                <w:left w:val="none" w:sz="0" w:space="0" w:color="auto"/>
                <w:bottom w:val="none" w:sz="0" w:space="0" w:color="auto"/>
                <w:right w:val="none" w:sz="0" w:space="0" w:color="auto"/>
              </w:divBdr>
              <w:divsChild>
                <w:div w:id="1160392868">
                  <w:marLeft w:val="0"/>
                  <w:marRight w:val="0"/>
                  <w:marTop w:val="0"/>
                  <w:marBottom w:val="0"/>
                  <w:divBdr>
                    <w:top w:val="none" w:sz="0" w:space="0" w:color="auto"/>
                    <w:left w:val="none" w:sz="0" w:space="0" w:color="auto"/>
                    <w:bottom w:val="none" w:sz="0" w:space="0" w:color="auto"/>
                    <w:right w:val="none" w:sz="0" w:space="0" w:color="auto"/>
                  </w:divBdr>
                </w:div>
                <w:div w:id="1570993782">
                  <w:marLeft w:val="0"/>
                  <w:marRight w:val="0"/>
                  <w:marTop w:val="0"/>
                  <w:marBottom w:val="0"/>
                  <w:divBdr>
                    <w:top w:val="none" w:sz="0" w:space="0" w:color="auto"/>
                    <w:left w:val="none" w:sz="0" w:space="0" w:color="auto"/>
                    <w:bottom w:val="none" w:sz="0" w:space="0" w:color="auto"/>
                    <w:right w:val="none" w:sz="0" w:space="0" w:color="auto"/>
                  </w:divBdr>
                </w:div>
              </w:divsChild>
            </w:div>
            <w:div w:id="518812771">
              <w:marLeft w:val="0"/>
              <w:marRight w:val="0"/>
              <w:marTop w:val="0"/>
              <w:marBottom w:val="0"/>
              <w:divBdr>
                <w:top w:val="none" w:sz="0" w:space="0" w:color="auto"/>
                <w:left w:val="none" w:sz="0" w:space="0" w:color="auto"/>
                <w:bottom w:val="none" w:sz="0" w:space="0" w:color="auto"/>
                <w:right w:val="none" w:sz="0" w:space="0" w:color="auto"/>
              </w:divBdr>
              <w:divsChild>
                <w:div w:id="456876443">
                  <w:marLeft w:val="0"/>
                  <w:marRight w:val="0"/>
                  <w:marTop w:val="0"/>
                  <w:marBottom w:val="0"/>
                  <w:divBdr>
                    <w:top w:val="none" w:sz="0" w:space="0" w:color="auto"/>
                    <w:left w:val="none" w:sz="0" w:space="0" w:color="auto"/>
                    <w:bottom w:val="none" w:sz="0" w:space="0" w:color="auto"/>
                    <w:right w:val="none" w:sz="0" w:space="0" w:color="auto"/>
                  </w:divBdr>
                  <w:divsChild>
                    <w:div w:id="1940336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7338375">
      <w:bodyDiv w:val="1"/>
      <w:marLeft w:val="0"/>
      <w:marRight w:val="0"/>
      <w:marTop w:val="0"/>
      <w:marBottom w:val="0"/>
      <w:divBdr>
        <w:top w:val="none" w:sz="0" w:space="0" w:color="auto"/>
        <w:left w:val="none" w:sz="0" w:space="0" w:color="auto"/>
        <w:bottom w:val="none" w:sz="0" w:space="0" w:color="auto"/>
        <w:right w:val="none" w:sz="0" w:space="0" w:color="auto"/>
      </w:divBdr>
      <w:divsChild>
        <w:div w:id="948121068">
          <w:marLeft w:val="0"/>
          <w:marRight w:val="0"/>
          <w:marTop w:val="0"/>
          <w:marBottom w:val="0"/>
          <w:divBdr>
            <w:top w:val="none" w:sz="0" w:space="0" w:color="auto"/>
            <w:left w:val="none" w:sz="0" w:space="0" w:color="auto"/>
            <w:bottom w:val="none" w:sz="0" w:space="0" w:color="auto"/>
            <w:right w:val="none" w:sz="0" w:space="0" w:color="auto"/>
          </w:divBdr>
          <w:divsChild>
            <w:div w:id="656106451">
              <w:marLeft w:val="0"/>
              <w:marRight w:val="0"/>
              <w:marTop w:val="0"/>
              <w:marBottom w:val="0"/>
              <w:divBdr>
                <w:top w:val="none" w:sz="0" w:space="0" w:color="auto"/>
                <w:left w:val="none" w:sz="0" w:space="0" w:color="auto"/>
                <w:bottom w:val="none" w:sz="0" w:space="0" w:color="auto"/>
                <w:right w:val="none" w:sz="0" w:space="0" w:color="auto"/>
              </w:divBdr>
              <w:divsChild>
                <w:div w:id="1576475260">
                  <w:marLeft w:val="0"/>
                  <w:marRight w:val="0"/>
                  <w:marTop w:val="0"/>
                  <w:marBottom w:val="0"/>
                  <w:divBdr>
                    <w:top w:val="none" w:sz="0" w:space="0" w:color="auto"/>
                    <w:left w:val="none" w:sz="0" w:space="0" w:color="auto"/>
                    <w:bottom w:val="none" w:sz="0" w:space="0" w:color="auto"/>
                    <w:right w:val="none" w:sz="0" w:space="0" w:color="auto"/>
                  </w:divBdr>
                  <w:divsChild>
                    <w:div w:id="541676889">
                      <w:marLeft w:val="0"/>
                      <w:marRight w:val="0"/>
                      <w:marTop w:val="0"/>
                      <w:marBottom w:val="180"/>
                      <w:divBdr>
                        <w:top w:val="none" w:sz="0" w:space="0" w:color="auto"/>
                        <w:left w:val="none" w:sz="0" w:space="0" w:color="auto"/>
                        <w:bottom w:val="none" w:sz="0" w:space="0" w:color="auto"/>
                        <w:right w:val="none" w:sz="0" w:space="0" w:color="auto"/>
                      </w:divBdr>
                      <w:divsChild>
                        <w:div w:id="1650746326">
                          <w:marLeft w:val="0"/>
                          <w:marRight w:val="0"/>
                          <w:marTop w:val="0"/>
                          <w:marBottom w:val="0"/>
                          <w:divBdr>
                            <w:top w:val="none" w:sz="0" w:space="0" w:color="auto"/>
                            <w:left w:val="none" w:sz="0" w:space="0" w:color="auto"/>
                            <w:bottom w:val="none" w:sz="0" w:space="0" w:color="auto"/>
                            <w:right w:val="none" w:sz="0" w:space="0" w:color="auto"/>
                          </w:divBdr>
                          <w:divsChild>
                            <w:div w:id="475954944">
                              <w:marLeft w:val="0"/>
                              <w:marRight w:val="0"/>
                              <w:marTop w:val="0"/>
                              <w:marBottom w:val="0"/>
                              <w:divBdr>
                                <w:top w:val="none" w:sz="0" w:space="0" w:color="auto"/>
                                <w:left w:val="none" w:sz="0" w:space="0" w:color="auto"/>
                                <w:bottom w:val="none" w:sz="0" w:space="0" w:color="auto"/>
                                <w:right w:val="none" w:sz="0" w:space="0" w:color="auto"/>
                              </w:divBdr>
                              <w:divsChild>
                                <w:div w:id="1799181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318038">
          <w:marLeft w:val="0"/>
          <w:marRight w:val="0"/>
          <w:marTop w:val="0"/>
          <w:marBottom w:val="0"/>
          <w:divBdr>
            <w:top w:val="none" w:sz="0" w:space="0" w:color="auto"/>
            <w:left w:val="none" w:sz="0" w:space="0" w:color="auto"/>
            <w:bottom w:val="none" w:sz="0" w:space="0" w:color="auto"/>
            <w:right w:val="none" w:sz="0" w:space="0" w:color="auto"/>
          </w:divBdr>
          <w:divsChild>
            <w:div w:id="1490631706">
              <w:marLeft w:val="0"/>
              <w:marRight w:val="0"/>
              <w:marTop w:val="0"/>
              <w:marBottom w:val="0"/>
              <w:divBdr>
                <w:top w:val="none" w:sz="0" w:space="0" w:color="auto"/>
                <w:left w:val="none" w:sz="0" w:space="0" w:color="auto"/>
                <w:bottom w:val="none" w:sz="0" w:space="0" w:color="auto"/>
                <w:right w:val="none" w:sz="0" w:space="0" w:color="auto"/>
              </w:divBdr>
              <w:divsChild>
                <w:div w:id="1696926369">
                  <w:marLeft w:val="0"/>
                  <w:marRight w:val="0"/>
                  <w:marTop w:val="0"/>
                  <w:marBottom w:val="0"/>
                  <w:divBdr>
                    <w:top w:val="none" w:sz="0" w:space="0" w:color="auto"/>
                    <w:left w:val="none" w:sz="0" w:space="0" w:color="auto"/>
                    <w:bottom w:val="none" w:sz="0" w:space="0" w:color="auto"/>
                    <w:right w:val="none" w:sz="0" w:space="0" w:color="auto"/>
                  </w:divBdr>
                  <w:divsChild>
                    <w:div w:id="1007096369">
                      <w:marLeft w:val="0"/>
                      <w:marRight w:val="0"/>
                      <w:marTop w:val="0"/>
                      <w:marBottom w:val="0"/>
                      <w:divBdr>
                        <w:top w:val="none" w:sz="0" w:space="0" w:color="auto"/>
                        <w:left w:val="none" w:sz="0" w:space="0" w:color="auto"/>
                        <w:bottom w:val="none" w:sz="0" w:space="0" w:color="auto"/>
                        <w:right w:val="none" w:sz="0" w:space="0" w:color="auto"/>
                      </w:divBdr>
                      <w:divsChild>
                        <w:div w:id="1716197059">
                          <w:marLeft w:val="0"/>
                          <w:marRight w:val="0"/>
                          <w:marTop w:val="0"/>
                          <w:marBottom w:val="0"/>
                          <w:divBdr>
                            <w:top w:val="none" w:sz="0" w:space="0" w:color="auto"/>
                            <w:left w:val="none" w:sz="0" w:space="0" w:color="auto"/>
                            <w:bottom w:val="none" w:sz="0" w:space="0" w:color="auto"/>
                            <w:right w:val="none" w:sz="0" w:space="0" w:color="auto"/>
                          </w:divBdr>
                          <w:divsChild>
                            <w:div w:id="665669026">
                              <w:marLeft w:val="0"/>
                              <w:marRight w:val="0"/>
                              <w:marTop w:val="0"/>
                              <w:marBottom w:val="0"/>
                              <w:divBdr>
                                <w:top w:val="none" w:sz="0" w:space="0" w:color="auto"/>
                                <w:left w:val="none" w:sz="0" w:space="0" w:color="auto"/>
                                <w:bottom w:val="none" w:sz="0" w:space="0" w:color="auto"/>
                                <w:right w:val="none" w:sz="0" w:space="0" w:color="auto"/>
                              </w:divBdr>
                              <w:divsChild>
                                <w:div w:id="120856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273543">
                          <w:marLeft w:val="0"/>
                          <w:marRight w:val="0"/>
                          <w:marTop w:val="0"/>
                          <w:marBottom w:val="0"/>
                          <w:divBdr>
                            <w:top w:val="none" w:sz="0" w:space="0" w:color="auto"/>
                            <w:left w:val="none" w:sz="0" w:space="0" w:color="auto"/>
                            <w:bottom w:val="none" w:sz="0" w:space="0" w:color="auto"/>
                            <w:right w:val="none" w:sz="0" w:space="0" w:color="auto"/>
                          </w:divBdr>
                          <w:divsChild>
                            <w:div w:id="1054423560">
                              <w:marLeft w:val="0"/>
                              <w:marRight w:val="0"/>
                              <w:marTop w:val="0"/>
                              <w:marBottom w:val="0"/>
                              <w:divBdr>
                                <w:top w:val="none" w:sz="0" w:space="0" w:color="auto"/>
                                <w:left w:val="none" w:sz="0" w:space="0" w:color="auto"/>
                                <w:bottom w:val="none" w:sz="0" w:space="0" w:color="auto"/>
                                <w:right w:val="none" w:sz="0" w:space="0" w:color="auto"/>
                              </w:divBdr>
                            </w:div>
                            <w:div w:id="1081096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548991">
      <w:bodyDiv w:val="1"/>
      <w:marLeft w:val="0"/>
      <w:marRight w:val="0"/>
      <w:marTop w:val="0"/>
      <w:marBottom w:val="0"/>
      <w:divBdr>
        <w:top w:val="none" w:sz="0" w:space="0" w:color="auto"/>
        <w:left w:val="none" w:sz="0" w:space="0" w:color="auto"/>
        <w:bottom w:val="none" w:sz="0" w:space="0" w:color="auto"/>
        <w:right w:val="none" w:sz="0" w:space="0" w:color="auto"/>
      </w:divBdr>
      <w:divsChild>
        <w:div w:id="125318982">
          <w:marLeft w:val="0"/>
          <w:marRight w:val="0"/>
          <w:marTop w:val="0"/>
          <w:marBottom w:val="0"/>
          <w:divBdr>
            <w:top w:val="none" w:sz="0" w:space="0" w:color="auto"/>
            <w:left w:val="none" w:sz="0" w:space="0" w:color="auto"/>
            <w:bottom w:val="none" w:sz="0" w:space="0" w:color="auto"/>
            <w:right w:val="none" w:sz="0" w:space="0" w:color="auto"/>
          </w:divBdr>
          <w:divsChild>
            <w:div w:id="1714816344">
              <w:marLeft w:val="0"/>
              <w:marRight w:val="0"/>
              <w:marTop w:val="0"/>
              <w:marBottom w:val="0"/>
              <w:divBdr>
                <w:top w:val="none" w:sz="0" w:space="0" w:color="auto"/>
                <w:left w:val="none" w:sz="0" w:space="0" w:color="auto"/>
                <w:bottom w:val="none" w:sz="0" w:space="0" w:color="auto"/>
                <w:right w:val="none" w:sz="0" w:space="0" w:color="auto"/>
              </w:divBdr>
              <w:divsChild>
                <w:div w:id="87388864">
                  <w:marLeft w:val="0"/>
                  <w:marRight w:val="0"/>
                  <w:marTop w:val="0"/>
                  <w:marBottom w:val="0"/>
                  <w:divBdr>
                    <w:top w:val="none" w:sz="0" w:space="0" w:color="auto"/>
                    <w:left w:val="none" w:sz="0" w:space="0" w:color="auto"/>
                    <w:bottom w:val="none" w:sz="0" w:space="0" w:color="auto"/>
                    <w:right w:val="none" w:sz="0" w:space="0" w:color="auto"/>
                  </w:divBdr>
                  <w:divsChild>
                    <w:div w:id="1475878440">
                      <w:marLeft w:val="0"/>
                      <w:marRight w:val="0"/>
                      <w:marTop w:val="0"/>
                      <w:marBottom w:val="0"/>
                      <w:divBdr>
                        <w:top w:val="none" w:sz="0" w:space="0" w:color="auto"/>
                        <w:left w:val="none" w:sz="0" w:space="0" w:color="auto"/>
                        <w:bottom w:val="none" w:sz="0" w:space="0" w:color="auto"/>
                        <w:right w:val="none" w:sz="0" w:space="0" w:color="auto"/>
                      </w:divBdr>
                      <w:divsChild>
                        <w:div w:id="737285914">
                          <w:marLeft w:val="0"/>
                          <w:marRight w:val="0"/>
                          <w:marTop w:val="0"/>
                          <w:marBottom w:val="0"/>
                          <w:divBdr>
                            <w:top w:val="none" w:sz="0" w:space="0" w:color="auto"/>
                            <w:left w:val="none" w:sz="0" w:space="0" w:color="auto"/>
                            <w:bottom w:val="none" w:sz="0" w:space="0" w:color="auto"/>
                            <w:right w:val="none" w:sz="0" w:space="0" w:color="auto"/>
                          </w:divBdr>
                          <w:divsChild>
                            <w:div w:id="1593589472">
                              <w:marLeft w:val="0"/>
                              <w:marRight w:val="0"/>
                              <w:marTop w:val="0"/>
                              <w:marBottom w:val="0"/>
                              <w:divBdr>
                                <w:top w:val="none" w:sz="0" w:space="0" w:color="auto"/>
                                <w:left w:val="none" w:sz="0" w:space="0" w:color="auto"/>
                                <w:bottom w:val="none" w:sz="0" w:space="0" w:color="auto"/>
                                <w:right w:val="none" w:sz="0" w:space="0" w:color="auto"/>
                              </w:divBdr>
                              <w:divsChild>
                                <w:div w:id="124322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102530">
                          <w:marLeft w:val="0"/>
                          <w:marRight w:val="0"/>
                          <w:marTop w:val="0"/>
                          <w:marBottom w:val="0"/>
                          <w:divBdr>
                            <w:top w:val="none" w:sz="0" w:space="0" w:color="auto"/>
                            <w:left w:val="none" w:sz="0" w:space="0" w:color="auto"/>
                            <w:bottom w:val="none" w:sz="0" w:space="0" w:color="auto"/>
                            <w:right w:val="none" w:sz="0" w:space="0" w:color="auto"/>
                          </w:divBdr>
                          <w:divsChild>
                            <w:div w:id="1928462960">
                              <w:marLeft w:val="0"/>
                              <w:marRight w:val="0"/>
                              <w:marTop w:val="0"/>
                              <w:marBottom w:val="0"/>
                              <w:divBdr>
                                <w:top w:val="none" w:sz="0" w:space="0" w:color="auto"/>
                                <w:left w:val="none" w:sz="0" w:space="0" w:color="auto"/>
                                <w:bottom w:val="none" w:sz="0" w:space="0" w:color="auto"/>
                                <w:right w:val="none" w:sz="0" w:space="0" w:color="auto"/>
                              </w:divBdr>
                            </w:div>
                            <w:div w:id="2031376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6107982">
          <w:marLeft w:val="0"/>
          <w:marRight w:val="0"/>
          <w:marTop w:val="0"/>
          <w:marBottom w:val="0"/>
          <w:divBdr>
            <w:top w:val="none" w:sz="0" w:space="0" w:color="auto"/>
            <w:left w:val="none" w:sz="0" w:space="0" w:color="auto"/>
            <w:bottom w:val="none" w:sz="0" w:space="0" w:color="auto"/>
            <w:right w:val="none" w:sz="0" w:space="0" w:color="auto"/>
          </w:divBdr>
          <w:divsChild>
            <w:div w:id="1776361040">
              <w:marLeft w:val="0"/>
              <w:marRight w:val="0"/>
              <w:marTop w:val="0"/>
              <w:marBottom w:val="0"/>
              <w:divBdr>
                <w:top w:val="none" w:sz="0" w:space="0" w:color="auto"/>
                <w:left w:val="none" w:sz="0" w:space="0" w:color="auto"/>
                <w:bottom w:val="none" w:sz="0" w:space="0" w:color="auto"/>
                <w:right w:val="none" w:sz="0" w:space="0" w:color="auto"/>
              </w:divBdr>
              <w:divsChild>
                <w:div w:id="814570338">
                  <w:marLeft w:val="0"/>
                  <w:marRight w:val="0"/>
                  <w:marTop w:val="0"/>
                  <w:marBottom w:val="0"/>
                  <w:divBdr>
                    <w:top w:val="none" w:sz="0" w:space="0" w:color="auto"/>
                    <w:left w:val="none" w:sz="0" w:space="0" w:color="auto"/>
                    <w:bottom w:val="none" w:sz="0" w:space="0" w:color="auto"/>
                    <w:right w:val="none" w:sz="0" w:space="0" w:color="auto"/>
                  </w:divBdr>
                  <w:divsChild>
                    <w:div w:id="311837475">
                      <w:marLeft w:val="0"/>
                      <w:marRight w:val="0"/>
                      <w:marTop w:val="0"/>
                      <w:marBottom w:val="180"/>
                      <w:divBdr>
                        <w:top w:val="none" w:sz="0" w:space="0" w:color="auto"/>
                        <w:left w:val="none" w:sz="0" w:space="0" w:color="auto"/>
                        <w:bottom w:val="none" w:sz="0" w:space="0" w:color="auto"/>
                        <w:right w:val="none" w:sz="0" w:space="0" w:color="auto"/>
                      </w:divBdr>
                      <w:divsChild>
                        <w:div w:id="835994702">
                          <w:marLeft w:val="0"/>
                          <w:marRight w:val="0"/>
                          <w:marTop w:val="0"/>
                          <w:marBottom w:val="0"/>
                          <w:divBdr>
                            <w:top w:val="none" w:sz="0" w:space="0" w:color="auto"/>
                            <w:left w:val="none" w:sz="0" w:space="0" w:color="auto"/>
                            <w:bottom w:val="none" w:sz="0" w:space="0" w:color="auto"/>
                            <w:right w:val="none" w:sz="0" w:space="0" w:color="auto"/>
                          </w:divBdr>
                          <w:divsChild>
                            <w:div w:id="463158007">
                              <w:marLeft w:val="0"/>
                              <w:marRight w:val="0"/>
                              <w:marTop w:val="0"/>
                              <w:marBottom w:val="0"/>
                              <w:divBdr>
                                <w:top w:val="none" w:sz="0" w:space="0" w:color="auto"/>
                                <w:left w:val="none" w:sz="0" w:space="0" w:color="auto"/>
                                <w:bottom w:val="none" w:sz="0" w:space="0" w:color="auto"/>
                                <w:right w:val="none" w:sz="0" w:space="0" w:color="auto"/>
                              </w:divBdr>
                              <w:divsChild>
                                <w:div w:id="2137135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5093797">
      <w:bodyDiv w:val="1"/>
      <w:marLeft w:val="0"/>
      <w:marRight w:val="0"/>
      <w:marTop w:val="0"/>
      <w:marBottom w:val="0"/>
      <w:divBdr>
        <w:top w:val="none" w:sz="0" w:space="0" w:color="auto"/>
        <w:left w:val="none" w:sz="0" w:space="0" w:color="auto"/>
        <w:bottom w:val="none" w:sz="0" w:space="0" w:color="auto"/>
        <w:right w:val="none" w:sz="0" w:space="0" w:color="auto"/>
      </w:divBdr>
    </w:div>
    <w:div w:id="1681929678">
      <w:bodyDiv w:val="1"/>
      <w:marLeft w:val="0"/>
      <w:marRight w:val="0"/>
      <w:marTop w:val="0"/>
      <w:marBottom w:val="0"/>
      <w:divBdr>
        <w:top w:val="none" w:sz="0" w:space="0" w:color="auto"/>
        <w:left w:val="none" w:sz="0" w:space="0" w:color="auto"/>
        <w:bottom w:val="none" w:sz="0" w:space="0" w:color="auto"/>
        <w:right w:val="none" w:sz="0" w:space="0" w:color="auto"/>
      </w:divBdr>
    </w:div>
    <w:div w:id="1717122464">
      <w:bodyDiv w:val="1"/>
      <w:marLeft w:val="0"/>
      <w:marRight w:val="0"/>
      <w:marTop w:val="0"/>
      <w:marBottom w:val="0"/>
      <w:divBdr>
        <w:top w:val="none" w:sz="0" w:space="0" w:color="auto"/>
        <w:left w:val="none" w:sz="0" w:space="0" w:color="auto"/>
        <w:bottom w:val="none" w:sz="0" w:space="0" w:color="auto"/>
        <w:right w:val="none" w:sz="0" w:space="0" w:color="auto"/>
      </w:divBdr>
      <w:divsChild>
        <w:div w:id="1884515131">
          <w:marLeft w:val="0"/>
          <w:marRight w:val="0"/>
          <w:marTop w:val="0"/>
          <w:marBottom w:val="0"/>
          <w:divBdr>
            <w:top w:val="none" w:sz="0" w:space="0" w:color="auto"/>
            <w:left w:val="none" w:sz="0" w:space="0" w:color="auto"/>
            <w:bottom w:val="none" w:sz="0" w:space="0" w:color="auto"/>
            <w:right w:val="none" w:sz="0" w:space="0" w:color="auto"/>
          </w:divBdr>
          <w:divsChild>
            <w:div w:id="1906376884">
              <w:marLeft w:val="0"/>
              <w:marRight w:val="0"/>
              <w:marTop w:val="0"/>
              <w:marBottom w:val="0"/>
              <w:divBdr>
                <w:top w:val="none" w:sz="0" w:space="0" w:color="auto"/>
                <w:left w:val="none" w:sz="0" w:space="0" w:color="auto"/>
                <w:bottom w:val="none" w:sz="0" w:space="0" w:color="auto"/>
                <w:right w:val="none" w:sz="0" w:space="0" w:color="auto"/>
              </w:divBdr>
              <w:divsChild>
                <w:div w:id="130289481">
                  <w:marLeft w:val="0"/>
                  <w:marRight w:val="0"/>
                  <w:marTop w:val="0"/>
                  <w:marBottom w:val="0"/>
                  <w:divBdr>
                    <w:top w:val="none" w:sz="0" w:space="0" w:color="auto"/>
                    <w:left w:val="none" w:sz="0" w:space="0" w:color="auto"/>
                    <w:bottom w:val="none" w:sz="0" w:space="0" w:color="auto"/>
                    <w:right w:val="none" w:sz="0" w:space="0" w:color="auto"/>
                  </w:divBdr>
                  <w:divsChild>
                    <w:div w:id="1660695599">
                      <w:marLeft w:val="0"/>
                      <w:marRight w:val="0"/>
                      <w:marTop w:val="0"/>
                      <w:marBottom w:val="0"/>
                      <w:divBdr>
                        <w:top w:val="none" w:sz="0" w:space="0" w:color="auto"/>
                        <w:left w:val="none" w:sz="0" w:space="0" w:color="auto"/>
                        <w:bottom w:val="none" w:sz="0" w:space="0" w:color="auto"/>
                        <w:right w:val="none" w:sz="0" w:space="0" w:color="auto"/>
                      </w:divBdr>
                      <w:divsChild>
                        <w:div w:id="1651245727">
                          <w:marLeft w:val="0"/>
                          <w:marRight w:val="0"/>
                          <w:marTop w:val="0"/>
                          <w:marBottom w:val="0"/>
                          <w:divBdr>
                            <w:top w:val="none" w:sz="0" w:space="0" w:color="auto"/>
                            <w:left w:val="none" w:sz="0" w:space="0" w:color="auto"/>
                            <w:bottom w:val="none" w:sz="0" w:space="0" w:color="auto"/>
                            <w:right w:val="none" w:sz="0" w:space="0" w:color="auto"/>
                          </w:divBdr>
                          <w:divsChild>
                            <w:div w:id="999580211">
                              <w:marLeft w:val="0"/>
                              <w:marRight w:val="0"/>
                              <w:marTop w:val="0"/>
                              <w:marBottom w:val="0"/>
                              <w:divBdr>
                                <w:top w:val="none" w:sz="0" w:space="0" w:color="auto"/>
                                <w:left w:val="none" w:sz="0" w:space="0" w:color="auto"/>
                                <w:bottom w:val="none" w:sz="0" w:space="0" w:color="auto"/>
                                <w:right w:val="none" w:sz="0" w:space="0" w:color="auto"/>
                              </w:divBdr>
                            </w:div>
                            <w:div w:id="1974679030">
                              <w:marLeft w:val="0"/>
                              <w:marRight w:val="0"/>
                              <w:marTop w:val="0"/>
                              <w:marBottom w:val="0"/>
                              <w:divBdr>
                                <w:top w:val="none" w:sz="0" w:space="0" w:color="auto"/>
                                <w:left w:val="none" w:sz="0" w:space="0" w:color="auto"/>
                                <w:bottom w:val="none" w:sz="0" w:space="0" w:color="auto"/>
                                <w:right w:val="none" w:sz="0" w:space="0" w:color="auto"/>
                              </w:divBdr>
                            </w:div>
                          </w:divsChild>
                        </w:div>
                        <w:div w:id="2092773462">
                          <w:marLeft w:val="0"/>
                          <w:marRight w:val="0"/>
                          <w:marTop w:val="0"/>
                          <w:marBottom w:val="0"/>
                          <w:divBdr>
                            <w:top w:val="none" w:sz="0" w:space="0" w:color="auto"/>
                            <w:left w:val="none" w:sz="0" w:space="0" w:color="auto"/>
                            <w:bottom w:val="none" w:sz="0" w:space="0" w:color="auto"/>
                            <w:right w:val="none" w:sz="0" w:space="0" w:color="auto"/>
                          </w:divBdr>
                          <w:divsChild>
                            <w:div w:id="264386654">
                              <w:marLeft w:val="0"/>
                              <w:marRight w:val="0"/>
                              <w:marTop w:val="0"/>
                              <w:marBottom w:val="0"/>
                              <w:divBdr>
                                <w:top w:val="none" w:sz="0" w:space="0" w:color="auto"/>
                                <w:left w:val="none" w:sz="0" w:space="0" w:color="auto"/>
                                <w:bottom w:val="none" w:sz="0" w:space="0" w:color="auto"/>
                                <w:right w:val="none" w:sz="0" w:space="0" w:color="auto"/>
                              </w:divBdr>
                              <w:divsChild>
                                <w:div w:id="262962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6919967">
          <w:marLeft w:val="0"/>
          <w:marRight w:val="0"/>
          <w:marTop w:val="0"/>
          <w:marBottom w:val="0"/>
          <w:divBdr>
            <w:top w:val="none" w:sz="0" w:space="0" w:color="auto"/>
            <w:left w:val="none" w:sz="0" w:space="0" w:color="auto"/>
            <w:bottom w:val="none" w:sz="0" w:space="0" w:color="auto"/>
            <w:right w:val="none" w:sz="0" w:space="0" w:color="auto"/>
          </w:divBdr>
          <w:divsChild>
            <w:div w:id="1245603123">
              <w:marLeft w:val="0"/>
              <w:marRight w:val="0"/>
              <w:marTop w:val="0"/>
              <w:marBottom w:val="0"/>
              <w:divBdr>
                <w:top w:val="none" w:sz="0" w:space="0" w:color="auto"/>
                <w:left w:val="none" w:sz="0" w:space="0" w:color="auto"/>
                <w:bottom w:val="none" w:sz="0" w:space="0" w:color="auto"/>
                <w:right w:val="none" w:sz="0" w:space="0" w:color="auto"/>
              </w:divBdr>
              <w:divsChild>
                <w:div w:id="1409427848">
                  <w:marLeft w:val="0"/>
                  <w:marRight w:val="0"/>
                  <w:marTop w:val="0"/>
                  <w:marBottom w:val="0"/>
                  <w:divBdr>
                    <w:top w:val="none" w:sz="0" w:space="0" w:color="auto"/>
                    <w:left w:val="none" w:sz="0" w:space="0" w:color="auto"/>
                    <w:bottom w:val="none" w:sz="0" w:space="0" w:color="auto"/>
                    <w:right w:val="none" w:sz="0" w:space="0" w:color="auto"/>
                  </w:divBdr>
                  <w:divsChild>
                    <w:div w:id="1889032794">
                      <w:marLeft w:val="0"/>
                      <w:marRight w:val="0"/>
                      <w:marTop w:val="0"/>
                      <w:marBottom w:val="180"/>
                      <w:divBdr>
                        <w:top w:val="none" w:sz="0" w:space="0" w:color="auto"/>
                        <w:left w:val="none" w:sz="0" w:space="0" w:color="auto"/>
                        <w:bottom w:val="none" w:sz="0" w:space="0" w:color="auto"/>
                        <w:right w:val="none" w:sz="0" w:space="0" w:color="auto"/>
                      </w:divBdr>
                      <w:divsChild>
                        <w:div w:id="365106127">
                          <w:marLeft w:val="0"/>
                          <w:marRight w:val="0"/>
                          <w:marTop w:val="0"/>
                          <w:marBottom w:val="0"/>
                          <w:divBdr>
                            <w:top w:val="none" w:sz="0" w:space="0" w:color="auto"/>
                            <w:left w:val="none" w:sz="0" w:space="0" w:color="auto"/>
                            <w:bottom w:val="none" w:sz="0" w:space="0" w:color="auto"/>
                            <w:right w:val="none" w:sz="0" w:space="0" w:color="auto"/>
                          </w:divBdr>
                          <w:divsChild>
                            <w:div w:id="271480130">
                              <w:marLeft w:val="0"/>
                              <w:marRight w:val="0"/>
                              <w:marTop w:val="0"/>
                              <w:marBottom w:val="0"/>
                              <w:divBdr>
                                <w:top w:val="none" w:sz="0" w:space="0" w:color="auto"/>
                                <w:left w:val="none" w:sz="0" w:space="0" w:color="auto"/>
                                <w:bottom w:val="none" w:sz="0" w:space="0" w:color="auto"/>
                                <w:right w:val="none" w:sz="0" w:space="0" w:color="auto"/>
                              </w:divBdr>
                              <w:divsChild>
                                <w:div w:id="1691905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32189336">
      <w:bodyDiv w:val="1"/>
      <w:marLeft w:val="0"/>
      <w:marRight w:val="0"/>
      <w:marTop w:val="0"/>
      <w:marBottom w:val="0"/>
      <w:divBdr>
        <w:top w:val="none" w:sz="0" w:space="0" w:color="auto"/>
        <w:left w:val="none" w:sz="0" w:space="0" w:color="auto"/>
        <w:bottom w:val="none" w:sz="0" w:space="0" w:color="auto"/>
        <w:right w:val="none" w:sz="0" w:space="0" w:color="auto"/>
      </w:divBdr>
    </w:div>
    <w:div w:id="1828862828">
      <w:bodyDiv w:val="1"/>
      <w:marLeft w:val="0"/>
      <w:marRight w:val="0"/>
      <w:marTop w:val="0"/>
      <w:marBottom w:val="0"/>
      <w:divBdr>
        <w:top w:val="none" w:sz="0" w:space="0" w:color="auto"/>
        <w:left w:val="none" w:sz="0" w:space="0" w:color="auto"/>
        <w:bottom w:val="none" w:sz="0" w:space="0" w:color="auto"/>
        <w:right w:val="none" w:sz="0" w:space="0" w:color="auto"/>
      </w:divBdr>
      <w:divsChild>
        <w:div w:id="182864300">
          <w:marLeft w:val="0"/>
          <w:marRight w:val="0"/>
          <w:marTop w:val="0"/>
          <w:marBottom w:val="0"/>
          <w:divBdr>
            <w:top w:val="none" w:sz="0" w:space="0" w:color="auto"/>
            <w:left w:val="none" w:sz="0" w:space="0" w:color="auto"/>
            <w:bottom w:val="none" w:sz="0" w:space="0" w:color="auto"/>
            <w:right w:val="none" w:sz="0" w:space="0" w:color="auto"/>
          </w:divBdr>
          <w:divsChild>
            <w:div w:id="1044521790">
              <w:marLeft w:val="0"/>
              <w:marRight w:val="0"/>
              <w:marTop w:val="0"/>
              <w:marBottom w:val="0"/>
              <w:divBdr>
                <w:top w:val="none" w:sz="0" w:space="0" w:color="auto"/>
                <w:left w:val="none" w:sz="0" w:space="0" w:color="auto"/>
                <w:bottom w:val="none" w:sz="0" w:space="0" w:color="auto"/>
                <w:right w:val="none" w:sz="0" w:space="0" w:color="auto"/>
              </w:divBdr>
              <w:divsChild>
                <w:div w:id="1516503712">
                  <w:marLeft w:val="0"/>
                  <w:marRight w:val="0"/>
                  <w:marTop w:val="0"/>
                  <w:marBottom w:val="0"/>
                  <w:divBdr>
                    <w:top w:val="none" w:sz="0" w:space="0" w:color="auto"/>
                    <w:left w:val="none" w:sz="0" w:space="0" w:color="auto"/>
                    <w:bottom w:val="none" w:sz="0" w:space="0" w:color="auto"/>
                    <w:right w:val="none" w:sz="0" w:space="0" w:color="auto"/>
                  </w:divBdr>
                  <w:divsChild>
                    <w:div w:id="697896937">
                      <w:marLeft w:val="0"/>
                      <w:marRight w:val="0"/>
                      <w:marTop w:val="0"/>
                      <w:marBottom w:val="180"/>
                      <w:divBdr>
                        <w:top w:val="none" w:sz="0" w:space="0" w:color="auto"/>
                        <w:left w:val="none" w:sz="0" w:space="0" w:color="auto"/>
                        <w:bottom w:val="none" w:sz="0" w:space="0" w:color="auto"/>
                        <w:right w:val="none" w:sz="0" w:space="0" w:color="auto"/>
                      </w:divBdr>
                      <w:divsChild>
                        <w:div w:id="1293172795">
                          <w:marLeft w:val="0"/>
                          <w:marRight w:val="0"/>
                          <w:marTop w:val="0"/>
                          <w:marBottom w:val="0"/>
                          <w:divBdr>
                            <w:top w:val="none" w:sz="0" w:space="0" w:color="auto"/>
                            <w:left w:val="none" w:sz="0" w:space="0" w:color="auto"/>
                            <w:bottom w:val="none" w:sz="0" w:space="0" w:color="auto"/>
                            <w:right w:val="none" w:sz="0" w:space="0" w:color="auto"/>
                          </w:divBdr>
                          <w:divsChild>
                            <w:div w:id="99376924">
                              <w:marLeft w:val="0"/>
                              <w:marRight w:val="0"/>
                              <w:marTop w:val="0"/>
                              <w:marBottom w:val="0"/>
                              <w:divBdr>
                                <w:top w:val="none" w:sz="0" w:space="0" w:color="auto"/>
                                <w:left w:val="none" w:sz="0" w:space="0" w:color="auto"/>
                                <w:bottom w:val="none" w:sz="0" w:space="0" w:color="auto"/>
                                <w:right w:val="none" w:sz="0" w:space="0" w:color="auto"/>
                              </w:divBdr>
                              <w:divsChild>
                                <w:div w:id="101326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8118426">
          <w:marLeft w:val="0"/>
          <w:marRight w:val="0"/>
          <w:marTop w:val="0"/>
          <w:marBottom w:val="0"/>
          <w:divBdr>
            <w:top w:val="none" w:sz="0" w:space="0" w:color="auto"/>
            <w:left w:val="none" w:sz="0" w:space="0" w:color="auto"/>
            <w:bottom w:val="none" w:sz="0" w:space="0" w:color="auto"/>
            <w:right w:val="none" w:sz="0" w:space="0" w:color="auto"/>
          </w:divBdr>
          <w:divsChild>
            <w:div w:id="2075736711">
              <w:marLeft w:val="0"/>
              <w:marRight w:val="0"/>
              <w:marTop w:val="0"/>
              <w:marBottom w:val="0"/>
              <w:divBdr>
                <w:top w:val="none" w:sz="0" w:space="0" w:color="auto"/>
                <w:left w:val="none" w:sz="0" w:space="0" w:color="auto"/>
                <w:bottom w:val="none" w:sz="0" w:space="0" w:color="auto"/>
                <w:right w:val="none" w:sz="0" w:space="0" w:color="auto"/>
              </w:divBdr>
              <w:divsChild>
                <w:div w:id="1636520565">
                  <w:marLeft w:val="0"/>
                  <w:marRight w:val="0"/>
                  <w:marTop w:val="0"/>
                  <w:marBottom w:val="0"/>
                  <w:divBdr>
                    <w:top w:val="none" w:sz="0" w:space="0" w:color="auto"/>
                    <w:left w:val="none" w:sz="0" w:space="0" w:color="auto"/>
                    <w:bottom w:val="none" w:sz="0" w:space="0" w:color="auto"/>
                    <w:right w:val="none" w:sz="0" w:space="0" w:color="auto"/>
                  </w:divBdr>
                  <w:divsChild>
                    <w:div w:id="2025355148">
                      <w:marLeft w:val="0"/>
                      <w:marRight w:val="0"/>
                      <w:marTop w:val="0"/>
                      <w:marBottom w:val="0"/>
                      <w:divBdr>
                        <w:top w:val="none" w:sz="0" w:space="0" w:color="auto"/>
                        <w:left w:val="none" w:sz="0" w:space="0" w:color="auto"/>
                        <w:bottom w:val="none" w:sz="0" w:space="0" w:color="auto"/>
                        <w:right w:val="none" w:sz="0" w:space="0" w:color="auto"/>
                      </w:divBdr>
                      <w:divsChild>
                        <w:div w:id="389377791">
                          <w:marLeft w:val="0"/>
                          <w:marRight w:val="0"/>
                          <w:marTop w:val="0"/>
                          <w:marBottom w:val="0"/>
                          <w:divBdr>
                            <w:top w:val="none" w:sz="0" w:space="0" w:color="auto"/>
                            <w:left w:val="none" w:sz="0" w:space="0" w:color="auto"/>
                            <w:bottom w:val="none" w:sz="0" w:space="0" w:color="auto"/>
                            <w:right w:val="none" w:sz="0" w:space="0" w:color="auto"/>
                          </w:divBdr>
                          <w:divsChild>
                            <w:div w:id="17630045">
                              <w:marLeft w:val="0"/>
                              <w:marRight w:val="0"/>
                              <w:marTop w:val="0"/>
                              <w:marBottom w:val="0"/>
                              <w:divBdr>
                                <w:top w:val="none" w:sz="0" w:space="0" w:color="auto"/>
                                <w:left w:val="none" w:sz="0" w:space="0" w:color="auto"/>
                                <w:bottom w:val="none" w:sz="0" w:space="0" w:color="auto"/>
                                <w:right w:val="none" w:sz="0" w:space="0" w:color="auto"/>
                              </w:divBdr>
                            </w:div>
                            <w:div w:id="484274631">
                              <w:marLeft w:val="0"/>
                              <w:marRight w:val="0"/>
                              <w:marTop w:val="0"/>
                              <w:marBottom w:val="0"/>
                              <w:divBdr>
                                <w:top w:val="none" w:sz="0" w:space="0" w:color="auto"/>
                                <w:left w:val="none" w:sz="0" w:space="0" w:color="auto"/>
                                <w:bottom w:val="none" w:sz="0" w:space="0" w:color="auto"/>
                                <w:right w:val="none" w:sz="0" w:space="0" w:color="auto"/>
                              </w:divBdr>
                            </w:div>
                          </w:divsChild>
                        </w:div>
                        <w:div w:id="1075543205">
                          <w:marLeft w:val="0"/>
                          <w:marRight w:val="0"/>
                          <w:marTop w:val="0"/>
                          <w:marBottom w:val="0"/>
                          <w:divBdr>
                            <w:top w:val="none" w:sz="0" w:space="0" w:color="auto"/>
                            <w:left w:val="none" w:sz="0" w:space="0" w:color="auto"/>
                            <w:bottom w:val="none" w:sz="0" w:space="0" w:color="auto"/>
                            <w:right w:val="none" w:sz="0" w:space="0" w:color="auto"/>
                          </w:divBdr>
                          <w:divsChild>
                            <w:div w:id="2070416076">
                              <w:marLeft w:val="0"/>
                              <w:marRight w:val="0"/>
                              <w:marTop w:val="0"/>
                              <w:marBottom w:val="0"/>
                              <w:divBdr>
                                <w:top w:val="none" w:sz="0" w:space="0" w:color="auto"/>
                                <w:left w:val="none" w:sz="0" w:space="0" w:color="auto"/>
                                <w:bottom w:val="none" w:sz="0" w:space="0" w:color="auto"/>
                                <w:right w:val="none" w:sz="0" w:space="0" w:color="auto"/>
                              </w:divBdr>
                              <w:divsChild>
                                <w:div w:id="1601642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0295466">
      <w:bodyDiv w:val="1"/>
      <w:marLeft w:val="0"/>
      <w:marRight w:val="0"/>
      <w:marTop w:val="0"/>
      <w:marBottom w:val="0"/>
      <w:divBdr>
        <w:top w:val="none" w:sz="0" w:space="0" w:color="auto"/>
        <w:left w:val="none" w:sz="0" w:space="0" w:color="auto"/>
        <w:bottom w:val="none" w:sz="0" w:space="0" w:color="auto"/>
        <w:right w:val="none" w:sz="0" w:space="0" w:color="auto"/>
      </w:divBdr>
    </w:div>
    <w:div w:id="1940408171">
      <w:bodyDiv w:val="1"/>
      <w:marLeft w:val="0"/>
      <w:marRight w:val="0"/>
      <w:marTop w:val="0"/>
      <w:marBottom w:val="0"/>
      <w:divBdr>
        <w:top w:val="none" w:sz="0" w:space="0" w:color="auto"/>
        <w:left w:val="none" w:sz="0" w:space="0" w:color="auto"/>
        <w:bottom w:val="none" w:sz="0" w:space="0" w:color="auto"/>
        <w:right w:val="none" w:sz="0" w:space="0" w:color="auto"/>
      </w:divBdr>
    </w:div>
    <w:div w:id="2059933735">
      <w:bodyDiv w:val="1"/>
      <w:marLeft w:val="0"/>
      <w:marRight w:val="0"/>
      <w:marTop w:val="0"/>
      <w:marBottom w:val="0"/>
      <w:divBdr>
        <w:top w:val="none" w:sz="0" w:space="0" w:color="auto"/>
        <w:left w:val="none" w:sz="0" w:space="0" w:color="auto"/>
        <w:bottom w:val="none" w:sz="0" w:space="0" w:color="auto"/>
        <w:right w:val="none" w:sz="0" w:space="0" w:color="auto"/>
      </w:divBdr>
    </w:div>
    <w:div w:id="2118790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2.jpeg"/><Relationship Id="rId21" Type="http://schemas.openxmlformats.org/officeDocument/2006/relationships/header" Target="header6.xml"/><Relationship Id="rId42" Type="http://schemas.openxmlformats.org/officeDocument/2006/relationships/hyperlink" Target="https://myplace.edu.au/teaching_activities/clip/3749?tab=History" TargetMode="External"/><Relationship Id="rId63" Type="http://schemas.openxmlformats.org/officeDocument/2006/relationships/hyperlink" Target="https://www.bibbulmuntrack.org.au/the-track" TargetMode="External"/><Relationship Id="rId84" Type="http://schemas.openxmlformats.org/officeDocument/2006/relationships/hyperlink" Target="http://www.gwalia.org.au/" TargetMode="External"/><Relationship Id="rId138" Type="http://schemas.openxmlformats.org/officeDocument/2006/relationships/hyperlink" Target="https://creativecommons.org/licenses/by/2.0/" TargetMode="External"/><Relationship Id="rId107" Type="http://schemas.openxmlformats.org/officeDocument/2006/relationships/hyperlink" Target="https://online.clickview.com.au/share?sharecode=6a61e7b3" TargetMode="External"/><Relationship Id="rId11" Type="http://schemas.openxmlformats.org/officeDocument/2006/relationships/header" Target="header2.xml"/><Relationship Id="rId32" Type="http://schemas.openxmlformats.org/officeDocument/2006/relationships/hyperlink" Target="https://www.youtube.com/watch?v=5cysG5M1PFA" TargetMode="External"/><Relationship Id="rId53" Type="http://schemas.openxmlformats.org/officeDocument/2006/relationships/hyperlink" Target="https://www.google.com/earth/" TargetMode="External"/><Relationship Id="rId74" Type="http://schemas.openxmlformats.org/officeDocument/2006/relationships/hyperlink" Target="https://www.youtube.com/watch?v=IO55R3S4Wvc" TargetMode="External"/><Relationship Id="rId128" Type="http://schemas.openxmlformats.org/officeDocument/2006/relationships/image" Target="media/image18.png"/><Relationship Id="rId149" Type="http://schemas.openxmlformats.org/officeDocument/2006/relationships/hyperlink" Target="https://creativecommons.org/licenses/by-sa/2.0/" TargetMode="External"/><Relationship Id="rId5" Type="http://schemas.openxmlformats.org/officeDocument/2006/relationships/webSettings" Target="webSettings.xml"/><Relationship Id="rId95" Type="http://schemas.openxmlformats.org/officeDocument/2006/relationships/hyperlink" Target="https://d-maps.com/carte.php?num_car=3297&amp;lang=en" TargetMode="External"/><Relationship Id="rId22" Type="http://schemas.openxmlformats.org/officeDocument/2006/relationships/footer" Target="footer5.xml"/><Relationship Id="rId43" Type="http://schemas.openxmlformats.org/officeDocument/2006/relationships/hyperlink" Target="https://mapsearch.nla.gov.au/" TargetMode="External"/><Relationship Id="rId64" Type="http://schemas.openxmlformats.org/officeDocument/2006/relationships/hyperlink" Target="https://www.noongarculture.org.au/spirituality" TargetMode="External"/><Relationship Id="rId118" Type="http://schemas.openxmlformats.org/officeDocument/2006/relationships/image" Target="media/image13.jpeg"/><Relationship Id="rId139" Type="http://schemas.openxmlformats.org/officeDocument/2006/relationships/hyperlink" Target="https://www.flickr.com/photos/43272765@N04/48641468176" TargetMode="External"/><Relationship Id="rId80" Type="http://schemas.openxmlformats.org/officeDocument/2006/relationships/hyperlink" Target="https://www.youtube.com/watch?v=mpVqY6Z74Tk" TargetMode="External"/><Relationship Id="rId85" Type="http://schemas.openxmlformats.org/officeDocument/2006/relationships/hyperlink" Target="https://www.youtube.com/watch?v=bnQYP-TC7os" TargetMode="External"/><Relationship Id="rId150" Type="http://schemas.openxmlformats.org/officeDocument/2006/relationships/hyperlink" Target="https://en.wikipedia.org/wiki/Flag_of_Australia" TargetMode="External"/><Relationship Id="rId155" Type="http://schemas.openxmlformats.org/officeDocument/2006/relationships/header" Target="header27.xml"/><Relationship Id="rId12" Type="http://schemas.openxmlformats.org/officeDocument/2006/relationships/hyperlink" Target="https://creativecommons.org/licenses/by/4.0/" TargetMode="External"/><Relationship Id="rId17" Type="http://schemas.openxmlformats.org/officeDocument/2006/relationships/header" Target="header4.xml"/><Relationship Id="rId33" Type="http://schemas.openxmlformats.org/officeDocument/2006/relationships/hyperlink" Target="https://www.examples.com/design/charity-brochure.html" TargetMode="External"/><Relationship Id="rId38" Type="http://schemas.openxmlformats.org/officeDocument/2006/relationships/header" Target="header11.xml"/><Relationship Id="rId59" Type="http://schemas.openxmlformats.org/officeDocument/2006/relationships/hyperlink" Target="https://australianstogether.org.au/" TargetMode="External"/><Relationship Id="rId103" Type="http://schemas.openxmlformats.org/officeDocument/2006/relationships/hyperlink" Target="https://www.noongarculture.org.au/spirituality/" TargetMode="External"/><Relationship Id="rId108" Type="http://schemas.openxmlformats.org/officeDocument/2006/relationships/hyperlink" Target="https://www.kids-world-travel-guide.com/indonesia-facts.html" TargetMode="External"/><Relationship Id="rId124" Type="http://schemas.openxmlformats.org/officeDocument/2006/relationships/image" Target="media/image14.png"/><Relationship Id="rId129" Type="http://schemas.openxmlformats.org/officeDocument/2006/relationships/header" Target="header22.xml"/><Relationship Id="rId54" Type="http://schemas.openxmlformats.org/officeDocument/2006/relationships/hyperlink" Target="https://world-geography-games.com/australia.html" TargetMode="External"/><Relationship Id="rId70" Type="http://schemas.openxmlformats.org/officeDocument/2006/relationships/footer" Target="footer14.xml"/><Relationship Id="rId75" Type="http://schemas.openxmlformats.org/officeDocument/2006/relationships/hyperlink" Target="https://www.youtube.com/watch?v=5cysG5M1PFA" TargetMode="External"/><Relationship Id="rId91" Type="http://schemas.openxmlformats.org/officeDocument/2006/relationships/hyperlink" Target="https://www.youtube.com/watch?v=EMMU1YJadzE" TargetMode="External"/><Relationship Id="rId96" Type="http://schemas.openxmlformats.org/officeDocument/2006/relationships/hyperlink" Target="https://www.thoughtco.com/blank-us-maps-and-other-countries-4070241" TargetMode="External"/><Relationship Id="rId140" Type="http://schemas.openxmlformats.org/officeDocument/2006/relationships/hyperlink" Target="https://creativecommons.org/licenses/by/2.0/" TargetMode="External"/><Relationship Id="rId145" Type="http://schemas.openxmlformats.org/officeDocument/2006/relationships/hyperlink" Target="https://www.flickr.com/photos/pacificairforces/18249447238/in/photostream/"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k10outline.scsa.wa.edu.au/" TargetMode="External"/><Relationship Id="rId28" Type="http://schemas.openxmlformats.org/officeDocument/2006/relationships/header" Target="header8.xml"/><Relationship Id="rId49" Type="http://schemas.openxmlformats.org/officeDocument/2006/relationships/hyperlink" Target="https://www.awm.gov.au/learn/schools/resources/a-very-special-day/symbols-and-ceremonies" TargetMode="External"/><Relationship Id="rId114" Type="http://schemas.openxmlformats.org/officeDocument/2006/relationships/image" Target="media/image9.jpg"/><Relationship Id="rId119" Type="http://schemas.openxmlformats.org/officeDocument/2006/relationships/header" Target="header19.xml"/><Relationship Id="rId44" Type="http://schemas.openxmlformats.org/officeDocument/2006/relationships/hyperlink" Target="http://www.gwalia.org.au/" TargetMode="External"/><Relationship Id="rId60" Type="http://schemas.openxmlformats.org/officeDocument/2006/relationships/hyperlink" Target="https://www.noongarculture.org.au/spirituality/" TargetMode="External"/><Relationship Id="rId65" Type="http://schemas.openxmlformats.org/officeDocument/2006/relationships/footer" Target="footer12.xml"/><Relationship Id="rId81" Type="http://schemas.openxmlformats.org/officeDocument/2006/relationships/hyperlink" Target="https://myplace.edu.au/teaching_activities/clip/3749?tab=History" TargetMode="External"/><Relationship Id="rId86" Type="http://schemas.openxmlformats.org/officeDocument/2006/relationships/hyperlink" Target="https://www.abc.net.au/btn/newsbreak/btn-newsbreak-20190425/11046974" TargetMode="External"/><Relationship Id="rId130" Type="http://schemas.openxmlformats.org/officeDocument/2006/relationships/footer" Target="footer17.xml"/><Relationship Id="rId135" Type="http://schemas.openxmlformats.org/officeDocument/2006/relationships/hyperlink" Target="https://www.flickr.com/photos/eguidetravel/5986605253" TargetMode="External"/><Relationship Id="rId151" Type="http://schemas.openxmlformats.org/officeDocument/2006/relationships/hyperlink" Target="https://aus01.safelinks.protection.outlook.com/?url=https%3A%2F%2Fcreativecommons.org%2Flicenses%2Fby-sa%2F4.0%2Fdeed.en&amp;data=05%7C02%7CAbigail.Carson%40scsa.wa.edu.au%7C69f20195c5a54a10318008de1b7c1de3%7C5998b5ec02034308a043253474cdc1a2%7C0%7C0%7C638978417062381655%7CUnknown%7CTWFpbGZsb3d8eyJFbXB0eU1hcGkiOnRydWUsIlYiOiIwLjAuMDAwMCIsIlAiOiJXaW4zMiIsIkFOIjoiTWFpbCIsIldUIjoyfQ%3D%3D%7C0%7C%7C%7C&amp;sdata=6I3HsoDdY41UKQXTjlP2my42AYV3X0v0XWfbjlDZtmo%3D&amp;reserved=0" TargetMode="External"/><Relationship Id="rId156" Type="http://schemas.openxmlformats.org/officeDocument/2006/relationships/footer" Target="footer21.xml"/><Relationship Id="rId13" Type="http://schemas.openxmlformats.org/officeDocument/2006/relationships/hyperlink" Target="https://www.istockphoto.com/" TargetMode="External"/><Relationship Id="rId18" Type="http://schemas.openxmlformats.org/officeDocument/2006/relationships/footer" Target="footer3.xml"/><Relationship Id="rId39" Type="http://schemas.openxmlformats.org/officeDocument/2006/relationships/footer" Target="footer10.xml"/><Relationship Id="rId109" Type="http://schemas.openxmlformats.org/officeDocument/2006/relationships/header" Target="header17.xml"/><Relationship Id="rId34" Type="http://schemas.openxmlformats.org/officeDocument/2006/relationships/header" Target="header9.xml"/><Relationship Id="rId50" Type="http://schemas.openxmlformats.org/officeDocument/2006/relationships/footer" Target="footer11.xml"/><Relationship Id="rId55" Type="http://schemas.openxmlformats.org/officeDocument/2006/relationships/hyperlink" Target="https://d-maps.com/carte.php?num_car=3297&amp;lang=en" TargetMode="External"/><Relationship Id="rId76" Type="http://schemas.openxmlformats.org/officeDocument/2006/relationships/hyperlink" Target="https://www.examples.com/design/charity-brochure.html" TargetMode="External"/><Relationship Id="rId97" Type="http://schemas.openxmlformats.org/officeDocument/2006/relationships/hyperlink" Target="https://www.infrastructure.wa.gov.au/state-infrastructure-strategy/was-regions" TargetMode="External"/><Relationship Id="rId104" Type="http://schemas.openxmlformats.org/officeDocument/2006/relationships/hyperlink" Target="https://www.bibbulmuntrack.org.au/the-track" TargetMode="External"/><Relationship Id="rId120" Type="http://schemas.openxmlformats.org/officeDocument/2006/relationships/hyperlink" Target="https://www.abc.net.au/btn/classroom/australias-flag/11460832" TargetMode="External"/><Relationship Id="rId125" Type="http://schemas.openxmlformats.org/officeDocument/2006/relationships/image" Target="media/image15.png"/><Relationship Id="rId141" Type="http://schemas.openxmlformats.org/officeDocument/2006/relationships/hyperlink" Target="https://commons.wikimedia.org/wiki/File:Gerehu_Markets_Port_Moresby,_Papua_New_Guinea_(10697593356).jpg" TargetMode="External"/><Relationship Id="rId146" Type="http://schemas.openxmlformats.org/officeDocument/2006/relationships/hyperlink" Target="https://creativecommons.org/licenses/by/2.0/" TargetMode="External"/><Relationship Id="rId7" Type="http://schemas.openxmlformats.org/officeDocument/2006/relationships/endnotes" Target="endnotes.xml"/><Relationship Id="rId71" Type="http://schemas.openxmlformats.org/officeDocument/2006/relationships/image" Target="media/image5.jpg"/><Relationship Id="rId92" Type="http://schemas.openxmlformats.org/officeDocument/2006/relationships/hyperlink" Target="https://www.youtube.com/watch?v=fDTQ3qP_szg" TargetMode="External"/><Relationship Id="rId2" Type="http://schemas.openxmlformats.org/officeDocument/2006/relationships/numbering" Target="numbering.xml"/><Relationship Id="rId29" Type="http://schemas.openxmlformats.org/officeDocument/2006/relationships/footer" Target="footer7.xml"/><Relationship Id="rId24" Type="http://schemas.openxmlformats.org/officeDocument/2006/relationships/hyperlink" Target="https://k10outline.scsa.wa.edu.au/home/wa-curriculum/learning-areas/humanities-and-social-sciences/overview/humanities-and-social-sciences-ways-of-teaching" TargetMode="External"/><Relationship Id="rId40" Type="http://schemas.openxmlformats.org/officeDocument/2006/relationships/hyperlink" Target="https://www.youtube.com/watch?v=CGquWvJH39M" TargetMode="External"/><Relationship Id="rId45" Type="http://schemas.openxmlformats.org/officeDocument/2006/relationships/hyperlink" Target="https://www.youtube.com/watch?v=bnQYP-TC7os" TargetMode="External"/><Relationship Id="rId66" Type="http://schemas.openxmlformats.org/officeDocument/2006/relationships/footer" Target="footer13.xml"/><Relationship Id="rId87" Type="http://schemas.openxmlformats.org/officeDocument/2006/relationships/hyperlink" Target="https://www.awm.gov.au/learn/schools/resources/a-very-special-day" TargetMode="External"/><Relationship Id="rId110" Type="http://schemas.openxmlformats.org/officeDocument/2006/relationships/header" Target="header18.xml"/><Relationship Id="rId115" Type="http://schemas.openxmlformats.org/officeDocument/2006/relationships/image" Target="media/image10.jpg"/><Relationship Id="rId131" Type="http://schemas.openxmlformats.org/officeDocument/2006/relationships/header" Target="header23.xml"/><Relationship Id="rId136" Type="http://schemas.openxmlformats.org/officeDocument/2006/relationships/hyperlink" Target="https://creativecommons.org/licenses/by/2.0/" TargetMode="External"/><Relationship Id="rId157" Type="http://schemas.openxmlformats.org/officeDocument/2006/relationships/fontTable" Target="fontTable.xml"/><Relationship Id="rId61" Type="http://schemas.openxmlformats.org/officeDocument/2006/relationships/hyperlink" Target="https://youtu.be/aol1JOa1rBo" TargetMode="External"/><Relationship Id="rId82" Type="http://schemas.openxmlformats.org/officeDocument/2006/relationships/hyperlink" Target="https://collection.powerhouse.com.au/?objects%5Bquery%5D=horse%20drawn%20carriage&amp;objects%5Bpage%5D=2" TargetMode="External"/><Relationship Id="rId152" Type="http://schemas.openxmlformats.org/officeDocument/2006/relationships/footer" Target="footer19.xml"/><Relationship Id="rId19" Type="http://schemas.openxmlformats.org/officeDocument/2006/relationships/header" Target="header5.xml"/><Relationship Id="rId14" Type="http://schemas.openxmlformats.org/officeDocument/2006/relationships/hyperlink" Target="https://www.istockphoto.com/" TargetMode="External"/><Relationship Id="rId30" Type="http://schemas.openxmlformats.org/officeDocument/2006/relationships/image" Target="media/image4.jpeg"/><Relationship Id="rId35" Type="http://schemas.openxmlformats.org/officeDocument/2006/relationships/footer" Target="footer8.xml"/><Relationship Id="rId56" Type="http://schemas.openxmlformats.org/officeDocument/2006/relationships/hyperlink" Target="https://www.infrastructure.wa.gov.au/state-infrastructure-strategy/was-regions" TargetMode="External"/><Relationship Id="rId77" Type="http://schemas.openxmlformats.org/officeDocument/2006/relationships/header" Target="header14.xml"/><Relationship Id="rId100" Type="http://schemas.openxmlformats.org/officeDocument/2006/relationships/hyperlink" Target="https://aiatsis.gov.au/explore/map-indigenous-australia" TargetMode="External"/><Relationship Id="rId105" Type="http://schemas.openxmlformats.org/officeDocument/2006/relationships/header" Target="header15.xml"/><Relationship Id="rId126" Type="http://schemas.openxmlformats.org/officeDocument/2006/relationships/image" Target="media/image16.png"/><Relationship Id="rId147" Type="http://schemas.openxmlformats.org/officeDocument/2006/relationships/hyperlink" Target="https://pixabay.com/photos/food-dish-meat-meal-sauce-dinner-5911501/" TargetMode="External"/><Relationship Id="rId8" Type="http://schemas.openxmlformats.org/officeDocument/2006/relationships/image" Target="media/image1.jpeg"/><Relationship Id="rId51" Type="http://schemas.openxmlformats.org/officeDocument/2006/relationships/hyperlink" Target="https://www.youtube.com/watch?v=EMMU1YJadzE" TargetMode="External"/><Relationship Id="rId72" Type="http://schemas.openxmlformats.org/officeDocument/2006/relationships/header" Target="header13.xml"/><Relationship Id="rId93" Type="http://schemas.openxmlformats.org/officeDocument/2006/relationships/hyperlink" Target="https://www.google.com/earth" TargetMode="External"/><Relationship Id="rId98" Type="http://schemas.openxmlformats.org/officeDocument/2006/relationships/hyperlink" Target="https://education.nationalgeographic.org/resource/mapping-landforms" TargetMode="External"/><Relationship Id="rId121" Type="http://schemas.openxmlformats.org/officeDocument/2006/relationships/header" Target="header20.xml"/><Relationship Id="rId142" Type="http://schemas.openxmlformats.org/officeDocument/2006/relationships/hyperlink" Target="https://creativecommons.org/licenses/by-sa/4.0/deed.en" TargetMode="External"/><Relationship Id="rId3" Type="http://schemas.openxmlformats.org/officeDocument/2006/relationships/styles" Target="styles.xml"/><Relationship Id="rId25" Type="http://schemas.openxmlformats.org/officeDocument/2006/relationships/hyperlink" Target="https://k10outline.scsa.wa.edu.au/home/wa-curriculum/learning-areas/humanities-and-social-sciences/overview/humanities-and-social-sciences-ways-of-assessing" TargetMode="External"/><Relationship Id="rId46" Type="http://schemas.openxmlformats.org/officeDocument/2006/relationships/hyperlink" Target="https://www.abc.net.au/btn/newsbreak/btn-newsbreak-20190425/11046974" TargetMode="External"/><Relationship Id="rId67" Type="http://schemas.openxmlformats.org/officeDocument/2006/relationships/hyperlink" Target="https://online.clickview.com.au/share?sharecode=6a61e7b3" TargetMode="External"/><Relationship Id="rId116" Type="http://schemas.openxmlformats.org/officeDocument/2006/relationships/image" Target="media/image11.jpeg"/><Relationship Id="rId137" Type="http://schemas.openxmlformats.org/officeDocument/2006/relationships/hyperlink" Target="https://www.flickr.com/photos/27861585@N02/2596899647" TargetMode="External"/><Relationship Id="rId158" Type="http://schemas.openxmlformats.org/officeDocument/2006/relationships/theme" Target="theme/theme1.xml"/><Relationship Id="rId20" Type="http://schemas.openxmlformats.org/officeDocument/2006/relationships/footer" Target="footer4.xml"/><Relationship Id="rId41" Type="http://schemas.openxmlformats.org/officeDocument/2006/relationships/hyperlink" Target="https://www.bgpa.wa.gov.au/koora-koora-kaarta-koomba" TargetMode="External"/><Relationship Id="rId62" Type="http://schemas.openxmlformats.org/officeDocument/2006/relationships/hyperlink" Target="https://aiatsis.gov.au/explore/map-indigenous-australia" TargetMode="External"/><Relationship Id="rId83" Type="http://schemas.openxmlformats.org/officeDocument/2006/relationships/hyperlink" Target="https://www.uniquecarsandparts.com/heritage_automobile.htm" TargetMode="External"/><Relationship Id="rId88" Type="http://schemas.openxmlformats.org/officeDocument/2006/relationships/hyperlink" Target="https://www.awm.gov.au/learn/schools/resources/commemoration" TargetMode="External"/><Relationship Id="rId111" Type="http://schemas.openxmlformats.org/officeDocument/2006/relationships/image" Target="media/image6.jpg"/><Relationship Id="rId132" Type="http://schemas.openxmlformats.org/officeDocument/2006/relationships/header" Target="header24.xml"/><Relationship Id="rId153" Type="http://schemas.openxmlformats.org/officeDocument/2006/relationships/header" Target="header26.xml"/><Relationship Id="rId15" Type="http://schemas.openxmlformats.org/officeDocument/2006/relationships/header" Target="header3.xml"/><Relationship Id="rId36" Type="http://schemas.openxmlformats.org/officeDocument/2006/relationships/header" Target="header10.xml"/><Relationship Id="rId57" Type="http://schemas.openxmlformats.org/officeDocument/2006/relationships/hyperlink" Target="https://education.nationalgeographic.org/resource/mapping-landforms/" TargetMode="External"/><Relationship Id="rId106" Type="http://schemas.openxmlformats.org/officeDocument/2006/relationships/header" Target="header16.xml"/><Relationship Id="rId127" Type="http://schemas.openxmlformats.org/officeDocument/2006/relationships/image" Target="media/image17.png"/><Relationship Id="rId10" Type="http://schemas.openxmlformats.org/officeDocument/2006/relationships/footer" Target="footer1.xml"/><Relationship Id="rId31" Type="http://schemas.openxmlformats.org/officeDocument/2006/relationships/hyperlink" Target="https://www.youtube.com/watch?&#8203;v=IO55R3S4Wvc" TargetMode="External"/><Relationship Id="rId52" Type="http://schemas.openxmlformats.org/officeDocument/2006/relationships/hyperlink" Target="https://www.youtube.com/watch?v=fDTQ3qP_&#8203;szg" TargetMode="External"/><Relationship Id="rId73" Type="http://schemas.openxmlformats.org/officeDocument/2006/relationships/footer" Target="footer15.xml"/><Relationship Id="rId78" Type="http://schemas.openxmlformats.org/officeDocument/2006/relationships/hyperlink" Target="https://www.youtube.com/watch?v=CGquWvJH39M" TargetMode="External"/><Relationship Id="rId94" Type="http://schemas.openxmlformats.org/officeDocument/2006/relationships/hyperlink" Target="https://world-geography-games.com/australia.html" TargetMode="External"/><Relationship Id="rId99" Type="http://schemas.openxmlformats.org/officeDocument/2006/relationships/hyperlink" Target="https://youtu.be/aol1JOa1rBo" TargetMode="External"/><Relationship Id="rId101" Type="http://schemas.openxmlformats.org/officeDocument/2006/relationships/hyperlink" Target="https://www.noongarculture.org.au/connection-to-country/" TargetMode="External"/><Relationship Id="rId122" Type="http://schemas.openxmlformats.org/officeDocument/2006/relationships/footer" Target="footer16.xml"/><Relationship Id="rId143" Type="http://schemas.openxmlformats.org/officeDocument/2006/relationships/hyperlink" Target="https://www.flickr.com/photos/94937042@N00/15397673713" TargetMode="External"/><Relationship Id="rId148" Type="http://schemas.openxmlformats.org/officeDocument/2006/relationships/hyperlink" Target="https://www.flickr.com/photos/94937042@N00/43729734761" TargetMode="External"/><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header" Target="header7.xml"/><Relationship Id="rId47" Type="http://schemas.openxmlformats.org/officeDocument/2006/relationships/hyperlink" Target="https://www.awm.gov.au/learn/schools/resources/a-very-special-day" TargetMode="External"/><Relationship Id="rId68" Type="http://schemas.openxmlformats.org/officeDocument/2006/relationships/hyperlink" Target="https://www.kids-world-travel-guide.com/indonesia-facts.html" TargetMode="External"/><Relationship Id="rId89" Type="http://schemas.openxmlformats.org/officeDocument/2006/relationships/hyperlink" Target="https://www.awm.gov.au/learn/schools/resources/a-very-special-day/symbols-and-ceremonies" TargetMode="External"/><Relationship Id="rId112" Type="http://schemas.openxmlformats.org/officeDocument/2006/relationships/image" Target="media/image7.jpg"/><Relationship Id="rId133" Type="http://schemas.openxmlformats.org/officeDocument/2006/relationships/header" Target="header25.xml"/><Relationship Id="rId154" Type="http://schemas.openxmlformats.org/officeDocument/2006/relationships/footer" Target="footer20.xml"/><Relationship Id="rId16" Type="http://schemas.openxmlformats.org/officeDocument/2006/relationships/footer" Target="footer2.xml"/><Relationship Id="rId37" Type="http://schemas.openxmlformats.org/officeDocument/2006/relationships/footer" Target="footer9.xml"/><Relationship Id="rId58" Type="http://schemas.openxmlformats.org/officeDocument/2006/relationships/hyperlink" Target="https://www.noongarculture.org.au/connection-to-country/" TargetMode="External"/><Relationship Id="rId79" Type="http://schemas.openxmlformats.org/officeDocument/2006/relationships/hyperlink" Target="https://www.youtube.com/watch?v=25IaUQ_oUyM" TargetMode="External"/><Relationship Id="rId102" Type="http://schemas.openxmlformats.org/officeDocument/2006/relationships/hyperlink" Target="https://australianstogether.org.au/" TargetMode="External"/><Relationship Id="rId123" Type="http://schemas.openxmlformats.org/officeDocument/2006/relationships/header" Target="header21.xml"/><Relationship Id="rId144" Type="http://schemas.openxmlformats.org/officeDocument/2006/relationships/hyperlink" Target="https://creativecommons.org/licenses/by-sa/2.0/" TargetMode="External"/><Relationship Id="rId90" Type="http://schemas.openxmlformats.org/officeDocument/2006/relationships/hyperlink" Target="https://www.abc.net.au/btn/classroom/australias-flag/11460832" TargetMode="External"/><Relationship Id="rId27" Type="http://schemas.openxmlformats.org/officeDocument/2006/relationships/footer" Target="footer6.xml"/><Relationship Id="rId48" Type="http://schemas.openxmlformats.org/officeDocument/2006/relationships/hyperlink" Target="https://www.awm.gov.au/learn/schools/resources/commemoration" TargetMode="External"/><Relationship Id="rId69" Type="http://schemas.openxmlformats.org/officeDocument/2006/relationships/header" Target="header12.xml"/><Relationship Id="rId113" Type="http://schemas.openxmlformats.org/officeDocument/2006/relationships/image" Target="media/image8.jpg"/><Relationship Id="rId134" Type="http://schemas.openxmlformats.org/officeDocument/2006/relationships/footer" Target="footer18.xml"/></Relationships>
</file>

<file path=word/_rels/footer21.xml.rels><?xml version="1.0" encoding="UTF-8" standalone="yes"?>
<Relationships xmlns="http://schemas.openxmlformats.org/package/2006/relationships"><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12.xml.rels><?xml version="1.0" encoding="UTF-8" standalone="yes"?>
<Relationships xmlns="http://schemas.openxmlformats.org/package/2006/relationships"><Relationship Id="rId1" Type="http://schemas.openxmlformats.org/officeDocument/2006/relationships/image" Target="media/image3.jpeg"/></Relationships>
</file>

<file path=word/_rels/header14.xml.rels><?xml version="1.0" encoding="UTF-8" standalone="yes"?>
<Relationships xmlns="http://schemas.openxmlformats.org/package/2006/relationships"><Relationship Id="rId1" Type="http://schemas.openxmlformats.org/officeDocument/2006/relationships/image" Target="media/image3.jpeg"/></Relationships>
</file>

<file path=word/_rels/header15.xml.rels><?xml version="1.0" encoding="UTF-8" standalone="yes"?>
<Relationships xmlns="http://schemas.openxmlformats.org/package/2006/relationships"><Relationship Id="rId1" Type="http://schemas.openxmlformats.org/officeDocument/2006/relationships/image" Target="media/image3.jpeg"/></Relationships>
</file>

<file path=word/_rels/header16.xml.rels><?xml version="1.0" encoding="UTF-8" standalone="yes"?>
<Relationships xmlns="http://schemas.openxmlformats.org/package/2006/relationships"><Relationship Id="rId1" Type="http://schemas.openxmlformats.org/officeDocument/2006/relationships/image" Target="media/image3.jpeg"/></Relationships>
</file>

<file path=word/_rels/header17.xml.rels><?xml version="1.0" encoding="UTF-8" standalone="yes"?>
<Relationships xmlns="http://schemas.openxmlformats.org/package/2006/relationships"><Relationship Id="rId1" Type="http://schemas.openxmlformats.org/officeDocument/2006/relationships/image" Target="media/image3.jpeg"/></Relationships>
</file>

<file path=word/_rels/header18.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20.xml.rels><?xml version="1.0" encoding="UTF-8" standalone="yes"?>
<Relationships xmlns="http://schemas.openxmlformats.org/package/2006/relationships"><Relationship Id="rId1" Type="http://schemas.openxmlformats.org/officeDocument/2006/relationships/image" Target="media/image3.jpeg"/></Relationships>
</file>

<file path=word/_rels/header21.xml.rels><?xml version="1.0" encoding="UTF-8" standalone="yes"?>
<Relationships xmlns="http://schemas.openxmlformats.org/package/2006/relationships"><Relationship Id="rId1" Type="http://schemas.openxmlformats.org/officeDocument/2006/relationships/image" Target="media/image3.jpeg"/></Relationships>
</file>

<file path=word/_rels/header22.xml.rels><?xml version="1.0" encoding="UTF-8" standalone="yes"?>
<Relationships xmlns="http://schemas.openxmlformats.org/package/2006/relationships"><Relationship Id="rId1" Type="http://schemas.openxmlformats.org/officeDocument/2006/relationships/image" Target="media/image3.jpeg"/></Relationships>
</file>

<file path=word/_rels/header25.xml.rels><?xml version="1.0" encoding="UTF-8" standalone="yes"?>
<Relationships xmlns="http://schemas.openxmlformats.org/package/2006/relationships"><Relationship Id="rId1" Type="http://schemas.openxmlformats.org/officeDocument/2006/relationships/image" Target="media/image3.jpeg"/></Relationships>
</file>

<file path=word/_rels/header7.xml.rels><?xml version="1.0" encoding="UTF-8" standalone="yes"?>
<Relationships xmlns="http://schemas.openxmlformats.org/package/2006/relationships"><Relationship Id="rId1" Type="http://schemas.openxmlformats.org/officeDocument/2006/relationships/image" Target="media/image3.jpeg"/></Relationships>
</file>

<file path=word/_rels/header9.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SCSA HASS">
      <a:dk1>
        <a:sysClr val="windowText" lastClr="000000"/>
      </a:dk1>
      <a:lt1>
        <a:sysClr val="window" lastClr="FFFFFF"/>
      </a:lt1>
      <a:dk2>
        <a:srgbClr val="000000"/>
      </a:dk2>
      <a:lt2>
        <a:srgbClr val="FFFFFF"/>
      </a:lt2>
      <a:accent1>
        <a:srgbClr val="E1231A"/>
      </a:accent1>
      <a:accent2>
        <a:srgbClr val="E84F48"/>
      </a:accent2>
      <a:accent3>
        <a:srgbClr val="EE7B76"/>
      </a:accent3>
      <a:accent4>
        <a:srgbClr val="F3A7A4"/>
      </a:accent4>
      <a:accent5>
        <a:srgbClr val="F9D3D1"/>
      </a:accent5>
      <a:accent6>
        <a:srgbClr val="580F8B"/>
      </a:accent6>
      <a:hlink>
        <a:srgbClr val="580F8B"/>
      </a:hlink>
      <a:folHlink>
        <a:srgbClr val="514F59"/>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65120C-C467-4B2A-B2C5-ABBD93989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6</Pages>
  <Words>18715</Words>
  <Characters>109298</Characters>
  <Application>Microsoft Office Word</Application>
  <DocSecurity>0</DocSecurity>
  <Lines>3643</Lines>
  <Paragraphs>2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Browne</dc:creator>
  <cp:keywords/>
  <dc:description/>
  <cp:lastModifiedBy>Jessica Blackwood</cp:lastModifiedBy>
  <cp:revision>3</cp:revision>
  <cp:lastPrinted>2026-02-05T02:08:00Z</cp:lastPrinted>
  <dcterms:created xsi:type="dcterms:W3CDTF">2026-02-05T02:08:00Z</dcterms:created>
  <dcterms:modified xsi:type="dcterms:W3CDTF">2026-03-12T02:48:00Z</dcterms:modified>
</cp:coreProperties>
</file>